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7110" w:rsidRDefault="00FF436C">
      <w:pPr>
        <w:spacing w:after="0" w:line="259" w:lineRule="auto"/>
        <w:ind w:left="34" w:right="0" w:firstLine="0"/>
        <w:jc w:val="left"/>
      </w:pPr>
      <w:r>
        <w:rPr>
          <w:color w:val="1F4E79"/>
          <w:sz w:val="40"/>
        </w:rPr>
        <w:t xml:space="preserve">ПРИЛОЖЕНИЯ </w:t>
      </w:r>
    </w:p>
    <w:p w:rsidR="00A87110" w:rsidRDefault="00FF436C">
      <w:pPr>
        <w:spacing w:after="303" w:line="259" w:lineRule="auto"/>
        <w:ind w:left="5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4658" cy="6096"/>
                <wp:effectExtent l="0" t="0" r="0" b="0"/>
                <wp:docPr id="690304" name="Group 6903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4658" cy="6096"/>
                          <a:chOff x="0" y="0"/>
                          <a:chExt cx="5764658" cy="6096"/>
                        </a:xfrm>
                      </wpg:grpSpPr>
                      <wps:wsp>
                        <wps:cNvPr id="930212" name="Shape 930212"/>
                        <wps:cNvSpPr/>
                        <wps:spPr>
                          <a:xfrm>
                            <a:off x="0" y="0"/>
                            <a:ext cx="576465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64658" h="9144">
                                <a:moveTo>
                                  <a:pt x="0" y="0"/>
                                </a:moveTo>
                                <a:lnTo>
                                  <a:pt x="5764658" y="0"/>
                                </a:lnTo>
                                <a:lnTo>
                                  <a:pt x="576465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90304" style="width:453.91pt;height:0.47998pt;mso-position-horizontal-relative:char;mso-position-vertical-relative:line" coordsize="57646,60">
                <v:shape id="Shape 930213" style="position:absolute;width:57646;height:91;left:0;top:0;" coordsize="5764658,9144" path="m0,0l5764658,0l5764658,9144l0,9144l0,0">
                  <v:stroke weight="0pt" endcap="flat" joinstyle="miter" miterlimit="10" on="false" color="#000000" opacity="0"/>
                  <v:fill on="true" color="#5b9bd5"/>
                </v:shape>
              </v:group>
            </w:pict>
          </mc:Fallback>
        </mc:AlternateContent>
      </w:r>
    </w:p>
    <w:p w:rsidR="00A87110" w:rsidRPr="0097753A" w:rsidRDefault="00FF436C">
      <w:pPr>
        <w:pStyle w:val="1"/>
        <w:ind w:left="29"/>
        <w:rPr>
          <w:lang w:val="ru-RU"/>
        </w:rPr>
      </w:pPr>
      <w:r w:rsidRPr="0097753A">
        <w:rPr>
          <w:lang w:val="ru-RU"/>
        </w:rPr>
        <w:t>Приложение</w:t>
      </w:r>
      <w:r w:rsidRPr="0097753A">
        <w:rPr>
          <w:lang w:val="ru-RU"/>
        </w:rPr>
        <w:t xml:space="preserve"> 1: </w:t>
      </w:r>
      <w:r w:rsidRPr="0097753A">
        <w:rPr>
          <w:lang w:val="ru-RU"/>
        </w:rPr>
        <w:t>Дополнитель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аблицы</w:t>
      </w:r>
      <w:r w:rsidRPr="0097753A">
        <w:rPr>
          <w:lang w:val="ru-RU"/>
        </w:rPr>
        <w:t xml:space="preserve"> </w:t>
      </w:r>
    </w:p>
    <w:p w:rsidR="00A87110" w:rsidRDefault="00FF436C">
      <w:pPr>
        <w:pStyle w:val="2"/>
        <w:ind w:left="29" w:right="585"/>
      </w:pPr>
      <w:r w:rsidRPr="0097753A">
        <w:rPr>
          <w:lang w:val="ru-RU"/>
        </w:rPr>
        <w:t>Дополнительна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аблица</w:t>
      </w:r>
      <w:r w:rsidRPr="0097753A">
        <w:rPr>
          <w:lang w:val="ru-RU"/>
        </w:rPr>
        <w:t xml:space="preserve"> 1. </w:t>
      </w:r>
      <w:r>
        <w:t>Статус экономической активности женщин</w:t>
      </w:r>
      <w:r>
        <w:t xml:space="preserve"> </w:t>
      </w:r>
      <w:r>
        <w:t>и</w:t>
      </w:r>
      <w:r>
        <w:t xml:space="preserve"> </w:t>
      </w:r>
      <w:r>
        <w:t>источники дохода домохозяйств</w:t>
      </w:r>
      <w:r>
        <w:t xml:space="preserve">, </w:t>
      </w:r>
      <w:r>
        <w:t xml:space="preserve">все женщины </w:t>
      </w:r>
      <w:r>
        <w:t>(</w:t>
      </w:r>
      <w:r>
        <w:t>Количество</w:t>
      </w:r>
      <w:r>
        <w:t xml:space="preserve">=14340) </w:t>
      </w:r>
    </w:p>
    <w:tbl>
      <w:tblPr>
        <w:tblStyle w:val="TableGrid"/>
        <w:tblW w:w="8973" w:type="dxa"/>
        <w:tblInd w:w="58" w:type="dxa"/>
        <w:tblCellMar>
          <w:top w:w="44" w:type="dxa"/>
          <w:left w:w="108" w:type="dxa"/>
          <w:bottom w:w="0" w:type="dxa"/>
          <w:right w:w="73" w:type="dxa"/>
        </w:tblCellMar>
        <w:tblLook w:val="04A0" w:firstRow="1" w:lastRow="0" w:firstColumn="1" w:lastColumn="0" w:noHBand="0" w:noVBand="1"/>
      </w:tblPr>
      <w:tblGrid>
        <w:gridCol w:w="6784"/>
        <w:gridCol w:w="1094"/>
        <w:gridCol w:w="1095"/>
      </w:tblGrid>
      <w:tr w:rsidR="00A87110">
        <w:trPr>
          <w:trHeight w:val="300"/>
        </w:trPr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rPr>
                <w:b/>
                <w:color w:val="1F4E79"/>
              </w:rPr>
              <w:t xml:space="preserve">Занятость и источники дохода </w:t>
            </w:r>
          </w:p>
        </w:tc>
        <w:tc>
          <w:tcPr>
            <w:tcW w:w="21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Категория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rPr>
                <w:i/>
                <w:vertAlign w:val="superscript"/>
              </w:rPr>
              <w:footnoteReference w:id="1"/>
            </w:r>
            <w:r>
              <w:t xml:space="preserve"> </w:t>
            </w:r>
          </w:p>
        </w:tc>
        <w:tc>
          <w:tcPr>
            <w:tcW w:w="218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678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5792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4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8548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59,6 </w:t>
            </w:r>
          </w:p>
        </w:tc>
      </w:tr>
      <w:tr w:rsidR="00A87110">
        <w:trPr>
          <w:trHeight w:val="300"/>
        </w:trPr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ид занятости</w:t>
            </w:r>
            <w:r>
              <w:t xml:space="preserve"> </w:t>
            </w:r>
          </w:p>
        </w:tc>
        <w:tc>
          <w:tcPr>
            <w:tcW w:w="218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678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а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в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организации</w:t>
            </w:r>
            <w:r w:rsidRPr="0097753A">
              <w:rPr>
                <w:lang w:val="ru-RU"/>
              </w:rPr>
              <w:t xml:space="preserve">, </w:t>
            </w:r>
            <w:r w:rsidRPr="0097753A">
              <w:rPr>
                <w:lang w:val="ru-RU"/>
              </w:rPr>
              <w:t>на предприяти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амостоятельные работник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а в крестьянском хозяйстве или на ферм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одатель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амозанятость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доход</w:t>
            </w:r>
            <w:r w:rsidRPr="0097753A">
              <w:rPr>
                <w:lang w:val="ru-RU"/>
              </w:rPr>
              <w:t xml:space="preserve">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могающие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неоплачиваемые</w:t>
            </w:r>
            <w:r w:rsidRPr="0097753A">
              <w:rPr>
                <w:lang w:val="ru-RU"/>
              </w:rPr>
              <w:t xml:space="preserve">) </w:t>
            </w:r>
            <w:r w:rsidRPr="0097753A">
              <w:rPr>
                <w:lang w:val="ru-RU"/>
              </w:rPr>
              <w:t>работники семейных предприятий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Члены кооператив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сновная работа на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частных фермах и бол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Не работает по состоянию здоровья 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тудентка (очное отделение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мохозяйк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енсионерк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работает</w:t>
            </w:r>
            <w:r w:rsidRPr="0097753A">
              <w:rPr>
                <w:lang w:val="ru-RU"/>
              </w:rPr>
              <w:t xml:space="preserve">, </w:t>
            </w:r>
            <w:r w:rsidRPr="0097753A">
              <w:rPr>
                <w:lang w:val="ru-RU"/>
              </w:rPr>
              <w:t>но ищет работу и готова начать работать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работает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и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н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ищет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работу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6485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45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979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55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96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840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21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0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0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62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84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1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499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3,5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352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410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253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1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94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300"/>
        </w:trPr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Источники дохода</w:t>
            </w:r>
            <w:r>
              <w:t xml:space="preserve"> </w:t>
            </w:r>
          </w:p>
        </w:tc>
        <w:tc>
          <w:tcPr>
            <w:tcW w:w="218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678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а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амозанятость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енсионерк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осударственные пособи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рочие формы социальной помощ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Безвозмездная помощь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Алименты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рожиточный минимум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ход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от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продажи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продукции личного подсобного хозяйств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ход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от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доли имущества других компаний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Аренд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епозиты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ивиденды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2492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мощь родственников и знакомых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Ино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lastRenderedPageBreak/>
              <w:t xml:space="preserve">10634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74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157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3592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25,1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165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8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281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463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3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70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306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9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247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1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47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0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45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49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0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20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0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562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92 </w:t>
            </w:r>
          </w:p>
        </w:tc>
        <w:tc>
          <w:tcPr>
            <w:tcW w:w="1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1,3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 xml:space="preserve">Дополнительная таблица </w:t>
      </w:r>
      <w:r w:rsidRPr="0097753A">
        <w:rPr>
          <w:lang w:val="ru-RU"/>
        </w:rPr>
        <w:t xml:space="preserve">2. </w:t>
      </w:r>
      <w:r w:rsidRPr="0097753A">
        <w:rPr>
          <w:lang w:val="ru-RU"/>
        </w:rPr>
        <w:t>Распространенность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 течение жизни и в настоящее время среди женщин в возрасте 18</w:t>
      </w:r>
      <w:r w:rsidRPr="0097753A">
        <w:rPr>
          <w:lang w:val="ru-RU"/>
        </w:rPr>
        <w:t>-</w:t>
      </w:r>
      <w:r w:rsidRPr="0097753A">
        <w:rPr>
          <w:lang w:val="ru-RU"/>
        </w:rPr>
        <w:t>75 лет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,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 регионам и периоду времени</w:t>
      </w:r>
      <w:r w:rsidRPr="0097753A">
        <w:rPr>
          <w:lang w:val="ru-RU"/>
        </w:rPr>
        <w:t xml:space="preserve"> </w:t>
      </w:r>
    </w:p>
    <w:tbl>
      <w:tblPr>
        <w:tblStyle w:val="TableGrid"/>
        <w:tblW w:w="9110" w:type="dxa"/>
        <w:tblInd w:w="-10" w:type="dxa"/>
        <w:tblCellMar>
          <w:top w:w="46" w:type="dxa"/>
          <w:left w:w="108" w:type="dxa"/>
          <w:bottom w:w="0" w:type="dxa"/>
          <w:right w:w="62" w:type="dxa"/>
        </w:tblCellMar>
        <w:tblLook w:val="04A0" w:firstRow="1" w:lastRow="0" w:firstColumn="1" w:lastColumn="0" w:noHBand="0" w:noVBand="1"/>
      </w:tblPr>
      <w:tblGrid>
        <w:gridCol w:w="3059"/>
        <w:gridCol w:w="878"/>
        <w:gridCol w:w="879"/>
        <w:gridCol w:w="1267"/>
        <w:gridCol w:w="879"/>
        <w:gridCol w:w="878"/>
        <w:gridCol w:w="1270"/>
      </w:tblGrid>
      <w:tr w:rsidR="00A87110">
        <w:trPr>
          <w:trHeight w:val="1169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физического</w:t>
            </w:r>
            <w:r w:rsidRPr="0097753A">
              <w:rPr>
                <w:b/>
                <w:color w:val="1F4E79"/>
                <w:lang w:val="ru-RU"/>
              </w:rPr>
              <w:t xml:space="preserve"> насилия со </w:t>
            </w:r>
          </w:p>
          <w:p w:rsidR="00A87110" w:rsidRPr="0097753A" w:rsidRDefault="00FF436C">
            <w:pPr>
              <w:spacing w:after="0" w:line="259" w:lineRule="auto"/>
              <w:ind w:left="2" w:right="0" w:firstLine="0"/>
              <w:jc w:val="left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стороны интимного партнера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b/>
                <w:color w:val="1F4E79"/>
              </w:rPr>
              <w:t xml:space="preserve">по регионам </w:t>
            </w:r>
          </w:p>
        </w:tc>
        <w:tc>
          <w:tcPr>
            <w:tcW w:w="3024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30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За последние </w:t>
            </w:r>
            <w:r>
              <w:t xml:space="preserve">12 </w:t>
            </w:r>
            <w:r>
              <w:t>месяцев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>Регион (</w:t>
            </w:r>
            <w:r>
              <w:rPr>
                <w:b/>
                <w:i/>
              </w:rPr>
              <w:t>область</w:t>
            </w:r>
            <w:r>
              <w:rPr>
                <w:b/>
              </w:rPr>
              <w:t xml:space="preserve">)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%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95% </w:t>
            </w:r>
            <w:r>
              <w:t>ДИ</w:t>
            </w:r>
            <w: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%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95% </w:t>
            </w:r>
            <w:r>
              <w:t>ДИ</w:t>
            </w:r>
            <w:r>
              <w:t xml:space="preserve"> </w:t>
            </w:r>
          </w:p>
        </w:tc>
      </w:tr>
      <w:tr w:rsidR="00A87110">
        <w:trPr>
          <w:trHeight w:val="301"/>
        </w:trPr>
        <w:tc>
          <w:tcPr>
            <w:tcW w:w="305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Акмолин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2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Актюбин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29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Алматин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75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Атырау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81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ЗКО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67) </w:t>
            </w:r>
          </w:p>
          <w:p w:rsidR="00A87110" w:rsidRPr="0097753A" w:rsidRDefault="00FF436C">
            <w:pPr>
              <w:spacing w:after="6" w:line="262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Жамбыл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9) </w:t>
            </w:r>
            <w:r w:rsidRPr="0097753A">
              <w:rPr>
                <w:lang w:val="ru-RU"/>
              </w:rPr>
              <w:t>Карагандин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во</w:t>
            </w:r>
            <w:r w:rsidRPr="0097753A">
              <w:rPr>
                <w:lang w:val="ru-RU"/>
              </w:rPr>
              <w:t xml:space="preserve">=793) </w:t>
            </w:r>
          </w:p>
          <w:p w:rsidR="00A87110" w:rsidRPr="0097753A" w:rsidRDefault="00FF436C">
            <w:pPr>
              <w:spacing w:after="5" w:line="263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Коста</w:t>
            </w:r>
            <w:bookmarkStart w:id="0" w:name="_GoBack"/>
            <w:bookmarkEnd w:id="0"/>
            <w:r w:rsidRPr="0097753A">
              <w:rPr>
                <w:lang w:val="ru-RU"/>
              </w:rPr>
              <w:t>най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81) </w:t>
            </w:r>
            <w:r w:rsidRPr="0097753A">
              <w:rPr>
                <w:lang w:val="ru-RU"/>
              </w:rPr>
              <w:t>Кызылордин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во</w:t>
            </w:r>
            <w:r w:rsidRPr="0097753A">
              <w:rPr>
                <w:lang w:val="ru-RU"/>
              </w:rPr>
              <w:t xml:space="preserve">=772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Мангистау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80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ЮКО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13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авлодар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69) </w:t>
            </w:r>
          </w:p>
          <w:p w:rsidR="00A87110" w:rsidRPr="0097753A" w:rsidRDefault="00FF436C">
            <w:pPr>
              <w:spacing w:after="0" w:line="267" w:lineRule="auto"/>
              <w:ind w:left="173" w:right="65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КО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92) </w:t>
            </w:r>
            <w:r w:rsidRPr="0097753A">
              <w:rPr>
                <w:lang w:val="ru-RU"/>
              </w:rPr>
              <w:t>ВКО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6) </w:t>
            </w:r>
          </w:p>
          <w:p w:rsidR="00A87110" w:rsidRPr="0097753A" w:rsidRDefault="00FF436C">
            <w:pPr>
              <w:spacing w:after="7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. Астана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512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. Алматы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02)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4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8,5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5,9 </w:t>
            </w:r>
            <w:r>
              <w:t>–</w:t>
            </w:r>
            <w:r>
              <w:t xml:space="preserve"> 21,3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57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7,1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5,5 </w:t>
            </w:r>
            <w:r>
              <w:t>–</w:t>
            </w:r>
            <w:r>
              <w:t xml:space="preserve"> 9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1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3,3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1,1 </w:t>
            </w:r>
            <w:r>
              <w:t>–</w:t>
            </w:r>
            <w:r>
              <w:t xml:space="preserve"> 15,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41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5,0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3,7 </w:t>
            </w:r>
            <w:r>
              <w:t>–</w:t>
            </w:r>
            <w:r>
              <w:t xml:space="preserve"> 6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52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9,6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7,0 </w:t>
            </w:r>
            <w:r>
              <w:t>–</w:t>
            </w:r>
            <w:r>
              <w:t xml:space="preserve"> 22,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59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7,6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5,9 </w:t>
            </w:r>
            <w:r>
              <w:t>–</w:t>
            </w:r>
            <w:r>
              <w:t xml:space="preserve"> 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4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9,0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6,3 </w:t>
            </w:r>
            <w:r>
              <w:t>–</w:t>
            </w:r>
            <w:r>
              <w:t xml:space="preserve"> 21,9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7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5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,4 </w:t>
            </w:r>
            <w:r>
              <w:t>–</w:t>
            </w:r>
            <w:r>
              <w:t xml:space="preserve"> 5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14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3,2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1,1 </w:t>
            </w:r>
            <w:r>
              <w:t>–</w:t>
            </w:r>
            <w:r>
              <w:t xml:space="preserve"> 15,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31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6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,5 </w:t>
            </w:r>
            <w:r>
              <w:t>–</w:t>
            </w:r>
            <w:r>
              <w:t xml:space="preserve"> 5,0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7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8,7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6,9 </w:t>
            </w:r>
            <w:r>
              <w:t>–</w:t>
            </w:r>
            <w:r>
              <w:t xml:space="preserve"> 10,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5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,9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,1 </w:t>
            </w:r>
            <w:r>
              <w:t>–</w:t>
            </w:r>
            <w:r>
              <w:t xml:space="preserve"> 3,1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35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7,0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4,6 </w:t>
            </w:r>
            <w:r>
              <w:t>–</w:t>
            </w:r>
            <w:r>
              <w:t xml:space="preserve"> 19,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46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5,8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4,4 </w:t>
            </w:r>
            <w:r>
              <w:t>–</w:t>
            </w:r>
            <w:r>
              <w:t xml:space="preserve"> 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75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9,9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7,4 </w:t>
            </w:r>
            <w:r>
              <w:t>–</w:t>
            </w:r>
            <w:r>
              <w:t xml:space="preserve"> 22,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6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0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,0 </w:t>
            </w:r>
            <w:r>
              <w:t>–</w:t>
            </w:r>
            <w:r>
              <w:t xml:space="preserve"> 4,3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51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7,1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5,4 </w:t>
            </w:r>
            <w:r>
              <w:t>–</w:t>
            </w:r>
            <w:r>
              <w:t xml:space="preserve"> 9,2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2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,7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0,9 </w:t>
            </w:r>
            <w:r>
              <w:t>–</w:t>
            </w:r>
            <w:r>
              <w:t xml:space="preserve"> 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44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8,5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5,9 </w:t>
            </w:r>
            <w:r>
              <w:t>–</w:t>
            </w:r>
            <w:r>
              <w:t xml:space="preserve"> 21,3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8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6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,5 </w:t>
            </w:r>
            <w:r>
              <w:t>–</w:t>
            </w:r>
            <w:r>
              <w:t xml:space="preserve"> 5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67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0,5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7,9 </w:t>
            </w:r>
            <w:r>
              <w:t>–</w:t>
            </w:r>
            <w:r>
              <w:t xml:space="preserve"> 23,5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39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4,8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3,5 </w:t>
            </w:r>
            <w:r>
              <w:t>–</w:t>
            </w:r>
            <w:r>
              <w:t xml:space="preserve"> 6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9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1,3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9,3 </w:t>
            </w:r>
            <w:r>
              <w:t>–</w:t>
            </w:r>
            <w:r>
              <w:t xml:space="preserve"> 13,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8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,1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,3 </w:t>
            </w:r>
            <w:r>
              <w:t>–</w:t>
            </w:r>
            <w:r>
              <w:t xml:space="preserve"> 3,3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272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0,5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27,6 </w:t>
            </w:r>
            <w:r>
              <w:t>–</w:t>
            </w:r>
            <w:r>
              <w:t xml:space="preserve"> 33,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30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,4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,4 </w:t>
            </w:r>
            <w:r>
              <w:t>–</w:t>
            </w:r>
            <w:r>
              <w:t xml:space="preserve"> 4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7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2,1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9,3 </w:t>
            </w:r>
            <w:r>
              <w:t>–</w:t>
            </w:r>
            <w:r>
              <w:t xml:space="preserve"> 25,1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38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4,7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3,4 </w:t>
            </w:r>
            <w:r>
              <w:t>–</w:t>
            </w:r>
            <w:r>
              <w:t xml:space="preserve"> 6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5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0,9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8,5 </w:t>
            </w:r>
            <w:r>
              <w:t>–</w:t>
            </w:r>
            <w:r>
              <w:t xml:space="preserve"> 14,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6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1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,9 </w:t>
            </w:r>
            <w:r>
              <w:t>–</w:t>
            </w:r>
            <w:r>
              <w:t xml:space="preserve"> 5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65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9,3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7,3 </w:t>
            </w:r>
            <w:r>
              <w:t>–</w:t>
            </w:r>
            <w:r>
              <w:t xml:space="preserve"> 11,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1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0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,0 </w:t>
            </w:r>
            <w:r>
              <w:t>–</w:t>
            </w:r>
            <w:r>
              <w:t xml:space="preserve"> 4,5 </w:t>
            </w:r>
          </w:p>
        </w:tc>
      </w:tr>
    </w:tbl>
    <w:p w:rsidR="00A87110" w:rsidRDefault="00FF436C">
      <w:pPr>
        <w:spacing w:after="139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lastRenderedPageBreak/>
        <w:t xml:space="preserve">Дополнительная таблица </w:t>
      </w:r>
      <w:r w:rsidRPr="0097753A">
        <w:rPr>
          <w:lang w:val="ru-RU"/>
        </w:rPr>
        <w:t xml:space="preserve">3. </w:t>
      </w:r>
      <w:r w:rsidRPr="0097753A">
        <w:rPr>
          <w:lang w:val="ru-RU"/>
        </w:rPr>
        <w:t>Распространенность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ексуального насилия со стороны интимного партнера в течение жизни и в настоящее время среди женщин в возрасте 18</w:t>
      </w:r>
      <w:r w:rsidRPr="0097753A">
        <w:rPr>
          <w:lang w:val="ru-RU"/>
        </w:rPr>
        <w:t>-</w:t>
      </w:r>
      <w:r w:rsidRPr="0097753A">
        <w:rPr>
          <w:lang w:val="ru-RU"/>
        </w:rPr>
        <w:t>75 лет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по регионам и периоду времени</w:t>
      </w:r>
      <w:r w:rsidRPr="0097753A">
        <w:rPr>
          <w:lang w:val="ru-RU"/>
        </w:rPr>
        <w:t xml:space="preserve"> </w:t>
      </w:r>
    </w:p>
    <w:tbl>
      <w:tblPr>
        <w:tblStyle w:val="TableGrid"/>
        <w:tblW w:w="9110" w:type="dxa"/>
        <w:tblInd w:w="-10" w:type="dxa"/>
        <w:tblCellMar>
          <w:top w:w="46" w:type="dxa"/>
          <w:left w:w="108" w:type="dxa"/>
          <w:bottom w:w="0" w:type="dxa"/>
          <w:right w:w="62" w:type="dxa"/>
        </w:tblCellMar>
        <w:tblLook w:val="04A0" w:firstRow="1" w:lastRow="0" w:firstColumn="1" w:lastColumn="0" w:noHBand="0" w:noVBand="1"/>
      </w:tblPr>
      <w:tblGrid>
        <w:gridCol w:w="3059"/>
        <w:gridCol w:w="878"/>
        <w:gridCol w:w="879"/>
        <w:gridCol w:w="1267"/>
        <w:gridCol w:w="879"/>
        <w:gridCol w:w="878"/>
        <w:gridCol w:w="1270"/>
      </w:tblGrid>
      <w:tr w:rsidR="00A87110">
        <w:trPr>
          <w:trHeight w:val="1169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сексуально</w:t>
            </w:r>
            <w:r w:rsidRPr="0097753A">
              <w:rPr>
                <w:b/>
                <w:color w:val="1F4E79"/>
                <w:lang w:val="ru-RU"/>
              </w:rPr>
              <w:t xml:space="preserve">го насилия со </w:t>
            </w:r>
          </w:p>
          <w:p w:rsidR="00A87110" w:rsidRPr="0097753A" w:rsidRDefault="00FF436C">
            <w:pPr>
              <w:spacing w:after="0" w:line="259" w:lineRule="auto"/>
              <w:ind w:left="2" w:right="0" w:firstLine="0"/>
              <w:jc w:val="left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стороны интимного партнера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b/>
                <w:color w:val="1F4E79"/>
              </w:rPr>
              <w:t xml:space="preserve">по регионам </w:t>
            </w:r>
          </w:p>
        </w:tc>
        <w:tc>
          <w:tcPr>
            <w:tcW w:w="3024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30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>За последние 12 месяцев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>Регион (</w:t>
            </w:r>
            <w:r>
              <w:rPr>
                <w:b/>
                <w:i/>
              </w:rPr>
              <w:t>область</w:t>
            </w:r>
            <w:r>
              <w:rPr>
                <w:b/>
              </w:rPr>
              <w:t xml:space="preserve">)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%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95% </w:t>
            </w:r>
            <w:r>
              <w:t>ДИ</w:t>
            </w:r>
            <w: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%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95% </w:t>
            </w:r>
            <w:r>
              <w:t>ДИ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3058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кмол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2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ктюб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29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Алматин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75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тырау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81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З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67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Жамбыл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9) </w:t>
            </w:r>
            <w:r w:rsidRPr="0097753A">
              <w:rPr>
                <w:lang w:val="ru-RU"/>
              </w:rPr>
              <w:t xml:space="preserve">Караганд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во</w:t>
            </w:r>
            <w:r w:rsidRPr="0097753A">
              <w:rPr>
                <w:lang w:val="ru-RU"/>
              </w:rPr>
              <w:t xml:space="preserve">=793)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5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6,2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4,8 </w:t>
            </w:r>
            <w:r>
              <w:t>–</w:t>
            </w:r>
            <w:r>
              <w:t xml:space="preserve"> 8,1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32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4,0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,8 </w:t>
            </w:r>
            <w:r>
              <w:t>–</w:t>
            </w:r>
            <w:r>
              <w:t xml:space="preserve"> 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5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4,2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,0 </w:t>
            </w:r>
            <w:r>
              <w:t>–</w:t>
            </w:r>
            <w:r>
              <w:t xml:space="preserve"> 5,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2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,5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0,8 </w:t>
            </w:r>
            <w:r>
              <w:t>–</w:t>
            </w:r>
            <w:r>
              <w:t xml:space="preserve"> 2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2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6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2,5 </w:t>
            </w:r>
            <w:r>
              <w:t>–</w:t>
            </w:r>
            <w:r>
              <w:t xml:space="preserve"> 5,2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6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0,8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0,3 </w:t>
            </w:r>
            <w:r>
              <w:t>–</w:t>
            </w:r>
            <w:r>
              <w:t xml:space="preserve"> 1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4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5,1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,8 </w:t>
            </w:r>
            <w:r>
              <w:t>–</w:t>
            </w:r>
            <w:r>
              <w:t xml:space="preserve"> 6,9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6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,1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,3 </w:t>
            </w:r>
            <w:r>
              <w:t>–</w:t>
            </w:r>
            <w:r>
              <w:t xml:space="preserve"> 3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3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,5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0,9 </w:t>
            </w:r>
            <w:r>
              <w:t>–</w:t>
            </w:r>
            <w:r>
              <w:t xml:space="preserve"> 2,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0,4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0,1 </w:t>
            </w:r>
            <w:r>
              <w:t>–</w:t>
            </w:r>
            <w:r>
              <w:t xml:space="preserve"> 1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,2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0,7 </w:t>
            </w:r>
            <w:r>
              <w:t>–</w:t>
            </w:r>
            <w:r>
              <w:t xml:space="preserve"> 2,3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0,1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0,02 </w:t>
            </w:r>
            <w:r>
              <w:t>–</w:t>
            </w:r>
            <w:r>
              <w:t xml:space="preserve"> 0,9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1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9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2,8 </w:t>
            </w:r>
            <w:r>
              <w:t>–</w:t>
            </w:r>
            <w:r>
              <w:t xml:space="preserve"> 5,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2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,5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0,9 </w:t>
            </w:r>
            <w:r>
              <w:t>–</w:t>
            </w:r>
            <w:r>
              <w:t xml:space="preserve"> 2,6 </w:t>
            </w:r>
          </w:p>
        </w:tc>
      </w:tr>
      <w:tr w:rsidR="00A87110">
        <w:trPr>
          <w:trHeight w:val="300"/>
        </w:trPr>
        <w:tc>
          <w:tcPr>
            <w:tcW w:w="3058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5" w:line="263" w:lineRule="auto"/>
              <w:ind w:left="8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Костанай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=</w:t>
            </w:r>
            <w:r w:rsidRPr="0097753A">
              <w:rPr>
                <w:lang w:val="ru-RU"/>
              </w:rPr>
              <w:t xml:space="preserve">881) </w:t>
            </w:r>
            <w:r w:rsidRPr="0097753A">
              <w:rPr>
                <w:lang w:val="ru-RU"/>
              </w:rPr>
              <w:t xml:space="preserve">Кызылорд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во</w:t>
            </w:r>
            <w:r w:rsidRPr="0097753A">
              <w:rPr>
                <w:lang w:val="ru-RU"/>
              </w:rPr>
              <w:t xml:space="preserve">=772) </w:t>
            </w:r>
          </w:p>
          <w:p w:rsidR="00A87110" w:rsidRPr="0097753A" w:rsidRDefault="00FF436C">
            <w:pPr>
              <w:spacing w:after="9" w:line="259" w:lineRule="auto"/>
              <w:ind w:left="8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Мангистау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80) </w:t>
            </w:r>
          </w:p>
          <w:p w:rsidR="00A87110" w:rsidRPr="0097753A" w:rsidRDefault="00FF436C">
            <w:pPr>
              <w:spacing w:after="9" w:line="259" w:lineRule="auto"/>
              <w:ind w:left="8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Ю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13) </w:t>
            </w:r>
          </w:p>
          <w:p w:rsidR="00A87110" w:rsidRPr="0097753A" w:rsidRDefault="00FF436C">
            <w:pPr>
              <w:spacing w:after="9" w:line="259" w:lineRule="auto"/>
              <w:ind w:left="8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Павлодар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69) </w:t>
            </w:r>
          </w:p>
          <w:p w:rsidR="00A87110" w:rsidRPr="0097753A" w:rsidRDefault="00FF436C">
            <w:pPr>
              <w:spacing w:after="2" w:line="265" w:lineRule="auto"/>
              <w:ind w:left="86" w:right="625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С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92) </w:t>
            </w:r>
            <w:r w:rsidRPr="0097753A">
              <w:rPr>
                <w:lang w:val="ru-RU"/>
              </w:rPr>
              <w:t xml:space="preserve">В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6) </w:t>
            </w:r>
          </w:p>
          <w:p w:rsidR="00A87110" w:rsidRPr="0097753A" w:rsidRDefault="00FF436C">
            <w:pPr>
              <w:spacing w:after="9" w:line="259" w:lineRule="auto"/>
              <w:ind w:left="8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.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 xml:space="preserve">Астана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512) </w:t>
            </w:r>
          </w:p>
          <w:p w:rsidR="00A87110" w:rsidRPr="0097753A" w:rsidRDefault="00FF436C">
            <w:pPr>
              <w:spacing w:after="0" w:line="259" w:lineRule="auto"/>
              <w:ind w:left="8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. Алматы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02)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35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4,0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2,9 </w:t>
            </w:r>
            <w:r>
              <w:t>–</w:t>
            </w:r>
            <w:r>
              <w:t xml:space="preserve"> 5,5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t xml:space="preserve">2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0,2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t xml:space="preserve">0,06 </w:t>
            </w:r>
            <w:r>
              <w:t>–</w:t>
            </w:r>
            <w:r>
              <w:t xml:space="preserve"> 0,9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23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3,2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2,1 </w:t>
            </w:r>
            <w:r>
              <w:t>–</w:t>
            </w:r>
            <w:r>
              <w:t xml:space="preserve"> 4,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t xml:space="preserve">8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1,1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t xml:space="preserve">0,6 </w:t>
            </w:r>
            <w:r>
              <w:t>–</w:t>
            </w:r>
            <w:r>
              <w:t xml:space="preserve"> 2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3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3,9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2,7 </w:t>
            </w:r>
            <w:r>
              <w:t>–</w:t>
            </w:r>
            <w:r>
              <w:t xml:space="preserve"> 5,5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t xml:space="preserve">7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0,9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t xml:space="preserve">0,4 </w:t>
            </w:r>
            <w:r>
              <w:t>–</w:t>
            </w:r>
            <w:r>
              <w:t xml:space="preserve"> 1,9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4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5,7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4,3 </w:t>
            </w:r>
            <w:r>
              <w:t>–</w:t>
            </w:r>
            <w:r>
              <w:t xml:space="preserve"> 7,5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t xml:space="preserve">12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1,5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t xml:space="preserve">0,8 </w:t>
            </w:r>
            <w:r>
              <w:t>–</w:t>
            </w:r>
            <w:r>
              <w:t xml:space="preserve"> 2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2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2,3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1,5 </w:t>
            </w:r>
            <w:r>
              <w:t>–</w:t>
            </w:r>
            <w:r>
              <w:t xml:space="preserve"> 3,5</w:t>
            </w:r>
            <w: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t xml:space="preserve">1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0,1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t xml:space="preserve">0,02 </w:t>
            </w:r>
            <w:r>
              <w:t>–</w:t>
            </w:r>
            <w:r>
              <w:t xml:space="preserve"> 0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41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4,6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3,4 </w:t>
            </w:r>
            <w:r>
              <w:t>–</w:t>
            </w:r>
            <w:r>
              <w:t xml:space="preserve"> 6,2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t xml:space="preserve">6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0,7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t xml:space="preserve">0,3 </w:t>
            </w:r>
            <w:r>
              <w:t>–</w:t>
            </w:r>
            <w:r>
              <w:t xml:space="preserve"> 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2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3,2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2,2 </w:t>
            </w:r>
            <w:r>
              <w:t>–</w:t>
            </w:r>
            <w:r>
              <w:t xml:space="preserve"> 4,7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t xml:space="preserve">1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0,1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t xml:space="preserve">0,02 </w:t>
            </w:r>
            <w:r>
              <w:t>–</w:t>
            </w:r>
            <w:r>
              <w:t xml:space="preserve"> 0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21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4,1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2,7 </w:t>
            </w:r>
            <w:r>
              <w:t>–</w:t>
            </w:r>
            <w:r>
              <w:t xml:space="preserve"> 6,2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t xml:space="preserve">4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0,8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t xml:space="preserve">0,3 </w:t>
            </w:r>
            <w:r>
              <w:t>–</w:t>
            </w:r>
            <w:r>
              <w:t xml:space="preserve"> 2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8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7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1,0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t xml:space="preserve">0,5 </w:t>
            </w:r>
            <w:r>
              <w:t>–</w:t>
            </w:r>
            <w:r>
              <w:t xml:space="preserve"> 2,1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t xml:space="preserve">0 </w:t>
            </w:r>
          </w:p>
        </w:tc>
        <w:tc>
          <w:tcPr>
            <w:tcW w:w="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0,0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0" w:firstLine="0"/>
              <w:jc w:val="center"/>
            </w:pPr>
            <w:r>
              <w:t xml:space="preserve">- </w:t>
            </w:r>
          </w:p>
        </w:tc>
      </w:tr>
    </w:tbl>
    <w:p w:rsidR="00A87110" w:rsidRDefault="00FF436C">
      <w:pPr>
        <w:spacing w:after="139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 xml:space="preserve">Дополнительная таблица </w:t>
      </w:r>
      <w:r w:rsidRPr="0097753A">
        <w:rPr>
          <w:lang w:val="ru-RU"/>
        </w:rPr>
        <w:t xml:space="preserve">4. </w:t>
      </w:r>
      <w:r w:rsidRPr="0097753A">
        <w:rPr>
          <w:lang w:val="ru-RU"/>
        </w:rPr>
        <w:t>Распространенность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го насилия со стороны интимного партнера в течение жизни и в настоящее время среди женщин в возрасте 18</w:t>
      </w:r>
      <w:r w:rsidRPr="0097753A">
        <w:rPr>
          <w:lang w:val="ru-RU"/>
        </w:rPr>
        <w:t>-</w:t>
      </w:r>
      <w:r w:rsidRPr="0097753A">
        <w:rPr>
          <w:lang w:val="ru-RU"/>
        </w:rPr>
        <w:t>75 лет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по регионам и периоду времени</w:t>
      </w:r>
      <w:r w:rsidRPr="0097753A">
        <w:rPr>
          <w:lang w:val="ru-RU"/>
        </w:rPr>
        <w:t xml:space="preserve"> </w:t>
      </w:r>
    </w:p>
    <w:tbl>
      <w:tblPr>
        <w:tblStyle w:val="TableGrid"/>
        <w:tblW w:w="9110" w:type="dxa"/>
        <w:tblInd w:w="-74" w:type="dxa"/>
        <w:tblCellMar>
          <w:top w:w="46" w:type="dxa"/>
          <w:left w:w="108" w:type="dxa"/>
          <w:bottom w:w="0" w:type="dxa"/>
          <w:right w:w="64" w:type="dxa"/>
        </w:tblCellMar>
        <w:tblLook w:val="04A0" w:firstRow="1" w:lastRow="0" w:firstColumn="1" w:lastColumn="0" w:noHBand="0" w:noVBand="1"/>
      </w:tblPr>
      <w:tblGrid>
        <w:gridCol w:w="3061"/>
        <w:gridCol w:w="876"/>
        <w:gridCol w:w="879"/>
        <w:gridCol w:w="1267"/>
        <w:gridCol w:w="879"/>
        <w:gridCol w:w="881"/>
        <w:gridCol w:w="1267"/>
      </w:tblGrid>
      <w:tr w:rsidR="00A87110">
        <w:trPr>
          <w:trHeight w:val="1460"/>
        </w:trPr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Распространенность физического и/или </w:t>
            </w:r>
          </w:p>
          <w:p w:rsidR="00A87110" w:rsidRPr="0097753A" w:rsidRDefault="00FF436C">
            <w:pPr>
              <w:spacing w:after="0" w:line="259" w:lineRule="auto"/>
              <w:ind w:left="0" w:right="45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сексуального насилия со </w:t>
            </w:r>
          </w:p>
          <w:p w:rsidR="00A87110" w:rsidRPr="0097753A" w:rsidRDefault="00FF436C">
            <w:pPr>
              <w:spacing w:after="0" w:line="259" w:lineRule="auto"/>
              <w:ind w:left="2" w:right="0" w:firstLine="0"/>
              <w:jc w:val="left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сторо</w:t>
            </w:r>
            <w:r w:rsidRPr="0097753A">
              <w:rPr>
                <w:b/>
                <w:color w:val="1F4E79"/>
                <w:lang w:val="ru-RU"/>
              </w:rPr>
              <w:t xml:space="preserve">ны интимного партнера </w:t>
            </w:r>
          </w:p>
          <w:p w:rsidR="00A87110" w:rsidRPr="0097753A" w:rsidRDefault="00FF436C">
            <w:pPr>
              <w:spacing w:after="0" w:line="259" w:lineRule="auto"/>
              <w:ind w:left="0" w:right="48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по регионам </w:t>
            </w:r>
          </w:p>
        </w:tc>
        <w:tc>
          <w:tcPr>
            <w:tcW w:w="3022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3027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>За последние 12 месяцев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30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>Регион (</w:t>
            </w:r>
            <w:r>
              <w:rPr>
                <w:b/>
                <w:i/>
              </w:rPr>
              <w:t>область</w:t>
            </w:r>
            <w:r>
              <w:rPr>
                <w:b/>
              </w:rPr>
              <w:t xml:space="preserve">)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%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95% </w:t>
            </w:r>
            <w:r>
              <w:t>ДИ</w:t>
            </w:r>
            <w: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%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95% </w:t>
            </w:r>
            <w:r>
              <w:t>ДИ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30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кмол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2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ктюб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29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Алматин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75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тырау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81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З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67) </w:t>
            </w:r>
          </w:p>
          <w:p w:rsidR="00A87110" w:rsidRPr="0097753A" w:rsidRDefault="00FF436C">
            <w:pPr>
              <w:spacing w:after="6" w:line="262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Жамбыл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9) </w:t>
            </w:r>
            <w:r w:rsidRPr="0097753A">
              <w:rPr>
                <w:lang w:val="ru-RU"/>
              </w:rPr>
              <w:t xml:space="preserve">Караганд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во</w:t>
            </w:r>
            <w:r w:rsidRPr="0097753A">
              <w:rPr>
                <w:lang w:val="ru-RU"/>
              </w:rPr>
              <w:t xml:space="preserve">=793) </w:t>
            </w:r>
          </w:p>
          <w:p w:rsidR="00A87110" w:rsidRPr="0097753A" w:rsidRDefault="00FF436C">
            <w:pPr>
              <w:spacing w:after="5" w:line="263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Костанай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81) </w:t>
            </w:r>
            <w:r w:rsidRPr="0097753A">
              <w:rPr>
                <w:lang w:val="ru-RU"/>
              </w:rPr>
              <w:t xml:space="preserve">Кызылорд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во</w:t>
            </w:r>
            <w:r w:rsidRPr="0097753A">
              <w:rPr>
                <w:lang w:val="ru-RU"/>
              </w:rPr>
              <w:t xml:space="preserve">=772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Мангистау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80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Ю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13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Павлодар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69) </w:t>
            </w:r>
          </w:p>
          <w:p w:rsidR="00A87110" w:rsidRPr="0097753A" w:rsidRDefault="00FF436C">
            <w:pPr>
              <w:spacing w:after="0" w:line="267" w:lineRule="auto"/>
              <w:ind w:left="173" w:right="65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С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92) </w:t>
            </w:r>
            <w:r w:rsidRPr="0097753A">
              <w:rPr>
                <w:lang w:val="ru-RU"/>
              </w:rPr>
              <w:t xml:space="preserve">В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6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.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 xml:space="preserve">Астана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512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. Алматы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02)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lastRenderedPageBreak/>
              <w:t xml:space="preserve">153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9,1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6,5 </w:t>
            </w:r>
            <w:r>
              <w:t>–</w:t>
            </w:r>
            <w:r>
              <w:t xml:space="preserve"> 22,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65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8,1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6,4 </w:t>
            </w:r>
            <w:r>
              <w:t>–</w:t>
            </w:r>
            <w:r>
              <w:t xml:space="preserve"> 1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12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3,5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1,3 </w:t>
            </w:r>
            <w:r>
              <w:t>–</w:t>
            </w:r>
            <w:r>
              <w:t xml:space="preserve"> 16,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44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5,3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8 </w:t>
            </w:r>
            <w:r>
              <w:t>–</w:t>
            </w:r>
            <w:r>
              <w:t xml:space="preserve"> 7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5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20,1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7,4 </w:t>
            </w:r>
            <w:r>
              <w:t>–</w:t>
            </w:r>
            <w:r>
              <w:t xml:space="preserve"> 23,1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62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8,0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6,3 </w:t>
            </w:r>
            <w:r>
              <w:t>–</w:t>
            </w:r>
            <w:r>
              <w:t xml:space="preserve"> 10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52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9,5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6,8 </w:t>
            </w:r>
            <w:r>
              <w:t>–</w:t>
            </w:r>
            <w:r>
              <w:t xml:space="preserve"> 22,4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31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4,0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,8 </w:t>
            </w:r>
            <w:r>
              <w:t>–</w:t>
            </w:r>
            <w:r>
              <w:t xml:space="preserve"> 5,6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14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3,2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1,1 </w:t>
            </w:r>
            <w:r>
              <w:t>–</w:t>
            </w:r>
            <w:r>
              <w:t xml:space="preserve"> 15,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31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6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,5 </w:t>
            </w:r>
            <w:r>
              <w:t>–</w:t>
            </w:r>
            <w:r>
              <w:t xml:space="preserve"> 5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7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8,7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6,9 </w:t>
            </w:r>
            <w:r>
              <w:t>–</w:t>
            </w:r>
            <w:r>
              <w:t xml:space="preserve"> </w:t>
            </w:r>
            <w:r>
              <w:t xml:space="preserve">10,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5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,9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,1 </w:t>
            </w:r>
            <w:r>
              <w:t>–</w:t>
            </w:r>
            <w:r>
              <w:t xml:space="preserve"> 3,1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35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7,0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4,6 </w:t>
            </w:r>
            <w:r>
              <w:t>–</w:t>
            </w:r>
            <w:r>
              <w:t xml:space="preserve"> 19,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46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5,8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4,4 </w:t>
            </w:r>
            <w:r>
              <w:t>–</w:t>
            </w:r>
            <w:r>
              <w:t xml:space="preserve"> 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7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20,0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7,5 </w:t>
            </w:r>
            <w:r>
              <w:t>–</w:t>
            </w:r>
            <w:r>
              <w:t xml:space="preserve"> 22,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26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0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,0 </w:t>
            </w:r>
            <w:r>
              <w:t>–</w:t>
            </w:r>
            <w:r>
              <w:t xml:space="preserve"> 4,3 </w:t>
            </w:r>
          </w:p>
        </w:tc>
      </w:tr>
      <w:tr w:rsidR="00A87110">
        <w:trPr>
          <w:trHeight w:val="59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55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7,6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5,9 </w:t>
            </w:r>
            <w:r>
              <w:t>–</w:t>
            </w:r>
            <w:r>
              <w:t xml:space="preserve"> 9,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4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,9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,2 </w:t>
            </w:r>
            <w:r>
              <w:t>–</w:t>
            </w:r>
            <w:r>
              <w:t xml:space="preserve"> 3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49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9,1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6,5 </w:t>
            </w:r>
            <w:r>
              <w:t>–</w:t>
            </w:r>
            <w:r>
              <w:t xml:space="preserve"> 22,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32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4,1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,9 </w:t>
            </w:r>
            <w:r>
              <w:t>–</w:t>
            </w:r>
            <w:r>
              <w:t xml:space="preserve"> 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71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21,0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8,4 </w:t>
            </w:r>
            <w:r>
              <w:t>–</w:t>
            </w:r>
            <w:r>
              <w:t xml:space="preserve"> 24,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40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4,9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6 </w:t>
            </w:r>
            <w:r>
              <w:t>–</w:t>
            </w:r>
            <w:r>
              <w:t xml:space="preserve"> 6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02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1,7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9,8 </w:t>
            </w:r>
            <w:r>
              <w:t>–</w:t>
            </w:r>
            <w:r>
              <w:t xml:space="preserve"> 14,1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9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,2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,4 </w:t>
            </w:r>
            <w:r>
              <w:t>–</w:t>
            </w:r>
            <w:r>
              <w:t xml:space="preserve"> 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278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31,2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28,2 </w:t>
            </w:r>
            <w:r>
              <w:t>–</w:t>
            </w:r>
            <w:r>
              <w:t xml:space="preserve"> 34,3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31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5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,5 </w:t>
            </w:r>
            <w:r>
              <w:t>–</w:t>
            </w:r>
            <w:r>
              <w:t xml:space="preserve"> 4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80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22,3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31" w:right="0" w:firstLine="0"/>
              <w:jc w:val="left"/>
            </w:pPr>
            <w:r>
              <w:t xml:space="preserve">19,6 </w:t>
            </w:r>
            <w:r>
              <w:t>–</w:t>
            </w:r>
            <w:r>
              <w:t xml:space="preserve"> 25,3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39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4,8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6 </w:t>
            </w:r>
            <w:r>
              <w:t>–</w:t>
            </w:r>
            <w:r>
              <w:t xml:space="preserve"> 6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59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1,5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9,0 </w:t>
            </w:r>
            <w:r>
              <w:t>–</w:t>
            </w:r>
            <w:r>
              <w:t xml:space="preserve"> 14,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9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7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,4 </w:t>
            </w:r>
            <w:r>
              <w:t>–</w:t>
            </w:r>
            <w:r>
              <w:t xml:space="preserve"> 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65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9,3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7,3 </w:t>
            </w:r>
            <w:r>
              <w:t>–</w:t>
            </w:r>
            <w:r>
              <w:t xml:space="preserve"> 11,6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21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0 </w:t>
            </w:r>
          </w:p>
        </w:tc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,0 </w:t>
            </w:r>
            <w:r>
              <w:t>–</w:t>
            </w:r>
            <w:r>
              <w:t xml:space="preserve"> 4,5 </w:t>
            </w:r>
          </w:p>
        </w:tc>
      </w:tr>
    </w:tbl>
    <w:p w:rsidR="00A87110" w:rsidRDefault="00FF436C">
      <w:pPr>
        <w:spacing w:after="139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 xml:space="preserve">Дополнительная таблица </w:t>
      </w:r>
      <w:r w:rsidRPr="0097753A">
        <w:rPr>
          <w:lang w:val="ru-RU"/>
        </w:rPr>
        <w:t xml:space="preserve">5. </w:t>
      </w:r>
      <w:r w:rsidRPr="0097753A">
        <w:rPr>
          <w:lang w:val="ru-RU"/>
        </w:rPr>
        <w:t>Распространенность 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 партнера в стране по типу местност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ред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</w:t>
      </w:r>
      <w:r w:rsidRPr="0097753A">
        <w:rPr>
          <w:lang w:val="ru-RU"/>
        </w:rPr>
        <w:t xml:space="preserve"> </w:t>
      </w:r>
    </w:p>
    <w:tbl>
      <w:tblPr>
        <w:tblStyle w:val="TableGrid"/>
        <w:tblW w:w="9064" w:type="dxa"/>
        <w:tblInd w:w="12" w:type="dxa"/>
        <w:tblCellMar>
          <w:top w:w="46" w:type="dxa"/>
          <w:left w:w="108" w:type="dxa"/>
          <w:bottom w:w="0" w:type="dxa"/>
          <w:right w:w="75" w:type="dxa"/>
        </w:tblCellMar>
        <w:tblLook w:val="04A0" w:firstRow="1" w:lastRow="0" w:firstColumn="1" w:lastColumn="0" w:noHBand="0" w:noVBand="1"/>
      </w:tblPr>
      <w:tblGrid>
        <w:gridCol w:w="5531"/>
        <w:gridCol w:w="883"/>
        <w:gridCol w:w="884"/>
        <w:gridCol w:w="883"/>
        <w:gridCol w:w="883"/>
      </w:tblGrid>
      <w:tr w:rsidR="00A87110">
        <w:trPr>
          <w:trHeight w:val="590"/>
        </w:trPr>
        <w:tc>
          <w:tcPr>
            <w:tcW w:w="5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илие со стороны интимного партнера по типу местности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7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7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В настоящее время</w:t>
            </w:r>
            <w:r>
              <w:t xml:space="preserve"> </w:t>
            </w:r>
          </w:p>
        </w:tc>
      </w:tr>
      <w:tr w:rsidR="00A87110">
        <w:trPr>
          <w:trHeight w:val="591"/>
        </w:trPr>
        <w:tc>
          <w:tcPr>
            <w:tcW w:w="5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</w:t>
            </w:r>
            <w:r>
              <w:t xml:space="preserve">последние </w:t>
            </w:r>
            <w:r>
              <w:t xml:space="preserve">12 </w:t>
            </w:r>
            <w:r>
              <w:t>месяцев</w:t>
            </w:r>
            <w:r>
              <w:t xml:space="preserve">) </w:t>
            </w:r>
          </w:p>
        </w:tc>
      </w:tr>
      <w:tr w:rsidR="00A87110">
        <w:trPr>
          <w:trHeight w:val="300"/>
        </w:trPr>
        <w:tc>
          <w:tcPr>
            <w:tcW w:w="5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Тип местности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%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53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ород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361)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ело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=</w:t>
            </w:r>
            <w:r w:rsidRPr="0097753A">
              <w:rPr>
                <w:lang w:val="ru-RU"/>
              </w:rPr>
              <w:t xml:space="preserve">4960)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209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6,4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302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826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6,7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81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,7 </w:t>
            </w:r>
          </w:p>
        </w:tc>
      </w:tr>
    </w:tbl>
    <w:p w:rsidR="00A87110" w:rsidRDefault="00FF436C">
      <w:pPr>
        <w:spacing w:after="139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 xml:space="preserve">Дополнительная таблица </w:t>
      </w:r>
      <w:r w:rsidRPr="0097753A">
        <w:rPr>
          <w:lang w:val="ru-RU"/>
        </w:rPr>
        <w:t xml:space="preserve">6. </w:t>
      </w:r>
      <w:r w:rsidRPr="0097753A">
        <w:rPr>
          <w:lang w:val="ru-RU"/>
        </w:rPr>
        <w:t>Распространенность насилия со стороны интимного партнера в стране по возрастны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группам сред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</w:t>
      </w:r>
      <w:r w:rsidRPr="0097753A">
        <w:rPr>
          <w:lang w:val="ru-RU"/>
        </w:rPr>
        <w:t xml:space="preserve"> </w:t>
      </w:r>
    </w:p>
    <w:tbl>
      <w:tblPr>
        <w:tblStyle w:val="TableGrid"/>
        <w:tblW w:w="9009" w:type="dxa"/>
        <w:tblInd w:w="41" w:type="dxa"/>
        <w:tblCellMar>
          <w:top w:w="46" w:type="dxa"/>
          <w:left w:w="106" w:type="dxa"/>
          <w:bottom w:w="0" w:type="dxa"/>
          <w:right w:w="75" w:type="dxa"/>
        </w:tblCellMar>
        <w:tblLook w:val="04A0" w:firstRow="1" w:lastRow="0" w:firstColumn="1" w:lastColumn="0" w:noHBand="0" w:noVBand="1"/>
      </w:tblPr>
      <w:tblGrid>
        <w:gridCol w:w="5476"/>
        <w:gridCol w:w="883"/>
        <w:gridCol w:w="884"/>
        <w:gridCol w:w="883"/>
        <w:gridCol w:w="883"/>
      </w:tblGrid>
      <w:tr w:rsidR="00A87110" w:rsidRPr="0097753A">
        <w:trPr>
          <w:trHeight w:val="1169"/>
        </w:trPr>
        <w:tc>
          <w:tcPr>
            <w:tcW w:w="5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илие со стороны интимного партнера по возрастным группам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7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7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5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озрастная группа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%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1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4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8-24 </w:t>
            </w:r>
            <w:r w:rsidRPr="0097753A">
              <w:rPr>
                <w:lang w:val="ru-RU"/>
              </w:rPr>
              <w:t>лет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1036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25-29 </w:t>
            </w:r>
            <w:r w:rsidRPr="0097753A">
              <w:rPr>
                <w:lang w:val="ru-RU"/>
              </w:rPr>
              <w:t>лет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1593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30-39 </w:t>
            </w:r>
            <w:r w:rsidRPr="0097753A">
              <w:rPr>
                <w:lang w:val="ru-RU"/>
              </w:rPr>
              <w:t>лет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2886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-49 </w:t>
            </w:r>
            <w:r w:rsidRPr="0097753A">
              <w:rPr>
                <w:lang w:val="ru-RU"/>
              </w:rPr>
              <w:t>лет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2501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 xml:space="preserve">50-59 </w:t>
            </w:r>
            <w:r w:rsidRPr="0097753A">
              <w:rPr>
                <w:lang w:val="ru-RU"/>
              </w:rPr>
              <w:t>лет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2350)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60-75 </w:t>
            </w:r>
            <w:r w:rsidRPr="0097753A">
              <w:rPr>
                <w:lang w:val="ru-RU"/>
              </w:rPr>
              <w:t>лет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1955)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lastRenderedPageBreak/>
              <w:t xml:space="preserve">114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1,0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4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22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3,9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88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11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7,7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88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6,5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66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8,6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10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35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8,5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96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88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4,5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6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,8 </w:t>
            </w:r>
          </w:p>
        </w:tc>
      </w:tr>
    </w:tbl>
    <w:p w:rsidR="00A87110" w:rsidRDefault="00FF436C">
      <w:pPr>
        <w:spacing w:after="139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 xml:space="preserve">Дополнительная таблица </w:t>
      </w:r>
      <w:r w:rsidRPr="0097753A">
        <w:rPr>
          <w:lang w:val="ru-RU"/>
        </w:rPr>
        <w:t xml:space="preserve">7. </w:t>
      </w:r>
      <w:r w:rsidRPr="0097753A">
        <w:rPr>
          <w:lang w:val="ru-RU"/>
        </w:rPr>
        <w:t>Распространенность насилия со стороны интимного партнера в стране по уровню образова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ред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</w:t>
      </w:r>
      <w:r w:rsidRPr="0097753A">
        <w:rPr>
          <w:lang w:val="ru-RU"/>
        </w:rPr>
        <w:t xml:space="preserve"> </w:t>
      </w:r>
    </w:p>
    <w:tbl>
      <w:tblPr>
        <w:tblStyle w:val="TableGrid"/>
        <w:tblW w:w="9069" w:type="dxa"/>
        <w:tblInd w:w="10" w:type="dxa"/>
        <w:tblCellMar>
          <w:top w:w="46" w:type="dxa"/>
          <w:left w:w="108" w:type="dxa"/>
          <w:bottom w:w="0" w:type="dxa"/>
          <w:right w:w="75" w:type="dxa"/>
        </w:tblCellMar>
        <w:tblLook w:val="04A0" w:firstRow="1" w:lastRow="0" w:firstColumn="1" w:lastColumn="0" w:noHBand="0" w:noVBand="1"/>
      </w:tblPr>
      <w:tblGrid>
        <w:gridCol w:w="5522"/>
        <w:gridCol w:w="886"/>
        <w:gridCol w:w="889"/>
        <w:gridCol w:w="886"/>
        <w:gridCol w:w="886"/>
      </w:tblGrid>
      <w:tr w:rsidR="00A87110" w:rsidRPr="0097753A">
        <w:trPr>
          <w:trHeight w:val="1171"/>
        </w:trPr>
        <w:tc>
          <w:tcPr>
            <w:tcW w:w="5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илие со стороны интимного партнера по уровню образования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7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3" w:right="1" w:firstLine="0"/>
              <w:jc w:val="center"/>
            </w:pPr>
            <w:r>
              <w:t>В течение</w:t>
            </w:r>
            <w:r>
              <w:t xml:space="preserve"> </w:t>
            </w:r>
            <w:r>
              <w:t>жизни</w:t>
            </w:r>
            <w:r>
              <w:t xml:space="preserve"> </w:t>
            </w:r>
          </w:p>
        </w:tc>
        <w:tc>
          <w:tcPr>
            <w:tcW w:w="1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2" w:line="256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5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Образование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%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1"/>
        </w:trPr>
        <w:tc>
          <w:tcPr>
            <w:tcW w:w="552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</w:t>
            </w:r>
            <w:r w:rsidRPr="0097753A">
              <w:rPr>
                <w:lang w:val="ru-RU"/>
              </w:rPr>
              <w:t>/</w:t>
            </w:r>
            <w:r w:rsidRPr="0097753A">
              <w:rPr>
                <w:lang w:val="ru-RU"/>
              </w:rPr>
              <w:t>неполное среднее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47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2898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3942)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</w:t>
            </w:r>
            <w:r>
              <w:t>/</w:t>
            </w:r>
            <w:r>
              <w:t xml:space="preserve">аспирантура </w:t>
            </w:r>
            <w:r>
              <w:t>(</w:t>
            </w:r>
            <w:r>
              <w:t>кол</w:t>
            </w:r>
            <w:r>
              <w:t>-</w:t>
            </w:r>
            <w:r>
              <w:t>во</w:t>
            </w:r>
            <w:r>
              <w:t xml:space="preserve">=4734)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80 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24,1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2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4,4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82 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6,6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51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5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784 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9,9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32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89 </w:t>
            </w:r>
          </w:p>
        </w:tc>
        <w:tc>
          <w:tcPr>
            <w:tcW w:w="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2,4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66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3,5 </w:t>
            </w:r>
          </w:p>
        </w:tc>
      </w:tr>
    </w:tbl>
    <w:p w:rsidR="00A87110" w:rsidRDefault="00FF436C">
      <w:pPr>
        <w:spacing w:after="139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spacing w:after="0" w:line="259" w:lineRule="auto"/>
        <w:ind w:left="29" w:right="626"/>
        <w:rPr>
          <w:lang w:val="ru-RU"/>
        </w:rPr>
      </w:pPr>
      <w:r w:rsidRPr="0097753A">
        <w:rPr>
          <w:color w:val="2E74B5"/>
          <w:sz w:val="26"/>
          <w:lang w:val="ru-RU"/>
        </w:rPr>
        <w:t>Дополнительная таблица 8. Распространенность насилия со стороны интимного партнера в стране по статусу занятости среди женщин, когда-либо имевших партнера</w:t>
      </w:r>
      <w:r w:rsidRPr="0097753A">
        <w:rPr>
          <w:color w:val="2E74B5"/>
          <w:lang w:val="ru-RU"/>
        </w:rPr>
        <w:t xml:space="preserve"> </w:t>
      </w:r>
    </w:p>
    <w:tbl>
      <w:tblPr>
        <w:tblStyle w:val="TableGrid"/>
        <w:tblW w:w="9069" w:type="dxa"/>
        <w:tblInd w:w="10" w:type="dxa"/>
        <w:tblCellMar>
          <w:top w:w="46" w:type="dxa"/>
          <w:left w:w="108" w:type="dxa"/>
          <w:bottom w:w="0" w:type="dxa"/>
          <w:right w:w="75" w:type="dxa"/>
        </w:tblCellMar>
        <w:tblLook w:val="04A0" w:firstRow="1" w:lastRow="0" w:firstColumn="1" w:lastColumn="0" w:noHBand="0" w:noVBand="1"/>
      </w:tblPr>
      <w:tblGrid>
        <w:gridCol w:w="5536"/>
        <w:gridCol w:w="883"/>
        <w:gridCol w:w="884"/>
        <w:gridCol w:w="883"/>
        <w:gridCol w:w="883"/>
      </w:tblGrid>
      <w:tr w:rsidR="00A87110" w:rsidRPr="0097753A">
        <w:trPr>
          <w:trHeight w:val="1169"/>
        </w:trPr>
        <w:tc>
          <w:tcPr>
            <w:tcW w:w="5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илие со стороны интимного партнера по статусу занятости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7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7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3" w:line="256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5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Статус занятости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%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5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ботает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5075)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ает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245)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804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5,8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40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231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7,0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343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>4,7</w:t>
            </w:r>
            <w:r>
              <w:t xml:space="preserve"> </w:t>
            </w:r>
          </w:p>
        </w:tc>
      </w:tr>
    </w:tbl>
    <w:p w:rsidR="00A87110" w:rsidRPr="0097753A" w:rsidRDefault="00FF436C">
      <w:pPr>
        <w:spacing w:after="0" w:line="259" w:lineRule="auto"/>
        <w:ind w:left="29" w:right="626"/>
        <w:rPr>
          <w:lang w:val="ru-RU"/>
        </w:rPr>
      </w:pPr>
      <w:r w:rsidRPr="0097753A">
        <w:rPr>
          <w:color w:val="2E74B5"/>
          <w:sz w:val="26"/>
          <w:lang w:val="ru-RU"/>
        </w:rPr>
        <w:t>Дополнительная таблица 9. Распространенность насилия со стороны интимного партнера в стране по среднемесячному доходу домохозяйства и на душу населения среди женщин, когда-либо имевших партнера</w:t>
      </w:r>
      <w:r w:rsidRPr="0097753A">
        <w:rPr>
          <w:color w:val="2E74B5"/>
          <w:lang w:val="ru-RU"/>
        </w:rPr>
        <w:t xml:space="preserve"> </w:t>
      </w:r>
    </w:p>
    <w:tbl>
      <w:tblPr>
        <w:tblStyle w:val="TableGrid"/>
        <w:tblW w:w="9033" w:type="dxa"/>
        <w:tblInd w:w="26" w:type="dxa"/>
        <w:tblCellMar>
          <w:top w:w="46" w:type="dxa"/>
          <w:left w:w="108" w:type="dxa"/>
          <w:bottom w:w="0" w:type="dxa"/>
          <w:right w:w="87" w:type="dxa"/>
        </w:tblCellMar>
        <w:tblLook w:val="04A0" w:firstRow="1" w:lastRow="0" w:firstColumn="1" w:lastColumn="0" w:noHBand="0" w:noVBand="1"/>
      </w:tblPr>
      <w:tblGrid>
        <w:gridCol w:w="5348"/>
        <w:gridCol w:w="922"/>
        <w:gridCol w:w="922"/>
        <w:gridCol w:w="919"/>
        <w:gridCol w:w="922"/>
      </w:tblGrid>
      <w:tr w:rsidR="00A87110" w:rsidRPr="0097753A">
        <w:trPr>
          <w:trHeight w:val="1169"/>
        </w:trPr>
        <w:tc>
          <w:tcPr>
            <w:tcW w:w="5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илие со стороны интимного партнера по уровню доходов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6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8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5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Группа по уровню доходов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t xml:space="preserve">% 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t xml:space="preserve">% </w:t>
            </w:r>
          </w:p>
        </w:tc>
      </w:tr>
      <w:tr w:rsidR="00A87110" w:rsidRPr="0097753A">
        <w:trPr>
          <w:trHeight w:val="300"/>
        </w:trPr>
        <w:tc>
          <w:tcPr>
            <w:tcW w:w="90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ашнего хозяйства (тенге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53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</w:t>
            </w:r>
            <w:r w:rsidRPr="0097753A">
              <w:rPr>
                <w:lang w:val="ru-RU"/>
              </w:rPr>
              <w:t xml:space="preserve"> 40 000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1054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 000 - 60 000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2077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0 001 - 100 000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3507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00 001 - 140 000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2618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40 001 - 200 000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1926)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lastRenderedPageBreak/>
              <w:t>Свыше</w:t>
            </w:r>
            <w:r>
              <w:t xml:space="preserve"> 200 000 (</w:t>
            </w:r>
            <w:r>
              <w:t>кол</w:t>
            </w:r>
            <w:r>
              <w:t>-</w:t>
            </w:r>
            <w:r>
              <w:t>во</w:t>
            </w:r>
            <w:r>
              <w:t xml:space="preserve">=1138)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lastRenderedPageBreak/>
              <w:t xml:space="preserve">241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22,9 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76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7,2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t xml:space="preserve">423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20,4 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14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t xml:space="preserve">612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7,5 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93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t xml:space="preserve">365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3,9 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85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3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t xml:space="preserve">244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2,7 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63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3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t xml:space="preserve">150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3,2 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51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4,5 </w:t>
            </w:r>
          </w:p>
        </w:tc>
      </w:tr>
      <w:tr w:rsidR="00A87110" w:rsidRPr="0097753A">
        <w:trPr>
          <w:trHeight w:val="300"/>
        </w:trPr>
        <w:tc>
          <w:tcPr>
            <w:tcW w:w="903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тенге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534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</w:t>
            </w:r>
            <w:r w:rsidRPr="0097753A">
              <w:rPr>
                <w:lang w:val="ru-RU"/>
              </w:rPr>
              <w:t xml:space="preserve"> 15 999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2223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6 000 - 24 999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2504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 000 - 39 999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2690)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 000 - 49 999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2192)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</w:t>
            </w:r>
            <w:r w:rsidRPr="0097753A">
              <w:rPr>
                <w:lang w:val="ru-RU"/>
              </w:rPr>
              <w:t xml:space="preserve"> 50 000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2711)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t xml:space="preserve">449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20,2 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52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6,8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t xml:space="preserve">392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5,6 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21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t xml:space="preserve">453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6,8 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46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t xml:space="preserve">340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5,5 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94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4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t xml:space="preserve">401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4,8 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70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2,6 </w:t>
            </w:r>
          </w:p>
        </w:tc>
      </w:tr>
    </w:tbl>
    <w:p w:rsidR="00A87110" w:rsidRDefault="00FF436C">
      <w:pPr>
        <w:spacing w:after="139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 xml:space="preserve">Дополнительная таблица </w:t>
      </w:r>
      <w:r w:rsidRPr="0097753A">
        <w:rPr>
          <w:lang w:val="ru-RU"/>
        </w:rPr>
        <w:t xml:space="preserve">10. </w:t>
      </w:r>
      <w:r w:rsidRPr="0097753A">
        <w:rPr>
          <w:lang w:val="ru-RU"/>
        </w:rPr>
        <w:t>Распространенность насилия со стороны интимного партнера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ран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 размеру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мохозяйства сред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</w:t>
      </w:r>
      <w:r w:rsidRPr="0097753A">
        <w:rPr>
          <w:lang w:val="ru-RU"/>
        </w:rPr>
        <w:t xml:space="preserve"> </w:t>
      </w:r>
    </w:p>
    <w:tbl>
      <w:tblPr>
        <w:tblStyle w:val="TableGrid"/>
        <w:tblW w:w="8997" w:type="dxa"/>
        <w:tblInd w:w="46" w:type="dxa"/>
        <w:tblCellMar>
          <w:top w:w="46" w:type="dxa"/>
          <w:left w:w="108" w:type="dxa"/>
          <w:bottom w:w="0" w:type="dxa"/>
          <w:right w:w="75" w:type="dxa"/>
        </w:tblCellMar>
        <w:tblLook w:val="04A0" w:firstRow="1" w:lastRow="0" w:firstColumn="1" w:lastColumn="0" w:noHBand="0" w:noVBand="1"/>
      </w:tblPr>
      <w:tblGrid>
        <w:gridCol w:w="5453"/>
        <w:gridCol w:w="886"/>
        <w:gridCol w:w="886"/>
        <w:gridCol w:w="886"/>
        <w:gridCol w:w="886"/>
      </w:tblGrid>
      <w:tr w:rsidR="00A87110" w:rsidRPr="0097753A">
        <w:trPr>
          <w:trHeight w:val="1171"/>
        </w:trPr>
        <w:tc>
          <w:tcPr>
            <w:tcW w:w="5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илие со стороны интимного партнера по размеру домохозяйства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2" w:line="256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5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Размер домохозяйства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%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298"/>
        </w:trPr>
        <w:tc>
          <w:tcPr>
            <w:tcW w:w="54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 </w:t>
            </w:r>
            <w:r w:rsidRPr="0097753A">
              <w:rPr>
                <w:lang w:val="ru-RU"/>
              </w:rPr>
              <w:t>человек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76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2-3 </w:t>
            </w:r>
            <w:r w:rsidRPr="0097753A">
              <w:rPr>
                <w:lang w:val="ru-RU"/>
              </w:rPr>
              <w:t>человека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5427)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-5 </w:t>
            </w:r>
            <w:r w:rsidRPr="0097753A">
              <w:rPr>
                <w:lang w:val="ru-RU"/>
              </w:rPr>
              <w:t>человек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4159)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6+ </w:t>
            </w:r>
            <w:r w:rsidRPr="0097753A">
              <w:rPr>
                <w:lang w:val="ru-RU"/>
              </w:rPr>
              <w:t>человек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1858)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11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4,1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4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872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6,1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40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4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53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5,7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25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99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6,1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93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5,0 </w:t>
            </w:r>
          </w:p>
        </w:tc>
      </w:tr>
    </w:tbl>
    <w:p w:rsidR="00A87110" w:rsidRDefault="00FF436C">
      <w:pPr>
        <w:spacing w:after="139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spacing w:after="0" w:line="259" w:lineRule="auto"/>
        <w:ind w:left="29" w:right="626"/>
        <w:rPr>
          <w:lang w:val="ru-RU"/>
        </w:rPr>
      </w:pPr>
      <w:r w:rsidRPr="0097753A">
        <w:rPr>
          <w:color w:val="2E74B5"/>
          <w:sz w:val="26"/>
          <w:lang w:val="ru-RU"/>
        </w:rPr>
        <w:t xml:space="preserve">Дополнительная таблица 11. Доля женщин, сообщивших только об умеренном физическом насилии, по сравнению с жестоким насилием </w:t>
      </w:r>
      <w:r w:rsidRPr="0097753A">
        <w:rPr>
          <w:color w:val="2E74B5"/>
          <w:sz w:val="26"/>
          <w:lang w:val="ru-RU"/>
        </w:rPr>
        <w:t>среди женщин, когдалибо имевших партнера, испытавших какое-либо физическое насилие со стороны интимного партнера в течение своей жизни или в последние 12 месяцев</w:t>
      </w:r>
      <w:r w:rsidRPr="0097753A">
        <w:rPr>
          <w:color w:val="2E74B5"/>
          <w:lang w:val="ru-RU"/>
        </w:rPr>
        <w:t xml:space="preserve"> </w:t>
      </w:r>
    </w:p>
    <w:tbl>
      <w:tblPr>
        <w:tblStyle w:val="TableGrid"/>
        <w:tblW w:w="8973" w:type="dxa"/>
        <w:tblInd w:w="58" w:type="dxa"/>
        <w:tblCellMar>
          <w:top w:w="46" w:type="dxa"/>
          <w:left w:w="108" w:type="dxa"/>
          <w:bottom w:w="0" w:type="dxa"/>
          <w:right w:w="75" w:type="dxa"/>
        </w:tblCellMar>
        <w:tblLook w:val="04A0" w:firstRow="1" w:lastRow="0" w:firstColumn="1" w:lastColumn="0" w:noHBand="0" w:noVBand="1"/>
      </w:tblPr>
      <w:tblGrid>
        <w:gridCol w:w="5440"/>
        <w:gridCol w:w="883"/>
        <w:gridCol w:w="884"/>
        <w:gridCol w:w="883"/>
        <w:gridCol w:w="883"/>
      </w:tblGrid>
      <w:tr w:rsidR="00A87110" w:rsidRPr="0097753A">
        <w:trPr>
          <w:trHeight w:val="1169"/>
        </w:trPr>
        <w:tc>
          <w:tcPr>
            <w:tcW w:w="5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Тяжесть физического насилия со стороны интимного партнера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7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7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5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Тяжесть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%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43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6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=507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6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=7245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4" w:firstLine="0"/>
              <w:jc w:val="center"/>
            </w:pPr>
            <w:r>
              <w:t xml:space="preserve">992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2" w:firstLine="0"/>
              <w:jc w:val="center"/>
            </w:pPr>
            <w:r>
              <w:t xml:space="preserve">49,8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4" w:firstLine="0"/>
              <w:jc w:val="center"/>
            </w:pPr>
            <w:r>
              <w:t xml:space="preserve">315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2" w:firstLine="0"/>
              <w:jc w:val="center"/>
            </w:pPr>
            <w:r>
              <w:t xml:space="preserve">56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2" w:firstLine="0"/>
              <w:jc w:val="center"/>
            </w:pPr>
            <w:r>
              <w:t xml:space="preserve">1001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2" w:firstLine="0"/>
              <w:jc w:val="center"/>
            </w:pPr>
            <w:r>
              <w:t xml:space="preserve">50,2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4" w:firstLine="0"/>
              <w:jc w:val="center"/>
            </w:pPr>
            <w:r>
              <w:t xml:space="preserve">239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2" w:firstLine="0"/>
              <w:jc w:val="center"/>
            </w:pPr>
            <w:r>
              <w:t xml:space="preserve">43,1 </w:t>
            </w:r>
          </w:p>
        </w:tc>
      </w:tr>
    </w:tbl>
    <w:p w:rsidR="00A87110" w:rsidRDefault="00FF436C">
      <w:pPr>
        <w:spacing w:after="139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 xml:space="preserve">Дополнительная таблица </w:t>
      </w:r>
      <w:r w:rsidRPr="0097753A">
        <w:rPr>
          <w:lang w:val="ru-RU"/>
        </w:rPr>
        <w:t xml:space="preserve">12. </w:t>
      </w:r>
      <w:r w:rsidRPr="0097753A">
        <w:rPr>
          <w:lang w:val="ru-RU"/>
        </w:rPr>
        <w:t>Многократность физического, сексуального и того и друг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ред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,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спытавших насилие со стороны интимного партнера</w:t>
      </w:r>
      <w:r w:rsidRPr="0097753A">
        <w:rPr>
          <w:lang w:val="ru-RU"/>
        </w:rPr>
        <w:t xml:space="preserve"> </w:t>
      </w:r>
    </w:p>
    <w:tbl>
      <w:tblPr>
        <w:tblStyle w:val="TableGrid"/>
        <w:tblW w:w="9059" w:type="dxa"/>
        <w:tblInd w:w="14" w:type="dxa"/>
        <w:tblCellMar>
          <w:top w:w="46" w:type="dxa"/>
          <w:left w:w="108" w:type="dxa"/>
          <w:bottom w:w="27" w:type="dxa"/>
          <w:right w:w="65" w:type="dxa"/>
        </w:tblCellMar>
        <w:tblLook w:val="04A0" w:firstRow="1" w:lastRow="0" w:firstColumn="1" w:lastColumn="0" w:noHBand="0" w:noVBand="1"/>
      </w:tblPr>
      <w:tblGrid>
        <w:gridCol w:w="3759"/>
        <w:gridCol w:w="884"/>
        <w:gridCol w:w="883"/>
        <w:gridCol w:w="883"/>
        <w:gridCol w:w="884"/>
        <w:gridCol w:w="883"/>
        <w:gridCol w:w="883"/>
      </w:tblGrid>
      <w:tr w:rsidR="00A87110">
        <w:trPr>
          <w:trHeight w:val="590"/>
        </w:trPr>
        <w:tc>
          <w:tcPr>
            <w:tcW w:w="3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Многократность насилия со стороны интимного партнера 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7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 </w:t>
            </w:r>
            <w:r>
              <w:t>балл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>(</w:t>
            </w:r>
            <w:r>
              <w:t>один раз</w:t>
            </w:r>
            <w:r>
              <w:t xml:space="preserve">) </w:t>
            </w:r>
          </w:p>
        </w:tc>
        <w:tc>
          <w:tcPr>
            <w:tcW w:w="17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2-3 </w:t>
            </w:r>
            <w:r>
              <w:t xml:space="preserve">балла </w:t>
            </w:r>
          </w:p>
          <w:p w:rsidR="00A87110" w:rsidRDefault="00FF436C">
            <w:pPr>
              <w:spacing w:after="0" w:line="259" w:lineRule="auto"/>
              <w:ind w:left="41" w:right="0" w:firstLine="0"/>
              <w:jc w:val="left"/>
            </w:pPr>
            <w:r>
              <w:t>(</w:t>
            </w:r>
            <w:r>
              <w:t>несколько раз</w:t>
            </w:r>
            <w:r>
              <w:t xml:space="preserve">) </w:t>
            </w:r>
          </w:p>
        </w:tc>
        <w:tc>
          <w:tcPr>
            <w:tcW w:w="17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 xml:space="preserve">&gt;=4 </w:t>
            </w:r>
            <w:r>
              <w:t xml:space="preserve">баллов </w:t>
            </w:r>
            <w:r>
              <w:t>(</w:t>
            </w:r>
            <w:r>
              <w:t>часто</w:t>
            </w:r>
            <w:r>
              <w:t xml:space="preserve">) </w:t>
            </w:r>
          </w:p>
        </w:tc>
      </w:tr>
      <w:tr w:rsidR="00A87110">
        <w:trPr>
          <w:trHeight w:val="300"/>
        </w:trPr>
        <w:tc>
          <w:tcPr>
            <w:tcW w:w="3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Многократность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1"/>
        </w:trPr>
        <w:tc>
          <w:tcPr>
            <w:tcW w:w="37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Физическое насили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ексуальное насили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Физическо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и/или сексуальное насили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24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6,3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593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9,8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076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54,0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96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1,5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178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9,7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174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8,8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13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5,4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566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7,8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157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56,8 </w:t>
            </w:r>
          </w:p>
        </w:tc>
      </w:tr>
    </w:tbl>
    <w:p w:rsidR="00A87110" w:rsidRDefault="00FF436C">
      <w:pPr>
        <w:spacing w:after="139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 xml:space="preserve">Дополнительная таблица </w:t>
      </w:r>
      <w:r w:rsidRPr="0097753A">
        <w:rPr>
          <w:lang w:val="ru-RU"/>
        </w:rPr>
        <w:t xml:space="preserve">13. </w:t>
      </w:r>
      <w:r w:rsidRPr="0097753A">
        <w:rPr>
          <w:lang w:val="ru-RU"/>
        </w:rPr>
        <w:t>Распространенность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сихологического насилия со стороны интимного партнера среди женщин в возрасте 18</w:t>
      </w:r>
      <w:r w:rsidRPr="0097753A">
        <w:rPr>
          <w:lang w:val="ru-RU"/>
        </w:rPr>
        <w:t>-</w:t>
      </w:r>
      <w:r w:rsidRPr="0097753A">
        <w:rPr>
          <w:lang w:val="ru-RU"/>
        </w:rPr>
        <w:t>75 лет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в течение жизни или в настоящее время по регионам и периоду времени</w:t>
      </w:r>
      <w:r w:rsidRPr="0097753A">
        <w:rPr>
          <w:lang w:val="ru-RU"/>
        </w:rPr>
        <w:t xml:space="preserve"> </w:t>
      </w:r>
    </w:p>
    <w:tbl>
      <w:tblPr>
        <w:tblStyle w:val="TableGrid"/>
        <w:tblW w:w="9117" w:type="dxa"/>
        <w:tblInd w:w="-14" w:type="dxa"/>
        <w:tblCellMar>
          <w:top w:w="46" w:type="dxa"/>
          <w:left w:w="108" w:type="dxa"/>
          <w:bottom w:w="0" w:type="dxa"/>
          <w:right w:w="75" w:type="dxa"/>
        </w:tblCellMar>
        <w:tblLook w:val="04A0" w:firstRow="1" w:lastRow="0" w:firstColumn="1" w:lastColumn="0" w:noHBand="0" w:noVBand="1"/>
      </w:tblPr>
      <w:tblGrid>
        <w:gridCol w:w="2998"/>
        <w:gridCol w:w="883"/>
        <w:gridCol w:w="884"/>
        <w:gridCol w:w="1291"/>
        <w:gridCol w:w="881"/>
        <w:gridCol w:w="883"/>
        <w:gridCol w:w="1297"/>
      </w:tblGrid>
      <w:tr w:rsidR="00A87110">
        <w:trPr>
          <w:trHeight w:val="1169"/>
        </w:trPr>
        <w:tc>
          <w:tcPr>
            <w:tcW w:w="2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4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психологического насилия со стороны интимного пар</w:t>
            </w:r>
            <w:r w:rsidRPr="0097753A">
              <w:rPr>
                <w:b/>
                <w:color w:val="1F4E79"/>
                <w:lang w:val="ru-RU"/>
              </w:rPr>
              <w:t xml:space="preserve">тнера по регионам </w:t>
            </w:r>
          </w:p>
        </w:tc>
        <w:tc>
          <w:tcPr>
            <w:tcW w:w="3058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306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>В последние 12 месяцев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2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>Регион (</w:t>
            </w:r>
            <w:r>
              <w:rPr>
                <w:b/>
                <w:i/>
              </w:rPr>
              <w:t>область</w:t>
            </w:r>
            <w:r>
              <w:rPr>
                <w:b/>
              </w:rPr>
              <w:t xml:space="preserve">)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%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95% </w:t>
            </w:r>
            <w:r>
              <w:t>ДИ</w:t>
            </w:r>
            <w:r>
              <w:t xml:space="preserve">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%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95% </w:t>
            </w:r>
            <w:r>
              <w:t>ДИ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29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кмол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2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ктюб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29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Алматин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75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тырау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81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З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67) </w:t>
            </w:r>
          </w:p>
          <w:p w:rsidR="00A87110" w:rsidRPr="0097753A" w:rsidRDefault="00FF436C">
            <w:pPr>
              <w:spacing w:after="4" w:line="263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Жамбыл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9) </w:t>
            </w:r>
            <w:r w:rsidRPr="0097753A">
              <w:rPr>
                <w:lang w:val="ru-RU"/>
              </w:rPr>
              <w:t xml:space="preserve">Караганд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во</w:t>
            </w:r>
            <w:r w:rsidRPr="0097753A">
              <w:rPr>
                <w:lang w:val="ru-RU"/>
              </w:rPr>
              <w:t xml:space="preserve">=793) </w:t>
            </w:r>
          </w:p>
          <w:p w:rsidR="00A87110" w:rsidRPr="0097753A" w:rsidRDefault="00FF436C">
            <w:pPr>
              <w:spacing w:after="6" w:line="262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Костанай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81) </w:t>
            </w:r>
            <w:r w:rsidRPr="0097753A">
              <w:rPr>
                <w:lang w:val="ru-RU"/>
              </w:rPr>
              <w:t xml:space="preserve">Кызылорд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во</w:t>
            </w:r>
            <w:r w:rsidRPr="0097753A">
              <w:rPr>
                <w:lang w:val="ru-RU"/>
              </w:rPr>
              <w:t xml:space="preserve">=772) </w:t>
            </w:r>
          </w:p>
          <w:p w:rsidR="00A87110" w:rsidRPr="0097753A" w:rsidRDefault="00FF436C">
            <w:pPr>
              <w:spacing w:after="1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Мангистау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во</w:t>
            </w:r>
            <w:r w:rsidRPr="0097753A">
              <w:rPr>
                <w:lang w:val="ru-RU"/>
              </w:rPr>
              <w:t xml:space="preserve">=780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Ю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13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Павлодар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69) </w:t>
            </w:r>
          </w:p>
          <w:p w:rsidR="00A87110" w:rsidRPr="0097753A" w:rsidRDefault="00FF436C">
            <w:pPr>
              <w:spacing w:after="0" w:line="267" w:lineRule="auto"/>
              <w:ind w:left="173" w:right="577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С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92) </w:t>
            </w:r>
            <w:r w:rsidRPr="0097753A">
              <w:rPr>
                <w:lang w:val="ru-RU"/>
              </w:rPr>
              <w:t xml:space="preserve">В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6) </w:t>
            </w:r>
          </w:p>
          <w:p w:rsidR="00A87110" w:rsidRPr="0097753A" w:rsidRDefault="00FF436C">
            <w:pPr>
              <w:spacing w:after="7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.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 xml:space="preserve">Астана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512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. Алматы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02)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89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3,6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 xml:space="preserve">20,8 </w:t>
            </w:r>
            <w:r>
              <w:t>–</w:t>
            </w:r>
            <w:r>
              <w:t xml:space="preserve"> 26,7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84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0,5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8,5 </w:t>
            </w:r>
            <w:r>
              <w:t>–</w:t>
            </w:r>
            <w:r>
              <w:t xml:space="preserve"> 12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67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0,1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 xml:space="preserve">17,5 </w:t>
            </w:r>
            <w:r>
              <w:t>–</w:t>
            </w:r>
            <w:r>
              <w:t xml:space="preserve"> 23,0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56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,8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5,2 </w:t>
            </w:r>
            <w:r>
              <w:t>–</w:t>
            </w:r>
            <w:r>
              <w:t xml:space="preserve"> 8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98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5,6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 xml:space="preserve">22,6 </w:t>
            </w:r>
            <w:r>
              <w:t>–</w:t>
            </w:r>
            <w:r>
              <w:t xml:space="preserve"> 28,7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94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2,1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6" w:right="0" w:firstLine="0"/>
              <w:jc w:val="left"/>
            </w:pPr>
            <w:r>
              <w:t xml:space="preserve">10,0 </w:t>
            </w:r>
            <w:r>
              <w:t>–</w:t>
            </w:r>
            <w:r>
              <w:t xml:space="preserve"> 14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70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1,8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 xml:space="preserve">19,0 </w:t>
            </w:r>
            <w:r>
              <w:t>–</w:t>
            </w:r>
            <w:r>
              <w:t xml:space="preserve"> 24,8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42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,4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4,0 </w:t>
            </w:r>
            <w:r>
              <w:t>–</w:t>
            </w:r>
            <w:r>
              <w:t xml:space="preserve"> 7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13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3,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 xml:space="preserve">10,9 </w:t>
            </w:r>
            <w:r>
              <w:t>–</w:t>
            </w:r>
            <w:r>
              <w:t xml:space="preserve"> 15,4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39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5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3,3 </w:t>
            </w:r>
            <w:r>
              <w:t>–</w:t>
            </w:r>
            <w:r>
              <w:t xml:space="preserve"> 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63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7,8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6,1 </w:t>
            </w:r>
            <w:r>
              <w:t>–</w:t>
            </w:r>
            <w:r>
              <w:t xml:space="preserve"> 9,9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9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,4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,5 </w:t>
            </w:r>
            <w:r>
              <w:t>–</w:t>
            </w:r>
            <w:r>
              <w:t xml:space="preserve"> 3,7 </w:t>
            </w:r>
          </w:p>
        </w:tc>
      </w:tr>
      <w:tr w:rsidR="00A87110">
        <w:trPr>
          <w:trHeight w:val="58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78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2,5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 xml:space="preserve">19,7 </w:t>
            </w:r>
            <w:r>
              <w:t>–</w:t>
            </w:r>
            <w:r>
              <w:t xml:space="preserve"> 25,5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72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9,1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7,3 </w:t>
            </w:r>
            <w:r>
              <w:t>–</w:t>
            </w:r>
            <w:r>
              <w:t xml:space="preserve"> 11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74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1,1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 xml:space="preserve">28,1 </w:t>
            </w:r>
            <w:r>
              <w:t>–</w:t>
            </w:r>
            <w:r>
              <w:t xml:space="preserve"> 34,2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60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,8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5,3 </w:t>
            </w:r>
            <w:r>
              <w:t>–</w:t>
            </w:r>
            <w:r>
              <w:t xml:space="preserve"> 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01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4,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 xml:space="preserve">11,6 </w:t>
            </w:r>
            <w:r>
              <w:t>–</w:t>
            </w:r>
            <w:r>
              <w:t xml:space="preserve"> 16,7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29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0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,8 </w:t>
            </w:r>
            <w:r>
              <w:t>–</w:t>
            </w:r>
            <w:r>
              <w:t xml:space="preserve"> 5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82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0,5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8,5 </w:t>
            </w:r>
            <w:r>
              <w:t>–</w:t>
            </w:r>
            <w:r>
              <w:t xml:space="preserve"> 12,9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28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6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,5 </w:t>
            </w:r>
            <w:r>
              <w:t>–</w:t>
            </w:r>
            <w:r>
              <w:t xml:space="preserve"> 5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10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5,8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 xml:space="preserve">22,9 </w:t>
            </w:r>
            <w:r>
              <w:t>–</w:t>
            </w:r>
            <w:r>
              <w:t xml:space="preserve"> 29,0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70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8,6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6,9 </w:t>
            </w:r>
            <w:r>
              <w:t>–</w:t>
            </w:r>
            <w:r>
              <w:t xml:space="preserve"> 10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30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5,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 xml:space="preserve">12,7 </w:t>
            </w:r>
            <w:r>
              <w:t>–</w:t>
            </w:r>
            <w:r>
              <w:t xml:space="preserve"> 17,5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30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5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,4 </w:t>
            </w:r>
            <w:r>
              <w:t>–</w:t>
            </w:r>
            <w:r>
              <w:t xml:space="preserve"> 4,9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403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5,2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 xml:space="preserve">41,9 </w:t>
            </w:r>
            <w:r>
              <w:t>–</w:t>
            </w:r>
            <w:r>
              <w:t xml:space="preserve"> 48,5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94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0,5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8,7 </w:t>
            </w:r>
            <w:r>
              <w:t>–</w:t>
            </w:r>
            <w:r>
              <w:t xml:space="preserve"> 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16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6,8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 xml:space="preserve">23,8 </w:t>
            </w:r>
            <w:r>
              <w:t>–</w:t>
            </w:r>
            <w:r>
              <w:t xml:space="preserve"> 30,0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47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,8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4,4 </w:t>
            </w:r>
            <w:r>
              <w:t>–</w:t>
            </w:r>
            <w:r>
              <w:t xml:space="preserve"> 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78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5,2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 xml:space="preserve">12,4 </w:t>
            </w:r>
            <w:r>
              <w:t>–</w:t>
            </w:r>
            <w:r>
              <w:t xml:space="preserve"> 18,6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30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,9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4,1 </w:t>
            </w:r>
            <w:r>
              <w:t>–</w:t>
            </w:r>
            <w:r>
              <w:t xml:space="preserve"> 8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3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71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0,1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8,1 </w:t>
            </w:r>
            <w:r>
              <w:t>–</w:t>
            </w:r>
            <w:r>
              <w:t xml:space="preserve"> 12,6 </w:t>
            </w:r>
          </w:p>
        </w:tc>
        <w:tc>
          <w:tcPr>
            <w:tcW w:w="88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25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6 </w:t>
            </w:r>
          </w:p>
        </w:tc>
        <w:tc>
          <w:tcPr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,4 </w:t>
            </w:r>
            <w:r>
              <w:t>–</w:t>
            </w:r>
            <w:r>
              <w:t xml:space="preserve"> 5,2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lastRenderedPageBreak/>
        <w:t xml:space="preserve">Дополнительная таблица </w:t>
      </w:r>
      <w:r w:rsidRPr="0097753A">
        <w:rPr>
          <w:lang w:val="ru-RU"/>
        </w:rPr>
        <w:t xml:space="preserve">14. </w:t>
      </w:r>
      <w:r w:rsidRPr="0097753A">
        <w:rPr>
          <w:lang w:val="ru-RU"/>
        </w:rPr>
        <w:t>Распространенность эконом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 среди женщин в возрасте 18</w:t>
      </w:r>
      <w:r w:rsidRPr="0097753A">
        <w:rPr>
          <w:lang w:val="ru-RU"/>
        </w:rPr>
        <w:t>-</w:t>
      </w:r>
      <w:r w:rsidRPr="0097753A">
        <w:rPr>
          <w:lang w:val="ru-RU"/>
        </w:rPr>
        <w:t>75 лет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в течение жизни или в настоящее время по регионам и периоду времени</w:t>
      </w:r>
      <w:r w:rsidRPr="0097753A">
        <w:rPr>
          <w:lang w:val="ru-RU"/>
        </w:rPr>
        <w:t xml:space="preserve"> </w:t>
      </w:r>
    </w:p>
    <w:tbl>
      <w:tblPr>
        <w:tblStyle w:val="TableGrid"/>
        <w:tblW w:w="9218" w:type="dxa"/>
        <w:tblInd w:w="-65" w:type="dxa"/>
        <w:tblCellMar>
          <w:top w:w="46" w:type="dxa"/>
          <w:left w:w="108" w:type="dxa"/>
          <w:bottom w:w="0" w:type="dxa"/>
          <w:right w:w="75" w:type="dxa"/>
        </w:tblCellMar>
        <w:tblLook w:val="04A0" w:firstRow="1" w:lastRow="0" w:firstColumn="1" w:lastColumn="0" w:noHBand="0" w:noVBand="1"/>
      </w:tblPr>
      <w:tblGrid>
        <w:gridCol w:w="3093"/>
        <w:gridCol w:w="886"/>
        <w:gridCol w:w="884"/>
        <w:gridCol w:w="1294"/>
        <w:gridCol w:w="884"/>
        <w:gridCol w:w="883"/>
        <w:gridCol w:w="1294"/>
      </w:tblGrid>
      <w:tr w:rsidR="00A87110">
        <w:trPr>
          <w:trHeight w:val="1169"/>
        </w:trPr>
        <w:tc>
          <w:tcPr>
            <w:tcW w:w="3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Распространенность экономического насилия со </w:t>
            </w:r>
          </w:p>
          <w:p w:rsidR="00A87110" w:rsidRPr="0097753A" w:rsidRDefault="00FF436C">
            <w:pPr>
              <w:spacing w:after="0" w:line="259" w:lineRule="auto"/>
              <w:ind w:left="22" w:right="0" w:firstLine="0"/>
              <w:jc w:val="left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сторо</w:t>
            </w:r>
            <w:r w:rsidRPr="0097753A">
              <w:rPr>
                <w:b/>
                <w:color w:val="1F4E79"/>
                <w:lang w:val="ru-RU"/>
              </w:rPr>
              <w:t xml:space="preserve">ны интимного партнера </w:t>
            </w:r>
          </w:p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rPr>
                <w:b/>
                <w:color w:val="1F4E79"/>
              </w:rPr>
              <w:t xml:space="preserve">по регионам </w:t>
            </w:r>
          </w:p>
        </w:tc>
        <w:tc>
          <w:tcPr>
            <w:tcW w:w="3063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>В</w:t>
            </w:r>
            <w:r>
              <w:t xml:space="preserve"> </w:t>
            </w:r>
            <w:r>
              <w:t>течение жизни</w:t>
            </w:r>
            <w:r>
              <w:t xml:space="preserve"> </w:t>
            </w:r>
          </w:p>
        </w:tc>
        <w:tc>
          <w:tcPr>
            <w:tcW w:w="3061" w:type="dxa"/>
            <w:gridSpan w:val="3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>В последние 12 месяцев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30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>Регион (</w:t>
            </w:r>
            <w:r>
              <w:rPr>
                <w:b/>
                <w:i/>
              </w:rPr>
              <w:t>область</w:t>
            </w:r>
            <w:r>
              <w:rPr>
                <w:b/>
              </w:rPr>
              <w:t xml:space="preserve">)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%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1" w:firstLine="0"/>
              <w:jc w:val="center"/>
            </w:pPr>
            <w:r>
              <w:t xml:space="preserve">95% </w:t>
            </w:r>
            <w:r>
              <w:t>ДИ</w:t>
            </w:r>
            <w: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%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1" w:firstLine="0"/>
              <w:jc w:val="center"/>
            </w:pPr>
            <w:r>
              <w:t xml:space="preserve">95% </w:t>
            </w:r>
            <w:r>
              <w:t>ДИ</w:t>
            </w:r>
            <w:r>
              <w:t xml:space="preserve"> </w:t>
            </w:r>
          </w:p>
        </w:tc>
      </w:tr>
      <w:tr w:rsidR="00A87110">
        <w:trPr>
          <w:trHeight w:val="301"/>
        </w:trPr>
        <w:tc>
          <w:tcPr>
            <w:tcW w:w="309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кмол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2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ктюб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29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Алматин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75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тырау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81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З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67) </w:t>
            </w:r>
          </w:p>
          <w:p w:rsidR="00A87110" w:rsidRPr="0097753A" w:rsidRDefault="00FF436C">
            <w:pPr>
              <w:spacing w:after="6" w:line="262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Жамбыл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9) </w:t>
            </w:r>
            <w:r w:rsidRPr="0097753A">
              <w:rPr>
                <w:lang w:val="ru-RU"/>
              </w:rPr>
              <w:t xml:space="preserve">Караганд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во</w:t>
            </w:r>
            <w:r w:rsidRPr="0097753A">
              <w:rPr>
                <w:lang w:val="ru-RU"/>
              </w:rPr>
              <w:t xml:space="preserve">=793) </w:t>
            </w:r>
          </w:p>
          <w:p w:rsidR="00A87110" w:rsidRPr="0097753A" w:rsidRDefault="00FF436C">
            <w:pPr>
              <w:spacing w:after="5" w:line="263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Костанай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81) </w:t>
            </w:r>
            <w:r w:rsidRPr="0097753A">
              <w:rPr>
                <w:lang w:val="ru-RU"/>
              </w:rPr>
              <w:t xml:space="preserve">Кызылорд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во</w:t>
            </w:r>
            <w:r w:rsidRPr="0097753A">
              <w:rPr>
                <w:lang w:val="ru-RU"/>
              </w:rPr>
              <w:t xml:space="preserve">=772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Мангистау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80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Ю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13) </w:t>
            </w:r>
          </w:p>
          <w:p w:rsidR="00A87110" w:rsidRPr="0097753A" w:rsidRDefault="00FF436C">
            <w:pPr>
              <w:spacing w:after="9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Павлодар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69) </w:t>
            </w:r>
          </w:p>
          <w:p w:rsidR="00A87110" w:rsidRPr="0097753A" w:rsidRDefault="00FF436C">
            <w:pPr>
              <w:spacing w:after="0" w:line="267" w:lineRule="auto"/>
              <w:ind w:left="173" w:right="673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С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92) </w:t>
            </w:r>
            <w:r w:rsidRPr="0097753A">
              <w:rPr>
                <w:lang w:val="ru-RU"/>
              </w:rPr>
              <w:t xml:space="preserve">В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06) </w:t>
            </w:r>
          </w:p>
          <w:p w:rsidR="00A87110" w:rsidRPr="0097753A" w:rsidRDefault="00FF436C">
            <w:pPr>
              <w:spacing w:after="7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г. Астана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512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. Алматы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02)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69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8,6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,8 </w:t>
            </w:r>
            <w:r>
              <w:t>–</w:t>
            </w:r>
            <w:r>
              <w:t xml:space="preserve"> 10,8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61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7,6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,0 </w:t>
            </w:r>
            <w:r>
              <w:t>–</w:t>
            </w:r>
            <w:r>
              <w:t xml:space="preserve"> 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39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7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5 </w:t>
            </w:r>
            <w:r>
              <w:t>–</w:t>
            </w:r>
            <w:r>
              <w:t xml:space="preserve"> 6,4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31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7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,6 </w:t>
            </w:r>
            <w:r>
              <w:t>–</w:t>
            </w:r>
            <w:r>
              <w:t xml:space="preserve"> 5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65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8,4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,6 </w:t>
            </w:r>
            <w:r>
              <w:t>–</w:t>
            </w:r>
            <w:r>
              <w:t xml:space="preserve"> 10,6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55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7,1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,5 </w:t>
            </w:r>
            <w:r>
              <w:t>–</w:t>
            </w:r>
            <w:r>
              <w:t xml:space="preserve"> 9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41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,3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9 </w:t>
            </w:r>
            <w:r>
              <w:t>–</w:t>
            </w:r>
            <w:r>
              <w:t xml:space="preserve"> 7,1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32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1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,9 </w:t>
            </w:r>
            <w:r>
              <w:t>–</w:t>
            </w:r>
            <w:r>
              <w:t xml:space="preserve"> 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29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3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,3 </w:t>
            </w:r>
            <w:r>
              <w:t>–</w:t>
            </w:r>
            <w:r>
              <w:t xml:space="preserve"> 4,8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27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1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,1 </w:t>
            </w:r>
            <w:r>
              <w:t>–</w:t>
            </w:r>
            <w:r>
              <w:t xml:space="preserve"> 4,5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6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0,7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0,3 </w:t>
            </w:r>
            <w:r>
              <w:t>–</w:t>
            </w:r>
            <w:r>
              <w:t xml:space="preserve"> 1,6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0,6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0,3 </w:t>
            </w:r>
            <w:r>
              <w:t>–</w:t>
            </w:r>
            <w:r>
              <w:t xml:space="preserve"> 1,5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55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,9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,4 </w:t>
            </w:r>
            <w:r>
              <w:t>–</w:t>
            </w:r>
            <w:r>
              <w:t xml:space="preserve"> 8,9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51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,4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9 </w:t>
            </w:r>
            <w:r>
              <w:t>–</w:t>
            </w:r>
            <w:r>
              <w:t xml:space="preserve"> 8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42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8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5 </w:t>
            </w:r>
            <w:r>
              <w:t>–</w:t>
            </w:r>
            <w:r>
              <w:t xml:space="preserve"> 6,4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41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7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4 </w:t>
            </w:r>
            <w:r>
              <w:t>–</w:t>
            </w:r>
            <w:r>
              <w:t xml:space="preserve"> 6,3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32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4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1 </w:t>
            </w:r>
            <w:r>
              <w:t>–</w:t>
            </w:r>
            <w:r>
              <w:t xml:space="preserve"> 6,2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21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,9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,9 </w:t>
            </w:r>
            <w:r>
              <w:t>–</w:t>
            </w:r>
            <w:r>
              <w:t xml:space="preserve"> 4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20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,6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,7 </w:t>
            </w:r>
            <w:r>
              <w:t>–</w:t>
            </w:r>
            <w:r>
              <w:t xml:space="preserve"> 3,9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0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,3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0,07 </w:t>
            </w:r>
            <w:r>
              <w:t>–</w:t>
            </w:r>
            <w:r>
              <w:t xml:space="preserve"> 2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83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0,2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8,3 </w:t>
            </w:r>
            <w:r>
              <w:t>–</w:t>
            </w:r>
            <w:r>
              <w:t xml:space="preserve"> 12,5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69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8,5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,8 </w:t>
            </w:r>
            <w:r>
              <w:t>–</w:t>
            </w:r>
            <w:r>
              <w:t xml:space="preserve"> 1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28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2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,2 </w:t>
            </w:r>
            <w:r>
              <w:t>–</w:t>
            </w:r>
            <w:r>
              <w:t xml:space="preserve"> 4,6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26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0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,0 </w:t>
            </w:r>
            <w:r>
              <w:t>–</w:t>
            </w:r>
            <w:r>
              <w:t xml:space="preserve"> 4,4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67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7,5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,0 </w:t>
            </w:r>
            <w:r>
              <w:t>–</w:t>
            </w:r>
            <w:r>
              <w:t xml:space="preserve"> 9,4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57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,4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,0 </w:t>
            </w:r>
            <w:r>
              <w:t>–</w:t>
            </w:r>
            <w:r>
              <w:t xml:space="preserve"> 8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59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7,3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,7 </w:t>
            </w:r>
            <w:r>
              <w:t>–</w:t>
            </w:r>
            <w:r>
              <w:t xml:space="preserve"> 9,3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57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7,1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,5 </w:t>
            </w:r>
            <w:r>
              <w:t>–</w:t>
            </w:r>
            <w:r>
              <w:t xml:space="preserve"> 9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32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,3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4 </w:t>
            </w:r>
            <w:r>
              <w:t>–</w:t>
            </w:r>
            <w:r>
              <w:t xml:space="preserve"> 8,7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29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,7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0 </w:t>
            </w:r>
            <w:r>
              <w:t>–</w:t>
            </w:r>
            <w:r>
              <w:t xml:space="preserve"> 8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33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7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,4 </w:t>
            </w:r>
            <w:r>
              <w:t>–</w:t>
            </w:r>
            <w:r>
              <w:t xml:space="preserve"> 6,5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28 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,0 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,8 </w:t>
            </w:r>
            <w:r>
              <w:t>–</w:t>
            </w:r>
            <w:r>
              <w:t xml:space="preserve"> 5,7 </w:t>
            </w:r>
          </w:p>
        </w:tc>
      </w:tr>
    </w:tbl>
    <w:p w:rsidR="00A87110" w:rsidRDefault="00FF436C">
      <w:pPr>
        <w:spacing w:after="139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 xml:space="preserve">Дополнительная таблица </w:t>
      </w:r>
      <w:r w:rsidRPr="0097753A">
        <w:rPr>
          <w:lang w:val="ru-RU"/>
        </w:rPr>
        <w:t xml:space="preserve">15. </w:t>
      </w:r>
      <w:r w:rsidRPr="0097753A">
        <w:rPr>
          <w:lang w:val="ru-RU"/>
        </w:rPr>
        <w:t>Пересечение физического, сексуального и психологического насилия сред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</w:t>
      </w:r>
      <w:r w:rsidRPr="0097753A">
        <w:rPr>
          <w:lang w:val="ru-RU"/>
        </w:rPr>
        <w:t xml:space="preserve"> </w:t>
      </w:r>
    </w:p>
    <w:tbl>
      <w:tblPr>
        <w:tblStyle w:val="TableGrid"/>
        <w:tblW w:w="9045" w:type="dxa"/>
        <w:tblInd w:w="22" w:type="dxa"/>
        <w:tblCellMar>
          <w:top w:w="46" w:type="dxa"/>
          <w:left w:w="108" w:type="dxa"/>
          <w:bottom w:w="6" w:type="dxa"/>
          <w:right w:w="75" w:type="dxa"/>
        </w:tblCellMar>
        <w:tblLook w:val="04A0" w:firstRow="1" w:lastRow="0" w:firstColumn="1" w:lastColumn="0" w:noHBand="0" w:noVBand="1"/>
      </w:tblPr>
      <w:tblGrid>
        <w:gridCol w:w="5501"/>
        <w:gridCol w:w="886"/>
        <w:gridCol w:w="886"/>
        <w:gridCol w:w="886"/>
        <w:gridCol w:w="886"/>
      </w:tblGrid>
      <w:tr w:rsidR="00A87110" w:rsidRPr="0097753A">
        <w:trPr>
          <w:trHeight w:val="1126"/>
        </w:trPr>
        <w:tc>
          <w:tcPr>
            <w:tcW w:w="5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Пересечение насилия со стороны интимного партнера в отношении женщин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7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278"/>
        </w:trPr>
        <w:tc>
          <w:tcPr>
            <w:tcW w:w="5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>Вид насилия со ст</w:t>
            </w:r>
            <w:r w:rsidRPr="0097753A">
              <w:rPr>
                <w:b/>
                <w:lang w:val="ru-RU"/>
              </w:rPr>
              <w:t xml:space="preserve">ороны интимного партнера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%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278"/>
        </w:trPr>
        <w:tc>
          <w:tcPr>
            <w:tcW w:w="550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олько психологическо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олько физическо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олько сексу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олько психологическое и физическо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олько сексуальное и психологическо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Только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физическое и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сексу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сихологическое</w:t>
            </w:r>
            <w:r w:rsidRPr="0097753A">
              <w:rPr>
                <w:lang w:val="ru-RU"/>
              </w:rPr>
              <w:t xml:space="preserve">, </w:t>
            </w:r>
            <w:r w:rsidRPr="0097753A">
              <w:rPr>
                <w:lang w:val="ru-RU"/>
              </w:rPr>
              <w:t>физическое и сексуально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lastRenderedPageBreak/>
              <w:t xml:space="preserve">899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7,3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430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3,5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49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,8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11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0,9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9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0,2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8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0,1 </w:t>
            </w:r>
          </w:p>
        </w:tc>
      </w:tr>
      <w:tr w:rsidR="00A87110">
        <w:trPr>
          <w:trHeight w:val="28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237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0,0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48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,8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3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0,2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0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0,1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26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0,2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4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&lt;0,1 </w:t>
            </w:r>
          </w:p>
        </w:tc>
      </w:tr>
      <w:tr w:rsidR="00A87110">
        <w:trPr>
          <w:trHeight w:val="27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80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3,1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92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547"/>
        </w:trPr>
        <w:tc>
          <w:tcPr>
            <w:tcW w:w="5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 xml:space="preserve">Любое психологическое/физическое/ сексуальное насилие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934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3,8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012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8,2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 xml:space="preserve">Дополнительная таблица </w:t>
      </w:r>
      <w:r w:rsidRPr="0097753A">
        <w:rPr>
          <w:lang w:val="ru-RU"/>
        </w:rPr>
        <w:t xml:space="preserve">16. </w:t>
      </w:r>
      <w:r w:rsidRPr="0097753A">
        <w:rPr>
          <w:lang w:val="ru-RU"/>
        </w:rPr>
        <w:t>Распространенность физического, эконом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сихолог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 отношении женщин в возрасте 18</w:t>
      </w:r>
      <w:r w:rsidRPr="0097753A">
        <w:rPr>
          <w:lang w:val="ru-RU"/>
        </w:rPr>
        <w:t>-</w:t>
      </w:r>
      <w:r w:rsidRPr="0097753A">
        <w:rPr>
          <w:lang w:val="ru-RU"/>
        </w:rPr>
        <w:t>75 лет, совершенное в течение их жизни лицами, не являющимися партнерам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по регионам</w:t>
      </w:r>
      <w:r w:rsidRPr="0097753A">
        <w:rPr>
          <w:lang w:val="ru-RU"/>
        </w:rPr>
        <w:t xml:space="preserve"> </w:t>
      </w:r>
    </w:p>
    <w:tbl>
      <w:tblPr>
        <w:tblStyle w:val="TableGrid"/>
        <w:tblW w:w="9011" w:type="dxa"/>
        <w:tblInd w:w="38" w:type="dxa"/>
        <w:tblCellMar>
          <w:top w:w="46" w:type="dxa"/>
          <w:left w:w="108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3918"/>
        <w:gridCol w:w="905"/>
        <w:gridCol w:w="663"/>
        <w:gridCol w:w="1037"/>
        <w:gridCol w:w="656"/>
        <w:gridCol w:w="922"/>
        <w:gridCol w:w="910"/>
      </w:tblGrid>
      <w:tr w:rsidR="00A87110">
        <w:trPr>
          <w:trHeight w:val="547"/>
        </w:trPr>
        <w:tc>
          <w:tcPr>
            <w:tcW w:w="3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насилия со сторо</w:t>
            </w:r>
            <w:r w:rsidRPr="0097753A">
              <w:rPr>
                <w:b/>
                <w:color w:val="1F4E79"/>
                <w:lang w:val="ru-RU"/>
              </w:rPr>
              <w:t xml:space="preserve">ны других лиц по регионам </w:t>
            </w:r>
          </w:p>
        </w:tc>
        <w:tc>
          <w:tcPr>
            <w:tcW w:w="1568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Физическое насилие</w:t>
            </w:r>
            <w:r>
              <w:t xml:space="preserve"> </w:t>
            </w:r>
          </w:p>
        </w:tc>
        <w:tc>
          <w:tcPr>
            <w:tcW w:w="1693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Экономическое насилие</w:t>
            </w:r>
            <w:r>
              <w:t xml:space="preserve"> </w:t>
            </w:r>
          </w:p>
        </w:tc>
        <w:tc>
          <w:tcPr>
            <w:tcW w:w="1831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Психологическое насилие</w:t>
            </w:r>
            <w:r>
              <w:t xml:space="preserve"> </w:t>
            </w:r>
          </w:p>
        </w:tc>
      </w:tr>
      <w:tr w:rsidR="00A87110">
        <w:trPr>
          <w:trHeight w:val="358"/>
        </w:trPr>
        <w:tc>
          <w:tcPr>
            <w:tcW w:w="3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>Регион (</w:t>
            </w:r>
            <w:r>
              <w:rPr>
                <w:b/>
                <w:i/>
              </w:rPr>
              <w:t>область</w:t>
            </w:r>
            <w:r>
              <w:rPr>
                <w:b/>
              </w:rPr>
              <w:t>)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%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%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278"/>
        </w:trPr>
        <w:tc>
          <w:tcPr>
            <w:tcW w:w="39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кмол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13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ктюб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26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Алматин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73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тырау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28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З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39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Жамбыл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16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Караганд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95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Костанай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14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Кызылорд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79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Мангистау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05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Ю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96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Павлодар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23) </w:t>
            </w:r>
          </w:p>
          <w:p w:rsidR="00A87110" w:rsidRPr="0097753A" w:rsidRDefault="00FF436C">
            <w:pPr>
              <w:spacing w:after="0" w:line="248" w:lineRule="auto"/>
              <w:ind w:left="173" w:right="1517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С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21) </w:t>
            </w:r>
            <w:r w:rsidRPr="0097753A">
              <w:rPr>
                <w:lang w:val="ru-RU"/>
              </w:rPr>
              <w:t xml:space="preserve">В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02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.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 xml:space="preserve">Астана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23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.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Алматы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87)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55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6,0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56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6,1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25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3,7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7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0,8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45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4,9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92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9,9 </w:t>
            </w:r>
          </w:p>
        </w:tc>
      </w:tr>
      <w:tr w:rsidR="00A87110">
        <w:trPr>
          <w:trHeight w:val="27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29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3,3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85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9,7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70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9,5 </w:t>
            </w:r>
          </w:p>
        </w:tc>
      </w:tr>
      <w:tr w:rsidR="00A87110">
        <w:trPr>
          <w:trHeight w:val="27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45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4,9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70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7,5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64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17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,8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6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0,6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81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8,6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4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0,4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1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,2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8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,0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21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,4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7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0,8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62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6,9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36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3,9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38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4,2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89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>20,7</w:t>
            </w:r>
            <w:r>
              <w:t xml:space="preserve">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21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,4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60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24" w:right="0" w:firstLine="0"/>
              <w:jc w:val="left"/>
            </w:pPr>
            <w:r>
              <w:t xml:space="preserve">18,2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221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5,1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10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,1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23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2,5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73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8,1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52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5,8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71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7,9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19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3,3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17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,8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33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3,6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58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45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4,9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93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24" w:right="0" w:firstLine="0"/>
              <w:jc w:val="left"/>
            </w:pPr>
            <w:r>
              <w:t xml:space="preserve">10,1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324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35,2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15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,7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46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5,1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38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5,3 </w:t>
            </w:r>
          </w:p>
        </w:tc>
      </w:tr>
      <w:tr w:rsidR="00A87110">
        <w:trPr>
          <w:trHeight w:val="28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9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,2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47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6,5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52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7,2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15 </w:t>
            </w:r>
          </w:p>
        </w:tc>
        <w:tc>
          <w:tcPr>
            <w:tcW w:w="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,7 </w:t>
            </w:r>
          </w:p>
        </w:tc>
        <w:tc>
          <w:tcPr>
            <w:tcW w:w="103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0 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,1 </w:t>
            </w:r>
          </w:p>
        </w:tc>
        <w:tc>
          <w:tcPr>
            <w:tcW w:w="922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35 </w:t>
            </w:r>
          </w:p>
        </w:tc>
        <w:tc>
          <w:tcPr>
            <w:tcW w:w="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4,0 </w:t>
            </w:r>
          </w:p>
        </w:tc>
      </w:tr>
    </w:tbl>
    <w:p w:rsidR="00A87110" w:rsidRDefault="00FF436C">
      <w:pPr>
        <w:spacing w:after="59" w:line="259" w:lineRule="auto"/>
        <w:ind w:left="34" w:right="0" w:firstLine="0"/>
        <w:jc w:val="left"/>
      </w:pPr>
      <w: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 xml:space="preserve">Дополнительная таблица </w:t>
      </w:r>
      <w:r w:rsidRPr="0097753A">
        <w:rPr>
          <w:lang w:val="ru-RU"/>
        </w:rPr>
        <w:t xml:space="preserve">17. </w:t>
      </w:r>
      <w:r w:rsidRPr="0097753A">
        <w:rPr>
          <w:lang w:val="ru-RU"/>
        </w:rPr>
        <w:t>Распространенность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ексуаль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в отношении женщин в возрасте 18</w:t>
      </w:r>
      <w:r w:rsidRPr="0097753A">
        <w:rPr>
          <w:lang w:val="ru-RU"/>
        </w:rPr>
        <w:t>-</w:t>
      </w:r>
      <w:r w:rsidRPr="0097753A">
        <w:rPr>
          <w:lang w:val="ru-RU"/>
        </w:rPr>
        <w:t>75 лет, совершенное в течение их жизни лицами, не являющимися партнерами, по регионам</w:t>
      </w:r>
      <w:r w:rsidRPr="0097753A">
        <w:rPr>
          <w:lang w:val="ru-RU"/>
        </w:rPr>
        <w:t xml:space="preserve"> </w:t>
      </w:r>
    </w:p>
    <w:tbl>
      <w:tblPr>
        <w:tblStyle w:val="TableGrid"/>
        <w:tblW w:w="9006" w:type="dxa"/>
        <w:tblInd w:w="41" w:type="dxa"/>
        <w:tblCellMar>
          <w:top w:w="46" w:type="dxa"/>
          <w:left w:w="108" w:type="dxa"/>
          <w:bottom w:w="0" w:type="dxa"/>
          <w:right w:w="68" w:type="dxa"/>
        </w:tblCellMar>
        <w:tblLook w:val="04A0" w:firstRow="1" w:lastRow="0" w:firstColumn="1" w:lastColumn="0" w:noHBand="0" w:noVBand="1"/>
      </w:tblPr>
      <w:tblGrid>
        <w:gridCol w:w="3499"/>
        <w:gridCol w:w="1030"/>
        <w:gridCol w:w="595"/>
        <w:gridCol w:w="1277"/>
        <w:gridCol w:w="699"/>
        <w:gridCol w:w="1205"/>
        <w:gridCol w:w="701"/>
      </w:tblGrid>
      <w:tr w:rsidR="00A87110" w:rsidRPr="0097753A">
        <w:trPr>
          <w:trHeight w:val="989"/>
        </w:trPr>
        <w:tc>
          <w:tcPr>
            <w:tcW w:w="3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Распространенность насилия со стороны других лиц по регионам </w:t>
            </w:r>
          </w:p>
        </w:tc>
        <w:tc>
          <w:tcPr>
            <w:tcW w:w="1625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sz w:val="20"/>
              </w:rPr>
              <w:t>Изнасил</w:t>
            </w:r>
            <w:r>
              <w:rPr>
                <w:sz w:val="20"/>
              </w:rPr>
              <w:t>ование иным лицом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1976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2" w:line="23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sz w:val="20"/>
                <w:lang w:val="ru-RU"/>
              </w:rPr>
              <w:t xml:space="preserve">Попытка изнасилования или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sz w:val="20"/>
                <w:lang w:val="ru-RU"/>
              </w:rPr>
              <w:t>иное сексуальное насилие</w:t>
            </w:r>
            <w:r w:rsidRPr="0097753A">
              <w:rPr>
                <w:sz w:val="20"/>
                <w:lang w:val="ru-RU"/>
              </w:rPr>
              <w:t xml:space="preserve"> </w:t>
            </w:r>
          </w:p>
        </w:tc>
        <w:tc>
          <w:tcPr>
            <w:tcW w:w="1906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2" w:line="23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sz w:val="20"/>
                <w:lang w:val="ru-RU"/>
              </w:rPr>
              <w:t xml:space="preserve">Любое сексуальное насилие,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sz w:val="20"/>
                <w:lang w:val="ru-RU"/>
              </w:rPr>
              <w:t>совершенное иным лицом</w:t>
            </w:r>
            <w:r w:rsidRPr="0097753A">
              <w:rPr>
                <w:sz w:val="20"/>
                <w:lang w:val="ru-RU"/>
              </w:rPr>
              <w:t xml:space="preserve"> </w:t>
            </w:r>
          </w:p>
        </w:tc>
      </w:tr>
      <w:tr w:rsidR="00A87110">
        <w:trPr>
          <w:trHeight w:val="279"/>
        </w:trPr>
        <w:tc>
          <w:tcPr>
            <w:tcW w:w="3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>Регион (</w:t>
            </w:r>
            <w:r>
              <w:rPr>
                <w:b/>
                <w:i/>
              </w:rPr>
              <w:t>область</w:t>
            </w:r>
            <w:r>
              <w:rPr>
                <w:b/>
              </w:rPr>
              <w:t>)</w:t>
            </w:r>
            <w:r>
              <w:t xml:space="preserve"> </w:t>
            </w: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%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278"/>
        </w:trPr>
        <w:tc>
          <w:tcPr>
            <w:tcW w:w="35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кмол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13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ктюб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26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Алматинская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73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Атырау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28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 xml:space="preserve">З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39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Жамбыл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16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Караганд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95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Костанай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14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Кызылордин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79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Мангистау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05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Ю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96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Павлодарская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23) </w:t>
            </w:r>
          </w:p>
          <w:p w:rsidR="00A87110" w:rsidRPr="0097753A" w:rsidRDefault="00FF436C">
            <w:pPr>
              <w:spacing w:after="0" w:line="248" w:lineRule="auto"/>
              <w:ind w:left="173" w:right="1086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С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21) </w:t>
            </w:r>
            <w:r w:rsidRPr="0097753A">
              <w:rPr>
                <w:lang w:val="ru-RU"/>
              </w:rPr>
              <w:t xml:space="preserve">ВКО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902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.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 xml:space="preserve">Астана </w:t>
            </w:r>
            <w:r w:rsidRPr="0097753A">
              <w:rPr>
                <w:lang w:val="ru-RU"/>
              </w:rPr>
              <w:t>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723) </w:t>
            </w:r>
          </w:p>
          <w:p w:rsidR="00A87110" w:rsidRPr="0097753A" w:rsidRDefault="00FF436C">
            <w:pPr>
              <w:spacing w:after="0" w:line="259" w:lineRule="auto"/>
              <w:ind w:left="17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.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Алматы</w:t>
            </w:r>
            <w:r w:rsidRPr="0097753A">
              <w:rPr>
                <w:lang w:val="ru-RU"/>
              </w:rPr>
              <w:t xml:space="preserve">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=887) </w:t>
            </w: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lastRenderedPageBreak/>
              <w:t xml:space="preserve">17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1,9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22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,4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5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,7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6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0,7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1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,2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3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,4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0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1,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2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,4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7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,0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1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1,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7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,8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6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,8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6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0,6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7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0,8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0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,1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0,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0,2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0,2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6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0,7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3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0,3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7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2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>1,3</w:t>
            </w:r>
            <w: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3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,4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9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,1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5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0,5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32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,6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34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3,9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0,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4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0,4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6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27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0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1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9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,1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4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,7 </w:t>
            </w:r>
          </w:p>
        </w:tc>
      </w:tr>
      <w:tr w:rsidR="00A87110">
        <w:trPr>
          <w:trHeight w:val="279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7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0,8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4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,5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7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,8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6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0,7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4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,5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7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,9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0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3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0,3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4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0,4 </w:t>
            </w:r>
          </w:p>
        </w:tc>
      </w:tr>
      <w:tr w:rsidR="00A87110">
        <w:trPr>
          <w:trHeight w:val="28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0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3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0,4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3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0,4 </w:t>
            </w:r>
          </w:p>
        </w:tc>
      </w:tr>
      <w:tr w:rsidR="00A87110">
        <w:trPr>
          <w:trHeight w:val="27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3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 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0,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7 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0,8 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9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,0 </w:t>
            </w:r>
          </w:p>
        </w:tc>
      </w:tr>
    </w:tbl>
    <w:p w:rsidR="00A87110" w:rsidRDefault="00FF436C">
      <w:pPr>
        <w:pStyle w:val="1"/>
        <w:ind w:left="29"/>
      </w:pPr>
      <w:r>
        <w:t>Приложение 2: Результаты</w:t>
      </w:r>
      <w:r>
        <w:t xml:space="preserve"> </w:t>
      </w:r>
      <w:r>
        <w:t>исследования</w:t>
      </w:r>
      <w:r>
        <w:t xml:space="preserve"> </w:t>
      </w:r>
      <w:r>
        <w:t>по</w:t>
      </w:r>
      <w:r>
        <w:t xml:space="preserve"> </w:t>
      </w:r>
      <w:r>
        <w:t>регионам</w:t>
      </w:r>
      <w:r>
        <w:t xml:space="preserve"> </w:t>
      </w:r>
    </w:p>
    <w:p w:rsidR="00A87110" w:rsidRPr="0097753A" w:rsidRDefault="00FF436C">
      <w:pPr>
        <w:spacing w:after="152"/>
        <w:ind w:left="29" w:right="625"/>
        <w:rPr>
          <w:lang w:val="ru-RU"/>
        </w:rPr>
      </w:pPr>
      <w:r w:rsidRPr="0097753A">
        <w:rPr>
          <w:lang w:val="ru-RU"/>
        </w:rPr>
        <w:t>В данном приложении представлены основные результаты исследования по каждому из 16 регионов. В частности, представлены демографические и социально</w:t>
      </w:r>
      <w:r w:rsidRPr="0097753A">
        <w:rPr>
          <w:lang w:val="ru-RU"/>
        </w:rPr>
        <w:t>-</w:t>
      </w:r>
      <w:r w:rsidRPr="0097753A">
        <w:rPr>
          <w:lang w:val="ru-RU"/>
        </w:rPr>
        <w:t>экономические данные, данные по распространенности и динамике насилия со стороны интимного партнера и контролирующему поведению, а также по распространенности насилия со стороны лиц, не являющихся партнером. Представлен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здесь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ан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егиона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бы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звешены, н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ажд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аблице для сравнения указана доля по стране, эти данные взвешивались по методике, описанной в Главе 2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>Приложение 2.1 Акмолинская область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Демографические и социально-экономические данные </w:t>
      </w:r>
    </w:p>
    <w:p w:rsidR="00A87110" w:rsidRDefault="00FF436C">
      <w:pPr>
        <w:ind w:left="29" w:right="625"/>
      </w:pPr>
      <w:r w:rsidRPr="0097753A">
        <w:rPr>
          <w:lang w:val="ru-RU"/>
        </w:rPr>
        <w:t>В Таблицах 2.1.1 и 2.1.2 показа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емографическ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 социально</w:t>
      </w:r>
      <w:r w:rsidRPr="0097753A">
        <w:rPr>
          <w:lang w:val="ru-RU"/>
        </w:rPr>
        <w:t>-</w:t>
      </w:r>
      <w:r w:rsidRPr="0097753A">
        <w:rPr>
          <w:lang w:val="ru-RU"/>
        </w:rPr>
        <w:t>экономические характеристики женщин, принявших участие в исследовании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мол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. Наблюдаетс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тносительн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вномерн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спределен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ны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озрастны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группам, а самой большой была возрастная группа 60</w:t>
      </w:r>
      <w:r w:rsidRPr="0097753A">
        <w:rPr>
          <w:lang w:val="ru-RU"/>
        </w:rPr>
        <w:t>-</w:t>
      </w:r>
      <w:r w:rsidRPr="0097753A">
        <w:rPr>
          <w:lang w:val="ru-RU"/>
        </w:rPr>
        <w:t>75 ле</w:t>
      </w:r>
      <w:r w:rsidRPr="0097753A">
        <w:rPr>
          <w:lang w:val="ru-RU"/>
        </w:rPr>
        <w:t>т (19%). В целом, 88% женщин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молинской области отнесены к категории имевших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партнеров (см. </w:t>
      </w:r>
      <w:r>
        <w:t xml:space="preserve">Главу 1). </w:t>
      </w:r>
      <w:r w:rsidRPr="0097753A">
        <w:rPr>
          <w:lang w:val="ru-RU"/>
        </w:rPr>
        <w:t>По статусу занятости и уровню доходов</w:t>
      </w:r>
      <w:r w:rsidRPr="0097753A">
        <w:rPr>
          <w:lang w:val="ru-RU"/>
        </w:rPr>
        <w:t xml:space="preserve">. </w:t>
      </w:r>
      <w:r w:rsidRPr="0097753A">
        <w:rPr>
          <w:lang w:val="ru-RU"/>
        </w:rPr>
        <w:t>Более половины женщин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(60%) отнесены к категории работающих на момент проведения исследования (см. </w:t>
      </w:r>
      <w:r>
        <w:t>Гл</w:t>
      </w:r>
      <w:r>
        <w:t>аву 3).</w:t>
      </w:r>
      <w: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1.1 Демографические характеристики респондентов в Акмолинской области </w:t>
      </w:r>
    </w:p>
    <w:tbl>
      <w:tblPr>
        <w:tblStyle w:val="TableGrid"/>
        <w:tblW w:w="8963" w:type="dxa"/>
        <w:tblInd w:w="62" w:type="dxa"/>
        <w:tblCellMar>
          <w:top w:w="45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417"/>
        <w:gridCol w:w="1082"/>
        <w:gridCol w:w="1086"/>
        <w:gridCol w:w="1378"/>
      </w:tblGrid>
      <w:tr w:rsidR="00A87110">
        <w:trPr>
          <w:trHeight w:val="300"/>
        </w:trPr>
        <w:tc>
          <w:tcPr>
            <w:tcW w:w="5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t xml:space="preserve">%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5-</w:t>
            </w:r>
            <w:r w:rsidRPr="0097753A">
              <w:rPr>
                <w:lang w:val="ru-RU"/>
              </w:rPr>
              <w:t>3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5-</w:t>
            </w:r>
            <w:r w:rsidRPr="0097753A">
              <w:rPr>
                <w:lang w:val="ru-RU"/>
              </w:rPr>
              <w:t>4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79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8,7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5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0,4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05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1,5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5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0,4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0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9,9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09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1,9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7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9,5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2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9,0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71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8,7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1"/>
        </w:trPr>
        <w:tc>
          <w:tcPr>
            <w:tcW w:w="5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465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50,9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448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49,1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икогда не состоял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 состояла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11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2,2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02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87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54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3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0,2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217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3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321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35,2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282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30,9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8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2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0,1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474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51,9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281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30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66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7,2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b/>
              </w:rPr>
              <w:t xml:space="preserve">913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1.2 Статус занятости и уровня доходов респондентов в Акмолинской области </w:t>
      </w:r>
    </w:p>
    <w:tbl>
      <w:tblPr>
        <w:tblStyle w:val="TableGrid"/>
        <w:tblW w:w="8970" w:type="dxa"/>
        <w:tblInd w:w="59" w:type="dxa"/>
        <w:tblCellMar>
          <w:top w:w="44" w:type="dxa"/>
          <w:left w:w="107" w:type="dxa"/>
          <w:bottom w:w="0" w:type="dxa"/>
          <w:right w:w="52" w:type="dxa"/>
        </w:tblCellMar>
        <w:tblLook w:val="04A0" w:firstRow="1" w:lastRow="0" w:firstColumn="1" w:lastColumn="0" w:noHBand="0" w:noVBand="1"/>
      </w:tblPr>
      <w:tblGrid>
        <w:gridCol w:w="5284"/>
        <w:gridCol w:w="1276"/>
        <w:gridCol w:w="1135"/>
        <w:gridCol w:w="1275"/>
      </w:tblGrid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61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Статус занятости и уровня доходов респондентов  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6" w:firstLine="0"/>
              <w:jc w:val="center"/>
            </w:pPr>
            <w:r>
              <w:t xml:space="preserve">%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76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 xml:space="preserve">367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40,2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 xml:space="preserve">546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59,8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58,9 </w:t>
            </w:r>
          </w:p>
        </w:tc>
      </w:tr>
      <w:tr w:rsidR="00A87110" w:rsidRPr="0097753A">
        <w:trPr>
          <w:trHeight w:val="301"/>
        </w:trPr>
        <w:tc>
          <w:tcPr>
            <w:tcW w:w="76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а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298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 xml:space="preserve">151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16,5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 xml:space="preserve">236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25,9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 xml:space="preserve">279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30,6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 xml:space="preserve">135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14,8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 xml:space="preserve">83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9,1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 xml:space="preserve">29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3,2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9,5 </w:t>
            </w:r>
          </w:p>
        </w:tc>
      </w:tr>
      <w:tr w:rsidR="00A87110" w:rsidRPr="0097753A">
        <w:trPr>
          <w:trHeight w:val="300"/>
        </w:trPr>
        <w:tc>
          <w:tcPr>
            <w:tcW w:w="769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6 000 - </w:t>
            </w:r>
            <w:r>
              <w:t xml:space="preserve">24 999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lastRenderedPageBreak/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lastRenderedPageBreak/>
              <w:t xml:space="preserve">196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21,5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 xml:space="preserve">190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20,8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 xml:space="preserve">240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26,3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 xml:space="preserve">144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15,8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t xml:space="preserve">143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15,7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</w:rPr>
              <w:t xml:space="preserve">913 </w:t>
            </w:r>
          </w:p>
        </w:tc>
        <w:tc>
          <w:tcPr>
            <w:tcW w:w="127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Pr="0097753A" w:rsidRDefault="00FF436C">
      <w:pPr>
        <w:spacing w:after="0"/>
        <w:ind w:left="29" w:right="625"/>
        <w:rPr>
          <w:lang w:val="ru-RU"/>
        </w:rPr>
      </w:pPr>
      <w:r w:rsidRPr="0097753A">
        <w:rPr>
          <w:lang w:val="ru-RU"/>
        </w:rPr>
        <w:t>В Таблице 2.1.3 и 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2.1.1 представлены данные по распространенности разных видов насилия со стороны </w:t>
      </w:r>
      <w:r w:rsidRPr="0097753A">
        <w:rPr>
          <w:lang w:val="ru-RU"/>
        </w:rPr>
        <w:t>интимного партнера в течение жизни и в настоящее время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общениям респондентов в Акмол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. См. определе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личны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ов, классифицированных как вид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, 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акж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бочее определение «женщин, имевших когда л</w:t>
      </w:r>
      <w:r w:rsidRPr="0097753A">
        <w:rPr>
          <w:lang w:val="ru-RU"/>
        </w:rPr>
        <w:t>ибо партнера», используемых в исследовании,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Главе 1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ровень распространенности соответствует национальному уровню, при этом самый высокой является распространенность психологического насилия. Тем не менее, более высокая доля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</w:t>
      </w:r>
      <w:r w:rsidRPr="0097753A">
        <w:rPr>
          <w:lang w:val="ru-RU"/>
        </w:rPr>
        <w:t xml:space="preserve"> партнера, в Акмол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, сообщила о сексуальном насилии со стороны интимного партнера, совершенное в период за последние 12 месяцев (4% по сравнению с 1 % в стране). В целом, 19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или о хотя бы одном акте ф</w:t>
      </w:r>
      <w:r w:rsidRPr="0097753A">
        <w:rPr>
          <w:lang w:val="ru-RU"/>
        </w:rPr>
        <w:t xml:space="preserve">изического и/или сексуального насилия со стороны интимного партнера в течение своей жизни, а 8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в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1.3 Распространенность физического, сексуального, психологического и экономического насилия со стороны интимного партнера с</w:t>
      </w:r>
      <w:r w:rsidRPr="0097753A">
        <w:rPr>
          <w:i/>
          <w:color w:val="404040"/>
          <w:lang w:val="ru-RU"/>
        </w:rPr>
        <w:t xml:space="preserve">реди женщин в возрасте 18-75 лет, когда-либо имевших партнера, в течение жизни и в настоящее время в Акмолинской области, по виду насилия и по периоду времени </w:t>
      </w:r>
    </w:p>
    <w:tbl>
      <w:tblPr>
        <w:tblStyle w:val="TableGrid"/>
        <w:tblW w:w="9011" w:type="dxa"/>
        <w:tblInd w:w="38" w:type="dxa"/>
        <w:tblCellMar>
          <w:top w:w="44" w:type="dxa"/>
          <w:left w:w="107" w:type="dxa"/>
          <w:bottom w:w="0" w:type="dxa"/>
          <w:right w:w="58" w:type="dxa"/>
        </w:tblCellMar>
        <w:tblLook w:val="04A0" w:firstRow="1" w:lastRow="0" w:firstColumn="1" w:lastColumn="0" w:noHBand="0" w:noVBand="1"/>
      </w:tblPr>
      <w:tblGrid>
        <w:gridCol w:w="4870"/>
        <w:gridCol w:w="989"/>
        <w:gridCol w:w="605"/>
        <w:gridCol w:w="1273"/>
        <w:gridCol w:w="1274"/>
      </w:tblGrid>
      <w:tr w:rsidR="00A87110">
        <w:trPr>
          <w:trHeight w:val="300"/>
        </w:trPr>
        <w:tc>
          <w:tcPr>
            <w:tcW w:w="4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b/>
                <w:color w:val="1F4E79"/>
              </w:rPr>
              <w:t xml:space="preserve">Распространенность насилия со стороны </w:t>
            </w:r>
          </w:p>
        </w:tc>
        <w:tc>
          <w:tcPr>
            <w:tcW w:w="28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>Женщины, когда</w:t>
            </w:r>
            <w:r>
              <w:t>-</w:t>
            </w:r>
            <w:r>
              <w:t xml:space="preserve">либо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  <w:color w:val="1F4E79"/>
              </w:rPr>
              <w:t xml:space="preserve">интимного партнера </w:t>
            </w:r>
          </w:p>
        </w:tc>
        <w:tc>
          <w:tcPr>
            <w:tcW w:w="28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>имевшие партнера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8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% 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2866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87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48 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t xml:space="preserve">18,5 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4" w:right="0" w:firstLine="0"/>
              <w:jc w:val="left"/>
            </w:pPr>
            <w:r>
              <w:t xml:space="preserve">15,9 - 21,3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57 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left"/>
            </w:pPr>
            <w:r>
              <w:t xml:space="preserve">7,1 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5,5 - 9,1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300"/>
        </w:trPr>
        <w:tc>
          <w:tcPr>
            <w:tcW w:w="4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2866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487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50 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left"/>
            </w:pPr>
            <w:r>
              <w:t xml:space="preserve">6,2 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4,8 - 8,1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32 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left"/>
            </w:pPr>
            <w:r>
              <w:t xml:space="preserve">4,0 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,8 - 5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,0 </w:t>
            </w:r>
          </w:p>
        </w:tc>
      </w:tr>
      <w:tr w:rsidR="00A87110" w:rsidRPr="0097753A">
        <w:trPr>
          <w:trHeight w:val="300"/>
        </w:trPr>
        <w:tc>
          <w:tcPr>
            <w:tcW w:w="4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Физическое и/или сексуальное насилие**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2866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87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53 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t xml:space="preserve">19,1 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4" w:right="0" w:firstLine="0"/>
              <w:jc w:val="left"/>
            </w:pPr>
            <w:r>
              <w:t xml:space="preserve">16,5 - 22,0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65 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left"/>
            </w:pPr>
            <w:r>
              <w:t xml:space="preserve">8,1 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6,4 - 10,2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0"/>
        </w:trPr>
        <w:tc>
          <w:tcPr>
            <w:tcW w:w="4871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2866" w:type="dxa"/>
            <w:gridSpan w:val="3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87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89 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t xml:space="preserve">23,6 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4" w:right="0" w:firstLine="0"/>
              <w:jc w:val="left"/>
            </w:pPr>
            <w:r>
              <w:t xml:space="preserve">20,8 - 26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84 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t xml:space="preserve">10,5 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8,5 - 12,8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lastRenderedPageBreak/>
              <w:t>Экономическое насилие</w:t>
            </w:r>
            <w:r>
              <w:t xml:space="preserve"> </w:t>
            </w:r>
          </w:p>
        </w:tc>
        <w:tc>
          <w:tcPr>
            <w:tcW w:w="2866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87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69 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left"/>
            </w:pPr>
            <w:r>
              <w:t xml:space="preserve">8,6 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6,8 - 10,8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>6,3</w:t>
            </w:r>
            <w:r>
              <w:t xml:space="preserve">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61 </w:t>
            </w:r>
          </w:p>
        </w:tc>
        <w:tc>
          <w:tcPr>
            <w:tcW w:w="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left"/>
            </w:pPr>
            <w:r>
              <w:t xml:space="preserve">7,6 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6,0 - 9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298"/>
        </w:trPr>
        <w:tc>
          <w:tcPr>
            <w:tcW w:w="4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имевших когда-либо партнера </w:t>
            </w:r>
          </w:p>
        </w:tc>
        <w:tc>
          <w:tcPr>
            <w:tcW w:w="286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rPr>
                <w:b/>
              </w:rPr>
              <w:t xml:space="preserve">802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* </w:t>
      </w:r>
      <w:r w:rsidRPr="0097753A">
        <w:rPr>
          <w:sz w:val="20"/>
          <w:lang w:val="ru-RU"/>
        </w:rPr>
        <w:t xml:space="preserve">Эти данные по распространенности являются измерением доли 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женщин, когда</w:t>
      </w:r>
      <w:r w:rsidRPr="0097753A">
        <w:rPr>
          <w:sz w:val="20"/>
          <w:lang w:val="ru-RU"/>
        </w:rPr>
        <w:t>-</w:t>
      </w:r>
      <w:r w:rsidRPr="0097753A">
        <w:rPr>
          <w:sz w:val="20"/>
          <w:lang w:val="ru-RU"/>
        </w:rPr>
        <w:t>либо имевших партнера, сообщивших о хотя бы одном акте физического и/или сексуального насилия со стороны интимного партнера хотя бы раз в течение жизни или за последние 12 месяцев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</w:t>
      </w:r>
      <w:r w:rsidRPr="0097753A">
        <w:rPr>
          <w:i/>
          <w:color w:val="404040"/>
          <w:lang w:val="ru-RU"/>
        </w:rPr>
        <w:t>исунок 2.1.1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когда-либо имевших партнера, в течение жизни и в настоящее время в Акмолинской области, по</w:t>
      </w:r>
      <w:r w:rsidRPr="0097753A">
        <w:rPr>
          <w:i/>
          <w:color w:val="404040"/>
          <w:lang w:val="ru-RU"/>
        </w:rPr>
        <w:t xml:space="preserve"> виду насилия и по периоду времени  </w:t>
      </w:r>
    </w:p>
    <w:p w:rsidR="00A87110" w:rsidRDefault="00FF436C">
      <w:pPr>
        <w:spacing w:after="145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900611" cy="2933127"/>
                <wp:effectExtent l="0" t="0" r="0" b="0"/>
                <wp:docPr id="726207" name="Group 7262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00611" cy="2933127"/>
                          <a:chOff x="0" y="0"/>
                          <a:chExt cx="5900611" cy="2933127"/>
                        </a:xfrm>
                      </wpg:grpSpPr>
                      <wps:wsp>
                        <wps:cNvPr id="12966" name="Rectangle 12966"/>
                        <wps:cNvSpPr/>
                        <wps:spPr>
                          <a:xfrm>
                            <a:off x="5868924" y="2790317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69" name="Shape 12969"/>
                        <wps:cNvSpPr/>
                        <wps:spPr>
                          <a:xfrm>
                            <a:off x="460248" y="1714373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70" name="Shape 12970"/>
                        <wps:cNvSpPr/>
                        <wps:spPr>
                          <a:xfrm>
                            <a:off x="460248" y="1403477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71" name="Shape 12971"/>
                        <wps:cNvSpPr/>
                        <wps:spPr>
                          <a:xfrm>
                            <a:off x="460248" y="1092581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72" name="Shape 12972"/>
                        <wps:cNvSpPr/>
                        <wps:spPr>
                          <a:xfrm>
                            <a:off x="460248" y="781686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73" name="Shape 12973"/>
                        <wps:cNvSpPr/>
                        <wps:spPr>
                          <a:xfrm>
                            <a:off x="460248" y="469265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14" name="Shape 930214"/>
                        <wps:cNvSpPr/>
                        <wps:spPr>
                          <a:xfrm>
                            <a:off x="1766316" y="1639697"/>
                            <a:ext cx="236220" cy="3870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387097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387097"/>
                                </a:lnTo>
                                <a:lnTo>
                                  <a:pt x="0" y="3870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15" name="Shape 930215"/>
                        <wps:cNvSpPr/>
                        <wps:spPr>
                          <a:xfrm>
                            <a:off x="4914900" y="1490345"/>
                            <a:ext cx="234696" cy="5364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4696" h="536449">
                                <a:moveTo>
                                  <a:pt x="0" y="0"/>
                                </a:moveTo>
                                <a:lnTo>
                                  <a:pt x="234696" y="0"/>
                                </a:lnTo>
                                <a:lnTo>
                                  <a:pt x="234696" y="536449"/>
                                </a:lnTo>
                                <a:lnTo>
                                  <a:pt x="0" y="53644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16" name="Shape 930216"/>
                        <wps:cNvSpPr/>
                        <wps:spPr>
                          <a:xfrm>
                            <a:off x="717804" y="874649"/>
                            <a:ext cx="234696" cy="1152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4696" h="1152144">
                                <a:moveTo>
                                  <a:pt x="0" y="0"/>
                                </a:moveTo>
                                <a:lnTo>
                                  <a:pt x="234696" y="0"/>
                                </a:lnTo>
                                <a:lnTo>
                                  <a:pt x="234696" y="1152144"/>
                                </a:lnTo>
                                <a:lnTo>
                                  <a:pt x="0" y="1152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17" name="Shape 930217"/>
                        <wps:cNvSpPr/>
                        <wps:spPr>
                          <a:xfrm>
                            <a:off x="2816352" y="836549"/>
                            <a:ext cx="234696" cy="11902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4696" h="1190244">
                                <a:moveTo>
                                  <a:pt x="0" y="0"/>
                                </a:moveTo>
                                <a:lnTo>
                                  <a:pt x="234696" y="0"/>
                                </a:lnTo>
                                <a:lnTo>
                                  <a:pt x="234696" y="1190244"/>
                                </a:lnTo>
                                <a:lnTo>
                                  <a:pt x="0" y="11902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18" name="Shape 930218"/>
                        <wps:cNvSpPr/>
                        <wps:spPr>
                          <a:xfrm>
                            <a:off x="3864864" y="557657"/>
                            <a:ext cx="236220" cy="14691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1469136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1469136"/>
                                </a:lnTo>
                                <a:lnTo>
                                  <a:pt x="0" y="146913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19" name="Shape 930219"/>
                        <wps:cNvSpPr/>
                        <wps:spPr>
                          <a:xfrm>
                            <a:off x="2065020" y="1776857"/>
                            <a:ext cx="236220" cy="2499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249936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249936"/>
                                </a:lnTo>
                                <a:lnTo>
                                  <a:pt x="0" y="24993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20" name="Shape 930220"/>
                        <wps:cNvSpPr/>
                        <wps:spPr>
                          <a:xfrm>
                            <a:off x="1016508" y="1584834"/>
                            <a:ext cx="234696" cy="4419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4696" h="441960">
                                <a:moveTo>
                                  <a:pt x="0" y="0"/>
                                </a:moveTo>
                                <a:lnTo>
                                  <a:pt x="234696" y="0"/>
                                </a:lnTo>
                                <a:lnTo>
                                  <a:pt x="234696" y="441960"/>
                                </a:lnTo>
                                <a:lnTo>
                                  <a:pt x="0" y="4419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21" name="Shape 930221"/>
                        <wps:cNvSpPr/>
                        <wps:spPr>
                          <a:xfrm>
                            <a:off x="5213604" y="1552829"/>
                            <a:ext cx="234696" cy="4739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4696" h="473964">
                                <a:moveTo>
                                  <a:pt x="0" y="0"/>
                                </a:moveTo>
                                <a:lnTo>
                                  <a:pt x="234696" y="0"/>
                                </a:lnTo>
                                <a:lnTo>
                                  <a:pt x="234696" y="473964"/>
                                </a:lnTo>
                                <a:lnTo>
                                  <a:pt x="0" y="4739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22" name="Shape 930222"/>
                        <wps:cNvSpPr/>
                        <wps:spPr>
                          <a:xfrm>
                            <a:off x="3115056" y="1522349"/>
                            <a:ext cx="234696" cy="5044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4696" h="504444">
                                <a:moveTo>
                                  <a:pt x="0" y="0"/>
                                </a:moveTo>
                                <a:lnTo>
                                  <a:pt x="234696" y="0"/>
                                </a:lnTo>
                                <a:lnTo>
                                  <a:pt x="234696" y="504444"/>
                                </a:lnTo>
                                <a:lnTo>
                                  <a:pt x="0" y="5044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23" name="Shape 930223"/>
                        <wps:cNvSpPr/>
                        <wps:spPr>
                          <a:xfrm>
                            <a:off x="4163568" y="1372997"/>
                            <a:ext cx="236220" cy="6537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653797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653797"/>
                                </a:lnTo>
                                <a:lnTo>
                                  <a:pt x="0" y="65379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84" name="Shape 12984"/>
                        <wps:cNvSpPr/>
                        <wps:spPr>
                          <a:xfrm>
                            <a:off x="460248" y="2026793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85" name="Rectangle 12985"/>
                        <wps:cNvSpPr/>
                        <wps:spPr>
                          <a:xfrm>
                            <a:off x="709549" y="675260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8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86" name="Rectangle 12986"/>
                        <wps:cNvSpPr/>
                        <wps:spPr>
                          <a:xfrm>
                            <a:off x="959485" y="67526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87" name="Rectangle 12987"/>
                        <wps:cNvSpPr/>
                        <wps:spPr>
                          <a:xfrm>
                            <a:off x="1795526" y="1441323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88" name="Rectangle 12988"/>
                        <wps:cNvSpPr/>
                        <wps:spPr>
                          <a:xfrm>
                            <a:off x="1974215" y="144132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89" name="Rectangle 12989"/>
                        <wps:cNvSpPr/>
                        <wps:spPr>
                          <a:xfrm>
                            <a:off x="2808478" y="63817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9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90" name="Rectangle 12990"/>
                        <wps:cNvSpPr/>
                        <wps:spPr>
                          <a:xfrm>
                            <a:off x="3058668" y="63817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91" name="Rectangle 12991"/>
                        <wps:cNvSpPr/>
                        <wps:spPr>
                          <a:xfrm>
                            <a:off x="3858133" y="358013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3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92" name="Rectangle 12992"/>
                        <wps:cNvSpPr/>
                        <wps:spPr>
                          <a:xfrm>
                            <a:off x="4108069" y="358013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93" name="Rectangle 12993"/>
                        <wps:cNvSpPr/>
                        <wps:spPr>
                          <a:xfrm>
                            <a:off x="4944110" y="129197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8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94" name="Rectangle 12994"/>
                        <wps:cNvSpPr/>
                        <wps:spPr>
                          <a:xfrm>
                            <a:off x="5122418" y="129197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95" name="Rectangle 12995"/>
                        <wps:cNvSpPr/>
                        <wps:spPr>
                          <a:xfrm>
                            <a:off x="1045210" y="1385189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96" name="Rectangle 12996"/>
                        <wps:cNvSpPr/>
                        <wps:spPr>
                          <a:xfrm>
                            <a:off x="1223518" y="1385189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97" name="Rectangle 12997"/>
                        <wps:cNvSpPr/>
                        <wps:spPr>
                          <a:xfrm>
                            <a:off x="2094611" y="1578102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98" name="Rectangle 12998"/>
                        <wps:cNvSpPr/>
                        <wps:spPr>
                          <a:xfrm>
                            <a:off x="2272919" y="157810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99" name="Rectangle 12999"/>
                        <wps:cNvSpPr/>
                        <wps:spPr>
                          <a:xfrm>
                            <a:off x="3144012" y="1322960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8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00" name="Rectangle 13000"/>
                        <wps:cNvSpPr/>
                        <wps:spPr>
                          <a:xfrm>
                            <a:off x="3322320" y="132296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01" name="Rectangle 13001"/>
                        <wps:cNvSpPr/>
                        <wps:spPr>
                          <a:xfrm>
                            <a:off x="4156837" y="117335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0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02" name="Rectangle 13002"/>
                        <wps:cNvSpPr/>
                        <wps:spPr>
                          <a:xfrm>
                            <a:off x="4406773" y="117335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03" name="Rectangle 13003"/>
                        <wps:cNvSpPr/>
                        <wps:spPr>
                          <a:xfrm>
                            <a:off x="5242814" y="1354074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04" name="Rectangle 13004"/>
                        <wps:cNvSpPr/>
                        <wps:spPr>
                          <a:xfrm>
                            <a:off x="5421122" y="135407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05" name="Rectangle 13005"/>
                        <wps:cNvSpPr/>
                        <wps:spPr>
                          <a:xfrm>
                            <a:off x="153619" y="1961896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06" name="Rectangle 13006"/>
                        <wps:cNvSpPr/>
                        <wps:spPr>
                          <a:xfrm>
                            <a:off x="153619" y="1650619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07" name="Rectangle 13007"/>
                        <wps:cNvSpPr/>
                        <wps:spPr>
                          <a:xfrm>
                            <a:off x="82906" y="1339469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08" name="Rectangle 13008"/>
                        <wps:cNvSpPr/>
                        <wps:spPr>
                          <a:xfrm>
                            <a:off x="82906" y="1027938"/>
                            <a:ext cx="329877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09" name="Rectangle 13009"/>
                        <wps:cNvSpPr/>
                        <wps:spPr>
                          <a:xfrm>
                            <a:off x="82906" y="716788"/>
                            <a:ext cx="329877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10" name="Rectangle 13010"/>
                        <wps:cNvSpPr/>
                        <wps:spPr>
                          <a:xfrm>
                            <a:off x="82906" y="405512"/>
                            <a:ext cx="329877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11" name="Rectangle 13011"/>
                        <wps:cNvSpPr/>
                        <wps:spPr>
                          <a:xfrm>
                            <a:off x="626364" y="2143506"/>
                            <a:ext cx="99205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12" name="Rectangle 13012"/>
                        <wps:cNvSpPr/>
                        <wps:spPr>
                          <a:xfrm>
                            <a:off x="736092" y="2314194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13" name="Rectangle 13013"/>
                        <wps:cNvSpPr/>
                        <wps:spPr>
                          <a:xfrm>
                            <a:off x="1231392" y="231419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14" name="Rectangle 13014"/>
                        <wps:cNvSpPr/>
                        <wps:spPr>
                          <a:xfrm>
                            <a:off x="1654429" y="2143506"/>
                            <a:ext cx="1048558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15" name="Rectangle 13015"/>
                        <wps:cNvSpPr/>
                        <wps:spPr>
                          <a:xfrm>
                            <a:off x="1785493" y="2314194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16" name="Rectangle 13016"/>
                        <wps:cNvSpPr/>
                        <wps:spPr>
                          <a:xfrm>
                            <a:off x="2281174" y="231419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17" name="Rectangle 13017"/>
                        <wps:cNvSpPr/>
                        <wps:spPr>
                          <a:xfrm>
                            <a:off x="2725166" y="2143506"/>
                            <a:ext cx="99205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18" name="Rectangle 13018"/>
                        <wps:cNvSpPr/>
                        <wps:spPr>
                          <a:xfrm>
                            <a:off x="2905379" y="2314194"/>
                            <a:ext cx="5135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19" name="Rectangle 13019"/>
                        <wps:cNvSpPr/>
                        <wps:spPr>
                          <a:xfrm>
                            <a:off x="2711450" y="2485263"/>
                            <a:ext cx="102823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20" name="Rectangle 13020"/>
                        <wps:cNvSpPr/>
                        <wps:spPr>
                          <a:xfrm>
                            <a:off x="2835275" y="265595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21" name="Rectangle 13021"/>
                        <wps:cNvSpPr/>
                        <wps:spPr>
                          <a:xfrm>
                            <a:off x="3330575" y="265595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22" name="Rectangle 13022"/>
                        <wps:cNvSpPr/>
                        <wps:spPr>
                          <a:xfrm>
                            <a:off x="3617722" y="2143506"/>
                            <a:ext cx="14114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23" name="Rectangle 13023"/>
                        <wps:cNvSpPr/>
                        <wps:spPr>
                          <a:xfrm>
                            <a:off x="3884676" y="2314194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24" name="Rectangle 13024"/>
                        <wps:cNvSpPr/>
                        <wps:spPr>
                          <a:xfrm>
                            <a:off x="4379976" y="231419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25" name="Rectangle 13025"/>
                        <wps:cNvSpPr/>
                        <wps:spPr>
                          <a:xfrm>
                            <a:off x="4711573" y="2143506"/>
                            <a:ext cx="1291537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26" name="Rectangle 13026"/>
                        <wps:cNvSpPr/>
                        <wps:spPr>
                          <a:xfrm>
                            <a:off x="4934077" y="2314194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27" name="Rectangle 13027"/>
                        <wps:cNvSpPr/>
                        <wps:spPr>
                          <a:xfrm>
                            <a:off x="5429377" y="231419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224" name="Shape 930224"/>
                        <wps:cNvSpPr/>
                        <wps:spPr>
                          <a:xfrm>
                            <a:off x="845820" y="159893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29" name="Rectangle 13029"/>
                        <wps:cNvSpPr/>
                        <wps:spPr>
                          <a:xfrm>
                            <a:off x="957326" y="134010"/>
                            <a:ext cx="1371901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течение жизн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30" name="Rectangle 13030"/>
                        <wps:cNvSpPr/>
                        <wps:spPr>
                          <a:xfrm>
                            <a:off x="1987550" y="134010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225" name="Shape 930225"/>
                        <wps:cNvSpPr/>
                        <wps:spPr>
                          <a:xfrm>
                            <a:off x="2295144" y="159893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32" name="Rectangle 13032"/>
                        <wps:cNvSpPr/>
                        <wps:spPr>
                          <a:xfrm>
                            <a:off x="2406650" y="134010"/>
                            <a:ext cx="3521792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33" name="Rectangle 13033"/>
                        <wps:cNvSpPr/>
                        <wps:spPr>
                          <a:xfrm>
                            <a:off x="5055997" y="134010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34" name="Shape 13034"/>
                        <wps:cNvSpPr/>
                        <wps:spPr>
                          <a:xfrm>
                            <a:off x="0" y="0"/>
                            <a:ext cx="5845810" cy="28797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45810" h="2879725">
                                <a:moveTo>
                                  <a:pt x="0" y="2879725"/>
                                </a:moveTo>
                                <a:lnTo>
                                  <a:pt x="5845810" y="2879725"/>
                                </a:lnTo>
                                <a:lnTo>
                                  <a:pt x="584581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26207" style="width:464.615pt;height:230.955pt;mso-position-horizontal-relative:char;mso-position-vertical-relative:line" coordsize="59006,29331">
                <v:rect id="Rectangle 12966" style="position:absolute;width:421;height:1899;left:58689;top:2790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969" style="position:absolute;width:52456;height:0;left:4602;top:17143;" coordsize="5245609,0" path="m0,0l5245609,0">
                  <v:stroke weight="0.72pt" endcap="flat" joinstyle="round" on="true" color="#d9d9d9"/>
                  <v:fill on="false" color="#000000" opacity="0"/>
                </v:shape>
                <v:shape id="Shape 12970" style="position:absolute;width:52456;height:0;left:4602;top:14034;" coordsize="5245609,0" path="m0,0l5245609,0">
                  <v:stroke weight="0.72pt" endcap="flat" joinstyle="round" on="true" color="#d9d9d9"/>
                  <v:fill on="false" color="#000000" opacity="0"/>
                </v:shape>
                <v:shape id="Shape 12971" style="position:absolute;width:52456;height:0;left:4602;top:10925;" coordsize="5245609,0" path="m0,0l5245609,0">
                  <v:stroke weight="0.72pt" endcap="flat" joinstyle="round" on="true" color="#d9d9d9"/>
                  <v:fill on="false" color="#000000" opacity="0"/>
                </v:shape>
                <v:shape id="Shape 12972" style="position:absolute;width:52456;height:0;left:4602;top:7816;" coordsize="5245609,0" path="m0,0l5245609,0">
                  <v:stroke weight="0.72pt" endcap="flat" joinstyle="round" on="true" color="#d9d9d9"/>
                  <v:fill on="false" color="#000000" opacity="0"/>
                </v:shape>
                <v:shape id="Shape 12973" style="position:absolute;width:52456;height:0;left:4602;top:4692;" coordsize="5245609,0" path="m0,0l5245609,0">
                  <v:stroke weight="0.72pt" endcap="flat" joinstyle="round" on="true" color="#d9d9d9"/>
                  <v:fill on="false" color="#000000" opacity="0"/>
                </v:shape>
                <v:shape id="Shape 930226" style="position:absolute;width:2362;height:3870;left:17663;top:16396;" coordsize="236220,387097" path="m0,0l236220,0l236220,387097l0,387097l0,0">
                  <v:stroke weight="0pt" endcap="flat" joinstyle="round" on="false" color="#000000" opacity="0"/>
                  <v:fill on="true" color="#5b9bd5"/>
                </v:shape>
                <v:shape id="Shape 930227" style="position:absolute;width:2346;height:5364;left:49149;top:14903;" coordsize="234696,536449" path="m0,0l234696,0l234696,536449l0,536449l0,0">
                  <v:stroke weight="0pt" endcap="flat" joinstyle="round" on="false" color="#000000" opacity="0"/>
                  <v:fill on="true" color="#5b9bd5"/>
                </v:shape>
                <v:shape id="Shape 930228" style="position:absolute;width:2346;height:11521;left:7178;top:8746;" coordsize="234696,1152144" path="m0,0l234696,0l234696,1152144l0,1152144l0,0">
                  <v:stroke weight="0pt" endcap="flat" joinstyle="round" on="false" color="#000000" opacity="0"/>
                  <v:fill on="true" color="#5b9bd5"/>
                </v:shape>
                <v:shape id="Shape 930229" style="position:absolute;width:2346;height:11902;left:28163;top:8365;" coordsize="234696,1190244" path="m0,0l234696,0l234696,1190244l0,1190244l0,0">
                  <v:stroke weight="0pt" endcap="flat" joinstyle="round" on="false" color="#000000" opacity="0"/>
                  <v:fill on="true" color="#5b9bd5"/>
                </v:shape>
                <v:shape id="Shape 930230" style="position:absolute;width:2362;height:14691;left:38648;top:5576;" coordsize="236220,1469136" path="m0,0l236220,0l236220,1469136l0,1469136l0,0">
                  <v:stroke weight="0pt" endcap="flat" joinstyle="round" on="false" color="#000000" opacity="0"/>
                  <v:fill on="true" color="#5b9bd5"/>
                </v:shape>
                <v:shape id="Shape 930231" style="position:absolute;width:2362;height:2499;left:20650;top:17768;" coordsize="236220,249936" path="m0,0l236220,0l236220,249936l0,249936l0,0">
                  <v:stroke weight="0pt" endcap="flat" joinstyle="round" on="false" color="#000000" opacity="0"/>
                  <v:fill on="true" color="#ed7d31"/>
                </v:shape>
                <v:shape id="Shape 930232" style="position:absolute;width:2346;height:4419;left:10165;top:15848;" coordsize="234696,441960" path="m0,0l234696,0l234696,441960l0,441960l0,0">
                  <v:stroke weight="0pt" endcap="flat" joinstyle="round" on="false" color="#000000" opacity="0"/>
                  <v:fill on="true" color="#ed7d31"/>
                </v:shape>
                <v:shape id="Shape 930233" style="position:absolute;width:2346;height:4739;left:52136;top:15528;" coordsize="234696,473964" path="m0,0l234696,0l234696,473964l0,473964l0,0">
                  <v:stroke weight="0pt" endcap="flat" joinstyle="round" on="false" color="#000000" opacity="0"/>
                  <v:fill on="true" color="#ed7d31"/>
                </v:shape>
                <v:shape id="Shape 930234" style="position:absolute;width:2346;height:5044;left:31150;top:15223;" coordsize="234696,504444" path="m0,0l234696,0l234696,504444l0,504444l0,0">
                  <v:stroke weight="0pt" endcap="flat" joinstyle="round" on="false" color="#000000" opacity="0"/>
                  <v:fill on="true" color="#ed7d31"/>
                </v:shape>
                <v:shape id="Shape 930235" style="position:absolute;width:2362;height:6537;left:41635;top:13729;" coordsize="236220,653797" path="m0,0l236220,0l236220,653797l0,653797l0,0">
                  <v:stroke weight="0pt" endcap="flat" joinstyle="round" on="false" color="#000000" opacity="0"/>
                  <v:fill on="true" color="#ed7d31"/>
                </v:shape>
                <v:shape id="Shape 12984" style="position:absolute;width:52456;height:0;left:4602;top:20267;" coordsize="5245609,0" path="m0,0l5245609,0">
                  <v:stroke weight="0.72pt" endcap="flat" joinstyle="round" on="true" color="#d9d9d9"/>
                  <v:fill on="false" color="#000000" opacity="0"/>
                </v:shape>
                <v:rect id="Rectangle 12985" style="position:absolute;width:3317;height:1899;left:7095;top:67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8.5</w:t>
                        </w:r>
                      </w:p>
                    </w:txbxContent>
                  </v:textbox>
                </v:rect>
                <v:rect id="Rectangle 12986" style="position:absolute;width:421;height:1899;left:9594;top:67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987" style="position:absolute;width:2366;height:1899;left:17955;top:144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.2</w:t>
                        </w:r>
                      </w:p>
                    </w:txbxContent>
                  </v:textbox>
                </v:rect>
                <v:rect id="Rectangle 12988" style="position:absolute;width:421;height:1899;left:19742;top:144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989" style="position:absolute;width:3317;height:1899;left:28084;top:63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9.1</w:t>
                        </w:r>
                      </w:p>
                    </w:txbxContent>
                  </v:textbox>
                </v:rect>
                <v:rect id="Rectangle 12990" style="position:absolute;width:421;height:1899;left:30586;top:63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991" style="position:absolute;width:3317;height:1899;left:38581;top:35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3.6</w:t>
                        </w:r>
                      </w:p>
                    </w:txbxContent>
                  </v:textbox>
                </v:rect>
                <v:rect id="Rectangle 12992" style="position:absolute;width:421;height:1899;left:41080;top:35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993" style="position:absolute;width:2366;height:1899;left:49441;top:129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8.6</w:t>
                        </w:r>
                      </w:p>
                    </w:txbxContent>
                  </v:textbox>
                </v:rect>
                <v:rect id="Rectangle 12994" style="position:absolute;width:421;height:1899;left:51224;top:129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995" style="position:absolute;width:2366;height:1899;left:10452;top:138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.1</w:t>
                        </w:r>
                      </w:p>
                    </w:txbxContent>
                  </v:textbox>
                </v:rect>
                <v:rect id="Rectangle 12996" style="position:absolute;width:421;height:1899;left:12235;top:138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997" style="position:absolute;width:2366;height:1899;left:20946;top:157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12998" style="position:absolute;width:421;height:1899;left:22729;top:157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999" style="position:absolute;width:2366;height:1899;left:31440;top:132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8.1</w:t>
                        </w:r>
                      </w:p>
                    </w:txbxContent>
                  </v:textbox>
                </v:rect>
                <v:rect id="Rectangle 13000" style="position:absolute;width:421;height:1899;left:33223;top:132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001" style="position:absolute;width:3317;height:1899;left:41568;top:117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0.5</w:t>
                        </w:r>
                      </w:p>
                    </w:txbxContent>
                  </v:textbox>
                </v:rect>
                <v:rect id="Rectangle 13002" style="position:absolute;width:421;height:1899;left:44067;top:117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003" style="position:absolute;width:2366;height:1899;left:52428;top:13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.6</w:t>
                        </w:r>
                      </w:p>
                    </w:txbxContent>
                  </v:textbox>
                </v:rect>
                <v:rect id="Rectangle 13004" style="position:absolute;width:421;height:1899;left:54211;top:13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005" style="position:absolute;width:2362;height:1899;left:1536;top:196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13006" style="position:absolute;width:2362;height:1899;left:1536;top:165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13007" style="position:absolute;width:3298;height:1899;left:829;top:133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13008" style="position:absolute;width:3298;height:1899;left:829;top:1027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5.0</w:t>
                        </w:r>
                      </w:p>
                    </w:txbxContent>
                  </v:textbox>
                </v:rect>
                <v:rect id="Rectangle 13009" style="position:absolute;width:3298;height:1899;left:829;top:71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13010" style="position:absolute;width:3298;height:1899;left:829;top:40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5.0</w:t>
                        </w:r>
                      </w:p>
                    </w:txbxContent>
                  </v:textbox>
                </v:rect>
                <v:rect id="Rectangle 13011" style="position:absolute;width:9920;height:1899;left:6263;top:214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13012" style="position:absolute;width:6578;height:1899;left:7360;top:231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3013" style="position:absolute;width:421;height:1899;left:12313;top:231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014" style="position:absolute;width:10485;height:1899;left:16544;top:214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13015" style="position:absolute;width:6578;height:1899;left:17854;top:231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3016" style="position:absolute;width:421;height:1899;left:22811;top:231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017" style="position:absolute;width:9920;height:1899;left:27251;top:214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13018" style="position:absolute;width:5135;height:1899;left:29053;top:231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13019" style="position:absolute;width:10282;height:1899;left:27114;top:248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13020" style="position:absolute;width:6578;height:1899;left:28352;top:26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3021" style="position:absolute;width:421;height:1899;left:33305;top:26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022" style="position:absolute;width:14114;height:1899;left:36177;top:214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13023" style="position:absolute;width:6578;height:1899;left:38846;top:231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3024" style="position:absolute;width:421;height:1899;left:43799;top:231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025" style="position:absolute;width:12915;height:1899;left:47115;top:214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13026" style="position:absolute;width:6578;height:1899;left:49340;top:231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3027" style="position:absolute;width:421;height:1899;left:54293;top:231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236" style="position:absolute;width:777;height:777;left:8458;top:1598;" coordsize="77724,77724" path="m0,0l77724,0l77724,77724l0,77724l0,0">
                  <v:stroke weight="0pt" endcap="flat" joinstyle="round" on="false" color="#000000" opacity="0"/>
                  <v:fill on="true" color="#5b9bd5"/>
                </v:shape>
                <v:rect id="Rectangle 13029" style="position:absolute;width:13719;height:1903;left:9573;top:13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В течение жизни </w:t>
                        </w:r>
                      </w:p>
                    </w:txbxContent>
                  </v:textbox>
                </v:rect>
                <v:rect id="Rectangle 13030" style="position:absolute;width:422;height:1903;left:19875;top:13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237" style="position:absolute;width:777;height:777;left:22951;top:1598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13032" style="position:absolute;width:35217;height:1903;left:24066;top:13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В настоящее время  (последние 12 месяцев)</w:t>
                        </w:r>
                      </w:p>
                    </w:txbxContent>
                  </v:textbox>
                </v:rect>
                <v:rect id="Rectangle 13033" style="position:absolute;width:422;height:1903;left:50559;top:13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3034" style="position:absolute;width:58458;height:28797;left:0;top:0;" coordsize="5845810,2879725" path="m0,2879725l5845810,2879725l584581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0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>Насилие со стороны интимного партнера по ключевым демографическим и социально-</w:t>
      </w:r>
      <w:r w:rsidRPr="0097753A">
        <w:rPr>
          <w:i/>
          <w:color w:val="1F4D78"/>
          <w:sz w:val="24"/>
          <w:lang w:val="ru-RU"/>
        </w:rPr>
        <w:t xml:space="preserve">экономическим показателям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1.4 </w:t>
      </w:r>
      <w:r w:rsidRPr="0097753A">
        <w:rPr>
          <w:lang w:val="ru-RU"/>
        </w:rPr>
        <w:t>представлены данные по физическому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му насилию со стороны интимного партнера в Акмолинской области по возрастным группам, типу местности, уровню образования, размеру домохозяйства, статусу занятости</w:t>
      </w:r>
      <w:r w:rsidRPr="0097753A">
        <w:rPr>
          <w:lang w:val="ru-RU"/>
        </w:rPr>
        <w:t xml:space="preserve"> и среднемесячному доходу домохозяйства и на душу населения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становлено, что в Акмол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женщины более молодого возраста</w:t>
      </w:r>
      <w:r w:rsidRPr="0097753A">
        <w:rPr>
          <w:lang w:val="ru-RU"/>
        </w:rPr>
        <w:t xml:space="preserve"> (18-2</w:t>
      </w:r>
      <w:r w:rsidRPr="0097753A">
        <w:rPr>
          <w:lang w:val="ru-RU"/>
        </w:rPr>
        <w:t>9 лет) более подвержены риску насил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 стороны интимного партнера, при этом больше сообщается о физическом и/или сек</w:t>
      </w:r>
      <w:r w:rsidRPr="0097753A">
        <w:rPr>
          <w:lang w:val="ru-RU"/>
        </w:rPr>
        <w:t>суальном насилии, произошедшим за 12 месяцев до интервью. Женщины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е партнера, из городской местности сообщали о более высоком уровне насилия со стороны интимного партнера в течение жизни (34% по сравнению с 15% в сельской местности). Женщ</w:t>
      </w:r>
      <w:r w:rsidRPr="0097753A">
        <w:rPr>
          <w:lang w:val="ru-RU"/>
        </w:rPr>
        <w:t>ины с высшим и послевузовским образованием сообщали о более высоком уровн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ечение жизни и в настоящее время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низким уровнем образования. Работающ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а</w:t>
      </w:r>
      <w:r w:rsidRPr="0097753A">
        <w:rPr>
          <w:lang w:val="ru-RU"/>
        </w:rPr>
        <w:t>кж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общ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о более высоком уровне насилия со стороны интимного </w:t>
      </w:r>
      <w:r w:rsidRPr="0097753A">
        <w:rPr>
          <w:lang w:val="ru-RU"/>
        </w:rPr>
        <w:lastRenderedPageBreak/>
        <w:t>партнера в течение жизни и в настоящее время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не работавшими на момент проведения исследования. Среди женщин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боле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изки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уровнем дохо</w:t>
      </w:r>
      <w:r w:rsidRPr="0097753A">
        <w:rPr>
          <w:lang w:val="ru-RU"/>
        </w:rPr>
        <w:t>да домохозяйств и на душу населения распространенность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 выше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более высоким уровнем среднемесяч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хода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1.4 Распространенность физического и/или </w:t>
      </w:r>
      <w:r w:rsidRPr="0097753A">
        <w:rPr>
          <w:i/>
          <w:color w:val="404040"/>
          <w:lang w:val="ru-RU"/>
        </w:rPr>
        <w:t xml:space="preserve">сексуального насилия со стороны интимного партнера среди женщин в возрасте 18-75 лет, когда-либо имевших партнера, в течение жизни и в настоящее время в Акмолинской области, по показателю и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80" w:type="dxa"/>
        </w:tblCellMar>
        <w:tblLook w:val="04A0" w:firstRow="1" w:lastRow="0" w:firstColumn="1" w:lastColumn="0" w:noHBand="0" w:noVBand="1"/>
      </w:tblPr>
      <w:tblGrid>
        <w:gridCol w:w="4536"/>
        <w:gridCol w:w="837"/>
        <w:gridCol w:w="985"/>
        <w:gridCol w:w="984"/>
        <w:gridCol w:w="812"/>
        <w:gridCol w:w="1227"/>
      </w:tblGrid>
      <w:tr w:rsidR="00A87110" w:rsidRPr="0097753A">
        <w:trPr>
          <w:trHeight w:val="1169"/>
        </w:trPr>
        <w:tc>
          <w:tcPr>
            <w:tcW w:w="4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1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илие со стороны интимного партнера по ключевом</w:t>
            </w:r>
            <w:r w:rsidRPr="0097753A">
              <w:rPr>
                <w:b/>
                <w:color w:val="1F4E79"/>
                <w:lang w:val="ru-RU"/>
              </w:rPr>
              <w:t>у показателю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942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590"/>
        </w:trPr>
        <w:tc>
          <w:tcPr>
            <w:tcW w:w="4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/социальноэкономическая категория 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1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1"/>
        </w:trPr>
        <w:tc>
          <w:tcPr>
            <w:tcW w:w="4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94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1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=3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8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8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50-</w:t>
            </w:r>
            <w:r w:rsidRPr="0097753A">
              <w:rPr>
                <w:lang w:val="ru-RU"/>
              </w:rPr>
              <w:t>5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5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0-</w:t>
            </w:r>
            <w:r w:rsidRPr="0097753A">
              <w:rPr>
                <w:lang w:val="ru-RU"/>
              </w:rPr>
              <w:t>75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66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7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0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8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6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5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1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5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8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9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1,9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6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1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0,3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9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,6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4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94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41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ород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1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ело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92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3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3,7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4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9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0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3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2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6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4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94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91"/>
        </w:trPr>
        <w:tc>
          <w:tcPr>
            <w:tcW w:w="4150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49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=82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реднее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0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(колво =296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0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6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0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9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6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9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2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8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415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 (кол</w:t>
            </w:r>
            <w:r>
              <w:t>-</w:t>
            </w:r>
            <w:r>
              <w:t>во =222)</w:t>
            </w:r>
            <w:r>
              <w:t xml:space="preserve"> 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9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1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1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6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-</w:t>
            </w:r>
            <w:r w:rsidRPr="0097753A">
              <w:rPr>
                <w:lang w:val="ru-RU"/>
              </w:rPr>
              <w:t>3 человек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1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-</w:t>
            </w:r>
            <w:r w:rsidRPr="0097753A">
              <w:rPr>
                <w:lang w:val="ru-RU"/>
              </w:rPr>
              <w:t>5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5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+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  <w:r w:rsidRPr="0097753A">
              <w:rPr>
                <w:lang w:val="ru-RU"/>
              </w:rPr>
              <w:t xml:space="preserve">=60) 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0,6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6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0,7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7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8,2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0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298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1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2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78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lastRenderedPageBreak/>
              <w:t xml:space="preserve">45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9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8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6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0 </w:t>
            </w:r>
          </w:p>
        </w:tc>
      </w:tr>
      <w:tr w:rsidR="00A87110" w:rsidRPr="0097753A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а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1"/>
        </w:trPr>
        <w:tc>
          <w:tcPr>
            <w:tcW w:w="41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60 000 </w:t>
            </w: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0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60 001 - </w:t>
            </w:r>
            <w:r w:rsidRPr="0097753A">
              <w:rPr>
                <w:lang w:val="ru-RU"/>
              </w:rPr>
              <w:t>1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5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00 001 - </w:t>
            </w:r>
            <w:r w:rsidRPr="0097753A">
              <w:rPr>
                <w:lang w:val="ru-RU"/>
              </w:rPr>
              <w:t>1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1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40 001 - </w:t>
            </w:r>
            <w:r w:rsidRPr="0097753A">
              <w:rPr>
                <w:lang w:val="ru-RU"/>
              </w:rPr>
              <w:t>2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72)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200 000 (кол</w:t>
            </w:r>
            <w:r>
              <w:t>-</w:t>
            </w:r>
            <w:r>
              <w:t>во =24)</w:t>
            </w:r>
            <w:r>
              <w:t xml:space="preserve"> 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9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3,6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3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0,6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5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7,6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6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6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7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3,6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2,5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</w:tr>
      <w:tr w:rsidR="00A87110" w:rsidRPr="0097753A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1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15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6 000 - </w:t>
            </w:r>
            <w:r w:rsidRPr="0097753A">
              <w:rPr>
                <w:lang w:val="ru-RU"/>
              </w:rPr>
              <w:t>24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25 000 - </w:t>
            </w:r>
            <w:r w:rsidRPr="0097753A">
              <w:rPr>
                <w:lang w:val="ru-RU"/>
              </w:rPr>
              <w:t>3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1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4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3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 5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09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8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2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4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8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7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1,6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4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8,5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0 </w:t>
            </w:r>
          </w:p>
        </w:tc>
        <w:tc>
          <w:tcPr>
            <w:tcW w:w="10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8,4 </w:t>
            </w:r>
          </w:p>
        </w:tc>
        <w:tc>
          <w:tcPr>
            <w:tcW w:w="10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8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Тяжесть и многократность насилия со стороны интимного партнера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целях анализа вопросы 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и со стороны интимного партнера разделены на то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что считаетс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«умеренным» и «жестоким» насилием, а в основе разделения насилия на умеренное и жестокое лежит вероятность нанесения физического вреда здоровью </w:t>
      </w:r>
      <w:r>
        <w:t>(см. определения в Главе</w:t>
      </w:r>
      <w:r>
        <w:t xml:space="preserve"> 1). </w:t>
      </w: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1</w:t>
      </w:r>
      <w:r w:rsidRPr="0097753A">
        <w:rPr>
          <w:lang w:val="ru-RU"/>
        </w:rPr>
        <w:t xml:space="preserve">.2 </w:t>
      </w:r>
      <w:r w:rsidRPr="0097753A">
        <w:rPr>
          <w:lang w:val="ru-RU"/>
        </w:rPr>
        <w:t>показаны дан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 умеренному и жестокому насилию сред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мол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, испытавших любую форму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. Женщины сообщали об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тносительн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вной дол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умеренного и жесто</w:t>
      </w:r>
      <w:r w:rsidRPr="0097753A">
        <w:rPr>
          <w:lang w:val="ru-RU"/>
        </w:rPr>
        <w:t>кого физического насилия со стороны интимного партнера, при этом жестокое насилие, совершаемое в течение жизни, имеет чуть более высокий уровень (55% по сравнению с 45%)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1.2 Доля женщин, сообщивших только об умеренном или только о жестоком акте</w:t>
      </w:r>
      <w:r w:rsidRPr="0097753A">
        <w:rPr>
          <w:i/>
          <w:color w:val="404040"/>
          <w:lang w:val="ru-RU"/>
        </w:rPr>
        <w:t xml:space="preserve"> насилия со стороны интимного партнера, среди женщин, когда-либо имевших партнера, испытавших любой акт физического насилия со стороны интимного партнера в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Акмолинской области, по периоду времени 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772342" cy="2907980"/>
                <wp:effectExtent l="0" t="0" r="0" b="0"/>
                <wp:docPr id="691172" name="Group 6911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7980"/>
                          <a:chOff x="0" y="0"/>
                          <a:chExt cx="5772342" cy="2907980"/>
                        </a:xfrm>
                      </wpg:grpSpPr>
                      <wps:wsp>
                        <wps:cNvPr id="15120" name="Rectangle 15120"/>
                        <wps:cNvSpPr/>
                        <wps:spPr>
                          <a:xfrm>
                            <a:off x="5740654" y="276517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46" name="Shape 15246"/>
                        <wps:cNvSpPr/>
                        <wps:spPr>
                          <a:xfrm>
                            <a:off x="524256" y="216408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47" name="Shape 15247"/>
                        <wps:cNvSpPr/>
                        <wps:spPr>
                          <a:xfrm>
                            <a:off x="524256" y="197510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48" name="Shape 15248"/>
                        <wps:cNvSpPr/>
                        <wps:spPr>
                          <a:xfrm>
                            <a:off x="524256" y="1787651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49" name="Shape 15249"/>
                        <wps:cNvSpPr/>
                        <wps:spPr>
                          <a:xfrm>
                            <a:off x="524256" y="159867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50" name="Shape 15250"/>
                        <wps:cNvSpPr/>
                        <wps:spPr>
                          <a:xfrm>
                            <a:off x="524256" y="141122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51" name="Shape 15251"/>
                        <wps:cNvSpPr/>
                        <wps:spPr>
                          <a:xfrm>
                            <a:off x="524256" y="122224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52" name="Shape 15252"/>
                        <wps:cNvSpPr/>
                        <wps:spPr>
                          <a:xfrm>
                            <a:off x="524256" y="103479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53" name="Shape 15253"/>
                        <wps:cNvSpPr/>
                        <wps:spPr>
                          <a:xfrm>
                            <a:off x="524256" y="84582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54" name="Shape 15254"/>
                        <wps:cNvSpPr/>
                        <wps:spPr>
                          <a:xfrm>
                            <a:off x="524256" y="65836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55" name="Shape 15255"/>
                        <wps:cNvSpPr/>
                        <wps:spPr>
                          <a:xfrm>
                            <a:off x="524256" y="46939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38" name="Shape 930238"/>
                        <wps:cNvSpPr/>
                        <wps:spPr>
                          <a:xfrm>
                            <a:off x="1284732" y="1499616"/>
                            <a:ext cx="1011936" cy="8519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851916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851916"/>
                                </a:lnTo>
                                <a:lnTo>
                                  <a:pt x="0" y="8519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39" name="Shape 930239"/>
                        <wps:cNvSpPr/>
                        <wps:spPr>
                          <a:xfrm>
                            <a:off x="3816096" y="1394460"/>
                            <a:ext cx="1011936" cy="9570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957072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957072"/>
                                </a:lnTo>
                                <a:lnTo>
                                  <a:pt x="0" y="9570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40" name="Shape 930240"/>
                        <wps:cNvSpPr/>
                        <wps:spPr>
                          <a:xfrm>
                            <a:off x="3816096" y="469392"/>
                            <a:ext cx="1011936" cy="9250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925068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925068"/>
                                </a:lnTo>
                                <a:lnTo>
                                  <a:pt x="0" y="9250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41" name="Shape 930241"/>
                        <wps:cNvSpPr/>
                        <wps:spPr>
                          <a:xfrm>
                            <a:off x="1284732" y="469392"/>
                            <a:ext cx="1011936" cy="1030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030224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030224"/>
                                </a:lnTo>
                                <a:lnTo>
                                  <a:pt x="0" y="1030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60" name="Shape 15260"/>
                        <wps:cNvSpPr/>
                        <wps:spPr>
                          <a:xfrm>
                            <a:off x="524256" y="235153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61" name="Rectangle 15261"/>
                        <wps:cNvSpPr/>
                        <wps:spPr>
                          <a:xfrm>
                            <a:off x="1665986" y="1867788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5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62" name="Rectangle 15262"/>
                        <wps:cNvSpPr/>
                        <wps:spPr>
                          <a:xfrm>
                            <a:off x="1916303" y="186778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63" name="Rectangle 15263"/>
                        <wps:cNvSpPr/>
                        <wps:spPr>
                          <a:xfrm>
                            <a:off x="4198366" y="181533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0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64" name="Rectangle 15264"/>
                        <wps:cNvSpPr/>
                        <wps:spPr>
                          <a:xfrm>
                            <a:off x="4448556" y="181533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65" name="Rectangle 15265"/>
                        <wps:cNvSpPr/>
                        <wps:spPr>
                          <a:xfrm>
                            <a:off x="1665986" y="927226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4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66" name="Rectangle 15266"/>
                        <wps:cNvSpPr/>
                        <wps:spPr>
                          <a:xfrm>
                            <a:off x="1916303" y="92722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67" name="Rectangle 15267"/>
                        <wps:cNvSpPr/>
                        <wps:spPr>
                          <a:xfrm>
                            <a:off x="4198366" y="874521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9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68" name="Rectangle 15268"/>
                        <wps:cNvSpPr/>
                        <wps:spPr>
                          <a:xfrm>
                            <a:off x="4448556" y="87452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82" name="Rectangle 687682"/>
                        <wps:cNvSpPr/>
                        <wps:spPr>
                          <a:xfrm>
                            <a:off x="294437" y="2286254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81" name="Rectangle 687681"/>
                        <wps:cNvSpPr/>
                        <wps:spPr>
                          <a:xfrm>
                            <a:off x="224333" y="2286254"/>
                            <a:ext cx="945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80" name="Rectangle 687680"/>
                        <wps:cNvSpPr/>
                        <wps:spPr>
                          <a:xfrm>
                            <a:off x="295229" y="2098294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79" name="Rectangle 687679"/>
                        <wps:cNvSpPr/>
                        <wps:spPr>
                          <a:xfrm>
                            <a:off x="153619" y="2098294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77" name="Rectangle 687677"/>
                        <wps:cNvSpPr/>
                        <wps:spPr>
                          <a:xfrm>
                            <a:off x="295229" y="1910207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76" name="Rectangle 687676"/>
                        <wps:cNvSpPr/>
                        <wps:spPr>
                          <a:xfrm>
                            <a:off x="153619" y="1910207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74" name="Rectangle 687674"/>
                        <wps:cNvSpPr/>
                        <wps:spPr>
                          <a:xfrm>
                            <a:off x="153619" y="1721866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75" name="Rectangle 687675"/>
                        <wps:cNvSpPr/>
                        <wps:spPr>
                          <a:xfrm>
                            <a:off x="295229" y="1721866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73" name="Rectangle 687673"/>
                        <wps:cNvSpPr/>
                        <wps:spPr>
                          <a:xfrm>
                            <a:off x="295229" y="1533779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72" name="Rectangle 687672"/>
                        <wps:cNvSpPr/>
                        <wps:spPr>
                          <a:xfrm>
                            <a:off x="153619" y="1533779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71" name="Rectangle 687671"/>
                        <wps:cNvSpPr/>
                        <wps:spPr>
                          <a:xfrm>
                            <a:off x="295229" y="1345692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70" name="Rectangle 687670"/>
                        <wps:cNvSpPr/>
                        <wps:spPr>
                          <a:xfrm>
                            <a:off x="153619" y="1345692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69" name="Rectangle 687669"/>
                        <wps:cNvSpPr/>
                        <wps:spPr>
                          <a:xfrm>
                            <a:off x="295229" y="1157350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68" name="Rectangle 687668"/>
                        <wps:cNvSpPr/>
                        <wps:spPr>
                          <a:xfrm>
                            <a:off x="153619" y="1157350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66" name="Rectangle 687666"/>
                        <wps:cNvSpPr/>
                        <wps:spPr>
                          <a:xfrm>
                            <a:off x="153619" y="969263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67" name="Rectangle 687667"/>
                        <wps:cNvSpPr/>
                        <wps:spPr>
                          <a:xfrm>
                            <a:off x="295229" y="96926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65" name="Rectangle 687665"/>
                        <wps:cNvSpPr/>
                        <wps:spPr>
                          <a:xfrm>
                            <a:off x="295229" y="780922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64" name="Rectangle 687664"/>
                        <wps:cNvSpPr/>
                        <wps:spPr>
                          <a:xfrm>
                            <a:off x="153619" y="780922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63" name="Rectangle 687663"/>
                        <wps:cNvSpPr/>
                        <wps:spPr>
                          <a:xfrm>
                            <a:off x="295229" y="592835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62" name="Rectangle 687662"/>
                        <wps:cNvSpPr/>
                        <wps:spPr>
                          <a:xfrm>
                            <a:off x="153619" y="592835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59" name="Rectangle 687659"/>
                        <wps:cNvSpPr/>
                        <wps:spPr>
                          <a:xfrm>
                            <a:off x="82906" y="404748"/>
                            <a:ext cx="28288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660" name="Rectangle 687660"/>
                        <wps:cNvSpPr/>
                        <wps:spPr>
                          <a:xfrm>
                            <a:off x="294620" y="404748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80" name="Rectangle 15280"/>
                        <wps:cNvSpPr/>
                        <wps:spPr>
                          <a:xfrm>
                            <a:off x="1289939" y="2468245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81" name="Rectangle 15281"/>
                        <wps:cNvSpPr/>
                        <wps:spPr>
                          <a:xfrm>
                            <a:off x="2289937" y="246824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82" name="Rectangle 15282"/>
                        <wps:cNvSpPr/>
                        <wps:spPr>
                          <a:xfrm>
                            <a:off x="3302508" y="2468245"/>
                            <a:ext cx="275463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83" name="Rectangle 15283"/>
                        <wps:cNvSpPr/>
                        <wps:spPr>
                          <a:xfrm>
                            <a:off x="4049268" y="2638933"/>
                            <a:ext cx="7270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84" name="Rectangle 15284"/>
                        <wps:cNvSpPr/>
                        <wps:spPr>
                          <a:xfrm>
                            <a:off x="4596638" y="263893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242" name="Shape 930242"/>
                        <wps:cNvSpPr/>
                        <wps:spPr>
                          <a:xfrm>
                            <a:off x="2081784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86" name="Rectangle 15286"/>
                        <wps:cNvSpPr/>
                        <wps:spPr>
                          <a:xfrm>
                            <a:off x="2192782" y="133222"/>
                            <a:ext cx="89900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87" name="Rectangle 15287"/>
                        <wps:cNvSpPr/>
                        <wps:spPr>
                          <a:xfrm>
                            <a:off x="2869438" y="13322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243" name="Shape 930243"/>
                        <wps:cNvSpPr/>
                        <wps:spPr>
                          <a:xfrm>
                            <a:off x="3011424" y="160020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89" name="Rectangle 15289"/>
                        <wps:cNvSpPr/>
                        <wps:spPr>
                          <a:xfrm>
                            <a:off x="3123311" y="133222"/>
                            <a:ext cx="77108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90" name="Rectangle 15290"/>
                        <wps:cNvSpPr/>
                        <wps:spPr>
                          <a:xfrm>
                            <a:off x="3703955" y="13322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91" name="Shape 15291"/>
                        <wps:cNvSpPr/>
                        <wps:spPr>
                          <a:xfrm>
                            <a:off x="0" y="0"/>
                            <a:ext cx="5727700" cy="286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850">
                                <a:moveTo>
                                  <a:pt x="0" y="2863850"/>
                                </a:moveTo>
                                <a:lnTo>
                                  <a:pt x="5727700" y="2863850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91172" style="width:454.515pt;height:228.975pt;mso-position-horizontal-relative:char;mso-position-vertical-relative:line" coordsize="57723,29079">
                <v:rect id="Rectangle 15120" style="position:absolute;width:421;height:1899;left:57406;top:276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5246" style="position:absolute;width:50642;height:0;left:5242;top:21640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5247" style="position:absolute;width:50642;height:0;left:5242;top:1975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5248" style="position:absolute;width:50642;height:0;left:5242;top:1787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5249" style="position:absolute;width:50642;height:0;left:5242;top:1598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5250" style="position:absolute;width:50642;height:0;left:5242;top:1411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5251" style="position:absolute;width:50642;height:0;left:5242;top:1222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5252" style="position:absolute;width:50642;height:0;left:5242;top:1034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5253" style="position:absolute;width:50642;height:0;left:5242;top:845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5254" style="position:absolute;width:50642;height:0;left:5242;top:658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5255" style="position:absolute;width:50642;height:0;left:5242;top:469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244" style="position:absolute;width:10119;height:8519;left:12847;top:14996;" coordsize="1011936,851916" path="m0,0l1011936,0l1011936,851916l0,851916l0,0">
                  <v:stroke weight="0pt" endcap="flat" joinstyle="round" on="false" color="#000000" opacity="0"/>
                  <v:fill on="true" color="#5b9bd5"/>
                </v:shape>
                <v:shape id="Shape 930245" style="position:absolute;width:10119;height:9570;left:38160;top:13944;" coordsize="1011936,957072" path="m0,0l1011936,0l1011936,957072l0,957072l0,0">
                  <v:stroke weight="0pt" endcap="flat" joinstyle="round" on="false" color="#000000" opacity="0"/>
                  <v:fill on="true" color="#5b9bd5"/>
                </v:shape>
                <v:shape id="Shape 930246" style="position:absolute;width:10119;height:9250;left:38160;top:4693;" coordsize="1011936,925068" path="m0,0l1011936,0l1011936,925068l0,925068l0,0">
                  <v:stroke weight="0pt" endcap="flat" joinstyle="round" on="false" color="#000000" opacity="0"/>
                  <v:fill on="true" color="#ed7d31"/>
                </v:shape>
                <v:shape id="Shape 930247" style="position:absolute;width:10119;height:10302;left:12847;top:4693;" coordsize="1011936,1030224" path="m0,0l1011936,0l1011936,1030224l0,1030224l0,0">
                  <v:stroke weight="0pt" endcap="flat" joinstyle="round" on="false" color="#000000" opacity="0"/>
                  <v:fill on="true" color="#ed7d31"/>
                </v:shape>
                <v:shape id="Shape 15260" style="position:absolute;width:50642;height:0;left:5242;top:23515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15261" style="position:absolute;width:3317;height:1899;left:16659;top:1867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5.3</w:t>
                        </w:r>
                      </w:p>
                    </w:txbxContent>
                  </v:textbox>
                </v:rect>
                <v:rect id="Rectangle 15262" style="position:absolute;width:421;height:1899;left:19163;top:1867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263" style="position:absolute;width:3317;height:1899;left:41983;top:181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0.9</w:t>
                        </w:r>
                      </w:p>
                    </w:txbxContent>
                  </v:textbox>
                </v:rect>
                <v:rect id="Rectangle 15264" style="position:absolute;width:421;height:1899;left:44485;top:181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265" style="position:absolute;width:3317;height:1899;left:16659;top:92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4.7</w:t>
                        </w:r>
                      </w:p>
                    </w:txbxContent>
                  </v:textbox>
                </v:rect>
                <v:rect id="Rectangle 15266" style="position:absolute;width:421;height:1899;left:19163;top:92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267" style="position:absolute;width:3317;height:1899;left:41983;top:87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9.1</w:t>
                        </w:r>
                      </w:p>
                    </w:txbxContent>
                  </v:textbox>
                </v:rect>
                <v:rect id="Rectangle 15268" style="position:absolute;width:421;height:1899;left:44485;top:87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87682" style="position:absolute;width:1333;height:1899;left:2944;top:228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87681" style="position:absolute;width:945;height:1899;left:2243;top:228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687680" style="position:absolute;width:1333;height:1899;left:2952;top:209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87679" style="position:absolute;width:1877;height:1899;left:1536;top:209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687677" style="position:absolute;width:1333;height:1899;left:2952;top:191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87676" style="position:absolute;width:1877;height:1899;left:1536;top:191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687674" style="position:absolute;width:1877;height:1899;left:1536;top:172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687675" style="position:absolute;width:1333;height:1899;left:2952;top:172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87673" style="position:absolute;width:1333;height:1899;left:2952;top:15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87672" style="position:absolute;width:1877;height:1899;left:1536;top:15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687671" style="position:absolute;width:1333;height:1899;left:2952;top:134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87670" style="position:absolute;width:1877;height:1899;left:1536;top:134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687669" style="position:absolute;width:1333;height:1899;left:2952;top:115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87668" style="position:absolute;width:1877;height:1899;left:1536;top:115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687666" style="position:absolute;width:1877;height:1899;left:1536;top:96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687667" style="position:absolute;width:1333;height:1899;left:2952;top:96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87665" style="position:absolute;width:1333;height:1899;left:2952;top:78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87664" style="position:absolute;width:1877;height:1899;left:1536;top:78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687663" style="position:absolute;width:1333;height:1899;left:2952;top:59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87662" style="position:absolute;width:1877;height:1899;left:1536;top:59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687659" style="position:absolute;width:2828;height:1899;left:829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687660" style="position:absolute;width:1333;height:1899;left:2946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15280" style="position:absolute;width:13290;height:1899;left:12899;top:246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15281" style="position:absolute;width:421;height:1899;left:22899;top:246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282" style="position:absolute;width:27546;height:1899;left:33025;top:246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15283" style="position:absolute;width:7270;height:1899;left:40492;top:263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15284" style="position:absolute;width:421;height:1899;left:45966;top:263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248" style="position:absolute;width:762;height:777;left:20817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15286" style="position:absolute;width:8990;height:1899;left:21927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15287" style="position:absolute;width:421;height:1899;left:28694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249" style="position:absolute;width:777;height:777;left:30114;top:1600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15289" style="position:absolute;width:7710;height:1899;left:31233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15290" style="position:absolute;width:421;height:1899;left:37039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5291" style="position:absolute;width:57277;height:28638;left:0;top:0;" coordsize="5727700,2863850" path="m0,2863850l5727700,2863850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39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1.3 </w:t>
      </w:r>
      <w:r w:rsidRPr="0097753A">
        <w:rPr>
          <w:lang w:val="ru-RU"/>
        </w:rPr>
        <w:t>представлены данные о многократност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о которой сообщали женщины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спытавшие физическ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е насилие со стороны интимного партнера в течение своей жизни (более подробно см. </w:t>
      </w:r>
      <w:r>
        <w:t xml:space="preserve">Главу 4 о том, как проводился расчет частоты насилия со стороны интимного партнера). </w:t>
      </w:r>
      <w:r w:rsidRPr="0097753A">
        <w:rPr>
          <w:lang w:val="ru-RU"/>
        </w:rPr>
        <w:t>В целом,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ы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мо</w:t>
      </w:r>
      <w:r w:rsidRPr="0097753A">
        <w:rPr>
          <w:lang w:val="ru-RU"/>
        </w:rPr>
        <w:t>линской области с большей вероятностью испытыв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корее многократ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ы насилия со стороны интимного партнера, чем разовые. Более половины женщин</w:t>
      </w:r>
      <w:r w:rsidRPr="0097753A">
        <w:rPr>
          <w:lang w:val="ru-RU"/>
        </w:rPr>
        <w:t xml:space="preserve"> (63%), </w:t>
      </w:r>
      <w:r w:rsidRPr="0097753A">
        <w:rPr>
          <w:lang w:val="ru-RU"/>
        </w:rPr>
        <w:t>заявлявшие о каком</w:t>
      </w:r>
      <w:r w:rsidRPr="0097753A">
        <w:rPr>
          <w:lang w:val="ru-RU"/>
        </w:rPr>
        <w:t>-</w:t>
      </w:r>
      <w:r w:rsidRPr="0097753A">
        <w:rPr>
          <w:lang w:val="ru-RU"/>
        </w:rPr>
        <w:t>либ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м насилии, испытывали его часто (более четырех ра</w:t>
      </w:r>
      <w:r w:rsidRPr="0097753A">
        <w:rPr>
          <w:lang w:val="ru-RU"/>
        </w:rPr>
        <w:t xml:space="preserve">з), 24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 xml:space="preserve">несколько раз (23 раза), а 15 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т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 в своей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1.3 Доля женщин, сообщивших о насилии со стороны интимного партнера однажды, несколько раз или часто в течение жизни, среди женщин, когда-либо имевших партнера, испытавших физ</w:t>
      </w:r>
      <w:r w:rsidRPr="0097753A">
        <w:rPr>
          <w:i/>
          <w:color w:val="404040"/>
          <w:lang w:val="ru-RU"/>
        </w:rPr>
        <w:t xml:space="preserve">ическое и/или сексуальное насилие со стороны интимного партнера в Акмоли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804345" cy="2933317"/>
                <wp:effectExtent l="0" t="0" r="0" b="0"/>
                <wp:docPr id="691181" name="Group 6911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04345" cy="2933317"/>
                          <a:chOff x="0" y="0"/>
                          <a:chExt cx="5804345" cy="2933317"/>
                        </a:xfrm>
                      </wpg:grpSpPr>
                      <wps:wsp>
                        <wps:cNvPr id="15243" name="Rectangle 15243"/>
                        <wps:cNvSpPr/>
                        <wps:spPr>
                          <a:xfrm>
                            <a:off x="5772658" y="279050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293" name="Shape 15293"/>
                        <wps:cNvSpPr/>
                        <wps:spPr>
                          <a:xfrm>
                            <a:off x="3462909" y="810578"/>
                            <a:ext cx="626110" cy="8911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110" h="891159">
                                <a:moveTo>
                                  <a:pt x="0" y="0"/>
                                </a:moveTo>
                                <a:cubicBezTo>
                                  <a:pt x="234442" y="0"/>
                                  <a:pt x="459359" y="92456"/>
                                  <a:pt x="626110" y="257048"/>
                                </a:cubicBezTo>
                                <a:lnTo>
                                  <a:pt x="0" y="89115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94" name="Shape 15294"/>
                        <wps:cNvSpPr/>
                        <wps:spPr>
                          <a:xfrm>
                            <a:off x="3462909" y="810578"/>
                            <a:ext cx="626110" cy="8911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110" h="891159">
                                <a:moveTo>
                                  <a:pt x="0" y="891159"/>
                                </a:moveTo>
                                <a:lnTo>
                                  <a:pt x="626110" y="257048"/>
                                </a:lnTo>
                                <a:cubicBezTo>
                                  <a:pt x="459359" y="92456"/>
                                  <a:pt x="234442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95" name="Shape 15295"/>
                        <wps:cNvSpPr/>
                        <wps:spPr>
                          <a:xfrm>
                            <a:off x="3462909" y="1067753"/>
                            <a:ext cx="980948" cy="12274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80948" h="1227455">
                                <a:moveTo>
                                  <a:pt x="626110" y="0"/>
                                </a:moveTo>
                                <a:cubicBezTo>
                                  <a:pt x="963930" y="333502"/>
                                  <a:pt x="980948" y="873379"/>
                                  <a:pt x="664718" y="1227455"/>
                                </a:cubicBezTo>
                                <a:lnTo>
                                  <a:pt x="0" y="633984"/>
                                </a:lnTo>
                                <a:lnTo>
                                  <a:pt x="62611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96" name="Shape 15296"/>
                        <wps:cNvSpPr/>
                        <wps:spPr>
                          <a:xfrm>
                            <a:off x="3462909" y="1067753"/>
                            <a:ext cx="980948" cy="12274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80948" h="1227455">
                                <a:moveTo>
                                  <a:pt x="0" y="633984"/>
                                </a:moveTo>
                                <a:lnTo>
                                  <a:pt x="664718" y="1227455"/>
                                </a:lnTo>
                                <a:cubicBezTo>
                                  <a:pt x="980948" y="873379"/>
                                  <a:pt x="963930" y="333502"/>
                                  <a:pt x="62611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97" name="Shape 15297"/>
                        <wps:cNvSpPr/>
                        <wps:spPr>
                          <a:xfrm>
                            <a:off x="2571877" y="810578"/>
                            <a:ext cx="1555750" cy="17823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55750" h="1782318">
                                <a:moveTo>
                                  <a:pt x="891032" y="0"/>
                                </a:moveTo>
                                <a:lnTo>
                                  <a:pt x="891032" y="891159"/>
                                </a:lnTo>
                                <a:lnTo>
                                  <a:pt x="1555750" y="1484630"/>
                                </a:lnTo>
                                <a:cubicBezTo>
                                  <a:pt x="1386713" y="1673987"/>
                                  <a:pt x="1144905" y="1782191"/>
                                  <a:pt x="891032" y="1782191"/>
                                </a:cubicBezTo>
                                <a:cubicBezTo>
                                  <a:pt x="398907" y="1782318"/>
                                  <a:pt x="0" y="1383284"/>
                                  <a:pt x="0" y="891159"/>
                                </a:cubicBezTo>
                                <a:cubicBezTo>
                                  <a:pt x="0" y="399034"/>
                                  <a:pt x="398907" y="0"/>
                                  <a:pt x="89103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98" name="Shape 15298"/>
                        <wps:cNvSpPr/>
                        <wps:spPr>
                          <a:xfrm>
                            <a:off x="2571877" y="810578"/>
                            <a:ext cx="1555750" cy="17823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55750" h="1782318">
                                <a:moveTo>
                                  <a:pt x="891032" y="891159"/>
                                </a:moveTo>
                                <a:lnTo>
                                  <a:pt x="891032" y="0"/>
                                </a:lnTo>
                                <a:cubicBezTo>
                                  <a:pt x="398907" y="0"/>
                                  <a:pt x="0" y="399034"/>
                                  <a:pt x="0" y="891159"/>
                                </a:cubicBezTo>
                                <a:cubicBezTo>
                                  <a:pt x="0" y="1383284"/>
                                  <a:pt x="398907" y="1782318"/>
                                  <a:pt x="891032" y="1782191"/>
                                </a:cubicBezTo>
                                <a:cubicBezTo>
                                  <a:pt x="1144905" y="1782191"/>
                                  <a:pt x="1386713" y="1673987"/>
                                  <a:pt x="1555750" y="148463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99" name="Rectangle 15299"/>
                        <wps:cNvSpPr/>
                        <wps:spPr>
                          <a:xfrm>
                            <a:off x="3859657" y="68281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2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00" name="Rectangle 15300"/>
                        <wps:cNvSpPr/>
                        <wps:spPr>
                          <a:xfrm>
                            <a:off x="4109974" y="68281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01" name="Rectangle 15301"/>
                        <wps:cNvSpPr/>
                        <wps:spPr>
                          <a:xfrm>
                            <a:off x="4440301" y="1612456"/>
                            <a:ext cx="332488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4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02" name="Rectangle 15302"/>
                        <wps:cNvSpPr/>
                        <wps:spPr>
                          <a:xfrm>
                            <a:off x="4690237" y="1612456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03" name="Rectangle 15303"/>
                        <wps:cNvSpPr/>
                        <wps:spPr>
                          <a:xfrm>
                            <a:off x="2318893" y="2070290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3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04" name="Rectangle 15304"/>
                        <wps:cNvSpPr/>
                        <wps:spPr>
                          <a:xfrm>
                            <a:off x="2568829" y="207029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05" name="Rectangle 15305"/>
                        <wps:cNvSpPr/>
                        <wps:spPr>
                          <a:xfrm>
                            <a:off x="628523" y="130111"/>
                            <a:ext cx="6035337" cy="2270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6"/>
                                </w:rPr>
                                <w:t xml:space="preserve">Физическое и/или сексуальное насилие со стороны интимного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06" name="Rectangle 15306"/>
                        <wps:cNvSpPr/>
                        <wps:spPr>
                          <a:xfrm>
                            <a:off x="2547493" y="334582"/>
                            <a:ext cx="882035" cy="2270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6"/>
                                </w:rPr>
                                <w:t>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07" name="Rectangle 15307"/>
                        <wps:cNvSpPr/>
                        <wps:spPr>
                          <a:xfrm>
                            <a:off x="3211957" y="334582"/>
                            <a:ext cx="50389" cy="2270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250" name="Shape 930250"/>
                        <wps:cNvSpPr/>
                        <wps:spPr>
                          <a:xfrm>
                            <a:off x="794004" y="1391476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309" name="Shape 15309"/>
                        <wps:cNvSpPr/>
                        <wps:spPr>
                          <a:xfrm>
                            <a:off x="794004" y="1391476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310" name="Rectangle 15310"/>
                        <wps:cNvSpPr/>
                        <wps:spPr>
                          <a:xfrm>
                            <a:off x="905510" y="1364297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11" name="Rectangle 15311"/>
                        <wps:cNvSpPr/>
                        <wps:spPr>
                          <a:xfrm>
                            <a:off x="1457198" y="136429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251" name="Shape 930251"/>
                        <wps:cNvSpPr/>
                        <wps:spPr>
                          <a:xfrm>
                            <a:off x="794004" y="1775523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313" name="Shape 15313"/>
                        <wps:cNvSpPr/>
                        <wps:spPr>
                          <a:xfrm>
                            <a:off x="794004" y="1775523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314" name="Rectangle 15314"/>
                        <wps:cNvSpPr/>
                        <wps:spPr>
                          <a:xfrm>
                            <a:off x="905510" y="1749362"/>
                            <a:ext cx="114478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15" name="Rectangle 15315"/>
                        <wps:cNvSpPr/>
                        <wps:spPr>
                          <a:xfrm>
                            <a:off x="1766570" y="1749362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252" name="Shape 930252"/>
                        <wps:cNvSpPr/>
                        <wps:spPr>
                          <a:xfrm>
                            <a:off x="794004" y="2159571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317" name="Shape 15317"/>
                        <wps:cNvSpPr/>
                        <wps:spPr>
                          <a:xfrm>
                            <a:off x="794004" y="2159571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77724"/>
                                </a:moveTo>
                                <a:lnTo>
                                  <a:pt x="77724" y="77724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318" name="Rectangle 15318"/>
                        <wps:cNvSpPr/>
                        <wps:spPr>
                          <a:xfrm>
                            <a:off x="905510" y="2133917"/>
                            <a:ext cx="44232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19" name="Rectangle 15319"/>
                        <wps:cNvSpPr/>
                        <wps:spPr>
                          <a:xfrm>
                            <a:off x="1239266" y="213391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20" name="Shape 15320"/>
                        <wps:cNvSpPr/>
                        <wps:spPr>
                          <a:xfrm>
                            <a:off x="0" y="0"/>
                            <a:ext cx="5759450" cy="28794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9450" h="2879407">
                                <a:moveTo>
                                  <a:pt x="5759450" y="0"/>
                                </a:moveTo>
                                <a:lnTo>
                                  <a:pt x="5759450" y="2879407"/>
                                </a:lnTo>
                                <a:lnTo>
                                  <a:pt x="0" y="28794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91181" style="width:457.035pt;height:230.97pt;mso-position-horizontal-relative:char;mso-position-vertical-relative:line" coordsize="58043,29333">
                <v:rect id="Rectangle 15243" style="position:absolute;width:421;height:1899;left:57726;top:2790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5293" style="position:absolute;width:6261;height:8911;left:34629;top:8105;" coordsize="626110,891159" path="m0,0c234442,0,459359,92456,626110,257048l0,891159l0,0x">
                  <v:stroke weight="0pt" endcap="flat" joinstyle="round" on="false" color="#000000" opacity="0"/>
                  <v:fill on="true" color="#5b9bd5"/>
                </v:shape>
                <v:shape id="Shape 15294" style="position:absolute;width:6261;height:8911;left:34629;top:8105;" coordsize="626110,891159" path="m0,891159l626110,257048c459359,92456,234442,0,0,0x">
                  <v:stroke weight="1.44pt" endcap="flat" joinstyle="round" on="true" color="#ffffff"/>
                  <v:fill on="false" color="#000000" opacity="0"/>
                </v:shape>
                <v:shape id="Shape 15295" style="position:absolute;width:9809;height:12274;left:34629;top:10677;" coordsize="980948,1227455" path="m626110,0c963930,333502,980948,873379,664718,1227455l0,633984l626110,0x">
                  <v:stroke weight="0pt" endcap="flat" joinstyle="round" on="false" color="#000000" opacity="0"/>
                  <v:fill on="true" color="#ed7d31"/>
                </v:shape>
                <v:shape id="Shape 15296" style="position:absolute;width:9809;height:12274;left:34629;top:10677;" coordsize="980948,1227455" path="m0,633984l664718,1227455c980948,873379,963930,333502,626110,0x">
                  <v:stroke weight="1.44pt" endcap="flat" joinstyle="round" on="true" color="#ffffff"/>
                  <v:fill on="false" color="#000000" opacity="0"/>
                </v:shape>
                <v:shape id="Shape 15297" style="position:absolute;width:15557;height:17823;left:25718;top:8105;" coordsize="1555750,1782318" path="m891032,0l891032,891159l1555750,1484630c1386713,1673987,1144905,1782191,891032,1782191c398907,1782318,0,1383284,0,891159c0,399034,398907,0,891032,0x">
                  <v:stroke weight="0pt" endcap="flat" joinstyle="round" on="false" color="#000000" opacity="0"/>
                  <v:fill on="true" color="#a5a5a5"/>
                </v:shape>
                <v:shape id="Shape 15298" style="position:absolute;width:15557;height:17823;left:25718;top:8105;" coordsize="1555750,1782318" path="m891032,891159l891032,0c398907,0,0,399034,0,891159c0,1383284,398907,1782318,891032,1782191c1144905,1782191,1386713,1673987,1555750,1484630x">
                  <v:stroke weight="1.44pt" endcap="flat" joinstyle="round" on="true" color="#ffffff"/>
                  <v:fill on="false" color="#000000" opacity="0"/>
                </v:shape>
                <v:rect id="Rectangle 15299" style="position:absolute;width:3317;height:1899;left:38596;top:68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2.4</w:t>
                        </w:r>
                      </w:p>
                    </w:txbxContent>
                  </v:textbox>
                </v:rect>
                <v:rect id="Rectangle 15300" style="position:absolute;width:421;height:1899;left:41099;top:68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301" style="position:absolute;width:3324;height:1899;left:44403;top:161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4.2</w:t>
                        </w:r>
                      </w:p>
                    </w:txbxContent>
                  </v:textbox>
                </v:rect>
                <v:rect id="Rectangle 15302" style="position:absolute;width:421;height:1899;left:46902;top:161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303" style="position:absolute;width:3317;height:1899;left:23188;top:207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3.4</w:t>
                        </w:r>
                      </w:p>
                    </w:txbxContent>
                  </v:textbox>
                </v:rect>
                <v:rect id="Rectangle 15304" style="position:absolute;width:421;height:1899;left:25688;top:207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305" style="position:absolute;width:60353;height:2270;left:6285;top:130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6"/>
                          </w:rPr>
                          <w:t xml:space="preserve">Физическое и/или сексуальное насилие со стороны интимного </w:t>
                        </w:r>
                      </w:p>
                    </w:txbxContent>
                  </v:textbox>
                </v:rect>
                <v:rect id="Rectangle 15306" style="position:absolute;width:8820;height:2270;left:25474;top:33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6"/>
                          </w:rPr>
                          <w:t xml:space="preserve">партнера</w:t>
                        </w:r>
                      </w:p>
                    </w:txbxContent>
                  </v:textbox>
                </v:rect>
                <v:rect id="Rectangle 15307" style="position:absolute;width:503;height:2270;left:32119;top:33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253" style="position:absolute;width:777;height:762;left:7940;top:13914;" coordsize="77724,76200" path="m0,0l77724,0l77724,76200l0,76200l0,0">
                  <v:stroke weight="0pt" endcap="flat" joinstyle="round" on="false" color="#000000" opacity="0"/>
                  <v:fill on="true" color="#5b9bd5"/>
                </v:shape>
                <v:shape id="Shape 15309" style="position:absolute;width:777;height:762;left:7940;top:13914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15310" style="position:absolute;width:7337;height:1899;left:9055;top:136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15311" style="position:absolute;width:421;height:1899;left:14571;top:136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254" style="position:absolute;width:777;height:762;left:7940;top:17755;" coordsize="77724,76200" path="m0,0l77724,0l77724,76200l0,76200l0,0">
                  <v:stroke weight="0pt" endcap="flat" joinstyle="round" on="false" color="#000000" opacity="0"/>
                  <v:fill on="true" color="#ed7d31"/>
                </v:shape>
                <v:shape id="Shape 15313" style="position:absolute;width:777;height:762;left:7940;top:17755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15314" style="position:absolute;width:11447;height:1899;left:9055;top:174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15315" style="position:absolute;width:421;height:1899;left:17665;top:174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255" style="position:absolute;width:777;height:777;left:7940;top:21595;" coordsize="77724,77724" path="m0,0l77724,0l77724,77724l0,77724l0,0">
                  <v:stroke weight="0pt" endcap="flat" joinstyle="round" on="false" color="#000000" opacity="0"/>
                  <v:fill on="true" color="#a5a5a5"/>
                </v:shape>
                <v:shape id="Shape 15317" style="position:absolute;width:777;height:777;left:7940;top:21595;" coordsize="77724,77724" path="m0,77724l77724,77724l77724,0l0,0x">
                  <v:stroke weight="1.44pt" endcap="flat" joinstyle="round" on="true" color="#ffffff"/>
                  <v:fill on="false" color="#000000" opacity="0"/>
                </v:shape>
                <v:rect id="Rectangle 15318" style="position:absolute;width:4423;height:1899;left:9055;top:21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15319" style="position:absolute;width:421;height:1899;left:12392;top:21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5320" style="position:absolute;width:57594;height:28794;left:0;top:0;" coordsize="5759450,2879407" path="m5759450,0l5759450,2879407l0,2879407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0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lastRenderedPageBreak/>
        <w:t xml:space="preserve">Контролирующее поведение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1.5 </w:t>
      </w:r>
      <w:r w:rsidRPr="0097753A">
        <w:rPr>
          <w:lang w:val="ru-RU"/>
        </w:rPr>
        <w:t>указаны различные акты контролирующего поведения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с которыми столкнулись женщины из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молинской области в течение своей жизни или за</w:t>
      </w:r>
      <w:r w:rsidRPr="0097753A">
        <w:rPr>
          <w:lang w:val="ru-RU"/>
        </w:rPr>
        <w:t xml:space="preserve"> 12 </w:t>
      </w:r>
      <w:r w:rsidRPr="0097753A">
        <w:rPr>
          <w:lang w:val="ru-RU"/>
        </w:rPr>
        <w:t>месяцев до интервью. В целом, 37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или хотя бы об одном случа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контролирующего поведения в течение своей жизни, 26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Хотя б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дн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лучае контролирующего поведения за последние 12 месяцев. О трех проявлениях контролирующего поведения сообщи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18 % женщин в те</w:t>
      </w:r>
      <w:r w:rsidRPr="0097753A">
        <w:rPr>
          <w:lang w:val="ru-RU"/>
        </w:rPr>
        <w:t xml:space="preserve">чение жизни, и 10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в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1.5 Доля женщин, сообщающих о различных проявлениях контролирующего поведения в течение своей жизни и в последние 12 месяцев, среди женщин в возрасте 18-75 лет, когда-либо имевших партнера, в Акмолинс</w:t>
      </w:r>
      <w:r w:rsidRPr="0097753A">
        <w:rPr>
          <w:i/>
          <w:color w:val="404040"/>
          <w:lang w:val="ru-RU"/>
        </w:rPr>
        <w:t xml:space="preserve">кой области, по периоду времени </w:t>
      </w:r>
    </w:p>
    <w:tbl>
      <w:tblPr>
        <w:tblStyle w:val="TableGrid"/>
        <w:tblW w:w="9378" w:type="dxa"/>
        <w:tblInd w:w="-144" w:type="dxa"/>
        <w:tblCellMar>
          <w:top w:w="44" w:type="dxa"/>
          <w:left w:w="106" w:type="dxa"/>
          <w:bottom w:w="27" w:type="dxa"/>
          <w:right w:w="80" w:type="dxa"/>
        </w:tblCellMar>
        <w:tblLook w:val="04A0" w:firstRow="1" w:lastRow="0" w:firstColumn="1" w:lastColumn="0" w:noHBand="0" w:noVBand="1"/>
      </w:tblPr>
      <w:tblGrid>
        <w:gridCol w:w="3961"/>
        <w:gridCol w:w="1083"/>
        <w:gridCol w:w="905"/>
        <w:gridCol w:w="1263"/>
        <w:gridCol w:w="864"/>
        <w:gridCol w:w="218"/>
        <w:gridCol w:w="1084"/>
      </w:tblGrid>
      <w:tr w:rsidR="00A87110" w:rsidRPr="0097753A">
        <w:trPr>
          <w:trHeight w:val="881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2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298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  <w:tc>
          <w:tcPr>
            <w:tcW w:w="12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90" w:right="0" w:firstLine="0"/>
              <w:jc w:val="center"/>
            </w:pPr>
            <w:r>
              <w:t xml:space="preserve">% </w:t>
            </w:r>
          </w:p>
        </w:tc>
        <w:tc>
          <w:tcPr>
            <w:tcW w:w="218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зрешает видеться с друзья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65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граничивает общение с семьей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 xml:space="preserve">Настаивает на том, чтобы знать о ее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местонахождени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Игнорирует и относится с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внодушием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Злится, если заговорит с посторонними мужчина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дозревает в неверност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жидает, что будет отпрашиваться у него в больницу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1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3 </w:t>
            </w:r>
          </w:p>
        </w:tc>
        <w:tc>
          <w:tcPr>
            <w:tcW w:w="12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7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295" w:right="0" w:firstLine="0"/>
              <w:jc w:val="left"/>
            </w:pPr>
            <w:r>
              <w:t xml:space="preserve">8,4 </w:t>
            </w:r>
          </w:p>
        </w:tc>
        <w:tc>
          <w:tcPr>
            <w:tcW w:w="218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5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,2 </w:t>
            </w:r>
          </w:p>
        </w:tc>
        <w:tc>
          <w:tcPr>
            <w:tcW w:w="12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3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295" w:right="0" w:firstLine="0"/>
              <w:jc w:val="left"/>
            </w:pPr>
            <w:r>
              <w:t xml:space="preserve">4,1 </w:t>
            </w:r>
          </w:p>
        </w:tc>
        <w:tc>
          <w:tcPr>
            <w:tcW w:w="218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3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9,1 </w:t>
            </w:r>
          </w:p>
        </w:tc>
        <w:tc>
          <w:tcPr>
            <w:tcW w:w="12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3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9" w:firstLine="0"/>
              <w:jc w:val="right"/>
            </w:pPr>
            <w:r>
              <w:t xml:space="preserve">21,6 </w:t>
            </w:r>
          </w:p>
        </w:tc>
        <w:tc>
          <w:tcPr>
            <w:tcW w:w="218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59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8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0 </w:t>
            </w:r>
          </w:p>
        </w:tc>
        <w:tc>
          <w:tcPr>
            <w:tcW w:w="12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3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bottom"/>
          </w:tcPr>
          <w:p w:rsidR="00A87110" w:rsidRDefault="00FF436C">
            <w:pPr>
              <w:spacing w:after="0" w:line="259" w:lineRule="auto"/>
              <w:ind w:left="295" w:right="0" w:firstLine="0"/>
              <w:jc w:val="left"/>
            </w:pPr>
            <w:r>
              <w:t xml:space="preserve">5,4 </w:t>
            </w:r>
          </w:p>
        </w:tc>
        <w:tc>
          <w:tcPr>
            <w:tcW w:w="218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9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  <w:tc>
          <w:tcPr>
            <w:tcW w:w="12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8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9" w:firstLine="0"/>
              <w:jc w:val="right"/>
            </w:pPr>
            <w:r>
              <w:t xml:space="preserve">13,5 </w:t>
            </w:r>
          </w:p>
        </w:tc>
        <w:tc>
          <w:tcPr>
            <w:tcW w:w="218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2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3 </w:t>
            </w:r>
          </w:p>
        </w:tc>
        <w:tc>
          <w:tcPr>
            <w:tcW w:w="12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1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295" w:right="0" w:firstLine="0"/>
              <w:jc w:val="left"/>
            </w:pPr>
            <w:r>
              <w:t xml:space="preserve">8,9 </w:t>
            </w:r>
          </w:p>
        </w:tc>
        <w:tc>
          <w:tcPr>
            <w:tcW w:w="218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4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0 </w:t>
            </w:r>
          </w:p>
        </w:tc>
        <w:tc>
          <w:tcPr>
            <w:tcW w:w="12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bottom"/>
          </w:tcPr>
          <w:p w:rsidR="00A87110" w:rsidRDefault="00FF436C">
            <w:pPr>
              <w:spacing w:after="0" w:line="259" w:lineRule="auto"/>
              <w:ind w:left="295" w:right="0" w:firstLine="0"/>
              <w:jc w:val="left"/>
            </w:pPr>
            <w:r>
              <w:t xml:space="preserve">2,2 </w:t>
            </w:r>
          </w:p>
        </w:tc>
        <w:tc>
          <w:tcPr>
            <w:tcW w:w="218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1 </w:t>
            </w:r>
          </w:p>
        </w:tc>
        <w:tc>
          <w:tcPr>
            <w:tcW w:w="12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295" w:right="0" w:firstLine="0"/>
              <w:jc w:val="left"/>
            </w:pPr>
            <w:r>
              <w:t xml:space="preserve">1,6 </w:t>
            </w:r>
          </w:p>
        </w:tc>
        <w:tc>
          <w:tcPr>
            <w:tcW w:w="218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9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6,9 </w:t>
            </w:r>
          </w:p>
        </w:tc>
        <w:tc>
          <w:tcPr>
            <w:tcW w:w="12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05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49" w:firstLine="0"/>
              <w:jc w:val="right"/>
            </w:pPr>
            <w:r>
              <w:t xml:space="preserve">25,6 </w:t>
            </w:r>
          </w:p>
        </w:tc>
        <w:tc>
          <w:tcPr>
            <w:tcW w:w="218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300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4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1 </w:t>
            </w:r>
          </w:p>
        </w:tc>
        <w:tc>
          <w:tcPr>
            <w:tcW w:w="12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8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295" w:right="0" w:firstLine="0"/>
              <w:jc w:val="left"/>
            </w:pPr>
            <w:r>
              <w:t xml:space="preserve">9,7 </w:t>
            </w:r>
          </w:p>
        </w:tc>
        <w:tc>
          <w:tcPr>
            <w:tcW w:w="218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8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имевших когда-либо партнеров </w:t>
            </w:r>
          </w:p>
        </w:tc>
        <w:tc>
          <w:tcPr>
            <w:tcW w:w="4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194" w:right="0" w:firstLine="0"/>
              <w:jc w:val="center"/>
            </w:pPr>
            <w:r>
              <w:rPr>
                <w:b/>
              </w:rPr>
              <w:t xml:space="preserve">802 </w:t>
            </w:r>
          </w:p>
        </w:tc>
        <w:tc>
          <w:tcPr>
            <w:tcW w:w="218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numPr>
          <w:ilvl w:val="0"/>
          <w:numId w:val="2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1.6 </w:t>
      </w:r>
      <w:r w:rsidRPr="0097753A">
        <w:rPr>
          <w:lang w:val="ru-RU"/>
        </w:rPr>
        <w:t>и на Рисунке</w:t>
      </w:r>
      <w:r w:rsidRPr="0097753A">
        <w:rPr>
          <w:lang w:val="ru-RU"/>
        </w:rPr>
        <w:t xml:space="preserve"> 2.1</w:t>
      </w:r>
      <w:r w:rsidRPr="0097753A">
        <w:rPr>
          <w:lang w:val="ru-RU"/>
        </w:rPr>
        <w:t xml:space="preserve">.4 </w:t>
      </w:r>
      <w:r w:rsidRPr="0097753A">
        <w:rPr>
          <w:lang w:val="ru-RU"/>
        </w:rPr>
        <w:t>представлены данные о распространенности экономического, психологического, физического и сексуаль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в течение жизни в отношении женщин со стороны лиц, не являющихся интимным партнером, с возраста 15 лет.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мол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14% женщин сообщи</w:t>
      </w:r>
      <w:r w:rsidRPr="0097753A">
        <w:rPr>
          <w:lang w:val="ru-RU"/>
        </w:rPr>
        <w:t xml:space="preserve">ли о психологическом насилии со стороны других людей, а об </w:t>
      </w:r>
      <w:r w:rsidRPr="0097753A">
        <w:rPr>
          <w:lang w:val="ru-RU"/>
        </w:rPr>
        <w:lastRenderedPageBreak/>
        <w:t xml:space="preserve">экономическом насилии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 xml:space="preserve">6%. Также 6% женщин сообщили о физическом насилии со стороны других людей, и 3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о сексуальном насилии в течение их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1.6 Распространенность экономического,</w:t>
      </w:r>
      <w:r w:rsidRPr="0097753A">
        <w:rPr>
          <w:i/>
          <w:color w:val="404040"/>
          <w:lang w:val="ru-RU"/>
        </w:rPr>
        <w:t xml:space="preserve"> психологического, физического и сексуального насилия со стороны лица, не являющегося партнером, в течение жизни среди женщин в возрасте 18-75 лет в Акмолинской области  </w:t>
      </w:r>
    </w:p>
    <w:tbl>
      <w:tblPr>
        <w:tblStyle w:val="TableGrid"/>
        <w:tblW w:w="8973" w:type="dxa"/>
        <w:tblInd w:w="58" w:type="dxa"/>
        <w:tblCellMar>
          <w:top w:w="44" w:type="dxa"/>
          <w:left w:w="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5533"/>
        <w:gridCol w:w="1085"/>
        <w:gridCol w:w="1083"/>
        <w:gridCol w:w="1272"/>
      </w:tblGrid>
      <w:tr w:rsidR="00A87110">
        <w:trPr>
          <w:trHeight w:val="300"/>
        </w:trPr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насилия со стороны других людей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27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% </w:t>
            </w:r>
          </w:p>
        </w:tc>
        <w:tc>
          <w:tcPr>
            <w:tcW w:w="127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53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5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center"/>
            </w:pPr>
            <w:r>
              <w:t xml:space="preserve">6,1 </w:t>
            </w:r>
          </w:p>
        </w:tc>
        <w:tc>
          <w:tcPr>
            <w:tcW w:w="127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12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center"/>
            </w:pPr>
            <w:r>
              <w:t xml:space="preserve">13,7 </w:t>
            </w:r>
          </w:p>
        </w:tc>
        <w:tc>
          <w:tcPr>
            <w:tcW w:w="127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5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center"/>
            </w:pPr>
            <w:r>
              <w:t xml:space="preserve">6,0 </w:t>
            </w:r>
          </w:p>
        </w:tc>
        <w:tc>
          <w:tcPr>
            <w:tcW w:w="1272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533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277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Изнасиловани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277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пытка изнасилования или иное сексуальное насили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17 </w:t>
            </w:r>
          </w:p>
        </w:tc>
        <w:tc>
          <w:tcPr>
            <w:tcW w:w="108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center"/>
            </w:pPr>
            <w:r>
              <w:t xml:space="preserve">1,9 </w:t>
            </w:r>
          </w:p>
        </w:tc>
        <w:tc>
          <w:tcPr>
            <w:tcW w:w="1272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2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6" w:right="0" w:firstLine="0"/>
              <w:jc w:val="center"/>
            </w:pPr>
            <w:r>
              <w:t xml:space="preserve">2,4 </w:t>
            </w:r>
          </w:p>
        </w:tc>
        <w:tc>
          <w:tcPr>
            <w:tcW w:w="127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2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center"/>
            </w:pPr>
            <w:r>
              <w:t xml:space="preserve">2,7 </w:t>
            </w:r>
          </w:p>
        </w:tc>
        <w:tc>
          <w:tcPr>
            <w:tcW w:w="127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6"/>
        </w:trPr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right"/>
            </w:pPr>
            <w:r>
              <w:rPr>
                <w:b/>
              </w:rPr>
              <w:t>9</w:t>
            </w:r>
          </w:p>
        </w:tc>
        <w:tc>
          <w:tcPr>
            <w:tcW w:w="1083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-55" w:right="0" w:firstLine="0"/>
              <w:jc w:val="left"/>
            </w:pPr>
            <w:r>
              <w:rPr>
                <w:b/>
              </w:rPr>
              <w:t xml:space="preserve">13 </w:t>
            </w:r>
          </w:p>
        </w:tc>
        <w:tc>
          <w:tcPr>
            <w:tcW w:w="127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2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1.4 Распространенность физического, сексуального, психологического и экономического насилия</w:t>
      </w:r>
      <w:r w:rsidRPr="0097753A">
        <w:rPr>
          <w:i/>
          <w:color w:val="404040"/>
          <w:lang w:val="ru-RU"/>
        </w:rPr>
        <w:t xml:space="preserve"> со стороны лица, не являющегося партнером, в течение жизни среди женщин в возрасте 18-75 лет в Акмолинской области </w:t>
      </w:r>
    </w:p>
    <w:p w:rsidR="00A87110" w:rsidRDefault="00FF436C">
      <w:pPr>
        <w:spacing w:after="145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900611" cy="2932682"/>
                <wp:effectExtent l="0" t="0" r="0" b="0"/>
                <wp:docPr id="674107" name="Group 6741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00611" cy="2932682"/>
                          <a:chOff x="0" y="0"/>
                          <a:chExt cx="5900611" cy="2932682"/>
                        </a:xfrm>
                      </wpg:grpSpPr>
                      <wps:wsp>
                        <wps:cNvPr id="16514" name="Rectangle 16514"/>
                        <wps:cNvSpPr/>
                        <wps:spPr>
                          <a:xfrm>
                            <a:off x="5868924" y="2789873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19" name="Shape 16519"/>
                        <wps:cNvSpPr/>
                        <wps:spPr>
                          <a:xfrm>
                            <a:off x="460248" y="2130616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520" name="Shape 16520"/>
                        <wps:cNvSpPr/>
                        <wps:spPr>
                          <a:xfrm>
                            <a:off x="460248" y="1892872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521" name="Shape 16521"/>
                        <wps:cNvSpPr/>
                        <wps:spPr>
                          <a:xfrm>
                            <a:off x="460248" y="1656652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522" name="Shape 16522"/>
                        <wps:cNvSpPr/>
                        <wps:spPr>
                          <a:xfrm>
                            <a:off x="460248" y="1418908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523" name="Shape 16523"/>
                        <wps:cNvSpPr/>
                        <wps:spPr>
                          <a:xfrm>
                            <a:off x="460248" y="1181164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524" name="Shape 16524"/>
                        <wps:cNvSpPr/>
                        <wps:spPr>
                          <a:xfrm>
                            <a:off x="460248" y="944944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525" name="Shape 16525"/>
                        <wps:cNvSpPr/>
                        <wps:spPr>
                          <a:xfrm>
                            <a:off x="460248" y="707200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526" name="Shape 16526"/>
                        <wps:cNvSpPr/>
                        <wps:spPr>
                          <a:xfrm>
                            <a:off x="460248" y="469455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56" name="Shape 930256"/>
                        <wps:cNvSpPr/>
                        <wps:spPr>
                          <a:xfrm>
                            <a:off x="4844796" y="2046796"/>
                            <a:ext cx="411480" cy="3200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1480" h="320040">
                                <a:moveTo>
                                  <a:pt x="0" y="0"/>
                                </a:moveTo>
                                <a:lnTo>
                                  <a:pt x="411480" y="0"/>
                                </a:lnTo>
                                <a:lnTo>
                                  <a:pt x="411480" y="320040"/>
                                </a:lnTo>
                                <a:lnTo>
                                  <a:pt x="0" y="3200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57" name="Shape 930257"/>
                        <wps:cNvSpPr/>
                        <wps:spPr>
                          <a:xfrm>
                            <a:off x="3532632" y="1656652"/>
                            <a:ext cx="411480" cy="7101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1480" h="710184">
                                <a:moveTo>
                                  <a:pt x="0" y="0"/>
                                </a:moveTo>
                                <a:lnTo>
                                  <a:pt x="411480" y="0"/>
                                </a:lnTo>
                                <a:lnTo>
                                  <a:pt x="411480" y="710184"/>
                                </a:lnTo>
                                <a:lnTo>
                                  <a:pt x="0" y="7101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58" name="Shape 930258"/>
                        <wps:cNvSpPr/>
                        <wps:spPr>
                          <a:xfrm>
                            <a:off x="909828" y="1644460"/>
                            <a:ext cx="411480" cy="7223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1480" h="722376">
                                <a:moveTo>
                                  <a:pt x="0" y="0"/>
                                </a:moveTo>
                                <a:lnTo>
                                  <a:pt x="411480" y="0"/>
                                </a:lnTo>
                                <a:lnTo>
                                  <a:pt x="411480" y="722376"/>
                                </a:lnTo>
                                <a:lnTo>
                                  <a:pt x="0" y="7223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59" name="Shape 930259"/>
                        <wps:cNvSpPr/>
                        <wps:spPr>
                          <a:xfrm>
                            <a:off x="2221992" y="742252"/>
                            <a:ext cx="411480" cy="16245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1480" h="1624584">
                                <a:moveTo>
                                  <a:pt x="0" y="0"/>
                                </a:moveTo>
                                <a:lnTo>
                                  <a:pt x="411480" y="0"/>
                                </a:lnTo>
                                <a:lnTo>
                                  <a:pt x="411480" y="1624584"/>
                                </a:lnTo>
                                <a:lnTo>
                                  <a:pt x="0" y="16245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531" name="Shape 16531"/>
                        <wps:cNvSpPr/>
                        <wps:spPr>
                          <a:xfrm>
                            <a:off x="460248" y="2366836"/>
                            <a:ext cx="524560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45609">
                                <a:moveTo>
                                  <a:pt x="0" y="0"/>
                                </a:moveTo>
                                <a:lnTo>
                                  <a:pt x="5245609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532" name="Rectangle 16532"/>
                        <wps:cNvSpPr/>
                        <wps:spPr>
                          <a:xfrm>
                            <a:off x="1026922" y="1444562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33" name="Rectangle 16533"/>
                        <wps:cNvSpPr/>
                        <wps:spPr>
                          <a:xfrm>
                            <a:off x="1205230" y="144456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34" name="Rectangle 16534"/>
                        <wps:cNvSpPr/>
                        <wps:spPr>
                          <a:xfrm>
                            <a:off x="2302129" y="543242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3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35" name="Rectangle 16535"/>
                        <wps:cNvSpPr/>
                        <wps:spPr>
                          <a:xfrm>
                            <a:off x="2552065" y="54324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36" name="Rectangle 16536"/>
                        <wps:cNvSpPr/>
                        <wps:spPr>
                          <a:xfrm>
                            <a:off x="3650615" y="1456373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37" name="Rectangle 16537"/>
                        <wps:cNvSpPr/>
                        <wps:spPr>
                          <a:xfrm>
                            <a:off x="3828923" y="145637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38" name="Rectangle 16538"/>
                        <wps:cNvSpPr/>
                        <wps:spPr>
                          <a:xfrm>
                            <a:off x="4962398" y="1847787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39" name="Rectangle 16539"/>
                        <wps:cNvSpPr/>
                        <wps:spPr>
                          <a:xfrm>
                            <a:off x="5140706" y="184778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40" name="Rectangle 16540"/>
                        <wps:cNvSpPr/>
                        <wps:spPr>
                          <a:xfrm>
                            <a:off x="153619" y="2302599"/>
                            <a:ext cx="23640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41" name="Rectangle 16541"/>
                        <wps:cNvSpPr/>
                        <wps:spPr>
                          <a:xfrm>
                            <a:off x="153619" y="2065338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42" name="Rectangle 16542"/>
                        <wps:cNvSpPr/>
                        <wps:spPr>
                          <a:xfrm>
                            <a:off x="153619" y="1828229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43" name="Rectangle 16543"/>
                        <wps:cNvSpPr/>
                        <wps:spPr>
                          <a:xfrm>
                            <a:off x="153619" y="1591120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44" name="Rectangle 16544"/>
                        <wps:cNvSpPr/>
                        <wps:spPr>
                          <a:xfrm>
                            <a:off x="153619" y="1354011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45" name="Rectangle 16545"/>
                        <wps:cNvSpPr/>
                        <wps:spPr>
                          <a:xfrm>
                            <a:off x="82906" y="1116521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46" name="Rectangle 16546"/>
                        <wps:cNvSpPr/>
                        <wps:spPr>
                          <a:xfrm>
                            <a:off x="82906" y="879411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47" name="Rectangle 16547"/>
                        <wps:cNvSpPr/>
                        <wps:spPr>
                          <a:xfrm>
                            <a:off x="82906" y="642303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48" name="Rectangle 16548"/>
                        <wps:cNvSpPr/>
                        <wps:spPr>
                          <a:xfrm>
                            <a:off x="82906" y="405193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49" name="Rectangle 16549"/>
                        <wps:cNvSpPr/>
                        <wps:spPr>
                          <a:xfrm>
                            <a:off x="644652" y="2484438"/>
                            <a:ext cx="129153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50" name="Rectangle 16550"/>
                        <wps:cNvSpPr/>
                        <wps:spPr>
                          <a:xfrm>
                            <a:off x="867156" y="2655126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51" name="Rectangle 16551"/>
                        <wps:cNvSpPr/>
                        <wps:spPr>
                          <a:xfrm>
                            <a:off x="1362710" y="2655126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52" name="Rectangle 16552"/>
                        <wps:cNvSpPr/>
                        <wps:spPr>
                          <a:xfrm>
                            <a:off x="1912366" y="2484438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53" name="Rectangle 16553"/>
                        <wps:cNvSpPr/>
                        <wps:spPr>
                          <a:xfrm>
                            <a:off x="2179066" y="2655126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54" name="Rectangle 16554"/>
                        <wps:cNvSpPr/>
                        <wps:spPr>
                          <a:xfrm>
                            <a:off x="2674620" y="2655126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55" name="Rectangle 16555"/>
                        <wps:cNvSpPr/>
                        <wps:spPr>
                          <a:xfrm>
                            <a:off x="3120517" y="2484438"/>
                            <a:ext cx="16426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Физическ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56" name="Rectangle 16556"/>
                        <wps:cNvSpPr/>
                        <wps:spPr>
                          <a:xfrm>
                            <a:off x="4356862" y="248443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57" name="Rectangle 16557"/>
                        <wps:cNvSpPr/>
                        <wps:spPr>
                          <a:xfrm>
                            <a:off x="4411091" y="2484438"/>
                            <a:ext cx="17012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Сексуальн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58" name="Rectangle 16558"/>
                        <wps:cNvSpPr/>
                        <wps:spPr>
                          <a:xfrm>
                            <a:off x="5691506" y="248443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260" name="Shape 930260"/>
                        <wps:cNvSpPr/>
                        <wps:spPr>
                          <a:xfrm>
                            <a:off x="2394204" y="160084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560" name="Rectangle 16560"/>
                        <wps:cNvSpPr/>
                        <wps:spPr>
                          <a:xfrm>
                            <a:off x="2505710" y="133540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61" name="Rectangle 16561"/>
                        <wps:cNvSpPr/>
                        <wps:spPr>
                          <a:xfrm>
                            <a:off x="3505835" y="13354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562" name="Shape 16562"/>
                        <wps:cNvSpPr/>
                        <wps:spPr>
                          <a:xfrm>
                            <a:off x="0" y="0"/>
                            <a:ext cx="5845810" cy="2879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45810" h="2879662">
                                <a:moveTo>
                                  <a:pt x="5845810" y="0"/>
                                </a:moveTo>
                                <a:lnTo>
                                  <a:pt x="5845810" y="2879662"/>
                                </a:lnTo>
                                <a:lnTo>
                                  <a:pt x="0" y="287966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4107" style="width:464.615pt;height:230.92pt;mso-position-horizontal-relative:char;mso-position-vertical-relative:line" coordsize="59006,29326">
                <v:rect id="Rectangle 16514" style="position:absolute;width:421;height:1899;left:58689;top:2789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6519" style="position:absolute;width:52456;height:0;left:4602;top:21306;" coordsize="5245609,0" path="m0,0l5245609,0">
                  <v:stroke weight="0.72pt" endcap="flat" joinstyle="round" on="true" color="#d9d9d9"/>
                  <v:fill on="false" color="#000000" opacity="0"/>
                </v:shape>
                <v:shape id="Shape 16520" style="position:absolute;width:52456;height:0;left:4602;top:18928;" coordsize="5245609,0" path="m0,0l5245609,0">
                  <v:stroke weight="0.72pt" endcap="flat" joinstyle="round" on="true" color="#d9d9d9"/>
                  <v:fill on="false" color="#000000" opacity="0"/>
                </v:shape>
                <v:shape id="Shape 16521" style="position:absolute;width:52456;height:0;left:4602;top:16566;" coordsize="5245609,0" path="m0,0l5245609,0">
                  <v:stroke weight="0.72pt" endcap="flat" joinstyle="round" on="true" color="#d9d9d9"/>
                  <v:fill on="false" color="#000000" opacity="0"/>
                </v:shape>
                <v:shape id="Shape 16522" style="position:absolute;width:52456;height:0;left:4602;top:14189;" coordsize="5245609,0" path="m0,0l5245609,0">
                  <v:stroke weight="0.72pt" endcap="flat" joinstyle="round" on="true" color="#d9d9d9"/>
                  <v:fill on="false" color="#000000" opacity="0"/>
                </v:shape>
                <v:shape id="Shape 16523" style="position:absolute;width:52456;height:0;left:4602;top:11811;" coordsize="5245609,0" path="m0,0l5245609,0">
                  <v:stroke weight="0.72pt" endcap="flat" joinstyle="round" on="true" color="#d9d9d9"/>
                  <v:fill on="false" color="#000000" opacity="0"/>
                </v:shape>
                <v:shape id="Shape 16524" style="position:absolute;width:52456;height:0;left:4602;top:9449;" coordsize="5245609,0" path="m0,0l5245609,0">
                  <v:stroke weight="0.72pt" endcap="flat" joinstyle="round" on="true" color="#d9d9d9"/>
                  <v:fill on="false" color="#000000" opacity="0"/>
                </v:shape>
                <v:shape id="Shape 16525" style="position:absolute;width:52456;height:0;left:4602;top:7072;" coordsize="5245609,0" path="m0,0l5245609,0">
                  <v:stroke weight="0.72pt" endcap="flat" joinstyle="round" on="true" color="#d9d9d9"/>
                  <v:fill on="false" color="#000000" opacity="0"/>
                </v:shape>
                <v:shape id="Shape 16526" style="position:absolute;width:52456;height:0;left:4602;top:4694;" coordsize="5245609,0" path="m0,0l5245609,0">
                  <v:stroke weight="0.72pt" endcap="flat" joinstyle="round" on="true" color="#d9d9d9"/>
                  <v:fill on="false" color="#000000" opacity="0"/>
                </v:shape>
                <v:shape id="Shape 930261" style="position:absolute;width:4114;height:3200;left:48447;top:20467;" coordsize="411480,320040" path="m0,0l411480,0l411480,320040l0,320040l0,0">
                  <v:stroke weight="0pt" endcap="flat" joinstyle="round" on="false" color="#000000" opacity="0"/>
                  <v:fill on="true" color="#5b9bd5"/>
                </v:shape>
                <v:shape id="Shape 930262" style="position:absolute;width:4114;height:7101;left:35326;top:16566;" coordsize="411480,710184" path="m0,0l411480,0l411480,710184l0,710184l0,0">
                  <v:stroke weight="0pt" endcap="flat" joinstyle="round" on="false" color="#000000" opacity="0"/>
                  <v:fill on="true" color="#5b9bd5"/>
                </v:shape>
                <v:shape id="Shape 930263" style="position:absolute;width:4114;height:7223;left:9098;top:16444;" coordsize="411480,722376" path="m0,0l411480,0l411480,722376l0,722376l0,0">
                  <v:stroke weight="0pt" endcap="flat" joinstyle="round" on="false" color="#000000" opacity="0"/>
                  <v:fill on="true" color="#5b9bd5"/>
                </v:shape>
                <v:shape id="Shape 930264" style="position:absolute;width:4114;height:16245;left:22219;top:7422;" coordsize="411480,1624584" path="m0,0l411480,0l411480,1624584l0,1624584l0,0">
                  <v:stroke weight="0pt" endcap="flat" joinstyle="round" on="false" color="#000000" opacity="0"/>
                  <v:fill on="true" color="#5b9bd5"/>
                </v:shape>
                <v:shape id="Shape 16531" style="position:absolute;width:52456;height:0;left:4602;top:23668;" coordsize="5245609,0" path="m0,0l5245609,0">
                  <v:stroke weight="0.72pt" endcap="flat" joinstyle="round" on="true" color="#d9d9d9"/>
                  <v:fill on="false" color="#000000" opacity="0"/>
                </v:shape>
                <v:rect id="Rectangle 16532" style="position:absolute;width:2366;height:1899;left:10269;top:144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.1</w:t>
                        </w:r>
                      </w:p>
                    </w:txbxContent>
                  </v:textbox>
                </v:rect>
                <v:rect id="Rectangle 16533" style="position:absolute;width:421;height:1899;left:12052;top:144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534" style="position:absolute;width:3317;height:1899;left:23021;top:54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3.7</w:t>
                        </w:r>
                      </w:p>
                    </w:txbxContent>
                  </v:textbox>
                </v:rect>
                <v:rect id="Rectangle 16535" style="position:absolute;width:421;height:1899;left:25520;top:54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536" style="position:absolute;width:2366;height:1899;left:36506;top:145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16537" style="position:absolute;width:421;height:1899;left:38289;top:145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538" style="position:absolute;width:2366;height:1899;left:49623;top:1847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.7</w:t>
                        </w:r>
                      </w:p>
                    </w:txbxContent>
                  </v:textbox>
                </v:rect>
                <v:rect id="Rectangle 16539" style="position:absolute;width:421;height:1899;left:51407;top:1847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540" style="position:absolute;width:2364;height:1903;left:1536;top:230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16541" style="position:absolute;width:2362;height:1899;left:1536;top:206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16542" style="position:absolute;width:2362;height:1899;left:1536;top:182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16543" style="position:absolute;width:2362;height:1899;left:1536;top:159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16544" style="position:absolute;width:2362;height:1899;left:1536;top:13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16545" style="position:absolute;width:3298;height:1899;left:829;top:11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16546" style="position:absolute;width:3298;height:1899;left:829;top:87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2.0</w:t>
                        </w:r>
                      </w:p>
                    </w:txbxContent>
                  </v:textbox>
                </v:rect>
                <v:rect id="Rectangle 16547" style="position:absolute;width:3298;height:1899;left:829;top:64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4.0</w:t>
                        </w:r>
                      </w:p>
                    </w:txbxContent>
                  </v:textbox>
                </v:rect>
                <v:rect id="Rectangle 16548" style="position:absolute;width:3298;height:1899;left:829;top:40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6.0</w:t>
                        </w:r>
                      </w:p>
                    </w:txbxContent>
                  </v:textbox>
                </v:rect>
                <v:rect id="Rectangle 16549" style="position:absolute;width:12915;height:1899;left:6446;top:248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16550" style="position:absolute;width:6578;height:1899;left:8671;top:265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6551" style="position:absolute;width:421;height:1899;left:13627;top:265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552" style="position:absolute;width:14114;height:1899;left:19123;top:248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16553" style="position:absolute;width:6578;height:1899;left:21790;top:265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6554" style="position:absolute;width:421;height:1899;left:26746;top:265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555" style="position:absolute;width:16426;height:1899;left:31205;top:248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насилие</w:t>
                        </w:r>
                      </w:p>
                    </w:txbxContent>
                  </v:textbox>
                </v:rect>
                <v:rect id="Rectangle 16556" style="position:absolute;width:421;height:1899;left:43568;top:248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557" style="position:absolute;width:17012;height:1899;left:44110;top:248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насилие</w:t>
                        </w:r>
                      </w:p>
                    </w:txbxContent>
                  </v:textbox>
                </v:rect>
                <v:rect id="Rectangle 16558" style="position:absolute;width:421;height:1899;left:56915;top:248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265" style="position:absolute;width:777;height:777;left:23942;top:1600;" coordsize="77724,77724" path="m0,0l77724,0l77724,77724l0,77724l0,0">
                  <v:stroke weight="0pt" endcap="flat" joinstyle="round" on="false" color="#000000" opacity="0"/>
                  <v:fill on="true" color="#5b9bd5"/>
                </v:shape>
                <v:rect id="Rectangle 16560" style="position:absolute;width:13290;height:1899;left:25057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16561" style="position:absolute;width:421;height:1899;left:35058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6562" style="position:absolute;width:58458;height:28796;left:0;top:0;" coordsize="5845810,2879662" path="m5845810,0l5845810,2879662l0,2879662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2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t xml:space="preserve"> </w:t>
      </w:r>
      <w:r>
        <w:tab/>
      </w:r>
      <w:r>
        <w:rPr>
          <w:color w:val="2E74B5"/>
          <w:sz w:val="26"/>
        </w:rP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>Приложение 2.2 Актюбинская область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Демографические и социально-экономические данные </w:t>
      </w:r>
    </w:p>
    <w:p w:rsidR="00A87110" w:rsidRDefault="00FF436C">
      <w:pPr>
        <w:ind w:left="29" w:right="625"/>
      </w:pPr>
      <w:r w:rsidRPr="0097753A">
        <w:rPr>
          <w:lang w:val="ru-RU"/>
        </w:rPr>
        <w:t>В Таблицах 2.2.1 и 2.2.2 представлены демографические и социально</w:t>
      </w:r>
      <w:r w:rsidRPr="0097753A">
        <w:rPr>
          <w:lang w:val="ru-RU"/>
        </w:rPr>
        <w:t>-</w:t>
      </w:r>
      <w:r w:rsidRPr="0097753A">
        <w:rPr>
          <w:lang w:val="ru-RU"/>
        </w:rPr>
        <w:t>экономические характеристики женщин, принявших участие в исследовании в Актюбинской области. Наблюдается относительно равное распределение женщин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разным возрастным группам, </w:t>
      </w:r>
      <w:r w:rsidRPr="0097753A">
        <w:rPr>
          <w:lang w:val="ru-RU"/>
        </w:rPr>
        <w:lastRenderedPageBreak/>
        <w:t xml:space="preserve">самой крупной </w:t>
      </w:r>
      <w:r w:rsidRPr="0097753A">
        <w:rPr>
          <w:lang w:val="ru-RU"/>
        </w:rPr>
        <w:t>является возрастная группа 35</w:t>
      </w:r>
      <w:r w:rsidRPr="0097753A">
        <w:rPr>
          <w:lang w:val="ru-RU"/>
        </w:rPr>
        <w:t>-</w:t>
      </w:r>
      <w:r w:rsidRPr="0097753A">
        <w:rPr>
          <w:lang w:val="ru-RU"/>
        </w:rPr>
        <w:t>39 лет (14%). В целом, 90% женщин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юб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отнесе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 категории имевших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партнера (см. </w:t>
      </w:r>
      <w:r>
        <w:t xml:space="preserve">Главу 1). </w:t>
      </w:r>
      <w:r w:rsidRPr="0097753A">
        <w:rPr>
          <w:lang w:val="ru-RU"/>
        </w:rPr>
        <w:t>По статусу занятости и уровню доходо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64% женщин имеют работу н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момент проведения исследова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(см. </w:t>
      </w:r>
      <w:r>
        <w:t>Главу</w:t>
      </w:r>
      <w:r>
        <w:t xml:space="preserve"> 3).</w:t>
      </w:r>
      <w: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2.1 Демографические характеристики респондентов в Актюбинской области </w:t>
      </w:r>
    </w:p>
    <w:tbl>
      <w:tblPr>
        <w:tblStyle w:val="TableGrid"/>
        <w:tblW w:w="8961" w:type="dxa"/>
        <w:tblInd w:w="64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417"/>
        <w:gridCol w:w="1082"/>
        <w:gridCol w:w="1084"/>
        <w:gridCol w:w="1378"/>
      </w:tblGrid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3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%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5-</w:t>
            </w:r>
            <w:r w:rsidRPr="0097753A">
              <w:rPr>
                <w:lang w:val="ru-RU"/>
              </w:rPr>
              <w:t>3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5-</w:t>
            </w:r>
            <w:r w:rsidRPr="0097753A">
              <w:rPr>
                <w:lang w:val="ru-RU"/>
              </w:rPr>
              <w:t>4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9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5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06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5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0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2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30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4,0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0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6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5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9,2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9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9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9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9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15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2,4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635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68,6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9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1,4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икогда не состоял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остояла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9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5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2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9,5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,6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9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1,5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8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1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16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4,1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7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50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7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70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0,0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3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4,5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b/>
              </w:rPr>
              <w:t xml:space="preserve">926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3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2.2 Статус занятости и уровень доходов респондентов в Актюбинской области </w:t>
      </w:r>
    </w:p>
    <w:tbl>
      <w:tblPr>
        <w:tblStyle w:val="TableGrid"/>
        <w:tblW w:w="8973" w:type="dxa"/>
        <w:tblInd w:w="58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719"/>
        <w:gridCol w:w="1277"/>
        <w:gridCol w:w="1417"/>
        <w:gridCol w:w="502"/>
        <w:gridCol w:w="1058"/>
      </w:tblGrid>
      <w:tr w:rsidR="00A87110">
        <w:trPr>
          <w:trHeight w:val="590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lastRenderedPageBreak/>
              <w:t xml:space="preserve">Статус занятости и уровень доходов респондентов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79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32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5,9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594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64,2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 w:rsidRPr="0097753A">
        <w:trPr>
          <w:trHeight w:val="300"/>
        </w:trPr>
        <w:tc>
          <w:tcPr>
            <w:tcW w:w="79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7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7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 xml:space="preserve">Свыше </w:t>
            </w:r>
            <w:r>
              <w:t xml:space="preserve">200 00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48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5,2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52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6,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18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4,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42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6,1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37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4,8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9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,1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 w:rsidRPr="0097753A">
        <w:trPr>
          <w:trHeight w:val="301"/>
        </w:trPr>
        <w:tc>
          <w:tcPr>
            <w:tcW w:w="79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7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33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4,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48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6,8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24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4,2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69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8,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52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6,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rPr>
                <w:b/>
              </w:rPr>
              <w:t xml:space="preserve">926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3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2.3 </w:t>
      </w:r>
      <w:r w:rsidRPr="0097753A">
        <w:rPr>
          <w:lang w:val="ru-RU"/>
        </w:rPr>
        <w:t>и 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2.1 представлены данные по распространенности разных видов насилия со стороны интимного партнера в течение жизни и в настоящее время по информации респондентов в Актюбинской области. См. определения разных актов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 xml:space="preserve">которые классифицируются как вид насилия </w:t>
      </w:r>
      <w:r w:rsidRPr="0097753A">
        <w:rPr>
          <w:lang w:val="ru-RU"/>
        </w:rPr>
        <w:t>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 рабочее определен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«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», используемые в исследовании, в Главе 1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ровень распространенности соответствует национальному уровню, при этом самой высокой является распространенность психологи</w:t>
      </w:r>
      <w:r w:rsidRPr="0097753A">
        <w:rPr>
          <w:lang w:val="ru-RU"/>
        </w:rPr>
        <w:t>ческого насилия. В целом, 14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имевших партнера, сообщают хотя бы об одном акте физического и/или сексуального насилия со стороны интимного партнера в течение жизни, и 5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lastRenderedPageBreak/>
        <w:t xml:space="preserve">Таблица 2.2.3 Распространенность </w:t>
      </w:r>
      <w:r w:rsidRPr="0097753A">
        <w:rPr>
          <w:i/>
          <w:color w:val="404040"/>
          <w:lang w:val="ru-RU"/>
        </w:rPr>
        <w:t>физического, сексуального, психологического и экономического насилия со стороны интимного партнера среди женщин в возрасте 18-75 лет, когда-либо имевших партнера, в течение жизни и в настоящее время в Актюбинской области, по виду насилия и по периоду време</w:t>
      </w:r>
      <w:r w:rsidRPr="0097753A">
        <w:rPr>
          <w:i/>
          <w:color w:val="404040"/>
          <w:lang w:val="ru-RU"/>
        </w:rPr>
        <w:t xml:space="preserve">ни  </w:t>
      </w:r>
    </w:p>
    <w:tbl>
      <w:tblPr>
        <w:tblStyle w:val="TableGrid"/>
        <w:tblW w:w="9069" w:type="dxa"/>
        <w:tblInd w:w="10" w:type="dxa"/>
        <w:tblCellMar>
          <w:top w:w="44" w:type="dxa"/>
          <w:left w:w="107" w:type="dxa"/>
          <w:bottom w:w="0" w:type="dxa"/>
          <w:right w:w="67" w:type="dxa"/>
        </w:tblCellMar>
        <w:tblLook w:val="04A0" w:firstRow="1" w:lastRow="0" w:firstColumn="1" w:lastColumn="0" w:noHBand="0" w:noVBand="1"/>
      </w:tblPr>
      <w:tblGrid>
        <w:gridCol w:w="4533"/>
        <w:gridCol w:w="1133"/>
        <w:gridCol w:w="852"/>
        <w:gridCol w:w="1277"/>
        <w:gridCol w:w="1274"/>
      </w:tblGrid>
      <w:tr w:rsidR="00A87110">
        <w:trPr>
          <w:trHeight w:val="59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Женщины,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 имевшие партнера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71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1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3,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11,1 - 15,8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5,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,7 - 6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71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5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,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,0 - 5,8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,5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0,8 - 2,5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,0 </w:t>
            </w:r>
          </w:p>
        </w:tc>
      </w:tr>
      <w:tr w:rsidR="00A87110" w:rsidRPr="0097753A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Физическое и/или сексуальное насилие**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2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1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3,5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11,3 - 16,0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4532" w:type="dxa"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4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5,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4,0 - 7,1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0"/>
        </w:trPr>
        <w:tc>
          <w:tcPr>
            <w:tcW w:w="453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16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20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left"/>
            </w:pPr>
            <w:r>
              <w:t xml:space="preserve">17,5 - 23,0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5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6,8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5,2 - 8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3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4,7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3,5 - 6,4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3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3,7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2,6 - 5,3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587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когда-либо имевших партнера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224" w:right="0" w:firstLine="0"/>
              <w:jc w:val="left"/>
            </w:pPr>
            <w:r>
              <w:rPr>
                <w:b/>
              </w:rPr>
              <w:t xml:space="preserve">829 </w:t>
            </w: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* </w:t>
      </w:r>
      <w:r w:rsidRPr="0097753A">
        <w:rPr>
          <w:sz w:val="20"/>
          <w:lang w:val="ru-RU"/>
        </w:rPr>
        <w:t xml:space="preserve">Эти данные по распространенности являются измерением доли 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женщин, когда</w:t>
      </w:r>
      <w:r w:rsidRPr="0097753A">
        <w:rPr>
          <w:sz w:val="20"/>
          <w:lang w:val="ru-RU"/>
        </w:rPr>
        <w:t>-</w:t>
      </w:r>
      <w:r w:rsidRPr="0097753A">
        <w:rPr>
          <w:sz w:val="20"/>
          <w:lang w:val="ru-RU"/>
        </w:rPr>
        <w:t>либо имевших партнера, сообщивших о хотя бы одном акте физического и/или сексуального насилия со стороны интимного партнера хот</w:t>
      </w:r>
      <w:r w:rsidRPr="0097753A">
        <w:rPr>
          <w:sz w:val="20"/>
          <w:lang w:val="ru-RU"/>
        </w:rPr>
        <w:t>я бы раз в течение жизни или за последние 12 месяцев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2.1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когда-либо имевших партнера, в теч</w:t>
      </w:r>
      <w:r w:rsidRPr="0097753A">
        <w:rPr>
          <w:i/>
          <w:color w:val="404040"/>
          <w:lang w:val="ru-RU"/>
        </w:rPr>
        <w:t xml:space="preserve">ение жизни и в настоящее время в Актюбинской области, по виду насилия и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6071299" cy="2876676"/>
                <wp:effectExtent l="0" t="0" r="0" b="0"/>
                <wp:docPr id="729893" name="Group 7298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71299" cy="2876676"/>
                          <a:chOff x="0" y="0"/>
                          <a:chExt cx="6071299" cy="2876676"/>
                        </a:xfrm>
                      </wpg:grpSpPr>
                      <wps:wsp>
                        <wps:cNvPr id="18868" name="Rectangle 18868"/>
                        <wps:cNvSpPr/>
                        <wps:spPr>
                          <a:xfrm>
                            <a:off x="6039612" y="273386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12" name="Shape 18912"/>
                        <wps:cNvSpPr/>
                        <wps:spPr>
                          <a:xfrm>
                            <a:off x="460248" y="1668844"/>
                            <a:ext cx="54376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37633">
                                <a:moveTo>
                                  <a:pt x="0" y="0"/>
                                </a:moveTo>
                                <a:lnTo>
                                  <a:pt x="54376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913" name="Shape 18913"/>
                        <wps:cNvSpPr/>
                        <wps:spPr>
                          <a:xfrm>
                            <a:off x="460248" y="1368616"/>
                            <a:ext cx="54376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37633">
                                <a:moveTo>
                                  <a:pt x="0" y="0"/>
                                </a:moveTo>
                                <a:lnTo>
                                  <a:pt x="54376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914" name="Shape 18914"/>
                        <wps:cNvSpPr/>
                        <wps:spPr>
                          <a:xfrm>
                            <a:off x="460248" y="1069912"/>
                            <a:ext cx="54376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37633">
                                <a:moveTo>
                                  <a:pt x="0" y="0"/>
                                </a:moveTo>
                                <a:lnTo>
                                  <a:pt x="54376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915" name="Shape 18915"/>
                        <wps:cNvSpPr/>
                        <wps:spPr>
                          <a:xfrm>
                            <a:off x="460248" y="769684"/>
                            <a:ext cx="54376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37633">
                                <a:moveTo>
                                  <a:pt x="0" y="0"/>
                                </a:moveTo>
                                <a:lnTo>
                                  <a:pt x="54376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916" name="Shape 18916"/>
                        <wps:cNvSpPr/>
                        <wps:spPr>
                          <a:xfrm>
                            <a:off x="460248" y="469455"/>
                            <a:ext cx="54376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37633">
                                <a:moveTo>
                                  <a:pt x="0" y="0"/>
                                </a:moveTo>
                                <a:lnTo>
                                  <a:pt x="54376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66" name="Shape 930266"/>
                        <wps:cNvSpPr/>
                        <wps:spPr>
                          <a:xfrm>
                            <a:off x="1815084" y="1716088"/>
                            <a:ext cx="243840" cy="2514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251461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251461"/>
                                </a:lnTo>
                                <a:lnTo>
                                  <a:pt x="0" y="2514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67" name="Shape 930267"/>
                        <wps:cNvSpPr/>
                        <wps:spPr>
                          <a:xfrm>
                            <a:off x="5077968" y="1685608"/>
                            <a:ext cx="243840" cy="2819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281941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281941"/>
                                </a:lnTo>
                                <a:lnTo>
                                  <a:pt x="0" y="28194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68" name="Shape 930268"/>
                        <wps:cNvSpPr/>
                        <wps:spPr>
                          <a:xfrm>
                            <a:off x="726948" y="1170496"/>
                            <a:ext cx="243840" cy="7970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797053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797053"/>
                                </a:lnTo>
                                <a:lnTo>
                                  <a:pt x="0" y="79705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69" name="Shape 930269"/>
                        <wps:cNvSpPr/>
                        <wps:spPr>
                          <a:xfrm>
                            <a:off x="2901696" y="1159828"/>
                            <a:ext cx="243840" cy="8077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80772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807720"/>
                                </a:lnTo>
                                <a:lnTo>
                                  <a:pt x="0" y="8077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70" name="Shape 930270"/>
                        <wps:cNvSpPr/>
                        <wps:spPr>
                          <a:xfrm>
                            <a:off x="3989832" y="763588"/>
                            <a:ext cx="243840" cy="12039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1203961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1203961"/>
                                </a:lnTo>
                                <a:lnTo>
                                  <a:pt x="0" y="12039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71" name="Shape 930271"/>
                        <wps:cNvSpPr/>
                        <wps:spPr>
                          <a:xfrm>
                            <a:off x="2124456" y="1877632"/>
                            <a:ext cx="243840" cy="899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89917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89917"/>
                                </a:lnTo>
                                <a:lnTo>
                                  <a:pt x="0" y="899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72" name="Shape 930272"/>
                        <wps:cNvSpPr/>
                        <wps:spPr>
                          <a:xfrm>
                            <a:off x="5387340" y="1746567"/>
                            <a:ext cx="243840" cy="220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220981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220981"/>
                                </a:lnTo>
                                <a:lnTo>
                                  <a:pt x="0" y="22098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73" name="Shape 930273"/>
                        <wps:cNvSpPr/>
                        <wps:spPr>
                          <a:xfrm>
                            <a:off x="1036320" y="1668844"/>
                            <a:ext cx="243840" cy="2987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298705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298705"/>
                                </a:lnTo>
                                <a:lnTo>
                                  <a:pt x="0" y="29870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74" name="Shape 930274"/>
                        <wps:cNvSpPr/>
                        <wps:spPr>
                          <a:xfrm>
                            <a:off x="3212592" y="1650556"/>
                            <a:ext cx="243840" cy="3169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316993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316993"/>
                                </a:lnTo>
                                <a:lnTo>
                                  <a:pt x="0" y="31699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75" name="Shape 930275"/>
                        <wps:cNvSpPr/>
                        <wps:spPr>
                          <a:xfrm>
                            <a:off x="4299204" y="1560640"/>
                            <a:ext cx="243840" cy="4069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406909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406909"/>
                                </a:lnTo>
                                <a:lnTo>
                                  <a:pt x="0" y="40690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927" name="Shape 18927"/>
                        <wps:cNvSpPr/>
                        <wps:spPr>
                          <a:xfrm>
                            <a:off x="460248" y="1967548"/>
                            <a:ext cx="54376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37633">
                                <a:moveTo>
                                  <a:pt x="0" y="0"/>
                                </a:moveTo>
                                <a:lnTo>
                                  <a:pt x="54376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928" name="Rectangle 18928"/>
                        <wps:cNvSpPr/>
                        <wps:spPr>
                          <a:xfrm>
                            <a:off x="724154" y="971105"/>
                            <a:ext cx="33248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3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29" name="Rectangle 18929"/>
                        <wps:cNvSpPr/>
                        <wps:spPr>
                          <a:xfrm>
                            <a:off x="974090" y="97110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30" name="Rectangle 18930"/>
                        <wps:cNvSpPr/>
                        <wps:spPr>
                          <a:xfrm>
                            <a:off x="1847088" y="1516444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31" name="Rectangle 18931"/>
                        <wps:cNvSpPr/>
                        <wps:spPr>
                          <a:xfrm>
                            <a:off x="2025396" y="151644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32" name="Rectangle 18932"/>
                        <wps:cNvSpPr/>
                        <wps:spPr>
                          <a:xfrm>
                            <a:off x="2900172" y="958914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3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33" name="Rectangle 18933"/>
                        <wps:cNvSpPr/>
                        <wps:spPr>
                          <a:xfrm>
                            <a:off x="3150108" y="95891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34" name="Rectangle 18934"/>
                        <wps:cNvSpPr/>
                        <wps:spPr>
                          <a:xfrm>
                            <a:off x="3988054" y="563690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0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35" name="Rectangle 18935"/>
                        <wps:cNvSpPr/>
                        <wps:spPr>
                          <a:xfrm>
                            <a:off x="4237990" y="56369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36" name="Rectangle 18936"/>
                        <wps:cNvSpPr/>
                        <wps:spPr>
                          <a:xfrm>
                            <a:off x="5111242" y="1486217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37" name="Rectangle 18937"/>
                        <wps:cNvSpPr/>
                        <wps:spPr>
                          <a:xfrm>
                            <a:off x="5289550" y="148621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38" name="Rectangle 18938"/>
                        <wps:cNvSpPr/>
                        <wps:spPr>
                          <a:xfrm>
                            <a:off x="1068959" y="146831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39" name="Rectangle 18939"/>
                        <wps:cNvSpPr/>
                        <wps:spPr>
                          <a:xfrm>
                            <a:off x="1247267" y="146831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40" name="Rectangle 18940"/>
                        <wps:cNvSpPr/>
                        <wps:spPr>
                          <a:xfrm>
                            <a:off x="2157095" y="167798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41" name="Rectangle 18941"/>
                        <wps:cNvSpPr/>
                        <wps:spPr>
                          <a:xfrm>
                            <a:off x="2335403" y="167798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42" name="Rectangle 18942"/>
                        <wps:cNvSpPr/>
                        <wps:spPr>
                          <a:xfrm>
                            <a:off x="3244850" y="1450277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43" name="Rectangle 18943"/>
                        <wps:cNvSpPr/>
                        <wps:spPr>
                          <a:xfrm>
                            <a:off x="3423158" y="145027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44" name="Rectangle 18944"/>
                        <wps:cNvSpPr/>
                        <wps:spPr>
                          <a:xfrm>
                            <a:off x="4332986" y="136036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45" name="Rectangle 18945"/>
                        <wps:cNvSpPr/>
                        <wps:spPr>
                          <a:xfrm>
                            <a:off x="4511294" y="136036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46" name="Rectangle 18946"/>
                        <wps:cNvSpPr/>
                        <wps:spPr>
                          <a:xfrm>
                            <a:off x="5420868" y="1546289"/>
                            <a:ext cx="23663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47" name="Rectangle 18947"/>
                        <wps:cNvSpPr/>
                        <wps:spPr>
                          <a:xfrm>
                            <a:off x="5599176" y="154628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48" name="Rectangle 18948"/>
                        <wps:cNvSpPr/>
                        <wps:spPr>
                          <a:xfrm>
                            <a:off x="153619" y="1902651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49" name="Rectangle 18949"/>
                        <wps:cNvSpPr/>
                        <wps:spPr>
                          <a:xfrm>
                            <a:off x="153619" y="1603058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50" name="Rectangle 18950"/>
                        <wps:cNvSpPr/>
                        <wps:spPr>
                          <a:xfrm>
                            <a:off x="82906" y="1303338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51" name="Rectangle 18951"/>
                        <wps:cNvSpPr/>
                        <wps:spPr>
                          <a:xfrm>
                            <a:off x="82906" y="1003745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52" name="Rectangle 18952"/>
                        <wps:cNvSpPr/>
                        <wps:spPr>
                          <a:xfrm>
                            <a:off x="82906" y="704177"/>
                            <a:ext cx="329847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53" name="Rectangle 18953"/>
                        <wps:cNvSpPr/>
                        <wps:spPr>
                          <a:xfrm>
                            <a:off x="82906" y="404584"/>
                            <a:ext cx="329847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54" name="Rectangle 18954"/>
                        <wps:cNvSpPr/>
                        <wps:spPr>
                          <a:xfrm>
                            <a:off x="646430" y="2084260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55" name="Rectangle 18955"/>
                        <wps:cNvSpPr/>
                        <wps:spPr>
                          <a:xfrm>
                            <a:off x="756158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56" name="Rectangle 18956"/>
                        <wps:cNvSpPr/>
                        <wps:spPr>
                          <a:xfrm>
                            <a:off x="1251458" y="225533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57" name="Rectangle 18957"/>
                        <wps:cNvSpPr/>
                        <wps:spPr>
                          <a:xfrm>
                            <a:off x="1712976" y="2084260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58" name="Rectangle 18958"/>
                        <wps:cNvSpPr/>
                        <wps:spPr>
                          <a:xfrm>
                            <a:off x="1844040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59" name="Rectangle 18959"/>
                        <wps:cNvSpPr/>
                        <wps:spPr>
                          <a:xfrm>
                            <a:off x="2339340" y="225533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60" name="Rectangle 18960"/>
                        <wps:cNvSpPr/>
                        <wps:spPr>
                          <a:xfrm>
                            <a:off x="2822448" y="2084260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61" name="Rectangle 18961"/>
                        <wps:cNvSpPr/>
                        <wps:spPr>
                          <a:xfrm>
                            <a:off x="3002280" y="2255330"/>
                            <a:ext cx="51355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62" name="Rectangle 18962"/>
                        <wps:cNvSpPr/>
                        <wps:spPr>
                          <a:xfrm>
                            <a:off x="2808732" y="2426018"/>
                            <a:ext cx="102823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63" name="Rectangle 18963"/>
                        <wps:cNvSpPr/>
                        <wps:spPr>
                          <a:xfrm>
                            <a:off x="2932176" y="2596705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64" name="Rectangle 18964"/>
                        <wps:cNvSpPr/>
                        <wps:spPr>
                          <a:xfrm>
                            <a:off x="3427476" y="259670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65" name="Rectangle 18965"/>
                        <wps:cNvSpPr/>
                        <wps:spPr>
                          <a:xfrm>
                            <a:off x="3751834" y="2084260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66" name="Rectangle 18966"/>
                        <wps:cNvSpPr/>
                        <wps:spPr>
                          <a:xfrm>
                            <a:off x="4020058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67" name="Rectangle 18967"/>
                        <wps:cNvSpPr/>
                        <wps:spPr>
                          <a:xfrm>
                            <a:off x="4515358" y="225533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68" name="Rectangle 18968"/>
                        <wps:cNvSpPr/>
                        <wps:spPr>
                          <a:xfrm>
                            <a:off x="4885309" y="2084260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69" name="Rectangle 18969"/>
                        <wps:cNvSpPr/>
                        <wps:spPr>
                          <a:xfrm>
                            <a:off x="5108194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0" name="Rectangle 18970"/>
                        <wps:cNvSpPr/>
                        <wps:spPr>
                          <a:xfrm>
                            <a:off x="5603494" y="225533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276" name="Shape 930276"/>
                        <wps:cNvSpPr/>
                        <wps:spPr>
                          <a:xfrm>
                            <a:off x="976884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972" name="Rectangle 18972"/>
                        <wps:cNvSpPr/>
                        <wps:spPr>
                          <a:xfrm>
                            <a:off x="1087247" y="133286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3" name="Rectangle 18973"/>
                        <wps:cNvSpPr/>
                        <wps:spPr>
                          <a:xfrm>
                            <a:off x="2087245" y="13328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277" name="Shape 930277"/>
                        <wps:cNvSpPr/>
                        <wps:spPr>
                          <a:xfrm>
                            <a:off x="2389632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975" name="Rectangle 18975"/>
                        <wps:cNvSpPr/>
                        <wps:spPr>
                          <a:xfrm>
                            <a:off x="2500884" y="133286"/>
                            <a:ext cx="34800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6" name="Rectangle 18976"/>
                        <wps:cNvSpPr/>
                        <wps:spPr>
                          <a:xfrm>
                            <a:off x="5119370" y="13328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7" name="Shape 18977"/>
                        <wps:cNvSpPr/>
                        <wps:spPr>
                          <a:xfrm>
                            <a:off x="0" y="0"/>
                            <a:ext cx="6038215" cy="28207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38215" h="2820733">
                                <a:moveTo>
                                  <a:pt x="6038215" y="0"/>
                                </a:moveTo>
                                <a:lnTo>
                                  <a:pt x="6038215" y="2820733"/>
                                </a:lnTo>
                                <a:lnTo>
                                  <a:pt x="0" y="282073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29893" style="width:478.055pt;height:226.51pt;mso-position-horizontal-relative:char;mso-position-vertical-relative:line" coordsize="60712,28766">
                <v:rect id="Rectangle 18868" style="position:absolute;width:421;height:1899;left:60396;top:27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8912" style="position:absolute;width:54376;height:0;left:4602;top:16688;" coordsize="5437633,0" path="m0,0l5437633,0">
                  <v:stroke weight="0.72pt" endcap="flat" joinstyle="round" on="true" color="#d9d9d9"/>
                  <v:fill on="false" color="#000000" opacity="0"/>
                </v:shape>
                <v:shape id="Shape 18913" style="position:absolute;width:54376;height:0;left:4602;top:13686;" coordsize="5437633,0" path="m0,0l5437633,0">
                  <v:stroke weight="0.72pt" endcap="flat" joinstyle="round" on="true" color="#d9d9d9"/>
                  <v:fill on="false" color="#000000" opacity="0"/>
                </v:shape>
                <v:shape id="Shape 18914" style="position:absolute;width:54376;height:0;left:4602;top:10699;" coordsize="5437633,0" path="m0,0l5437633,0">
                  <v:stroke weight="0.72pt" endcap="flat" joinstyle="round" on="true" color="#d9d9d9"/>
                  <v:fill on="false" color="#000000" opacity="0"/>
                </v:shape>
                <v:shape id="Shape 18915" style="position:absolute;width:54376;height:0;left:4602;top:7696;" coordsize="5437633,0" path="m0,0l5437633,0">
                  <v:stroke weight="0.72pt" endcap="flat" joinstyle="round" on="true" color="#d9d9d9"/>
                  <v:fill on="false" color="#000000" opacity="0"/>
                </v:shape>
                <v:shape id="Shape 18916" style="position:absolute;width:54376;height:0;left:4602;top:4694;" coordsize="5437633,0" path="m0,0l5437633,0">
                  <v:stroke weight="0.72pt" endcap="flat" joinstyle="round" on="true" color="#d9d9d9"/>
                  <v:fill on="false" color="#000000" opacity="0"/>
                </v:shape>
                <v:shape id="Shape 930278" style="position:absolute;width:2438;height:2514;left:18150;top:17160;" coordsize="243840,251461" path="m0,0l243840,0l243840,251461l0,251461l0,0">
                  <v:stroke weight="0pt" endcap="flat" joinstyle="round" on="false" color="#000000" opacity="0"/>
                  <v:fill on="true" color="#5b9bd5"/>
                </v:shape>
                <v:shape id="Shape 930279" style="position:absolute;width:2438;height:2819;left:50779;top:16856;" coordsize="243840,281941" path="m0,0l243840,0l243840,281941l0,281941l0,0">
                  <v:stroke weight="0pt" endcap="flat" joinstyle="round" on="false" color="#000000" opacity="0"/>
                  <v:fill on="true" color="#5b9bd5"/>
                </v:shape>
                <v:shape id="Shape 930280" style="position:absolute;width:2438;height:7970;left:7269;top:11704;" coordsize="243840,797053" path="m0,0l243840,0l243840,797053l0,797053l0,0">
                  <v:stroke weight="0pt" endcap="flat" joinstyle="round" on="false" color="#000000" opacity="0"/>
                  <v:fill on="true" color="#5b9bd5"/>
                </v:shape>
                <v:shape id="Shape 930281" style="position:absolute;width:2438;height:8077;left:29016;top:11598;" coordsize="243840,807720" path="m0,0l243840,0l243840,807720l0,807720l0,0">
                  <v:stroke weight="0pt" endcap="flat" joinstyle="round" on="false" color="#000000" opacity="0"/>
                  <v:fill on="true" color="#5b9bd5"/>
                </v:shape>
                <v:shape id="Shape 930282" style="position:absolute;width:2438;height:12039;left:39898;top:7635;" coordsize="243840,1203961" path="m0,0l243840,0l243840,1203961l0,1203961l0,0">
                  <v:stroke weight="0pt" endcap="flat" joinstyle="round" on="false" color="#000000" opacity="0"/>
                  <v:fill on="true" color="#5b9bd5"/>
                </v:shape>
                <v:shape id="Shape 930283" style="position:absolute;width:2438;height:899;left:21244;top:18776;" coordsize="243840,89917" path="m0,0l243840,0l243840,89917l0,89917l0,0">
                  <v:stroke weight="0pt" endcap="flat" joinstyle="round" on="false" color="#000000" opacity="0"/>
                  <v:fill on="true" color="#ed7d31"/>
                </v:shape>
                <v:shape id="Shape 930284" style="position:absolute;width:2438;height:2209;left:53873;top:17465;" coordsize="243840,220981" path="m0,0l243840,0l243840,220981l0,220981l0,0">
                  <v:stroke weight="0pt" endcap="flat" joinstyle="round" on="false" color="#000000" opacity="0"/>
                  <v:fill on="true" color="#ed7d31"/>
                </v:shape>
                <v:shape id="Shape 930285" style="position:absolute;width:2438;height:2987;left:10363;top:16688;" coordsize="243840,298705" path="m0,0l243840,0l243840,298705l0,298705l0,0">
                  <v:stroke weight="0pt" endcap="flat" joinstyle="round" on="false" color="#000000" opacity="0"/>
                  <v:fill on="true" color="#ed7d31"/>
                </v:shape>
                <v:shape id="Shape 930286" style="position:absolute;width:2438;height:3169;left:32125;top:16505;" coordsize="243840,316993" path="m0,0l243840,0l243840,316993l0,316993l0,0">
                  <v:stroke weight="0pt" endcap="flat" joinstyle="round" on="false" color="#000000" opacity="0"/>
                  <v:fill on="true" color="#ed7d31"/>
                </v:shape>
                <v:shape id="Shape 930287" style="position:absolute;width:2438;height:4069;left:42992;top:15606;" coordsize="243840,406909" path="m0,0l243840,0l243840,406909l0,406909l0,0">
                  <v:stroke weight="0pt" endcap="flat" joinstyle="round" on="false" color="#000000" opacity="0"/>
                  <v:fill on="true" color="#ed7d31"/>
                </v:shape>
                <v:shape id="Shape 18927" style="position:absolute;width:54376;height:0;left:4602;top:19675;" coordsize="5437633,0" path="m0,0l5437633,0">
                  <v:stroke weight="0.72pt" endcap="flat" joinstyle="round" on="true" color="#d9d9d9"/>
                  <v:fill on="false" color="#000000" opacity="0"/>
                </v:shape>
                <v:rect id="Rectangle 18928" style="position:absolute;width:3324;height:1899;left:7241;top:97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3.3</w:t>
                        </w:r>
                      </w:p>
                    </w:txbxContent>
                  </v:textbox>
                </v:rect>
                <v:rect id="Rectangle 18929" style="position:absolute;width:421;height:1899;left:9740;top:97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30" style="position:absolute;width:2366;height:1899;left:18470;top:151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2</w:t>
                        </w:r>
                      </w:p>
                    </w:txbxContent>
                  </v:textbox>
                </v:rect>
                <v:rect id="Rectangle 18931" style="position:absolute;width:421;height:1899;left:20253;top:151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32" style="position:absolute;width:3317;height:1899;left:29001;top:95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3.5</w:t>
                        </w:r>
                      </w:p>
                    </w:txbxContent>
                  </v:textbox>
                </v:rect>
                <v:rect id="Rectangle 18933" style="position:absolute;width:421;height:1899;left:31501;top:95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34" style="position:absolute;width:3317;height:1899;left:39880;top:563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0.1</w:t>
                        </w:r>
                      </w:p>
                    </w:txbxContent>
                  </v:textbox>
                </v:rect>
                <v:rect id="Rectangle 18935" style="position:absolute;width:421;height:1899;left:42379;top:563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36" style="position:absolute;width:2366;height:1899;left:51112;top:148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7</w:t>
                        </w:r>
                      </w:p>
                    </w:txbxContent>
                  </v:textbox>
                </v:rect>
                <v:rect id="Rectangle 18937" style="position:absolute;width:421;height:1899;left:52895;top:148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38" style="position:absolute;width:2366;height:1899;left:10689;top:146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18939" style="position:absolute;width:421;height:1899;left:12472;top:146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40" style="position:absolute;width:2366;height:1899;left:21570;top:1677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5</w:t>
                        </w:r>
                      </w:p>
                    </w:txbxContent>
                  </v:textbox>
                </v:rect>
                <v:rect id="Rectangle 18941" style="position:absolute;width:421;height:1899;left:23354;top:1677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42" style="position:absolute;width:2366;height:1899;left:32448;top:145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.3</w:t>
                        </w:r>
                      </w:p>
                    </w:txbxContent>
                  </v:textbox>
                </v:rect>
                <v:rect id="Rectangle 18943" style="position:absolute;width:421;height:1899;left:34231;top:145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44" style="position:absolute;width:2366;height:1899;left:43329;top:1360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.8</w:t>
                        </w:r>
                      </w:p>
                    </w:txbxContent>
                  </v:textbox>
                </v:rect>
                <v:rect id="Rectangle 18945" style="position:absolute;width:421;height:1899;left:45112;top:1360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46" style="position:absolute;width:2366;height:1899;left:54208;top:154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7</w:t>
                        </w:r>
                      </w:p>
                    </w:txbxContent>
                  </v:textbox>
                </v:rect>
                <v:rect id="Rectangle 18947" style="position:absolute;width:421;height:1899;left:55991;top:154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48" style="position:absolute;width:2362;height:1899;left:1536;top:190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18949" style="position:absolute;width:2362;height:1899;left:1536;top:160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18950" style="position:absolute;width:3298;height:1899;left:829;top:130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18951" style="position:absolute;width:3298;height:1899;left:829;top:100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5.0</w:t>
                        </w:r>
                      </w:p>
                    </w:txbxContent>
                  </v:textbox>
                </v:rect>
                <v:rect id="Rectangle 18952" style="position:absolute;width:3298;height:1903;left:829;top:70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18953" style="position:absolute;width:3298;height:1903;left:829;top:40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25.0</w:t>
                        </w:r>
                      </w:p>
                    </w:txbxContent>
                  </v:textbox>
                </v:rect>
                <v:rect id="Rectangle 18954" style="position:absolute;width:9920;height:1899;left:6464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18955" style="position:absolute;width:6578;height:1899;left:7561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8956" style="position:absolute;width:421;height:1899;left:12514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57" style="position:absolute;width:10485;height:1899;left:17129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18958" style="position:absolute;width:6578;height:1899;left:18440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8959" style="position:absolute;width:421;height:1899;left:23393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60" style="position:absolute;width:9920;height:1899;left:28224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18961" style="position:absolute;width:5135;height:1899;left:30022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18962" style="position:absolute;width:10282;height:1899;left:28087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18963" style="position:absolute;width:6578;height:1899;left:29321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8964" style="position:absolute;width:421;height:1899;left:34274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65" style="position:absolute;width:14114;height:1899;left:37518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18966" style="position:absolute;width:6578;height:1899;left:40200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8967" style="position:absolute;width:421;height:1899;left:45153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968" style="position:absolute;width:12915;height:1899;left:48853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18969" style="position:absolute;width:6578;height:1899;left:51081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8970" style="position:absolute;width:421;height:1899;left:56034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288" style="position:absolute;width:762;height:777;left:9768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18972" style="position:absolute;width:13290;height:1899;left:10872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18973" style="position:absolute;width:421;height:1899;left:20872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289" style="position:absolute;width:762;height:777;left:23896;top:1600;" coordsize="76200,77724" path="m0,0l76200,0l76200,77724l0,77724l0,0">
                  <v:stroke weight="0pt" endcap="flat" joinstyle="round" on="false" color="#000000" opacity="0"/>
                  <v:fill on="true" color="#ed7d31"/>
                </v:shape>
                <v:rect id="Rectangle 18975" style="position:absolute;width:34800;height:1899;left:25008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18976" style="position:absolute;width:421;height:1899;left:51193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8977" style="position:absolute;width:60382;height:28207;left:0;top:0;" coordsize="6038215,2820733" path="m6038215,0l6038215,2820733l0,2820733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2.4 </w:t>
      </w:r>
      <w:r w:rsidRPr="0097753A">
        <w:rPr>
          <w:lang w:val="ru-RU"/>
        </w:rPr>
        <w:t>представлены данные по физическому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му насилию со стороны интимного партнера в Актюбинской области по возрастным группам</w:t>
      </w:r>
      <w:r w:rsidRPr="0097753A">
        <w:rPr>
          <w:lang w:val="ru-RU"/>
        </w:rPr>
        <w:t>, типу местности, уровню образования, размеру домохозяйства, статусу занятости и среднемесячному доходу домохозяйства и на душу населения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становлено, что в Актюб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женщины в возрасте 25</w:t>
      </w:r>
      <w:r w:rsidRPr="0097753A">
        <w:rPr>
          <w:lang w:val="ru-RU"/>
        </w:rPr>
        <w:t>-</w:t>
      </w:r>
      <w:r w:rsidRPr="0097753A">
        <w:rPr>
          <w:lang w:val="ru-RU"/>
        </w:rPr>
        <w:t>29 и 30</w:t>
      </w:r>
      <w:r w:rsidRPr="0097753A">
        <w:rPr>
          <w:lang w:val="ru-RU"/>
        </w:rPr>
        <w:t>-</w:t>
      </w:r>
      <w:r w:rsidRPr="0097753A">
        <w:rPr>
          <w:lang w:val="ru-RU"/>
        </w:rPr>
        <w:t>39 лет более подвержены риску насил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 сторон</w:t>
      </w:r>
      <w:r w:rsidRPr="0097753A">
        <w:rPr>
          <w:lang w:val="ru-RU"/>
        </w:rPr>
        <w:t>ы интимного партнера (8%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 9% соответственно), при этом самым распространенным является насилие со стороны интимного партнера среди женщин в возрасте 40</w:t>
      </w:r>
      <w:r w:rsidRPr="0097753A">
        <w:rPr>
          <w:lang w:val="ru-RU"/>
        </w:rPr>
        <w:t>-</w:t>
      </w:r>
      <w:r w:rsidRPr="0097753A">
        <w:rPr>
          <w:lang w:val="ru-RU"/>
        </w:rPr>
        <w:t>59 лет (по 16%). Женщины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е партнера, из сельской местности сообщали о более высоком у</w:t>
      </w:r>
      <w:r w:rsidRPr="0097753A">
        <w:rPr>
          <w:lang w:val="ru-RU"/>
        </w:rPr>
        <w:t>ровне насилия со стороны интимного партнера (17% по сравнению с 12% в городах по распространенности насилия в течение жизни). Женщины с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чальны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редним образованием также сообщ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 более высоком уровне 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 партнера в течение ж</w:t>
      </w:r>
      <w:r w:rsidRPr="0097753A">
        <w:rPr>
          <w:lang w:val="ru-RU"/>
        </w:rPr>
        <w:t>изни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техническим или высшим образованием (21%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 17% по сравнению с </w:t>
      </w:r>
      <w:r w:rsidRPr="0097753A">
        <w:rPr>
          <w:lang w:val="ru-RU"/>
        </w:rPr>
        <w:t xml:space="preserve">14% </w:t>
      </w:r>
      <w:r w:rsidRPr="0097753A">
        <w:rPr>
          <w:lang w:val="ru-RU"/>
        </w:rPr>
        <w:t>и 9%). Неработающ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акж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общали 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более высоком уровне насилия со стороны интимного партнера в настоящее время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имеющие работу на момент проведения исследования (8%и 4% соответственно). Распространенность насилия со стороны интимного п</w:t>
      </w:r>
      <w:r w:rsidRPr="0097753A">
        <w:rPr>
          <w:lang w:val="ru-RU"/>
        </w:rPr>
        <w:t>артнера среди женщин с низким уровне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ход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мохозяйст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ушу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еле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ыше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более высоким уровнем среднемесяч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хода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2.4 Распространенность физического и/или сексуального </w:t>
      </w:r>
      <w:r w:rsidRPr="0097753A">
        <w:rPr>
          <w:i/>
          <w:color w:val="404040"/>
          <w:lang w:val="ru-RU"/>
        </w:rPr>
        <w:t xml:space="preserve">насилия со стороны интимного партнера среди женщин в возрасте 18-75 лет, когда-либо имевших партнера, в течение жизни и в настоящее время в Актюбинской области, по показателю и периоду времени  </w:t>
      </w:r>
    </w:p>
    <w:tbl>
      <w:tblPr>
        <w:tblStyle w:val="TableGrid"/>
        <w:tblW w:w="9201" w:type="dxa"/>
        <w:tblInd w:w="-58" w:type="dxa"/>
        <w:tblCellMar>
          <w:top w:w="46" w:type="dxa"/>
          <w:left w:w="108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4538"/>
        <w:gridCol w:w="930"/>
        <w:gridCol w:w="804"/>
        <w:gridCol w:w="943"/>
        <w:gridCol w:w="752"/>
        <w:gridCol w:w="1234"/>
      </w:tblGrid>
      <w:tr w:rsidR="00A87110" w:rsidRPr="0097753A">
        <w:trPr>
          <w:trHeight w:val="1169"/>
        </w:trPr>
        <w:tc>
          <w:tcPr>
            <w:tcW w:w="4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илие со стороны интимного партнера по ключевому показателю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8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6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798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588"/>
        </w:trPr>
        <w:tc>
          <w:tcPr>
            <w:tcW w:w="4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Демографическая/социальноэкономическая категория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0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%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184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9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7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8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8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50-</w:t>
            </w:r>
            <w:r w:rsidRPr="0097753A">
              <w:rPr>
                <w:lang w:val="ru-RU"/>
              </w:rPr>
              <w:t>5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0-</w:t>
            </w:r>
            <w:r w:rsidRPr="0097753A">
              <w:rPr>
                <w:lang w:val="ru-RU"/>
              </w:rPr>
              <w:t>75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11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,5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6,4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1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7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7,9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4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9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8,5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6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,2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6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6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,5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,9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3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,7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4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184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9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ород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57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ело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57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68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9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25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4,4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4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1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9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7,4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1"/>
        </w:trPr>
        <w:tc>
          <w:tcPr>
            <w:tcW w:w="4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184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9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88"/>
        </w:trPr>
        <w:tc>
          <w:tcPr>
            <w:tcW w:w="4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=24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9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=351)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 (кол</w:t>
            </w:r>
            <w:r>
              <w:t>-</w:t>
            </w:r>
            <w:r>
              <w:t>во =264)</w:t>
            </w:r>
            <w: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5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0,8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1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4,2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3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4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6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8,4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5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3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22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6,3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,1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5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,9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300"/>
        </w:trPr>
        <w:tc>
          <w:tcPr>
            <w:tcW w:w="4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184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9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5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-</w:t>
            </w:r>
            <w:r w:rsidRPr="0097753A">
              <w:rPr>
                <w:lang w:val="ru-RU"/>
              </w:rPr>
              <w:t>3 человек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1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-</w:t>
            </w:r>
            <w:r w:rsidRPr="0097753A">
              <w:rPr>
                <w:lang w:val="ru-RU"/>
              </w:rPr>
              <w:t>5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3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+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0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1,4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0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,0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8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0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,2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4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9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25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7,4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8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t xml:space="preserve">9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7,5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42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184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9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1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516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4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0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24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7,7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65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6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20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,9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0 </w:t>
            </w:r>
          </w:p>
        </w:tc>
      </w:tr>
      <w:tr w:rsidR="00A87110" w:rsidRPr="0097753A">
        <w:trPr>
          <w:trHeight w:val="300"/>
        </w:trPr>
        <w:tc>
          <w:tcPr>
            <w:tcW w:w="78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а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6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4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60 001 - </w:t>
            </w:r>
            <w:r w:rsidRPr="0097753A">
              <w:rPr>
                <w:lang w:val="ru-RU"/>
              </w:rPr>
              <w:t>1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8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00 001 - </w:t>
            </w:r>
            <w:r w:rsidRPr="0097753A">
              <w:rPr>
                <w:lang w:val="ru-RU"/>
              </w:rPr>
              <w:t>1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1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40 001 - </w:t>
            </w:r>
            <w:r w:rsidRPr="0097753A">
              <w:rPr>
                <w:lang w:val="ru-RU"/>
              </w:rPr>
              <w:t>2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0)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200 000 (кол</w:t>
            </w:r>
            <w:r>
              <w:t>-</w:t>
            </w:r>
            <w:r>
              <w:t>во =22)</w:t>
            </w:r>
            <w: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3,8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t xml:space="preserve">4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5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3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1,4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13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3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38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3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14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4,9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2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,1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10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4,6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2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t xml:space="preserve">3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2,5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6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t xml:space="preserve">0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0,0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</w:tr>
      <w:tr w:rsidR="00A87110" w:rsidRPr="0097753A">
        <w:trPr>
          <w:trHeight w:val="300"/>
        </w:trPr>
        <w:tc>
          <w:tcPr>
            <w:tcW w:w="78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25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15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 xml:space="preserve">16 000 - </w:t>
            </w:r>
            <w:r w:rsidRPr="0097753A">
              <w:rPr>
                <w:lang w:val="ru-RU"/>
              </w:rPr>
              <w:t>24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7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25 000 - </w:t>
            </w:r>
            <w:r w:rsidRPr="0097753A">
              <w:rPr>
                <w:lang w:val="ru-RU"/>
              </w:rPr>
              <w:t>3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0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4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4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 5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7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lastRenderedPageBreak/>
              <w:t xml:space="preserve">3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6,5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19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7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3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15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6,6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1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t xml:space="preserve">7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3,4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6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t xml:space="preserve">1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0,7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4 </w:t>
            </w:r>
          </w:p>
        </w:tc>
        <w:tc>
          <w:tcPr>
            <w:tcW w:w="10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t xml:space="preserve">2 </w:t>
            </w:r>
          </w:p>
        </w:tc>
        <w:tc>
          <w:tcPr>
            <w:tcW w:w="7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,6 </w:t>
            </w:r>
          </w:p>
        </w:tc>
        <w:tc>
          <w:tcPr>
            <w:tcW w:w="130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8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Тяжесть и многократность насилия со стороны интимного партнера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целях анализа вопросы 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и со стороны интимного партнера разделены на то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что считаетс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«умеренным» и «жестоким» насилием, а в основе разделения насилия на умеренное и жестокое лежит вероятность нанесения физического вреда здоровью </w:t>
      </w:r>
      <w:r>
        <w:t>(см. определения в Главе</w:t>
      </w:r>
      <w:r>
        <w:t xml:space="preserve"> 1). </w:t>
      </w: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2</w:t>
      </w:r>
      <w:r w:rsidRPr="0097753A">
        <w:rPr>
          <w:lang w:val="ru-RU"/>
        </w:rPr>
        <w:t xml:space="preserve">.2 </w:t>
      </w:r>
      <w:r w:rsidRPr="0097753A">
        <w:rPr>
          <w:lang w:val="ru-RU"/>
        </w:rPr>
        <w:t>показаны дан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 умеренному и жестокому насилию сред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юбинской области, испытавших любую форму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. Женщины сообщали 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боле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ысо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уровн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яж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</w:t>
      </w:r>
      <w:r w:rsidRPr="0097753A">
        <w:rPr>
          <w:lang w:val="ru-RU"/>
        </w:rPr>
        <w:t>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партнера, при этом 65% женщин подвергались жестоким актам в течение своей жизни, а 56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в последние 12 месяцев до интервью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2.2 Доля женщин, сообщивших только об умеренном или только о жестоком акте насилия со стороны </w:t>
      </w:r>
      <w:r w:rsidRPr="0097753A">
        <w:rPr>
          <w:i/>
          <w:color w:val="404040"/>
          <w:lang w:val="ru-RU"/>
        </w:rPr>
        <w:t xml:space="preserve">интимного партнера, среди женщин, когда-либо имевших партнера, испытавших любой акт физического насилия со стороны интимного партнера в Актюбинской области, по периоду времени 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908933"/>
                <wp:effectExtent l="0" t="0" r="0" b="0"/>
                <wp:docPr id="681006" name="Group 6810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8933"/>
                          <a:chOff x="0" y="0"/>
                          <a:chExt cx="5772342" cy="2908933"/>
                        </a:xfrm>
                      </wpg:grpSpPr>
                      <wps:wsp>
                        <wps:cNvPr id="20867" name="Rectangle 20867"/>
                        <wps:cNvSpPr/>
                        <wps:spPr>
                          <a:xfrm>
                            <a:off x="5740654" y="276612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870" name="Shape 20870"/>
                        <wps:cNvSpPr/>
                        <wps:spPr>
                          <a:xfrm>
                            <a:off x="524256" y="216414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71" name="Shape 20871"/>
                        <wps:cNvSpPr/>
                        <wps:spPr>
                          <a:xfrm>
                            <a:off x="524256" y="197516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72" name="Shape 20872"/>
                        <wps:cNvSpPr/>
                        <wps:spPr>
                          <a:xfrm>
                            <a:off x="524256" y="178771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73" name="Shape 20873"/>
                        <wps:cNvSpPr/>
                        <wps:spPr>
                          <a:xfrm>
                            <a:off x="524256" y="159874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74" name="Shape 20874"/>
                        <wps:cNvSpPr/>
                        <wps:spPr>
                          <a:xfrm>
                            <a:off x="524256" y="141128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75" name="Shape 20875"/>
                        <wps:cNvSpPr/>
                        <wps:spPr>
                          <a:xfrm>
                            <a:off x="524256" y="122231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76" name="Shape 20876"/>
                        <wps:cNvSpPr/>
                        <wps:spPr>
                          <a:xfrm>
                            <a:off x="524256" y="103486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77" name="Shape 20877"/>
                        <wps:cNvSpPr/>
                        <wps:spPr>
                          <a:xfrm>
                            <a:off x="524256" y="84588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78" name="Shape 20878"/>
                        <wps:cNvSpPr/>
                        <wps:spPr>
                          <a:xfrm>
                            <a:off x="524256" y="65843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79" name="Shape 20879"/>
                        <wps:cNvSpPr/>
                        <wps:spPr>
                          <a:xfrm>
                            <a:off x="524256" y="46945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90" name="Shape 930290"/>
                        <wps:cNvSpPr/>
                        <wps:spPr>
                          <a:xfrm>
                            <a:off x="1284732" y="1684084"/>
                            <a:ext cx="1011936" cy="6675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667511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667511"/>
                                </a:lnTo>
                                <a:lnTo>
                                  <a:pt x="0" y="66751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91" name="Shape 930291"/>
                        <wps:cNvSpPr/>
                        <wps:spPr>
                          <a:xfrm>
                            <a:off x="3816096" y="1525588"/>
                            <a:ext cx="1011936" cy="8260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826008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826008"/>
                                </a:lnTo>
                                <a:lnTo>
                                  <a:pt x="0" y="8260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92" name="Shape 930292"/>
                        <wps:cNvSpPr/>
                        <wps:spPr>
                          <a:xfrm>
                            <a:off x="3816096" y="469456"/>
                            <a:ext cx="1011936" cy="10561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056132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056132"/>
                                </a:lnTo>
                                <a:lnTo>
                                  <a:pt x="0" y="10561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293" name="Shape 930293"/>
                        <wps:cNvSpPr/>
                        <wps:spPr>
                          <a:xfrm>
                            <a:off x="1284732" y="469456"/>
                            <a:ext cx="1011936" cy="12146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214628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214628"/>
                                </a:lnTo>
                                <a:lnTo>
                                  <a:pt x="0" y="12146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84" name="Shape 20884"/>
                        <wps:cNvSpPr/>
                        <wps:spPr>
                          <a:xfrm>
                            <a:off x="524256" y="2351595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85" name="Rectangle 20885"/>
                        <wps:cNvSpPr/>
                        <wps:spPr>
                          <a:xfrm>
                            <a:off x="1665986" y="1960817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5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886" name="Rectangle 20886"/>
                        <wps:cNvSpPr/>
                        <wps:spPr>
                          <a:xfrm>
                            <a:off x="1916303" y="1960817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887" name="Rectangle 20887"/>
                        <wps:cNvSpPr/>
                        <wps:spPr>
                          <a:xfrm>
                            <a:off x="4198366" y="1881950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3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888" name="Rectangle 20888"/>
                        <wps:cNvSpPr/>
                        <wps:spPr>
                          <a:xfrm>
                            <a:off x="4448556" y="188195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889" name="Rectangle 20889"/>
                        <wps:cNvSpPr/>
                        <wps:spPr>
                          <a:xfrm>
                            <a:off x="1665986" y="1020255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4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890" name="Rectangle 20890"/>
                        <wps:cNvSpPr/>
                        <wps:spPr>
                          <a:xfrm>
                            <a:off x="1916303" y="1020255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891" name="Rectangle 20891"/>
                        <wps:cNvSpPr/>
                        <wps:spPr>
                          <a:xfrm>
                            <a:off x="4198366" y="941007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6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892" name="Rectangle 20892"/>
                        <wps:cNvSpPr/>
                        <wps:spPr>
                          <a:xfrm>
                            <a:off x="4448556" y="941007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19" name="Rectangle 670719"/>
                        <wps:cNvSpPr/>
                        <wps:spPr>
                          <a:xfrm>
                            <a:off x="294437" y="2287334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18" name="Rectangle 670718"/>
                        <wps:cNvSpPr/>
                        <wps:spPr>
                          <a:xfrm>
                            <a:off x="224333" y="2287334"/>
                            <a:ext cx="945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17" name="Rectangle 670717"/>
                        <wps:cNvSpPr/>
                        <wps:spPr>
                          <a:xfrm>
                            <a:off x="295229" y="2099246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16" name="Rectangle 670716"/>
                        <wps:cNvSpPr/>
                        <wps:spPr>
                          <a:xfrm>
                            <a:off x="153619" y="2099246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15" name="Rectangle 670715"/>
                        <wps:cNvSpPr/>
                        <wps:spPr>
                          <a:xfrm>
                            <a:off x="295229" y="1910906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14" name="Rectangle 670714"/>
                        <wps:cNvSpPr/>
                        <wps:spPr>
                          <a:xfrm>
                            <a:off x="153619" y="1910906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12" name="Rectangle 670712"/>
                        <wps:cNvSpPr/>
                        <wps:spPr>
                          <a:xfrm>
                            <a:off x="153619" y="1722819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13" name="Rectangle 670713"/>
                        <wps:cNvSpPr/>
                        <wps:spPr>
                          <a:xfrm>
                            <a:off x="295229" y="1722819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11" name="Rectangle 670711"/>
                        <wps:cNvSpPr/>
                        <wps:spPr>
                          <a:xfrm>
                            <a:off x="295229" y="1534478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10" name="Rectangle 670710"/>
                        <wps:cNvSpPr/>
                        <wps:spPr>
                          <a:xfrm>
                            <a:off x="153619" y="1534478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09" name="Rectangle 670709"/>
                        <wps:cNvSpPr/>
                        <wps:spPr>
                          <a:xfrm>
                            <a:off x="295229" y="1346391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08" name="Rectangle 670708"/>
                        <wps:cNvSpPr/>
                        <wps:spPr>
                          <a:xfrm>
                            <a:off x="153619" y="1346391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07" name="Rectangle 670707"/>
                        <wps:cNvSpPr/>
                        <wps:spPr>
                          <a:xfrm>
                            <a:off x="295229" y="1158304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06" name="Rectangle 670706"/>
                        <wps:cNvSpPr/>
                        <wps:spPr>
                          <a:xfrm>
                            <a:off x="153619" y="1158304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04" name="Rectangle 670704"/>
                        <wps:cNvSpPr/>
                        <wps:spPr>
                          <a:xfrm>
                            <a:off x="153619" y="969963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05" name="Rectangle 670705"/>
                        <wps:cNvSpPr/>
                        <wps:spPr>
                          <a:xfrm>
                            <a:off x="295229" y="96996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03" name="Rectangle 670703"/>
                        <wps:cNvSpPr/>
                        <wps:spPr>
                          <a:xfrm>
                            <a:off x="295229" y="781876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02" name="Rectangle 670702"/>
                        <wps:cNvSpPr/>
                        <wps:spPr>
                          <a:xfrm>
                            <a:off x="153619" y="781876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01" name="Rectangle 670701"/>
                        <wps:cNvSpPr/>
                        <wps:spPr>
                          <a:xfrm>
                            <a:off x="295229" y="593789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700" name="Rectangle 670700"/>
                        <wps:cNvSpPr/>
                        <wps:spPr>
                          <a:xfrm>
                            <a:off x="153619" y="593789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698" name="Rectangle 670698"/>
                        <wps:cNvSpPr/>
                        <wps:spPr>
                          <a:xfrm>
                            <a:off x="82906" y="405447"/>
                            <a:ext cx="28288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0699" name="Rectangle 670699"/>
                        <wps:cNvSpPr/>
                        <wps:spPr>
                          <a:xfrm>
                            <a:off x="294620" y="405447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904" name="Rectangle 20904"/>
                        <wps:cNvSpPr/>
                        <wps:spPr>
                          <a:xfrm>
                            <a:off x="1289939" y="2468944"/>
                            <a:ext cx="132901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905" name="Rectangle 20905"/>
                        <wps:cNvSpPr/>
                        <wps:spPr>
                          <a:xfrm>
                            <a:off x="2289937" y="2468944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906" name="Rectangle 20906"/>
                        <wps:cNvSpPr/>
                        <wps:spPr>
                          <a:xfrm>
                            <a:off x="3302508" y="2468944"/>
                            <a:ext cx="275463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907" name="Rectangle 20907"/>
                        <wps:cNvSpPr/>
                        <wps:spPr>
                          <a:xfrm>
                            <a:off x="4049268" y="2639632"/>
                            <a:ext cx="72707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908" name="Rectangle 20908"/>
                        <wps:cNvSpPr/>
                        <wps:spPr>
                          <a:xfrm>
                            <a:off x="4596638" y="2639632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294" name="Shape 930294"/>
                        <wps:cNvSpPr/>
                        <wps:spPr>
                          <a:xfrm>
                            <a:off x="2081784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910" name="Rectangle 20910"/>
                        <wps:cNvSpPr/>
                        <wps:spPr>
                          <a:xfrm>
                            <a:off x="2192782" y="134176"/>
                            <a:ext cx="89900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911" name="Rectangle 20911"/>
                        <wps:cNvSpPr/>
                        <wps:spPr>
                          <a:xfrm>
                            <a:off x="2869438" y="13417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295" name="Shape 930295"/>
                        <wps:cNvSpPr/>
                        <wps:spPr>
                          <a:xfrm>
                            <a:off x="3011424" y="160084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913" name="Rectangle 20913"/>
                        <wps:cNvSpPr/>
                        <wps:spPr>
                          <a:xfrm>
                            <a:off x="3123311" y="134176"/>
                            <a:ext cx="77108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914" name="Rectangle 20914"/>
                        <wps:cNvSpPr/>
                        <wps:spPr>
                          <a:xfrm>
                            <a:off x="3703955" y="13417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915" name="Shape 20915"/>
                        <wps:cNvSpPr/>
                        <wps:spPr>
                          <a:xfrm>
                            <a:off x="0" y="0"/>
                            <a:ext cx="5727700" cy="28637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787">
                                <a:moveTo>
                                  <a:pt x="5727700" y="0"/>
                                </a:moveTo>
                                <a:lnTo>
                                  <a:pt x="5727700" y="2863787"/>
                                </a:lnTo>
                                <a:lnTo>
                                  <a:pt x="0" y="28637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81006" style="width:454.515pt;height:229.05pt;mso-position-horizontal-relative:char;mso-position-vertical-relative:line" coordsize="57723,29089">
                <v:rect id="Rectangle 20867" style="position:absolute;width:421;height:1899;left:57406;top:276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0870" style="position:absolute;width:50642;height:0;left:5242;top:2164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0871" style="position:absolute;width:50642;height:0;left:5242;top:1975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0872" style="position:absolute;width:50642;height:0;left:5242;top:1787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0873" style="position:absolute;width:50642;height:0;left:5242;top:1598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0874" style="position:absolute;width:50642;height:0;left:5242;top:1411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0875" style="position:absolute;width:50642;height:0;left:5242;top:1222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0876" style="position:absolute;width:50642;height:0;left:5242;top:1034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0877" style="position:absolute;width:50642;height:0;left:5242;top:845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0878" style="position:absolute;width:50642;height:0;left:5242;top:6584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0879" style="position:absolute;width:50642;height:0;left:5242;top:4694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296" style="position:absolute;width:10119;height:6675;left:12847;top:16840;" coordsize="1011936,667511" path="m0,0l1011936,0l1011936,667511l0,667511l0,0">
                  <v:stroke weight="0pt" endcap="flat" joinstyle="round" on="false" color="#000000" opacity="0"/>
                  <v:fill on="true" color="#5b9bd5"/>
                </v:shape>
                <v:shape id="Shape 930297" style="position:absolute;width:10119;height:8260;left:38160;top:15255;" coordsize="1011936,826008" path="m0,0l1011936,0l1011936,826008l0,826008l0,0">
                  <v:stroke weight="0pt" endcap="flat" joinstyle="round" on="false" color="#000000" opacity="0"/>
                  <v:fill on="true" color="#5b9bd5"/>
                </v:shape>
                <v:shape id="Shape 930298" style="position:absolute;width:10119;height:10561;left:38160;top:4694;" coordsize="1011936,1056132" path="m0,0l1011936,0l1011936,1056132l0,1056132l0,0">
                  <v:stroke weight="0pt" endcap="flat" joinstyle="round" on="false" color="#000000" opacity="0"/>
                  <v:fill on="true" color="#ed7d31"/>
                </v:shape>
                <v:shape id="Shape 930299" style="position:absolute;width:10119;height:12146;left:12847;top:4694;" coordsize="1011936,1214628" path="m0,0l1011936,0l1011936,1214628l0,1214628l0,0">
                  <v:stroke weight="0pt" endcap="flat" joinstyle="round" on="false" color="#000000" opacity="0"/>
                  <v:fill on="true" color="#ed7d31"/>
                </v:shape>
                <v:shape id="Shape 20884" style="position:absolute;width:50642;height:0;left:5242;top:23515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20885" style="position:absolute;width:3317;height:1899;left:16659;top:1960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5.5</w:t>
                        </w:r>
                      </w:p>
                    </w:txbxContent>
                  </v:textbox>
                </v:rect>
                <v:rect id="Rectangle 20886" style="position:absolute;width:421;height:1899;left:19163;top:1960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887" style="position:absolute;width:3317;height:1899;left:41983;top:188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3.9</w:t>
                        </w:r>
                      </w:p>
                    </w:txbxContent>
                  </v:textbox>
                </v:rect>
                <v:rect id="Rectangle 20888" style="position:absolute;width:421;height:1899;left:44485;top:188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889" style="position:absolute;width:3317;height:1899;left:16659;top:102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4.5</w:t>
                        </w:r>
                      </w:p>
                    </w:txbxContent>
                  </v:textbox>
                </v:rect>
                <v:rect id="Rectangle 20890" style="position:absolute;width:421;height:1899;left:19163;top:102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891" style="position:absolute;width:3317;height:1899;left:41983;top:941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6.1</w:t>
                        </w:r>
                      </w:p>
                    </w:txbxContent>
                  </v:textbox>
                </v:rect>
                <v:rect id="Rectangle 20892" style="position:absolute;width:421;height:1899;left:44485;top:941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70719" style="position:absolute;width:1333;height:1899;left:2944;top:22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70718" style="position:absolute;width:945;height:1899;left:2243;top:22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670717" style="position:absolute;width:1333;height:1899;left:2952;top:209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70716" style="position:absolute;width:1877;height:1899;left:1536;top:209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670715" style="position:absolute;width:1333;height:1899;left:2952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70714" style="position:absolute;width:1877;height:1899;left:1536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670712" style="position:absolute;width:1877;height:1899;left:1536;top:172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670713" style="position:absolute;width:1333;height:1899;left:2952;top:172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70711" style="position:absolute;width:1333;height:1899;left:2952;top:153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70710" style="position:absolute;width:1877;height:1899;left:1536;top:153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670709" style="position:absolute;width:1333;height:1899;left:2952;top:134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70708" style="position:absolute;width:1877;height:1899;left:1536;top:134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670707" style="position:absolute;width:1333;height:1899;left:2952;top:115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70706" style="position:absolute;width:1877;height:1899;left:1536;top:115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670704" style="position:absolute;width:1877;height:1899;left:1536;top:96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670705" style="position:absolute;width:1333;height:1899;left:2952;top:96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70703" style="position:absolute;width:1333;height:1899;left:2952;top:78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70702" style="position:absolute;width:1877;height:1899;left:1536;top:78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670701" style="position:absolute;width:1333;height:1899;left:2952;top:59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70700" style="position:absolute;width:1877;height:1899;left:1536;top:59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670698" style="position:absolute;width:2828;height:1899;left:829;top:40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670699" style="position:absolute;width:1333;height:1899;left:2946;top:40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20904" style="position:absolute;width:13290;height:1899;left:12899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20905" style="position:absolute;width:421;height:1899;left:22899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906" style="position:absolute;width:27546;height:1899;left:33025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20907" style="position:absolute;width:7270;height:1899;left:40492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20908" style="position:absolute;width:421;height:1899;left:45966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00" style="position:absolute;width:762;height:777;left:20817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20910" style="position:absolute;width:8990;height:1899;left:21927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20911" style="position:absolute;width:421;height:1899;left:28694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01" style="position:absolute;width:777;height:777;left:30114;top:1600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20913" style="position:absolute;width:7710;height:1899;left:31233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20914" style="position:absolute;width:421;height:1899;left:37039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0915" style="position:absolute;width:57277;height:28637;left:0;top:0;" coordsize="5727700,2863787" path="m5727700,0l5727700,2863787l0,2863787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0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2.3 </w:t>
      </w:r>
      <w:r w:rsidRPr="0097753A">
        <w:rPr>
          <w:lang w:val="ru-RU"/>
        </w:rPr>
        <w:t>представлены данные о многократност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о которой сообщали женщины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спытавшие физическ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е насилие со стороны интимного партнера в течение своей жизни (более подробно см. </w:t>
      </w:r>
      <w:r>
        <w:t xml:space="preserve">Главу 4 о том, как проводился расчет частоты насилия со стороны интимного партнера). </w:t>
      </w:r>
      <w:r w:rsidRPr="0097753A">
        <w:rPr>
          <w:lang w:val="ru-RU"/>
        </w:rPr>
        <w:t>В целом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женщины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ю</w:t>
      </w:r>
      <w:r w:rsidRPr="0097753A">
        <w:rPr>
          <w:lang w:val="ru-RU"/>
        </w:rPr>
        <w:t>б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с большей вероятностью испытыв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корее многократ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ы насилия со стороны интимного партнера, чем разовые. Три четверти женщин</w:t>
      </w:r>
      <w:r w:rsidRPr="0097753A">
        <w:rPr>
          <w:lang w:val="ru-RU"/>
        </w:rPr>
        <w:t xml:space="preserve"> (75%), </w:t>
      </w:r>
      <w:r w:rsidRPr="0097753A">
        <w:rPr>
          <w:lang w:val="ru-RU"/>
        </w:rPr>
        <w:t>заявлявшие о каком</w:t>
      </w:r>
      <w:r w:rsidRPr="0097753A">
        <w:rPr>
          <w:lang w:val="ru-RU"/>
        </w:rPr>
        <w:t>-</w:t>
      </w:r>
      <w:r w:rsidRPr="0097753A">
        <w:rPr>
          <w:lang w:val="ru-RU"/>
        </w:rPr>
        <w:t>либ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м насилии, испытывали его часто (более четырех раз)</w:t>
      </w:r>
      <w:r w:rsidRPr="0097753A">
        <w:rPr>
          <w:lang w:val="ru-RU"/>
        </w:rPr>
        <w:t xml:space="preserve">, 16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неск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раз (23 раза), а 9 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только раз в своей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lastRenderedPageBreak/>
        <w:t>Рисунок 2.2.3 Доля женщин, сообщивших о насилии со стороны интимного партнера однажды, несколько раз или часто в течение жизни, среди женщин, когда-либо имевших партнера, испытавших физиче</w:t>
      </w:r>
      <w:r w:rsidRPr="0097753A">
        <w:rPr>
          <w:i/>
          <w:color w:val="404040"/>
          <w:lang w:val="ru-RU"/>
        </w:rPr>
        <w:t xml:space="preserve">ское и/или сексуальное насилие со стороны интимного партнера в Актюби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4394"/>
                <wp:effectExtent l="0" t="0" r="0" b="0"/>
                <wp:docPr id="672023" name="Group 6720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4394"/>
                          <a:chOff x="0" y="0"/>
                          <a:chExt cx="5766245" cy="2914394"/>
                        </a:xfrm>
                      </wpg:grpSpPr>
                      <wps:wsp>
                        <wps:cNvPr id="21201" name="Rectangle 21201"/>
                        <wps:cNvSpPr/>
                        <wps:spPr>
                          <a:xfrm>
                            <a:off x="5734558" y="277158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48" name="Shape 21448"/>
                        <wps:cNvSpPr/>
                        <wps:spPr>
                          <a:xfrm>
                            <a:off x="3447034" y="803846"/>
                            <a:ext cx="470535" cy="8868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0535" h="886841">
                                <a:moveTo>
                                  <a:pt x="0" y="0"/>
                                </a:moveTo>
                                <a:cubicBezTo>
                                  <a:pt x="166370" y="0"/>
                                  <a:pt x="329438" y="46736"/>
                                  <a:pt x="470535" y="135001"/>
                                </a:cubicBezTo>
                                <a:lnTo>
                                  <a:pt x="0" y="88684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449" name="Shape 21449"/>
                        <wps:cNvSpPr/>
                        <wps:spPr>
                          <a:xfrm>
                            <a:off x="3447034" y="803846"/>
                            <a:ext cx="470535" cy="8868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0535" h="886841">
                                <a:moveTo>
                                  <a:pt x="0" y="886841"/>
                                </a:moveTo>
                                <a:lnTo>
                                  <a:pt x="470535" y="135001"/>
                                </a:lnTo>
                                <a:cubicBezTo>
                                  <a:pt x="329438" y="46736"/>
                                  <a:pt x="16637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450" name="Shape 21450"/>
                        <wps:cNvSpPr/>
                        <wps:spPr>
                          <a:xfrm>
                            <a:off x="3447034" y="938847"/>
                            <a:ext cx="886841" cy="7518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6841" h="751840">
                                <a:moveTo>
                                  <a:pt x="470535" y="0"/>
                                </a:moveTo>
                                <a:cubicBezTo>
                                  <a:pt x="729615" y="162179"/>
                                  <a:pt x="886841" y="446278"/>
                                  <a:pt x="886841" y="751840"/>
                                </a:cubicBezTo>
                                <a:lnTo>
                                  <a:pt x="0" y="751840"/>
                                </a:lnTo>
                                <a:lnTo>
                                  <a:pt x="47053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451" name="Shape 21451"/>
                        <wps:cNvSpPr/>
                        <wps:spPr>
                          <a:xfrm>
                            <a:off x="3447034" y="938847"/>
                            <a:ext cx="886841" cy="7518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6841" h="751840">
                                <a:moveTo>
                                  <a:pt x="0" y="751840"/>
                                </a:moveTo>
                                <a:lnTo>
                                  <a:pt x="886841" y="751840"/>
                                </a:lnTo>
                                <a:cubicBezTo>
                                  <a:pt x="886841" y="446278"/>
                                  <a:pt x="729615" y="162179"/>
                                  <a:pt x="470535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452" name="Shape 21452"/>
                        <wps:cNvSpPr/>
                        <wps:spPr>
                          <a:xfrm>
                            <a:off x="2560193" y="803846"/>
                            <a:ext cx="1773682" cy="17736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3682" h="1773682">
                                <a:moveTo>
                                  <a:pt x="886841" y="0"/>
                                </a:moveTo>
                                <a:lnTo>
                                  <a:pt x="886841" y="886841"/>
                                </a:lnTo>
                                <a:lnTo>
                                  <a:pt x="1773682" y="886841"/>
                                </a:lnTo>
                                <a:cubicBezTo>
                                  <a:pt x="1773682" y="1376680"/>
                                  <a:pt x="1376680" y="1773682"/>
                                  <a:pt x="886841" y="1773682"/>
                                </a:cubicBezTo>
                                <a:cubicBezTo>
                                  <a:pt x="397002" y="1773682"/>
                                  <a:pt x="0" y="1376680"/>
                                  <a:pt x="0" y="886841"/>
                                </a:cubicBezTo>
                                <a:cubicBezTo>
                                  <a:pt x="0" y="397002"/>
                                  <a:pt x="397002" y="0"/>
                                  <a:pt x="88684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453" name="Shape 21453"/>
                        <wps:cNvSpPr/>
                        <wps:spPr>
                          <a:xfrm>
                            <a:off x="2560193" y="803846"/>
                            <a:ext cx="1773682" cy="17736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3682" h="1773682">
                                <a:moveTo>
                                  <a:pt x="886841" y="886841"/>
                                </a:moveTo>
                                <a:lnTo>
                                  <a:pt x="886841" y="0"/>
                                </a:lnTo>
                                <a:cubicBezTo>
                                  <a:pt x="397002" y="0"/>
                                  <a:pt x="0" y="397002"/>
                                  <a:pt x="0" y="886841"/>
                                </a:cubicBezTo>
                                <a:cubicBezTo>
                                  <a:pt x="0" y="1376680"/>
                                  <a:pt x="397002" y="1773682"/>
                                  <a:pt x="886841" y="1773682"/>
                                </a:cubicBezTo>
                                <a:cubicBezTo>
                                  <a:pt x="1376680" y="1773682"/>
                                  <a:pt x="1773682" y="1376680"/>
                                  <a:pt x="1773682" y="886841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454" name="Rectangle 21454"/>
                        <wps:cNvSpPr/>
                        <wps:spPr>
                          <a:xfrm>
                            <a:off x="3726815" y="642556"/>
                            <a:ext cx="23701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8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55" name="Rectangle 21455"/>
                        <wps:cNvSpPr/>
                        <wps:spPr>
                          <a:xfrm>
                            <a:off x="3905123" y="64255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56" name="Rectangle 21456"/>
                        <wps:cNvSpPr/>
                        <wps:spPr>
                          <a:xfrm>
                            <a:off x="4303776" y="1128712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6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57" name="Rectangle 21457"/>
                        <wps:cNvSpPr/>
                        <wps:spPr>
                          <a:xfrm>
                            <a:off x="4553712" y="112871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58" name="Rectangle 21458"/>
                        <wps:cNvSpPr/>
                        <wps:spPr>
                          <a:xfrm>
                            <a:off x="2498725" y="2389949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59" name="Rectangle 21459"/>
                        <wps:cNvSpPr/>
                        <wps:spPr>
                          <a:xfrm>
                            <a:off x="2749042" y="238994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60" name="Rectangle 21460"/>
                        <wps:cNvSpPr/>
                        <wps:spPr>
                          <a:xfrm>
                            <a:off x="900684" y="116522"/>
                            <a:ext cx="5942241" cy="2229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6"/>
                                </w:rPr>
                                <w:t xml:space="preserve">Физическое и/или сексуальное насилие со стороны интимного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61" name="Rectangle 21461"/>
                        <wps:cNvSpPr/>
                        <wps:spPr>
                          <a:xfrm>
                            <a:off x="2792222" y="317691"/>
                            <a:ext cx="865998" cy="2229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6"/>
                                </w:rPr>
                                <w:t>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62" name="Rectangle 21462"/>
                        <wps:cNvSpPr/>
                        <wps:spPr>
                          <a:xfrm>
                            <a:off x="3444494" y="317691"/>
                            <a:ext cx="49473" cy="2229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02" name="Shape 930302"/>
                        <wps:cNvSpPr/>
                        <wps:spPr>
                          <a:xfrm>
                            <a:off x="769620" y="1391475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464" name="Shape 21464"/>
                        <wps:cNvSpPr/>
                        <wps:spPr>
                          <a:xfrm>
                            <a:off x="769620" y="1391475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77724"/>
                                </a:moveTo>
                                <a:lnTo>
                                  <a:pt x="76200" y="77724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465" name="Rectangle 21465"/>
                        <wps:cNvSpPr/>
                        <wps:spPr>
                          <a:xfrm>
                            <a:off x="879983" y="1365313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66" name="Rectangle 21466"/>
                        <wps:cNvSpPr/>
                        <wps:spPr>
                          <a:xfrm>
                            <a:off x="1431925" y="136531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03" name="Shape 930303"/>
                        <wps:cNvSpPr/>
                        <wps:spPr>
                          <a:xfrm>
                            <a:off x="769620" y="1792287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468" name="Shape 21468"/>
                        <wps:cNvSpPr/>
                        <wps:spPr>
                          <a:xfrm>
                            <a:off x="769620" y="1792287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469" name="Rectangle 21469"/>
                        <wps:cNvSpPr/>
                        <wps:spPr>
                          <a:xfrm>
                            <a:off x="879983" y="1765490"/>
                            <a:ext cx="11447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70" name="Rectangle 21470"/>
                        <wps:cNvSpPr/>
                        <wps:spPr>
                          <a:xfrm>
                            <a:off x="1741297" y="176549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04" name="Shape 930304"/>
                        <wps:cNvSpPr/>
                        <wps:spPr>
                          <a:xfrm>
                            <a:off x="769620" y="2191575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472" name="Shape 21472"/>
                        <wps:cNvSpPr/>
                        <wps:spPr>
                          <a:xfrm>
                            <a:off x="769620" y="2191575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77724"/>
                                </a:moveTo>
                                <a:lnTo>
                                  <a:pt x="76200" y="77724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473" name="Rectangle 21473"/>
                        <wps:cNvSpPr/>
                        <wps:spPr>
                          <a:xfrm>
                            <a:off x="879983" y="2165667"/>
                            <a:ext cx="44232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74" name="Rectangle 21474"/>
                        <wps:cNvSpPr/>
                        <wps:spPr>
                          <a:xfrm>
                            <a:off x="1213739" y="216566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475" name="Shape 21475"/>
                        <wps:cNvSpPr/>
                        <wps:spPr>
                          <a:xfrm>
                            <a:off x="0" y="0"/>
                            <a:ext cx="5727700" cy="28637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786">
                                <a:moveTo>
                                  <a:pt x="5727700" y="0"/>
                                </a:moveTo>
                                <a:lnTo>
                                  <a:pt x="5727700" y="2863786"/>
                                </a:lnTo>
                                <a:lnTo>
                                  <a:pt x="0" y="286378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72023" style="width:454.035pt;height:229.48pt;mso-position-horizontal-relative:char;mso-position-vertical-relative:line" coordsize="57662,29143">
                <v:rect id="Rectangle 21201" style="position:absolute;width:421;height:1899;left:57345;top:277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1448" style="position:absolute;width:4705;height:8868;left:34470;top:8038;" coordsize="470535,886841" path="m0,0c166370,0,329438,46736,470535,135001l0,886841l0,0x">
                  <v:stroke weight="0pt" endcap="flat" joinstyle="miter" miterlimit="10" on="false" color="#000000" opacity="0"/>
                  <v:fill on="true" color="#5b9bd5"/>
                </v:shape>
                <v:shape id="Shape 21449" style="position:absolute;width:4705;height:8868;left:34470;top:8038;" coordsize="470535,886841" path="m0,886841l470535,135001c329438,46736,166370,0,0,0x">
                  <v:stroke weight="1.44pt" endcap="flat" joinstyle="round" on="true" color="#ffffff"/>
                  <v:fill on="false" color="#000000" opacity="0"/>
                </v:shape>
                <v:shape id="Shape 21450" style="position:absolute;width:8868;height:7518;left:34470;top:9388;" coordsize="886841,751840" path="m470535,0c729615,162179,886841,446278,886841,751840l0,751840l470535,0x">
                  <v:stroke weight="0pt" endcap="flat" joinstyle="round" on="false" color="#000000" opacity="0"/>
                  <v:fill on="true" color="#ed7d31"/>
                </v:shape>
                <v:shape id="Shape 21451" style="position:absolute;width:8868;height:7518;left:34470;top:9388;" coordsize="886841,751840" path="m0,751840l886841,751840c886841,446278,729615,162179,470535,0x">
                  <v:stroke weight="1.44pt" endcap="flat" joinstyle="round" on="true" color="#ffffff"/>
                  <v:fill on="false" color="#000000" opacity="0"/>
                </v:shape>
                <v:shape id="Shape 21452" style="position:absolute;width:17736;height:17736;left:25601;top:8038;" coordsize="1773682,1773682" path="m886841,0l886841,886841l1773682,886841c1773682,1376680,1376680,1773682,886841,1773682c397002,1773682,0,1376680,0,886841c0,397002,397002,0,886841,0x">
                  <v:stroke weight="0pt" endcap="flat" joinstyle="round" on="false" color="#000000" opacity="0"/>
                  <v:fill on="true" color="#a5a5a5"/>
                </v:shape>
                <v:shape id="Shape 21453" style="position:absolute;width:17736;height:17736;left:25601;top:8038;" coordsize="1773682,1773682" path="m886841,886841l886841,0c397002,0,0,397002,0,886841c0,1376680,397002,1773682,886841,1773682c1376680,1773682,1773682,1376680,1773682,886841x">
                  <v:stroke weight="1.44pt" endcap="flat" joinstyle="round" on="true" color="#ffffff"/>
                  <v:fill on="false" color="#000000" opacity="0"/>
                </v:shape>
                <v:rect id="Rectangle 21454" style="position:absolute;width:2370;height:1899;left:37268;top:64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8.9</w:t>
                        </w:r>
                      </w:p>
                    </w:txbxContent>
                  </v:textbox>
                </v:rect>
                <v:rect id="Rectangle 21455" style="position:absolute;width:421;height:1899;left:39051;top:64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456" style="position:absolute;width:3317;height:1899;left:43037;top:1128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6.1</w:t>
                        </w:r>
                      </w:p>
                    </w:txbxContent>
                  </v:textbox>
                </v:rect>
                <v:rect id="Rectangle 21457" style="position:absolute;width:421;height:1899;left:45537;top:1128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458" style="position:absolute;width:3317;height:1899;left:24987;top:238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5.0</w:t>
                        </w:r>
                      </w:p>
                    </w:txbxContent>
                  </v:textbox>
                </v:rect>
                <v:rect id="Rectangle 21459" style="position:absolute;width:421;height:1899;left:27490;top:238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460" style="position:absolute;width:59422;height:2229;left:9006;top:1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6"/>
                          </w:rPr>
                          <w:t xml:space="preserve">Физическое и/или сексуальное насилие со стороны интимного </w:t>
                        </w:r>
                      </w:p>
                    </w:txbxContent>
                  </v:textbox>
                </v:rect>
                <v:rect id="Rectangle 21461" style="position:absolute;width:8659;height:2229;left:27922;top:31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6"/>
                          </w:rPr>
                          <w:t xml:space="preserve">партнера</w:t>
                        </w:r>
                      </w:p>
                    </w:txbxContent>
                  </v:textbox>
                </v:rect>
                <v:rect id="Rectangle 21462" style="position:absolute;width:494;height:2229;left:34444;top:31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05" style="position:absolute;width:762;height:777;left:7696;top:13914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shape id="Shape 21464" style="position:absolute;width:762;height:777;left:7696;top:13914;" coordsize="76200,77724" path="m0,77724l76200,77724l76200,0l0,0x">
                  <v:stroke weight="1.44pt" endcap="flat" joinstyle="round" on="true" color="#ffffff"/>
                  <v:fill on="false" color="#000000" opacity="0"/>
                </v:shape>
                <v:rect id="Rectangle 21465" style="position:absolute;width:7337;height:1899;left:8799;top:136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21466" style="position:absolute;width:421;height:1899;left:14319;top:136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06" style="position:absolute;width:762;height:762;left:7696;top:17922;" coordsize="76200,76200" path="m0,0l76200,0l76200,76200l0,76200l0,0">
                  <v:stroke weight="0pt" endcap="flat" joinstyle="round" on="false" color="#000000" opacity="0"/>
                  <v:fill on="true" color="#ed7d31"/>
                </v:shape>
                <v:shape id="Shape 21468" style="position:absolute;width:762;height:762;left:7696;top:17922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21469" style="position:absolute;width:11447;height:1899;left:8799;top:176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21470" style="position:absolute;width:421;height:1899;left:17412;top:176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07" style="position:absolute;width:762;height:777;left:7696;top:21915;" coordsize="76200,77724" path="m0,0l76200,0l76200,77724l0,77724l0,0">
                  <v:stroke weight="0pt" endcap="flat" joinstyle="round" on="false" color="#000000" opacity="0"/>
                  <v:fill on="true" color="#a5a5a5"/>
                </v:shape>
                <v:shape id="Shape 21472" style="position:absolute;width:762;height:777;left:7696;top:21915;" coordsize="76200,77724" path="m0,77724l76200,77724l76200,0l0,0x">
                  <v:stroke weight="1.44pt" endcap="flat" joinstyle="round" on="true" color="#ffffff"/>
                  <v:fill on="false" color="#000000" opacity="0"/>
                </v:shape>
                <v:rect id="Rectangle 21473" style="position:absolute;width:4423;height:1899;left:8799;top:216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21474" style="position:absolute;width:421;height:1899;left:12137;top:216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1475" style="position:absolute;width:57277;height:28637;left:0;top:0;" coordsize="5727700,2863786" path="m5727700,0l5727700,2863786l0,2863786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Контролирующее поведение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2.5 </w:t>
      </w:r>
      <w:r w:rsidRPr="0097753A">
        <w:rPr>
          <w:lang w:val="ru-RU"/>
        </w:rPr>
        <w:t>указаны различные акты контролирующего поведения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с которыми столкнулись женщины из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юбинской области со 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 течение своей жизни или 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12 месяцев до интервью. В целом, 41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или хотя бы об одном случа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контролирующего поведения в течение своей жизни, 24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хотя б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дн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лучае контролирующего поведения за последние 12 месяцев. О трех проявления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онтролирующего поведения сообщи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12% женщин в течение жизни, и </w:t>
      </w:r>
      <w:r w:rsidRPr="0097753A">
        <w:rPr>
          <w:lang w:val="ru-RU"/>
        </w:rPr>
        <w:t xml:space="preserve">4% - </w:t>
      </w:r>
      <w:r w:rsidRPr="0097753A">
        <w:rPr>
          <w:lang w:val="ru-RU"/>
        </w:rPr>
        <w:t>в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2.5 Доля женщин, сообщающих о различных проявлениях контролирующего поведения в течение своей жизни и в последние 12 месяцев, среди женщин в возрасте 18-75 лет, когда-либо имевших партне</w:t>
      </w:r>
      <w:r w:rsidRPr="0097753A">
        <w:rPr>
          <w:i/>
          <w:color w:val="404040"/>
          <w:lang w:val="ru-RU"/>
        </w:rPr>
        <w:t xml:space="preserve">ра, в Актюбинской области, по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0" w:type="dxa"/>
          <w:bottom w:w="0" w:type="dxa"/>
          <w:right w:w="53" w:type="dxa"/>
        </w:tblCellMar>
        <w:tblLook w:val="04A0" w:firstRow="1" w:lastRow="0" w:firstColumn="1" w:lastColumn="0" w:noHBand="0" w:noVBand="1"/>
      </w:tblPr>
      <w:tblGrid>
        <w:gridCol w:w="3963"/>
        <w:gridCol w:w="1083"/>
        <w:gridCol w:w="1082"/>
        <w:gridCol w:w="958"/>
        <w:gridCol w:w="991"/>
        <w:gridCol w:w="1304"/>
      </w:tblGrid>
      <w:tr w:rsidR="00A87110" w:rsidRPr="0097753A">
        <w:trPr>
          <w:trHeight w:val="116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21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949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9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143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Не разрешает видеться с друзьями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34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2 </w:t>
            </w:r>
          </w:p>
        </w:tc>
        <w:tc>
          <w:tcPr>
            <w:tcW w:w="9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61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67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граничивает общение с семьей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 xml:space="preserve">Настаивает на том, чтобы знать о ее </w:t>
            </w:r>
          </w:p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местонахождени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Игнорирует и относится с </w:t>
            </w:r>
          </w:p>
          <w:p w:rsidR="00A87110" w:rsidRPr="0097753A" w:rsidRDefault="00FF436C">
            <w:pPr>
              <w:spacing w:after="7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внодушием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Злится, если заговорит с посторонними мужчина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Подозревает в неверност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жидает, что будет отпрашиваться у него в больницу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276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lastRenderedPageBreak/>
              <w:t xml:space="preserve">43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5,2 </w:t>
            </w:r>
          </w:p>
        </w:tc>
        <w:tc>
          <w:tcPr>
            <w:tcW w:w="9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7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0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160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19,3 </w:t>
            </w:r>
          </w:p>
        </w:tc>
        <w:tc>
          <w:tcPr>
            <w:tcW w:w="9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48" w:right="0" w:firstLine="0"/>
              <w:jc w:val="center"/>
            </w:pPr>
            <w:r>
              <w:t xml:space="preserve">97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11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52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6,3 </w:t>
            </w:r>
          </w:p>
        </w:tc>
        <w:tc>
          <w:tcPr>
            <w:tcW w:w="9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48" w:right="0" w:firstLine="0"/>
              <w:jc w:val="center"/>
            </w:pPr>
            <w:r>
              <w:t xml:space="preserve">19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2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293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35,3 </w:t>
            </w:r>
          </w:p>
        </w:tc>
        <w:tc>
          <w:tcPr>
            <w:tcW w:w="9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47" w:right="0" w:firstLine="0"/>
              <w:jc w:val="center"/>
            </w:pPr>
            <w:r>
              <w:t xml:space="preserve">163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19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82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9,9 </w:t>
            </w:r>
          </w:p>
        </w:tc>
        <w:tc>
          <w:tcPr>
            <w:tcW w:w="9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8" w:right="0" w:firstLine="0"/>
              <w:jc w:val="center"/>
            </w:pPr>
            <w:r>
              <w:t xml:space="preserve">24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2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39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4,7 </w:t>
            </w:r>
          </w:p>
        </w:tc>
        <w:tc>
          <w:tcPr>
            <w:tcW w:w="9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48" w:right="0" w:firstLine="0"/>
              <w:jc w:val="center"/>
            </w:pPr>
            <w:r>
              <w:t>19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2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3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0,4 </w:t>
            </w:r>
          </w:p>
        </w:tc>
        <w:tc>
          <w:tcPr>
            <w:tcW w:w="9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0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336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40,5 </w:t>
            </w:r>
          </w:p>
        </w:tc>
        <w:tc>
          <w:tcPr>
            <w:tcW w:w="9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47" w:right="0" w:firstLine="0"/>
              <w:jc w:val="center"/>
            </w:pPr>
            <w:r>
              <w:t xml:space="preserve">196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23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29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102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12,3 </w:t>
            </w:r>
          </w:p>
        </w:tc>
        <w:tc>
          <w:tcPr>
            <w:tcW w:w="9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48" w:right="0" w:firstLine="0"/>
              <w:jc w:val="center"/>
            </w:pPr>
            <w:r>
              <w:t xml:space="preserve">35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4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106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имевших когда-либо партнеров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08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right"/>
            </w:pPr>
            <w:r>
              <w:rPr>
                <w:b/>
              </w:rPr>
              <w:t>82</w:t>
            </w:r>
          </w:p>
        </w:tc>
        <w:tc>
          <w:tcPr>
            <w:tcW w:w="95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-54" w:right="0" w:firstLine="0"/>
              <w:jc w:val="left"/>
            </w:pPr>
            <w:r>
              <w:rPr>
                <w:b/>
              </w:rPr>
              <w:t xml:space="preserve">9 </w:t>
            </w:r>
          </w:p>
        </w:tc>
        <w:tc>
          <w:tcPr>
            <w:tcW w:w="991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numPr>
          <w:ilvl w:val="0"/>
          <w:numId w:val="4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2.6 </w:t>
      </w:r>
      <w:r w:rsidRPr="0097753A">
        <w:rPr>
          <w:lang w:val="ru-RU"/>
        </w:rPr>
        <w:t>и 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2.2.4 </w:t>
      </w:r>
      <w:r w:rsidRPr="0097753A">
        <w:rPr>
          <w:lang w:val="ru-RU"/>
        </w:rPr>
        <w:t>представлены данные о распространенности экономического, психологического, физического и сексуаль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в течение жизни в отношении женщин со стороны лиц, не являющихся интимным партнером, с возраста 15 лет.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юб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10% женщин соо</w:t>
      </w:r>
      <w:r w:rsidRPr="0097753A">
        <w:rPr>
          <w:lang w:val="ru-RU"/>
        </w:rPr>
        <w:t>бщили о психологическом насилии со стороны других людей, а об экономическом насилии</w:t>
      </w:r>
      <w:r w:rsidRPr="0097753A">
        <w:rPr>
          <w:lang w:val="ru-RU"/>
        </w:rPr>
        <w:t xml:space="preserve"> - </w:t>
      </w:r>
      <w:r w:rsidRPr="0097753A">
        <w:rPr>
          <w:lang w:val="ru-RU"/>
        </w:rPr>
        <w:t xml:space="preserve">5%. Также 1% женщин сообщили о физическом насилии со стороны других людей, и 1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о сексуальном насилии в течение их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2.6 Распространенность экономическо</w:t>
      </w:r>
      <w:r w:rsidRPr="0097753A">
        <w:rPr>
          <w:i/>
          <w:color w:val="404040"/>
          <w:lang w:val="ru-RU"/>
        </w:rPr>
        <w:t xml:space="preserve">го, психологического, физического и сексуального насилия со стороны лица, не являющегося партнером, в течение жизни среди женщин в возрасте 18-75 лет в Актюбинской области </w:t>
      </w:r>
    </w:p>
    <w:tbl>
      <w:tblPr>
        <w:tblStyle w:val="TableGrid"/>
        <w:tblW w:w="8961" w:type="dxa"/>
        <w:tblInd w:w="64" w:type="dxa"/>
        <w:tblCellMar>
          <w:top w:w="44" w:type="dxa"/>
          <w:left w:w="107" w:type="dxa"/>
          <w:bottom w:w="27" w:type="dxa"/>
          <w:right w:w="69" w:type="dxa"/>
        </w:tblCellMar>
        <w:tblLook w:val="04A0" w:firstRow="1" w:lastRow="0" w:firstColumn="1" w:lastColumn="0" w:noHBand="0" w:noVBand="1"/>
      </w:tblPr>
      <w:tblGrid>
        <w:gridCol w:w="5381"/>
        <w:gridCol w:w="1082"/>
        <w:gridCol w:w="1222"/>
        <w:gridCol w:w="1276"/>
      </w:tblGrid>
      <w:tr w:rsidR="00A87110">
        <w:trPr>
          <w:trHeight w:val="590"/>
        </w:trPr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насилия со стороны других людей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23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1"/>
        </w:trPr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38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45 </w:t>
            </w:r>
          </w:p>
        </w:tc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4,9 </w:t>
            </w:r>
          </w:p>
        </w:tc>
        <w:tc>
          <w:tcPr>
            <w:tcW w:w="12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92 </w:t>
            </w:r>
          </w:p>
        </w:tc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9,9 </w:t>
            </w:r>
          </w:p>
        </w:tc>
        <w:tc>
          <w:tcPr>
            <w:tcW w:w="12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7 </w:t>
            </w:r>
          </w:p>
        </w:tc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0,8 </w:t>
            </w:r>
          </w:p>
        </w:tc>
        <w:tc>
          <w:tcPr>
            <w:tcW w:w="1276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381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Изнасиловани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пытка изнасилования или иное сексуальное насили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6 </w:t>
            </w:r>
          </w:p>
        </w:tc>
        <w:tc>
          <w:tcPr>
            <w:tcW w:w="122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0,7 </w:t>
            </w:r>
          </w:p>
        </w:tc>
        <w:tc>
          <w:tcPr>
            <w:tcW w:w="1276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1 </w:t>
            </w:r>
          </w:p>
        </w:tc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1,2 </w:t>
            </w:r>
          </w:p>
        </w:tc>
        <w:tc>
          <w:tcPr>
            <w:tcW w:w="12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13 </w:t>
            </w:r>
          </w:p>
        </w:tc>
        <w:tc>
          <w:tcPr>
            <w:tcW w:w="12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1,4 </w:t>
            </w:r>
          </w:p>
        </w:tc>
        <w:tc>
          <w:tcPr>
            <w:tcW w:w="12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6"/>
        </w:trPr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230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rPr>
                <w:b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4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2.4 Распространенность физического, сексуального, психологического и экономического насилия со </w:t>
      </w:r>
      <w:r w:rsidRPr="0097753A">
        <w:rPr>
          <w:i/>
          <w:color w:val="404040"/>
          <w:lang w:val="ru-RU"/>
        </w:rPr>
        <w:t xml:space="preserve">стороны лица, не являющегося партнером, в течение жизни среди женщин в возрасте 18-75 лет в Актюби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772342" cy="2882073"/>
                <wp:effectExtent l="0" t="0" r="0" b="0"/>
                <wp:docPr id="692519" name="Group 6925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882073"/>
                          <a:chOff x="0" y="0"/>
                          <a:chExt cx="5772342" cy="2882073"/>
                        </a:xfrm>
                      </wpg:grpSpPr>
                      <wps:wsp>
                        <wps:cNvPr id="22442" name="Rectangle 22442"/>
                        <wps:cNvSpPr/>
                        <wps:spPr>
                          <a:xfrm>
                            <a:off x="5740654" y="273926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47" name="Shape 22447"/>
                        <wps:cNvSpPr/>
                        <wps:spPr>
                          <a:xfrm>
                            <a:off x="460248" y="2002537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48" name="Shape 22448"/>
                        <wps:cNvSpPr/>
                        <wps:spPr>
                          <a:xfrm>
                            <a:off x="460248" y="1696213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49" name="Shape 22449"/>
                        <wps:cNvSpPr/>
                        <wps:spPr>
                          <a:xfrm>
                            <a:off x="460248" y="1389889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50" name="Shape 22450"/>
                        <wps:cNvSpPr/>
                        <wps:spPr>
                          <a:xfrm>
                            <a:off x="460248" y="1083565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51" name="Shape 22451"/>
                        <wps:cNvSpPr/>
                        <wps:spPr>
                          <a:xfrm>
                            <a:off x="460248" y="777240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52" name="Shape 22452"/>
                        <wps:cNvSpPr/>
                        <wps:spPr>
                          <a:xfrm>
                            <a:off x="460248" y="469392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08" name="Shape 930308"/>
                        <wps:cNvSpPr/>
                        <wps:spPr>
                          <a:xfrm>
                            <a:off x="3464052" y="2186940"/>
                            <a:ext cx="402336" cy="1219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121920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121920"/>
                                </a:lnTo>
                                <a:lnTo>
                                  <a:pt x="0" y="1219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09" name="Shape 930309"/>
                        <wps:cNvSpPr/>
                        <wps:spPr>
                          <a:xfrm>
                            <a:off x="4745736" y="2093977"/>
                            <a:ext cx="402336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214884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214884"/>
                                </a:lnTo>
                                <a:lnTo>
                                  <a:pt x="0" y="2148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10" name="Shape 930310"/>
                        <wps:cNvSpPr/>
                        <wps:spPr>
                          <a:xfrm>
                            <a:off x="899160" y="1557528"/>
                            <a:ext cx="402336" cy="7513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751332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751332"/>
                                </a:lnTo>
                                <a:lnTo>
                                  <a:pt x="0" y="7513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11" name="Shape 930311"/>
                        <wps:cNvSpPr/>
                        <wps:spPr>
                          <a:xfrm>
                            <a:off x="2182368" y="792480"/>
                            <a:ext cx="400812" cy="15163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812" h="1516380">
                                <a:moveTo>
                                  <a:pt x="0" y="0"/>
                                </a:moveTo>
                                <a:lnTo>
                                  <a:pt x="400812" y="0"/>
                                </a:lnTo>
                                <a:lnTo>
                                  <a:pt x="400812" y="1516380"/>
                                </a:lnTo>
                                <a:lnTo>
                                  <a:pt x="0" y="15163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57" name="Shape 22457"/>
                        <wps:cNvSpPr/>
                        <wps:spPr>
                          <a:xfrm>
                            <a:off x="460248" y="2308861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58" name="Rectangle 22458"/>
                        <wps:cNvSpPr/>
                        <wps:spPr>
                          <a:xfrm>
                            <a:off x="1011682" y="135813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59" name="Rectangle 22459"/>
                        <wps:cNvSpPr/>
                        <wps:spPr>
                          <a:xfrm>
                            <a:off x="1189990" y="135813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60" name="Rectangle 22460"/>
                        <wps:cNvSpPr/>
                        <wps:spPr>
                          <a:xfrm>
                            <a:off x="2293874" y="591947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9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61" name="Rectangle 22461"/>
                        <wps:cNvSpPr/>
                        <wps:spPr>
                          <a:xfrm>
                            <a:off x="2472182" y="59194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62" name="Rectangle 22462"/>
                        <wps:cNvSpPr/>
                        <wps:spPr>
                          <a:xfrm>
                            <a:off x="3576193" y="1986433"/>
                            <a:ext cx="23659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63" name="Rectangle 22463"/>
                        <wps:cNvSpPr/>
                        <wps:spPr>
                          <a:xfrm>
                            <a:off x="3754501" y="1986433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64" name="Rectangle 22464"/>
                        <wps:cNvSpPr/>
                        <wps:spPr>
                          <a:xfrm>
                            <a:off x="4858512" y="189458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65" name="Rectangle 22465"/>
                        <wps:cNvSpPr/>
                        <wps:spPr>
                          <a:xfrm>
                            <a:off x="5036820" y="189458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66" name="Rectangle 22466"/>
                        <wps:cNvSpPr/>
                        <wps:spPr>
                          <a:xfrm>
                            <a:off x="153619" y="224396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67" name="Rectangle 22467"/>
                        <wps:cNvSpPr/>
                        <wps:spPr>
                          <a:xfrm>
                            <a:off x="153619" y="1937259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68" name="Rectangle 22468"/>
                        <wps:cNvSpPr/>
                        <wps:spPr>
                          <a:xfrm>
                            <a:off x="153619" y="1630680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69" name="Rectangle 22469"/>
                        <wps:cNvSpPr/>
                        <wps:spPr>
                          <a:xfrm>
                            <a:off x="153619" y="1324356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70" name="Rectangle 22470"/>
                        <wps:cNvSpPr/>
                        <wps:spPr>
                          <a:xfrm>
                            <a:off x="153619" y="1017778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71" name="Rectangle 22471"/>
                        <wps:cNvSpPr/>
                        <wps:spPr>
                          <a:xfrm>
                            <a:off x="82906" y="711073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72" name="Rectangle 22472"/>
                        <wps:cNvSpPr/>
                        <wps:spPr>
                          <a:xfrm>
                            <a:off x="82906" y="404749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73" name="Rectangle 22473"/>
                        <wps:cNvSpPr/>
                        <wps:spPr>
                          <a:xfrm>
                            <a:off x="631190" y="2425573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74" name="Rectangle 22474"/>
                        <wps:cNvSpPr/>
                        <wps:spPr>
                          <a:xfrm>
                            <a:off x="853694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75" name="Rectangle 22475"/>
                        <wps:cNvSpPr/>
                        <wps:spPr>
                          <a:xfrm>
                            <a:off x="1348994" y="259626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76" name="Rectangle 22476"/>
                        <wps:cNvSpPr/>
                        <wps:spPr>
                          <a:xfrm>
                            <a:off x="1867789" y="2425573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77" name="Rectangle 22477"/>
                        <wps:cNvSpPr/>
                        <wps:spPr>
                          <a:xfrm>
                            <a:off x="2136013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78" name="Rectangle 22478"/>
                        <wps:cNvSpPr/>
                        <wps:spPr>
                          <a:xfrm>
                            <a:off x="2631313" y="259626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79" name="Rectangle 22479"/>
                        <wps:cNvSpPr/>
                        <wps:spPr>
                          <a:xfrm>
                            <a:off x="3048000" y="2425573"/>
                            <a:ext cx="16426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Физическ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80" name="Rectangle 22480"/>
                        <wps:cNvSpPr/>
                        <wps:spPr>
                          <a:xfrm>
                            <a:off x="4284218" y="242557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81" name="Rectangle 22481"/>
                        <wps:cNvSpPr/>
                        <wps:spPr>
                          <a:xfrm>
                            <a:off x="4307459" y="2425573"/>
                            <a:ext cx="17012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Сексуальн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82" name="Rectangle 22482"/>
                        <wps:cNvSpPr/>
                        <wps:spPr>
                          <a:xfrm>
                            <a:off x="5587873" y="242557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12" name="Shape 930312"/>
                        <wps:cNvSpPr/>
                        <wps:spPr>
                          <a:xfrm>
                            <a:off x="2336292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84" name="Rectangle 22484"/>
                        <wps:cNvSpPr/>
                        <wps:spPr>
                          <a:xfrm>
                            <a:off x="2446909" y="133249"/>
                            <a:ext cx="132966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85" name="Rectangle 22485"/>
                        <wps:cNvSpPr/>
                        <wps:spPr>
                          <a:xfrm>
                            <a:off x="3446653" y="133249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86" name="Shape 22486"/>
                        <wps:cNvSpPr/>
                        <wps:spPr>
                          <a:xfrm>
                            <a:off x="0" y="0"/>
                            <a:ext cx="5727700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21305">
                                <a:moveTo>
                                  <a:pt x="0" y="2821305"/>
                                </a:moveTo>
                                <a:lnTo>
                                  <a:pt x="5727700" y="2821305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92519" style="width:454.515pt;height:226.935pt;mso-position-horizontal-relative:char;mso-position-vertical-relative:line" coordsize="57723,28820">
                <v:rect id="Rectangle 22442" style="position:absolute;width:421;height:1899;left:57406;top:273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2447" style="position:absolute;width:51282;height:0;left:4602;top:20025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22448" style="position:absolute;width:51282;height:0;left:4602;top:16962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22449" style="position:absolute;width:51282;height:0;left:4602;top:13898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22450" style="position:absolute;width:51282;height:0;left:4602;top:10835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22451" style="position:absolute;width:51282;height:0;left:4602;top:7772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22452" style="position:absolute;width:51282;height:0;left:4602;top:4693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30313" style="position:absolute;width:4023;height:1219;left:34640;top:21869;" coordsize="402336,121920" path="m0,0l402336,0l402336,121920l0,121920l0,0">
                  <v:stroke weight="0pt" endcap="flat" joinstyle="round" on="false" color="#000000" opacity="0"/>
                  <v:fill on="true" color="#5b9bd5"/>
                </v:shape>
                <v:shape id="Shape 930314" style="position:absolute;width:4023;height:2148;left:47457;top:20939;" coordsize="402336,214884" path="m0,0l402336,0l402336,214884l0,214884l0,0">
                  <v:stroke weight="0pt" endcap="flat" joinstyle="round" on="false" color="#000000" opacity="0"/>
                  <v:fill on="true" color="#5b9bd5"/>
                </v:shape>
                <v:shape id="Shape 930315" style="position:absolute;width:4023;height:7513;left:8991;top:15575;" coordsize="402336,751332" path="m0,0l402336,0l402336,751332l0,751332l0,0">
                  <v:stroke weight="0pt" endcap="flat" joinstyle="round" on="false" color="#000000" opacity="0"/>
                  <v:fill on="true" color="#5b9bd5"/>
                </v:shape>
                <v:shape id="Shape 930316" style="position:absolute;width:4008;height:15163;left:21823;top:7924;" coordsize="400812,1516380" path="m0,0l400812,0l400812,1516380l0,1516380l0,0">
                  <v:stroke weight="0pt" endcap="flat" joinstyle="round" on="false" color="#000000" opacity="0"/>
                  <v:fill on="true" color="#5b9bd5"/>
                </v:shape>
                <v:shape id="Shape 22457" style="position:absolute;width:51282;height:0;left:4602;top:23088;" coordsize="5128260,0" path="m0,0l5128260,0">
                  <v:stroke weight="0.72pt" endcap="flat" joinstyle="round" on="true" color="#d9d9d9"/>
                  <v:fill on="false" color="#000000" opacity="0"/>
                </v:shape>
                <v:rect id="Rectangle 22458" style="position:absolute;width:2366;height:1899;left:10116;top:135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9</w:t>
                        </w:r>
                      </w:p>
                    </w:txbxContent>
                  </v:textbox>
                </v:rect>
                <v:rect id="Rectangle 22459" style="position:absolute;width:421;height:1899;left:11899;top:135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460" style="position:absolute;width:2366;height:1899;left:22938;top:59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9.9</w:t>
                        </w:r>
                      </w:p>
                    </w:txbxContent>
                  </v:textbox>
                </v:rect>
                <v:rect id="Rectangle 22461" style="position:absolute;width:421;height:1899;left:24721;top:59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462" style="position:absolute;width:2365;height:1903;left:35761;top:198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0.8</w:t>
                        </w:r>
                      </w:p>
                    </w:txbxContent>
                  </v:textbox>
                </v:rect>
                <v:rect id="Rectangle 22463" style="position:absolute;width:422;height:1903;left:37545;top:198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464" style="position:absolute;width:2366;height:1899;left:48585;top:189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4</w:t>
                        </w:r>
                      </w:p>
                    </w:txbxContent>
                  </v:textbox>
                </v:rect>
                <v:rect id="Rectangle 22465" style="position:absolute;width:421;height:1899;left:50368;top:189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466" style="position:absolute;width:2362;height:1899;left:1536;top:224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22467" style="position:absolute;width:2362;height:1899;left:1536;top:193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22468" style="position:absolute;width:2362;height:1899;left:1536;top:163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22469" style="position:absolute;width:2362;height:1899;left:1536;top:132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22470" style="position:absolute;width:2362;height:1899;left:1536;top:1017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22471" style="position:absolute;width:3298;height:1899;left:829;top:711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22472" style="position:absolute;width:3298;height:1899;left:829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2.0</w:t>
                        </w:r>
                      </w:p>
                    </w:txbxContent>
                  </v:textbox>
                </v:rect>
                <v:rect id="Rectangle 22473" style="position:absolute;width:12915;height:1899;left:6311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22474" style="position:absolute;width:6578;height:1899;left:8536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22475" style="position:absolute;width:421;height:1899;left:13489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476" style="position:absolute;width:14114;height:1899;left:18677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22477" style="position:absolute;width:6578;height:1899;left:21360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22478" style="position:absolute;width:421;height:1899;left:26313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479" style="position:absolute;width:16426;height:1899;left:30480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насилие</w:t>
                        </w:r>
                      </w:p>
                    </w:txbxContent>
                  </v:textbox>
                </v:rect>
                <v:rect id="Rectangle 22480" style="position:absolute;width:421;height:1899;left:42842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2481" style="position:absolute;width:17012;height:1899;left:43074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насилие</w:t>
                        </w:r>
                      </w:p>
                    </w:txbxContent>
                  </v:textbox>
                </v:rect>
                <v:rect id="Rectangle 22482" style="position:absolute;width:421;height:1899;left:55878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17" style="position:absolute;width:762;height:777;left:23362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22484" style="position:absolute;width:13296;height:1903;left:24469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22485" style="position:absolute;width:422;height:1903;left:34466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2486" style="position:absolute;width:57277;height:28213;left:0;top:0;" coordsize="5727700,2821305" path="m0,2821305l5727700,2821305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2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</w:pPr>
      <w:r>
        <w:t xml:space="preserve"> </w:t>
      </w:r>
      <w:r>
        <w:tab/>
      </w:r>
      <w:r>
        <w:rPr>
          <w:color w:val="2E74B5"/>
          <w:sz w:val="26"/>
        </w:rPr>
        <w:t xml:space="preserve"> </w:t>
      </w:r>
      <w:r>
        <w:br w:type="page"/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lastRenderedPageBreak/>
        <w:t>Приложение 2.3 Алматинска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ь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Демографические и социально-экономические данные </w:t>
      </w:r>
    </w:p>
    <w:p w:rsidR="00A87110" w:rsidRDefault="00FF436C">
      <w:pPr>
        <w:ind w:left="29" w:right="625"/>
      </w:pPr>
      <w:r w:rsidRPr="0097753A">
        <w:rPr>
          <w:lang w:val="ru-RU"/>
        </w:rPr>
        <w:t>В Таблица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3.1 и 2.3.2 представлены демографические и социально</w:t>
      </w:r>
      <w:r w:rsidRPr="0097753A">
        <w:rPr>
          <w:lang w:val="ru-RU"/>
        </w:rPr>
        <w:t>-</w:t>
      </w:r>
      <w:r w:rsidRPr="0097753A">
        <w:rPr>
          <w:lang w:val="ru-RU"/>
        </w:rPr>
        <w:t>экономические характеристики женщин, принявших участие в исследовании в Алматинской области. Наблюдается относительно равное распределение женщин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ным возрастным группам, самой крупной является возрастная группа 60</w:t>
      </w:r>
      <w:r w:rsidRPr="0097753A">
        <w:rPr>
          <w:lang w:val="ru-RU"/>
        </w:rPr>
        <w:t>-</w:t>
      </w:r>
      <w:r w:rsidRPr="0097753A">
        <w:rPr>
          <w:lang w:val="ru-RU"/>
        </w:rPr>
        <w:t>75 лет (15%). В целом, 89% женщин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лматинской области отнесе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 категории имевших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партнера (см. </w:t>
      </w:r>
      <w:r>
        <w:t xml:space="preserve">Главу 1). </w:t>
      </w:r>
      <w:r w:rsidRPr="0097753A">
        <w:rPr>
          <w:lang w:val="ru-RU"/>
        </w:rPr>
        <w:t>По статусу занятости и уровню доходо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56% женщин имеют работу на момент проведения исследова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(см. </w:t>
      </w:r>
      <w:r>
        <w:t xml:space="preserve">Главу </w:t>
      </w:r>
      <w:r>
        <w:t xml:space="preserve">3).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3.1 Демографические характеристики респондентов в </w:t>
      </w:r>
      <w:r w:rsidRPr="0097753A">
        <w:rPr>
          <w:i/>
          <w:color w:val="404040"/>
          <w:lang w:val="ru-RU"/>
        </w:rPr>
        <w:t xml:space="preserve">Алматинской области </w:t>
      </w:r>
    </w:p>
    <w:tbl>
      <w:tblPr>
        <w:tblStyle w:val="TableGrid"/>
        <w:tblW w:w="8955" w:type="dxa"/>
        <w:tblInd w:w="66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412"/>
        <w:gridCol w:w="1082"/>
        <w:gridCol w:w="1084"/>
        <w:gridCol w:w="1377"/>
      </w:tblGrid>
      <w:tr w:rsidR="00A87110">
        <w:trPr>
          <w:trHeight w:val="300"/>
        </w:trPr>
        <w:tc>
          <w:tcPr>
            <w:tcW w:w="5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%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5-</w:t>
            </w:r>
            <w:r w:rsidRPr="0097753A">
              <w:rPr>
                <w:lang w:val="ru-RU"/>
              </w:rPr>
              <w:t>3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5-</w:t>
            </w:r>
            <w:r w:rsidRPr="0097753A">
              <w:rPr>
                <w:lang w:val="ru-RU"/>
              </w:rPr>
              <w:t>4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9,6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6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7,9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0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7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0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7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9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1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2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96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0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0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7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3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5,1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60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9,8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613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70,2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икогда не состоял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остояла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98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2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75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8,8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5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,6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9,9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38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7,3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9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4,3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63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7,2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6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2,0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2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7,1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1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3,6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b/>
              </w:rPr>
              <w:t xml:space="preserve">873 </w:t>
            </w:r>
          </w:p>
        </w:tc>
        <w:tc>
          <w:tcPr>
            <w:tcW w:w="13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5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3.2 Статус занятости и уровень доходов респондентов в Алматинской области </w:t>
      </w:r>
    </w:p>
    <w:tbl>
      <w:tblPr>
        <w:tblStyle w:val="TableGrid"/>
        <w:tblW w:w="8963" w:type="dxa"/>
        <w:tblInd w:w="62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568"/>
        <w:gridCol w:w="1560"/>
        <w:gridCol w:w="1275"/>
        <w:gridCol w:w="502"/>
        <w:gridCol w:w="1058"/>
      </w:tblGrid>
      <w:tr w:rsidR="00A87110">
        <w:trPr>
          <w:trHeight w:val="590"/>
        </w:trPr>
        <w:tc>
          <w:tcPr>
            <w:tcW w:w="4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Статус занятости и уровень доходов респондентов </w:t>
            </w:r>
          </w:p>
        </w:tc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%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790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8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44,1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48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5,9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 w:rsidRPr="0097753A">
        <w:trPr>
          <w:trHeight w:val="300"/>
        </w:trPr>
        <w:tc>
          <w:tcPr>
            <w:tcW w:w="790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5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7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7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9,1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82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0,9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9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3,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67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9,1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1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2,6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4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,0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 w:rsidRPr="0097753A">
        <w:trPr>
          <w:trHeight w:val="301"/>
        </w:trPr>
        <w:tc>
          <w:tcPr>
            <w:tcW w:w="790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5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0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3,8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9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1,8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77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0,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3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5,8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6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8,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rPr>
                <w:b/>
              </w:rPr>
              <w:t xml:space="preserve">87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5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3.3 </w:t>
      </w:r>
      <w:r w:rsidRPr="0097753A">
        <w:rPr>
          <w:lang w:val="ru-RU"/>
        </w:rPr>
        <w:t>и 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3.1 представлены данные по распространенности разных видов насилия со стороны интимного партнера в течение жизни и в настоящее врем</w:t>
      </w:r>
      <w:r w:rsidRPr="0097753A">
        <w:rPr>
          <w:lang w:val="ru-RU"/>
        </w:rPr>
        <w:t>я по информации респондентов в Алматинской области. См. определения разных актов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которые классифицируются как вид 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 рабочее определен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«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», используемые в исследовании, в Главе 1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lastRenderedPageBreak/>
        <w:t>Уровень распространенности соответствует национальному уровню, при этом самой высокой является распространенность психологического насилия. В целом, 20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ают хотя бы об одном акте физического и/или сексуального наси</w:t>
      </w:r>
      <w:r w:rsidRPr="0097753A">
        <w:rPr>
          <w:lang w:val="ru-RU"/>
        </w:rPr>
        <w:t xml:space="preserve">лия со стороны интимного партнера в течение жизни, и 8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3.3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когда</w:t>
      </w:r>
      <w:r w:rsidRPr="0097753A">
        <w:rPr>
          <w:i/>
          <w:color w:val="404040"/>
          <w:lang w:val="ru-RU"/>
        </w:rPr>
        <w:t xml:space="preserve">-либо имевших партнера, в течение жизни и в настоящее время в Алматинской области, по виду насилия и по периоду времени </w:t>
      </w:r>
    </w:p>
    <w:tbl>
      <w:tblPr>
        <w:tblStyle w:val="TableGrid"/>
        <w:tblW w:w="9069" w:type="dxa"/>
        <w:tblInd w:w="10" w:type="dxa"/>
        <w:tblCellMar>
          <w:top w:w="44" w:type="dxa"/>
          <w:left w:w="12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650"/>
        <w:gridCol w:w="986"/>
        <w:gridCol w:w="739"/>
        <w:gridCol w:w="1420"/>
        <w:gridCol w:w="1274"/>
      </w:tblGrid>
      <w:tr w:rsidR="00A87110">
        <w:trPr>
          <w:trHeight w:val="590"/>
        </w:trPr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31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Женщины,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 имевшие партнера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7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%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14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17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52 </w:t>
            </w: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7" w:right="0" w:firstLine="0"/>
              <w:jc w:val="left"/>
            </w:pPr>
            <w:r>
              <w:t xml:space="preserve">19,6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7,0 - 22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59 </w:t>
            </w: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7,6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5,9 - 9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300"/>
        </w:trPr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14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17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8 </w:t>
            </w: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3,6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,5 - 5,2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6 </w:t>
            </w: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0,8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0,3 - 1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,0 </w:t>
            </w:r>
          </w:p>
        </w:tc>
      </w:tr>
      <w:tr w:rsidR="00A87110" w:rsidRPr="0097753A">
        <w:trPr>
          <w:trHeight w:val="300"/>
        </w:trPr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Физическое и/или сексуальное насилие**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3145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2"/>
        </w:trPr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56 </w:t>
            </w: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7" w:right="0" w:firstLine="0"/>
              <w:jc w:val="left"/>
            </w:pPr>
            <w:r>
              <w:t xml:space="preserve">20,1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7,4 - 23,1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4650" w:type="dxa"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1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" w:firstLine="0"/>
              <w:jc w:val="center"/>
            </w:pPr>
            <w:r>
              <w:t xml:space="preserve">62 </w:t>
            </w: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" w:firstLine="0"/>
              <w:jc w:val="center"/>
            </w:pPr>
            <w:r>
              <w:t xml:space="preserve">8,0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2" w:firstLine="0"/>
              <w:jc w:val="center"/>
            </w:pPr>
            <w:r>
              <w:t xml:space="preserve">6,3 - 10,1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0"/>
        </w:trPr>
        <w:tc>
          <w:tcPr>
            <w:tcW w:w="4650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95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986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9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9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265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" w:firstLine="0"/>
              <w:jc w:val="center"/>
            </w:pPr>
            <w:r>
              <w:t xml:space="preserve">198 </w:t>
            </w: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63" w:right="0" w:firstLine="0"/>
              <w:jc w:val="left"/>
            </w:pPr>
            <w:r>
              <w:t xml:space="preserve">25,6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2" w:firstLine="0"/>
              <w:jc w:val="center"/>
            </w:pPr>
            <w:r>
              <w:t xml:space="preserve">22,6 - 28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" w:firstLine="0"/>
              <w:jc w:val="center"/>
            </w:pPr>
            <w:r>
              <w:t xml:space="preserve">94 </w:t>
            </w: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63" w:right="0" w:firstLine="0"/>
              <w:jc w:val="left"/>
            </w:pPr>
            <w:r>
              <w:t xml:space="preserve">12,1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2" w:firstLine="0"/>
              <w:jc w:val="center"/>
            </w:pPr>
            <w:r>
              <w:t xml:space="preserve">10,0 - 14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95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98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265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" w:firstLine="0"/>
              <w:jc w:val="center"/>
            </w:pPr>
            <w:r>
              <w:t xml:space="preserve">65 </w:t>
            </w: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" w:firstLine="0"/>
              <w:jc w:val="center"/>
            </w:pPr>
            <w:r>
              <w:t xml:space="preserve">8,4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2" w:firstLine="0"/>
              <w:jc w:val="center"/>
            </w:pPr>
            <w:r>
              <w:t xml:space="preserve">6,6 - 10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" w:firstLine="0"/>
              <w:jc w:val="center"/>
            </w:pPr>
            <w:r>
              <w:t xml:space="preserve">55 </w:t>
            </w:r>
          </w:p>
        </w:tc>
        <w:tc>
          <w:tcPr>
            <w:tcW w:w="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" w:firstLine="0"/>
              <w:jc w:val="center"/>
            </w:pPr>
            <w:r>
              <w:t xml:space="preserve">7,1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t xml:space="preserve">5,5 - 9,1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587"/>
        </w:trPr>
        <w:tc>
          <w:tcPr>
            <w:tcW w:w="4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95" w:right="91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когда-либо имевших партнера </w:t>
            </w: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73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0" w:right="-13" w:firstLine="0"/>
              <w:jc w:val="right"/>
            </w:pPr>
            <w:r>
              <w:rPr>
                <w:b/>
              </w:rPr>
              <w:t>755</w:t>
            </w:r>
          </w:p>
        </w:tc>
        <w:tc>
          <w:tcPr>
            <w:tcW w:w="1419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0" w:right="11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* </w:t>
      </w:r>
      <w:r w:rsidRPr="0097753A">
        <w:rPr>
          <w:sz w:val="20"/>
          <w:lang w:val="ru-RU"/>
        </w:rPr>
        <w:t xml:space="preserve">Эти данные по распространенности являются измерением доли 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женщин, когда</w:t>
      </w:r>
      <w:r w:rsidRPr="0097753A">
        <w:rPr>
          <w:sz w:val="20"/>
          <w:lang w:val="ru-RU"/>
        </w:rPr>
        <w:t>-</w:t>
      </w:r>
      <w:r w:rsidRPr="0097753A">
        <w:rPr>
          <w:sz w:val="20"/>
          <w:lang w:val="ru-RU"/>
        </w:rPr>
        <w:t>либо имевших партнера, сообщивших о хотя бы одном акте физического и/или сексуального насилия со стороны интимного партнера хотя бы раз в течение жизни или за последние 12 месяцев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3.1 Распространенность физического, сексуального, психологическ</w:t>
      </w:r>
      <w:r w:rsidRPr="0097753A">
        <w:rPr>
          <w:i/>
          <w:color w:val="404040"/>
          <w:lang w:val="ru-RU"/>
        </w:rPr>
        <w:t xml:space="preserve">ого и экономического насилия со стороны интимного партнера среди женщин в возрасте 18-75 лет, когда-либо имевших партнера, в течение жизни и в настоящее время в Алматинской области, по виду насилия и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938711" cy="2876676"/>
                <wp:effectExtent l="0" t="0" r="0" b="0"/>
                <wp:docPr id="736800" name="Group 7368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8711" cy="2876676"/>
                          <a:chOff x="0" y="0"/>
                          <a:chExt cx="5938711" cy="2876676"/>
                        </a:xfrm>
                      </wpg:grpSpPr>
                      <wps:wsp>
                        <wps:cNvPr id="24767" name="Rectangle 24767"/>
                        <wps:cNvSpPr/>
                        <wps:spPr>
                          <a:xfrm>
                            <a:off x="5907024" y="273386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19" name="Shape 24819"/>
                        <wps:cNvSpPr/>
                        <wps:spPr>
                          <a:xfrm>
                            <a:off x="460248" y="1717612"/>
                            <a:ext cx="530047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0472">
                                <a:moveTo>
                                  <a:pt x="0" y="0"/>
                                </a:moveTo>
                                <a:lnTo>
                                  <a:pt x="530047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20" name="Shape 24820"/>
                        <wps:cNvSpPr/>
                        <wps:spPr>
                          <a:xfrm>
                            <a:off x="460248" y="1469200"/>
                            <a:ext cx="530047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0472">
                                <a:moveTo>
                                  <a:pt x="0" y="0"/>
                                </a:moveTo>
                                <a:lnTo>
                                  <a:pt x="530047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21" name="Shape 24821"/>
                        <wps:cNvSpPr/>
                        <wps:spPr>
                          <a:xfrm>
                            <a:off x="460248" y="1219264"/>
                            <a:ext cx="530047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0472">
                                <a:moveTo>
                                  <a:pt x="0" y="0"/>
                                </a:moveTo>
                                <a:lnTo>
                                  <a:pt x="530047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22" name="Shape 24822"/>
                        <wps:cNvSpPr/>
                        <wps:spPr>
                          <a:xfrm>
                            <a:off x="460248" y="969328"/>
                            <a:ext cx="530047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0472">
                                <a:moveTo>
                                  <a:pt x="0" y="0"/>
                                </a:moveTo>
                                <a:lnTo>
                                  <a:pt x="530047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23" name="Shape 24823"/>
                        <wps:cNvSpPr/>
                        <wps:spPr>
                          <a:xfrm>
                            <a:off x="460248" y="719392"/>
                            <a:ext cx="530047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0472">
                                <a:moveTo>
                                  <a:pt x="0" y="0"/>
                                </a:moveTo>
                                <a:lnTo>
                                  <a:pt x="530047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24" name="Shape 24824"/>
                        <wps:cNvSpPr/>
                        <wps:spPr>
                          <a:xfrm>
                            <a:off x="460248" y="469455"/>
                            <a:ext cx="530047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0472">
                                <a:moveTo>
                                  <a:pt x="0" y="0"/>
                                </a:moveTo>
                                <a:lnTo>
                                  <a:pt x="530047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18" name="Shape 930318"/>
                        <wps:cNvSpPr/>
                        <wps:spPr>
                          <a:xfrm>
                            <a:off x="1780032" y="1787716"/>
                            <a:ext cx="237744" cy="17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179832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179832"/>
                                </a:lnTo>
                                <a:lnTo>
                                  <a:pt x="0" y="1798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19" name="Shape 930319"/>
                        <wps:cNvSpPr/>
                        <wps:spPr>
                          <a:xfrm>
                            <a:off x="4960620" y="1548448"/>
                            <a:ext cx="237744" cy="419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419100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419100"/>
                                </a:lnTo>
                                <a:lnTo>
                                  <a:pt x="0" y="419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20" name="Shape 930320"/>
                        <wps:cNvSpPr/>
                        <wps:spPr>
                          <a:xfrm>
                            <a:off x="720852" y="989140"/>
                            <a:ext cx="236220" cy="9784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978409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978409"/>
                                </a:lnTo>
                                <a:lnTo>
                                  <a:pt x="0" y="97840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21" name="Shape 930321"/>
                        <wps:cNvSpPr/>
                        <wps:spPr>
                          <a:xfrm>
                            <a:off x="2840736" y="964755"/>
                            <a:ext cx="237744" cy="10027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1002793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1002793"/>
                                </a:lnTo>
                                <a:lnTo>
                                  <a:pt x="0" y="100279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22" name="Shape 930322"/>
                        <wps:cNvSpPr/>
                        <wps:spPr>
                          <a:xfrm>
                            <a:off x="3899916" y="690436"/>
                            <a:ext cx="237744" cy="1277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1277112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1277112"/>
                                </a:lnTo>
                                <a:lnTo>
                                  <a:pt x="0" y="12771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23" name="Shape 930323"/>
                        <wps:cNvSpPr/>
                        <wps:spPr>
                          <a:xfrm>
                            <a:off x="2081784" y="1927923"/>
                            <a:ext cx="237744" cy="39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39625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39625"/>
                                </a:lnTo>
                                <a:lnTo>
                                  <a:pt x="0" y="396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24" name="Shape 930324"/>
                        <wps:cNvSpPr/>
                        <wps:spPr>
                          <a:xfrm>
                            <a:off x="5262372" y="1613980"/>
                            <a:ext cx="237744" cy="3535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353568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353568"/>
                                </a:lnTo>
                                <a:lnTo>
                                  <a:pt x="0" y="3535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25" name="Shape 930325"/>
                        <wps:cNvSpPr/>
                        <wps:spPr>
                          <a:xfrm>
                            <a:off x="1022604" y="1588072"/>
                            <a:ext cx="237744" cy="3794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379476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379476"/>
                                </a:lnTo>
                                <a:lnTo>
                                  <a:pt x="0" y="3794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26" name="Shape 930326"/>
                        <wps:cNvSpPr/>
                        <wps:spPr>
                          <a:xfrm>
                            <a:off x="3142488" y="1568260"/>
                            <a:ext cx="237744" cy="399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399288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399288"/>
                                </a:lnTo>
                                <a:lnTo>
                                  <a:pt x="0" y="399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27" name="Shape 930327"/>
                        <wps:cNvSpPr/>
                        <wps:spPr>
                          <a:xfrm>
                            <a:off x="4203192" y="1364044"/>
                            <a:ext cx="237744" cy="6035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603505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603505"/>
                                </a:lnTo>
                                <a:lnTo>
                                  <a:pt x="0" y="60350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35" name="Shape 24835"/>
                        <wps:cNvSpPr/>
                        <wps:spPr>
                          <a:xfrm>
                            <a:off x="460248" y="1967548"/>
                            <a:ext cx="530047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0472">
                                <a:moveTo>
                                  <a:pt x="0" y="0"/>
                                </a:moveTo>
                                <a:lnTo>
                                  <a:pt x="530047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36" name="Rectangle 24836"/>
                        <wps:cNvSpPr/>
                        <wps:spPr>
                          <a:xfrm>
                            <a:off x="714121" y="789242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9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37" name="Rectangle 24837"/>
                        <wps:cNvSpPr/>
                        <wps:spPr>
                          <a:xfrm>
                            <a:off x="964057" y="78924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38" name="Rectangle 24838"/>
                        <wps:cNvSpPr/>
                        <wps:spPr>
                          <a:xfrm>
                            <a:off x="1809623" y="1588072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39" name="Rectangle 24839"/>
                        <wps:cNvSpPr/>
                        <wps:spPr>
                          <a:xfrm>
                            <a:off x="1987931" y="158807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40" name="Rectangle 24840"/>
                        <wps:cNvSpPr/>
                        <wps:spPr>
                          <a:xfrm>
                            <a:off x="2834894" y="76422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0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41" name="Rectangle 24841"/>
                        <wps:cNvSpPr/>
                        <wps:spPr>
                          <a:xfrm>
                            <a:off x="3084830" y="76422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42" name="Rectangle 24842"/>
                        <wps:cNvSpPr/>
                        <wps:spPr>
                          <a:xfrm>
                            <a:off x="3895344" y="489522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5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43" name="Rectangle 24843"/>
                        <wps:cNvSpPr/>
                        <wps:spPr>
                          <a:xfrm>
                            <a:off x="4145280" y="48952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44" name="Rectangle 24844"/>
                        <wps:cNvSpPr/>
                        <wps:spPr>
                          <a:xfrm>
                            <a:off x="4990846" y="1348550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8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45" name="Rectangle 24845"/>
                        <wps:cNvSpPr/>
                        <wps:spPr>
                          <a:xfrm>
                            <a:off x="5169154" y="134855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46" name="Rectangle 24846"/>
                        <wps:cNvSpPr/>
                        <wps:spPr>
                          <a:xfrm>
                            <a:off x="1051306" y="138842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47" name="Rectangle 24847"/>
                        <wps:cNvSpPr/>
                        <wps:spPr>
                          <a:xfrm>
                            <a:off x="1229614" y="138842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48" name="Rectangle 24848"/>
                        <wps:cNvSpPr/>
                        <wps:spPr>
                          <a:xfrm>
                            <a:off x="2111629" y="172802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49" name="Rectangle 24849"/>
                        <wps:cNvSpPr/>
                        <wps:spPr>
                          <a:xfrm>
                            <a:off x="2289937" y="172802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50" name="Rectangle 24850"/>
                        <wps:cNvSpPr/>
                        <wps:spPr>
                          <a:xfrm>
                            <a:off x="3172079" y="136861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51" name="Rectangle 24851"/>
                        <wps:cNvSpPr/>
                        <wps:spPr>
                          <a:xfrm>
                            <a:off x="3350387" y="136861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52" name="Rectangle 24852"/>
                        <wps:cNvSpPr/>
                        <wps:spPr>
                          <a:xfrm>
                            <a:off x="4197350" y="116376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2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53" name="Rectangle 24853"/>
                        <wps:cNvSpPr/>
                        <wps:spPr>
                          <a:xfrm>
                            <a:off x="4447286" y="116376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54" name="Rectangle 24854"/>
                        <wps:cNvSpPr/>
                        <wps:spPr>
                          <a:xfrm>
                            <a:off x="5292852" y="1413447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55" name="Rectangle 24855"/>
                        <wps:cNvSpPr/>
                        <wps:spPr>
                          <a:xfrm>
                            <a:off x="5471160" y="141344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56" name="Rectangle 24856"/>
                        <wps:cNvSpPr/>
                        <wps:spPr>
                          <a:xfrm>
                            <a:off x="153619" y="1902651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57" name="Rectangle 24857"/>
                        <wps:cNvSpPr/>
                        <wps:spPr>
                          <a:xfrm>
                            <a:off x="153619" y="1652969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58" name="Rectangle 24858"/>
                        <wps:cNvSpPr/>
                        <wps:spPr>
                          <a:xfrm>
                            <a:off x="82906" y="1403414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59" name="Rectangle 24859"/>
                        <wps:cNvSpPr/>
                        <wps:spPr>
                          <a:xfrm>
                            <a:off x="82906" y="1153732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60" name="Rectangle 24860"/>
                        <wps:cNvSpPr/>
                        <wps:spPr>
                          <a:xfrm>
                            <a:off x="82906" y="904050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61" name="Rectangle 24861"/>
                        <wps:cNvSpPr/>
                        <wps:spPr>
                          <a:xfrm>
                            <a:off x="82906" y="654495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62" name="Rectangle 24862"/>
                        <wps:cNvSpPr/>
                        <wps:spPr>
                          <a:xfrm>
                            <a:off x="82906" y="404584"/>
                            <a:ext cx="329847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63" name="Rectangle 24863"/>
                        <wps:cNvSpPr/>
                        <wps:spPr>
                          <a:xfrm>
                            <a:off x="632460" y="2084260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64" name="Rectangle 24864"/>
                        <wps:cNvSpPr/>
                        <wps:spPr>
                          <a:xfrm>
                            <a:off x="742188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65" name="Rectangle 24865"/>
                        <wps:cNvSpPr/>
                        <wps:spPr>
                          <a:xfrm>
                            <a:off x="1237742" y="225533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66" name="Rectangle 24866"/>
                        <wps:cNvSpPr/>
                        <wps:spPr>
                          <a:xfrm>
                            <a:off x="1671574" y="2084260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67" name="Rectangle 24867"/>
                        <wps:cNvSpPr/>
                        <wps:spPr>
                          <a:xfrm>
                            <a:off x="1802638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68" name="Rectangle 24868"/>
                        <wps:cNvSpPr/>
                        <wps:spPr>
                          <a:xfrm>
                            <a:off x="2298192" y="225533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69" name="Rectangle 24869"/>
                        <wps:cNvSpPr/>
                        <wps:spPr>
                          <a:xfrm>
                            <a:off x="2753233" y="2084260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70" name="Rectangle 24870"/>
                        <wps:cNvSpPr/>
                        <wps:spPr>
                          <a:xfrm>
                            <a:off x="2933065" y="2255330"/>
                            <a:ext cx="513557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71" name="Rectangle 24871"/>
                        <wps:cNvSpPr/>
                        <wps:spPr>
                          <a:xfrm>
                            <a:off x="2739517" y="2426018"/>
                            <a:ext cx="102823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72" name="Rectangle 24872"/>
                        <wps:cNvSpPr/>
                        <wps:spPr>
                          <a:xfrm>
                            <a:off x="2862961" y="2596705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73" name="Rectangle 24873"/>
                        <wps:cNvSpPr/>
                        <wps:spPr>
                          <a:xfrm>
                            <a:off x="3358642" y="259670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74" name="Rectangle 24874"/>
                        <wps:cNvSpPr/>
                        <wps:spPr>
                          <a:xfrm>
                            <a:off x="3655187" y="2084260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75" name="Rectangle 24875"/>
                        <wps:cNvSpPr/>
                        <wps:spPr>
                          <a:xfrm>
                            <a:off x="3923411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76" name="Rectangle 24876"/>
                        <wps:cNvSpPr/>
                        <wps:spPr>
                          <a:xfrm>
                            <a:off x="4418965" y="225533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77" name="Rectangle 24877"/>
                        <wps:cNvSpPr/>
                        <wps:spPr>
                          <a:xfrm>
                            <a:off x="4761230" y="2084260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78" name="Rectangle 24878"/>
                        <wps:cNvSpPr/>
                        <wps:spPr>
                          <a:xfrm>
                            <a:off x="4983734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79" name="Rectangle 24879"/>
                        <wps:cNvSpPr/>
                        <wps:spPr>
                          <a:xfrm>
                            <a:off x="5479415" y="225533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28" name="Shape 930328"/>
                        <wps:cNvSpPr/>
                        <wps:spPr>
                          <a:xfrm>
                            <a:off x="906780" y="160084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81" name="Rectangle 24881"/>
                        <wps:cNvSpPr/>
                        <wps:spPr>
                          <a:xfrm>
                            <a:off x="1018286" y="133286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82" name="Rectangle 24882"/>
                        <wps:cNvSpPr/>
                        <wps:spPr>
                          <a:xfrm>
                            <a:off x="2018030" y="13328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29" name="Shape 930329"/>
                        <wps:cNvSpPr/>
                        <wps:spPr>
                          <a:xfrm>
                            <a:off x="2321052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84" name="Rectangle 24884"/>
                        <wps:cNvSpPr/>
                        <wps:spPr>
                          <a:xfrm>
                            <a:off x="2432050" y="133286"/>
                            <a:ext cx="348002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85" name="Rectangle 24885"/>
                        <wps:cNvSpPr/>
                        <wps:spPr>
                          <a:xfrm>
                            <a:off x="5050536" y="13328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86" name="Shape 24886"/>
                        <wps:cNvSpPr/>
                        <wps:spPr>
                          <a:xfrm>
                            <a:off x="0" y="0"/>
                            <a:ext cx="5900420" cy="28207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00420" h="2820733">
                                <a:moveTo>
                                  <a:pt x="5900420" y="0"/>
                                </a:moveTo>
                                <a:lnTo>
                                  <a:pt x="5900420" y="2820733"/>
                                </a:lnTo>
                                <a:lnTo>
                                  <a:pt x="0" y="282073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36800" style="width:467.615pt;height:226.51pt;mso-position-horizontal-relative:char;mso-position-vertical-relative:line" coordsize="59387,28766">
                <v:rect id="Rectangle 24767" style="position:absolute;width:421;height:1899;left:59070;top:27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4819" style="position:absolute;width:53004;height:0;left:4602;top:17176;" coordsize="5300472,0" path="m0,0l5300472,0">
                  <v:stroke weight="0.72pt" endcap="flat" joinstyle="round" on="true" color="#d9d9d9"/>
                  <v:fill on="false" color="#000000" opacity="0"/>
                </v:shape>
                <v:shape id="Shape 24820" style="position:absolute;width:53004;height:0;left:4602;top:14692;" coordsize="5300472,0" path="m0,0l5300472,0">
                  <v:stroke weight="0.72pt" endcap="flat" joinstyle="round" on="true" color="#d9d9d9"/>
                  <v:fill on="false" color="#000000" opacity="0"/>
                </v:shape>
                <v:shape id="Shape 24821" style="position:absolute;width:53004;height:0;left:4602;top:12192;" coordsize="5300472,0" path="m0,0l5300472,0">
                  <v:stroke weight="0.72pt" endcap="flat" joinstyle="round" on="true" color="#d9d9d9"/>
                  <v:fill on="false" color="#000000" opacity="0"/>
                </v:shape>
                <v:shape id="Shape 24822" style="position:absolute;width:53004;height:0;left:4602;top:9693;" coordsize="5300472,0" path="m0,0l5300472,0">
                  <v:stroke weight="0.72pt" endcap="flat" joinstyle="round" on="true" color="#d9d9d9"/>
                  <v:fill on="false" color="#000000" opacity="0"/>
                </v:shape>
                <v:shape id="Shape 24823" style="position:absolute;width:53004;height:0;left:4602;top:7193;" coordsize="5300472,0" path="m0,0l5300472,0">
                  <v:stroke weight="0.72pt" endcap="flat" joinstyle="round" on="true" color="#d9d9d9"/>
                  <v:fill on="false" color="#000000" opacity="0"/>
                </v:shape>
                <v:shape id="Shape 24824" style="position:absolute;width:53004;height:0;left:4602;top:4694;" coordsize="5300472,0" path="m0,0l5300472,0">
                  <v:stroke weight="0.72pt" endcap="flat" joinstyle="round" on="true" color="#d9d9d9"/>
                  <v:fill on="false" color="#000000" opacity="0"/>
                </v:shape>
                <v:shape id="Shape 930330" style="position:absolute;width:2377;height:1798;left:17800;top:17877;" coordsize="237744,179832" path="m0,0l237744,0l237744,179832l0,179832l0,0">
                  <v:stroke weight="0pt" endcap="flat" joinstyle="round" on="false" color="#000000" opacity="0"/>
                  <v:fill on="true" color="#5b9bd5"/>
                </v:shape>
                <v:shape id="Shape 930331" style="position:absolute;width:2377;height:4191;left:49606;top:15484;" coordsize="237744,419100" path="m0,0l237744,0l237744,419100l0,419100l0,0">
                  <v:stroke weight="0pt" endcap="flat" joinstyle="round" on="false" color="#000000" opacity="0"/>
                  <v:fill on="true" color="#5b9bd5"/>
                </v:shape>
                <v:shape id="Shape 930332" style="position:absolute;width:2362;height:9784;left:7208;top:9891;" coordsize="236220,978409" path="m0,0l236220,0l236220,978409l0,978409l0,0">
                  <v:stroke weight="0pt" endcap="flat" joinstyle="round" on="false" color="#000000" opacity="0"/>
                  <v:fill on="true" color="#5b9bd5"/>
                </v:shape>
                <v:shape id="Shape 930333" style="position:absolute;width:2377;height:10027;left:28407;top:9647;" coordsize="237744,1002793" path="m0,0l237744,0l237744,1002793l0,1002793l0,0">
                  <v:stroke weight="0pt" endcap="flat" joinstyle="round" on="false" color="#000000" opacity="0"/>
                  <v:fill on="true" color="#5b9bd5"/>
                </v:shape>
                <v:shape id="Shape 930334" style="position:absolute;width:2377;height:12771;left:38999;top:6904;" coordsize="237744,1277112" path="m0,0l237744,0l237744,1277112l0,1277112l0,0">
                  <v:stroke weight="0pt" endcap="flat" joinstyle="round" on="false" color="#000000" opacity="0"/>
                  <v:fill on="true" color="#5b9bd5"/>
                </v:shape>
                <v:shape id="Shape 930335" style="position:absolute;width:2377;height:396;left:20817;top:19279;" coordsize="237744,39625" path="m0,0l237744,0l237744,39625l0,39625l0,0">
                  <v:stroke weight="0pt" endcap="flat" joinstyle="round" on="false" color="#000000" opacity="0"/>
                  <v:fill on="true" color="#ed7d31"/>
                </v:shape>
                <v:shape id="Shape 930336" style="position:absolute;width:2377;height:3535;left:52623;top:16139;" coordsize="237744,353568" path="m0,0l237744,0l237744,353568l0,353568l0,0">
                  <v:stroke weight="0pt" endcap="flat" joinstyle="round" on="false" color="#000000" opacity="0"/>
                  <v:fill on="true" color="#ed7d31"/>
                </v:shape>
                <v:shape id="Shape 930337" style="position:absolute;width:2377;height:3794;left:10226;top:15880;" coordsize="237744,379476" path="m0,0l237744,0l237744,379476l0,379476l0,0">
                  <v:stroke weight="0pt" endcap="flat" joinstyle="round" on="false" color="#000000" opacity="0"/>
                  <v:fill on="true" color="#ed7d31"/>
                </v:shape>
                <v:shape id="Shape 930338" style="position:absolute;width:2377;height:3992;left:31424;top:15682;" coordsize="237744,399288" path="m0,0l237744,0l237744,399288l0,399288l0,0">
                  <v:stroke weight="0pt" endcap="flat" joinstyle="round" on="false" color="#000000" opacity="0"/>
                  <v:fill on="true" color="#ed7d31"/>
                </v:shape>
                <v:shape id="Shape 930339" style="position:absolute;width:2377;height:6035;left:42031;top:13640;" coordsize="237744,603505" path="m0,0l237744,0l237744,603505l0,603505l0,0">
                  <v:stroke weight="0pt" endcap="flat" joinstyle="round" on="false" color="#000000" opacity="0"/>
                  <v:fill on="true" color="#ed7d31"/>
                </v:shape>
                <v:shape id="Shape 24835" style="position:absolute;width:53004;height:0;left:4602;top:19675;" coordsize="5300472,0" path="m0,0l5300472,0">
                  <v:stroke weight="0.72pt" endcap="flat" joinstyle="round" on="true" color="#d9d9d9"/>
                  <v:fill on="false" color="#000000" opacity="0"/>
                </v:shape>
                <v:rect id="Rectangle 24836" style="position:absolute;width:3317;height:1899;left:7141;top:78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9.6</w:t>
                        </w:r>
                      </w:p>
                    </w:txbxContent>
                  </v:textbox>
                </v:rect>
                <v:rect id="Rectangle 24837" style="position:absolute;width:421;height:1899;left:9640;top:78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38" style="position:absolute;width:2366;height:1899;left:18096;top:158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6</w:t>
                        </w:r>
                      </w:p>
                    </w:txbxContent>
                  </v:textbox>
                </v:rect>
                <v:rect id="Rectangle 24839" style="position:absolute;width:421;height:1899;left:19879;top:158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40" style="position:absolute;width:3317;height:1899;left:28348;top:76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0.1</w:t>
                        </w:r>
                      </w:p>
                    </w:txbxContent>
                  </v:textbox>
                </v:rect>
                <v:rect id="Rectangle 24841" style="position:absolute;width:421;height:1899;left:30848;top:76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42" style="position:absolute;width:3317;height:1899;left:38953;top:48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5.6</w:t>
                        </w:r>
                      </w:p>
                    </w:txbxContent>
                  </v:textbox>
                </v:rect>
                <v:rect id="Rectangle 24843" style="position:absolute;width:421;height:1899;left:41452;top:48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44" style="position:absolute;width:2366;height:1899;left:49908;top:134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8.4</w:t>
                        </w:r>
                      </w:p>
                    </w:txbxContent>
                  </v:textbox>
                </v:rect>
                <v:rect id="Rectangle 24845" style="position:absolute;width:421;height:1899;left:51691;top:134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46" style="position:absolute;width:2366;height:1899;left:10513;top:1388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.6</w:t>
                        </w:r>
                      </w:p>
                    </w:txbxContent>
                  </v:textbox>
                </v:rect>
                <v:rect id="Rectangle 24847" style="position:absolute;width:421;height:1899;left:12296;top:1388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48" style="position:absolute;width:2366;height:1899;left:21116;top:172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8</w:t>
                        </w:r>
                      </w:p>
                    </w:txbxContent>
                  </v:textbox>
                </v:rect>
                <v:rect id="Rectangle 24849" style="position:absolute;width:421;height:1899;left:22899;top:172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50" style="position:absolute;width:2366;height:1899;left:31720;top:1368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24851" style="position:absolute;width:421;height:1899;left:33503;top:1368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52" style="position:absolute;width:3317;height:1899;left:41973;top:116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2.1</w:t>
                        </w:r>
                      </w:p>
                    </w:txbxContent>
                  </v:textbox>
                </v:rect>
                <v:rect id="Rectangle 24853" style="position:absolute;width:421;height:1899;left:44472;top:116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54" style="position:absolute;width:2366;height:1899;left:52928;top:141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.1</w:t>
                        </w:r>
                      </w:p>
                    </w:txbxContent>
                  </v:textbox>
                </v:rect>
                <v:rect id="Rectangle 24855" style="position:absolute;width:421;height:1899;left:54711;top:141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56" style="position:absolute;width:2362;height:1899;left:1536;top:190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24857" style="position:absolute;width:2362;height:1899;left:1536;top:165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24858" style="position:absolute;width:3298;height:1899;left:829;top:140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24859" style="position:absolute;width:3298;height:1899;left:829;top:115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5.0</w:t>
                        </w:r>
                      </w:p>
                    </w:txbxContent>
                  </v:textbox>
                </v:rect>
                <v:rect id="Rectangle 24860" style="position:absolute;width:3298;height:1899;left:829;top:90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24861" style="position:absolute;width:3298;height:1899;left:829;top:65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5.0</w:t>
                        </w:r>
                      </w:p>
                    </w:txbxContent>
                  </v:textbox>
                </v:rect>
                <v:rect id="Rectangle 24862" style="position:absolute;width:3298;height:1903;left:829;top:40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30.0</w:t>
                        </w:r>
                      </w:p>
                    </w:txbxContent>
                  </v:textbox>
                </v:rect>
                <v:rect id="Rectangle 24863" style="position:absolute;width:9920;height:1899;left:6324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24864" style="position:absolute;width:6578;height:1899;left:7421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24865" style="position:absolute;width:421;height:1899;left:12377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66" style="position:absolute;width:10485;height:1899;left:16715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24867" style="position:absolute;width:6578;height:1899;left:18026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24868" style="position:absolute;width:421;height:1899;left:22981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69" style="position:absolute;width:9920;height:1899;left:27532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24870" style="position:absolute;width:5135;height:1899;left:29330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24871" style="position:absolute;width:10282;height:1899;left:27395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24872" style="position:absolute;width:6578;height:1899;left:28629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24873" style="position:absolute;width:421;height:1899;left:33586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74" style="position:absolute;width:14114;height:1899;left:36551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24875" style="position:absolute;width:6578;height:1899;left:39234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24876" style="position:absolute;width:421;height:1899;left:44189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877" style="position:absolute;width:12915;height:1899;left:47612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24878" style="position:absolute;width:6578;height:1899;left:49837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24879" style="position:absolute;width:421;height:1899;left:54794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40" style="position:absolute;width:777;height:777;left:9067;top:1600;" coordsize="77724,77724" path="m0,0l77724,0l77724,77724l0,77724l0,0">
                  <v:stroke weight="0pt" endcap="flat" joinstyle="round" on="false" color="#000000" opacity="0"/>
                  <v:fill on="true" color="#5b9bd5"/>
                </v:shape>
                <v:rect id="Rectangle 24881" style="position:absolute;width:13290;height:1899;left:10182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24882" style="position:absolute;width:421;height:1899;left:20180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41" style="position:absolute;width:762;height:777;left:23210;top:1600;" coordsize="76200,77724" path="m0,0l76200,0l76200,77724l0,77724l0,0">
                  <v:stroke weight="0pt" endcap="flat" joinstyle="round" on="false" color="#000000" opacity="0"/>
                  <v:fill on="true" color="#ed7d31"/>
                </v:shape>
                <v:rect id="Rectangle 24884" style="position:absolute;width:34800;height:1899;left:24320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24885" style="position:absolute;width:421;height:1899;left:50505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4886" style="position:absolute;width:59004;height:28207;left:0;top:0;" coordsize="5900420,2820733" path="m5900420,0l5900420,2820733l0,2820733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3.4 </w:t>
      </w:r>
      <w:r w:rsidRPr="0097753A">
        <w:rPr>
          <w:lang w:val="ru-RU"/>
        </w:rPr>
        <w:t>представлены данные по физическому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му насилию со стороны интимного партнера в Алматинской области по возрастным группам, типу местности, уровню образования, размеру домохозяйства, статусу занятости и среднемесячному доходу домохозяйства и н</w:t>
      </w:r>
      <w:r w:rsidRPr="0097753A">
        <w:rPr>
          <w:lang w:val="ru-RU"/>
        </w:rPr>
        <w:t>а душу населения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становлено, что в Алмат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женщины в возрасте 30</w:t>
      </w:r>
      <w:r w:rsidRPr="0097753A">
        <w:rPr>
          <w:lang w:val="ru-RU"/>
        </w:rPr>
        <w:t>-</w:t>
      </w:r>
      <w:r w:rsidRPr="0097753A">
        <w:rPr>
          <w:lang w:val="ru-RU"/>
        </w:rPr>
        <w:t>39 лет более подвержены риску насил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 стороны интимного партнер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(12%), 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ы в возрасте 30</w:t>
      </w:r>
      <w:r w:rsidRPr="0097753A">
        <w:rPr>
          <w:lang w:val="ru-RU"/>
        </w:rPr>
        <w:t>-</w:t>
      </w:r>
      <w:r w:rsidRPr="0097753A">
        <w:rPr>
          <w:lang w:val="ru-RU"/>
        </w:rPr>
        <w:t>59 лет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общают о наивысшем уровне насилия со стороны интимного партнера в те</w:t>
      </w:r>
      <w:r w:rsidRPr="0097753A">
        <w:rPr>
          <w:lang w:val="ru-RU"/>
        </w:rPr>
        <w:t xml:space="preserve">чение жизни </w:t>
      </w:r>
      <w:r w:rsidRPr="0097753A">
        <w:rPr>
          <w:lang w:val="ru-RU"/>
        </w:rPr>
        <w:t>(22%-</w:t>
      </w:r>
      <w:r w:rsidRPr="0097753A">
        <w:rPr>
          <w:lang w:val="ru-RU"/>
        </w:rPr>
        <w:t>23%). Женщины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е партнера, из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ель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местност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сообщали о более высоком уровне насилия со стороны интимного партнер, произошедшем за последние 12 месяцев до интервью </w:t>
      </w:r>
      <w:r>
        <w:t xml:space="preserve">(9% по сравнению с 5% в городе). </w:t>
      </w:r>
      <w:r w:rsidRPr="0097753A">
        <w:rPr>
          <w:lang w:val="ru-RU"/>
        </w:rPr>
        <w:t>Женщины, получившие т</w:t>
      </w:r>
      <w:r w:rsidRPr="0097753A">
        <w:rPr>
          <w:lang w:val="ru-RU"/>
        </w:rPr>
        <w:t>олько начальн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ли среднее образование,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общали о более высоком уровне 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 партнера в течение жизн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(37%)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высшим образованием, но при этом женщины с техническим или профес</w:t>
      </w:r>
      <w:r w:rsidRPr="0097753A">
        <w:rPr>
          <w:lang w:val="ru-RU"/>
        </w:rPr>
        <w:t>сиональным образованием отмечали более высокий уровень насилия со 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 в настоящее время (10%). Распространенность насилия со стороны интимного партнера относительно одинакова сред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имевших партнера, работающих или </w:t>
      </w:r>
      <w:r w:rsidRPr="0097753A">
        <w:rPr>
          <w:lang w:val="ru-RU"/>
        </w:rPr>
        <w:t>не работающих. Однако среди женщин с низким уровнем дохода домохозяйств и на душу населения распространенность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 выше, чем сред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более высоким уровнем среднемесяч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хода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</w:t>
      </w:r>
      <w:r w:rsidRPr="0097753A">
        <w:rPr>
          <w:i/>
          <w:color w:val="404040"/>
          <w:lang w:val="ru-RU"/>
        </w:rPr>
        <w:t xml:space="preserve">ица 2.3.4 Распространенность физического и/или сексуального насилия со стороны интимного партнера среди женщин в возрасте 18-75 лет, когда-либо имевших партнера, в течение жизни и в настоящее время в Алматинской области, по показателю и периоду времени 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4538"/>
        <w:gridCol w:w="951"/>
        <w:gridCol w:w="817"/>
        <w:gridCol w:w="1082"/>
        <w:gridCol w:w="793"/>
        <w:gridCol w:w="1200"/>
      </w:tblGrid>
      <w:tr w:rsidR="00A87110" w:rsidRPr="0097753A">
        <w:trPr>
          <w:trHeight w:val="87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</w:t>
            </w:r>
            <w:r w:rsidRPr="0097753A">
              <w:rPr>
                <w:b/>
                <w:color w:val="1F4E79"/>
                <w:lang w:val="ru-RU"/>
              </w:rPr>
              <w:t>асилие со стороны интимного партнера по ключевому показателю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59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Демографическая/социальноэкономическая категор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5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  <w:r w:rsidRPr="0097753A">
              <w:rPr>
                <w:lang w:val="ru-RU"/>
              </w:rPr>
              <w:t xml:space="preserve">=183)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8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50-</w:t>
            </w:r>
            <w:r w:rsidRPr="0097753A">
              <w:rPr>
                <w:lang w:val="ru-RU"/>
              </w:rPr>
              <w:t>5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8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0-</w:t>
            </w:r>
            <w:r w:rsidRPr="0097753A">
              <w:rPr>
                <w:lang w:val="ru-RU"/>
              </w:rPr>
              <w:t>75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7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1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3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ород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4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ело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534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0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5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91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(колво=7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4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Техническое/профессиональное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ысшее/аспирантур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38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7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0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-</w:t>
            </w:r>
            <w:r w:rsidRPr="0097753A">
              <w:rPr>
                <w:lang w:val="ru-RU"/>
              </w:rPr>
              <w:t>3 человек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2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-</w:t>
            </w:r>
            <w:r w:rsidRPr="0097753A">
              <w:rPr>
                <w:lang w:val="ru-RU"/>
              </w:rPr>
              <w:t>5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0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+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08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8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1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47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28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1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0 </w:t>
            </w:r>
          </w:p>
        </w:tc>
      </w:tr>
      <w:tr w:rsidR="00A87110" w:rsidRPr="0097753A">
        <w:trPr>
          <w:trHeight w:val="302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а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7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6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6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60 001 - </w:t>
            </w:r>
            <w:r w:rsidRPr="0097753A">
              <w:rPr>
                <w:lang w:val="ru-RU"/>
              </w:rPr>
              <w:t>1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0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00 001 - </w:t>
            </w:r>
            <w:r w:rsidRPr="0097753A">
              <w:rPr>
                <w:lang w:val="ru-RU"/>
              </w:rPr>
              <w:t>1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3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40 001 - </w:t>
            </w:r>
            <w:r w:rsidRPr="0097753A">
              <w:rPr>
                <w:lang w:val="ru-RU"/>
              </w:rPr>
              <w:t>2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98)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200 000 (кол</w:t>
            </w:r>
            <w:r>
              <w:t>-</w:t>
            </w:r>
            <w:r>
              <w:t>во =42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8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8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</w:tr>
      <w:tr w:rsidR="00A87110" w:rsidRPr="0097753A">
        <w:trPr>
          <w:trHeight w:val="298"/>
        </w:trPr>
        <w:tc>
          <w:tcPr>
            <w:tcW w:w="938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15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9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6 000 - </w:t>
            </w:r>
            <w:r w:rsidRPr="0097753A">
              <w:rPr>
                <w:lang w:val="ru-RU"/>
              </w:rPr>
              <w:t>24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 xml:space="preserve">25 000 - </w:t>
            </w:r>
            <w:r w:rsidRPr="0097753A">
              <w:rPr>
                <w:lang w:val="ru-RU"/>
              </w:rPr>
              <w:t>3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5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4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 5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8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lastRenderedPageBreak/>
              <w:t xml:space="preserve">3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9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3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3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8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Тяжесть и многократность насилия со стороны интимного партнера </w:t>
      </w:r>
    </w:p>
    <w:p w:rsidR="00A87110" w:rsidRDefault="00FF436C">
      <w:pPr>
        <w:ind w:left="29" w:right="625"/>
      </w:pPr>
      <w:r w:rsidRPr="0097753A">
        <w:rPr>
          <w:lang w:val="ru-RU"/>
        </w:rPr>
        <w:t>В целях анализа вопросы 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и со стороны интимного партнера разделены на то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что считаетс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«умеренным» и «жестоким» насилием, а в основе разделения насилия на умеренное и жестокое лежит вероятность нанесения физического вреда здоровью </w:t>
      </w:r>
      <w:r>
        <w:t>(см. определения в Главе</w:t>
      </w:r>
      <w:r>
        <w:t xml:space="preserve"> 1). </w:t>
      </w: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3</w:t>
      </w:r>
      <w:r w:rsidRPr="0097753A">
        <w:rPr>
          <w:lang w:val="ru-RU"/>
        </w:rPr>
        <w:t xml:space="preserve">.2 </w:t>
      </w:r>
      <w:r w:rsidRPr="0097753A">
        <w:rPr>
          <w:lang w:val="ru-RU"/>
        </w:rPr>
        <w:t>показаны дан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 умеренному и жестокому насилию среди женщин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лматинской области, испытавших любую форму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. Женщины сообщали 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спространенност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умерен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</w:t>
      </w:r>
      <w:r w:rsidRPr="0097753A">
        <w:rPr>
          <w:lang w:val="ru-RU"/>
        </w:rPr>
        <w:t>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, как в течение жизни, так и в последние 12 месяцев до интервью</w:t>
      </w:r>
      <w:r w:rsidRPr="0097753A">
        <w:rPr>
          <w:lang w:val="ru-RU"/>
        </w:rPr>
        <w:t xml:space="preserve"> </w:t>
      </w:r>
      <w:r>
        <w:t>(59% и 54% соответственно).</w:t>
      </w:r>
      <w: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3.2 Доля женщин, сообщивших только об умеренном или только о жестоком акте насилия со стороны интимного партнера, среди женщин, </w:t>
      </w:r>
      <w:r w:rsidRPr="0097753A">
        <w:rPr>
          <w:i/>
          <w:color w:val="404040"/>
          <w:lang w:val="ru-RU"/>
        </w:rPr>
        <w:t xml:space="preserve">когда-либо имевших партнера, испытавших любой акт физического насилия со стороны интимного партнера в Алматинской области,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908743"/>
                <wp:effectExtent l="0" t="0" r="0" b="0"/>
                <wp:docPr id="754871" name="Group 7548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8743"/>
                          <a:chOff x="0" y="0"/>
                          <a:chExt cx="5772342" cy="2908743"/>
                        </a:xfrm>
                      </wpg:grpSpPr>
                      <wps:wsp>
                        <wps:cNvPr id="26737" name="Rectangle 26737"/>
                        <wps:cNvSpPr/>
                        <wps:spPr>
                          <a:xfrm>
                            <a:off x="5740654" y="276593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50" name="Shape 26750"/>
                        <wps:cNvSpPr/>
                        <wps:spPr>
                          <a:xfrm>
                            <a:off x="524256" y="2163953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51" name="Shape 26751"/>
                        <wps:cNvSpPr/>
                        <wps:spPr>
                          <a:xfrm>
                            <a:off x="524256" y="1974977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52" name="Shape 26752"/>
                        <wps:cNvSpPr/>
                        <wps:spPr>
                          <a:xfrm>
                            <a:off x="524256" y="1787525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53" name="Shape 26753"/>
                        <wps:cNvSpPr/>
                        <wps:spPr>
                          <a:xfrm>
                            <a:off x="524256" y="1598549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54" name="Shape 26754"/>
                        <wps:cNvSpPr/>
                        <wps:spPr>
                          <a:xfrm>
                            <a:off x="524256" y="1411097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55" name="Shape 26755"/>
                        <wps:cNvSpPr/>
                        <wps:spPr>
                          <a:xfrm>
                            <a:off x="524256" y="1222121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56" name="Shape 26756"/>
                        <wps:cNvSpPr/>
                        <wps:spPr>
                          <a:xfrm>
                            <a:off x="524256" y="1034669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57" name="Shape 26757"/>
                        <wps:cNvSpPr/>
                        <wps:spPr>
                          <a:xfrm>
                            <a:off x="524256" y="845693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58" name="Shape 26758"/>
                        <wps:cNvSpPr/>
                        <wps:spPr>
                          <a:xfrm>
                            <a:off x="524256" y="65824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59" name="Shape 26759"/>
                        <wps:cNvSpPr/>
                        <wps:spPr>
                          <a:xfrm>
                            <a:off x="524256" y="469265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42" name="Shape 930342"/>
                        <wps:cNvSpPr/>
                        <wps:spPr>
                          <a:xfrm>
                            <a:off x="3816096" y="1331849"/>
                            <a:ext cx="1011936" cy="10195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019556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019556"/>
                                </a:lnTo>
                                <a:lnTo>
                                  <a:pt x="0" y="10195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43" name="Shape 930343"/>
                        <wps:cNvSpPr/>
                        <wps:spPr>
                          <a:xfrm>
                            <a:off x="1284732" y="1237361"/>
                            <a:ext cx="1011936" cy="11140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114044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114044"/>
                                </a:lnTo>
                                <a:lnTo>
                                  <a:pt x="0" y="11140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44" name="Shape 930344"/>
                        <wps:cNvSpPr/>
                        <wps:spPr>
                          <a:xfrm>
                            <a:off x="3816096" y="469265"/>
                            <a:ext cx="1011936" cy="8625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862584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862584"/>
                                </a:lnTo>
                                <a:lnTo>
                                  <a:pt x="0" y="8625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45" name="Shape 930345"/>
                        <wps:cNvSpPr/>
                        <wps:spPr>
                          <a:xfrm>
                            <a:off x="1284732" y="469265"/>
                            <a:ext cx="1011936" cy="7680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768096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768096"/>
                                </a:lnTo>
                                <a:lnTo>
                                  <a:pt x="0" y="7680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64" name="Shape 26764"/>
                        <wps:cNvSpPr/>
                        <wps:spPr>
                          <a:xfrm>
                            <a:off x="524256" y="2351405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65" name="Rectangle 26765"/>
                        <wps:cNvSpPr/>
                        <wps:spPr>
                          <a:xfrm>
                            <a:off x="1665986" y="1737893"/>
                            <a:ext cx="33227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9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66" name="Rectangle 26766"/>
                        <wps:cNvSpPr/>
                        <wps:spPr>
                          <a:xfrm>
                            <a:off x="1916303" y="1737893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67" name="Rectangle 26767"/>
                        <wps:cNvSpPr/>
                        <wps:spPr>
                          <a:xfrm>
                            <a:off x="4198366" y="1785112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4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68" name="Rectangle 26768"/>
                        <wps:cNvSpPr/>
                        <wps:spPr>
                          <a:xfrm>
                            <a:off x="4448556" y="1785112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69" name="Rectangle 26769"/>
                        <wps:cNvSpPr/>
                        <wps:spPr>
                          <a:xfrm>
                            <a:off x="1665986" y="797179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0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70" name="Rectangle 26770"/>
                        <wps:cNvSpPr/>
                        <wps:spPr>
                          <a:xfrm>
                            <a:off x="1916303" y="797179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71" name="Rectangle 26771"/>
                        <wps:cNvSpPr/>
                        <wps:spPr>
                          <a:xfrm>
                            <a:off x="4198366" y="844169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5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72" name="Rectangle 26772"/>
                        <wps:cNvSpPr/>
                        <wps:spPr>
                          <a:xfrm>
                            <a:off x="4448556" y="84416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42" name="Rectangle 694542"/>
                        <wps:cNvSpPr/>
                        <wps:spPr>
                          <a:xfrm>
                            <a:off x="294437" y="2287397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41" name="Rectangle 694541"/>
                        <wps:cNvSpPr/>
                        <wps:spPr>
                          <a:xfrm>
                            <a:off x="224333" y="2287397"/>
                            <a:ext cx="945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40" name="Rectangle 694540"/>
                        <wps:cNvSpPr/>
                        <wps:spPr>
                          <a:xfrm>
                            <a:off x="295229" y="2099056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39" name="Rectangle 694539"/>
                        <wps:cNvSpPr/>
                        <wps:spPr>
                          <a:xfrm>
                            <a:off x="153619" y="2099056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36" name="Rectangle 694536"/>
                        <wps:cNvSpPr/>
                        <wps:spPr>
                          <a:xfrm>
                            <a:off x="153619" y="1910969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37" name="Rectangle 694537"/>
                        <wps:cNvSpPr/>
                        <wps:spPr>
                          <a:xfrm>
                            <a:off x="295229" y="1910969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34" name="Rectangle 694534"/>
                        <wps:cNvSpPr/>
                        <wps:spPr>
                          <a:xfrm>
                            <a:off x="153619" y="1722653"/>
                            <a:ext cx="18800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35" name="Rectangle 694535"/>
                        <wps:cNvSpPr/>
                        <wps:spPr>
                          <a:xfrm>
                            <a:off x="294975" y="1722653"/>
                            <a:ext cx="133621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33" name="Rectangle 694533"/>
                        <wps:cNvSpPr/>
                        <wps:spPr>
                          <a:xfrm>
                            <a:off x="295229" y="1534541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32" name="Rectangle 694532"/>
                        <wps:cNvSpPr/>
                        <wps:spPr>
                          <a:xfrm>
                            <a:off x="153619" y="1534541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31" name="Rectangle 694531"/>
                        <wps:cNvSpPr/>
                        <wps:spPr>
                          <a:xfrm>
                            <a:off x="295229" y="1346454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30" name="Rectangle 694530"/>
                        <wps:cNvSpPr/>
                        <wps:spPr>
                          <a:xfrm>
                            <a:off x="153619" y="1346454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29" name="Rectangle 694529"/>
                        <wps:cNvSpPr/>
                        <wps:spPr>
                          <a:xfrm>
                            <a:off x="295229" y="1158113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28" name="Rectangle 694528"/>
                        <wps:cNvSpPr/>
                        <wps:spPr>
                          <a:xfrm>
                            <a:off x="153619" y="1158113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25" name="Rectangle 694525"/>
                        <wps:cNvSpPr/>
                        <wps:spPr>
                          <a:xfrm>
                            <a:off x="153619" y="970026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26" name="Rectangle 694526"/>
                        <wps:cNvSpPr/>
                        <wps:spPr>
                          <a:xfrm>
                            <a:off x="295229" y="970026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24" name="Rectangle 694524"/>
                        <wps:cNvSpPr/>
                        <wps:spPr>
                          <a:xfrm>
                            <a:off x="295229" y="781939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23" name="Rectangle 694523"/>
                        <wps:cNvSpPr/>
                        <wps:spPr>
                          <a:xfrm>
                            <a:off x="153619" y="781939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21" name="Rectangle 694521"/>
                        <wps:cNvSpPr/>
                        <wps:spPr>
                          <a:xfrm>
                            <a:off x="153619" y="593598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22" name="Rectangle 694522"/>
                        <wps:cNvSpPr/>
                        <wps:spPr>
                          <a:xfrm>
                            <a:off x="295229" y="593598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20" name="Rectangle 694520"/>
                        <wps:cNvSpPr/>
                        <wps:spPr>
                          <a:xfrm>
                            <a:off x="294620" y="405511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519" name="Rectangle 694519"/>
                        <wps:cNvSpPr/>
                        <wps:spPr>
                          <a:xfrm>
                            <a:off x="82906" y="405511"/>
                            <a:ext cx="282885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84" name="Rectangle 26784"/>
                        <wps:cNvSpPr/>
                        <wps:spPr>
                          <a:xfrm>
                            <a:off x="1289939" y="2469008"/>
                            <a:ext cx="132901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85" name="Rectangle 26785"/>
                        <wps:cNvSpPr/>
                        <wps:spPr>
                          <a:xfrm>
                            <a:off x="2289937" y="2469008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86" name="Rectangle 26786"/>
                        <wps:cNvSpPr/>
                        <wps:spPr>
                          <a:xfrm>
                            <a:off x="3302508" y="2469008"/>
                            <a:ext cx="275463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87" name="Rectangle 26787"/>
                        <wps:cNvSpPr/>
                        <wps:spPr>
                          <a:xfrm>
                            <a:off x="4049268" y="2639695"/>
                            <a:ext cx="7270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88" name="Rectangle 26788"/>
                        <wps:cNvSpPr/>
                        <wps:spPr>
                          <a:xfrm>
                            <a:off x="4596638" y="263969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46" name="Shape 930346"/>
                        <wps:cNvSpPr/>
                        <wps:spPr>
                          <a:xfrm>
                            <a:off x="2081784" y="159893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90" name="Rectangle 26790"/>
                        <wps:cNvSpPr/>
                        <wps:spPr>
                          <a:xfrm>
                            <a:off x="2192782" y="134239"/>
                            <a:ext cx="89900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91" name="Rectangle 26791"/>
                        <wps:cNvSpPr/>
                        <wps:spPr>
                          <a:xfrm>
                            <a:off x="2869438" y="13423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47" name="Shape 930347"/>
                        <wps:cNvSpPr/>
                        <wps:spPr>
                          <a:xfrm>
                            <a:off x="3011424" y="159893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93" name="Rectangle 26793"/>
                        <wps:cNvSpPr/>
                        <wps:spPr>
                          <a:xfrm>
                            <a:off x="3123311" y="134239"/>
                            <a:ext cx="77108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94" name="Rectangle 26794"/>
                        <wps:cNvSpPr/>
                        <wps:spPr>
                          <a:xfrm>
                            <a:off x="3703955" y="13423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795" name="Shape 26795"/>
                        <wps:cNvSpPr/>
                        <wps:spPr>
                          <a:xfrm>
                            <a:off x="0" y="0"/>
                            <a:ext cx="5727700" cy="286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850">
                                <a:moveTo>
                                  <a:pt x="0" y="2863850"/>
                                </a:moveTo>
                                <a:lnTo>
                                  <a:pt x="5727700" y="2863850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54871" style="width:454.515pt;height:229.035pt;mso-position-horizontal-relative:char;mso-position-vertical-relative:line" coordsize="57723,29087">
                <v:rect id="Rectangle 26737" style="position:absolute;width:421;height:1899;left:57406;top:276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6750" style="position:absolute;width:50642;height:0;left:5242;top:21639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6751" style="position:absolute;width:50642;height:0;left:5242;top:19749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6752" style="position:absolute;width:50642;height:0;left:5242;top:17875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6753" style="position:absolute;width:50642;height:0;left:5242;top:15985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6754" style="position:absolute;width:50642;height:0;left:5242;top:14110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6755" style="position:absolute;width:50642;height:0;left:5242;top:1222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6756" style="position:absolute;width:50642;height:0;left:5242;top:1034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6757" style="position:absolute;width:50642;height:0;left:5242;top:845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6758" style="position:absolute;width:50642;height:0;left:5242;top:658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26759" style="position:absolute;width:50642;height:0;left:5242;top:469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348" style="position:absolute;width:10119;height:10195;left:38160;top:13318;" coordsize="1011936,1019556" path="m0,0l1011936,0l1011936,1019556l0,1019556l0,0">
                  <v:stroke weight="0pt" endcap="flat" joinstyle="round" on="false" color="#000000" opacity="0"/>
                  <v:fill on="true" color="#5b9bd5"/>
                </v:shape>
                <v:shape id="Shape 930349" style="position:absolute;width:10119;height:11140;left:12847;top:12373;" coordsize="1011936,1114044" path="m0,0l1011936,0l1011936,1114044l0,1114044l0,0">
                  <v:stroke weight="0pt" endcap="flat" joinstyle="round" on="false" color="#000000" opacity="0"/>
                  <v:fill on="true" color="#5b9bd5"/>
                </v:shape>
                <v:shape id="Shape 930350" style="position:absolute;width:10119;height:8625;left:38160;top:4692;" coordsize="1011936,862584" path="m0,0l1011936,0l1011936,862584l0,862584l0,0">
                  <v:stroke weight="0pt" endcap="flat" joinstyle="round" on="false" color="#000000" opacity="0"/>
                  <v:fill on="true" color="#ed7d31"/>
                </v:shape>
                <v:shape id="Shape 930351" style="position:absolute;width:10119;height:7680;left:12847;top:4692;" coordsize="1011936,768096" path="m0,0l1011936,0l1011936,768096l0,768096l0,0">
                  <v:stroke weight="0pt" endcap="flat" joinstyle="round" on="false" color="#000000" opacity="0"/>
                  <v:fill on="true" color="#ed7d31"/>
                </v:shape>
                <v:shape id="Shape 26764" style="position:absolute;width:50642;height:0;left:5242;top:23514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26765" style="position:absolute;width:3322;height:1903;left:16659;top:173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59.2</w:t>
                        </w:r>
                      </w:p>
                    </w:txbxContent>
                  </v:textbox>
                </v:rect>
                <v:rect id="Rectangle 26766" style="position:absolute;width:422;height:1903;left:19163;top:173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6767" style="position:absolute;width:3317;height:1899;left:41983;top:178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4.2</w:t>
                        </w:r>
                      </w:p>
                    </w:txbxContent>
                  </v:textbox>
                </v:rect>
                <v:rect id="Rectangle 26768" style="position:absolute;width:421;height:1899;left:44485;top:178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6769" style="position:absolute;width:3317;height:1899;left:16659;top:79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0.8</w:t>
                        </w:r>
                      </w:p>
                    </w:txbxContent>
                  </v:textbox>
                </v:rect>
                <v:rect id="Rectangle 26770" style="position:absolute;width:421;height:1899;left:19163;top:79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6771" style="position:absolute;width:3317;height:1899;left:41983;top:84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5.8</w:t>
                        </w:r>
                      </w:p>
                    </w:txbxContent>
                  </v:textbox>
                </v:rect>
                <v:rect id="Rectangle 26772" style="position:absolute;width:421;height:1899;left:44485;top:84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4542" style="position:absolute;width:1333;height:1899;left:2944;top:22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4541" style="position:absolute;width:945;height:1899;left:2243;top:22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694540" style="position:absolute;width:1333;height:1899;left:2952;top:209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4539" style="position:absolute;width:1877;height:1899;left:1536;top:209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694536" style="position:absolute;width:1877;height:1899;left:1536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694537" style="position:absolute;width:1333;height:1899;left:2952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4534" style="position:absolute;width:1880;height:1903;left:1536;top:172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694535" style="position:absolute;width:1336;height:1903;left:2949;top:172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4533" style="position:absolute;width:1333;height:1899;left:2952;top:153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4532" style="position:absolute;width:1877;height:1899;left:1536;top:153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694531" style="position:absolute;width:1333;height:1899;left:2952;top:134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4530" style="position:absolute;width:1877;height:1899;left:1536;top:134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694529" style="position:absolute;width:1333;height:1899;left:2952;top:115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4528" style="position:absolute;width:1877;height:1899;left:1536;top:115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694525" style="position:absolute;width:1877;height:1899;left:1536;top:970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694526" style="position:absolute;width:1333;height:1899;left:2952;top:970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4524" style="position:absolute;width:1333;height:1899;left:2952;top:78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4523" style="position:absolute;width:1877;height:1899;left:1536;top:78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694521" style="position:absolute;width:1877;height:1899;left:1536;top:5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694522" style="position:absolute;width:1333;height:1899;left:2952;top:5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4520" style="position:absolute;width:1333;height:1899;left:2946;top:40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4519" style="position:absolute;width:2828;height:1899;left:829;top:40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26784" style="position:absolute;width:13290;height:1899;left:12899;top:246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26785" style="position:absolute;width:421;height:1899;left:22899;top:246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6786" style="position:absolute;width:27546;height:1899;left:33025;top:246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26787" style="position:absolute;width:7270;height:1899;left:40492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26788" style="position:absolute;width:421;height:1899;left:45966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52" style="position:absolute;width:762;height:777;left:20817;top:1598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26790" style="position:absolute;width:8990;height:1899;left:21927;top:13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26791" style="position:absolute;width:421;height:1899;left:28694;top:13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53" style="position:absolute;width:777;height:777;left:30114;top:1598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26793" style="position:absolute;width:7710;height:1899;left:31233;top:13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26794" style="position:absolute;width:421;height:1899;left:37039;top:13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6795" style="position:absolute;width:57277;height:28638;left:0;top:0;" coordsize="5727700,2863850" path="m0,2863850l5727700,2863850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39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3.3 </w:t>
      </w:r>
      <w:r w:rsidRPr="0097753A">
        <w:rPr>
          <w:lang w:val="ru-RU"/>
        </w:rPr>
        <w:t>представлены данные о многократност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о которой сообщали женщины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спытавшие физическ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е насилие со стороны интимного партнера в течение своей жизни (более подробно см. </w:t>
      </w:r>
      <w:r>
        <w:t xml:space="preserve">Главу 4 о том, как проводился расчет частоты насилия со стороны интимного партнера). </w:t>
      </w:r>
      <w:r w:rsidRPr="0097753A">
        <w:rPr>
          <w:lang w:val="ru-RU"/>
        </w:rPr>
        <w:t>В целом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женщины в Алматинской област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 большей вероятностью испытыв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корее многократ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ы насилия со стороны интимного партнера, чем разовые. Почти половина женщин</w:t>
      </w:r>
      <w:r w:rsidRPr="0097753A">
        <w:rPr>
          <w:lang w:val="ru-RU"/>
        </w:rPr>
        <w:t xml:space="preserve"> (47%), </w:t>
      </w:r>
      <w:r w:rsidRPr="0097753A">
        <w:rPr>
          <w:lang w:val="ru-RU"/>
        </w:rPr>
        <w:t>заявлявшие о каком</w:t>
      </w:r>
      <w:r w:rsidRPr="0097753A">
        <w:rPr>
          <w:lang w:val="ru-RU"/>
        </w:rPr>
        <w:t>-</w:t>
      </w:r>
      <w:r w:rsidRPr="0097753A">
        <w:rPr>
          <w:lang w:val="ru-RU"/>
        </w:rPr>
        <w:t>либ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м насилии, испытывали его часто (более четырех раз), 37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 xml:space="preserve">несколько раз (23 раза), а 17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только один раз в своей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3.3 Доля женщин, сообщивших о насилии со стороны интимного партнера однажды, несколько раз или часто в течение жизни, среди женщин, когда-либо имевших </w:t>
      </w:r>
      <w:r w:rsidRPr="0097753A">
        <w:rPr>
          <w:i/>
          <w:color w:val="404040"/>
          <w:lang w:val="ru-RU"/>
        </w:rPr>
        <w:lastRenderedPageBreak/>
        <w:t>партнера, испытавших физическое и/или сексуальное насилие со ст</w:t>
      </w:r>
      <w:r w:rsidRPr="0097753A">
        <w:rPr>
          <w:i/>
          <w:color w:val="404040"/>
          <w:lang w:val="ru-RU"/>
        </w:rPr>
        <w:t xml:space="preserve">ороны интимного партнера в Алмати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4203"/>
                <wp:effectExtent l="0" t="0" r="0" b="0"/>
                <wp:docPr id="709278" name="Group 7092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4203"/>
                          <a:chOff x="0" y="0"/>
                          <a:chExt cx="5766245" cy="2914203"/>
                        </a:xfrm>
                      </wpg:grpSpPr>
                      <wps:wsp>
                        <wps:cNvPr id="27070" name="Rectangle 27070"/>
                        <wps:cNvSpPr/>
                        <wps:spPr>
                          <a:xfrm>
                            <a:off x="5734558" y="277139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82" name="Shape 27382"/>
                        <wps:cNvSpPr/>
                        <wps:spPr>
                          <a:xfrm>
                            <a:off x="3447034" y="788923"/>
                            <a:ext cx="774954" cy="8936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4954" h="893699">
                                <a:moveTo>
                                  <a:pt x="0" y="0"/>
                                </a:moveTo>
                                <a:cubicBezTo>
                                  <a:pt x="319913" y="0"/>
                                  <a:pt x="615569" y="171069"/>
                                  <a:pt x="774954" y="448564"/>
                                </a:cubicBezTo>
                                <a:lnTo>
                                  <a:pt x="0" y="8936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383" name="Shape 27383"/>
                        <wps:cNvSpPr/>
                        <wps:spPr>
                          <a:xfrm>
                            <a:off x="3447034" y="788923"/>
                            <a:ext cx="774954" cy="89369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4954" h="893699">
                                <a:moveTo>
                                  <a:pt x="0" y="893699"/>
                                </a:moveTo>
                                <a:lnTo>
                                  <a:pt x="774954" y="448564"/>
                                </a:lnTo>
                                <a:cubicBezTo>
                                  <a:pt x="615569" y="171069"/>
                                  <a:pt x="319913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384" name="Shape 27384"/>
                        <wps:cNvSpPr/>
                        <wps:spPr>
                          <a:xfrm>
                            <a:off x="3268599" y="1237487"/>
                            <a:ext cx="1097661" cy="14194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7661" h="1419479">
                                <a:moveTo>
                                  <a:pt x="953389" y="0"/>
                                </a:moveTo>
                                <a:cubicBezTo>
                                  <a:pt x="1061720" y="188722"/>
                                  <a:pt x="1097661" y="410464"/>
                                  <a:pt x="1054100" y="623697"/>
                                </a:cubicBezTo>
                                <a:cubicBezTo>
                                  <a:pt x="955548" y="1107313"/>
                                  <a:pt x="483616" y="1419479"/>
                                  <a:pt x="0" y="1320927"/>
                                </a:cubicBezTo>
                                <a:lnTo>
                                  <a:pt x="178435" y="445135"/>
                                </a:lnTo>
                                <a:lnTo>
                                  <a:pt x="95338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385" name="Shape 27385"/>
                        <wps:cNvSpPr/>
                        <wps:spPr>
                          <a:xfrm>
                            <a:off x="3268599" y="1237487"/>
                            <a:ext cx="1097661" cy="14194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7661" h="1419479">
                                <a:moveTo>
                                  <a:pt x="178435" y="445135"/>
                                </a:moveTo>
                                <a:lnTo>
                                  <a:pt x="0" y="1320927"/>
                                </a:lnTo>
                                <a:cubicBezTo>
                                  <a:pt x="483616" y="1419479"/>
                                  <a:pt x="955548" y="1107313"/>
                                  <a:pt x="1054100" y="623697"/>
                                </a:cubicBezTo>
                                <a:cubicBezTo>
                                  <a:pt x="1097661" y="410464"/>
                                  <a:pt x="1061720" y="188722"/>
                                  <a:pt x="953389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386" name="Shape 27386"/>
                        <wps:cNvSpPr/>
                        <wps:spPr>
                          <a:xfrm>
                            <a:off x="2553335" y="788923"/>
                            <a:ext cx="893699" cy="17694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3699" h="1769491">
                                <a:moveTo>
                                  <a:pt x="893699" y="0"/>
                                </a:moveTo>
                                <a:lnTo>
                                  <a:pt x="893699" y="893699"/>
                                </a:lnTo>
                                <a:lnTo>
                                  <a:pt x="715264" y="1769491"/>
                                </a:lnTo>
                                <a:cubicBezTo>
                                  <a:pt x="298958" y="1684655"/>
                                  <a:pt x="0" y="1318515"/>
                                  <a:pt x="0" y="893826"/>
                                </a:cubicBezTo>
                                <a:cubicBezTo>
                                  <a:pt x="0" y="400177"/>
                                  <a:pt x="400177" y="0"/>
                                  <a:pt x="89369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387" name="Shape 27387"/>
                        <wps:cNvSpPr/>
                        <wps:spPr>
                          <a:xfrm>
                            <a:off x="2553335" y="788923"/>
                            <a:ext cx="893699" cy="17694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3699" h="1769491">
                                <a:moveTo>
                                  <a:pt x="893699" y="893699"/>
                                </a:moveTo>
                                <a:lnTo>
                                  <a:pt x="893699" y="0"/>
                                </a:lnTo>
                                <a:cubicBezTo>
                                  <a:pt x="400177" y="0"/>
                                  <a:pt x="0" y="400177"/>
                                  <a:pt x="0" y="893826"/>
                                </a:cubicBezTo>
                                <a:cubicBezTo>
                                  <a:pt x="0" y="1318515"/>
                                  <a:pt x="298958" y="1684655"/>
                                  <a:pt x="715264" y="1769491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388" name="Rectangle 27388"/>
                        <wps:cNvSpPr/>
                        <wps:spPr>
                          <a:xfrm>
                            <a:off x="3958717" y="71678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6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89" name="Rectangle 27389"/>
                        <wps:cNvSpPr/>
                        <wps:spPr>
                          <a:xfrm>
                            <a:off x="4209034" y="71678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90" name="Rectangle 27390"/>
                        <wps:cNvSpPr/>
                        <wps:spPr>
                          <a:xfrm>
                            <a:off x="4250182" y="2244979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6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91" name="Rectangle 27391"/>
                        <wps:cNvSpPr/>
                        <wps:spPr>
                          <a:xfrm>
                            <a:off x="4500118" y="224497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92" name="Rectangle 27392"/>
                        <wps:cNvSpPr/>
                        <wps:spPr>
                          <a:xfrm>
                            <a:off x="2223516" y="152209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6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93" name="Rectangle 27393"/>
                        <wps:cNvSpPr/>
                        <wps:spPr>
                          <a:xfrm>
                            <a:off x="2473452" y="152209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94" name="Rectangle 27394"/>
                        <wps:cNvSpPr/>
                        <wps:spPr>
                          <a:xfrm>
                            <a:off x="731774" y="127888"/>
                            <a:ext cx="5716256" cy="21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5"/>
                                </w:rPr>
                                <w:t xml:space="preserve">Физическое и/или сексуальное насилие со стороны интимного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95" name="Rectangle 27395"/>
                        <wps:cNvSpPr/>
                        <wps:spPr>
                          <a:xfrm>
                            <a:off x="2550541" y="321437"/>
                            <a:ext cx="834134" cy="21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5"/>
                                </w:rPr>
                                <w:t>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396" name="Rectangle 27396"/>
                        <wps:cNvSpPr/>
                        <wps:spPr>
                          <a:xfrm>
                            <a:off x="3178429" y="321437"/>
                            <a:ext cx="47640" cy="21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5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54" name="Shape 930354"/>
                        <wps:cNvSpPr/>
                        <wps:spPr>
                          <a:xfrm>
                            <a:off x="755904" y="1389761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398" name="Shape 27398"/>
                        <wps:cNvSpPr/>
                        <wps:spPr>
                          <a:xfrm>
                            <a:off x="755904" y="1389761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399" name="Rectangle 27399"/>
                        <wps:cNvSpPr/>
                        <wps:spPr>
                          <a:xfrm>
                            <a:off x="867410" y="1362964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00" name="Rectangle 27400"/>
                        <wps:cNvSpPr/>
                        <wps:spPr>
                          <a:xfrm>
                            <a:off x="1419098" y="136296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55" name="Shape 930355"/>
                        <wps:cNvSpPr/>
                        <wps:spPr>
                          <a:xfrm>
                            <a:off x="755904" y="1786001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402" name="Shape 27402"/>
                        <wps:cNvSpPr/>
                        <wps:spPr>
                          <a:xfrm>
                            <a:off x="755904" y="1786001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403" name="Rectangle 27403"/>
                        <wps:cNvSpPr/>
                        <wps:spPr>
                          <a:xfrm>
                            <a:off x="867410" y="1759204"/>
                            <a:ext cx="11447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04" name="Rectangle 27404"/>
                        <wps:cNvSpPr/>
                        <wps:spPr>
                          <a:xfrm>
                            <a:off x="1728470" y="175920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56" name="Shape 930356"/>
                        <wps:cNvSpPr/>
                        <wps:spPr>
                          <a:xfrm>
                            <a:off x="755904" y="2180717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406" name="Shape 27406"/>
                        <wps:cNvSpPr/>
                        <wps:spPr>
                          <a:xfrm>
                            <a:off x="755904" y="2180717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77724"/>
                                </a:moveTo>
                                <a:lnTo>
                                  <a:pt x="77724" y="77724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407" name="Rectangle 27407"/>
                        <wps:cNvSpPr/>
                        <wps:spPr>
                          <a:xfrm>
                            <a:off x="867410" y="2155063"/>
                            <a:ext cx="44232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08" name="Rectangle 27408"/>
                        <wps:cNvSpPr/>
                        <wps:spPr>
                          <a:xfrm>
                            <a:off x="1201166" y="215506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409" name="Shape 27409"/>
                        <wps:cNvSpPr/>
                        <wps:spPr>
                          <a:xfrm>
                            <a:off x="0" y="0"/>
                            <a:ext cx="5727700" cy="286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850">
                                <a:moveTo>
                                  <a:pt x="0" y="2863850"/>
                                </a:moveTo>
                                <a:lnTo>
                                  <a:pt x="5727700" y="2863850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9278" style="width:454.035pt;height:229.465pt;mso-position-horizontal-relative:char;mso-position-vertical-relative:line" coordsize="57662,29142">
                <v:rect id="Rectangle 27070" style="position:absolute;width:421;height:1899;left:57345;top:277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7382" style="position:absolute;width:7749;height:8936;left:34470;top:7889;" coordsize="774954,893699" path="m0,0c319913,0,615569,171069,774954,448564l0,893699l0,0x">
                  <v:stroke weight="0pt" endcap="flat" joinstyle="miter" miterlimit="10" on="false" color="#000000" opacity="0"/>
                  <v:fill on="true" color="#5b9bd5"/>
                </v:shape>
                <v:shape id="Shape 27383" style="position:absolute;width:7749;height:8936;left:34470;top:7889;" coordsize="774954,893699" path="m0,893699l774954,448564c615569,171069,319913,0,0,0x">
                  <v:stroke weight="1.44pt" endcap="flat" joinstyle="round" on="true" color="#ffffff"/>
                  <v:fill on="false" color="#000000" opacity="0"/>
                </v:shape>
                <v:shape id="Shape 27384" style="position:absolute;width:10976;height:14194;left:32685;top:12374;" coordsize="1097661,1419479" path="m953389,0c1061720,188722,1097661,410464,1054100,623697c955548,1107313,483616,1419479,0,1320927l178435,445135l953389,0x">
                  <v:stroke weight="0pt" endcap="flat" joinstyle="round" on="false" color="#000000" opacity="0"/>
                  <v:fill on="true" color="#ed7d31"/>
                </v:shape>
                <v:shape id="Shape 27385" style="position:absolute;width:10976;height:14194;left:32685;top:12374;" coordsize="1097661,1419479" path="m178435,445135l0,1320927c483616,1419479,955548,1107313,1054100,623697c1097661,410464,1061720,188722,953389,0x">
                  <v:stroke weight="1.44pt" endcap="flat" joinstyle="round" on="true" color="#ffffff"/>
                  <v:fill on="false" color="#000000" opacity="0"/>
                </v:shape>
                <v:shape id="Shape 27386" style="position:absolute;width:8936;height:17694;left:25533;top:7889;" coordsize="893699,1769491" path="m893699,0l893699,893699l715264,1769491c298958,1684655,0,1318515,0,893826c0,400177,400177,0,893699,0x">
                  <v:stroke weight="0pt" endcap="flat" joinstyle="round" on="false" color="#000000" opacity="0"/>
                  <v:fill on="true" color="#a5a5a5"/>
                </v:shape>
                <v:shape id="Shape 27387" style="position:absolute;width:8936;height:17694;left:25533;top:7889;" coordsize="893699,1769491" path="m893699,893699l893699,0c400177,0,0,400177,0,893826c0,1318515,298958,1684655,715264,1769491x">
                  <v:stroke weight="1.44pt" endcap="flat" joinstyle="round" on="true" color="#ffffff"/>
                  <v:fill on="false" color="#000000" opacity="0"/>
                </v:shape>
                <v:rect id="Rectangle 27388" style="position:absolute;width:3317;height:1899;left:39587;top:71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6.7</w:t>
                        </w:r>
                      </w:p>
                    </w:txbxContent>
                  </v:textbox>
                </v:rect>
                <v:rect id="Rectangle 27389" style="position:absolute;width:421;height:1899;left:42090;top:71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390" style="position:absolute;width:3317;height:1899;left:42501;top:224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6.5</w:t>
                        </w:r>
                      </w:p>
                    </w:txbxContent>
                  </v:textbox>
                </v:rect>
                <v:rect id="Rectangle 27391" style="position:absolute;width:421;height:1899;left:45001;top:224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392" style="position:absolute;width:3317;height:1899;left:22235;top:152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6.8</w:t>
                        </w:r>
                      </w:p>
                    </w:txbxContent>
                  </v:textbox>
                </v:rect>
                <v:rect id="Rectangle 27393" style="position:absolute;width:421;height:1899;left:24734;top:152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7394" style="position:absolute;width:57162;height:2147;left:7317;top:12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5"/>
                          </w:rPr>
                          <w:t xml:space="preserve">Физическое и/или сексуальное насилие со стороны интимного </w:t>
                        </w:r>
                      </w:p>
                    </w:txbxContent>
                  </v:textbox>
                </v:rect>
                <v:rect id="Rectangle 27395" style="position:absolute;width:8341;height:2147;left:25505;top:32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5"/>
                          </w:rPr>
                          <w:t xml:space="preserve">партнера</w:t>
                        </w:r>
                      </w:p>
                    </w:txbxContent>
                  </v:textbox>
                </v:rect>
                <v:rect id="Rectangle 27396" style="position:absolute;width:476;height:2147;left:31784;top:32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5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57" style="position:absolute;width:777;height:762;left:7559;top:13897;" coordsize="77724,76200" path="m0,0l77724,0l77724,76200l0,76200l0,0">
                  <v:stroke weight="0pt" endcap="flat" joinstyle="round" on="false" color="#000000" opacity="0"/>
                  <v:fill on="true" color="#5b9bd5"/>
                </v:shape>
                <v:shape id="Shape 27398" style="position:absolute;width:777;height:762;left:7559;top:13897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27399" style="position:absolute;width:7337;height:1899;left:8674;top:136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27400" style="position:absolute;width:421;height:1899;left:14190;top:136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58" style="position:absolute;width:777;height:762;left:7559;top:17860;" coordsize="77724,76200" path="m0,0l77724,0l77724,76200l0,76200l0,0">
                  <v:stroke weight="0pt" endcap="flat" joinstyle="round" on="false" color="#000000" opacity="0"/>
                  <v:fill on="true" color="#ed7d31"/>
                </v:shape>
                <v:shape id="Shape 27402" style="position:absolute;width:777;height:762;left:7559;top:17860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27403" style="position:absolute;width:11447;height:1899;left:8674;top:175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27404" style="position:absolute;width:421;height:1899;left:17284;top:175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59" style="position:absolute;width:777;height:777;left:7559;top:21807;" coordsize="77724,77724" path="m0,0l77724,0l77724,77724l0,77724l0,0">
                  <v:stroke weight="0pt" endcap="flat" joinstyle="round" on="false" color="#000000" opacity="0"/>
                  <v:fill on="true" color="#a5a5a5"/>
                </v:shape>
                <v:shape id="Shape 27406" style="position:absolute;width:777;height:777;left:7559;top:21807;" coordsize="77724,77724" path="m0,77724l77724,77724l77724,0l0,0x">
                  <v:stroke weight="1.44pt" endcap="flat" joinstyle="round" on="true" color="#ffffff"/>
                  <v:fill on="false" color="#000000" opacity="0"/>
                </v:shape>
                <v:rect id="Rectangle 27407" style="position:absolute;width:4423;height:1899;left:8674;top:215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27408" style="position:absolute;width:421;height:1899;left:12011;top:215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7409" style="position:absolute;width:57277;height:28638;left:0;top:0;" coordsize="5727700,2863850" path="m0,2863850l5727700,2863850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Контролирующее поведение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3.5 </w:t>
      </w:r>
      <w:r w:rsidRPr="0097753A">
        <w:rPr>
          <w:lang w:val="ru-RU"/>
        </w:rPr>
        <w:t>указаны различные акты контролирующего поведения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с которыми столкнулись женщины из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лматинской области в течение своей жизни или за</w:t>
      </w:r>
      <w:r w:rsidRPr="0097753A">
        <w:rPr>
          <w:lang w:val="ru-RU"/>
        </w:rPr>
        <w:t xml:space="preserve"> 12 </w:t>
      </w:r>
      <w:r w:rsidRPr="0097753A">
        <w:rPr>
          <w:lang w:val="ru-RU"/>
        </w:rPr>
        <w:t>месяцев до интервью. В целом, 36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или хотя бы об одном случ</w:t>
      </w:r>
      <w:r w:rsidRPr="0097753A">
        <w:rPr>
          <w:lang w:val="ru-RU"/>
        </w:rPr>
        <w:t>а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контролирующего поведения в течение своей жизни, 20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следние 12 месяцев. О трех проявлениях контролирующего поведения сообщи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16% женщин в течение жизни, и 5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в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3.5 Доля женщин, сообщающих о различных проявлени</w:t>
      </w:r>
      <w:r w:rsidRPr="0097753A">
        <w:rPr>
          <w:i/>
          <w:color w:val="404040"/>
          <w:lang w:val="ru-RU"/>
        </w:rPr>
        <w:t xml:space="preserve">ях контролирующего поведения в течение своей жизни и в последние 12 месяцев, среди женщин в возрасте 18-75 лет, когда-либо имевших партнера, в Алматинской области, по периоду времени </w:t>
      </w:r>
    </w:p>
    <w:tbl>
      <w:tblPr>
        <w:tblStyle w:val="TableGrid"/>
        <w:tblW w:w="9381" w:type="dxa"/>
        <w:tblInd w:w="-146" w:type="dxa"/>
        <w:tblCellMar>
          <w:top w:w="44" w:type="dxa"/>
          <w:left w:w="0" w:type="dxa"/>
          <w:bottom w:w="0" w:type="dxa"/>
          <w:right w:w="53" w:type="dxa"/>
        </w:tblCellMar>
        <w:tblLook w:val="04A0" w:firstRow="1" w:lastRow="0" w:firstColumn="1" w:lastColumn="0" w:noHBand="0" w:noVBand="1"/>
      </w:tblPr>
      <w:tblGrid>
        <w:gridCol w:w="3963"/>
        <w:gridCol w:w="1083"/>
        <w:gridCol w:w="1082"/>
        <w:gridCol w:w="1085"/>
        <w:gridCol w:w="864"/>
        <w:gridCol w:w="1304"/>
      </w:tblGrid>
      <w:tr w:rsidR="00A87110" w:rsidRPr="0097753A">
        <w:trPr>
          <w:trHeight w:val="116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21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>В течение</w:t>
            </w:r>
            <w:r>
              <w:t xml:space="preserve"> </w:t>
            </w:r>
            <w:r>
              <w:t>жизни</w:t>
            </w:r>
            <w:r>
              <w:t xml:space="preserve"> </w:t>
            </w:r>
          </w:p>
        </w:tc>
        <w:tc>
          <w:tcPr>
            <w:tcW w:w="1949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08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0" w:right="143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Не разрешает видеться с друзья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граничивает общение с семьей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47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 xml:space="preserve">Настаивает на том, чтобы знать о ее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11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3 </w:t>
            </w:r>
          </w:p>
        </w:tc>
        <w:tc>
          <w:tcPr>
            <w:tcW w:w="108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3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5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44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7 </w:t>
            </w:r>
          </w:p>
        </w:tc>
        <w:tc>
          <w:tcPr>
            <w:tcW w:w="108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24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8,9 </w:t>
            </w:r>
          </w:p>
        </w:tc>
        <w:tc>
          <w:tcPr>
            <w:tcW w:w="108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6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6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местонахождени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Игнорирует и относится с </w:t>
            </w:r>
          </w:p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внодушием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Злится, если заговорит с посторонними мужчина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дозревает в неверност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Ожидает, что будет отпрашиваться у него в больницу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276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56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7,2 </w:t>
            </w:r>
          </w:p>
        </w:tc>
        <w:tc>
          <w:tcPr>
            <w:tcW w:w="108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21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center"/>
            </w:pPr>
            <w:r>
              <w:t xml:space="preserve">2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175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22,6 </w:t>
            </w:r>
          </w:p>
        </w:tc>
        <w:tc>
          <w:tcPr>
            <w:tcW w:w="108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72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center"/>
            </w:pPr>
            <w:r>
              <w:t xml:space="preserve">9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77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9,9 </w:t>
            </w:r>
          </w:p>
        </w:tc>
        <w:tc>
          <w:tcPr>
            <w:tcW w:w="108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22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center"/>
            </w:pPr>
            <w:r>
              <w:t xml:space="preserve">2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52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6,7 </w:t>
            </w:r>
          </w:p>
        </w:tc>
        <w:tc>
          <w:tcPr>
            <w:tcW w:w="108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23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center"/>
            </w:pPr>
            <w:r>
              <w:t xml:space="preserve">3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9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1,2 </w:t>
            </w:r>
          </w:p>
        </w:tc>
        <w:tc>
          <w:tcPr>
            <w:tcW w:w="108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9" w:right="0" w:firstLine="0"/>
              <w:jc w:val="center"/>
            </w:pPr>
            <w:r>
              <w:t xml:space="preserve">2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center"/>
            </w:pPr>
            <w:r>
              <w:t xml:space="preserve">0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 xml:space="preserve">282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36,4 </w:t>
            </w:r>
          </w:p>
        </w:tc>
        <w:tc>
          <w:tcPr>
            <w:tcW w:w="108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151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5" w:right="0" w:firstLine="0"/>
              <w:jc w:val="center"/>
            </w:pPr>
            <w:r>
              <w:t xml:space="preserve">19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301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4" w:right="0" w:firstLine="0"/>
              <w:jc w:val="center"/>
            </w:pPr>
            <w:r>
              <w:t>120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0" w:right="0" w:firstLine="0"/>
              <w:jc w:val="center"/>
            </w:pPr>
            <w:r>
              <w:t xml:space="preserve">15,5 </w:t>
            </w:r>
          </w:p>
        </w:tc>
        <w:tc>
          <w:tcPr>
            <w:tcW w:w="108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39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5" w:right="0" w:firstLine="0"/>
              <w:jc w:val="center"/>
            </w:pPr>
            <w:r>
              <w:t xml:space="preserve">5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7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106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имевших когда-либо партнеров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08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right"/>
            </w:pPr>
            <w:r>
              <w:rPr>
                <w:b/>
              </w:rPr>
              <w:t>77</w:t>
            </w:r>
          </w:p>
        </w:tc>
        <w:tc>
          <w:tcPr>
            <w:tcW w:w="10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-54" w:right="0" w:firstLine="0"/>
              <w:jc w:val="left"/>
            </w:pPr>
            <w:r>
              <w:rPr>
                <w:b/>
              </w:rPr>
              <w:t xml:space="preserve">5 </w:t>
            </w:r>
          </w:p>
        </w:tc>
        <w:tc>
          <w:tcPr>
            <w:tcW w:w="864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numPr>
          <w:ilvl w:val="0"/>
          <w:numId w:val="6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3.6 </w:t>
      </w:r>
      <w:r w:rsidRPr="0097753A">
        <w:rPr>
          <w:lang w:val="ru-RU"/>
        </w:rPr>
        <w:t>и на Рисунке</w:t>
      </w:r>
      <w:r w:rsidRPr="0097753A">
        <w:rPr>
          <w:lang w:val="ru-RU"/>
        </w:rPr>
        <w:t xml:space="preserve"> 2.3.4 </w:t>
      </w:r>
      <w:r w:rsidRPr="0097753A">
        <w:rPr>
          <w:lang w:val="ru-RU"/>
        </w:rPr>
        <w:t>представлены данные о распространенности экономического, психологического, физического и сексуаль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в течение жизни в отношении женщин со стороны лиц, не являющихся интимным партнером, с возраста 15 лет. В Алматинской области</w:t>
      </w:r>
      <w:r w:rsidRPr="0097753A">
        <w:rPr>
          <w:lang w:val="ru-RU"/>
        </w:rPr>
        <w:t xml:space="preserve"> 20% </w:t>
      </w:r>
      <w:r w:rsidRPr="0097753A">
        <w:rPr>
          <w:lang w:val="ru-RU"/>
        </w:rPr>
        <w:t xml:space="preserve">женщин сообщили о психологическом насилии со стороны других людей, а об экономическом насилии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1%. Также 3% женщин со</w:t>
      </w:r>
      <w:r w:rsidRPr="0097753A">
        <w:rPr>
          <w:lang w:val="ru-RU"/>
        </w:rPr>
        <w:t xml:space="preserve">общили о физическом насилии со стороны других людей, и 2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о сексуальном насилии в течение их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3.6 Распространенность экономического, психологического, физического и сексуального насилия со стороны лица, не являющегося партнером, в течени</w:t>
      </w:r>
      <w:r w:rsidRPr="0097753A">
        <w:rPr>
          <w:i/>
          <w:color w:val="404040"/>
          <w:lang w:val="ru-RU"/>
        </w:rPr>
        <w:t xml:space="preserve">е жизни среди женщин в возрасте 18-75 лет в Алматинской области </w:t>
      </w:r>
    </w:p>
    <w:tbl>
      <w:tblPr>
        <w:tblStyle w:val="TableGrid"/>
        <w:tblW w:w="8994" w:type="dxa"/>
        <w:tblInd w:w="47" w:type="dxa"/>
        <w:tblCellMar>
          <w:top w:w="44" w:type="dxa"/>
          <w:left w:w="107" w:type="dxa"/>
          <w:bottom w:w="27" w:type="dxa"/>
          <w:right w:w="66" w:type="dxa"/>
        </w:tblCellMar>
        <w:tblLook w:val="04A0" w:firstRow="1" w:lastRow="0" w:firstColumn="1" w:lastColumn="0" w:noHBand="0" w:noVBand="1"/>
      </w:tblPr>
      <w:tblGrid>
        <w:gridCol w:w="5555"/>
        <w:gridCol w:w="1085"/>
        <w:gridCol w:w="1083"/>
        <w:gridCol w:w="1271"/>
      </w:tblGrid>
      <w:tr w:rsidR="00A87110">
        <w:trPr>
          <w:trHeight w:val="300"/>
        </w:trPr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17" w:right="0" w:firstLine="0"/>
              <w:jc w:val="left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насилия со стороны других людей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left"/>
            </w:pPr>
            <w:r>
              <w:t>По стране</w:t>
            </w:r>
            <w:r>
              <w:t xml:space="preserve">* </w:t>
            </w:r>
          </w:p>
        </w:tc>
      </w:tr>
      <w:tr w:rsidR="00A87110">
        <w:trPr>
          <w:trHeight w:val="298"/>
        </w:trPr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55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8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0,7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7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9,5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3,3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556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Изнасиловани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пытка изнасилования или иное сексуальное насили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0 </w:t>
            </w:r>
          </w:p>
        </w:tc>
        <w:tc>
          <w:tcPr>
            <w:tcW w:w="108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,2 </w:t>
            </w:r>
          </w:p>
        </w:tc>
        <w:tc>
          <w:tcPr>
            <w:tcW w:w="1271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,4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,0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8"/>
        </w:trPr>
        <w:tc>
          <w:tcPr>
            <w:tcW w:w="5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rPr>
                <w:b/>
              </w:rPr>
              <w:t xml:space="preserve">873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6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3.4 Распространенность физического, сексуального, психологического и экономического насилия со стороны лица, не являющегося партнером, в течение жизни среди женщин в возрасте 18-75 лет в </w:t>
      </w:r>
      <w:r w:rsidRPr="0097753A">
        <w:rPr>
          <w:i/>
          <w:color w:val="404040"/>
          <w:lang w:val="ru-RU"/>
        </w:rPr>
        <w:t xml:space="preserve">Алмати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772342" cy="2882073"/>
                <wp:effectExtent l="0" t="0" r="0" b="0"/>
                <wp:docPr id="695289" name="Group 6952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882073"/>
                          <a:chOff x="0" y="0"/>
                          <a:chExt cx="5772342" cy="2882073"/>
                        </a:xfrm>
                      </wpg:grpSpPr>
                      <wps:wsp>
                        <wps:cNvPr id="28330" name="Rectangle 28330"/>
                        <wps:cNvSpPr/>
                        <wps:spPr>
                          <a:xfrm>
                            <a:off x="5740654" y="273926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35" name="Shape 28335"/>
                        <wps:cNvSpPr/>
                        <wps:spPr>
                          <a:xfrm>
                            <a:off x="460248" y="1941577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336" name="Shape 28336"/>
                        <wps:cNvSpPr/>
                        <wps:spPr>
                          <a:xfrm>
                            <a:off x="460248" y="1572768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337" name="Shape 28337"/>
                        <wps:cNvSpPr/>
                        <wps:spPr>
                          <a:xfrm>
                            <a:off x="460248" y="1205485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338" name="Shape 28338"/>
                        <wps:cNvSpPr/>
                        <wps:spPr>
                          <a:xfrm>
                            <a:off x="460248" y="838201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339" name="Shape 28339"/>
                        <wps:cNvSpPr/>
                        <wps:spPr>
                          <a:xfrm>
                            <a:off x="460248" y="469392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60" name="Shape 930360"/>
                        <wps:cNvSpPr/>
                        <wps:spPr>
                          <a:xfrm>
                            <a:off x="899160" y="2257045"/>
                            <a:ext cx="402336" cy="518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51816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51816"/>
                                </a:lnTo>
                                <a:lnTo>
                                  <a:pt x="0" y="518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61" name="Shape 930361"/>
                        <wps:cNvSpPr/>
                        <wps:spPr>
                          <a:xfrm>
                            <a:off x="4745736" y="2162556"/>
                            <a:ext cx="402336" cy="1463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146304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146304"/>
                                </a:lnTo>
                                <a:lnTo>
                                  <a:pt x="0" y="1463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62" name="Shape 930362"/>
                        <wps:cNvSpPr/>
                        <wps:spPr>
                          <a:xfrm>
                            <a:off x="3464052" y="2066544"/>
                            <a:ext cx="402336" cy="2423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242316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242316"/>
                                </a:lnTo>
                                <a:lnTo>
                                  <a:pt x="0" y="2423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63" name="Shape 930363"/>
                        <wps:cNvSpPr/>
                        <wps:spPr>
                          <a:xfrm>
                            <a:off x="2182368" y="874777"/>
                            <a:ext cx="400812" cy="14340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812" h="1434084">
                                <a:moveTo>
                                  <a:pt x="0" y="0"/>
                                </a:moveTo>
                                <a:lnTo>
                                  <a:pt x="400812" y="0"/>
                                </a:lnTo>
                                <a:lnTo>
                                  <a:pt x="400812" y="1434084"/>
                                </a:lnTo>
                                <a:lnTo>
                                  <a:pt x="0" y="14340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344" name="Shape 28344"/>
                        <wps:cNvSpPr/>
                        <wps:spPr>
                          <a:xfrm>
                            <a:off x="460248" y="2308861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345" name="Rectangle 28345"/>
                        <wps:cNvSpPr/>
                        <wps:spPr>
                          <a:xfrm>
                            <a:off x="1011682" y="2057654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46" name="Rectangle 28346"/>
                        <wps:cNvSpPr/>
                        <wps:spPr>
                          <a:xfrm>
                            <a:off x="1189990" y="205765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47" name="Rectangle 28347"/>
                        <wps:cNvSpPr/>
                        <wps:spPr>
                          <a:xfrm>
                            <a:off x="2258822" y="67449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9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48" name="Rectangle 28348"/>
                        <wps:cNvSpPr/>
                        <wps:spPr>
                          <a:xfrm>
                            <a:off x="2508758" y="67449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49" name="Rectangle 28349"/>
                        <wps:cNvSpPr/>
                        <wps:spPr>
                          <a:xfrm>
                            <a:off x="3576193" y="186626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50" name="Rectangle 28350"/>
                        <wps:cNvSpPr/>
                        <wps:spPr>
                          <a:xfrm>
                            <a:off x="3754501" y="186626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51" name="Rectangle 28351"/>
                        <wps:cNvSpPr/>
                        <wps:spPr>
                          <a:xfrm>
                            <a:off x="4858512" y="1962023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52" name="Rectangle 28352"/>
                        <wps:cNvSpPr/>
                        <wps:spPr>
                          <a:xfrm>
                            <a:off x="5036820" y="196202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53" name="Rectangle 28353"/>
                        <wps:cNvSpPr/>
                        <wps:spPr>
                          <a:xfrm>
                            <a:off x="153619" y="224396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54" name="Rectangle 28354"/>
                        <wps:cNvSpPr/>
                        <wps:spPr>
                          <a:xfrm>
                            <a:off x="153619" y="1876044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55" name="Rectangle 28355"/>
                        <wps:cNvSpPr/>
                        <wps:spPr>
                          <a:xfrm>
                            <a:off x="82906" y="1508125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56" name="Rectangle 28356"/>
                        <wps:cNvSpPr/>
                        <wps:spPr>
                          <a:xfrm>
                            <a:off x="82906" y="1140206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57" name="Rectangle 28357"/>
                        <wps:cNvSpPr/>
                        <wps:spPr>
                          <a:xfrm>
                            <a:off x="82906" y="772668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58" name="Rectangle 28358"/>
                        <wps:cNvSpPr/>
                        <wps:spPr>
                          <a:xfrm>
                            <a:off x="82906" y="404749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59" name="Rectangle 28359"/>
                        <wps:cNvSpPr/>
                        <wps:spPr>
                          <a:xfrm>
                            <a:off x="631190" y="2425573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60" name="Rectangle 28360"/>
                        <wps:cNvSpPr/>
                        <wps:spPr>
                          <a:xfrm>
                            <a:off x="853694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61" name="Rectangle 28361"/>
                        <wps:cNvSpPr/>
                        <wps:spPr>
                          <a:xfrm>
                            <a:off x="1348994" y="259626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62" name="Rectangle 28362"/>
                        <wps:cNvSpPr/>
                        <wps:spPr>
                          <a:xfrm>
                            <a:off x="1867789" y="2425573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63" name="Rectangle 28363"/>
                        <wps:cNvSpPr/>
                        <wps:spPr>
                          <a:xfrm>
                            <a:off x="2136013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64" name="Rectangle 28364"/>
                        <wps:cNvSpPr/>
                        <wps:spPr>
                          <a:xfrm>
                            <a:off x="2631313" y="259626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65" name="Rectangle 28365"/>
                        <wps:cNvSpPr/>
                        <wps:spPr>
                          <a:xfrm>
                            <a:off x="3048000" y="2425573"/>
                            <a:ext cx="16426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Физическ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66" name="Rectangle 28366"/>
                        <wps:cNvSpPr/>
                        <wps:spPr>
                          <a:xfrm>
                            <a:off x="4284218" y="242557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67" name="Rectangle 28367"/>
                        <wps:cNvSpPr/>
                        <wps:spPr>
                          <a:xfrm>
                            <a:off x="4307459" y="2425573"/>
                            <a:ext cx="17012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Сексуальн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68" name="Rectangle 28368"/>
                        <wps:cNvSpPr/>
                        <wps:spPr>
                          <a:xfrm>
                            <a:off x="5587873" y="242557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64" name="Shape 930364"/>
                        <wps:cNvSpPr/>
                        <wps:spPr>
                          <a:xfrm>
                            <a:off x="2336292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370" name="Rectangle 28370"/>
                        <wps:cNvSpPr/>
                        <wps:spPr>
                          <a:xfrm>
                            <a:off x="2446909" y="133249"/>
                            <a:ext cx="132966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71" name="Rectangle 28371"/>
                        <wps:cNvSpPr/>
                        <wps:spPr>
                          <a:xfrm>
                            <a:off x="3446653" y="133249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372" name="Shape 28372"/>
                        <wps:cNvSpPr/>
                        <wps:spPr>
                          <a:xfrm>
                            <a:off x="0" y="0"/>
                            <a:ext cx="5727700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21305">
                                <a:moveTo>
                                  <a:pt x="0" y="2821305"/>
                                </a:moveTo>
                                <a:lnTo>
                                  <a:pt x="5727700" y="2821305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95289" style="width:454.515pt;height:226.935pt;mso-position-horizontal-relative:char;mso-position-vertical-relative:line" coordsize="57723,28820">
                <v:rect id="Rectangle 28330" style="position:absolute;width:421;height:1899;left:57406;top:273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8335" style="position:absolute;width:51282;height:0;left:4602;top:19415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28336" style="position:absolute;width:51282;height:0;left:4602;top:15727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28337" style="position:absolute;width:51282;height:0;left:4602;top:12054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28338" style="position:absolute;width:51282;height:0;left:4602;top:8382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28339" style="position:absolute;width:51282;height:0;left:4602;top:4693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30365" style="position:absolute;width:4023;height:518;left:8991;top:22570;" coordsize="402336,51816" path="m0,0l402336,0l402336,51816l0,51816l0,0">
                  <v:stroke weight="0pt" endcap="flat" joinstyle="round" on="false" color="#000000" opacity="0"/>
                  <v:fill on="true" color="#5b9bd5"/>
                </v:shape>
                <v:shape id="Shape 930366" style="position:absolute;width:4023;height:1463;left:47457;top:21625;" coordsize="402336,146304" path="m0,0l402336,0l402336,146304l0,146304l0,0">
                  <v:stroke weight="0pt" endcap="flat" joinstyle="round" on="false" color="#000000" opacity="0"/>
                  <v:fill on="true" color="#5b9bd5"/>
                </v:shape>
                <v:shape id="Shape 930367" style="position:absolute;width:4023;height:2423;left:34640;top:20665;" coordsize="402336,242316" path="m0,0l402336,0l402336,242316l0,242316l0,0">
                  <v:stroke weight="0pt" endcap="flat" joinstyle="round" on="false" color="#000000" opacity="0"/>
                  <v:fill on="true" color="#5b9bd5"/>
                </v:shape>
                <v:shape id="Shape 930368" style="position:absolute;width:4008;height:14340;left:21823;top:8747;" coordsize="400812,1434084" path="m0,0l400812,0l400812,1434084l0,1434084l0,0">
                  <v:stroke weight="0pt" endcap="flat" joinstyle="round" on="false" color="#000000" opacity="0"/>
                  <v:fill on="true" color="#5b9bd5"/>
                </v:shape>
                <v:shape id="Shape 28344" style="position:absolute;width:51282;height:0;left:4602;top:23088;" coordsize="5128260,0" path="m0,0l5128260,0">
                  <v:stroke weight="0.72pt" endcap="flat" joinstyle="round" on="true" color="#d9d9d9"/>
                  <v:fill on="false" color="#000000" opacity="0"/>
                </v:shape>
                <v:rect id="Rectangle 28345" style="position:absolute;width:2366;height:1899;left:10116;top:205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7</w:t>
                        </w:r>
                      </w:p>
                    </w:txbxContent>
                  </v:textbox>
                </v:rect>
                <v:rect id="Rectangle 28346" style="position:absolute;width:421;height:1899;left:11899;top:205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47" style="position:absolute;width:3317;height:1899;left:22588;top:67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9.5</w:t>
                        </w:r>
                      </w:p>
                    </w:txbxContent>
                  </v:textbox>
                </v:rect>
                <v:rect id="Rectangle 28348" style="position:absolute;width:421;height:1899;left:25087;top:67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49" style="position:absolute;width:2366;height:1899;left:35761;top:186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3</w:t>
                        </w:r>
                      </w:p>
                    </w:txbxContent>
                  </v:textbox>
                </v:rect>
                <v:rect id="Rectangle 28350" style="position:absolute;width:421;height:1899;left:37545;top:186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51" style="position:absolute;width:2366;height:1899;left:48585;top:196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28352" style="position:absolute;width:421;height:1899;left:50368;top:196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53" style="position:absolute;width:2362;height:1899;left:1536;top:224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28354" style="position:absolute;width:2362;height:1899;left:1536;top:187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28355" style="position:absolute;width:3298;height:1899;left:829;top:150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28356" style="position:absolute;width:3298;height:1899;left:829;top:114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5.0</w:t>
                        </w:r>
                      </w:p>
                    </w:txbxContent>
                  </v:textbox>
                </v:rect>
                <v:rect id="Rectangle 28357" style="position:absolute;width:3298;height:1899;left:829;top:77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28358" style="position:absolute;width:3298;height:1899;left:829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5.0</w:t>
                        </w:r>
                      </w:p>
                    </w:txbxContent>
                  </v:textbox>
                </v:rect>
                <v:rect id="Rectangle 28359" style="position:absolute;width:12915;height:1899;left:6311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28360" style="position:absolute;width:6578;height:1899;left:8536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28361" style="position:absolute;width:421;height:1899;left:13489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62" style="position:absolute;width:14114;height:1899;left:18677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28363" style="position:absolute;width:6578;height:1899;left:21360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28364" style="position:absolute;width:421;height:1899;left:26313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65" style="position:absolute;width:16426;height:1899;left:30480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насилие</w:t>
                        </w:r>
                      </w:p>
                    </w:txbxContent>
                  </v:textbox>
                </v:rect>
                <v:rect id="Rectangle 28366" style="position:absolute;width:421;height:1899;left:42842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367" style="position:absolute;width:17012;height:1899;left:43074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насилие</w:t>
                        </w:r>
                      </w:p>
                    </w:txbxContent>
                  </v:textbox>
                </v:rect>
                <v:rect id="Rectangle 28368" style="position:absolute;width:421;height:1899;left:55878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69" style="position:absolute;width:762;height:777;left:23362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28370" style="position:absolute;width:13296;height:1903;left:24469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28371" style="position:absolute;width:422;height:1903;left:34466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8372" style="position:absolute;width:57277;height:28213;left:0;top:0;" coordsize="5727700,2821305" path="m0,2821305l5727700,2821305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2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</w:pPr>
      <w:r>
        <w:t xml:space="preserve"> </w:t>
      </w:r>
      <w:r>
        <w:tab/>
      </w:r>
      <w:r>
        <w:rPr>
          <w:color w:val="2E74B5"/>
          <w:sz w:val="26"/>
        </w:rPr>
        <w:t xml:space="preserve"> </w:t>
      </w:r>
      <w:r>
        <w:br w:type="page"/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lastRenderedPageBreak/>
        <w:t>Приложение 2.4 Атырауская область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Демографические и социально-экономические данные </w:t>
      </w:r>
    </w:p>
    <w:p w:rsidR="00A87110" w:rsidRDefault="00FF436C">
      <w:pPr>
        <w:ind w:left="29" w:right="625"/>
      </w:pPr>
      <w:r w:rsidRPr="0097753A">
        <w:rPr>
          <w:lang w:val="ru-RU"/>
        </w:rPr>
        <w:t>В Таблица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4.1 и 2.4.2 представлены демографические и социально</w:t>
      </w:r>
      <w:r w:rsidRPr="0097753A">
        <w:rPr>
          <w:lang w:val="ru-RU"/>
        </w:rPr>
        <w:t>-</w:t>
      </w:r>
      <w:r w:rsidRPr="0097753A">
        <w:rPr>
          <w:lang w:val="ru-RU"/>
        </w:rPr>
        <w:t>экономические характеристики женщин, принявших участие в исследовании в Атырауской области. Наблюдается о</w:t>
      </w:r>
      <w:r w:rsidRPr="0097753A">
        <w:rPr>
          <w:lang w:val="ru-RU"/>
        </w:rPr>
        <w:t>тносительно равное распределение женщин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ным возрастным группам, самой крупной является возрастная группа 18</w:t>
      </w:r>
      <w:r w:rsidRPr="0097753A">
        <w:rPr>
          <w:lang w:val="ru-RU"/>
        </w:rPr>
        <w:t>-</w:t>
      </w:r>
      <w:r w:rsidRPr="0097753A">
        <w:rPr>
          <w:lang w:val="ru-RU"/>
        </w:rPr>
        <w:t>24 лет (17%). В целом, 84% женщин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тырау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отнесе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 категории имевших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партнера (см. </w:t>
      </w:r>
      <w:r>
        <w:t xml:space="preserve">Главу 1). </w:t>
      </w:r>
      <w:r w:rsidRPr="0097753A">
        <w:rPr>
          <w:lang w:val="ru-RU"/>
        </w:rPr>
        <w:t xml:space="preserve">По статусу занятости и </w:t>
      </w:r>
      <w:r w:rsidRPr="0097753A">
        <w:rPr>
          <w:lang w:val="ru-RU"/>
        </w:rPr>
        <w:t>уровню доходо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58% женщин имеют работу на момент проведения исследова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(см. </w:t>
      </w:r>
      <w:r>
        <w:t>Главу 3).</w:t>
      </w:r>
      <w: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4.1 Демографические характеристики респондентов в Атырауской области </w:t>
      </w:r>
    </w:p>
    <w:tbl>
      <w:tblPr>
        <w:tblStyle w:val="TableGrid"/>
        <w:tblW w:w="9042" w:type="dxa"/>
        <w:tblInd w:w="23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501"/>
        <w:gridCol w:w="1082"/>
        <w:gridCol w:w="1083"/>
        <w:gridCol w:w="1376"/>
      </w:tblGrid>
      <w:tr w:rsidR="00A87110">
        <w:trPr>
          <w:trHeight w:val="300"/>
        </w:trPr>
        <w:tc>
          <w:tcPr>
            <w:tcW w:w="5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5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8-24 </w:t>
            </w:r>
            <w:r w:rsidRPr="0097753A">
              <w:rPr>
                <w:lang w:val="ru-RU"/>
              </w:rPr>
              <w:t>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5-</w:t>
            </w:r>
            <w:r w:rsidRPr="0097753A">
              <w:rPr>
                <w:lang w:val="ru-RU"/>
              </w:rPr>
              <w:t>3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5-</w:t>
            </w:r>
            <w:r w:rsidRPr="0097753A">
              <w:rPr>
                <w:lang w:val="ru-RU"/>
              </w:rPr>
              <w:t>4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5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6,8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2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8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0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,0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1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2,1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0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,6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6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,5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,4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9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2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5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8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2,5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4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7,5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5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икогда не состоял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остояла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4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8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8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4,2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5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4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,9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4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5,9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5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7,4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8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,9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50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,8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6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,2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9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2,1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4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6,8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Всего опрошено женщин </w:t>
            </w:r>
          </w:p>
        </w:tc>
        <w:tc>
          <w:tcPr>
            <w:tcW w:w="216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rPr>
                <w:b/>
              </w:rPr>
              <w:t xml:space="preserve">928 </w:t>
            </w:r>
          </w:p>
        </w:tc>
        <w:tc>
          <w:tcPr>
            <w:tcW w:w="137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7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4.2 Статус занятости и уровень доходов </w:t>
      </w:r>
      <w:r w:rsidRPr="0097753A">
        <w:rPr>
          <w:i/>
          <w:color w:val="404040"/>
          <w:lang w:val="ru-RU"/>
        </w:rPr>
        <w:t xml:space="preserve">респондентов в Атырауской области </w:t>
      </w:r>
    </w:p>
    <w:tbl>
      <w:tblPr>
        <w:tblStyle w:val="TableGrid"/>
        <w:tblW w:w="9069" w:type="dxa"/>
        <w:tblInd w:w="10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816"/>
        <w:gridCol w:w="1418"/>
        <w:gridCol w:w="1275"/>
        <w:gridCol w:w="502"/>
        <w:gridCol w:w="1058"/>
      </w:tblGrid>
      <w:tr w:rsidR="00A87110">
        <w:trPr>
          <w:trHeight w:val="590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Статус занятости и уровень доходов респондентов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%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80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8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93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42,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3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57,7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 w:rsidRPr="0097753A">
        <w:trPr>
          <w:trHeight w:val="300"/>
        </w:trPr>
        <w:tc>
          <w:tcPr>
            <w:tcW w:w="80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8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7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,6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6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6,5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57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6,9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bottom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5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7,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4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6,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97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1,2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 w:rsidRPr="0097753A">
        <w:trPr>
          <w:trHeight w:val="301"/>
        </w:trPr>
        <w:tc>
          <w:tcPr>
            <w:tcW w:w="80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8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6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6,5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2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3,7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8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30,2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9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0,5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7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9,2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rPr>
                <w:b/>
              </w:rPr>
              <w:t xml:space="preserve">928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7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4.3 </w:t>
      </w:r>
      <w:r w:rsidRPr="0097753A">
        <w:rPr>
          <w:lang w:val="ru-RU"/>
        </w:rPr>
        <w:t>и 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4.1 представлены данные по распространенности разных видов насилия со стороны интимного партнера в течение жизни и в настоящее время по информации респондентов в Атырауской области. См. определения разных актов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которые классифицируются как вид 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 рабочее определен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«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», используемые в исследовании, в Главе 1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lastRenderedPageBreak/>
        <w:t>Уровень распространенности соответствует национальному уровню, при этом самой высо</w:t>
      </w:r>
      <w:r w:rsidRPr="0097753A">
        <w:rPr>
          <w:lang w:val="ru-RU"/>
        </w:rPr>
        <w:t>кой является распространенность психологического насилия. В целом, 20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имевших партнера, сообщают хотя бы об одном акте физического и/или сексуального насилия со стороны интимного партнера в течение жизни, и 4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4.3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когда-либо имевших партнера, в течение жизни и в настоящее время в Атырауской области, </w:t>
      </w:r>
      <w:r w:rsidRPr="0097753A">
        <w:rPr>
          <w:i/>
          <w:color w:val="404040"/>
          <w:lang w:val="ru-RU"/>
        </w:rPr>
        <w:t xml:space="preserve">по виду насилия и по периоду времени </w:t>
      </w:r>
    </w:p>
    <w:tbl>
      <w:tblPr>
        <w:tblStyle w:val="TableGrid"/>
        <w:tblW w:w="9035" w:type="dxa"/>
        <w:tblInd w:w="26" w:type="dxa"/>
        <w:tblCellMar>
          <w:top w:w="44" w:type="dxa"/>
          <w:left w:w="106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781"/>
        <w:gridCol w:w="994"/>
        <w:gridCol w:w="708"/>
        <w:gridCol w:w="1275"/>
        <w:gridCol w:w="1277"/>
      </w:tblGrid>
      <w:tr w:rsidR="00A87110">
        <w:trPr>
          <w:trHeight w:val="590"/>
        </w:trPr>
        <w:tc>
          <w:tcPr>
            <w:tcW w:w="4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Женщины,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 имевшие партнера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0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%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147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48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8" w:right="0" w:firstLine="0"/>
              <w:jc w:val="left"/>
            </w:pPr>
            <w:r>
              <w:t xml:space="preserve">19,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16,3 - 21,9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7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3,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,4 - 5,0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300"/>
        </w:trPr>
        <w:tc>
          <w:tcPr>
            <w:tcW w:w="4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147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40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5,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3,8 - 6,9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6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2,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,3 - 3,3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,0 </w:t>
            </w:r>
          </w:p>
        </w:tc>
      </w:tr>
      <w:tr w:rsidR="00A87110" w:rsidRPr="0097753A">
        <w:trPr>
          <w:trHeight w:val="300"/>
        </w:trPr>
        <w:tc>
          <w:tcPr>
            <w:tcW w:w="4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Физическое и/или сексуальное насилие**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2977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2"/>
        </w:trPr>
        <w:tc>
          <w:tcPr>
            <w:tcW w:w="478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52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8" w:right="0" w:firstLine="0"/>
              <w:jc w:val="left"/>
            </w:pPr>
            <w:r>
              <w:t xml:space="preserve">19,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16,8 - 22,4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4782" w:type="dxa"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217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31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t xml:space="preserve">4,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t xml:space="preserve">2,8 - 5,6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3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0"/>
        </w:trPr>
        <w:tc>
          <w:tcPr>
            <w:tcW w:w="478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994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08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5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217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t xml:space="preserve">170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21,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19,0 - 24,8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3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42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t xml:space="preserve">5,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t xml:space="preserve">4,0 - 7,2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3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0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217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41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t xml:space="preserve">5,3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t xml:space="preserve">3,9 - 7,1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3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t xml:space="preserve">32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t xml:space="preserve">4,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t xml:space="preserve">2,9 - 5,7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3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298"/>
        </w:trPr>
        <w:tc>
          <w:tcPr>
            <w:tcW w:w="47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когда-либо имевших партнера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70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47" w:firstLine="0"/>
              <w:jc w:val="right"/>
            </w:pPr>
            <w:r>
              <w:rPr>
                <w:b/>
              </w:rPr>
              <w:t xml:space="preserve">781 </w:t>
            </w: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103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* </w:t>
      </w:r>
      <w:r w:rsidRPr="0097753A">
        <w:rPr>
          <w:sz w:val="20"/>
          <w:lang w:val="ru-RU"/>
        </w:rPr>
        <w:t xml:space="preserve">Эти данные по распространенности являются измерением доли 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женщин, когда</w:t>
      </w:r>
      <w:r w:rsidRPr="0097753A">
        <w:rPr>
          <w:sz w:val="20"/>
          <w:lang w:val="ru-RU"/>
        </w:rPr>
        <w:t>-</w:t>
      </w:r>
      <w:r w:rsidRPr="0097753A">
        <w:rPr>
          <w:sz w:val="20"/>
          <w:lang w:val="ru-RU"/>
        </w:rPr>
        <w:t>либо имевших партнера, сообщивших о хотя бы одном акте физи</w:t>
      </w:r>
      <w:r w:rsidRPr="0097753A">
        <w:rPr>
          <w:sz w:val="20"/>
          <w:lang w:val="ru-RU"/>
        </w:rPr>
        <w:t>ческого и/или сексуального насилия со стороны интимного партнера хотя бы раз в течение жизни или за последние 12 месяцев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4.1 Распространенность физического, сексуального, психологического и экономического насилия со стороны интимного партнера с</w:t>
      </w:r>
      <w:r w:rsidRPr="0097753A">
        <w:rPr>
          <w:i/>
          <w:color w:val="404040"/>
          <w:lang w:val="ru-RU"/>
        </w:rPr>
        <w:t xml:space="preserve">реди женщин в возрасте 18-75 лет, когда-либо имевших партнера, в течение жизни и в настоящее время в Атырауской области, по виду насилия и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6033199" cy="2876676"/>
                <wp:effectExtent l="0" t="0" r="0" b="0"/>
                <wp:docPr id="741214" name="Group 7412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33199" cy="2876676"/>
                          <a:chOff x="0" y="0"/>
                          <a:chExt cx="6033199" cy="2876676"/>
                        </a:xfrm>
                      </wpg:grpSpPr>
                      <wps:wsp>
                        <wps:cNvPr id="30644" name="Rectangle 30644"/>
                        <wps:cNvSpPr/>
                        <wps:spPr>
                          <a:xfrm>
                            <a:off x="6001512" y="273386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690" name="Shape 30690"/>
                        <wps:cNvSpPr/>
                        <wps:spPr>
                          <a:xfrm>
                            <a:off x="460248" y="1668844"/>
                            <a:ext cx="538581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5816">
                                <a:moveTo>
                                  <a:pt x="0" y="0"/>
                                </a:moveTo>
                                <a:lnTo>
                                  <a:pt x="5385816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91" name="Shape 30691"/>
                        <wps:cNvSpPr/>
                        <wps:spPr>
                          <a:xfrm>
                            <a:off x="460248" y="1368616"/>
                            <a:ext cx="538581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5816">
                                <a:moveTo>
                                  <a:pt x="0" y="0"/>
                                </a:moveTo>
                                <a:lnTo>
                                  <a:pt x="5385816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92" name="Shape 30692"/>
                        <wps:cNvSpPr/>
                        <wps:spPr>
                          <a:xfrm>
                            <a:off x="460248" y="1069912"/>
                            <a:ext cx="538581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5816">
                                <a:moveTo>
                                  <a:pt x="0" y="0"/>
                                </a:moveTo>
                                <a:lnTo>
                                  <a:pt x="5385816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93" name="Shape 30693"/>
                        <wps:cNvSpPr/>
                        <wps:spPr>
                          <a:xfrm>
                            <a:off x="460248" y="769684"/>
                            <a:ext cx="538581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5816">
                                <a:moveTo>
                                  <a:pt x="0" y="0"/>
                                </a:moveTo>
                                <a:lnTo>
                                  <a:pt x="5385816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94" name="Shape 30694"/>
                        <wps:cNvSpPr/>
                        <wps:spPr>
                          <a:xfrm>
                            <a:off x="460248" y="469456"/>
                            <a:ext cx="538581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5816">
                                <a:moveTo>
                                  <a:pt x="0" y="0"/>
                                </a:moveTo>
                                <a:lnTo>
                                  <a:pt x="5385816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70" name="Shape 930370"/>
                        <wps:cNvSpPr/>
                        <wps:spPr>
                          <a:xfrm>
                            <a:off x="1801368" y="1662748"/>
                            <a:ext cx="242316" cy="304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304800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304800"/>
                                </a:lnTo>
                                <a:lnTo>
                                  <a:pt x="0" y="304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71" name="Shape 930371"/>
                        <wps:cNvSpPr/>
                        <wps:spPr>
                          <a:xfrm>
                            <a:off x="5033772" y="1650556"/>
                            <a:ext cx="240792" cy="3169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316992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316992"/>
                                </a:lnTo>
                                <a:lnTo>
                                  <a:pt x="0" y="3169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72" name="Shape 930372"/>
                        <wps:cNvSpPr/>
                        <wps:spPr>
                          <a:xfrm>
                            <a:off x="723900" y="829120"/>
                            <a:ext cx="242316" cy="1138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1138428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1138428"/>
                                </a:lnTo>
                                <a:lnTo>
                                  <a:pt x="0" y="11384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73" name="Shape 930373"/>
                        <wps:cNvSpPr/>
                        <wps:spPr>
                          <a:xfrm>
                            <a:off x="2878836" y="800164"/>
                            <a:ext cx="242316" cy="1167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1167384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1167384"/>
                                </a:lnTo>
                                <a:lnTo>
                                  <a:pt x="0" y="11673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74" name="Shape 930374"/>
                        <wps:cNvSpPr/>
                        <wps:spPr>
                          <a:xfrm>
                            <a:off x="3956304" y="661480"/>
                            <a:ext cx="240792" cy="13060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306068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306068"/>
                                </a:lnTo>
                                <a:lnTo>
                                  <a:pt x="0" y="13060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75" name="Shape 930375"/>
                        <wps:cNvSpPr/>
                        <wps:spPr>
                          <a:xfrm>
                            <a:off x="2107692" y="1842580"/>
                            <a:ext cx="242316" cy="124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124968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124968"/>
                                </a:lnTo>
                                <a:lnTo>
                                  <a:pt x="0" y="1249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76" name="Shape 930376"/>
                        <wps:cNvSpPr/>
                        <wps:spPr>
                          <a:xfrm>
                            <a:off x="1031748" y="1758760"/>
                            <a:ext cx="240792" cy="208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208788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208788"/>
                                </a:lnTo>
                                <a:lnTo>
                                  <a:pt x="0" y="2087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77" name="Shape 930377"/>
                        <wps:cNvSpPr/>
                        <wps:spPr>
                          <a:xfrm>
                            <a:off x="3185160" y="1728280"/>
                            <a:ext cx="242316" cy="2392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239268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239268"/>
                                </a:lnTo>
                                <a:lnTo>
                                  <a:pt x="0" y="2392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78" name="Shape 930378"/>
                        <wps:cNvSpPr/>
                        <wps:spPr>
                          <a:xfrm>
                            <a:off x="5340096" y="1722184"/>
                            <a:ext cx="242316" cy="2453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245364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245364"/>
                                </a:lnTo>
                                <a:lnTo>
                                  <a:pt x="0" y="2453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79" name="Shape 930379"/>
                        <wps:cNvSpPr/>
                        <wps:spPr>
                          <a:xfrm>
                            <a:off x="4262628" y="1644460"/>
                            <a:ext cx="242316" cy="3230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323088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323088"/>
                                </a:lnTo>
                                <a:lnTo>
                                  <a:pt x="0" y="3230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705" name="Shape 30705"/>
                        <wps:cNvSpPr/>
                        <wps:spPr>
                          <a:xfrm>
                            <a:off x="460248" y="1967548"/>
                            <a:ext cx="538581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5816">
                                <a:moveTo>
                                  <a:pt x="0" y="0"/>
                                </a:moveTo>
                                <a:lnTo>
                                  <a:pt x="5385816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706" name="Rectangle 30706"/>
                        <wps:cNvSpPr/>
                        <wps:spPr>
                          <a:xfrm>
                            <a:off x="719328" y="629730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9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07" name="Rectangle 30707"/>
                        <wps:cNvSpPr/>
                        <wps:spPr>
                          <a:xfrm>
                            <a:off x="969264" y="62973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08" name="Rectangle 30708"/>
                        <wps:cNvSpPr/>
                        <wps:spPr>
                          <a:xfrm>
                            <a:off x="1833626" y="1462850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09" name="Rectangle 30709"/>
                        <wps:cNvSpPr/>
                        <wps:spPr>
                          <a:xfrm>
                            <a:off x="2011934" y="146285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10" name="Rectangle 30710"/>
                        <wps:cNvSpPr/>
                        <wps:spPr>
                          <a:xfrm>
                            <a:off x="2874518" y="59988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9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11" name="Rectangle 30711"/>
                        <wps:cNvSpPr/>
                        <wps:spPr>
                          <a:xfrm>
                            <a:off x="3124454" y="59988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12" name="Rectangle 30712"/>
                        <wps:cNvSpPr/>
                        <wps:spPr>
                          <a:xfrm>
                            <a:off x="3951986" y="462090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1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13" name="Rectangle 30713"/>
                        <wps:cNvSpPr/>
                        <wps:spPr>
                          <a:xfrm>
                            <a:off x="4201922" y="46209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14" name="Rectangle 30714"/>
                        <wps:cNvSpPr/>
                        <wps:spPr>
                          <a:xfrm>
                            <a:off x="5066030" y="145065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15" name="Rectangle 30715"/>
                        <wps:cNvSpPr/>
                        <wps:spPr>
                          <a:xfrm>
                            <a:off x="5244338" y="145065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16" name="Rectangle 30716"/>
                        <wps:cNvSpPr/>
                        <wps:spPr>
                          <a:xfrm>
                            <a:off x="1062863" y="155848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17" name="Rectangle 30717"/>
                        <wps:cNvSpPr/>
                        <wps:spPr>
                          <a:xfrm>
                            <a:off x="1241171" y="155848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18" name="Rectangle 30718"/>
                        <wps:cNvSpPr/>
                        <wps:spPr>
                          <a:xfrm>
                            <a:off x="2140331" y="1642453"/>
                            <a:ext cx="23659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19" name="Rectangle 30719"/>
                        <wps:cNvSpPr/>
                        <wps:spPr>
                          <a:xfrm>
                            <a:off x="2318639" y="1642453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20" name="Rectangle 30720"/>
                        <wps:cNvSpPr/>
                        <wps:spPr>
                          <a:xfrm>
                            <a:off x="3218053" y="152863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21" name="Rectangle 30721"/>
                        <wps:cNvSpPr/>
                        <wps:spPr>
                          <a:xfrm>
                            <a:off x="3396361" y="152863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22" name="Rectangle 30722"/>
                        <wps:cNvSpPr/>
                        <wps:spPr>
                          <a:xfrm>
                            <a:off x="4295521" y="144481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23" name="Rectangle 30723"/>
                        <wps:cNvSpPr/>
                        <wps:spPr>
                          <a:xfrm>
                            <a:off x="4473829" y="144481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24" name="Rectangle 30724"/>
                        <wps:cNvSpPr/>
                        <wps:spPr>
                          <a:xfrm>
                            <a:off x="5372989" y="1522540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25" name="Rectangle 30725"/>
                        <wps:cNvSpPr/>
                        <wps:spPr>
                          <a:xfrm>
                            <a:off x="5551297" y="152254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26" name="Rectangle 30726"/>
                        <wps:cNvSpPr/>
                        <wps:spPr>
                          <a:xfrm>
                            <a:off x="153619" y="1902905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27" name="Rectangle 30727"/>
                        <wps:cNvSpPr/>
                        <wps:spPr>
                          <a:xfrm>
                            <a:off x="153619" y="1603312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28" name="Rectangle 30728"/>
                        <wps:cNvSpPr/>
                        <wps:spPr>
                          <a:xfrm>
                            <a:off x="82906" y="1303744"/>
                            <a:ext cx="329847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29" name="Rectangle 30729"/>
                        <wps:cNvSpPr/>
                        <wps:spPr>
                          <a:xfrm>
                            <a:off x="82906" y="1004380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30" name="Rectangle 30730"/>
                        <wps:cNvSpPr/>
                        <wps:spPr>
                          <a:xfrm>
                            <a:off x="82906" y="704787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31" name="Rectangle 30731"/>
                        <wps:cNvSpPr/>
                        <wps:spPr>
                          <a:xfrm>
                            <a:off x="82906" y="405194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32" name="Rectangle 30732"/>
                        <wps:cNvSpPr/>
                        <wps:spPr>
                          <a:xfrm>
                            <a:off x="641604" y="2084896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33" name="Rectangle 30733"/>
                        <wps:cNvSpPr/>
                        <wps:spPr>
                          <a:xfrm>
                            <a:off x="751332" y="2255584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34" name="Rectangle 30734"/>
                        <wps:cNvSpPr/>
                        <wps:spPr>
                          <a:xfrm>
                            <a:off x="1246886" y="2255584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35" name="Rectangle 30735"/>
                        <wps:cNvSpPr/>
                        <wps:spPr>
                          <a:xfrm>
                            <a:off x="1697990" y="2084896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36" name="Rectangle 30736"/>
                        <wps:cNvSpPr/>
                        <wps:spPr>
                          <a:xfrm>
                            <a:off x="1829054" y="2255584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37" name="Rectangle 30737"/>
                        <wps:cNvSpPr/>
                        <wps:spPr>
                          <a:xfrm>
                            <a:off x="2324354" y="2255584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38" name="Rectangle 30738"/>
                        <wps:cNvSpPr/>
                        <wps:spPr>
                          <a:xfrm>
                            <a:off x="2796794" y="2084896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39" name="Rectangle 30739"/>
                        <wps:cNvSpPr/>
                        <wps:spPr>
                          <a:xfrm>
                            <a:off x="2976626" y="2255584"/>
                            <a:ext cx="513557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40" name="Rectangle 30740"/>
                        <wps:cNvSpPr/>
                        <wps:spPr>
                          <a:xfrm>
                            <a:off x="2783078" y="2426272"/>
                            <a:ext cx="102823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41" name="Rectangle 30741"/>
                        <wps:cNvSpPr/>
                        <wps:spPr>
                          <a:xfrm>
                            <a:off x="2906522" y="2596959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42" name="Rectangle 30742"/>
                        <wps:cNvSpPr/>
                        <wps:spPr>
                          <a:xfrm>
                            <a:off x="3401822" y="259695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43" name="Rectangle 30743"/>
                        <wps:cNvSpPr/>
                        <wps:spPr>
                          <a:xfrm>
                            <a:off x="3715766" y="2084896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44" name="Rectangle 30744"/>
                        <wps:cNvSpPr/>
                        <wps:spPr>
                          <a:xfrm>
                            <a:off x="3983990" y="2255584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45" name="Rectangle 30745"/>
                        <wps:cNvSpPr/>
                        <wps:spPr>
                          <a:xfrm>
                            <a:off x="4479290" y="2255584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46" name="Rectangle 30746"/>
                        <wps:cNvSpPr/>
                        <wps:spPr>
                          <a:xfrm>
                            <a:off x="4838954" y="2084896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47" name="Rectangle 30747"/>
                        <wps:cNvSpPr/>
                        <wps:spPr>
                          <a:xfrm>
                            <a:off x="5061458" y="2255584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48" name="Rectangle 30748"/>
                        <wps:cNvSpPr/>
                        <wps:spPr>
                          <a:xfrm>
                            <a:off x="5557139" y="2255584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80" name="Shape 930380"/>
                        <wps:cNvSpPr/>
                        <wps:spPr>
                          <a:xfrm>
                            <a:off x="950976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750" name="Rectangle 30750"/>
                        <wps:cNvSpPr/>
                        <wps:spPr>
                          <a:xfrm>
                            <a:off x="1060958" y="133541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51" name="Rectangle 30751"/>
                        <wps:cNvSpPr/>
                        <wps:spPr>
                          <a:xfrm>
                            <a:off x="2061083" y="13354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81" name="Shape 930381"/>
                        <wps:cNvSpPr/>
                        <wps:spPr>
                          <a:xfrm>
                            <a:off x="2363724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753" name="Rectangle 30753"/>
                        <wps:cNvSpPr/>
                        <wps:spPr>
                          <a:xfrm>
                            <a:off x="2474722" y="133541"/>
                            <a:ext cx="348002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54" name="Rectangle 30754"/>
                        <wps:cNvSpPr/>
                        <wps:spPr>
                          <a:xfrm>
                            <a:off x="5093462" y="13354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755" name="Shape 30755"/>
                        <wps:cNvSpPr/>
                        <wps:spPr>
                          <a:xfrm>
                            <a:off x="0" y="0"/>
                            <a:ext cx="5986145" cy="28211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6145" h="2821115">
                                <a:moveTo>
                                  <a:pt x="5986145" y="0"/>
                                </a:moveTo>
                                <a:lnTo>
                                  <a:pt x="5986145" y="2821115"/>
                                </a:lnTo>
                                <a:lnTo>
                                  <a:pt x="0" y="282111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41214" style="width:475.055pt;height:226.51pt;mso-position-horizontal-relative:char;mso-position-vertical-relative:line" coordsize="60331,28766">
                <v:rect id="Rectangle 30644" style="position:absolute;width:421;height:1899;left:60015;top:27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0690" style="position:absolute;width:53858;height:0;left:4602;top:16688;" coordsize="5385816,0" path="m0,0l5385816,0">
                  <v:stroke weight="0.72pt" endcap="flat" joinstyle="round" on="true" color="#d9d9d9"/>
                  <v:fill on="false" color="#000000" opacity="0"/>
                </v:shape>
                <v:shape id="Shape 30691" style="position:absolute;width:53858;height:0;left:4602;top:13686;" coordsize="5385816,0" path="m0,0l5385816,0">
                  <v:stroke weight="0.72pt" endcap="flat" joinstyle="round" on="true" color="#d9d9d9"/>
                  <v:fill on="false" color="#000000" opacity="0"/>
                </v:shape>
                <v:shape id="Shape 30692" style="position:absolute;width:53858;height:0;left:4602;top:10699;" coordsize="5385816,0" path="m0,0l5385816,0">
                  <v:stroke weight="0.72pt" endcap="flat" joinstyle="round" on="true" color="#d9d9d9"/>
                  <v:fill on="false" color="#000000" opacity="0"/>
                </v:shape>
                <v:shape id="Shape 30693" style="position:absolute;width:53858;height:0;left:4602;top:7696;" coordsize="5385816,0" path="m0,0l5385816,0">
                  <v:stroke weight="0.72pt" endcap="flat" joinstyle="round" on="true" color="#d9d9d9"/>
                  <v:fill on="false" color="#000000" opacity="0"/>
                </v:shape>
                <v:shape id="Shape 30694" style="position:absolute;width:53858;height:0;left:4602;top:4694;" coordsize="5385816,0" path="m0,0l5385816,0">
                  <v:stroke weight="0.72pt" endcap="flat" joinstyle="round" on="true" color="#d9d9d9"/>
                  <v:fill on="false" color="#000000" opacity="0"/>
                </v:shape>
                <v:shape id="Shape 930382" style="position:absolute;width:2423;height:3048;left:18013;top:16627;" coordsize="242316,304800" path="m0,0l242316,0l242316,304800l0,304800l0,0">
                  <v:stroke weight="0pt" endcap="flat" joinstyle="round" on="false" color="#000000" opacity="0"/>
                  <v:fill on="true" color="#5b9bd5"/>
                </v:shape>
                <v:shape id="Shape 930383" style="position:absolute;width:2407;height:3169;left:50337;top:16505;" coordsize="240792,316992" path="m0,0l240792,0l240792,316992l0,316992l0,0">
                  <v:stroke weight="0pt" endcap="flat" joinstyle="round" on="false" color="#000000" opacity="0"/>
                  <v:fill on="true" color="#5b9bd5"/>
                </v:shape>
                <v:shape id="Shape 930384" style="position:absolute;width:2423;height:11384;left:7239;top:8291;" coordsize="242316,1138428" path="m0,0l242316,0l242316,1138428l0,1138428l0,0">
                  <v:stroke weight="0pt" endcap="flat" joinstyle="round" on="false" color="#000000" opacity="0"/>
                  <v:fill on="true" color="#5b9bd5"/>
                </v:shape>
                <v:shape id="Shape 930385" style="position:absolute;width:2423;height:11673;left:28788;top:8001;" coordsize="242316,1167384" path="m0,0l242316,0l242316,1167384l0,1167384l0,0">
                  <v:stroke weight="0pt" endcap="flat" joinstyle="round" on="false" color="#000000" opacity="0"/>
                  <v:fill on="true" color="#5b9bd5"/>
                </v:shape>
                <v:shape id="Shape 930386" style="position:absolute;width:2407;height:13060;left:39563;top:6614;" coordsize="240792,1306068" path="m0,0l240792,0l240792,1306068l0,1306068l0,0">
                  <v:stroke weight="0pt" endcap="flat" joinstyle="round" on="false" color="#000000" opacity="0"/>
                  <v:fill on="true" color="#5b9bd5"/>
                </v:shape>
                <v:shape id="Shape 930387" style="position:absolute;width:2423;height:1249;left:21076;top:18425;" coordsize="242316,124968" path="m0,0l242316,0l242316,124968l0,124968l0,0">
                  <v:stroke weight="0pt" endcap="flat" joinstyle="round" on="false" color="#000000" opacity="0"/>
                  <v:fill on="true" color="#ed7d31"/>
                </v:shape>
                <v:shape id="Shape 930388" style="position:absolute;width:2407;height:2087;left:10317;top:17587;" coordsize="240792,208788" path="m0,0l240792,0l240792,208788l0,208788l0,0">
                  <v:stroke weight="0pt" endcap="flat" joinstyle="round" on="false" color="#000000" opacity="0"/>
                  <v:fill on="true" color="#ed7d31"/>
                </v:shape>
                <v:shape id="Shape 930389" style="position:absolute;width:2423;height:2392;left:31851;top:17282;" coordsize="242316,239268" path="m0,0l242316,0l242316,239268l0,239268l0,0">
                  <v:stroke weight="0pt" endcap="flat" joinstyle="round" on="false" color="#000000" opacity="0"/>
                  <v:fill on="true" color="#ed7d31"/>
                </v:shape>
                <v:shape id="Shape 930390" style="position:absolute;width:2423;height:2453;left:53400;top:17221;" coordsize="242316,245364" path="m0,0l242316,0l242316,245364l0,245364l0,0">
                  <v:stroke weight="0pt" endcap="flat" joinstyle="round" on="false" color="#000000" opacity="0"/>
                  <v:fill on="true" color="#ed7d31"/>
                </v:shape>
                <v:shape id="Shape 930391" style="position:absolute;width:2423;height:3230;left:42626;top:16444;" coordsize="242316,323088" path="m0,0l242316,0l242316,323088l0,323088l0,0">
                  <v:stroke weight="0pt" endcap="flat" joinstyle="round" on="false" color="#000000" opacity="0"/>
                  <v:fill on="true" color="#ed7d31"/>
                </v:shape>
                <v:shape id="Shape 30705" style="position:absolute;width:53858;height:0;left:4602;top:19675;" coordsize="5385816,0" path="m0,0l5385816,0">
                  <v:stroke weight="0.72pt" endcap="flat" joinstyle="round" on="true" color="#d9d9d9"/>
                  <v:fill on="false" color="#000000" opacity="0"/>
                </v:shape>
                <v:rect id="Rectangle 30706" style="position:absolute;width:3317;height:1899;left:7193;top:629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9.0</w:t>
                        </w:r>
                      </w:p>
                    </w:txbxContent>
                  </v:textbox>
                </v:rect>
                <v:rect id="Rectangle 30707" style="position:absolute;width:421;height:1899;left:9692;top:629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08" style="position:absolute;width:2366;height:1899;left:18336;top:146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.1</w:t>
                        </w:r>
                      </w:p>
                    </w:txbxContent>
                  </v:textbox>
                </v:rect>
                <v:rect id="Rectangle 30709" style="position:absolute;width:421;height:1899;left:20119;top:146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10" style="position:absolute;width:3317;height:1899;left:28745;top:599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9.5</w:t>
                        </w:r>
                      </w:p>
                    </w:txbxContent>
                  </v:textbox>
                </v:rect>
                <v:rect id="Rectangle 30711" style="position:absolute;width:421;height:1899;left:31244;top:599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12" style="position:absolute;width:3317;height:1899;left:39519;top:46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1.8</w:t>
                        </w:r>
                      </w:p>
                    </w:txbxContent>
                  </v:textbox>
                </v:rect>
                <v:rect id="Rectangle 30713" style="position:absolute;width:421;height:1899;left:42019;top:46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14" style="position:absolute;width:2366;height:1899;left:50660;top:145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.3</w:t>
                        </w:r>
                      </w:p>
                    </w:txbxContent>
                  </v:textbox>
                </v:rect>
                <v:rect id="Rectangle 30715" style="position:absolute;width:421;height:1899;left:52443;top:145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16" style="position:absolute;width:2366;height:1899;left:10628;top:1558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5</w:t>
                        </w:r>
                      </w:p>
                    </w:txbxContent>
                  </v:textbox>
                </v:rect>
                <v:rect id="Rectangle 30717" style="position:absolute;width:421;height:1899;left:12411;top:1558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18" style="position:absolute;width:2365;height:1903;left:21403;top:164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2.1</w:t>
                        </w:r>
                      </w:p>
                    </w:txbxContent>
                  </v:textbox>
                </v:rect>
                <v:rect id="Rectangle 30719" style="position:absolute;width:422;height:1903;left:23186;top:164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20" style="position:absolute;width:2366;height:1899;left:32180;top:1528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30721" style="position:absolute;width:421;height:1899;left:33963;top:1528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22" style="position:absolute;width:2366;height:1899;left:42955;top:144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.4</w:t>
                        </w:r>
                      </w:p>
                    </w:txbxContent>
                  </v:textbox>
                </v:rect>
                <v:rect id="Rectangle 30723" style="position:absolute;width:421;height:1899;left:44738;top:144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24" style="position:absolute;width:2366;height:1899;left:53729;top:152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1</w:t>
                        </w:r>
                      </w:p>
                    </w:txbxContent>
                  </v:textbox>
                </v:rect>
                <v:rect id="Rectangle 30725" style="position:absolute;width:421;height:1899;left:55512;top:152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26" style="position:absolute;width:2362;height:1899;left:1536;top:190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30727" style="position:absolute;width:2362;height:1899;left:1536;top:160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30728" style="position:absolute;width:3298;height:1903;left:829;top:130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30729" style="position:absolute;width:3298;height:1899;left:829;top:100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5.0</w:t>
                        </w:r>
                      </w:p>
                    </w:txbxContent>
                  </v:textbox>
                </v:rect>
                <v:rect id="Rectangle 30730" style="position:absolute;width:3298;height:1899;left:829;top:7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30731" style="position:absolute;width:3298;height:1899;left:829;top:40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5.0</w:t>
                        </w:r>
                      </w:p>
                    </w:txbxContent>
                  </v:textbox>
                </v:rect>
                <v:rect id="Rectangle 30732" style="position:absolute;width:9920;height:1899;left:6416;top:208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30733" style="position:absolute;width:6578;height:1899;left:7513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30734" style="position:absolute;width:421;height:1899;left:12468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35" style="position:absolute;width:10485;height:1899;left:16979;top:208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30736" style="position:absolute;width:6578;height:1899;left:18290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30737" style="position:absolute;width:421;height:1899;left:23243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38" style="position:absolute;width:9920;height:1899;left:27967;top:208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30739" style="position:absolute;width:5135;height:1899;left:29766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30740" style="position:absolute;width:10282;height:1899;left:27830;top:242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30741" style="position:absolute;width:6578;height:1899;left:29065;top:2596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30742" style="position:absolute;width:421;height:1899;left:34018;top:2596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43" style="position:absolute;width:14114;height:1899;left:37157;top:208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30744" style="position:absolute;width:6578;height:1899;left:39839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30745" style="position:absolute;width:421;height:1899;left:44792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746" style="position:absolute;width:12915;height:1899;left:48389;top:208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30747" style="position:absolute;width:6578;height:1899;left:50614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30748" style="position:absolute;width:421;height:1899;left:55571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92" style="position:absolute;width:762;height:777;left:9509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30750" style="position:absolute;width:13290;height:1899;left:10609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30751" style="position:absolute;width:421;height:1899;left:20610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393" style="position:absolute;width:762;height:777;left:23637;top:1600;" coordsize="76200,77724" path="m0,0l76200,0l76200,77724l0,77724l0,0">
                  <v:stroke weight="0pt" endcap="flat" joinstyle="round" on="false" color="#000000" opacity="0"/>
                  <v:fill on="true" color="#ed7d31"/>
                </v:shape>
                <v:rect id="Rectangle 30753" style="position:absolute;width:34800;height:1899;left:24747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30754" style="position:absolute;width:421;height:1899;left:50934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0755" style="position:absolute;width:59861;height:28211;left:0;top:0;" coordsize="5986145,2821115" path="m5986145,0l5986145,2821115l0,2821115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4.4 </w:t>
      </w:r>
      <w:r w:rsidRPr="0097753A">
        <w:rPr>
          <w:lang w:val="ru-RU"/>
        </w:rPr>
        <w:t>представлены данные по физическому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му насилию со стороны интимного парт</w:t>
      </w:r>
      <w:r w:rsidRPr="0097753A">
        <w:rPr>
          <w:lang w:val="ru-RU"/>
        </w:rPr>
        <w:t>нера в Атырауской области по возрастным группам, типу местности, уровню образования, размеру домохозяйства, статусу занятости и среднемесячному доходу домохозяйства и на душу населения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 xml:space="preserve">Установлено, что в 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тырау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женщины более молодого возраст</w:t>
      </w:r>
      <w:r w:rsidRPr="0097753A">
        <w:rPr>
          <w:lang w:val="ru-RU"/>
        </w:rPr>
        <w:t>а</w:t>
      </w:r>
      <w:r w:rsidRPr="0097753A">
        <w:rPr>
          <w:lang w:val="ru-RU"/>
        </w:rPr>
        <w:t xml:space="preserve"> (25-</w:t>
      </w:r>
      <w:r w:rsidRPr="0097753A">
        <w:rPr>
          <w:lang w:val="ru-RU"/>
        </w:rPr>
        <w:t>29 лет) более подвержены риску насил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 стороны интимного партнера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тоящее время, при этом 10% женщин сообщили о физическом и/или сексуальном насилии в период за 12 месяцев до интервью. Но распространенность насилия в течение жизни отличается п</w:t>
      </w:r>
      <w:r w:rsidRPr="0097753A">
        <w:rPr>
          <w:lang w:val="ru-RU"/>
        </w:rPr>
        <w:t>о возрастным группам. Женщины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е партнера, в сельской местности сообщали о более высоком уровне насилия со стороны интимного партнера, как в течение жизни, так и в настоящее время (26%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 7% соответственно). Женщины, получившие только начал</w:t>
      </w:r>
      <w:r w:rsidRPr="0097753A">
        <w:rPr>
          <w:lang w:val="ru-RU"/>
        </w:rPr>
        <w:t>ьн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ли среднее образование,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общали о более высоком уровне насилия со стороны интимного партнера в течение жизни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техническим или высшим образованием, но при этом женщины с техническим образование</w:t>
      </w:r>
      <w:r w:rsidRPr="0097753A">
        <w:rPr>
          <w:lang w:val="ru-RU"/>
        </w:rPr>
        <w:t>м отметили самый высокий уровень насилия со стороны интимного партнера в настоящее время (8%). Распространенность насилия со стороны интимного партнера относительно одинакова среди работающих или не работающих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. Однако же</w:t>
      </w:r>
      <w:r w:rsidRPr="0097753A">
        <w:rPr>
          <w:lang w:val="ru-RU"/>
        </w:rPr>
        <w:t>нщины с низким уровнем дохода домохозяйств и на душу населения испытыв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более высокий уровень насилия со стороны интимного партнера по сравнению с женщинами, когдалибо имевшими партнера, с более высоким уровнем среднемесяч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хода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4.4 </w:t>
      </w:r>
      <w:r w:rsidRPr="0097753A">
        <w:rPr>
          <w:i/>
          <w:color w:val="404040"/>
          <w:lang w:val="ru-RU"/>
        </w:rPr>
        <w:t xml:space="preserve">Распространенность физического и/или сексуального насилия со стороны интимного партнера среди женщин в возрасте 18-75 лет, когда-либо имевших партнера, в течение жизни и в настоящее время в Атырауской области, по показателю и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62" w:type="dxa"/>
        </w:tblCellMar>
        <w:tblLook w:val="04A0" w:firstRow="1" w:lastRow="0" w:firstColumn="1" w:lastColumn="0" w:noHBand="0" w:noVBand="1"/>
      </w:tblPr>
      <w:tblGrid>
        <w:gridCol w:w="4518"/>
        <w:gridCol w:w="792"/>
        <w:gridCol w:w="869"/>
        <w:gridCol w:w="1110"/>
        <w:gridCol w:w="732"/>
        <w:gridCol w:w="1360"/>
      </w:tblGrid>
      <w:tr w:rsidR="00A87110" w:rsidRPr="0097753A">
        <w:trPr>
          <w:trHeight w:val="878"/>
        </w:trPr>
        <w:tc>
          <w:tcPr>
            <w:tcW w:w="3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илие со стороны интимного партнера по ключевому показателю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8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43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46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(в настоящее время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590"/>
        </w:trPr>
        <w:tc>
          <w:tcPr>
            <w:tcW w:w="3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Демографическая/социальноэкономическая категория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%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%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8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4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5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0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0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9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50-</w:t>
            </w:r>
            <w:r w:rsidRPr="0097753A">
              <w:rPr>
                <w:lang w:val="ru-RU"/>
              </w:rPr>
              <w:t>5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3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0-</w:t>
            </w:r>
            <w:r w:rsidRPr="0097753A">
              <w:rPr>
                <w:lang w:val="ru-RU"/>
              </w:rPr>
              <w:t>75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92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9,4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,8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5,2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0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9,7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4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0,2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1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5,3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3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5,8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4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2,1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0,7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4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,0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2,8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0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0,0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58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4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ород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67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ело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14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7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5,2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8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,7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8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5,8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23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7,3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58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4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91"/>
        </w:trPr>
        <w:tc>
          <w:tcPr>
            <w:tcW w:w="39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(колво=3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реднее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1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Техническое/профессиональное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ысшее/аспирантур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97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6,3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0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0,0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5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5,7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7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,2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4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9,7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7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7,5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4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3,8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7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2,4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300"/>
        </w:trPr>
        <w:tc>
          <w:tcPr>
            <w:tcW w:w="58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4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 </w:t>
            </w:r>
            <w:r w:rsidRPr="0097753A">
              <w:rPr>
                <w:lang w:val="ru-RU"/>
              </w:rPr>
              <w:t>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-</w:t>
            </w:r>
            <w:r w:rsidRPr="0097753A">
              <w:rPr>
                <w:lang w:val="ru-RU"/>
              </w:rPr>
              <w:t>3 человек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-</w:t>
            </w:r>
            <w:r w:rsidRPr="0097753A">
              <w:rPr>
                <w:lang w:val="ru-RU"/>
              </w:rPr>
              <w:t>5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1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+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2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47,4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0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0,0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4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7,9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6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2,7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6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1,2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3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4,1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3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6,2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2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5,4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58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4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3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50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>64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9,3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3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,9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8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9,6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8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4,0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7,0 </w:t>
            </w:r>
          </w:p>
        </w:tc>
      </w:tr>
      <w:tr w:rsidR="00A87110" w:rsidRPr="0097753A">
        <w:trPr>
          <w:trHeight w:val="298"/>
        </w:trPr>
        <w:tc>
          <w:tcPr>
            <w:tcW w:w="58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а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212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44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2"/>
        </w:trPr>
        <w:tc>
          <w:tcPr>
            <w:tcW w:w="393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До 40 000 (кол</w:t>
            </w:r>
            <w:r>
              <w:t>-</w:t>
            </w:r>
            <w:r>
              <w:t>во =13)</w:t>
            </w:r>
            <w: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38,5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0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0,0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3932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6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60 001 - </w:t>
            </w:r>
            <w:r w:rsidRPr="0097753A">
              <w:rPr>
                <w:lang w:val="ru-RU"/>
              </w:rPr>
              <w:t>1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00 001 - 140 000 </w:t>
            </w: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40 001 - </w:t>
            </w:r>
            <w:r w:rsidRPr="0097753A">
              <w:rPr>
                <w:lang w:val="ru-RU"/>
              </w:rPr>
              <w:t>2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9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 2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1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33,3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2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4,8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,0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2,1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2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4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2,1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5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5,2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9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</w:tr>
      <w:tr w:rsidR="00A87110" w:rsidRPr="0097753A">
        <w:trPr>
          <w:trHeight w:val="300"/>
        </w:trPr>
        <w:tc>
          <w:tcPr>
            <w:tcW w:w="938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lastRenderedPageBreak/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298"/>
        </w:trPr>
        <w:tc>
          <w:tcPr>
            <w:tcW w:w="39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15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6 000 - </w:t>
            </w:r>
            <w:r w:rsidRPr="0097753A">
              <w:rPr>
                <w:lang w:val="ru-RU"/>
              </w:rPr>
              <w:t>24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9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25 000 - </w:t>
            </w:r>
            <w:r w:rsidRPr="0097753A">
              <w:rPr>
                <w:lang w:val="ru-RU"/>
              </w:rPr>
              <w:t>3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3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4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5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 5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47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7,1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,3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1,4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2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,1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7,9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0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3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1,3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2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5,0 </w:t>
            </w:r>
          </w:p>
        </w:tc>
        <w:tc>
          <w:tcPr>
            <w:tcW w:w="129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 </w:t>
            </w:r>
          </w:p>
        </w:tc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,7 </w:t>
            </w:r>
          </w:p>
        </w:tc>
        <w:tc>
          <w:tcPr>
            <w:tcW w:w="144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8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Тяжесть и многократность насилия со стороны интимного партнера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целях анализа вопросы 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и со стороны интимного партнера разделены на то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что считаетс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«умеренным» и «жестоким» насилием, а в основе разделения насилия на умеренное и жестокое лежит вероятность нанесения физического вреда здоровью </w:t>
      </w:r>
      <w:r>
        <w:t>(см. определения</w:t>
      </w:r>
      <w:r>
        <w:t xml:space="preserve"> </w:t>
      </w:r>
      <w:r>
        <w:t>в</w:t>
      </w:r>
      <w:r>
        <w:t xml:space="preserve"> </w:t>
      </w:r>
      <w:r>
        <w:t xml:space="preserve">Главе 1). </w:t>
      </w: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4.2 показа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анные по умеренному и жестокому насилию среди женщин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тырауской област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 испытавших любую форму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. Женщи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общ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тносительн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вн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л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умеренного и жес</w:t>
      </w:r>
      <w:r w:rsidRPr="0097753A">
        <w:rPr>
          <w:lang w:val="ru-RU"/>
        </w:rPr>
        <w:t>то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при этом доля умеренного насилия в течение жизни немного перевешивала (56% по сравнению с 44%)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4.2 Доля женщин, сообщивших только об умеренном или только о жестоком акте насилия со стороны интимного</w:t>
      </w:r>
      <w:r w:rsidRPr="0097753A">
        <w:rPr>
          <w:i/>
          <w:color w:val="404040"/>
          <w:lang w:val="ru-RU"/>
        </w:rPr>
        <w:t xml:space="preserve"> партнера, среди женщин, когда-либо имевших партнера, испытавших любой акт физического насилия со стороны интимного партнера в Атырауской области, по периоду времени.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908743"/>
                <wp:effectExtent l="0" t="0" r="0" b="0"/>
                <wp:docPr id="751061" name="Group 7510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8743"/>
                          <a:chOff x="0" y="0"/>
                          <a:chExt cx="5772342" cy="2908743"/>
                        </a:xfrm>
                      </wpg:grpSpPr>
                      <wps:wsp>
                        <wps:cNvPr id="32619" name="Rectangle 32619"/>
                        <wps:cNvSpPr/>
                        <wps:spPr>
                          <a:xfrm>
                            <a:off x="5740654" y="276593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32" name="Shape 32632"/>
                        <wps:cNvSpPr/>
                        <wps:spPr>
                          <a:xfrm>
                            <a:off x="524256" y="2163953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33" name="Shape 32633"/>
                        <wps:cNvSpPr/>
                        <wps:spPr>
                          <a:xfrm>
                            <a:off x="524256" y="1974977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34" name="Shape 32634"/>
                        <wps:cNvSpPr/>
                        <wps:spPr>
                          <a:xfrm>
                            <a:off x="524256" y="1787525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35" name="Shape 32635"/>
                        <wps:cNvSpPr/>
                        <wps:spPr>
                          <a:xfrm>
                            <a:off x="524256" y="1598549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36" name="Shape 32636"/>
                        <wps:cNvSpPr/>
                        <wps:spPr>
                          <a:xfrm>
                            <a:off x="524256" y="1411097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37" name="Shape 32637"/>
                        <wps:cNvSpPr/>
                        <wps:spPr>
                          <a:xfrm>
                            <a:off x="524256" y="1222121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38" name="Shape 32638"/>
                        <wps:cNvSpPr/>
                        <wps:spPr>
                          <a:xfrm>
                            <a:off x="524256" y="1034669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39" name="Shape 32639"/>
                        <wps:cNvSpPr/>
                        <wps:spPr>
                          <a:xfrm>
                            <a:off x="524256" y="845693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40" name="Shape 32640"/>
                        <wps:cNvSpPr/>
                        <wps:spPr>
                          <a:xfrm>
                            <a:off x="524256" y="658241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41" name="Shape 32641"/>
                        <wps:cNvSpPr/>
                        <wps:spPr>
                          <a:xfrm>
                            <a:off x="524256" y="469265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94" name="Shape 930394"/>
                        <wps:cNvSpPr/>
                        <wps:spPr>
                          <a:xfrm>
                            <a:off x="3816096" y="1376045"/>
                            <a:ext cx="1011936" cy="9753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975360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975360"/>
                                </a:lnTo>
                                <a:lnTo>
                                  <a:pt x="0" y="9753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95" name="Shape 930395"/>
                        <wps:cNvSpPr/>
                        <wps:spPr>
                          <a:xfrm>
                            <a:off x="1284732" y="1295273"/>
                            <a:ext cx="1011936" cy="10561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056132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056132"/>
                                </a:lnTo>
                                <a:lnTo>
                                  <a:pt x="0" y="10561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96" name="Shape 930396"/>
                        <wps:cNvSpPr/>
                        <wps:spPr>
                          <a:xfrm>
                            <a:off x="3816096" y="469265"/>
                            <a:ext cx="1011936" cy="9067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906780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906780"/>
                                </a:lnTo>
                                <a:lnTo>
                                  <a:pt x="0" y="9067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397" name="Shape 930397"/>
                        <wps:cNvSpPr/>
                        <wps:spPr>
                          <a:xfrm>
                            <a:off x="1284732" y="469265"/>
                            <a:ext cx="1011936" cy="8260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826008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826008"/>
                                </a:lnTo>
                                <a:lnTo>
                                  <a:pt x="0" y="8260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46" name="Shape 32646"/>
                        <wps:cNvSpPr/>
                        <wps:spPr>
                          <a:xfrm>
                            <a:off x="524256" y="2351405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47" name="Rectangle 32647"/>
                        <wps:cNvSpPr/>
                        <wps:spPr>
                          <a:xfrm>
                            <a:off x="1665986" y="1767078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6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48" name="Rectangle 32648"/>
                        <wps:cNvSpPr/>
                        <wps:spPr>
                          <a:xfrm>
                            <a:off x="1916303" y="1767078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49" name="Rectangle 32649"/>
                        <wps:cNvSpPr/>
                        <wps:spPr>
                          <a:xfrm>
                            <a:off x="4198366" y="1807591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1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50" name="Rectangle 32650"/>
                        <wps:cNvSpPr/>
                        <wps:spPr>
                          <a:xfrm>
                            <a:off x="4448556" y="1807591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51" name="Rectangle 32651"/>
                        <wps:cNvSpPr/>
                        <wps:spPr>
                          <a:xfrm>
                            <a:off x="1665986" y="82613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3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52" name="Rectangle 32652"/>
                        <wps:cNvSpPr/>
                        <wps:spPr>
                          <a:xfrm>
                            <a:off x="1916303" y="82613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53" name="Rectangle 32653"/>
                        <wps:cNvSpPr/>
                        <wps:spPr>
                          <a:xfrm>
                            <a:off x="4198366" y="866775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8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54" name="Rectangle 32654"/>
                        <wps:cNvSpPr/>
                        <wps:spPr>
                          <a:xfrm>
                            <a:off x="4448556" y="866775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57" name="Rectangle 697157"/>
                        <wps:cNvSpPr/>
                        <wps:spPr>
                          <a:xfrm>
                            <a:off x="294437" y="2287168"/>
                            <a:ext cx="133621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55" name="Rectangle 697155"/>
                        <wps:cNvSpPr/>
                        <wps:spPr>
                          <a:xfrm>
                            <a:off x="224333" y="2287168"/>
                            <a:ext cx="94749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53" name="Rectangle 697153"/>
                        <wps:cNvSpPr/>
                        <wps:spPr>
                          <a:xfrm>
                            <a:off x="295229" y="2099056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51" name="Rectangle 697151"/>
                        <wps:cNvSpPr/>
                        <wps:spPr>
                          <a:xfrm>
                            <a:off x="153619" y="2099056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48" name="Rectangle 697148"/>
                        <wps:cNvSpPr/>
                        <wps:spPr>
                          <a:xfrm>
                            <a:off x="153619" y="1910969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50" name="Rectangle 697150"/>
                        <wps:cNvSpPr/>
                        <wps:spPr>
                          <a:xfrm>
                            <a:off x="295229" y="1910969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39" name="Rectangle 697139"/>
                        <wps:cNvSpPr/>
                        <wps:spPr>
                          <a:xfrm>
                            <a:off x="153619" y="1722628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42" name="Rectangle 697142"/>
                        <wps:cNvSpPr/>
                        <wps:spPr>
                          <a:xfrm>
                            <a:off x="295229" y="1722628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37" name="Rectangle 697137"/>
                        <wps:cNvSpPr/>
                        <wps:spPr>
                          <a:xfrm>
                            <a:off x="295229" y="1534541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36" name="Rectangle 697136"/>
                        <wps:cNvSpPr/>
                        <wps:spPr>
                          <a:xfrm>
                            <a:off x="153619" y="1534541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35" name="Rectangle 697135"/>
                        <wps:cNvSpPr/>
                        <wps:spPr>
                          <a:xfrm>
                            <a:off x="295229" y="1346454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33" name="Rectangle 697133"/>
                        <wps:cNvSpPr/>
                        <wps:spPr>
                          <a:xfrm>
                            <a:off x="153619" y="1346454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32" name="Rectangle 697132"/>
                        <wps:cNvSpPr/>
                        <wps:spPr>
                          <a:xfrm>
                            <a:off x="295229" y="115811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31" name="Rectangle 697131"/>
                        <wps:cNvSpPr/>
                        <wps:spPr>
                          <a:xfrm>
                            <a:off x="153619" y="1158113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28" name="Rectangle 697128"/>
                        <wps:cNvSpPr/>
                        <wps:spPr>
                          <a:xfrm>
                            <a:off x="153619" y="970026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29" name="Rectangle 697129"/>
                        <wps:cNvSpPr/>
                        <wps:spPr>
                          <a:xfrm>
                            <a:off x="295229" y="970026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25" name="Rectangle 697125"/>
                        <wps:cNvSpPr/>
                        <wps:spPr>
                          <a:xfrm>
                            <a:off x="294975" y="781710"/>
                            <a:ext cx="133621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23" name="Rectangle 697123"/>
                        <wps:cNvSpPr/>
                        <wps:spPr>
                          <a:xfrm>
                            <a:off x="153619" y="781710"/>
                            <a:ext cx="18800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19" name="Rectangle 697119"/>
                        <wps:cNvSpPr/>
                        <wps:spPr>
                          <a:xfrm>
                            <a:off x="153619" y="593598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22" name="Rectangle 697122"/>
                        <wps:cNvSpPr/>
                        <wps:spPr>
                          <a:xfrm>
                            <a:off x="295229" y="593598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17" name="Rectangle 697117"/>
                        <wps:cNvSpPr/>
                        <wps:spPr>
                          <a:xfrm>
                            <a:off x="294620" y="405511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114" name="Rectangle 697114"/>
                        <wps:cNvSpPr/>
                        <wps:spPr>
                          <a:xfrm>
                            <a:off x="82906" y="405511"/>
                            <a:ext cx="28288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66" name="Rectangle 32666"/>
                        <wps:cNvSpPr/>
                        <wps:spPr>
                          <a:xfrm>
                            <a:off x="1289939" y="2469007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67" name="Rectangle 32667"/>
                        <wps:cNvSpPr/>
                        <wps:spPr>
                          <a:xfrm>
                            <a:off x="2289937" y="246900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68" name="Rectangle 32668"/>
                        <wps:cNvSpPr/>
                        <wps:spPr>
                          <a:xfrm>
                            <a:off x="3302508" y="2469007"/>
                            <a:ext cx="275463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69" name="Rectangle 32669"/>
                        <wps:cNvSpPr/>
                        <wps:spPr>
                          <a:xfrm>
                            <a:off x="4049268" y="2639695"/>
                            <a:ext cx="7270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70" name="Rectangle 32670"/>
                        <wps:cNvSpPr/>
                        <wps:spPr>
                          <a:xfrm>
                            <a:off x="4596638" y="263969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98" name="Shape 930398"/>
                        <wps:cNvSpPr/>
                        <wps:spPr>
                          <a:xfrm>
                            <a:off x="2081784" y="159893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72" name="Rectangle 32672"/>
                        <wps:cNvSpPr/>
                        <wps:spPr>
                          <a:xfrm>
                            <a:off x="2192782" y="134010"/>
                            <a:ext cx="89927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73" name="Rectangle 32673"/>
                        <wps:cNvSpPr/>
                        <wps:spPr>
                          <a:xfrm>
                            <a:off x="2869438" y="134010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399" name="Shape 930399"/>
                        <wps:cNvSpPr/>
                        <wps:spPr>
                          <a:xfrm>
                            <a:off x="3011424" y="159893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675" name="Rectangle 32675"/>
                        <wps:cNvSpPr/>
                        <wps:spPr>
                          <a:xfrm>
                            <a:off x="3123311" y="134010"/>
                            <a:ext cx="77163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76" name="Rectangle 32676"/>
                        <wps:cNvSpPr/>
                        <wps:spPr>
                          <a:xfrm>
                            <a:off x="3703955" y="134010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77" name="Shape 32677"/>
                        <wps:cNvSpPr/>
                        <wps:spPr>
                          <a:xfrm>
                            <a:off x="0" y="0"/>
                            <a:ext cx="5727700" cy="286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850">
                                <a:moveTo>
                                  <a:pt x="0" y="2863850"/>
                                </a:moveTo>
                                <a:lnTo>
                                  <a:pt x="5727700" y="2863850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51061" style="width:454.515pt;height:229.035pt;mso-position-horizontal-relative:char;mso-position-vertical-relative:line" coordsize="57723,29087">
                <v:rect id="Rectangle 32619" style="position:absolute;width:421;height:1899;left:57406;top:276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2632" style="position:absolute;width:50642;height:0;left:5242;top:21639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2633" style="position:absolute;width:50642;height:0;left:5242;top:19749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2634" style="position:absolute;width:50642;height:0;left:5242;top:17875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2635" style="position:absolute;width:50642;height:0;left:5242;top:15985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2636" style="position:absolute;width:50642;height:0;left:5242;top:14110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2637" style="position:absolute;width:50642;height:0;left:5242;top:1222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2638" style="position:absolute;width:50642;height:0;left:5242;top:1034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2639" style="position:absolute;width:50642;height:0;left:5242;top:845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2640" style="position:absolute;width:50642;height:0;left:5242;top:658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2641" style="position:absolute;width:50642;height:0;left:5242;top:469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400" style="position:absolute;width:10119;height:9753;left:38160;top:13760;" coordsize="1011936,975360" path="m0,0l1011936,0l1011936,975360l0,975360l0,0">
                  <v:stroke weight="0pt" endcap="flat" joinstyle="round" on="false" color="#000000" opacity="0"/>
                  <v:fill on="true" color="#5b9bd5"/>
                </v:shape>
                <v:shape id="Shape 930401" style="position:absolute;width:10119;height:10561;left:12847;top:12952;" coordsize="1011936,1056132" path="m0,0l1011936,0l1011936,1056132l0,1056132l0,0">
                  <v:stroke weight="0pt" endcap="flat" joinstyle="round" on="false" color="#000000" opacity="0"/>
                  <v:fill on="true" color="#5b9bd5"/>
                </v:shape>
                <v:shape id="Shape 930402" style="position:absolute;width:10119;height:9067;left:38160;top:4692;" coordsize="1011936,906780" path="m0,0l1011936,0l1011936,906780l0,906780l0,0">
                  <v:stroke weight="0pt" endcap="flat" joinstyle="round" on="false" color="#000000" opacity="0"/>
                  <v:fill on="true" color="#ed7d31"/>
                </v:shape>
                <v:shape id="Shape 930403" style="position:absolute;width:10119;height:8260;left:12847;top:4692;" coordsize="1011936,826008" path="m0,0l1011936,0l1011936,826008l0,826008l0,0">
                  <v:stroke weight="0pt" endcap="flat" joinstyle="round" on="false" color="#000000" opacity="0"/>
                  <v:fill on="true" color="#ed7d31"/>
                </v:shape>
                <v:shape id="Shape 32646" style="position:absolute;width:50642;height:0;left:5242;top:23514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32647" style="position:absolute;width:3317;height:1899;left:16659;top:176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6.1</w:t>
                        </w:r>
                      </w:p>
                    </w:txbxContent>
                  </v:textbox>
                </v:rect>
                <v:rect id="Rectangle 32648" style="position:absolute;width:421;height:1899;left:19163;top:176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2649" style="position:absolute;width:3317;height:1899;left:41983;top:180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1.8</w:t>
                        </w:r>
                      </w:p>
                    </w:txbxContent>
                  </v:textbox>
                </v:rect>
                <v:rect id="Rectangle 32650" style="position:absolute;width:421;height:1899;left:44485;top:180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2651" style="position:absolute;width:3317;height:1899;left:16659;top:82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3.9</w:t>
                        </w:r>
                      </w:p>
                    </w:txbxContent>
                  </v:textbox>
                </v:rect>
                <v:rect id="Rectangle 32652" style="position:absolute;width:421;height:1899;left:19163;top:82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2653" style="position:absolute;width:3317;height:1899;left:41983;top:86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8.2</w:t>
                        </w:r>
                      </w:p>
                    </w:txbxContent>
                  </v:textbox>
                </v:rect>
                <v:rect id="Rectangle 32654" style="position:absolute;width:421;height:1899;left:44485;top:86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7157" style="position:absolute;width:1336;height:1903;left:2944;top:228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7155" style="position:absolute;width:947;height:1903;left:2243;top:228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697153" style="position:absolute;width:1333;height:1899;left:2952;top:209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7151" style="position:absolute;width:1877;height:1899;left:1536;top:209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697148" style="position:absolute;width:1877;height:1899;left:1536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697150" style="position:absolute;width:1333;height:1899;left:2952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7139" style="position:absolute;width:1877;height:1899;left:1536;top:172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697142" style="position:absolute;width:1333;height:1899;left:2952;top:172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7137" style="position:absolute;width:1333;height:1899;left:2952;top:153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7136" style="position:absolute;width:1877;height:1899;left:1536;top:153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697135" style="position:absolute;width:1333;height:1899;left:2952;top:134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7133" style="position:absolute;width:1877;height:1899;left:1536;top:134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697132" style="position:absolute;width:1333;height:1899;left:2952;top:115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7131" style="position:absolute;width:1877;height:1899;left:1536;top:115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697128" style="position:absolute;width:1877;height:1899;left:1536;top:970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697129" style="position:absolute;width:1333;height:1899;left:2952;top:970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7125" style="position:absolute;width:1336;height:1903;left:2949;top:781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7123" style="position:absolute;width:1880;height:1903;left:1536;top:781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697119" style="position:absolute;width:1877;height:1899;left:1536;top:5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697122" style="position:absolute;width:1333;height:1899;left:2952;top:5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7117" style="position:absolute;width:1333;height:1899;left:2946;top:40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7114" style="position:absolute;width:2828;height:1899;left:829;top:40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32666" style="position:absolute;width:13290;height:1899;left:12899;top:246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32667" style="position:absolute;width:421;height:1899;left:22899;top:246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2668" style="position:absolute;width:27546;height:1899;left:33025;top:246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32669" style="position:absolute;width:7270;height:1899;left:40492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32670" style="position:absolute;width:421;height:1899;left:45966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04" style="position:absolute;width:762;height:777;left:20817;top:1598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32672" style="position:absolute;width:8992;height:1903;left:21927;top:13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32673" style="position:absolute;width:422;height:1903;left:28694;top:13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05" style="position:absolute;width:777;height:777;left:30114;top:1598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32675" style="position:absolute;width:7716;height:1903;left:31233;top:13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32676" style="position:absolute;width:422;height:1903;left:37039;top:13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2677" style="position:absolute;width:57277;height:28638;left:0;top:0;" coordsize="5727700,2863850" path="m0,2863850l5727700,2863850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39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4.3 </w:t>
      </w:r>
      <w:r w:rsidRPr="0097753A">
        <w:rPr>
          <w:lang w:val="ru-RU"/>
        </w:rPr>
        <w:t>представлены данные о многократност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о которой сообщали женщины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спытавшие физическ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е насилие со стороны интимного партнера в течение своей жизни (более подробно см. </w:t>
      </w:r>
      <w:r>
        <w:t xml:space="preserve">Главу 4 о том, как проводился расчет частоты насилия со стороны интимного партнера). </w:t>
      </w:r>
      <w:r w:rsidRPr="0097753A">
        <w:rPr>
          <w:lang w:val="ru-RU"/>
        </w:rPr>
        <w:t>В целом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женщины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тырауской области с большей вер</w:t>
      </w:r>
      <w:r w:rsidRPr="0097753A">
        <w:rPr>
          <w:lang w:val="ru-RU"/>
        </w:rPr>
        <w:t>оятностью испытыв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корее многократ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ы насилия со стороны интимного партнера, че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овые. Более трети женщин</w:t>
      </w:r>
      <w:r w:rsidRPr="0097753A">
        <w:rPr>
          <w:lang w:val="ru-RU"/>
        </w:rPr>
        <w:t xml:space="preserve"> (38%), </w:t>
      </w:r>
      <w:r w:rsidRPr="0097753A">
        <w:rPr>
          <w:lang w:val="ru-RU"/>
        </w:rPr>
        <w:t>заявлявшие о каком</w:t>
      </w:r>
      <w:r w:rsidRPr="0097753A">
        <w:rPr>
          <w:lang w:val="ru-RU"/>
        </w:rPr>
        <w:t>-</w:t>
      </w:r>
      <w:r w:rsidRPr="0097753A">
        <w:rPr>
          <w:lang w:val="ru-RU"/>
        </w:rPr>
        <w:t>либ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</w:t>
      </w:r>
      <w:r w:rsidRPr="0097753A">
        <w:rPr>
          <w:lang w:val="ru-RU"/>
        </w:rPr>
        <w:lastRenderedPageBreak/>
        <w:t xml:space="preserve">сексуальном насилии, испытывали его часто (более четырех раз), 41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неск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 (23 раза</w:t>
      </w:r>
      <w:r w:rsidRPr="0097753A">
        <w:rPr>
          <w:lang w:val="ru-RU"/>
        </w:rPr>
        <w:t xml:space="preserve">), а 21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т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дин раз в своей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4.3 Доля женщин, сообщивших о насилии со стороны интимного партнера однажды, несколько раз или часто в течение жизни, среди женщин, когда-либо имевших партнера, испытавших физическое и/или сексуальное на</w:t>
      </w:r>
      <w:r w:rsidRPr="0097753A">
        <w:rPr>
          <w:i/>
          <w:color w:val="404040"/>
          <w:lang w:val="ru-RU"/>
        </w:rPr>
        <w:t xml:space="preserve">силие со стороны интимного партнера в Атырау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4203"/>
                <wp:effectExtent l="0" t="0" r="0" b="0"/>
                <wp:docPr id="715943" name="Group 7159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4203"/>
                          <a:chOff x="0" y="0"/>
                          <a:chExt cx="5766245" cy="2914203"/>
                        </a:xfrm>
                      </wpg:grpSpPr>
                      <wps:wsp>
                        <wps:cNvPr id="32942" name="Rectangle 32942"/>
                        <wps:cNvSpPr/>
                        <wps:spPr>
                          <a:xfrm>
                            <a:off x="5734558" y="277139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251" name="Shape 33251"/>
                        <wps:cNvSpPr/>
                        <wps:spPr>
                          <a:xfrm>
                            <a:off x="3447034" y="832611"/>
                            <a:ext cx="845947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5947" h="873379">
                                <a:moveTo>
                                  <a:pt x="0" y="0"/>
                                </a:moveTo>
                                <a:cubicBezTo>
                                  <a:pt x="398653" y="0"/>
                                  <a:pt x="746760" y="270002"/>
                                  <a:pt x="845947" y="656209"/>
                                </a:cubicBezTo>
                                <a:lnTo>
                                  <a:pt x="0" y="8733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52" name="Shape 33252"/>
                        <wps:cNvSpPr/>
                        <wps:spPr>
                          <a:xfrm>
                            <a:off x="3447034" y="832611"/>
                            <a:ext cx="845947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45947" h="873379">
                                <a:moveTo>
                                  <a:pt x="0" y="873379"/>
                                </a:moveTo>
                                <a:lnTo>
                                  <a:pt x="845947" y="656209"/>
                                </a:lnTo>
                                <a:cubicBezTo>
                                  <a:pt x="746760" y="270002"/>
                                  <a:pt x="398653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53" name="Shape 33253"/>
                        <wps:cNvSpPr/>
                        <wps:spPr>
                          <a:xfrm>
                            <a:off x="2857246" y="1488820"/>
                            <a:ext cx="1509014" cy="11869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09014" h="1186942">
                                <a:moveTo>
                                  <a:pt x="1435735" y="0"/>
                                </a:moveTo>
                                <a:cubicBezTo>
                                  <a:pt x="1509014" y="285750"/>
                                  <a:pt x="1433195" y="589280"/>
                                  <a:pt x="1233932" y="806958"/>
                                </a:cubicBezTo>
                                <a:cubicBezTo>
                                  <a:pt x="908177" y="1162685"/>
                                  <a:pt x="355727" y="1186942"/>
                                  <a:pt x="0" y="861314"/>
                                </a:cubicBezTo>
                                <a:lnTo>
                                  <a:pt x="589788" y="217170"/>
                                </a:lnTo>
                                <a:lnTo>
                                  <a:pt x="143573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54" name="Shape 33254"/>
                        <wps:cNvSpPr/>
                        <wps:spPr>
                          <a:xfrm>
                            <a:off x="2857246" y="1488820"/>
                            <a:ext cx="1509014" cy="11869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09014" h="1186942">
                                <a:moveTo>
                                  <a:pt x="589788" y="217170"/>
                                </a:moveTo>
                                <a:lnTo>
                                  <a:pt x="0" y="861314"/>
                                </a:lnTo>
                                <a:cubicBezTo>
                                  <a:pt x="355727" y="1186942"/>
                                  <a:pt x="908177" y="1162685"/>
                                  <a:pt x="1233932" y="806958"/>
                                </a:cubicBezTo>
                                <a:cubicBezTo>
                                  <a:pt x="1433195" y="589280"/>
                                  <a:pt x="1509014" y="285750"/>
                                  <a:pt x="1435735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55" name="Shape 33255"/>
                        <wps:cNvSpPr/>
                        <wps:spPr>
                          <a:xfrm>
                            <a:off x="2573782" y="832611"/>
                            <a:ext cx="873252" cy="15175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3252" h="1517523">
                                <a:moveTo>
                                  <a:pt x="873252" y="0"/>
                                </a:moveTo>
                                <a:lnTo>
                                  <a:pt x="873252" y="873379"/>
                                </a:lnTo>
                                <a:lnTo>
                                  <a:pt x="283464" y="1517523"/>
                                </a:lnTo>
                                <a:cubicBezTo>
                                  <a:pt x="102870" y="1352042"/>
                                  <a:pt x="0" y="1118362"/>
                                  <a:pt x="0" y="873379"/>
                                </a:cubicBezTo>
                                <a:cubicBezTo>
                                  <a:pt x="0" y="391034"/>
                                  <a:pt x="390906" y="0"/>
                                  <a:pt x="8732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56" name="Shape 33256"/>
                        <wps:cNvSpPr/>
                        <wps:spPr>
                          <a:xfrm>
                            <a:off x="2573782" y="832611"/>
                            <a:ext cx="873252" cy="15175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3252" h="1517523">
                                <a:moveTo>
                                  <a:pt x="873252" y="873379"/>
                                </a:moveTo>
                                <a:lnTo>
                                  <a:pt x="873252" y="0"/>
                                </a:lnTo>
                                <a:cubicBezTo>
                                  <a:pt x="390906" y="0"/>
                                  <a:pt x="0" y="391034"/>
                                  <a:pt x="0" y="873379"/>
                                </a:cubicBezTo>
                                <a:cubicBezTo>
                                  <a:pt x="0" y="1118362"/>
                                  <a:pt x="102870" y="1352042"/>
                                  <a:pt x="283464" y="1517523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57" name="Rectangle 33257"/>
                        <wps:cNvSpPr/>
                        <wps:spPr>
                          <a:xfrm>
                            <a:off x="4051046" y="826769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1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258" name="Rectangle 33258"/>
                        <wps:cNvSpPr/>
                        <wps:spPr>
                          <a:xfrm>
                            <a:off x="4300982" y="82676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259" name="Rectangle 33259"/>
                        <wps:cNvSpPr/>
                        <wps:spPr>
                          <a:xfrm>
                            <a:off x="3960622" y="253250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0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260" name="Rectangle 33260"/>
                        <wps:cNvSpPr/>
                        <wps:spPr>
                          <a:xfrm>
                            <a:off x="4210558" y="253250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261" name="Rectangle 33261"/>
                        <wps:cNvSpPr/>
                        <wps:spPr>
                          <a:xfrm>
                            <a:off x="2302510" y="127939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8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262" name="Rectangle 33262"/>
                        <wps:cNvSpPr/>
                        <wps:spPr>
                          <a:xfrm>
                            <a:off x="2552446" y="127939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263" name="Rectangle 33263"/>
                        <wps:cNvSpPr/>
                        <wps:spPr>
                          <a:xfrm>
                            <a:off x="904367" y="131317"/>
                            <a:ext cx="5265434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Физическое и/или сексуальное насилие со стороны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264" name="Rectangle 33264"/>
                        <wps:cNvSpPr/>
                        <wps:spPr>
                          <a:xfrm>
                            <a:off x="2083943" y="349249"/>
                            <a:ext cx="2075297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>интимного 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265" name="Rectangle 33265"/>
                        <wps:cNvSpPr/>
                        <wps:spPr>
                          <a:xfrm>
                            <a:off x="3644773" y="349249"/>
                            <a:ext cx="53596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06" name="Shape 930406"/>
                        <wps:cNvSpPr/>
                        <wps:spPr>
                          <a:xfrm>
                            <a:off x="749808" y="1380617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67" name="Shape 33267"/>
                        <wps:cNvSpPr/>
                        <wps:spPr>
                          <a:xfrm>
                            <a:off x="749808" y="1380617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77724"/>
                                </a:moveTo>
                                <a:lnTo>
                                  <a:pt x="77724" y="77724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68" name="Rectangle 33268"/>
                        <wps:cNvSpPr/>
                        <wps:spPr>
                          <a:xfrm>
                            <a:off x="861060" y="1354708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269" name="Rectangle 33269"/>
                        <wps:cNvSpPr/>
                        <wps:spPr>
                          <a:xfrm>
                            <a:off x="1412748" y="135470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07" name="Shape 930407"/>
                        <wps:cNvSpPr/>
                        <wps:spPr>
                          <a:xfrm>
                            <a:off x="749808" y="1760093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71" name="Shape 33271"/>
                        <wps:cNvSpPr/>
                        <wps:spPr>
                          <a:xfrm>
                            <a:off x="749808" y="1760093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72" name="Rectangle 33272"/>
                        <wps:cNvSpPr/>
                        <wps:spPr>
                          <a:xfrm>
                            <a:off x="861060" y="1733550"/>
                            <a:ext cx="11447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273" name="Rectangle 33273"/>
                        <wps:cNvSpPr/>
                        <wps:spPr>
                          <a:xfrm>
                            <a:off x="1722120" y="173355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08" name="Shape 930408"/>
                        <wps:cNvSpPr/>
                        <wps:spPr>
                          <a:xfrm>
                            <a:off x="749808" y="2139569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75" name="Shape 33275"/>
                        <wps:cNvSpPr/>
                        <wps:spPr>
                          <a:xfrm>
                            <a:off x="749808" y="2139569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76" name="Rectangle 33276"/>
                        <wps:cNvSpPr/>
                        <wps:spPr>
                          <a:xfrm>
                            <a:off x="861060" y="2112772"/>
                            <a:ext cx="44232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277" name="Rectangle 33277"/>
                        <wps:cNvSpPr/>
                        <wps:spPr>
                          <a:xfrm>
                            <a:off x="1194816" y="211277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278" name="Shape 33278"/>
                        <wps:cNvSpPr/>
                        <wps:spPr>
                          <a:xfrm>
                            <a:off x="0" y="0"/>
                            <a:ext cx="5727700" cy="286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850">
                                <a:moveTo>
                                  <a:pt x="0" y="2863850"/>
                                </a:moveTo>
                                <a:lnTo>
                                  <a:pt x="5727700" y="2863850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15943" style="width:454.035pt;height:229.465pt;mso-position-horizontal-relative:char;mso-position-vertical-relative:line" coordsize="57662,29142">
                <v:rect id="Rectangle 32942" style="position:absolute;width:421;height:1899;left:57345;top:277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3251" style="position:absolute;width:8459;height:8733;left:34470;top:8326;" coordsize="845947,873379" path="m0,0c398653,0,746760,270002,845947,656209l0,873379l0,0x">
                  <v:stroke weight="0pt" endcap="flat" joinstyle="miter" miterlimit="10" on="false" color="#000000" opacity="0"/>
                  <v:fill on="true" color="#5b9bd5"/>
                </v:shape>
                <v:shape id="Shape 33252" style="position:absolute;width:8459;height:8733;left:34470;top:8326;" coordsize="845947,873379" path="m0,873379l845947,656209c746760,270002,398653,0,0,0x">
                  <v:stroke weight="1.44pt" endcap="flat" joinstyle="round" on="true" color="#ffffff"/>
                  <v:fill on="false" color="#000000" opacity="0"/>
                </v:shape>
                <v:shape id="Shape 33253" style="position:absolute;width:15090;height:11869;left:28572;top:14888;" coordsize="1509014,1186942" path="m1435735,0c1509014,285750,1433195,589280,1233932,806958c908177,1162685,355727,1186942,0,861314l589788,217170l1435735,0x">
                  <v:stroke weight="0pt" endcap="flat" joinstyle="round" on="false" color="#000000" opacity="0"/>
                  <v:fill on="true" color="#ed7d31"/>
                </v:shape>
                <v:shape id="Shape 33254" style="position:absolute;width:15090;height:11869;left:28572;top:14888;" coordsize="1509014,1186942" path="m589788,217170l0,861314c355727,1186942,908177,1162685,1233932,806958c1433195,589280,1509014,285750,1435735,0x">
                  <v:stroke weight="1.44pt" endcap="flat" joinstyle="round" on="true" color="#ffffff"/>
                  <v:fill on="false" color="#000000" opacity="0"/>
                </v:shape>
                <v:shape id="Shape 33255" style="position:absolute;width:8732;height:15175;left:25737;top:8326;" coordsize="873252,1517523" path="m873252,0l873252,873379l283464,1517523c102870,1352042,0,1118362,0,873379c0,391034,390906,0,873252,0x">
                  <v:stroke weight="0pt" endcap="flat" joinstyle="round" on="false" color="#000000" opacity="0"/>
                  <v:fill on="true" color="#a5a5a5"/>
                </v:shape>
                <v:shape id="Shape 33256" style="position:absolute;width:8732;height:15175;left:25737;top:8326;" coordsize="873252,1517523" path="m873252,873379l873252,0c390906,0,0,391034,0,873379c0,1118362,102870,1352042,283464,1517523x">
                  <v:stroke weight="1.44pt" endcap="flat" joinstyle="round" on="true" color="#ffffff"/>
                  <v:fill on="false" color="#000000" opacity="0"/>
                </v:shape>
                <v:rect id="Rectangle 33257" style="position:absolute;width:3317;height:1899;left:40510;top:82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1.0</w:t>
                        </w:r>
                      </w:p>
                    </w:txbxContent>
                  </v:textbox>
                </v:rect>
                <v:rect id="Rectangle 33258" style="position:absolute;width:421;height:1899;left:43009;top:82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259" style="position:absolute;width:3317;height:1899;left:39606;top:253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0.8</w:t>
                        </w:r>
                      </w:p>
                    </w:txbxContent>
                  </v:textbox>
                </v:rect>
                <v:rect id="Rectangle 33260" style="position:absolute;width:421;height:1899;left:42105;top:253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261" style="position:absolute;width:3317;height:1899;left:23025;top:127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8.2</w:t>
                        </w:r>
                      </w:p>
                    </w:txbxContent>
                  </v:textbox>
                </v:rect>
                <v:rect id="Rectangle 33262" style="position:absolute;width:421;height:1899;left:25524;top:127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263" style="position:absolute;width:52654;height:2415;left:9043;top:13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Физическое и/или сексуальное насилие со стороны </w:t>
                        </w:r>
                      </w:p>
                    </w:txbxContent>
                  </v:textbox>
                </v:rect>
                <v:rect id="Rectangle 33264" style="position:absolute;width:20752;height:2415;left:20839;top:34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интимного партнера</w:t>
                        </w:r>
                      </w:p>
                    </w:txbxContent>
                  </v:textbox>
                </v:rect>
                <v:rect id="Rectangle 33265" style="position:absolute;width:535;height:2415;left:36447;top:34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09" style="position:absolute;width:777;height:777;left:7498;top:13806;" coordsize="77724,77724" path="m0,0l77724,0l77724,77724l0,77724l0,0">
                  <v:stroke weight="0pt" endcap="flat" joinstyle="round" on="false" color="#000000" opacity="0"/>
                  <v:fill on="true" color="#5b9bd5"/>
                </v:shape>
                <v:shape id="Shape 33267" style="position:absolute;width:777;height:777;left:7498;top:13806;" coordsize="77724,77724" path="m0,77724l77724,77724l77724,0l0,0x">
                  <v:stroke weight="1.44pt" endcap="flat" joinstyle="round" on="true" color="#ffffff"/>
                  <v:fill on="false" color="#000000" opacity="0"/>
                </v:shape>
                <v:rect id="Rectangle 33268" style="position:absolute;width:7337;height:1899;left:8610;top:135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33269" style="position:absolute;width:421;height:1899;left:14127;top:135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10" style="position:absolute;width:777;height:762;left:7498;top:17600;" coordsize="77724,76200" path="m0,0l77724,0l77724,76200l0,76200l0,0">
                  <v:stroke weight="0pt" endcap="flat" joinstyle="round" on="false" color="#000000" opacity="0"/>
                  <v:fill on="true" color="#ed7d31"/>
                </v:shape>
                <v:shape id="Shape 33271" style="position:absolute;width:777;height:762;left:7498;top:17600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33272" style="position:absolute;width:11447;height:1899;left:8610;top:17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33273" style="position:absolute;width:421;height:1899;left:17221;top:17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11" style="position:absolute;width:777;height:762;left:7498;top:21395;" coordsize="77724,76200" path="m0,0l77724,0l77724,76200l0,76200l0,0">
                  <v:stroke weight="0pt" endcap="flat" joinstyle="round" on="false" color="#000000" opacity="0"/>
                  <v:fill on="true" color="#a5a5a5"/>
                </v:shape>
                <v:shape id="Shape 33275" style="position:absolute;width:777;height:762;left:7498;top:21395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33276" style="position:absolute;width:4423;height:1899;left:8610;top:211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33277" style="position:absolute;width:421;height:1899;left:11948;top:211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3278" style="position:absolute;width:57277;height:28638;left:0;top:0;" coordsize="5727700,2863850" path="m0,2863850l5727700,2863850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Контролирующее поведение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4.5 </w:t>
      </w:r>
      <w:r w:rsidRPr="0097753A">
        <w:rPr>
          <w:lang w:val="ru-RU"/>
        </w:rPr>
        <w:t>указаны различные акты контролирующего поведения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с которыми столкнулись женщины из Атырауской области со 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 течение своей жизни или 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12 месяцев до интервью. В целом, 44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</w:t>
      </w:r>
      <w:r w:rsidRPr="0097753A">
        <w:rPr>
          <w:lang w:val="ru-RU"/>
        </w:rPr>
        <w:t>щили хотя бы об одном случа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онтролирующего поведе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в течение своей жизни, 19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следние 12 месяцев. О трех проявлениях контролирующего поведения сообщили</w:t>
      </w:r>
      <w:r w:rsidRPr="0097753A">
        <w:rPr>
          <w:lang w:val="ru-RU"/>
        </w:rPr>
        <w:t xml:space="preserve"> 10% </w:t>
      </w:r>
      <w:r w:rsidRPr="0097753A">
        <w:rPr>
          <w:lang w:val="ru-RU"/>
        </w:rPr>
        <w:t xml:space="preserve">женщин в течение жизни, и 4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в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4.5 Доля женщин, сообща</w:t>
      </w:r>
      <w:r w:rsidRPr="0097753A">
        <w:rPr>
          <w:i/>
          <w:color w:val="404040"/>
          <w:lang w:val="ru-RU"/>
        </w:rPr>
        <w:t xml:space="preserve">ющих о различных проявлениях контролирующего поведения в течение своей жизни и в последние 12 месяцев, среди женщин в возрасте 18-75 лет, когда-либо имевших партнера, в Атырауской области, по периоду времени </w:t>
      </w:r>
    </w:p>
    <w:tbl>
      <w:tblPr>
        <w:tblStyle w:val="TableGrid"/>
        <w:tblW w:w="9030" w:type="dxa"/>
        <w:tblInd w:w="29" w:type="dxa"/>
        <w:tblCellMar>
          <w:top w:w="44" w:type="dxa"/>
          <w:left w:w="0" w:type="dxa"/>
          <w:bottom w:w="0" w:type="dxa"/>
          <w:right w:w="70" w:type="dxa"/>
        </w:tblCellMar>
        <w:tblLook w:val="04A0" w:firstRow="1" w:lastRow="0" w:firstColumn="1" w:lastColumn="0" w:noHBand="0" w:noVBand="1"/>
      </w:tblPr>
      <w:tblGrid>
        <w:gridCol w:w="4235"/>
        <w:gridCol w:w="965"/>
        <w:gridCol w:w="711"/>
        <w:gridCol w:w="992"/>
        <w:gridCol w:w="850"/>
        <w:gridCol w:w="1277"/>
      </w:tblGrid>
      <w:tr w:rsidR="00A87110" w:rsidRPr="0097753A">
        <w:trPr>
          <w:trHeight w:val="1169"/>
        </w:trPr>
        <w:tc>
          <w:tcPr>
            <w:tcW w:w="4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6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841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1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4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99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0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%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237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зрешает видеться с друзья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граничивает общение с семьей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Настаивает на том, чтобы знать о ее </w:t>
            </w: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96 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12,3 </w:t>
            </w:r>
          </w:p>
        </w:tc>
        <w:tc>
          <w:tcPr>
            <w:tcW w:w="99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41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5,3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25 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3,2 </w:t>
            </w:r>
          </w:p>
        </w:tc>
        <w:tc>
          <w:tcPr>
            <w:tcW w:w="99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9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,2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75 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 xml:space="preserve">22,4 </w:t>
            </w:r>
          </w:p>
        </w:tc>
        <w:tc>
          <w:tcPr>
            <w:tcW w:w="99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85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0,9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300"/>
        </w:trPr>
        <w:tc>
          <w:tcPr>
            <w:tcW w:w="4237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277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местонахождени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67" w:lineRule="auto"/>
              <w:ind w:left="277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Игнорирует и относится с равнодушием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 xml:space="preserve">Злится, если заговорит с посторонними </w:t>
            </w:r>
          </w:p>
          <w:p w:rsidR="00A87110" w:rsidRPr="0097753A" w:rsidRDefault="00FF436C">
            <w:pPr>
              <w:spacing w:after="9" w:line="259" w:lineRule="auto"/>
              <w:ind w:left="277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мужчина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277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дозревает в неверност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2" w:line="256" w:lineRule="auto"/>
              <w:ind w:left="277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жидает, что будет отпрашиваться у него в больницу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5 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9" w:right="0" w:firstLine="0"/>
              <w:jc w:val="center"/>
            </w:pPr>
            <w:r>
              <w:t xml:space="preserve">3,2 </w:t>
            </w:r>
          </w:p>
        </w:tc>
        <w:tc>
          <w:tcPr>
            <w:tcW w:w="99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5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0,6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94 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57" w:right="0" w:firstLine="0"/>
              <w:jc w:val="left"/>
            </w:pPr>
            <w:r>
              <w:t xml:space="preserve">37,6 </w:t>
            </w:r>
          </w:p>
        </w:tc>
        <w:tc>
          <w:tcPr>
            <w:tcW w:w="99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94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2,0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45 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9" w:right="0" w:firstLine="0"/>
              <w:jc w:val="center"/>
            </w:pPr>
            <w:r>
              <w:t xml:space="preserve">5,8 </w:t>
            </w:r>
          </w:p>
        </w:tc>
        <w:tc>
          <w:tcPr>
            <w:tcW w:w="99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7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,2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0" w:right="0" w:firstLine="0"/>
              <w:jc w:val="center"/>
            </w:pPr>
            <w:r>
              <w:t xml:space="preserve">1 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09" w:right="0" w:firstLine="0"/>
              <w:jc w:val="center"/>
            </w:pPr>
            <w:r>
              <w:t xml:space="preserve">0,1 </w:t>
            </w:r>
          </w:p>
        </w:tc>
        <w:tc>
          <w:tcPr>
            <w:tcW w:w="99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1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0,1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0" w:right="0" w:firstLine="0"/>
              <w:jc w:val="center"/>
            </w:pPr>
            <w:r>
              <w:t xml:space="preserve">6 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9" w:right="0" w:firstLine="0"/>
              <w:jc w:val="center"/>
            </w:pPr>
            <w:r>
              <w:t xml:space="preserve">0,8 </w:t>
            </w:r>
          </w:p>
        </w:tc>
        <w:tc>
          <w:tcPr>
            <w:tcW w:w="99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3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0,4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4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346 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57" w:right="0" w:firstLine="0"/>
              <w:jc w:val="left"/>
            </w:pPr>
            <w:r>
              <w:t xml:space="preserve">44,3 </w:t>
            </w:r>
          </w:p>
        </w:tc>
        <w:tc>
          <w:tcPr>
            <w:tcW w:w="99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45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8,6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300"/>
        </w:trPr>
        <w:tc>
          <w:tcPr>
            <w:tcW w:w="4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79 </w:t>
            </w:r>
          </w:p>
        </w:tc>
        <w:tc>
          <w:tcPr>
            <w:tcW w:w="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57" w:right="0" w:firstLine="0"/>
              <w:jc w:val="left"/>
            </w:pPr>
            <w:r>
              <w:t xml:space="preserve">10,1 </w:t>
            </w:r>
          </w:p>
        </w:tc>
        <w:tc>
          <w:tcPr>
            <w:tcW w:w="99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8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,6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90"/>
        </w:trPr>
        <w:tc>
          <w:tcPr>
            <w:tcW w:w="42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имевших когда-либо партнеров </w:t>
            </w:r>
          </w:p>
        </w:tc>
        <w:tc>
          <w:tcPr>
            <w:tcW w:w="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7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-86" w:right="0" w:firstLine="0"/>
              <w:jc w:val="left"/>
            </w:pPr>
            <w:r>
              <w:rPr>
                <w:b/>
              </w:rPr>
              <w:t xml:space="preserve">781 </w:t>
            </w:r>
          </w:p>
        </w:tc>
        <w:tc>
          <w:tcPr>
            <w:tcW w:w="850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numPr>
          <w:ilvl w:val="0"/>
          <w:numId w:val="8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4.6 </w:t>
      </w:r>
      <w:r w:rsidRPr="0097753A">
        <w:rPr>
          <w:lang w:val="ru-RU"/>
        </w:rPr>
        <w:t>и на Рисунке</w:t>
      </w:r>
      <w:r w:rsidRPr="0097753A">
        <w:rPr>
          <w:lang w:val="ru-RU"/>
        </w:rPr>
        <w:t xml:space="preserve"> 2.4.4 </w:t>
      </w:r>
      <w:r w:rsidRPr="0097753A">
        <w:rPr>
          <w:lang w:val="ru-RU"/>
        </w:rPr>
        <w:t>представлены данные о распространенности экономического, психологического, физического и сексуаль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в течение жизни в отношении женщин со стороны лиц, не являющихся интимным партнером, с возраста 15 лет. В Атырау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</w:t>
      </w:r>
      <w:r w:rsidRPr="0097753A">
        <w:rPr>
          <w:lang w:val="ru-RU"/>
        </w:rPr>
        <w:t xml:space="preserve"> 18% </w:t>
      </w:r>
      <w:r w:rsidRPr="0097753A">
        <w:rPr>
          <w:lang w:val="ru-RU"/>
        </w:rPr>
        <w:t>женщин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сообщили о психологическом насилии со стороны других людей, а об экономическом насилии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8%. Также 5% женщин соо</w:t>
      </w:r>
      <w:r w:rsidRPr="0097753A">
        <w:rPr>
          <w:lang w:val="ru-RU"/>
        </w:rPr>
        <w:t xml:space="preserve">бщили о физическом насилии со стороны других людей, и 3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о сексуальном насилии в течение их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4.6 Распространенность экономического, психологического, физического и сексуального насилия со стороны лица, не являющегося партнером, в течение</w:t>
      </w:r>
      <w:r w:rsidRPr="0097753A">
        <w:rPr>
          <w:i/>
          <w:color w:val="404040"/>
          <w:lang w:val="ru-RU"/>
        </w:rPr>
        <w:t xml:space="preserve"> жизни среди женщин в возрасте 18-75 лет в Атырауской области </w:t>
      </w:r>
    </w:p>
    <w:tbl>
      <w:tblPr>
        <w:tblStyle w:val="TableGrid"/>
        <w:tblW w:w="8932" w:type="dxa"/>
        <w:tblInd w:w="78" w:type="dxa"/>
        <w:tblCellMar>
          <w:top w:w="44" w:type="dxa"/>
          <w:left w:w="107" w:type="dxa"/>
          <w:bottom w:w="27" w:type="dxa"/>
          <w:right w:w="115" w:type="dxa"/>
        </w:tblCellMar>
        <w:tblLook w:val="04A0" w:firstRow="1" w:lastRow="0" w:firstColumn="1" w:lastColumn="0" w:noHBand="0" w:noVBand="1"/>
      </w:tblPr>
      <w:tblGrid>
        <w:gridCol w:w="5486"/>
        <w:gridCol w:w="1082"/>
        <w:gridCol w:w="798"/>
        <w:gridCol w:w="1566"/>
      </w:tblGrid>
      <w:tr w:rsidR="00A87110">
        <w:trPr>
          <w:trHeight w:val="590"/>
        </w:trPr>
        <w:tc>
          <w:tcPr>
            <w:tcW w:w="5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насилия со стороны других людей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6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298"/>
        </w:trPr>
        <w:tc>
          <w:tcPr>
            <w:tcW w:w="5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% </w:t>
            </w:r>
          </w:p>
        </w:tc>
        <w:tc>
          <w:tcPr>
            <w:tcW w:w="156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48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0 </w:t>
            </w:r>
          </w:p>
        </w:tc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,5 </w:t>
            </w:r>
          </w:p>
        </w:tc>
        <w:tc>
          <w:tcPr>
            <w:tcW w:w="156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64 </w:t>
            </w:r>
          </w:p>
        </w:tc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7,7 </w:t>
            </w:r>
          </w:p>
        </w:tc>
        <w:tc>
          <w:tcPr>
            <w:tcW w:w="156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45 </w:t>
            </w:r>
          </w:p>
        </w:tc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4,9 </w:t>
            </w:r>
          </w:p>
        </w:tc>
        <w:tc>
          <w:tcPr>
            <w:tcW w:w="1566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486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Изнасиловани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пытка изнасилования или иное сексуальное насили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1 </w:t>
            </w:r>
          </w:p>
        </w:tc>
        <w:tc>
          <w:tcPr>
            <w:tcW w:w="797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,2 </w:t>
            </w:r>
          </w:p>
        </w:tc>
        <w:tc>
          <w:tcPr>
            <w:tcW w:w="1566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7 </w:t>
            </w:r>
          </w:p>
        </w:tc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,8 </w:t>
            </w:r>
          </w:p>
        </w:tc>
        <w:tc>
          <w:tcPr>
            <w:tcW w:w="156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6 </w:t>
            </w:r>
          </w:p>
        </w:tc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,8 </w:t>
            </w:r>
          </w:p>
        </w:tc>
        <w:tc>
          <w:tcPr>
            <w:tcW w:w="156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8"/>
        </w:trPr>
        <w:tc>
          <w:tcPr>
            <w:tcW w:w="54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18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rPr>
                <w:b/>
              </w:rPr>
              <w:t xml:space="preserve">928 </w:t>
            </w:r>
          </w:p>
        </w:tc>
        <w:tc>
          <w:tcPr>
            <w:tcW w:w="156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8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4.4 Распространенность физического, сексуального, психологического и экономического насилия со стороны лица, не являющегося партнером, в течение жизни среди женщин в возрасте 18-75 лет в Атырау</w:t>
      </w:r>
      <w:r w:rsidRPr="0097753A">
        <w:rPr>
          <w:i/>
          <w:color w:val="404040"/>
          <w:lang w:val="ru-RU"/>
        </w:rPr>
        <w:t xml:space="preserve">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772342" cy="2882073"/>
                <wp:effectExtent l="0" t="0" r="0" b="0"/>
                <wp:docPr id="697562" name="Group 6975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882073"/>
                          <a:chOff x="0" y="0"/>
                          <a:chExt cx="5772342" cy="2882073"/>
                        </a:xfrm>
                      </wpg:grpSpPr>
                      <wps:wsp>
                        <wps:cNvPr id="34199" name="Rectangle 34199"/>
                        <wps:cNvSpPr/>
                        <wps:spPr>
                          <a:xfrm>
                            <a:off x="5740654" y="273926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04" name="Shape 34204"/>
                        <wps:cNvSpPr/>
                        <wps:spPr>
                          <a:xfrm>
                            <a:off x="460248" y="2124456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205" name="Shape 34205"/>
                        <wps:cNvSpPr/>
                        <wps:spPr>
                          <a:xfrm>
                            <a:off x="460248" y="1941577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206" name="Shape 34206"/>
                        <wps:cNvSpPr/>
                        <wps:spPr>
                          <a:xfrm>
                            <a:off x="460248" y="1757173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207" name="Shape 34207"/>
                        <wps:cNvSpPr/>
                        <wps:spPr>
                          <a:xfrm>
                            <a:off x="460248" y="1572768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208" name="Shape 34208"/>
                        <wps:cNvSpPr/>
                        <wps:spPr>
                          <a:xfrm>
                            <a:off x="460248" y="1389889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209" name="Shape 34209"/>
                        <wps:cNvSpPr/>
                        <wps:spPr>
                          <a:xfrm>
                            <a:off x="460248" y="1205485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210" name="Shape 34210"/>
                        <wps:cNvSpPr/>
                        <wps:spPr>
                          <a:xfrm>
                            <a:off x="460248" y="1021080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211" name="Shape 34211"/>
                        <wps:cNvSpPr/>
                        <wps:spPr>
                          <a:xfrm>
                            <a:off x="460248" y="838201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212" name="Shape 34212"/>
                        <wps:cNvSpPr/>
                        <wps:spPr>
                          <a:xfrm>
                            <a:off x="460248" y="653797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213" name="Shape 34213"/>
                        <wps:cNvSpPr/>
                        <wps:spPr>
                          <a:xfrm>
                            <a:off x="460248" y="469392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12" name="Shape 930412"/>
                        <wps:cNvSpPr/>
                        <wps:spPr>
                          <a:xfrm>
                            <a:off x="4745736" y="2051304"/>
                            <a:ext cx="402336" cy="2575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257556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257556"/>
                                </a:lnTo>
                                <a:lnTo>
                                  <a:pt x="0" y="2575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13" name="Shape 930413"/>
                        <wps:cNvSpPr/>
                        <wps:spPr>
                          <a:xfrm>
                            <a:off x="3464052" y="1857756"/>
                            <a:ext cx="402336" cy="4511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451104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451104"/>
                                </a:lnTo>
                                <a:lnTo>
                                  <a:pt x="0" y="4511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14" name="Shape 930414"/>
                        <wps:cNvSpPr/>
                        <wps:spPr>
                          <a:xfrm>
                            <a:off x="899160" y="1620013"/>
                            <a:ext cx="402336" cy="688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688848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688848"/>
                                </a:lnTo>
                                <a:lnTo>
                                  <a:pt x="0" y="6888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15" name="Shape 930415"/>
                        <wps:cNvSpPr/>
                        <wps:spPr>
                          <a:xfrm>
                            <a:off x="2182368" y="681228"/>
                            <a:ext cx="400812" cy="16276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812" h="1627632">
                                <a:moveTo>
                                  <a:pt x="0" y="0"/>
                                </a:moveTo>
                                <a:lnTo>
                                  <a:pt x="400812" y="0"/>
                                </a:lnTo>
                                <a:lnTo>
                                  <a:pt x="400812" y="1627632"/>
                                </a:lnTo>
                                <a:lnTo>
                                  <a:pt x="0" y="16276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218" name="Shape 34218"/>
                        <wps:cNvSpPr/>
                        <wps:spPr>
                          <a:xfrm>
                            <a:off x="460248" y="2308861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219" name="Rectangle 34219"/>
                        <wps:cNvSpPr/>
                        <wps:spPr>
                          <a:xfrm>
                            <a:off x="1011682" y="1419479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20" name="Rectangle 34220"/>
                        <wps:cNvSpPr/>
                        <wps:spPr>
                          <a:xfrm>
                            <a:off x="1189990" y="141947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21" name="Rectangle 34221"/>
                        <wps:cNvSpPr/>
                        <wps:spPr>
                          <a:xfrm>
                            <a:off x="2258822" y="481584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7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22" name="Rectangle 34222"/>
                        <wps:cNvSpPr/>
                        <wps:spPr>
                          <a:xfrm>
                            <a:off x="2508758" y="48158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23" name="Rectangle 34223"/>
                        <wps:cNvSpPr/>
                        <wps:spPr>
                          <a:xfrm>
                            <a:off x="3576193" y="165836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24" name="Rectangle 34224"/>
                        <wps:cNvSpPr/>
                        <wps:spPr>
                          <a:xfrm>
                            <a:off x="3754501" y="165836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25" name="Rectangle 34225"/>
                        <wps:cNvSpPr/>
                        <wps:spPr>
                          <a:xfrm>
                            <a:off x="4858512" y="1851660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26" name="Rectangle 34226"/>
                        <wps:cNvSpPr/>
                        <wps:spPr>
                          <a:xfrm>
                            <a:off x="5036820" y="185166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27" name="Rectangle 34227"/>
                        <wps:cNvSpPr/>
                        <wps:spPr>
                          <a:xfrm>
                            <a:off x="153619" y="224396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28" name="Rectangle 34228"/>
                        <wps:cNvSpPr/>
                        <wps:spPr>
                          <a:xfrm>
                            <a:off x="153619" y="205981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29" name="Rectangle 34229"/>
                        <wps:cNvSpPr/>
                        <wps:spPr>
                          <a:xfrm>
                            <a:off x="153619" y="1876044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30" name="Rectangle 34230"/>
                        <wps:cNvSpPr/>
                        <wps:spPr>
                          <a:xfrm>
                            <a:off x="153619" y="1692275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31" name="Rectangle 34231"/>
                        <wps:cNvSpPr/>
                        <wps:spPr>
                          <a:xfrm>
                            <a:off x="153619" y="1508125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32" name="Rectangle 34232"/>
                        <wps:cNvSpPr/>
                        <wps:spPr>
                          <a:xfrm>
                            <a:off x="82906" y="1324356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33" name="Rectangle 34233"/>
                        <wps:cNvSpPr/>
                        <wps:spPr>
                          <a:xfrm>
                            <a:off x="82906" y="1140206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34" name="Rectangle 34234"/>
                        <wps:cNvSpPr/>
                        <wps:spPr>
                          <a:xfrm>
                            <a:off x="82906" y="956437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35" name="Rectangle 34235"/>
                        <wps:cNvSpPr/>
                        <wps:spPr>
                          <a:xfrm>
                            <a:off x="82906" y="772668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36" name="Rectangle 34236"/>
                        <wps:cNvSpPr/>
                        <wps:spPr>
                          <a:xfrm>
                            <a:off x="82906" y="588518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37" name="Rectangle 34237"/>
                        <wps:cNvSpPr/>
                        <wps:spPr>
                          <a:xfrm>
                            <a:off x="82906" y="404749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38" name="Rectangle 34238"/>
                        <wps:cNvSpPr/>
                        <wps:spPr>
                          <a:xfrm>
                            <a:off x="631190" y="2425573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39" name="Rectangle 34239"/>
                        <wps:cNvSpPr/>
                        <wps:spPr>
                          <a:xfrm>
                            <a:off x="853694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40" name="Rectangle 34240"/>
                        <wps:cNvSpPr/>
                        <wps:spPr>
                          <a:xfrm>
                            <a:off x="1348994" y="259626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41" name="Rectangle 34241"/>
                        <wps:cNvSpPr/>
                        <wps:spPr>
                          <a:xfrm>
                            <a:off x="1867789" y="2425573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42" name="Rectangle 34242"/>
                        <wps:cNvSpPr/>
                        <wps:spPr>
                          <a:xfrm>
                            <a:off x="2136013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43" name="Rectangle 34243"/>
                        <wps:cNvSpPr/>
                        <wps:spPr>
                          <a:xfrm>
                            <a:off x="2631313" y="259626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44" name="Rectangle 34244"/>
                        <wps:cNvSpPr/>
                        <wps:spPr>
                          <a:xfrm>
                            <a:off x="3048000" y="2425573"/>
                            <a:ext cx="16426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Физическ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45" name="Rectangle 34245"/>
                        <wps:cNvSpPr/>
                        <wps:spPr>
                          <a:xfrm>
                            <a:off x="4284218" y="242557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46" name="Rectangle 34246"/>
                        <wps:cNvSpPr/>
                        <wps:spPr>
                          <a:xfrm>
                            <a:off x="4307459" y="2425573"/>
                            <a:ext cx="17012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Сексуальн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47" name="Rectangle 34247"/>
                        <wps:cNvSpPr/>
                        <wps:spPr>
                          <a:xfrm>
                            <a:off x="5587873" y="242557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16" name="Shape 930416"/>
                        <wps:cNvSpPr/>
                        <wps:spPr>
                          <a:xfrm>
                            <a:off x="2336292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249" name="Rectangle 34249"/>
                        <wps:cNvSpPr/>
                        <wps:spPr>
                          <a:xfrm>
                            <a:off x="2446909" y="133249"/>
                            <a:ext cx="132966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50" name="Rectangle 34250"/>
                        <wps:cNvSpPr/>
                        <wps:spPr>
                          <a:xfrm>
                            <a:off x="3446653" y="133249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251" name="Shape 34251"/>
                        <wps:cNvSpPr/>
                        <wps:spPr>
                          <a:xfrm>
                            <a:off x="0" y="0"/>
                            <a:ext cx="5727700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21305">
                                <a:moveTo>
                                  <a:pt x="0" y="2821305"/>
                                </a:moveTo>
                                <a:lnTo>
                                  <a:pt x="5727700" y="2821305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97562" style="width:454.515pt;height:226.935pt;mso-position-horizontal-relative:char;mso-position-vertical-relative:line" coordsize="57723,28820">
                <v:rect id="Rectangle 34199" style="position:absolute;width:421;height:1899;left:57406;top:273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4204" style="position:absolute;width:51282;height:0;left:4602;top:21244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34205" style="position:absolute;width:51282;height:0;left:4602;top:19415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34206" style="position:absolute;width:51282;height:0;left:4602;top:17571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34207" style="position:absolute;width:51282;height:0;left:4602;top:15727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34208" style="position:absolute;width:51282;height:0;left:4602;top:13898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34209" style="position:absolute;width:51282;height:0;left:4602;top:12054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34210" style="position:absolute;width:51282;height:0;left:4602;top:10210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34211" style="position:absolute;width:51282;height:0;left:4602;top:8382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34212" style="position:absolute;width:51282;height:0;left:4602;top:6537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34213" style="position:absolute;width:51282;height:0;left:4602;top:4693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30417" style="position:absolute;width:4023;height:2575;left:47457;top:20513;" coordsize="402336,257556" path="m0,0l402336,0l402336,257556l0,257556l0,0">
                  <v:stroke weight="0pt" endcap="flat" joinstyle="round" on="false" color="#000000" opacity="0"/>
                  <v:fill on="true" color="#5b9bd5"/>
                </v:shape>
                <v:shape id="Shape 930418" style="position:absolute;width:4023;height:4511;left:34640;top:18577;" coordsize="402336,451104" path="m0,0l402336,0l402336,451104l0,451104l0,0">
                  <v:stroke weight="0pt" endcap="flat" joinstyle="round" on="false" color="#000000" opacity="0"/>
                  <v:fill on="true" color="#5b9bd5"/>
                </v:shape>
                <v:shape id="Shape 930419" style="position:absolute;width:4023;height:6888;left:8991;top:16200;" coordsize="402336,688848" path="m0,0l402336,0l402336,688848l0,688848l0,0">
                  <v:stroke weight="0pt" endcap="flat" joinstyle="round" on="false" color="#000000" opacity="0"/>
                  <v:fill on="true" color="#5b9bd5"/>
                </v:shape>
                <v:shape id="Shape 930420" style="position:absolute;width:4008;height:16276;left:21823;top:6812;" coordsize="400812,1627632" path="m0,0l400812,0l400812,1627632l0,1627632l0,0">
                  <v:stroke weight="0pt" endcap="flat" joinstyle="round" on="false" color="#000000" opacity="0"/>
                  <v:fill on="true" color="#5b9bd5"/>
                </v:shape>
                <v:shape id="Shape 34218" style="position:absolute;width:51282;height:0;left:4602;top:23088;" coordsize="5128260,0" path="m0,0l5128260,0">
                  <v:stroke weight="0.72pt" endcap="flat" joinstyle="round" on="true" color="#d9d9d9"/>
                  <v:fill on="false" color="#000000" opacity="0"/>
                </v:shape>
                <v:rect id="Rectangle 34219" style="position:absolute;width:2366;height:1899;left:10116;top:141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.5</w:t>
                        </w:r>
                      </w:p>
                    </w:txbxContent>
                  </v:textbox>
                </v:rect>
                <v:rect id="Rectangle 34220" style="position:absolute;width:421;height:1899;left:11899;top:141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221" style="position:absolute;width:3317;height:1899;left:22588;top:48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7.7</w:t>
                        </w:r>
                      </w:p>
                    </w:txbxContent>
                  </v:textbox>
                </v:rect>
                <v:rect id="Rectangle 34222" style="position:absolute;width:421;height:1899;left:25087;top:48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223" style="position:absolute;width:2366;height:1899;left:35761;top:165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9</w:t>
                        </w:r>
                      </w:p>
                    </w:txbxContent>
                  </v:textbox>
                </v:rect>
                <v:rect id="Rectangle 34224" style="position:absolute;width:421;height:1899;left:37545;top:165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225" style="position:absolute;width:2366;height:1899;left:48585;top:1851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.8</w:t>
                        </w:r>
                      </w:p>
                    </w:txbxContent>
                  </v:textbox>
                </v:rect>
                <v:rect id="Rectangle 34226" style="position:absolute;width:421;height:1899;left:50368;top:1851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227" style="position:absolute;width:2362;height:1899;left:1536;top:224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34228" style="position:absolute;width:2362;height:1899;left:1536;top:2059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34229" style="position:absolute;width:2362;height:1899;left:1536;top:187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34230" style="position:absolute;width:2362;height:1899;left:1536;top:1692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34231" style="position:absolute;width:2362;height:1899;left:1536;top:150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34232" style="position:absolute;width:3298;height:1899;left:829;top:132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34233" style="position:absolute;width:3298;height:1899;left:829;top:114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2.0</w:t>
                        </w:r>
                      </w:p>
                    </w:txbxContent>
                  </v:textbox>
                </v:rect>
                <v:rect id="Rectangle 34234" style="position:absolute;width:3298;height:1899;left:829;top:95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4.0</w:t>
                        </w:r>
                      </w:p>
                    </w:txbxContent>
                  </v:textbox>
                </v:rect>
                <v:rect id="Rectangle 34235" style="position:absolute;width:3298;height:1899;left:829;top:77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6.0</w:t>
                        </w:r>
                      </w:p>
                    </w:txbxContent>
                  </v:textbox>
                </v:rect>
                <v:rect id="Rectangle 34236" style="position:absolute;width:3298;height:1899;left:829;top:58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8.0</w:t>
                        </w:r>
                      </w:p>
                    </w:txbxContent>
                  </v:textbox>
                </v:rect>
                <v:rect id="Rectangle 34237" style="position:absolute;width:3298;height:1899;left:829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34238" style="position:absolute;width:12915;height:1899;left:6311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34239" style="position:absolute;width:6578;height:1899;left:8536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34240" style="position:absolute;width:421;height:1899;left:13489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241" style="position:absolute;width:14114;height:1899;left:18677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34242" style="position:absolute;width:6578;height:1899;left:21360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34243" style="position:absolute;width:421;height:1899;left:26313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244" style="position:absolute;width:16426;height:1899;left:30480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насилие</w:t>
                        </w:r>
                      </w:p>
                    </w:txbxContent>
                  </v:textbox>
                </v:rect>
                <v:rect id="Rectangle 34245" style="position:absolute;width:421;height:1899;left:42842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4246" style="position:absolute;width:17012;height:1899;left:43074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насилие</w:t>
                        </w:r>
                      </w:p>
                    </w:txbxContent>
                  </v:textbox>
                </v:rect>
                <v:rect id="Rectangle 34247" style="position:absolute;width:421;height:1899;left:55878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21" style="position:absolute;width:762;height:777;left:23362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34249" style="position:absolute;width:13296;height:1903;left:24469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34250" style="position:absolute;width:422;height:1903;left:34466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4251" style="position:absolute;width:57277;height:28213;left:0;top:0;" coordsize="5727700,2821305" path="m0,2821305l5727700,2821305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2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</w:pPr>
      <w:r>
        <w:t xml:space="preserve"> </w:t>
      </w:r>
      <w:r>
        <w:tab/>
      </w:r>
      <w:r>
        <w:rPr>
          <w:color w:val="2E74B5"/>
          <w:sz w:val="26"/>
        </w:rPr>
        <w:t xml:space="preserve"> </w:t>
      </w:r>
      <w:r>
        <w:br w:type="page"/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lastRenderedPageBreak/>
        <w:t>Приложение 2.5 Западно</w:t>
      </w:r>
      <w:r w:rsidRPr="0097753A">
        <w:rPr>
          <w:lang w:val="ru-RU"/>
        </w:rPr>
        <w:t>-</w:t>
      </w:r>
      <w:r w:rsidRPr="0097753A">
        <w:rPr>
          <w:lang w:val="ru-RU"/>
        </w:rPr>
        <w:t>Казахстанская область (ЗКО)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Демографические и социально-экономические данные </w:t>
      </w:r>
    </w:p>
    <w:p w:rsidR="00A87110" w:rsidRPr="0097753A" w:rsidRDefault="00FF436C">
      <w:pPr>
        <w:spacing w:after="0"/>
        <w:ind w:left="29" w:right="625"/>
        <w:rPr>
          <w:lang w:val="ru-RU"/>
        </w:rPr>
      </w:pPr>
      <w:r w:rsidRPr="0097753A">
        <w:rPr>
          <w:lang w:val="ru-RU"/>
        </w:rPr>
        <w:t>В Таблица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5.1 и 2.5.2 представлены демографические и социально</w:t>
      </w:r>
      <w:r w:rsidRPr="0097753A">
        <w:rPr>
          <w:lang w:val="ru-RU"/>
        </w:rPr>
        <w:t>-</w:t>
      </w:r>
      <w:r w:rsidRPr="0097753A">
        <w:rPr>
          <w:lang w:val="ru-RU"/>
        </w:rPr>
        <w:t>экономические характеристики женщин, принявших участие в исследовании в Западно</w:t>
      </w:r>
      <w:r w:rsidRPr="0097753A">
        <w:rPr>
          <w:lang w:val="ru-RU"/>
        </w:rPr>
        <w:t>-</w:t>
      </w:r>
      <w:r w:rsidRPr="0097753A">
        <w:rPr>
          <w:lang w:val="ru-RU"/>
        </w:rPr>
        <w:t>Казахстанской области. Наблюдается относительно равное распределение женщин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ным возрастным группам, самыми крупными являются возрастные группы 25</w:t>
      </w:r>
      <w:r w:rsidRPr="0097753A">
        <w:rPr>
          <w:lang w:val="ru-RU"/>
        </w:rPr>
        <w:t>-</w:t>
      </w:r>
      <w:r w:rsidRPr="0097753A">
        <w:rPr>
          <w:lang w:val="ru-RU"/>
        </w:rPr>
        <w:t>29 и 60</w:t>
      </w:r>
      <w:r w:rsidRPr="0097753A">
        <w:rPr>
          <w:lang w:val="ru-RU"/>
        </w:rPr>
        <w:t>-</w:t>
      </w:r>
      <w:r w:rsidRPr="0097753A">
        <w:rPr>
          <w:lang w:val="ru-RU"/>
        </w:rPr>
        <w:t>75 лет (по 14%).</w:t>
      </w:r>
      <w:r w:rsidRPr="0097753A">
        <w:rPr>
          <w:lang w:val="ru-RU"/>
        </w:rPr>
        <w:t xml:space="preserve"> В целом, 92% женщин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ЗКО отнесены к категории имевших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партнера (см. </w:t>
      </w:r>
      <w:r>
        <w:t xml:space="preserve">Главу 1). </w:t>
      </w:r>
      <w:r w:rsidRPr="0097753A">
        <w:rPr>
          <w:lang w:val="ru-RU"/>
        </w:rPr>
        <w:t>По статусу занятости и уровню доходо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58% женщин имеют работу на момент проведения исследования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(см. Главу 3)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5.1 Демографические характеристики респонд</w:t>
      </w:r>
      <w:r w:rsidRPr="0097753A">
        <w:rPr>
          <w:i/>
          <w:color w:val="404040"/>
          <w:lang w:val="ru-RU"/>
        </w:rPr>
        <w:t xml:space="preserve">ентов в Западно-Казахстанской области </w:t>
      </w:r>
    </w:p>
    <w:tbl>
      <w:tblPr>
        <w:tblStyle w:val="TableGrid"/>
        <w:tblW w:w="8994" w:type="dxa"/>
        <w:tblInd w:w="47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309"/>
        <w:gridCol w:w="1084"/>
        <w:gridCol w:w="1083"/>
        <w:gridCol w:w="1518"/>
      </w:tblGrid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5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53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5-</w:t>
            </w:r>
            <w:r w:rsidRPr="0097753A">
              <w:rPr>
                <w:lang w:val="ru-RU"/>
              </w:rPr>
              <w:t>3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5-</w:t>
            </w:r>
            <w:r w:rsidRPr="0097753A">
              <w:rPr>
                <w:lang w:val="ru-RU"/>
              </w:rPr>
              <w:t>4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0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3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4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0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8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9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8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0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9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3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3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3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55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9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8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0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53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икогда не состоял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остояла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7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7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86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92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1"/>
        </w:trPr>
        <w:tc>
          <w:tcPr>
            <w:tcW w:w="53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5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20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1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28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0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9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2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3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lastRenderedPageBreak/>
              <w:t>6+ человек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lastRenderedPageBreak/>
              <w:t xml:space="preserve">6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8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1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7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0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1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2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</w:rPr>
              <w:t xml:space="preserve">93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9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5.2 Статус занятости и уровень доходов респондентов в Западно-Казахстанской области </w:t>
      </w:r>
    </w:p>
    <w:tbl>
      <w:tblPr>
        <w:tblStyle w:val="TableGrid"/>
        <w:tblW w:w="9042" w:type="dxa"/>
        <w:tblInd w:w="24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786"/>
        <w:gridCol w:w="1418"/>
        <w:gridCol w:w="1136"/>
        <w:gridCol w:w="571"/>
        <w:gridCol w:w="1131"/>
      </w:tblGrid>
      <w:tr w:rsidR="00A87110">
        <w:trPr>
          <w:trHeight w:val="300"/>
        </w:trPr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1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Статус занятости и уровень доходов </w:t>
            </w:r>
          </w:p>
        </w:tc>
        <w:tc>
          <w:tcPr>
            <w:tcW w:w="25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 xml:space="preserve">Все </w:t>
            </w:r>
            <w:r>
              <w:t>женщины</w:t>
            </w:r>
            <w:r>
              <w:t xml:space="preserve">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rPr>
                <w:b/>
                <w:color w:val="1F4E79"/>
              </w:rPr>
              <w:t xml:space="preserve">респондентов </w:t>
            </w:r>
          </w:p>
        </w:tc>
        <w:tc>
          <w:tcPr>
            <w:tcW w:w="25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%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99" w:right="0" w:firstLine="0"/>
              <w:jc w:val="left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791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8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97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42,3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542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57,7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 w:rsidRPr="0097753A">
        <w:trPr>
          <w:trHeight w:val="300"/>
        </w:trPr>
        <w:tc>
          <w:tcPr>
            <w:tcW w:w="791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298"/>
        </w:trPr>
        <w:tc>
          <w:tcPr>
            <w:tcW w:w="478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7" w:line="259" w:lineRule="auto"/>
              <w:ind w:left="277" w:right="0" w:firstLine="0"/>
              <w:jc w:val="left"/>
            </w:pPr>
            <w:r>
              <w:t xml:space="preserve">60 001 </w:t>
            </w:r>
            <w:r>
              <w:t xml:space="preserve">- 100 000 </w:t>
            </w:r>
          </w:p>
          <w:p w:rsidR="00A87110" w:rsidRDefault="00FF436C">
            <w:pPr>
              <w:spacing w:after="10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69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7,4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9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9,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5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7,1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28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4,3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2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3,5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7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7,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 w:rsidRPr="0097753A">
        <w:trPr>
          <w:trHeight w:val="300"/>
        </w:trPr>
        <w:tc>
          <w:tcPr>
            <w:tcW w:w="791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78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2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2,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7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8,5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1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3,0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2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3,5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07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2,0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7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55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rPr>
                <w:b/>
              </w:rPr>
              <w:t xml:space="preserve">93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9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5.3 </w:t>
      </w:r>
      <w:r w:rsidRPr="0097753A">
        <w:rPr>
          <w:lang w:val="ru-RU"/>
        </w:rPr>
        <w:t>и 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5.1 предст</w:t>
      </w:r>
      <w:r w:rsidRPr="0097753A">
        <w:rPr>
          <w:lang w:val="ru-RU"/>
        </w:rPr>
        <w:t xml:space="preserve">авлены данные по распространенности разных видов насилия со стороны интимного партнера в течение жизни и в настоящее время по информации </w:t>
      </w:r>
      <w:r w:rsidRPr="0097753A">
        <w:rPr>
          <w:lang w:val="ru-RU"/>
        </w:rPr>
        <w:lastRenderedPageBreak/>
        <w:t>респондентов в Западно</w:t>
      </w:r>
      <w:r w:rsidRPr="0097753A">
        <w:rPr>
          <w:lang w:val="ru-RU"/>
        </w:rPr>
        <w:t>-</w:t>
      </w:r>
      <w:r w:rsidRPr="0097753A">
        <w:rPr>
          <w:lang w:val="ru-RU"/>
        </w:rPr>
        <w:t>Казахстанской области. См. определения разных актов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которые классифицируются как вид 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 рабочее определен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«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», используемые в исследовании, в Главе 1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ровень распространенности соответствует национальному уровню, но в целом насилие со стороны интимного партнера в течение жиз</w:t>
      </w:r>
      <w:r w:rsidRPr="0097753A">
        <w:rPr>
          <w:lang w:val="ru-RU"/>
        </w:rPr>
        <w:t>ни и в настоящее время ниже, при этом самой высокой является распространенность физического и психологического насилия. 13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ают хотя бы об одном акте физического и/или сексуального насилия со стороны интимного парт</w:t>
      </w:r>
      <w:r w:rsidRPr="0097753A">
        <w:rPr>
          <w:lang w:val="ru-RU"/>
        </w:rPr>
        <w:t xml:space="preserve">нера в течение жизни, и 4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5.3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когда-либо имевших партнера, в </w:t>
      </w:r>
      <w:r w:rsidRPr="0097753A">
        <w:rPr>
          <w:i/>
          <w:color w:val="404040"/>
          <w:lang w:val="ru-RU"/>
        </w:rPr>
        <w:t>течение жизни и в настоящее время в Западно-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Казахстанской области, по виду насилия и по периоду времени </w:t>
      </w:r>
    </w:p>
    <w:tbl>
      <w:tblPr>
        <w:tblStyle w:val="TableGrid"/>
        <w:tblW w:w="8992" w:type="dxa"/>
        <w:tblInd w:w="48" w:type="dxa"/>
        <w:tblCellMar>
          <w:top w:w="46" w:type="dxa"/>
          <w:left w:w="107" w:type="dxa"/>
          <w:bottom w:w="0" w:type="dxa"/>
          <w:right w:w="67" w:type="dxa"/>
        </w:tblCellMar>
        <w:tblLook w:val="04A0" w:firstRow="1" w:lastRow="0" w:firstColumn="1" w:lastColumn="0" w:noHBand="0" w:noVBand="1"/>
      </w:tblPr>
      <w:tblGrid>
        <w:gridCol w:w="4626"/>
        <w:gridCol w:w="1133"/>
        <w:gridCol w:w="852"/>
        <w:gridCol w:w="1275"/>
        <w:gridCol w:w="1106"/>
      </w:tblGrid>
      <w:tr w:rsidR="00A87110">
        <w:trPr>
          <w:trHeight w:val="590"/>
        </w:trPr>
        <w:tc>
          <w:tcPr>
            <w:tcW w:w="4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Женщины,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 имевшие партнера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1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0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46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6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1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3,2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11,1 - 15,6 </w:t>
            </w:r>
          </w:p>
        </w:tc>
        <w:tc>
          <w:tcPr>
            <w:tcW w:w="11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,6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,5 - 5,0 </w:t>
            </w:r>
          </w:p>
        </w:tc>
        <w:tc>
          <w:tcPr>
            <w:tcW w:w="11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300"/>
        </w:trPr>
        <w:tc>
          <w:tcPr>
            <w:tcW w:w="4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0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53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t xml:space="preserve">13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1,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0,9 - 2,6 </w:t>
            </w:r>
          </w:p>
        </w:tc>
        <w:tc>
          <w:tcPr>
            <w:tcW w:w="11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3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>0,4</w:t>
            </w: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0,1 - 1,1 </w:t>
            </w:r>
          </w:p>
        </w:tc>
        <w:tc>
          <w:tcPr>
            <w:tcW w:w="11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,0 </w:t>
            </w:r>
          </w:p>
        </w:tc>
      </w:tr>
      <w:tr w:rsidR="00A87110" w:rsidRPr="0097753A">
        <w:trPr>
          <w:trHeight w:val="300"/>
        </w:trPr>
        <w:tc>
          <w:tcPr>
            <w:tcW w:w="4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Физическое и/или сексуальное насилие**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10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626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53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t xml:space="preserve">11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13,2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left"/>
            </w:pPr>
            <w:r>
              <w:t xml:space="preserve">11,1 - 15,6 </w:t>
            </w:r>
          </w:p>
        </w:tc>
        <w:tc>
          <w:tcPr>
            <w:tcW w:w="11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t xml:space="preserve">3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3,6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,5 - 5,0 </w:t>
            </w:r>
          </w:p>
        </w:tc>
        <w:tc>
          <w:tcPr>
            <w:tcW w:w="1106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0"/>
        </w:trPr>
        <w:tc>
          <w:tcPr>
            <w:tcW w:w="462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5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06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55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t xml:space="preserve">113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13,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left"/>
            </w:pPr>
            <w:r>
              <w:t xml:space="preserve">10,9 - 15,4 </w:t>
            </w:r>
          </w:p>
        </w:tc>
        <w:tc>
          <w:tcPr>
            <w:tcW w:w="11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t xml:space="preserve">3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4,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,3 - 6,1 </w:t>
            </w:r>
          </w:p>
        </w:tc>
        <w:tc>
          <w:tcPr>
            <w:tcW w:w="11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0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53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t xml:space="preserve">2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3,3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,3 - 4,8 </w:t>
            </w:r>
          </w:p>
        </w:tc>
        <w:tc>
          <w:tcPr>
            <w:tcW w:w="11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t xml:space="preserve">2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3,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,1 - 4,5 </w:t>
            </w:r>
          </w:p>
        </w:tc>
        <w:tc>
          <w:tcPr>
            <w:tcW w:w="11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587"/>
        </w:trPr>
        <w:tc>
          <w:tcPr>
            <w:tcW w:w="4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когда-либо имевших партнера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47" w:right="0" w:firstLine="0"/>
              <w:jc w:val="center"/>
            </w:pPr>
            <w:r>
              <w:rPr>
                <w:b/>
              </w:rPr>
              <w:t xml:space="preserve">867 </w:t>
            </w: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0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* </w:t>
      </w:r>
      <w:r w:rsidRPr="0097753A">
        <w:rPr>
          <w:sz w:val="20"/>
          <w:lang w:val="ru-RU"/>
        </w:rPr>
        <w:t xml:space="preserve">Эти данные по распространенности являются измерением доли 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женщин, когда</w:t>
      </w:r>
      <w:r w:rsidRPr="0097753A">
        <w:rPr>
          <w:sz w:val="20"/>
          <w:lang w:val="ru-RU"/>
        </w:rPr>
        <w:t>-</w:t>
      </w:r>
      <w:r w:rsidRPr="0097753A">
        <w:rPr>
          <w:sz w:val="20"/>
          <w:lang w:val="ru-RU"/>
        </w:rPr>
        <w:t>либо имевших партнера, сообщивших о хотя бы одном акте физического и/или сексуального насилия со стороны интимного партнера хотя бы раз в течение жизни или за последние 12 месяцев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5.1 Распространенность физического, сексуального, психологическ</w:t>
      </w:r>
      <w:r w:rsidRPr="0097753A">
        <w:rPr>
          <w:i/>
          <w:color w:val="404040"/>
          <w:lang w:val="ru-RU"/>
        </w:rPr>
        <w:t xml:space="preserve">ого и экономического насилия со стороны интимного партнера среди женщин в возрасте 18-75 </w:t>
      </w:r>
      <w:r w:rsidRPr="0097753A">
        <w:rPr>
          <w:i/>
          <w:color w:val="404040"/>
          <w:lang w:val="ru-RU"/>
        </w:rPr>
        <w:lastRenderedPageBreak/>
        <w:t xml:space="preserve">лет, когда-либо имевших партнера, в течение жизни и в настоящее время в ЗападноКазахстанской области, по виду насилия и по периоду времени </w:t>
      </w:r>
    </w:p>
    <w:p w:rsidR="00A87110" w:rsidRDefault="00FF436C">
      <w:pPr>
        <w:spacing w:after="145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6014911" cy="2876230"/>
                <wp:effectExtent l="0" t="0" r="0" b="0"/>
                <wp:docPr id="728616" name="Group 7286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4911" cy="2876230"/>
                          <a:chOff x="0" y="0"/>
                          <a:chExt cx="6014911" cy="2876230"/>
                        </a:xfrm>
                      </wpg:grpSpPr>
                      <wps:wsp>
                        <wps:cNvPr id="36525" name="Rectangle 36525"/>
                        <wps:cNvSpPr/>
                        <wps:spPr>
                          <a:xfrm>
                            <a:off x="5983224" y="2733421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46" name="Shape 36546"/>
                        <wps:cNvSpPr/>
                        <wps:spPr>
                          <a:xfrm>
                            <a:off x="460248" y="1753743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547" name="Shape 36547"/>
                        <wps:cNvSpPr/>
                        <wps:spPr>
                          <a:xfrm>
                            <a:off x="460248" y="1538859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548" name="Shape 36548"/>
                        <wps:cNvSpPr/>
                        <wps:spPr>
                          <a:xfrm>
                            <a:off x="460248" y="1325499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549" name="Shape 36549"/>
                        <wps:cNvSpPr/>
                        <wps:spPr>
                          <a:xfrm>
                            <a:off x="460248" y="1112139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550" name="Shape 36550"/>
                        <wps:cNvSpPr/>
                        <wps:spPr>
                          <a:xfrm>
                            <a:off x="460248" y="897255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551" name="Shape 36551"/>
                        <wps:cNvSpPr/>
                        <wps:spPr>
                          <a:xfrm>
                            <a:off x="460248" y="683895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552" name="Shape 36552"/>
                        <wps:cNvSpPr/>
                        <wps:spPr>
                          <a:xfrm>
                            <a:off x="460248" y="469011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22" name="Shape 930422"/>
                        <wps:cNvSpPr/>
                        <wps:spPr>
                          <a:xfrm>
                            <a:off x="1796796" y="1807083"/>
                            <a:ext cx="240792" cy="1600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60020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60020"/>
                                </a:lnTo>
                                <a:lnTo>
                                  <a:pt x="0" y="1600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23" name="Shape 930423"/>
                        <wps:cNvSpPr/>
                        <wps:spPr>
                          <a:xfrm>
                            <a:off x="5018532" y="1615059"/>
                            <a:ext cx="240792" cy="3520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352044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352044"/>
                                </a:lnTo>
                                <a:lnTo>
                                  <a:pt x="0" y="3520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24" name="Shape 930424"/>
                        <wps:cNvSpPr/>
                        <wps:spPr>
                          <a:xfrm>
                            <a:off x="3945636" y="577215"/>
                            <a:ext cx="240792" cy="13898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389888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389888"/>
                                </a:lnTo>
                                <a:lnTo>
                                  <a:pt x="0" y="13898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25" name="Shape 930425"/>
                        <wps:cNvSpPr/>
                        <wps:spPr>
                          <a:xfrm>
                            <a:off x="2871216" y="555879"/>
                            <a:ext cx="240792" cy="1411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411224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411224"/>
                                </a:lnTo>
                                <a:lnTo>
                                  <a:pt x="0" y="1411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26" name="Shape 930426"/>
                        <wps:cNvSpPr/>
                        <wps:spPr>
                          <a:xfrm>
                            <a:off x="723900" y="555879"/>
                            <a:ext cx="240792" cy="1411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411224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411224"/>
                                </a:lnTo>
                                <a:lnTo>
                                  <a:pt x="0" y="1411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27" name="Shape 930427"/>
                        <wps:cNvSpPr/>
                        <wps:spPr>
                          <a:xfrm>
                            <a:off x="2103120" y="1924431"/>
                            <a:ext cx="240792" cy="426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42672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42672"/>
                                </a:lnTo>
                                <a:lnTo>
                                  <a:pt x="0" y="426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28" name="Shape 930428"/>
                        <wps:cNvSpPr/>
                        <wps:spPr>
                          <a:xfrm>
                            <a:off x="5324856" y="1636395"/>
                            <a:ext cx="240792" cy="3307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330708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330708"/>
                                </a:lnTo>
                                <a:lnTo>
                                  <a:pt x="0" y="3307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29" name="Shape 930429"/>
                        <wps:cNvSpPr/>
                        <wps:spPr>
                          <a:xfrm>
                            <a:off x="3177540" y="1583055"/>
                            <a:ext cx="240792" cy="3840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384048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384048"/>
                                </a:lnTo>
                                <a:lnTo>
                                  <a:pt x="0" y="3840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30" name="Shape 930430"/>
                        <wps:cNvSpPr/>
                        <wps:spPr>
                          <a:xfrm>
                            <a:off x="1028700" y="1583055"/>
                            <a:ext cx="240792" cy="3840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384048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384048"/>
                                </a:lnTo>
                                <a:lnTo>
                                  <a:pt x="0" y="3840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31" name="Shape 930431"/>
                        <wps:cNvSpPr/>
                        <wps:spPr>
                          <a:xfrm>
                            <a:off x="4250436" y="1485519"/>
                            <a:ext cx="240792" cy="4815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481584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481584"/>
                                </a:lnTo>
                                <a:lnTo>
                                  <a:pt x="0" y="4815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563" name="Shape 36563"/>
                        <wps:cNvSpPr/>
                        <wps:spPr>
                          <a:xfrm>
                            <a:off x="460248" y="1967103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564" name="Rectangle 36564"/>
                        <wps:cNvSpPr/>
                        <wps:spPr>
                          <a:xfrm>
                            <a:off x="718058" y="35623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3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65" name="Rectangle 36565"/>
                        <wps:cNvSpPr/>
                        <wps:spPr>
                          <a:xfrm>
                            <a:off x="968375" y="35623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66" name="Rectangle 36566"/>
                        <wps:cNvSpPr/>
                        <wps:spPr>
                          <a:xfrm>
                            <a:off x="1829054" y="1608099"/>
                            <a:ext cx="23659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67" name="Rectangle 36567"/>
                        <wps:cNvSpPr/>
                        <wps:spPr>
                          <a:xfrm>
                            <a:off x="2007362" y="1608099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68" name="Rectangle 36568"/>
                        <wps:cNvSpPr/>
                        <wps:spPr>
                          <a:xfrm>
                            <a:off x="2866390" y="35623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3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69" name="Rectangle 36569"/>
                        <wps:cNvSpPr/>
                        <wps:spPr>
                          <a:xfrm>
                            <a:off x="3116580" y="35623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70" name="Rectangle 36570"/>
                        <wps:cNvSpPr/>
                        <wps:spPr>
                          <a:xfrm>
                            <a:off x="3940429" y="377571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3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71" name="Rectangle 36571"/>
                        <wps:cNvSpPr/>
                        <wps:spPr>
                          <a:xfrm>
                            <a:off x="4190746" y="37757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72" name="Rectangle 36572"/>
                        <wps:cNvSpPr/>
                        <wps:spPr>
                          <a:xfrm>
                            <a:off x="5051171" y="1415669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73" name="Rectangle 36573"/>
                        <wps:cNvSpPr/>
                        <wps:spPr>
                          <a:xfrm>
                            <a:off x="5229733" y="141566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74" name="Rectangle 36574"/>
                        <wps:cNvSpPr/>
                        <wps:spPr>
                          <a:xfrm>
                            <a:off x="1060704" y="138341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75" name="Rectangle 36575"/>
                        <wps:cNvSpPr/>
                        <wps:spPr>
                          <a:xfrm>
                            <a:off x="1239012" y="138341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76" name="Rectangle 36576"/>
                        <wps:cNvSpPr/>
                        <wps:spPr>
                          <a:xfrm>
                            <a:off x="2134870" y="1726057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77" name="Rectangle 36577"/>
                        <wps:cNvSpPr/>
                        <wps:spPr>
                          <a:xfrm>
                            <a:off x="2313178" y="1726057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78" name="Rectangle 36578"/>
                        <wps:cNvSpPr/>
                        <wps:spPr>
                          <a:xfrm>
                            <a:off x="3208909" y="138341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79" name="Rectangle 36579"/>
                        <wps:cNvSpPr/>
                        <wps:spPr>
                          <a:xfrm>
                            <a:off x="3387217" y="138341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80" name="Rectangle 36580"/>
                        <wps:cNvSpPr/>
                        <wps:spPr>
                          <a:xfrm>
                            <a:off x="4283075" y="128714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81" name="Rectangle 36581"/>
                        <wps:cNvSpPr/>
                        <wps:spPr>
                          <a:xfrm>
                            <a:off x="4461383" y="128714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82" name="Rectangle 36582"/>
                        <wps:cNvSpPr/>
                        <wps:spPr>
                          <a:xfrm>
                            <a:off x="5357114" y="1437005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83" name="Rectangle 36583"/>
                        <wps:cNvSpPr/>
                        <wps:spPr>
                          <a:xfrm>
                            <a:off x="5535422" y="1437005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84" name="Rectangle 36584"/>
                        <wps:cNvSpPr/>
                        <wps:spPr>
                          <a:xfrm>
                            <a:off x="153619" y="1903349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85" name="Rectangle 36585"/>
                        <wps:cNvSpPr/>
                        <wps:spPr>
                          <a:xfrm>
                            <a:off x="153619" y="1689481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86" name="Rectangle 36586"/>
                        <wps:cNvSpPr/>
                        <wps:spPr>
                          <a:xfrm>
                            <a:off x="153619" y="1475486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87" name="Rectangle 36587"/>
                        <wps:cNvSpPr/>
                        <wps:spPr>
                          <a:xfrm>
                            <a:off x="153619" y="1261491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88" name="Rectangle 36588"/>
                        <wps:cNvSpPr/>
                        <wps:spPr>
                          <a:xfrm>
                            <a:off x="153619" y="1047496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89" name="Rectangle 36589"/>
                        <wps:cNvSpPr/>
                        <wps:spPr>
                          <a:xfrm>
                            <a:off x="82906" y="833501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90" name="Rectangle 36590"/>
                        <wps:cNvSpPr/>
                        <wps:spPr>
                          <a:xfrm>
                            <a:off x="82906" y="619252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91" name="Rectangle 36591"/>
                        <wps:cNvSpPr/>
                        <wps:spPr>
                          <a:xfrm>
                            <a:off x="82906" y="405257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92" name="Rectangle 36592"/>
                        <wps:cNvSpPr/>
                        <wps:spPr>
                          <a:xfrm>
                            <a:off x="640080" y="2085086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93" name="Rectangle 36593"/>
                        <wps:cNvSpPr/>
                        <wps:spPr>
                          <a:xfrm>
                            <a:off x="749808" y="2255774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94" name="Rectangle 36594"/>
                        <wps:cNvSpPr/>
                        <wps:spPr>
                          <a:xfrm>
                            <a:off x="1245108" y="2255774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95" name="Rectangle 36595"/>
                        <wps:cNvSpPr/>
                        <wps:spPr>
                          <a:xfrm>
                            <a:off x="1692910" y="2085086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96" name="Rectangle 36596"/>
                        <wps:cNvSpPr/>
                        <wps:spPr>
                          <a:xfrm>
                            <a:off x="1823974" y="2255774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97" name="Rectangle 36597"/>
                        <wps:cNvSpPr/>
                        <wps:spPr>
                          <a:xfrm>
                            <a:off x="2319274" y="2255774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98" name="Rectangle 36598"/>
                        <wps:cNvSpPr/>
                        <wps:spPr>
                          <a:xfrm>
                            <a:off x="2788285" y="2085086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99" name="Rectangle 36599"/>
                        <wps:cNvSpPr/>
                        <wps:spPr>
                          <a:xfrm>
                            <a:off x="2968117" y="2255774"/>
                            <a:ext cx="51355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600" name="Rectangle 36600"/>
                        <wps:cNvSpPr/>
                        <wps:spPr>
                          <a:xfrm>
                            <a:off x="2774569" y="2426462"/>
                            <a:ext cx="102823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601" name="Rectangle 36601"/>
                        <wps:cNvSpPr/>
                        <wps:spPr>
                          <a:xfrm>
                            <a:off x="2898013" y="2597404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602" name="Rectangle 36602"/>
                        <wps:cNvSpPr/>
                        <wps:spPr>
                          <a:xfrm>
                            <a:off x="3393313" y="259740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603" name="Rectangle 36603"/>
                        <wps:cNvSpPr/>
                        <wps:spPr>
                          <a:xfrm>
                            <a:off x="3703955" y="2085086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604" name="Rectangle 36604"/>
                        <wps:cNvSpPr/>
                        <wps:spPr>
                          <a:xfrm>
                            <a:off x="3972179" y="2255774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605" name="Rectangle 36605"/>
                        <wps:cNvSpPr/>
                        <wps:spPr>
                          <a:xfrm>
                            <a:off x="4467479" y="2255774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606" name="Rectangle 36606"/>
                        <wps:cNvSpPr/>
                        <wps:spPr>
                          <a:xfrm>
                            <a:off x="4823714" y="2085086"/>
                            <a:ext cx="129153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607" name="Rectangle 36607"/>
                        <wps:cNvSpPr/>
                        <wps:spPr>
                          <a:xfrm>
                            <a:off x="5046218" y="2255774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608" name="Rectangle 36608"/>
                        <wps:cNvSpPr/>
                        <wps:spPr>
                          <a:xfrm>
                            <a:off x="5541518" y="2255774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32" name="Shape 930432"/>
                        <wps:cNvSpPr/>
                        <wps:spPr>
                          <a:xfrm>
                            <a:off x="941832" y="159639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610" name="Rectangle 36610"/>
                        <wps:cNvSpPr/>
                        <wps:spPr>
                          <a:xfrm>
                            <a:off x="1052449" y="133985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611" name="Rectangle 36611"/>
                        <wps:cNvSpPr/>
                        <wps:spPr>
                          <a:xfrm>
                            <a:off x="2052574" y="13398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33" name="Shape 930433"/>
                        <wps:cNvSpPr/>
                        <wps:spPr>
                          <a:xfrm>
                            <a:off x="2354580" y="159639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613" name="Rectangle 36613"/>
                        <wps:cNvSpPr/>
                        <wps:spPr>
                          <a:xfrm>
                            <a:off x="2466086" y="133985"/>
                            <a:ext cx="348002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614" name="Rectangle 36614"/>
                        <wps:cNvSpPr/>
                        <wps:spPr>
                          <a:xfrm>
                            <a:off x="5084953" y="13398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615" name="Shape 36615"/>
                        <wps:cNvSpPr/>
                        <wps:spPr>
                          <a:xfrm>
                            <a:off x="0" y="0"/>
                            <a:ext cx="5969000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69000" h="2821305">
                                <a:moveTo>
                                  <a:pt x="0" y="2821305"/>
                                </a:moveTo>
                                <a:lnTo>
                                  <a:pt x="5969000" y="2821305"/>
                                </a:lnTo>
                                <a:lnTo>
                                  <a:pt x="59690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28616" style="width:473.615pt;height:226.475pt;mso-position-horizontal-relative:char;mso-position-vertical-relative:line" coordsize="60149,28762">
                <v:rect id="Rectangle 36525" style="position:absolute;width:421;height:1899;left:59832;top:273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6546" style="position:absolute;width:53690;height:0;left:4602;top:17537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36547" style="position:absolute;width:53690;height:0;left:4602;top:15388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36548" style="position:absolute;width:53690;height:0;left:4602;top:13254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36549" style="position:absolute;width:53690;height:0;left:4602;top:11121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36550" style="position:absolute;width:53690;height:0;left:4602;top:8972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36551" style="position:absolute;width:53690;height:0;left:4602;top:6838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36552" style="position:absolute;width:53690;height:0;left:4602;top:4690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930434" style="position:absolute;width:2407;height:1600;left:17967;top:18070;" coordsize="240792,160020" path="m0,0l240792,0l240792,160020l0,160020l0,0">
                  <v:stroke weight="0pt" endcap="flat" joinstyle="round" on="false" color="#000000" opacity="0"/>
                  <v:fill on="true" color="#5b9bd5"/>
                </v:shape>
                <v:shape id="Shape 930435" style="position:absolute;width:2407;height:3520;left:50185;top:16150;" coordsize="240792,352044" path="m0,0l240792,0l240792,352044l0,352044l0,0">
                  <v:stroke weight="0pt" endcap="flat" joinstyle="round" on="false" color="#000000" opacity="0"/>
                  <v:fill on="true" color="#5b9bd5"/>
                </v:shape>
                <v:shape id="Shape 930436" style="position:absolute;width:2407;height:13898;left:39456;top:5772;" coordsize="240792,1389888" path="m0,0l240792,0l240792,1389888l0,1389888l0,0">
                  <v:stroke weight="0pt" endcap="flat" joinstyle="round" on="false" color="#000000" opacity="0"/>
                  <v:fill on="true" color="#5b9bd5"/>
                </v:shape>
                <v:shape id="Shape 930437" style="position:absolute;width:2407;height:14112;left:28712;top:5558;" coordsize="240792,1411224" path="m0,0l240792,0l240792,1411224l0,1411224l0,0">
                  <v:stroke weight="0pt" endcap="flat" joinstyle="round" on="false" color="#000000" opacity="0"/>
                  <v:fill on="true" color="#5b9bd5"/>
                </v:shape>
                <v:shape id="Shape 930438" style="position:absolute;width:2407;height:14112;left:7239;top:5558;" coordsize="240792,1411224" path="m0,0l240792,0l240792,1411224l0,1411224l0,0">
                  <v:stroke weight="0pt" endcap="flat" joinstyle="round" on="false" color="#000000" opacity="0"/>
                  <v:fill on="true" color="#5b9bd5"/>
                </v:shape>
                <v:shape id="Shape 930439" style="position:absolute;width:2407;height:426;left:21031;top:19244;" coordsize="240792,42672" path="m0,0l240792,0l240792,42672l0,42672l0,0">
                  <v:stroke weight="0pt" endcap="flat" joinstyle="round" on="false" color="#000000" opacity="0"/>
                  <v:fill on="true" color="#ed7d31"/>
                </v:shape>
                <v:shape id="Shape 930440" style="position:absolute;width:2407;height:3307;left:53248;top:16363;" coordsize="240792,330708" path="m0,0l240792,0l240792,330708l0,330708l0,0">
                  <v:stroke weight="0pt" endcap="flat" joinstyle="round" on="false" color="#000000" opacity="0"/>
                  <v:fill on="true" color="#ed7d31"/>
                </v:shape>
                <v:shape id="Shape 930441" style="position:absolute;width:2407;height:3840;left:31775;top:15830;" coordsize="240792,384048" path="m0,0l240792,0l240792,384048l0,384048l0,0">
                  <v:stroke weight="0pt" endcap="flat" joinstyle="round" on="false" color="#000000" opacity="0"/>
                  <v:fill on="true" color="#ed7d31"/>
                </v:shape>
                <v:shape id="Shape 930442" style="position:absolute;width:2407;height:3840;left:10287;top:15830;" coordsize="240792,384048" path="m0,0l240792,0l240792,384048l0,384048l0,0">
                  <v:stroke weight="0pt" endcap="flat" joinstyle="round" on="false" color="#000000" opacity="0"/>
                  <v:fill on="true" color="#ed7d31"/>
                </v:shape>
                <v:shape id="Shape 930443" style="position:absolute;width:2407;height:4815;left:42504;top:14855;" coordsize="240792,481584" path="m0,0l240792,0l240792,481584l0,481584l0,0">
                  <v:stroke weight="0pt" endcap="flat" joinstyle="round" on="false" color="#000000" opacity="0"/>
                  <v:fill on="true" color="#ed7d31"/>
                </v:shape>
                <v:shape id="Shape 36563" style="position:absolute;width:53690;height:0;left:4602;top:19671;" coordsize="5369052,0" path="m0,0l5369052,0">
                  <v:stroke weight="0.72pt" endcap="flat" joinstyle="round" on="true" color="#d9d9d9"/>
                  <v:fill on="false" color="#000000" opacity="0"/>
                </v:shape>
                <v:rect id="Rectangle 36564" style="position:absolute;width:3317;height:1899;left:7180;top:35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3.2</w:t>
                        </w:r>
                      </w:p>
                    </w:txbxContent>
                  </v:textbox>
                </v:rect>
                <v:rect id="Rectangle 36565" style="position:absolute;width:421;height:1899;left:9683;top:35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566" style="position:absolute;width:2365;height:1903;left:18290;top:160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1.5</w:t>
                        </w:r>
                      </w:p>
                    </w:txbxContent>
                  </v:textbox>
                </v:rect>
                <v:rect id="Rectangle 36567" style="position:absolute;width:422;height:1903;left:20073;top:160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568" style="position:absolute;width:3317;height:1899;left:28663;top:35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3.2</w:t>
                        </w:r>
                      </w:p>
                    </w:txbxContent>
                  </v:textbox>
                </v:rect>
                <v:rect id="Rectangle 36569" style="position:absolute;width:421;height:1899;left:31165;top:35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570" style="position:absolute;width:3317;height:1899;left:39404;top:37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3.0</w:t>
                        </w:r>
                      </w:p>
                    </w:txbxContent>
                  </v:textbox>
                </v:rect>
                <v:rect id="Rectangle 36571" style="position:absolute;width:421;height:1899;left:41907;top:37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572" style="position:absolute;width:2366;height:1899;left:50511;top:141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3</w:t>
                        </w:r>
                      </w:p>
                    </w:txbxContent>
                  </v:textbox>
                </v:rect>
                <v:rect id="Rectangle 36573" style="position:absolute;width:421;height:1899;left:52297;top:141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574" style="position:absolute;width:2366;height:1899;left:10607;top:138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6</w:t>
                        </w:r>
                      </w:p>
                    </w:txbxContent>
                  </v:textbox>
                </v:rect>
                <v:rect id="Rectangle 36575" style="position:absolute;width:421;height:1899;left:12390;top:138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576" style="position:absolute;width:2366;height:1899;left:21348;top:17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4</w:t>
                        </w:r>
                      </w:p>
                    </w:txbxContent>
                  </v:textbox>
                </v:rect>
                <v:rect id="Rectangle 36577" style="position:absolute;width:421;height:1899;left:23131;top:17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578" style="position:absolute;width:2366;height:1899;left:32089;top:138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6</w:t>
                        </w:r>
                      </w:p>
                    </w:txbxContent>
                  </v:textbox>
                </v:rect>
                <v:rect id="Rectangle 36579" style="position:absolute;width:421;height:1899;left:33872;top:138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580" style="position:absolute;width:2366;height:1899;left:42830;top:128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5</w:t>
                        </w:r>
                      </w:p>
                    </w:txbxContent>
                  </v:textbox>
                </v:rect>
                <v:rect id="Rectangle 36581" style="position:absolute;width:421;height:1899;left:44613;top:128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582" style="position:absolute;width:2366;height:1899;left:53571;top:143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1</w:t>
                        </w:r>
                      </w:p>
                    </w:txbxContent>
                  </v:textbox>
                </v:rect>
                <v:rect id="Rectangle 36583" style="position:absolute;width:421;height:1899;left:55354;top:143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584" style="position:absolute;width:2362;height:1899;left:1536;top:190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36585" style="position:absolute;width:2362;height:1899;left:1536;top:168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36586" style="position:absolute;width:2362;height:1899;left:1536;top:147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36587" style="position:absolute;width:2362;height:1899;left:1536;top:126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36588" style="position:absolute;width:2362;height:1899;left:1536;top:104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36589" style="position:absolute;width:3298;height:1899;left:829;top:8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36590" style="position:absolute;width:3298;height:1899;left:829;top:61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2.0</w:t>
                        </w:r>
                      </w:p>
                    </w:txbxContent>
                  </v:textbox>
                </v:rect>
                <v:rect id="Rectangle 36591" style="position:absolute;width:3298;height:1899;left:829;top:40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4.0</w:t>
                        </w:r>
                      </w:p>
                    </w:txbxContent>
                  </v:textbox>
                </v:rect>
                <v:rect id="Rectangle 36592" style="position:absolute;width:9920;height:1899;left:6400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36593" style="position:absolute;width:6578;height:1899;left:7498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36594" style="position:absolute;width:421;height:1899;left:12451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595" style="position:absolute;width:10485;height:1899;left:16929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36596" style="position:absolute;width:6578;height:1899;left:18239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36597" style="position:absolute;width:421;height:1899;left:23192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598" style="position:absolute;width:9920;height:1899;left:27882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36599" style="position:absolute;width:5135;height:1899;left:29681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36600" style="position:absolute;width:10282;height:1899;left:27745;top:242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36601" style="position:absolute;width:6578;height:1899;left:28980;top:259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36602" style="position:absolute;width:421;height:1899;left:33933;top:259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603" style="position:absolute;width:14114;height:1899;left:37039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36604" style="position:absolute;width:6578;height:1899;left:39721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36605" style="position:absolute;width:421;height:1899;left:44674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606" style="position:absolute;width:12915;height:1899;left:48237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36607" style="position:absolute;width:6578;height:1899;left:50462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36608" style="position:absolute;width:421;height:1899;left:55415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44" style="position:absolute;width:762;height:777;left:9418;top:1596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36610" style="position:absolute;width:13290;height:1899;left:10524;top:1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36611" style="position:absolute;width:421;height:1899;left:20525;top:1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45" style="position:absolute;width:777;height:777;left:23545;top:1596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36613" style="position:absolute;width:34800;height:1899;left:24660;top:1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36614" style="position:absolute;width:421;height:1899;left:50849;top:1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6615" style="position:absolute;width:59690;height:28213;left:0;top:0;" coordsize="5969000,2821305" path="m0,2821305l5969000,2821305l59690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5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5.4 </w:t>
      </w:r>
      <w:r w:rsidRPr="0097753A">
        <w:rPr>
          <w:lang w:val="ru-RU"/>
        </w:rPr>
        <w:t>представлены данные по физическому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му насилию со стороны интимного партнера в ЗКО по возрастным группам, типу местности, уровню образования, размеру домохозяйства, статусу занятости и среднемесячному доходу домохозяйства и на душу населения</w:t>
      </w:r>
      <w:r w:rsidRPr="0097753A">
        <w:rPr>
          <w:lang w:val="ru-RU"/>
        </w:rPr>
        <w:t>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становлено, чт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Западно</w:t>
      </w:r>
      <w:r w:rsidRPr="0097753A">
        <w:rPr>
          <w:lang w:val="ru-RU"/>
        </w:rPr>
        <w:t>-</w:t>
      </w:r>
      <w:r w:rsidRPr="0097753A">
        <w:rPr>
          <w:lang w:val="ru-RU"/>
        </w:rPr>
        <w:t>Казахстанской област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ы в возрасте 30</w:t>
      </w:r>
      <w:r w:rsidRPr="0097753A">
        <w:rPr>
          <w:lang w:val="ru-RU"/>
        </w:rPr>
        <w:t>-</w:t>
      </w:r>
      <w:r w:rsidRPr="0097753A">
        <w:rPr>
          <w:lang w:val="ru-RU"/>
        </w:rPr>
        <w:t>39 лет более подвержены риску насил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 стороны интимного партнера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тоящее время, но распространенность насилия со стороны интимного партнера в течение жизни оказалась относител</w:t>
      </w:r>
      <w:r w:rsidRPr="0097753A">
        <w:rPr>
          <w:lang w:val="ru-RU"/>
        </w:rPr>
        <w:t>ьно равномерной сред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в возрасте 25</w:t>
      </w:r>
      <w:r w:rsidRPr="0097753A">
        <w:rPr>
          <w:lang w:val="ru-RU"/>
        </w:rPr>
        <w:t xml:space="preserve">-59 </w:t>
      </w:r>
      <w:r w:rsidRPr="0097753A">
        <w:rPr>
          <w:lang w:val="ru-RU"/>
        </w:rPr>
        <w:t>лет (14</w:t>
      </w:r>
      <w:r w:rsidRPr="0097753A">
        <w:rPr>
          <w:lang w:val="ru-RU"/>
        </w:rPr>
        <w:t>-</w:t>
      </w:r>
      <w:r w:rsidRPr="0097753A">
        <w:rPr>
          <w:lang w:val="ru-RU"/>
        </w:rPr>
        <w:t>15%). Городск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ы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е партнера, сообщали о более высоком уровне насилия со стороны интимного партнера в настоящее время (5% по сравнению с 1% в сельск</w:t>
      </w:r>
      <w:r w:rsidRPr="0097753A">
        <w:rPr>
          <w:lang w:val="ru-RU"/>
        </w:rPr>
        <w:t>ой местности), но опыт насилия в течение жизни относительно одинаков для города и села. Женщины с техническим или профессиональным заболевание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общ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 более высоком уровне насилия со стороны интимного партнера,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ак в течение жизни, так и в настоящее вр</w:t>
      </w:r>
      <w:r w:rsidRPr="0097753A">
        <w:rPr>
          <w:lang w:val="ru-RU"/>
        </w:rPr>
        <w:t>емя, по сравнению с женщинами в других категориях образования. Распространенность насилия со стороны интимного партнера относительно одинакова среди работающих или не работающих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. Однако женщины с низким уровнем дохода до</w:t>
      </w:r>
      <w:r w:rsidRPr="0097753A">
        <w:rPr>
          <w:lang w:val="ru-RU"/>
        </w:rPr>
        <w:t>мохозяйств и на душу населения испытыв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более высокий уровень насилия со стороны интимного партнера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более высоким уровнем среднемесяч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хода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5.4 Распространенность физического и/ил</w:t>
      </w:r>
      <w:r w:rsidRPr="0097753A">
        <w:rPr>
          <w:i/>
          <w:color w:val="404040"/>
          <w:lang w:val="ru-RU"/>
        </w:rPr>
        <w:t xml:space="preserve">и сексуального насилия со стороны интимного партнера среди женщин в возрасте 18-75 лет, когда-либо имевших партнера, в течение жизни и в настоящее время в ЗКО области, по показателю и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58" w:type="dxa"/>
        </w:tblCellMar>
        <w:tblLook w:val="04A0" w:firstRow="1" w:lastRow="0" w:firstColumn="1" w:lastColumn="0" w:noHBand="0" w:noVBand="1"/>
      </w:tblPr>
      <w:tblGrid>
        <w:gridCol w:w="4514"/>
        <w:gridCol w:w="959"/>
        <w:gridCol w:w="823"/>
        <w:gridCol w:w="1111"/>
        <w:gridCol w:w="774"/>
        <w:gridCol w:w="1200"/>
      </w:tblGrid>
      <w:tr w:rsidR="00A87110" w:rsidRPr="0097753A">
        <w:trPr>
          <w:trHeight w:val="87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илие со стороны интимного партнера по ключевому пока</w:t>
            </w:r>
            <w:r w:rsidRPr="0097753A">
              <w:rPr>
                <w:b/>
                <w:color w:val="1F4E79"/>
                <w:lang w:val="ru-RU"/>
              </w:rPr>
              <w:t>зателю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591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Демографическая/социальноэкономическая категор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%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6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8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50-</w:t>
            </w:r>
            <w:r w:rsidRPr="0097753A">
              <w:rPr>
                <w:lang w:val="ru-RU"/>
              </w:rPr>
              <w:t>5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9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0-</w:t>
            </w:r>
            <w:r w:rsidRPr="0097753A">
              <w:rPr>
                <w:lang w:val="ru-RU"/>
              </w:rPr>
              <w:t>75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5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6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4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4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9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4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3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3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4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5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9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0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1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ород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51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ело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57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7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3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5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4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2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88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=50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  <w:r w:rsidRPr="0097753A">
              <w:rPr>
                <w:lang w:val="ru-RU"/>
              </w:rPr>
              <w:t xml:space="preserve">=200)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Техническое/профессиональное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  <w:r w:rsidRPr="0097753A">
              <w:rPr>
                <w:lang w:val="ru-RU"/>
              </w:rPr>
              <w:t xml:space="preserve">=270)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ысшее/аспирантур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 =347)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4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2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9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4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4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5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5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4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1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-</w:t>
            </w:r>
            <w:r w:rsidRPr="0097753A">
              <w:rPr>
                <w:lang w:val="ru-RU"/>
              </w:rPr>
              <w:t>3 человек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6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-</w:t>
            </w:r>
            <w:r w:rsidRPr="0097753A">
              <w:rPr>
                <w:lang w:val="ru-RU"/>
              </w:rPr>
              <w:t>5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  <w:r w:rsidRPr="0097753A">
              <w:rPr>
                <w:lang w:val="ru-RU"/>
              </w:rPr>
              <w:t xml:space="preserve">=356)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+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07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 xml:space="preserve">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4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6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6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6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4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1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9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0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Не работает (кол</w:t>
            </w:r>
            <w:r>
              <w:t>-</w:t>
            </w:r>
            <w:r>
              <w:t>во =372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4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2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3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Работает (кол</w:t>
            </w:r>
            <w:r>
              <w:t>-</w:t>
            </w:r>
            <w:r>
              <w:t>во =495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0 </w:t>
            </w:r>
          </w:p>
        </w:tc>
      </w:tr>
      <w:tr w:rsidR="00A87110" w:rsidRPr="0097753A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а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5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6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87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60 001 - </w:t>
            </w:r>
            <w:r w:rsidRPr="0097753A">
              <w:rPr>
                <w:lang w:val="ru-RU"/>
              </w:rPr>
              <w:t>1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4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00 001 - </w:t>
            </w:r>
            <w:r w:rsidRPr="0097753A">
              <w:rPr>
                <w:lang w:val="ru-RU"/>
              </w:rPr>
              <w:t>1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1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40 001 - </w:t>
            </w:r>
            <w:r w:rsidRPr="0097753A">
              <w:rPr>
                <w:lang w:val="ru-RU"/>
              </w:rPr>
              <w:t>2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00)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200 000 (кол</w:t>
            </w:r>
            <w:r>
              <w:t>-</w:t>
            </w:r>
            <w:r>
              <w:t>во =71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3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6,8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</w:tr>
      <w:tr w:rsidR="00A87110" w:rsidRPr="0097753A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lastRenderedPageBreak/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15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1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6 000 - </w:t>
            </w:r>
            <w:r w:rsidRPr="0097753A">
              <w:rPr>
                <w:lang w:val="ru-RU"/>
              </w:rPr>
              <w:t>24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6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25 000 - </w:t>
            </w:r>
            <w:r w:rsidRPr="0097753A">
              <w:rPr>
                <w:lang w:val="ru-RU"/>
              </w:rPr>
              <w:t>3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0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4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0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 5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9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8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Тяжесть и многократность насилия со стороны интимного партнера </w:t>
      </w:r>
    </w:p>
    <w:p w:rsidR="00A87110" w:rsidRDefault="00FF436C">
      <w:pPr>
        <w:ind w:left="29" w:right="625"/>
      </w:pPr>
      <w:r w:rsidRPr="0097753A">
        <w:rPr>
          <w:lang w:val="ru-RU"/>
        </w:rPr>
        <w:t>В целях анализа вопросы 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и со стороны интимного партнера разделены на то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что считаетс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«умеренным» и «жестоким» насилием, а в основе разделения насилия на умеренное и жестокое лежит вероятность нанесения физического вреда здоровью </w:t>
      </w:r>
      <w:r>
        <w:t>(см. определения в Главе</w:t>
      </w:r>
      <w:r>
        <w:t xml:space="preserve"> 1). </w:t>
      </w: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5</w:t>
      </w:r>
      <w:r w:rsidRPr="0097753A">
        <w:rPr>
          <w:lang w:val="ru-RU"/>
        </w:rPr>
        <w:t>.2 показа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анные по умеренному и жестокому насилию среди женщин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ЗКО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 испытавши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любую форму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. Женщины сообщали о более высоком уровне жестокого физического насилия, как в те</w:t>
      </w:r>
      <w:r w:rsidRPr="0097753A">
        <w:rPr>
          <w:lang w:val="ru-RU"/>
        </w:rPr>
        <w:t xml:space="preserve">чение жизни, так и за 12 месяцев до интервью </w:t>
      </w:r>
      <w:r>
        <w:t>(58% и 74% соответственно).</w:t>
      </w:r>
      <w: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5.2 Доля женщин, сообщивших только об умеренном или только о жестоком акте насилия со стороны интимного партнера, среди женщин, когда-либо имевших партнера, испытавших любо</w:t>
      </w:r>
      <w:r w:rsidRPr="0097753A">
        <w:rPr>
          <w:i/>
          <w:color w:val="404040"/>
          <w:lang w:val="ru-RU"/>
        </w:rPr>
        <w:t xml:space="preserve">й акт физического насилия со стороны интимного партнера в ЗападноКазахстанской области,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908933"/>
                <wp:effectExtent l="0" t="0" r="0" b="0"/>
                <wp:docPr id="765798" name="Group 7657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8933"/>
                          <a:chOff x="0" y="0"/>
                          <a:chExt cx="5772342" cy="2908933"/>
                        </a:xfrm>
                      </wpg:grpSpPr>
                      <wps:wsp>
                        <wps:cNvPr id="38512" name="Rectangle 38512"/>
                        <wps:cNvSpPr/>
                        <wps:spPr>
                          <a:xfrm>
                            <a:off x="5740654" y="276612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15" name="Shape 38515"/>
                        <wps:cNvSpPr/>
                        <wps:spPr>
                          <a:xfrm>
                            <a:off x="524256" y="216414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16" name="Shape 38516"/>
                        <wps:cNvSpPr/>
                        <wps:spPr>
                          <a:xfrm>
                            <a:off x="524256" y="197516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17" name="Shape 38517"/>
                        <wps:cNvSpPr/>
                        <wps:spPr>
                          <a:xfrm>
                            <a:off x="524256" y="178771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18" name="Shape 38518"/>
                        <wps:cNvSpPr/>
                        <wps:spPr>
                          <a:xfrm>
                            <a:off x="524256" y="159874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19" name="Shape 38519"/>
                        <wps:cNvSpPr/>
                        <wps:spPr>
                          <a:xfrm>
                            <a:off x="524256" y="141128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20" name="Shape 38520"/>
                        <wps:cNvSpPr/>
                        <wps:spPr>
                          <a:xfrm>
                            <a:off x="524256" y="122231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21" name="Shape 38521"/>
                        <wps:cNvSpPr/>
                        <wps:spPr>
                          <a:xfrm>
                            <a:off x="524256" y="1034859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22" name="Shape 38522"/>
                        <wps:cNvSpPr/>
                        <wps:spPr>
                          <a:xfrm>
                            <a:off x="524256" y="845883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23" name="Shape 38523"/>
                        <wps:cNvSpPr/>
                        <wps:spPr>
                          <a:xfrm>
                            <a:off x="524256" y="658431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24" name="Shape 38524"/>
                        <wps:cNvSpPr/>
                        <wps:spPr>
                          <a:xfrm>
                            <a:off x="524256" y="46945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46" name="Shape 930446"/>
                        <wps:cNvSpPr/>
                        <wps:spPr>
                          <a:xfrm>
                            <a:off x="3816096" y="1865440"/>
                            <a:ext cx="1011936" cy="4861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486156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486156"/>
                                </a:lnTo>
                                <a:lnTo>
                                  <a:pt x="0" y="4861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47" name="Shape 930447"/>
                        <wps:cNvSpPr/>
                        <wps:spPr>
                          <a:xfrm>
                            <a:off x="1284732" y="1559116"/>
                            <a:ext cx="1011936" cy="7924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792480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792480"/>
                                </a:lnTo>
                                <a:lnTo>
                                  <a:pt x="0" y="7924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48" name="Shape 930448"/>
                        <wps:cNvSpPr/>
                        <wps:spPr>
                          <a:xfrm>
                            <a:off x="3816096" y="469456"/>
                            <a:ext cx="1011936" cy="13959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395984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395984"/>
                                </a:lnTo>
                                <a:lnTo>
                                  <a:pt x="0" y="13959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49" name="Shape 930449"/>
                        <wps:cNvSpPr/>
                        <wps:spPr>
                          <a:xfrm>
                            <a:off x="1284732" y="469456"/>
                            <a:ext cx="1011936" cy="10896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089660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089660"/>
                                </a:lnTo>
                                <a:lnTo>
                                  <a:pt x="0" y="10896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29" name="Shape 38529"/>
                        <wps:cNvSpPr/>
                        <wps:spPr>
                          <a:xfrm>
                            <a:off x="524256" y="235159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30" name="Rectangle 38530"/>
                        <wps:cNvSpPr/>
                        <wps:spPr>
                          <a:xfrm>
                            <a:off x="1665986" y="1898968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2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31" name="Rectangle 38531"/>
                        <wps:cNvSpPr/>
                        <wps:spPr>
                          <a:xfrm>
                            <a:off x="1916303" y="1898968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32" name="Rectangle 38532"/>
                        <wps:cNvSpPr/>
                        <wps:spPr>
                          <a:xfrm>
                            <a:off x="4198366" y="2052257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5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33" name="Rectangle 38533"/>
                        <wps:cNvSpPr/>
                        <wps:spPr>
                          <a:xfrm>
                            <a:off x="4448556" y="2052257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34" name="Rectangle 38534"/>
                        <wps:cNvSpPr/>
                        <wps:spPr>
                          <a:xfrm>
                            <a:off x="1665986" y="95802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7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35" name="Rectangle 38535"/>
                        <wps:cNvSpPr/>
                        <wps:spPr>
                          <a:xfrm>
                            <a:off x="1916303" y="95802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36" name="Rectangle 38536"/>
                        <wps:cNvSpPr/>
                        <wps:spPr>
                          <a:xfrm>
                            <a:off x="4198366" y="1111314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4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37" name="Rectangle 38537"/>
                        <wps:cNvSpPr/>
                        <wps:spPr>
                          <a:xfrm>
                            <a:off x="4448556" y="111131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54" name="Rectangle 699654"/>
                        <wps:cNvSpPr/>
                        <wps:spPr>
                          <a:xfrm>
                            <a:off x="294437" y="228733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53" name="Rectangle 699653"/>
                        <wps:cNvSpPr/>
                        <wps:spPr>
                          <a:xfrm>
                            <a:off x="224333" y="2287333"/>
                            <a:ext cx="945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52" name="Rectangle 699652"/>
                        <wps:cNvSpPr/>
                        <wps:spPr>
                          <a:xfrm>
                            <a:off x="295229" y="2099247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51" name="Rectangle 699651"/>
                        <wps:cNvSpPr/>
                        <wps:spPr>
                          <a:xfrm>
                            <a:off x="153619" y="2099247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49" name="Rectangle 699649"/>
                        <wps:cNvSpPr/>
                        <wps:spPr>
                          <a:xfrm>
                            <a:off x="153619" y="1910906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50" name="Rectangle 699650"/>
                        <wps:cNvSpPr/>
                        <wps:spPr>
                          <a:xfrm>
                            <a:off x="295229" y="1910906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47" name="Rectangle 699647"/>
                        <wps:cNvSpPr/>
                        <wps:spPr>
                          <a:xfrm>
                            <a:off x="153619" y="1722819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48" name="Rectangle 699648"/>
                        <wps:cNvSpPr/>
                        <wps:spPr>
                          <a:xfrm>
                            <a:off x="295229" y="1722819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46" name="Rectangle 699646"/>
                        <wps:cNvSpPr/>
                        <wps:spPr>
                          <a:xfrm>
                            <a:off x="295229" y="1534732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45" name="Rectangle 699645"/>
                        <wps:cNvSpPr/>
                        <wps:spPr>
                          <a:xfrm>
                            <a:off x="153619" y="1534732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43" name="Rectangle 699643"/>
                        <wps:cNvSpPr/>
                        <wps:spPr>
                          <a:xfrm>
                            <a:off x="295229" y="1346391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42" name="Rectangle 699642"/>
                        <wps:cNvSpPr/>
                        <wps:spPr>
                          <a:xfrm>
                            <a:off x="153619" y="1346391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41" name="Rectangle 699641"/>
                        <wps:cNvSpPr/>
                        <wps:spPr>
                          <a:xfrm>
                            <a:off x="295229" y="1158304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40" name="Rectangle 699640"/>
                        <wps:cNvSpPr/>
                        <wps:spPr>
                          <a:xfrm>
                            <a:off x="153619" y="1158304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38" name="Rectangle 699638"/>
                        <wps:cNvSpPr/>
                        <wps:spPr>
                          <a:xfrm>
                            <a:off x="153619" y="969963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39" name="Rectangle 699639"/>
                        <wps:cNvSpPr/>
                        <wps:spPr>
                          <a:xfrm>
                            <a:off x="295229" y="96996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37" name="Rectangle 699637"/>
                        <wps:cNvSpPr/>
                        <wps:spPr>
                          <a:xfrm>
                            <a:off x="295229" y="781876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36" name="Rectangle 699636"/>
                        <wps:cNvSpPr/>
                        <wps:spPr>
                          <a:xfrm>
                            <a:off x="153619" y="781876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34" name="Rectangle 699634"/>
                        <wps:cNvSpPr/>
                        <wps:spPr>
                          <a:xfrm>
                            <a:off x="153619" y="593789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35" name="Rectangle 699635"/>
                        <wps:cNvSpPr/>
                        <wps:spPr>
                          <a:xfrm>
                            <a:off x="295229" y="593789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33" name="Rectangle 699633"/>
                        <wps:cNvSpPr/>
                        <wps:spPr>
                          <a:xfrm>
                            <a:off x="294620" y="405448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632" name="Rectangle 699632"/>
                        <wps:cNvSpPr/>
                        <wps:spPr>
                          <a:xfrm>
                            <a:off x="82906" y="405448"/>
                            <a:ext cx="282885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49" name="Rectangle 38549"/>
                        <wps:cNvSpPr/>
                        <wps:spPr>
                          <a:xfrm>
                            <a:off x="1289939" y="2468944"/>
                            <a:ext cx="132901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50" name="Rectangle 38550"/>
                        <wps:cNvSpPr/>
                        <wps:spPr>
                          <a:xfrm>
                            <a:off x="2289937" y="2468944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51" name="Rectangle 38551"/>
                        <wps:cNvSpPr/>
                        <wps:spPr>
                          <a:xfrm>
                            <a:off x="3302508" y="2468944"/>
                            <a:ext cx="275463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52" name="Rectangle 38552"/>
                        <wps:cNvSpPr/>
                        <wps:spPr>
                          <a:xfrm>
                            <a:off x="4049268" y="2639632"/>
                            <a:ext cx="72707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53" name="Rectangle 38553"/>
                        <wps:cNvSpPr/>
                        <wps:spPr>
                          <a:xfrm>
                            <a:off x="4596638" y="2639632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50" name="Shape 930450"/>
                        <wps:cNvSpPr/>
                        <wps:spPr>
                          <a:xfrm>
                            <a:off x="2081784" y="160083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55" name="Rectangle 38555"/>
                        <wps:cNvSpPr/>
                        <wps:spPr>
                          <a:xfrm>
                            <a:off x="2192782" y="134176"/>
                            <a:ext cx="89900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56" name="Rectangle 38556"/>
                        <wps:cNvSpPr/>
                        <wps:spPr>
                          <a:xfrm>
                            <a:off x="2869438" y="134176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51" name="Shape 930451"/>
                        <wps:cNvSpPr/>
                        <wps:spPr>
                          <a:xfrm>
                            <a:off x="3011424" y="160083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58" name="Rectangle 38558"/>
                        <wps:cNvSpPr/>
                        <wps:spPr>
                          <a:xfrm>
                            <a:off x="3123311" y="134176"/>
                            <a:ext cx="77108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59" name="Rectangle 38559"/>
                        <wps:cNvSpPr/>
                        <wps:spPr>
                          <a:xfrm>
                            <a:off x="3703955" y="134176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60" name="Shape 38560"/>
                        <wps:cNvSpPr/>
                        <wps:spPr>
                          <a:xfrm>
                            <a:off x="0" y="0"/>
                            <a:ext cx="5727700" cy="28637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787">
                                <a:moveTo>
                                  <a:pt x="5727700" y="0"/>
                                </a:moveTo>
                                <a:lnTo>
                                  <a:pt x="5727700" y="2863787"/>
                                </a:lnTo>
                                <a:lnTo>
                                  <a:pt x="0" y="28637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5798" style="width:454.515pt;height:229.05pt;mso-position-horizontal-relative:char;mso-position-vertical-relative:line" coordsize="57723,29089">
                <v:rect id="Rectangle 38512" style="position:absolute;width:421;height:1899;left:57406;top:276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8515" style="position:absolute;width:50642;height:0;left:5242;top:2164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8516" style="position:absolute;width:50642;height:0;left:5242;top:1975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8517" style="position:absolute;width:50642;height:0;left:5242;top:1787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8518" style="position:absolute;width:50642;height:0;left:5242;top:1598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8519" style="position:absolute;width:50642;height:0;left:5242;top:1411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8520" style="position:absolute;width:50642;height:0;left:5242;top:1222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8521" style="position:absolute;width:50642;height:0;left:5242;top:1034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8522" style="position:absolute;width:50642;height:0;left:5242;top:845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8523" style="position:absolute;width:50642;height:0;left:5242;top:6584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38524" style="position:absolute;width:50642;height:0;left:5242;top:4694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452" style="position:absolute;width:10119;height:4861;left:38160;top:18654;" coordsize="1011936,486156" path="m0,0l1011936,0l1011936,486156l0,486156l0,0">
                  <v:stroke weight="0pt" endcap="flat" joinstyle="round" on="false" color="#000000" opacity="0"/>
                  <v:fill on="true" color="#5b9bd5"/>
                </v:shape>
                <v:shape id="Shape 930453" style="position:absolute;width:10119;height:7924;left:12847;top:15591;" coordsize="1011936,792480" path="m0,0l1011936,0l1011936,792480l0,792480l0,0">
                  <v:stroke weight="0pt" endcap="flat" joinstyle="round" on="false" color="#000000" opacity="0"/>
                  <v:fill on="true" color="#5b9bd5"/>
                </v:shape>
                <v:shape id="Shape 930454" style="position:absolute;width:10119;height:13959;left:38160;top:4694;" coordsize="1011936,1395984" path="m0,0l1011936,0l1011936,1395984l0,1395984l0,0">
                  <v:stroke weight="0pt" endcap="flat" joinstyle="round" on="false" color="#000000" opacity="0"/>
                  <v:fill on="true" color="#ed7d31"/>
                </v:shape>
                <v:shape id="Shape 930455" style="position:absolute;width:10119;height:10896;left:12847;top:4694;" coordsize="1011936,1089660" path="m0,0l1011936,0l1011936,1089660l0,1089660l0,0">
                  <v:stroke weight="0pt" endcap="flat" joinstyle="round" on="false" color="#000000" opacity="0"/>
                  <v:fill on="true" color="#ed7d31"/>
                </v:shape>
                <v:shape id="Shape 38529" style="position:absolute;width:50642;height:0;left:5242;top:23515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38530" style="position:absolute;width:3317;height:1899;left:16659;top:189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2.1</w:t>
                        </w:r>
                      </w:p>
                    </w:txbxContent>
                  </v:textbox>
                </v:rect>
                <v:rect id="Rectangle 38531" style="position:absolute;width:421;height:1899;left:19163;top:189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8532" style="position:absolute;width:3317;height:1899;left:41983;top:2052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5.8</w:t>
                        </w:r>
                      </w:p>
                    </w:txbxContent>
                  </v:textbox>
                </v:rect>
                <v:rect id="Rectangle 38533" style="position:absolute;width:421;height:1899;left:44485;top:2052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8534" style="position:absolute;width:3317;height:1899;left:16659;top:95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7.9</w:t>
                        </w:r>
                      </w:p>
                    </w:txbxContent>
                  </v:textbox>
                </v:rect>
                <v:rect id="Rectangle 38535" style="position:absolute;width:421;height:1899;left:19163;top:95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8536" style="position:absolute;width:3317;height:1899;left:41983;top:111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4.2</w:t>
                        </w:r>
                      </w:p>
                    </w:txbxContent>
                  </v:textbox>
                </v:rect>
                <v:rect id="Rectangle 38537" style="position:absolute;width:421;height:1899;left:44485;top:111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9654" style="position:absolute;width:1333;height:1899;left:2944;top:22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9653" style="position:absolute;width:945;height:1899;left:2243;top:22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699652" style="position:absolute;width:1333;height:1899;left:2952;top:209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9651" style="position:absolute;width:1877;height:1899;left:1536;top:209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699649" style="position:absolute;width:1877;height:1899;left:1536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699650" style="position:absolute;width:1333;height:1899;left:2952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9647" style="position:absolute;width:1877;height:1899;left:1536;top:172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699648" style="position:absolute;width:1333;height:1899;left:2952;top:172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9646" style="position:absolute;width:1333;height:1899;left:2952;top:153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9645" style="position:absolute;width:1877;height:1899;left:1536;top:153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699643" style="position:absolute;width:1333;height:1899;left:2952;top:134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9642" style="position:absolute;width:1877;height:1899;left:1536;top:134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699641" style="position:absolute;width:1333;height:1899;left:2952;top:115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9640" style="position:absolute;width:1877;height:1899;left:1536;top:115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699638" style="position:absolute;width:1877;height:1899;left:1536;top:96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699639" style="position:absolute;width:1333;height:1899;left:2952;top:96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9637" style="position:absolute;width:1333;height:1899;left:2952;top:78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9636" style="position:absolute;width:1877;height:1899;left:1536;top:78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699634" style="position:absolute;width:1877;height:1899;left:1536;top:59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699635" style="position:absolute;width:1333;height:1899;left:2952;top:59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9633" style="position:absolute;width:1333;height:1899;left:2946;top:40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99632" style="position:absolute;width:2828;height:1899;left:829;top:40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38549" style="position:absolute;width:13290;height:1899;left:12899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38550" style="position:absolute;width:421;height:1899;left:22899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8551" style="position:absolute;width:27546;height:1899;left:33025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38552" style="position:absolute;width:7270;height:1899;left:40492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38553" style="position:absolute;width:421;height:1899;left:45966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56" style="position:absolute;width:762;height:777;left:20817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38555" style="position:absolute;width:8990;height:1899;left:21927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38556" style="position:absolute;width:421;height:1899;left:28694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57" style="position:absolute;width:777;height:777;left:30114;top:1600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38558" style="position:absolute;width:7710;height:1899;left:31233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38559" style="position:absolute;width:421;height:1899;left:37039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8560" style="position:absolute;width:57277;height:28637;left:0;top:0;" coordsize="5727700,2863787" path="m5727700,0l5727700,2863787l0,2863787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0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5.3 </w:t>
      </w:r>
      <w:r w:rsidRPr="0097753A">
        <w:rPr>
          <w:lang w:val="ru-RU"/>
        </w:rPr>
        <w:t>представлены данные о многократност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о которой сообщали женщины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спытавшие физическ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е насилие со стороны интимного партнера в течение своей жизни (более подробно см. </w:t>
      </w:r>
      <w:r>
        <w:t xml:space="preserve">Главу 4 о том, как проводился расчет частоты насилия со стороны интимного партнера). </w:t>
      </w:r>
      <w:r w:rsidRPr="0097753A">
        <w:rPr>
          <w:lang w:val="ru-RU"/>
        </w:rPr>
        <w:t>В целом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женщины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ЗКО с большей вероятностью испытыв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корее многократ</w:t>
      </w:r>
      <w:r w:rsidRPr="0097753A">
        <w:rPr>
          <w:lang w:val="ru-RU"/>
        </w:rPr>
        <w:t>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ы насилия со стороны интимного партнера, чем разовые. Более половины женщин</w:t>
      </w:r>
      <w:r w:rsidRPr="0097753A">
        <w:rPr>
          <w:lang w:val="ru-RU"/>
        </w:rPr>
        <w:t xml:space="preserve"> (60%), </w:t>
      </w:r>
      <w:r w:rsidRPr="0097753A">
        <w:rPr>
          <w:lang w:val="ru-RU"/>
        </w:rPr>
        <w:t>заявлявшие о каком</w:t>
      </w:r>
      <w:r w:rsidRPr="0097753A">
        <w:rPr>
          <w:lang w:val="ru-RU"/>
        </w:rPr>
        <w:t>-</w:t>
      </w:r>
      <w:r w:rsidRPr="0097753A">
        <w:rPr>
          <w:lang w:val="ru-RU"/>
        </w:rPr>
        <w:t>либ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м насили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lastRenderedPageBreak/>
        <w:t xml:space="preserve">испытывали его часто (более четырех раз), 31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неск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 (2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3 раза), а 10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т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дин раз в свое</w:t>
      </w:r>
      <w:r w:rsidRPr="0097753A">
        <w:rPr>
          <w:lang w:val="ru-RU"/>
        </w:rPr>
        <w:t>й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5.3 Доля женщин, сообщивших о насилии со стороны интимного партнера однажды, несколько раз или часто в течение жизни, среди женщин, когда-либо имевших партнера, испытавших физическое и/или сексуальное насилие со стороны интимного партне</w:t>
      </w:r>
      <w:r w:rsidRPr="0097753A">
        <w:rPr>
          <w:i/>
          <w:color w:val="404040"/>
          <w:lang w:val="ru-RU"/>
        </w:rPr>
        <w:t xml:space="preserve">ра в Западно-Казахста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4394"/>
                <wp:effectExtent l="0" t="0" r="0" b="0"/>
                <wp:docPr id="717860" name="Group 7178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4394"/>
                          <a:chOff x="0" y="0"/>
                          <a:chExt cx="5766245" cy="2914394"/>
                        </a:xfrm>
                      </wpg:grpSpPr>
                      <wps:wsp>
                        <wps:cNvPr id="38861" name="Rectangle 38861"/>
                        <wps:cNvSpPr/>
                        <wps:spPr>
                          <a:xfrm>
                            <a:off x="5734558" y="277158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69" name="Shape 39169"/>
                        <wps:cNvSpPr/>
                        <wps:spPr>
                          <a:xfrm>
                            <a:off x="3447034" y="832802"/>
                            <a:ext cx="499872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9872" h="873379">
                                <a:moveTo>
                                  <a:pt x="0" y="0"/>
                                </a:moveTo>
                                <a:cubicBezTo>
                                  <a:pt x="178816" y="0"/>
                                  <a:pt x="353314" y="54991"/>
                                  <a:pt x="499872" y="157353"/>
                                </a:cubicBezTo>
                                <a:lnTo>
                                  <a:pt x="0" y="8733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70" name="Shape 39170"/>
                        <wps:cNvSpPr/>
                        <wps:spPr>
                          <a:xfrm>
                            <a:off x="3447034" y="832802"/>
                            <a:ext cx="499872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9872" h="873379">
                                <a:moveTo>
                                  <a:pt x="0" y="873379"/>
                                </a:moveTo>
                                <a:lnTo>
                                  <a:pt x="499872" y="157353"/>
                                </a:lnTo>
                                <a:cubicBezTo>
                                  <a:pt x="353314" y="54991"/>
                                  <a:pt x="178816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71" name="Shape 39171"/>
                        <wps:cNvSpPr/>
                        <wps:spPr>
                          <a:xfrm>
                            <a:off x="3447034" y="990155"/>
                            <a:ext cx="992759" cy="14352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2759" h="1435227">
                                <a:moveTo>
                                  <a:pt x="499872" y="0"/>
                                </a:moveTo>
                                <a:cubicBezTo>
                                  <a:pt x="585597" y="59817"/>
                                  <a:pt x="659892" y="134493"/>
                                  <a:pt x="719201" y="220599"/>
                                </a:cubicBezTo>
                                <a:cubicBezTo>
                                  <a:pt x="992759" y="617855"/>
                                  <a:pt x="892683" y="1161669"/>
                                  <a:pt x="495427" y="1435227"/>
                                </a:cubicBezTo>
                                <a:lnTo>
                                  <a:pt x="0" y="716026"/>
                                </a:lnTo>
                                <a:lnTo>
                                  <a:pt x="4998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72" name="Shape 39172"/>
                        <wps:cNvSpPr/>
                        <wps:spPr>
                          <a:xfrm>
                            <a:off x="3447034" y="990155"/>
                            <a:ext cx="992759" cy="14352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2759" h="1435227">
                                <a:moveTo>
                                  <a:pt x="0" y="716026"/>
                                </a:moveTo>
                                <a:lnTo>
                                  <a:pt x="495427" y="1435227"/>
                                </a:lnTo>
                                <a:cubicBezTo>
                                  <a:pt x="892683" y="1161669"/>
                                  <a:pt x="992759" y="617855"/>
                                  <a:pt x="719201" y="220599"/>
                                </a:cubicBezTo>
                                <a:cubicBezTo>
                                  <a:pt x="659892" y="134493"/>
                                  <a:pt x="585597" y="59817"/>
                                  <a:pt x="499872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73" name="Shape 39173"/>
                        <wps:cNvSpPr/>
                        <wps:spPr>
                          <a:xfrm>
                            <a:off x="2573782" y="832802"/>
                            <a:ext cx="1368679" cy="17467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68679" h="1746758">
                                <a:moveTo>
                                  <a:pt x="873252" y="0"/>
                                </a:moveTo>
                                <a:lnTo>
                                  <a:pt x="873252" y="873379"/>
                                </a:lnTo>
                                <a:lnTo>
                                  <a:pt x="1368679" y="1592580"/>
                                </a:lnTo>
                                <a:cubicBezTo>
                                  <a:pt x="1223010" y="1692910"/>
                                  <a:pt x="1050163" y="1746758"/>
                                  <a:pt x="873252" y="1746758"/>
                                </a:cubicBezTo>
                                <a:cubicBezTo>
                                  <a:pt x="390906" y="1746758"/>
                                  <a:pt x="0" y="1355725"/>
                                  <a:pt x="0" y="873379"/>
                                </a:cubicBezTo>
                                <a:cubicBezTo>
                                  <a:pt x="0" y="391033"/>
                                  <a:pt x="390906" y="0"/>
                                  <a:pt x="8732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74" name="Shape 39174"/>
                        <wps:cNvSpPr/>
                        <wps:spPr>
                          <a:xfrm>
                            <a:off x="2573782" y="832802"/>
                            <a:ext cx="1368679" cy="17467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68679" h="1746758">
                                <a:moveTo>
                                  <a:pt x="873252" y="873379"/>
                                </a:moveTo>
                                <a:lnTo>
                                  <a:pt x="873252" y="0"/>
                                </a:lnTo>
                                <a:cubicBezTo>
                                  <a:pt x="390906" y="0"/>
                                  <a:pt x="0" y="391033"/>
                                  <a:pt x="0" y="873379"/>
                                </a:cubicBezTo>
                                <a:cubicBezTo>
                                  <a:pt x="0" y="1355725"/>
                                  <a:pt x="390906" y="1746758"/>
                                  <a:pt x="873252" y="1746758"/>
                                </a:cubicBezTo>
                                <a:cubicBezTo>
                                  <a:pt x="1050163" y="1746758"/>
                                  <a:pt x="1223010" y="1692910"/>
                                  <a:pt x="1368679" y="159258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75" name="Rectangle 39175"/>
                        <wps:cNvSpPr/>
                        <wps:spPr>
                          <a:xfrm>
                            <a:off x="3755390" y="678015"/>
                            <a:ext cx="23659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9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76" name="Rectangle 39176"/>
                        <wps:cNvSpPr/>
                        <wps:spPr>
                          <a:xfrm>
                            <a:off x="3933698" y="678015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77" name="Rectangle 39177"/>
                        <wps:cNvSpPr/>
                        <wps:spPr>
                          <a:xfrm>
                            <a:off x="4406138" y="1652079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0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78" name="Rectangle 39178"/>
                        <wps:cNvSpPr/>
                        <wps:spPr>
                          <a:xfrm>
                            <a:off x="4656074" y="165207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79" name="Rectangle 39179"/>
                        <wps:cNvSpPr/>
                        <wps:spPr>
                          <a:xfrm>
                            <a:off x="2281428" y="1951418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9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80" name="Rectangle 39180"/>
                        <wps:cNvSpPr/>
                        <wps:spPr>
                          <a:xfrm>
                            <a:off x="2531618" y="195141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81" name="Rectangle 39181"/>
                        <wps:cNvSpPr/>
                        <wps:spPr>
                          <a:xfrm>
                            <a:off x="904367" y="131254"/>
                            <a:ext cx="5265434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Физическое и/или сексуальное насилие со стороны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82" name="Rectangle 39182"/>
                        <wps:cNvSpPr/>
                        <wps:spPr>
                          <a:xfrm>
                            <a:off x="2083943" y="349186"/>
                            <a:ext cx="2075297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>интимного 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83" name="Rectangle 39183"/>
                        <wps:cNvSpPr/>
                        <wps:spPr>
                          <a:xfrm>
                            <a:off x="3644773" y="349186"/>
                            <a:ext cx="53596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58" name="Shape 930458"/>
                        <wps:cNvSpPr/>
                        <wps:spPr>
                          <a:xfrm>
                            <a:off x="794004" y="1389951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85" name="Shape 39185"/>
                        <wps:cNvSpPr/>
                        <wps:spPr>
                          <a:xfrm>
                            <a:off x="794004" y="1389951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86" name="Rectangle 39186"/>
                        <wps:cNvSpPr/>
                        <wps:spPr>
                          <a:xfrm>
                            <a:off x="905510" y="1363154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87" name="Rectangle 39187"/>
                        <wps:cNvSpPr/>
                        <wps:spPr>
                          <a:xfrm>
                            <a:off x="1457198" y="136315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59" name="Shape 930459"/>
                        <wps:cNvSpPr/>
                        <wps:spPr>
                          <a:xfrm>
                            <a:off x="794004" y="1786191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89" name="Shape 39189"/>
                        <wps:cNvSpPr/>
                        <wps:spPr>
                          <a:xfrm>
                            <a:off x="794004" y="1786191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90" name="Rectangle 39190"/>
                        <wps:cNvSpPr/>
                        <wps:spPr>
                          <a:xfrm>
                            <a:off x="905510" y="1759013"/>
                            <a:ext cx="11447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91" name="Rectangle 39191"/>
                        <wps:cNvSpPr/>
                        <wps:spPr>
                          <a:xfrm>
                            <a:off x="1766570" y="175901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60" name="Shape 930460"/>
                        <wps:cNvSpPr/>
                        <wps:spPr>
                          <a:xfrm>
                            <a:off x="794004" y="2180907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93" name="Shape 39193"/>
                        <wps:cNvSpPr/>
                        <wps:spPr>
                          <a:xfrm>
                            <a:off x="794004" y="2180907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77724"/>
                                </a:moveTo>
                                <a:lnTo>
                                  <a:pt x="77724" y="77724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94" name="Rectangle 39194"/>
                        <wps:cNvSpPr/>
                        <wps:spPr>
                          <a:xfrm>
                            <a:off x="905510" y="2154999"/>
                            <a:ext cx="44232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95" name="Rectangle 39195"/>
                        <wps:cNvSpPr/>
                        <wps:spPr>
                          <a:xfrm>
                            <a:off x="1239266" y="215499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96" name="Shape 39196"/>
                        <wps:cNvSpPr/>
                        <wps:spPr>
                          <a:xfrm>
                            <a:off x="0" y="0"/>
                            <a:ext cx="5727700" cy="28637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786">
                                <a:moveTo>
                                  <a:pt x="5727700" y="0"/>
                                </a:moveTo>
                                <a:lnTo>
                                  <a:pt x="5727700" y="2863786"/>
                                </a:lnTo>
                                <a:lnTo>
                                  <a:pt x="0" y="286378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17860" style="width:454.035pt;height:229.48pt;mso-position-horizontal-relative:char;mso-position-vertical-relative:line" coordsize="57662,29143">
                <v:rect id="Rectangle 38861" style="position:absolute;width:421;height:1899;left:57345;top:277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9169" style="position:absolute;width:4998;height:8733;left:34470;top:8328;" coordsize="499872,873379" path="m0,0c178816,0,353314,54991,499872,157353l0,873379l0,0x">
                  <v:stroke weight="0pt" endcap="flat" joinstyle="miter" miterlimit="10" on="false" color="#000000" opacity="0"/>
                  <v:fill on="true" color="#5b9bd5"/>
                </v:shape>
                <v:shape id="Shape 39170" style="position:absolute;width:4998;height:8733;left:34470;top:8328;" coordsize="499872,873379" path="m0,873379l499872,157353c353314,54991,178816,0,0,0x">
                  <v:stroke weight="1.44pt" endcap="flat" joinstyle="round" on="true" color="#ffffff"/>
                  <v:fill on="false" color="#000000" opacity="0"/>
                </v:shape>
                <v:shape id="Shape 39171" style="position:absolute;width:9927;height:14352;left:34470;top:9901;" coordsize="992759,1435227" path="m499872,0c585597,59817,659892,134493,719201,220599c992759,617855,892683,1161669,495427,1435227l0,716026l499872,0x">
                  <v:stroke weight="0pt" endcap="flat" joinstyle="round" on="false" color="#000000" opacity="0"/>
                  <v:fill on="true" color="#ed7d31"/>
                </v:shape>
                <v:shape id="Shape 39172" style="position:absolute;width:9927;height:14352;left:34470;top:9901;" coordsize="992759,1435227" path="m0,716026l495427,1435227c892683,1161669,992759,617855,719201,220599c659892,134493,585597,59817,499872,0x">
                  <v:stroke weight="1.44pt" endcap="flat" joinstyle="round" on="true" color="#ffffff"/>
                  <v:fill on="false" color="#000000" opacity="0"/>
                </v:shape>
                <v:shape id="Shape 39173" style="position:absolute;width:13686;height:17467;left:25737;top:8328;" coordsize="1368679,1746758" path="m873252,0l873252,873379l1368679,1592580c1223010,1692910,1050163,1746758,873252,1746758c390906,1746758,0,1355725,0,873379c0,391033,390906,0,873252,0x">
                  <v:stroke weight="0pt" endcap="flat" joinstyle="round" on="false" color="#000000" opacity="0"/>
                  <v:fill on="true" color="#a5a5a5"/>
                </v:shape>
                <v:shape id="Shape 39174" style="position:absolute;width:13686;height:17467;left:25737;top:8328;" coordsize="1368679,1746758" path="m873252,873379l873252,0c390906,0,0,391033,0,873379c0,1355725,390906,1746758,873252,1746758c1050163,1746758,1223010,1692910,1368679,1592580x">
                  <v:stroke weight="1.44pt" endcap="flat" joinstyle="round" on="true" color="#ffffff"/>
                  <v:fill on="false" color="#000000" opacity="0"/>
                </v:shape>
                <v:rect id="Rectangle 39175" style="position:absolute;width:2365;height:1903;left:37553;top:67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9.7</w:t>
                        </w:r>
                      </w:p>
                    </w:txbxContent>
                  </v:textbox>
                </v:rect>
                <v:rect id="Rectangle 39176" style="position:absolute;width:422;height:1903;left:39336;top:67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9177" style="position:absolute;width:3317;height:1899;left:44061;top:165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0.7</w:t>
                        </w:r>
                      </w:p>
                    </w:txbxContent>
                  </v:textbox>
                </v:rect>
                <v:rect id="Rectangle 39178" style="position:absolute;width:421;height:1899;left:46560;top:165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9179" style="position:absolute;width:3317;height:1899;left:22814;top:195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9.6</w:t>
                        </w:r>
                      </w:p>
                    </w:txbxContent>
                  </v:textbox>
                </v:rect>
                <v:rect id="Rectangle 39180" style="position:absolute;width:421;height:1899;left:25316;top:195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9181" style="position:absolute;width:52654;height:2415;left:9043;top:13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Физическое и/или сексуальное насилие со стороны </w:t>
                        </w:r>
                      </w:p>
                    </w:txbxContent>
                  </v:textbox>
                </v:rect>
                <v:rect id="Rectangle 39182" style="position:absolute;width:20752;height:2415;left:20839;top:34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интимного партнера</w:t>
                        </w:r>
                      </w:p>
                    </w:txbxContent>
                  </v:textbox>
                </v:rect>
                <v:rect id="Rectangle 39183" style="position:absolute;width:535;height:2415;left:36447;top:34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61" style="position:absolute;width:777;height:762;left:7940;top:13899;" coordsize="77724,76200" path="m0,0l77724,0l77724,76200l0,76200l0,0">
                  <v:stroke weight="0pt" endcap="flat" joinstyle="round" on="false" color="#000000" opacity="0"/>
                  <v:fill on="true" color="#5b9bd5"/>
                </v:shape>
                <v:shape id="Shape 39185" style="position:absolute;width:777;height:762;left:7940;top:13899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39186" style="position:absolute;width:7337;height:1899;left:9055;top:136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39187" style="position:absolute;width:421;height:1899;left:14571;top:136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62" style="position:absolute;width:777;height:762;left:7940;top:17861;" coordsize="77724,76200" path="m0,0l77724,0l77724,76200l0,76200l0,0">
                  <v:stroke weight="0pt" endcap="flat" joinstyle="round" on="false" color="#000000" opacity="0"/>
                  <v:fill on="true" color="#ed7d31"/>
                </v:shape>
                <v:shape id="Shape 39189" style="position:absolute;width:777;height:762;left:7940;top:17861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39190" style="position:absolute;width:11447;height:1899;left:9055;top:175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39191" style="position:absolute;width:421;height:1899;left:17665;top:175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63" style="position:absolute;width:777;height:777;left:7940;top:21809;" coordsize="77724,77724" path="m0,0l77724,0l77724,77724l0,77724l0,0">
                  <v:stroke weight="0pt" endcap="flat" joinstyle="round" on="false" color="#000000" opacity="0"/>
                  <v:fill on="true" color="#a5a5a5"/>
                </v:shape>
                <v:shape id="Shape 39193" style="position:absolute;width:777;height:777;left:7940;top:21809;" coordsize="77724,77724" path="m0,77724l77724,77724l77724,0l0,0x">
                  <v:stroke weight="1.44pt" endcap="flat" joinstyle="round" on="true" color="#ffffff"/>
                  <v:fill on="false" color="#000000" opacity="0"/>
                </v:shape>
                <v:rect id="Rectangle 39194" style="position:absolute;width:4423;height:1899;left:9055;top:21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39195" style="position:absolute;width:421;height:1899;left:12392;top:21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39196" style="position:absolute;width:57277;height:28637;left:0;top:0;" coordsize="5727700,2863786" path="m5727700,0l5727700,2863786l0,2863786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Контролирующее поведение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5.5 </w:t>
      </w:r>
      <w:r w:rsidRPr="0097753A">
        <w:rPr>
          <w:lang w:val="ru-RU"/>
        </w:rPr>
        <w:t>указаны различные акты контролирующего поведения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с которыми столкнулись женщины из ЗКО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ечение своей жизни или 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12 месяцев до интервью. В целом, 17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или хотя бы об одном случа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контролирующего поведения в течение своей жизни, а 9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следние 12 месяцев. О трех проявлениях контролирующего поведения сообщи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8% женщин в течение жизни, и 4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в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5.5 Доля женщин, сообщающих о различных проявлениях </w:t>
      </w:r>
      <w:r w:rsidRPr="0097753A">
        <w:rPr>
          <w:i/>
          <w:color w:val="404040"/>
          <w:lang w:val="ru-RU"/>
        </w:rPr>
        <w:t xml:space="preserve">контролирующего поведения в течение своей жизни и в последние 12 месяцев, среди женщин в возрасте 18-75 лет, когда-либо имевших партнера, в Западно-Казахстанской области, по периоду времени </w:t>
      </w:r>
    </w:p>
    <w:tbl>
      <w:tblPr>
        <w:tblStyle w:val="TableGrid"/>
        <w:tblW w:w="9381" w:type="dxa"/>
        <w:tblInd w:w="-146" w:type="dxa"/>
        <w:tblCellMar>
          <w:top w:w="44" w:type="dxa"/>
          <w:left w:w="0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3962"/>
        <w:gridCol w:w="1083"/>
        <w:gridCol w:w="905"/>
        <w:gridCol w:w="518"/>
        <w:gridCol w:w="745"/>
        <w:gridCol w:w="864"/>
        <w:gridCol w:w="1304"/>
      </w:tblGrid>
      <w:tr w:rsidR="00A87110" w:rsidRPr="0097753A">
        <w:trPr>
          <w:trHeight w:val="87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0" w:right="141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Не разрешает видеться с друзья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граничивает общение с семьей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47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 xml:space="preserve">Настаивает на том, чтобы знать о ее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7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,3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4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12,9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6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8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,6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2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6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местонахождени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Игнорирует и относится с </w:t>
            </w:r>
          </w:p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внодушием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Злится, если заговорит с посторонними мужчина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дозревает в неверност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жидает, что будет отпрашиваться у него в больницу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276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5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6,0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30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0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1,7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46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4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5,7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vAlign w:val="bottom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28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,9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17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0,4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3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0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4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7,0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77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8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301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6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7,8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36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4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7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106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имевших когда-либо партнеров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423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806" w:right="0" w:firstLine="0"/>
              <w:jc w:val="left"/>
            </w:pPr>
            <w:r>
              <w:rPr>
                <w:b/>
              </w:rPr>
              <w:t xml:space="preserve">867 </w:t>
            </w: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64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numPr>
          <w:ilvl w:val="0"/>
          <w:numId w:val="10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39" w:line="259" w:lineRule="auto"/>
        <w:ind w:left="34" w:right="0" w:firstLine="0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5.6 </w:t>
      </w:r>
      <w:r w:rsidRPr="0097753A">
        <w:rPr>
          <w:lang w:val="ru-RU"/>
        </w:rPr>
        <w:t>и на Рисунке</w:t>
      </w:r>
      <w:r w:rsidRPr="0097753A">
        <w:rPr>
          <w:lang w:val="ru-RU"/>
        </w:rPr>
        <w:t xml:space="preserve"> 2.5.4 </w:t>
      </w:r>
      <w:r w:rsidRPr="0097753A">
        <w:rPr>
          <w:lang w:val="ru-RU"/>
        </w:rPr>
        <w:t>представлены данные о распространенности экономического, психологического, физического и сексуаль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в течени</w:t>
      </w:r>
      <w:r w:rsidRPr="0097753A">
        <w:rPr>
          <w:lang w:val="ru-RU"/>
        </w:rPr>
        <w:t>е жизни в отношении женщин со стороны лиц, не являющихся интимным партнером, с возраста 15 лет. В Западно</w:t>
      </w:r>
      <w:r w:rsidRPr="0097753A">
        <w:rPr>
          <w:lang w:val="ru-RU"/>
        </w:rPr>
        <w:t>-</w:t>
      </w:r>
      <w:r w:rsidRPr="0097753A">
        <w:rPr>
          <w:lang w:val="ru-RU"/>
        </w:rPr>
        <w:t>Казахстанской области</w:t>
      </w:r>
      <w:r w:rsidRPr="0097753A">
        <w:rPr>
          <w:lang w:val="ru-RU"/>
        </w:rPr>
        <w:t xml:space="preserve"> 9% </w:t>
      </w:r>
      <w:r w:rsidRPr="0097753A">
        <w:rPr>
          <w:lang w:val="ru-RU"/>
        </w:rPr>
        <w:t xml:space="preserve">женщин сообщили о психологическом насилии со стороны других людей, а об экономическом насилии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1%. Также</w:t>
      </w:r>
      <w:r w:rsidRPr="0097753A">
        <w:rPr>
          <w:lang w:val="ru-RU"/>
        </w:rPr>
        <w:t xml:space="preserve"> 2% </w:t>
      </w:r>
      <w:r w:rsidRPr="0097753A">
        <w:rPr>
          <w:lang w:val="ru-RU"/>
        </w:rPr>
        <w:t xml:space="preserve">женщин сообщили </w:t>
      </w:r>
      <w:r w:rsidRPr="0097753A">
        <w:rPr>
          <w:lang w:val="ru-RU"/>
        </w:rPr>
        <w:t>о физическом насилии со стороны других людей, и</w:t>
      </w:r>
      <w:r w:rsidRPr="0097753A">
        <w:rPr>
          <w:lang w:val="ru-RU"/>
        </w:rPr>
        <w:t xml:space="preserve"> 1% - </w:t>
      </w:r>
      <w:r w:rsidRPr="0097753A">
        <w:rPr>
          <w:lang w:val="ru-RU"/>
        </w:rPr>
        <w:t>о сексуальном насилии в течение их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5.6 Распространенность экономического, психологического, физического и сексуального насилия со стороны лица, не являющегося партнером, в течение жизни</w:t>
      </w:r>
      <w:r w:rsidRPr="0097753A">
        <w:rPr>
          <w:i/>
          <w:color w:val="404040"/>
          <w:lang w:val="ru-RU"/>
        </w:rPr>
        <w:t xml:space="preserve"> среди женщин в возрасте 18-75 лет в Западно-Казахстанской области </w:t>
      </w:r>
    </w:p>
    <w:tbl>
      <w:tblPr>
        <w:tblStyle w:val="TableGrid"/>
        <w:tblW w:w="9032" w:type="dxa"/>
        <w:tblInd w:w="29" w:type="dxa"/>
        <w:tblCellMar>
          <w:top w:w="44" w:type="dxa"/>
          <w:left w:w="106" w:type="dxa"/>
          <w:bottom w:w="27" w:type="dxa"/>
          <w:right w:w="115" w:type="dxa"/>
        </w:tblCellMar>
        <w:tblLook w:val="04A0" w:firstRow="1" w:lastRow="0" w:firstColumn="1" w:lastColumn="0" w:noHBand="0" w:noVBand="1"/>
      </w:tblPr>
      <w:tblGrid>
        <w:gridCol w:w="5452"/>
        <w:gridCol w:w="1082"/>
        <w:gridCol w:w="1084"/>
        <w:gridCol w:w="1414"/>
      </w:tblGrid>
      <w:tr w:rsidR="00A87110">
        <w:trPr>
          <w:trHeight w:val="590"/>
        </w:trPr>
        <w:tc>
          <w:tcPr>
            <w:tcW w:w="5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насилия со стороны других людей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1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1"/>
        </w:trPr>
        <w:tc>
          <w:tcPr>
            <w:tcW w:w="545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6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0,6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8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,6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,8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2"/>
        </w:trPr>
        <w:tc>
          <w:tcPr>
            <w:tcW w:w="5451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Изнасиловани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пытка изнасилования или иное сексуальное насили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6 </w:t>
            </w:r>
          </w:p>
        </w:tc>
        <w:tc>
          <w:tcPr>
            <w:tcW w:w="108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0,6 </w:t>
            </w:r>
          </w:p>
        </w:tc>
        <w:tc>
          <w:tcPr>
            <w:tcW w:w="1414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0,8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0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,1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8"/>
        </w:trPr>
        <w:tc>
          <w:tcPr>
            <w:tcW w:w="5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rPr>
                <w:b/>
              </w:rPr>
              <w:t xml:space="preserve">939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0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5.4 Распространенность физического, сексуального, психологического и экономического насилия со стороны лица, не являющегося партнером, в течение жизни среди женщин в возрасте 18-75 лет в </w:t>
      </w:r>
      <w:r w:rsidRPr="0097753A">
        <w:rPr>
          <w:i/>
          <w:color w:val="404040"/>
          <w:lang w:val="ru-RU"/>
        </w:rPr>
        <w:t xml:space="preserve">Западно-Казахста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772342" cy="2882073"/>
                <wp:effectExtent l="0" t="0" r="0" b="0"/>
                <wp:docPr id="702146" name="Group 7021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882073"/>
                          <a:chOff x="0" y="0"/>
                          <a:chExt cx="5772342" cy="2882073"/>
                        </a:xfrm>
                      </wpg:grpSpPr>
                      <wps:wsp>
                        <wps:cNvPr id="40133" name="Rectangle 40133"/>
                        <wps:cNvSpPr/>
                        <wps:spPr>
                          <a:xfrm>
                            <a:off x="5740654" y="273926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38" name="Shape 40138"/>
                        <wps:cNvSpPr/>
                        <wps:spPr>
                          <a:xfrm>
                            <a:off x="460248" y="2124456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139" name="Shape 40139"/>
                        <wps:cNvSpPr/>
                        <wps:spPr>
                          <a:xfrm>
                            <a:off x="460248" y="1941577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140" name="Shape 40140"/>
                        <wps:cNvSpPr/>
                        <wps:spPr>
                          <a:xfrm>
                            <a:off x="460248" y="1757173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141" name="Shape 40141"/>
                        <wps:cNvSpPr/>
                        <wps:spPr>
                          <a:xfrm>
                            <a:off x="460248" y="1572768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142" name="Shape 40142"/>
                        <wps:cNvSpPr/>
                        <wps:spPr>
                          <a:xfrm>
                            <a:off x="460248" y="1389889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143" name="Shape 40143"/>
                        <wps:cNvSpPr/>
                        <wps:spPr>
                          <a:xfrm>
                            <a:off x="460248" y="1205485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144" name="Shape 40144"/>
                        <wps:cNvSpPr/>
                        <wps:spPr>
                          <a:xfrm>
                            <a:off x="460248" y="1021080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145" name="Shape 40145"/>
                        <wps:cNvSpPr/>
                        <wps:spPr>
                          <a:xfrm>
                            <a:off x="460248" y="838201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146" name="Shape 40146"/>
                        <wps:cNvSpPr/>
                        <wps:spPr>
                          <a:xfrm>
                            <a:off x="460248" y="653797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147" name="Shape 40147"/>
                        <wps:cNvSpPr/>
                        <wps:spPr>
                          <a:xfrm>
                            <a:off x="460248" y="469392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64" name="Shape 930464"/>
                        <wps:cNvSpPr/>
                        <wps:spPr>
                          <a:xfrm>
                            <a:off x="899160" y="2199133"/>
                            <a:ext cx="402336" cy="1097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109728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109728"/>
                                </a:lnTo>
                                <a:lnTo>
                                  <a:pt x="0" y="1097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65" name="Shape 930465"/>
                        <wps:cNvSpPr/>
                        <wps:spPr>
                          <a:xfrm>
                            <a:off x="4745736" y="2106168"/>
                            <a:ext cx="402336" cy="202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202692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202692"/>
                                </a:lnTo>
                                <a:lnTo>
                                  <a:pt x="0" y="2026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66" name="Shape 930466"/>
                        <wps:cNvSpPr/>
                        <wps:spPr>
                          <a:xfrm>
                            <a:off x="3464052" y="1978152"/>
                            <a:ext cx="402336" cy="3307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330709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330709"/>
                                </a:lnTo>
                                <a:lnTo>
                                  <a:pt x="0" y="33070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67" name="Shape 930467"/>
                        <wps:cNvSpPr/>
                        <wps:spPr>
                          <a:xfrm>
                            <a:off x="2182368" y="726949"/>
                            <a:ext cx="400812" cy="15819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812" h="1581912">
                                <a:moveTo>
                                  <a:pt x="0" y="0"/>
                                </a:moveTo>
                                <a:lnTo>
                                  <a:pt x="400812" y="0"/>
                                </a:lnTo>
                                <a:lnTo>
                                  <a:pt x="400812" y="1581912"/>
                                </a:lnTo>
                                <a:lnTo>
                                  <a:pt x="0" y="15819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152" name="Shape 40152"/>
                        <wps:cNvSpPr/>
                        <wps:spPr>
                          <a:xfrm>
                            <a:off x="460248" y="2308861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153" name="Rectangle 40153"/>
                        <wps:cNvSpPr/>
                        <wps:spPr>
                          <a:xfrm>
                            <a:off x="1011682" y="1998853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54" name="Rectangle 40154"/>
                        <wps:cNvSpPr/>
                        <wps:spPr>
                          <a:xfrm>
                            <a:off x="1189990" y="199885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55" name="Rectangle 40155"/>
                        <wps:cNvSpPr/>
                        <wps:spPr>
                          <a:xfrm>
                            <a:off x="2293874" y="527304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8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56" name="Rectangle 40156"/>
                        <wps:cNvSpPr/>
                        <wps:spPr>
                          <a:xfrm>
                            <a:off x="2472182" y="52730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57" name="Rectangle 40157"/>
                        <wps:cNvSpPr/>
                        <wps:spPr>
                          <a:xfrm>
                            <a:off x="3576193" y="1778254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58" name="Rectangle 40158"/>
                        <wps:cNvSpPr/>
                        <wps:spPr>
                          <a:xfrm>
                            <a:off x="3754501" y="177825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59" name="Rectangle 40159"/>
                        <wps:cNvSpPr/>
                        <wps:spPr>
                          <a:xfrm>
                            <a:off x="4858512" y="190677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60" name="Rectangle 40160"/>
                        <wps:cNvSpPr/>
                        <wps:spPr>
                          <a:xfrm>
                            <a:off x="5036820" y="190677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61" name="Rectangle 40161"/>
                        <wps:cNvSpPr/>
                        <wps:spPr>
                          <a:xfrm>
                            <a:off x="153619" y="224396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62" name="Rectangle 40162"/>
                        <wps:cNvSpPr/>
                        <wps:spPr>
                          <a:xfrm>
                            <a:off x="153619" y="205981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63" name="Rectangle 40163"/>
                        <wps:cNvSpPr/>
                        <wps:spPr>
                          <a:xfrm>
                            <a:off x="153619" y="1876044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64" name="Rectangle 40164"/>
                        <wps:cNvSpPr/>
                        <wps:spPr>
                          <a:xfrm>
                            <a:off x="153619" y="1692275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65" name="Rectangle 40165"/>
                        <wps:cNvSpPr/>
                        <wps:spPr>
                          <a:xfrm>
                            <a:off x="153619" y="1508125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66" name="Rectangle 40166"/>
                        <wps:cNvSpPr/>
                        <wps:spPr>
                          <a:xfrm>
                            <a:off x="153619" y="1324356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67" name="Rectangle 40167"/>
                        <wps:cNvSpPr/>
                        <wps:spPr>
                          <a:xfrm>
                            <a:off x="153619" y="1140206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68" name="Rectangle 40168"/>
                        <wps:cNvSpPr/>
                        <wps:spPr>
                          <a:xfrm>
                            <a:off x="153619" y="956437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69" name="Rectangle 40169"/>
                        <wps:cNvSpPr/>
                        <wps:spPr>
                          <a:xfrm>
                            <a:off x="153619" y="772668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70" name="Rectangle 40170"/>
                        <wps:cNvSpPr/>
                        <wps:spPr>
                          <a:xfrm>
                            <a:off x="153619" y="588518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71" name="Rectangle 40171"/>
                        <wps:cNvSpPr/>
                        <wps:spPr>
                          <a:xfrm>
                            <a:off x="82906" y="404749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72" name="Rectangle 40172"/>
                        <wps:cNvSpPr/>
                        <wps:spPr>
                          <a:xfrm>
                            <a:off x="631190" y="2425573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73" name="Rectangle 40173"/>
                        <wps:cNvSpPr/>
                        <wps:spPr>
                          <a:xfrm>
                            <a:off x="853694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74" name="Rectangle 40174"/>
                        <wps:cNvSpPr/>
                        <wps:spPr>
                          <a:xfrm>
                            <a:off x="1348994" y="259626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75" name="Rectangle 40175"/>
                        <wps:cNvSpPr/>
                        <wps:spPr>
                          <a:xfrm>
                            <a:off x="1867789" y="2425573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76" name="Rectangle 40176"/>
                        <wps:cNvSpPr/>
                        <wps:spPr>
                          <a:xfrm>
                            <a:off x="2136013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77" name="Rectangle 40177"/>
                        <wps:cNvSpPr/>
                        <wps:spPr>
                          <a:xfrm>
                            <a:off x="2631313" y="259626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78" name="Rectangle 40178"/>
                        <wps:cNvSpPr/>
                        <wps:spPr>
                          <a:xfrm>
                            <a:off x="3048000" y="2425573"/>
                            <a:ext cx="16426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Физическ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79" name="Rectangle 40179"/>
                        <wps:cNvSpPr/>
                        <wps:spPr>
                          <a:xfrm>
                            <a:off x="4284218" y="242557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80" name="Rectangle 40180"/>
                        <wps:cNvSpPr/>
                        <wps:spPr>
                          <a:xfrm>
                            <a:off x="4307459" y="2425573"/>
                            <a:ext cx="17012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Сексуальн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81" name="Rectangle 40181"/>
                        <wps:cNvSpPr/>
                        <wps:spPr>
                          <a:xfrm>
                            <a:off x="5587873" y="242557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68" name="Shape 930468"/>
                        <wps:cNvSpPr/>
                        <wps:spPr>
                          <a:xfrm>
                            <a:off x="2336292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183" name="Rectangle 40183"/>
                        <wps:cNvSpPr/>
                        <wps:spPr>
                          <a:xfrm>
                            <a:off x="2446909" y="133249"/>
                            <a:ext cx="132966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84" name="Rectangle 40184"/>
                        <wps:cNvSpPr/>
                        <wps:spPr>
                          <a:xfrm>
                            <a:off x="3446653" y="133249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85" name="Shape 40185"/>
                        <wps:cNvSpPr/>
                        <wps:spPr>
                          <a:xfrm>
                            <a:off x="0" y="0"/>
                            <a:ext cx="5727700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21305">
                                <a:moveTo>
                                  <a:pt x="0" y="2821305"/>
                                </a:moveTo>
                                <a:lnTo>
                                  <a:pt x="5727700" y="2821305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02146" style="width:454.515pt;height:226.935pt;mso-position-horizontal-relative:char;mso-position-vertical-relative:line" coordsize="57723,28820">
                <v:rect id="Rectangle 40133" style="position:absolute;width:421;height:1899;left:57406;top:273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40138" style="position:absolute;width:51282;height:0;left:4602;top:21244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40139" style="position:absolute;width:51282;height:0;left:4602;top:19415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40140" style="position:absolute;width:51282;height:0;left:4602;top:17571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40141" style="position:absolute;width:51282;height:0;left:4602;top:15727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40142" style="position:absolute;width:51282;height:0;left:4602;top:13898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40143" style="position:absolute;width:51282;height:0;left:4602;top:12054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40144" style="position:absolute;width:51282;height:0;left:4602;top:10210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40145" style="position:absolute;width:51282;height:0;left:4602;top:8382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40146" style="position:absolute;width:51282;height:0;left:4602;top:6537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40147" style="position:absolute;width:51282;height:0;left:4602;top:4693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30469" style="position:absolute;width:4023;height:1097;left:8991;top:21991;" coordsize="402336,109728" path="m0,0l402336,0l402336,109728l0,109728l0,0">
                  <v:stroke weight="0pt" endcap="flat" joinstyle="round" on="false" color="#000000" opacity="0"/>
                  <v:fill on="true" color="#5b9bd5"/>
                </v:shape>
                <v:shape id="Shape 930470" style="position:absolute;width:4023;height:2026;left:47457;top:21061;" coordsize="402336,202692" path="m0,0l402336,0l402336,202692l0,202692l0,0">
                  <v:stroke weight="0pt" endcap="flat" joinstyle="round" on="false" color="#000000" opacity="0"/>
                  <v:fill on="true" color="#5b9bd5"/>
                </v:shape>
                <v:shape id="Shape 930471" style="position:absolute;width:4023;height:3307;left:34640;top:19781;" coordsize="402336,330709" path="m0,0l402336,0l402336,330709l0,330709l0,0">
                  <v:stroke weight="0pt" endcap="flat" joinstyle="round" on="false" color="#000000" opacity="0"/>
                  <v:fill on="true" color="#5b9bd5"/>
                </v:shape>
                <v:shape id="Shape 930472" style="position:absolute;width:4008;height:15819;left:21823;top:7269;" coordsize="400812,1581912" path="m0,0l400812,0l400812,1581912l0,1581912l0,0">
                  <v:stroke weight="0pt" endcap="flat" joinstyle="round" on="false" color="#000000" opacity="0"/>
                  <v:fill on="true" color="#5b9bd5"/>
                </v:shape>
                <v:shape id="Shape 40152" style="position:absolute;width:51282;height:0;left:4602;top:23088;" coordsize="5128260,0" path="m0,0l5128260,0">
                  <v:stroke weight="0.72pt" endcap="flat" joinstyle="round" on="true" color="#d9d9d9"/>
                  <v:fill on="false" color="#000000" opacity="0"/>
                </v:shape>
                <v:rect id="Rectangle 40153" style="position:absolute;width:2366;height:1899;left:10116;top:199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6</w:t>
                        </w:r>
                      </w:p>
                    </w:txbxContent>
                  </v:textbox>
                </v:rect>
                <v:rect id="Rectangle 40154" style="position:absolute;width:421;height:1899;left:11899;top:199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0155" style="position:absolute;width:2366;height:1899;left:22938;top:52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8.6</w:t>
                        </w:r>
                      </w:p>
                    </w:txbxContent>
                  </v:textbox>
                </v:rect>
                <v:rect id="Rectangle 40156" style="position:absolute;width:421;height:1899;left:24721;top:52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0157" style="position:absolute;width:2366;height:1899;left:35761;top:177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8</w:t>
                        </w:r>
                      </w:p>
                    </w:txbxContent>
                  </v:textbox>
                </v:rect>
                <v:rect id="Rectangle 40158" style="position:absolute;width:421;height:1899;left:37545;top:177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0159" style="position:absolute;width:2366;height:1899;left:48585;top:190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1</w:t>
                        </w:r>
                      </w:p>
                    </w:txbxContent>
                  </v:textbox>
                </v:rect>
                <v:rect id="Rectangle 40160" style="position:absolute;width:421;height:1899;left:50368;top:190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0161" style="position:absolute;width:2362;height:1899;left:1536;top:224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40162" style="position:absolute;width:2362;height:1899;left:1536;top:2059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.0</w:t>
                        </w:r>
                      </w:p>
                    </w:txbxContent>
                  </v:textbox>
                </v:rect>
                <v:rect id="Rectangle 40163" style="position:absolute;width:2362;height:1899;left:1536;top:187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40164" style="position:absolute;width:2362;height:1899;left:1536;top:1692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.0</w:t>
                        </w:r>
                      </w:p>
                    </w:txbxContent>
                  </v:textbox>
                </v:rect>
                <v:rect id="Rectangle 40165" style="position:absolute;width:2362;height:1899;left:1536;top:150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40166" style="position:absolute;width:2362;height:1899;left:1536;top:132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40167" style="position:absolute;width:2362;height:1899;left:1536;top:114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40168" style="position:absolute;width:2362;height:1899;left:1536;top:95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.0</w:t>
                        </w:r>
                      </w:p>
                    </w:txbxContent>
                  </v:textbox>
                </v:rect>
                <v:rect id="Rectangle 40169" style="position:absolute;width:2362;height:1899;left:1536;top:77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40170" style="position:absolute;width:2362;height:1899;left:1536;top:58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.0</w:t>
                        </w:r>
                      </w:p>
                    </w:txbxContent>
                  </v:textbox>
                </v:rect>
                <v:rect id="Rectangle 40171" style="position:absolute;width:3298;height:1899;left:829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40172" style="position:absolute;width:12915;height:1899;left:6311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40173" style="position:absolute;width:6578;height:1899;left:8536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40174" style="position:absolute;width:421;height:1899;left:13489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0175" style="position:absolute;width:14114;height:1899;left:18677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40176" style="position:absolute;width:6578;height:1899;left:21360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40177" style="position:absolute;width:421;height:1899;left:26313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0178" style="position:absolute;width:16426;height:1899;left:30480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насилие</w:t>
                        </w:r>
                      </w:p>
                    </w:txbxContent>
                  </v:textbox>
                </v:rect>
                <v:rect id="Rectangle 40179" style="position:absolute;width:421;height:1899;left:42842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0180" style="position:absolute;width:17012;height:1899;left:43074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насилие</w:t>
                        </w:r>
                      </w:p>
                    </w:txbxContent>
                  </v:textbox>
                </v:rect>
                <v:rect id="Rectangle 40181" style="position:absolute;width:421;height:1899;left:55878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73" style="position:absolute;width:762;height:777;left:23362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40183" style="position:absolute;width:13296;height:1903;left:24469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40184" style="position:absolute;width:422;height:1903;left:34466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40185" style="position:absolute;width:57277;height:28213;left:0;top:0;" coordsize="5727700,2821305" path="m0,2821305l5727700,2821305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2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</w:pPr>
      <w:r>
        <w:t xml:space="preserve"> </w:t>
      </w:r>
      <w:r>
        <w:tab/>
      </w:r>
      <w:r>
        <w:rPr>
          <w:color w:val="2E74B5"/>
          <w:sz w:val="26"/>
        </w:rPr>
        <w:t xml:space="preserve"> </w:t>
      </w:r>
      <w:r>
        <w:br w:type="page"/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lastRenderedPageBreak/>
        <w:t>Приложение 2.6 Жамбылская область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Демографические и социально-экономические данные </w:t>
      </w:r>
    </w:p>
    <w:p w:rsidR="00A87110" w:rsidRDefault="00FF436C">
      <w:pPr>
        <w:ind w:left="29" w:right="625"/>
      </w:pPr>
      <w:r w:rsidRPr="0097753A">
        <w:rPr>
          <w:lang w:val="ru-RU"/>
        </w:rPr>
        <w:t>В Таблица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6.1 и 2.6.2 представлены демографические и социально</w:t>
      </w:r>
      <w:r w:rsidRPr="0097753A">
        <w:rPr>
          <w:lang w:val="ru-RU"/>
        </w:rPr>
        <w:t>-</w:t>
      </w:r>
      <w:r w:rsidRPr="0097753A">
        <w:rPr>
          <w:lang w:val="ru-RU"/>
        </w:rPr>
        <w:t>экономические характеристики женщин, принявших участие в исследовании в Жамбылской области. Наблюдается относительно равное распределение женщин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ным возрастным группам, самой крупной является возрастная группа 60</w:t>
      </w:r>
      <w:r w:rsidRPr="0097753A">
        <w:rPr>
          <w:lang w:val="ru-RU"/>
        </w:rPr>
        <w:t>-</w:t>
      </w:r>
      <w:r w:rsidRPr="0097753A">
        <w:rPr>
          <w:lang w:val="ru-RU"/>
        </w:rPr>
        <w:t>75 лет (14%). В целом, 88% женщин в Ж</w:t>
      </w:r>
      <w:r w:rsidRPr="0097753A">
        <w:rPr>
          <w:lang w:val="ru-RU"/>
        </w:rPr>
        <w:t>амбыл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отнесе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 категории имевших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партнера (см. </w:t>
      </w:r>
      <w:r>
        <w:t xml:space="preserve">Главу 1). </w:t>
      </w:r>
      <w:r w:rsidRPr="0097753A">
        <w:rPr>
          <w:lang w:val="ru-RU"/>
        </w:rPr>
        <w:t>По статусу занятости и уровню доходо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59% женщин имеют работу на момент проведения исследова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(см. </w:t>
      </w:r>
      <w:r>
        <w:t>Главу 3).</w:t>
      </w:r>
      <w: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6.1 Демографические характеристики респондентов в Жа</w:t>
      </w:r>
      <w:r w:rsidRPr="0097753A">
        <w:rPr>
          <w:i/>
          <w:color w:val="404040"/>
          <w:lang w:val="ru-RU"/>
        </w:rPr>
        <w:t xml:space="preserve">мбылской области </w:t>
      </w:r>
    </w:p>
    <w:tbl>
      <w:tblPr>
        <w:tblStyle w:val="TableGrid"/>
        <w:tblW w:w="8970" w:type="dxa"/>
        <w:tblInd w:w="59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285"/>
        <w:gridCol w:w="1084"/>
        <w:gridCol w:w="1083"/>
        <w:gridCol w:w="1518"/>
      </w:tblGrid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5-</w:t>
            </w:r>
            <w:r w:rsidRPr="0097753A">
              <w:rPr>
                <w:lang w:val="ru-RU"/>
              </w:rPr>
              <w:t>3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5-</w:t>
            </w:r>
            <w:r w:rsidRPr="0097753A">
              <w:rPr>
                <w:lang w:val="ru-RU"/>
              </w:rPr>
              <w:t>4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2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2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4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7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1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4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8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икогда не состоял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остояла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0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8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0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3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7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6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9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5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8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3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6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8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91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1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15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6.2 Статус занятости и уровень доходов респондентов в Жамбылской области </w:t>
      </w:r>
    </w:p>
    <w:tbl>
      <w:tblPr>
        <w:tblStyle w:val="TableGrid"/>
        <w:tblW w:w="8963" w:type="dxa"/>
        <w:tblInd w:w="62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568"/>
        <w:gridCol w:w="1418"/>
        <w:gridCol w:w="1275"/>
        <w:gridCol w:w="572"/>
        <w:gridCol w:w="1130"/>
      </w:tblGrid>
      <w:tr w:rsidR="00A87110">
        <w:trPr>
          <w:trHeight w:val="590"/>
        </w:trPr>
        <w:tc>
          <w:tcPr>
            <w:tcW w:w="4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Статус занятости и уровень доходов респондентов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%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783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7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40,8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42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59,2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 w:rsidRPr="0097753A">
        <w:trPr>
          <w:trHeight w:val="300"/>
        </w:trPr>
        <w:tc>
          <w:tcPr>
            <w:tcW w:w="783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5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7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200</w:t>
            </w:r>
            <w:r>
              <w:t xml:space="preserve"> 000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9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1,7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3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6,1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3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6,1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4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5,7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8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9,7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6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0,7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 w:rsidRPr="0097753A">
        <w:trPr>
          <w:trHeight w:val="301"/>
        </w:trPr>
        <w:tc>
          <w:tcPr>
            <w:tcW w:w="783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56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5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38,7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1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3,0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92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1,0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9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9,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6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7,4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5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rPr>
                <w:b/>
              </w:rPr>
              <w:t xml:space="preserve">916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1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2" w:line="259" w:lineRule="auto"/>
        <w:ind w:left="34" w:right="0" w:firstLine="0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6.3 </w:t>
      </w:r>
      <w:r w:rsidRPr="0097753A">
        <w:rPr>
          <w:lang w:val="ru-RU"/>
        </w:rPr>
        <w:t>и 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6.1 представлены данные по распространенности разных видов насилия со стороны интимного партнера в течение жизни и в настоящее время по информации респондентов в Жамбылской области. См. определения разных актов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 xml:space="preserve">которые </w:t>
      </w:r>
      <w:r w:rsidRPr="0097753A">
        <w:rPr>
          <w:lang w:val="ru-RU"/>
        </w:rPr>
        <w:lastRenderedPageBreak/>
        <w:t>классифицируются как вид насилия с</w:t>
      </w:r>
      <w:r w:rsidRPr="0097753A">
        <w:rPr>
          <w:lang w:val="ru-RU"/>
        </w:rPr>
        <w:t>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 рабочее определен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«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», используемые в исследовании, в Главе 1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ровень распространенности соответствует национальному уровню, но в целом насилие со стороны интимного партнера в течение жи</w:t>
      </w:r>
      <w:r w:rsidRPr="0097753A">
        <w:rPr>
          <w:lang w:val="ru-RU"/>
        </w:rPr>
        <w:t>зни и в настоящее время ниже, при этом самой высокой является распространенность физического насилия. В целом, 9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ают хотя бы об одном акте физического и/или сексуального насилия со стороны интимного партнера в теч</w:t>
      </w:r>
      <w:r w:rsidRPr="0097753A">
        <w:rPr>
          <w:lang w:val="ru-RU"/>
        </w:rPr>
        <w:t xml:space="preserve">ение жизни, и 2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6.3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когда-либо имевших партнера, в течение жизни</w:t>
      </w:r>
      <w:r w:rsidRPr="0097753A">
        <w:rPr>
          <w:i/>
          <w:color w:val="404040"/>
          <w:lang w:val="ru-RU"/>
        </w:rPr>
        <w:t xml:space="preserve"> и в настоящее время в Жамбылской области, по виду насилия и по периоду времени </w:t>
      </w:r>
    </w:p>
    <w:tbl>
      <w:tblPr>
        <w:tblStyle w:val="TableGrid"/>
        <w:tblW w:w="9069" w:type="dxa"/>
        <w:tblInd w:w="10" w:type="dxa"/>
        <w:tblCellMar>
          <w:top w:w="44" w:type="dxa"/>
          <w:left w:w="107" w:type="dxa"/>
          <w:bottom w:w="0" w:type="dxa"/>
          <w:right w:w="67" w:type="dxa"/>
        </w:tblCellMar>
        <w:tblLook w:val="04A0" w:firstRow="1" w:lastRow="0" w:firstColumn="1" w:lastColumn="0" w:noHBand="0" w:noVBand="1"/>
      </w:tblPr>
      <w:tblGrid>
        <w:gridCol w:w="4532"/>
        <w:gridCol w:w="1133"/>
        <w:gridCol w:w="994"/>
        <w:gridCol w:w="1136"/>
        <w:gridCol w:w="1274"/>
      </w:tblGrid>
      <w:tr w:rsidR="00A87110">
        <w:trPr>
          <w:trHeight w:val="588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Женщины,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 имевшие партнера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%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1" w:right="0" w:firstLine="0"/>
              <w:jc w:val="left"/>
            </w:pPr>
            <w:r>
              <w:t>95% ДИ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71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7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8,7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1" w:right="0" w:firstLine="0"/>
              <w:jc w:val="left"/>
            </w:pPr>
            <w:r>
              <w:t xml:space="preserve">6,9 - 10,8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1,9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1,1 - 3,1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71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1,2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0,7 - 2,3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0,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1" w:right="0" w:firstLine="0"/>
              <w:jc w:val="left"/>
            </w:pPr>
            <w:r>
              <w:t xml:space="preserve">0,02 - 0,9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,0 </w:t>
            </w:r>
          </w:p>
        </w:tc>
      </w:tr>
      <w:tr w:rsidR="00A87110" w:rsidRPr="0097753A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Физическое и/или сексуальное насилие**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7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8,7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2" w:right="0" w:firstLine="0"/>
              <w:jc w:val="left"/>
            </w:pPr>
            <w:r>
              <w:t xml:space="preserve">6,9 - 10,8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1,9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1,1 - 3,1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0"/>
        </w:trPr>
        <w:tc>
          <w:tcPr>
            <w:tcW w:w="453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6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6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7,8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6,1 - 9,9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2,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1,5 - 3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0,7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0,3 - 1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0,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0,3 - 1,5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586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когда-либо имевших партнера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9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16" w:firstLine="0"/>
              <w:jc w:val="center"/>
            </w:pPr>
            <w:r>
              <w:rPr>
                <w:b/>
              </w:rPr>
              <w:t xml:space="preserve">809 </w:t>
            </w:r>
          </w:p>
        </w:tc>
        <w:tc>
          <w:tcPr>
            <w:tcW w:w="1136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* </w:t>
      </w:r>
      <w:r w:rsidRPr="0097753A">
        <w:rPr>
          <w:sz w:val="20"/>
          <w:lang w:val="ru-RU"/>
        </w:rPr>
        <w:t xml:space="preserve">Эти данные по распространенности являются измерением доли 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женщин, когда</w:t>
      </w:r>
      <w:r w:rsidRPr="0097753A">
        <w:rPr>
          <w:sz w:val="20"/>
          <w:lang w:val="ru-RU"/>
        </w:rPr>
        <w:t>-</w:t>
      </w:r>
      <w:r w:rsidRPr="0097753A">
        <w:rPr>
          <w:sz w:val="20"/>
          <w:lang w:val="ru-RU"/>
        </w:rPr>
        <w:t>либо имевших партнера, сообщивших о хотя бы одном акте физи</w:t>
      </w:r>
      <w:r w:rsidRPr="0097753A">
        <w:rPr>
          <w:sz w:val="20"/>
          <w:lang w:val="ru-RU"/>
        </w:rPr>
        <w:t>ческого и/или сексуального насилия со стороны интимного партнера хотя бы раз в течение жизни или за последние 12 месяцев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6.1 Распространенность физического, сексуального, психологического и экономического насилия со стороны интимного партнера с</w:t>
      </w:r>
      <w:r w:rsidRPr="0097753A">
        <w:rPr>
          <w:i/>
          <w:color w:val="404040"/>
          <w:lang w:val="ru-RU"/>
        </w:rPr>
        <w:t xml:space="preserve">реди женщин в возрасте 18-75 лет, когда-либо имевших партнера, в течение жизни и в настоящее время в Жамбылской области, по виду насилия и по периоду времени </w:t>
      </w:r>
    </w:p>
    <w:p w:rsidR="00A87110" w:rsidRDefault="00FF436C">
      <w:pPr>
        <w:spacing w:after="145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995099" cy="2875977"/>
                <wp:effectExtent l="0" t="0" r="0" b="0"/>
                <wp:docPr id="734428" name="Group 7344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95099" cy="2875977"/>
                          <a:chOff x="0" y="0"/>
                          <a:chExt cx="5995099" cy="2875977"/>
                        </a:xfrm>
                      </wpg:grpSpPr>
                      <wps:wsp>
                        <wps:cNvPr id="42448" name="Rectangle 42448"/>
                        <wps:cNvSpPr/>
                        <wps:spPr>
                          <a:xfrm>
                            <a:off x="5963412" y="2733167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488" name="Shape 42488"/>
                        <wps:cNvSpPr/>
                        <wps:spPr>
                          <a:xfrm>
                            <a:off x="460248" y="1817498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489" name="Shape 42489"/>
                        <wps:cNvSpPr/>
                        <wps:spPr>
                          <a:xfrm>
                            <a:off x="460248" y="1668146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490" name="Shape 42490"/>
                        <wps:cNvSpPr/>
                        <wps:spPr>
                          <a:xfrm>
                            <a:off x="460248" y="1517269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491" name="Shape 42491"/>
                        <wps:cNvSpPr/>
                        <wps:spPr>
                          <a:xfrm>
                            <a:off x="460248" y="1367917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492" name="Shape 42492"/>
                        <wps:cNvSpPr/>
                        <wps:spPr>
                          <a:xfrm>
                            <a:off x="460248" y="1218565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493" name="Shape 42493"/>
                        <wps:cNvSpPr/>
                        <wps:spPr>
                          <a:xfrm>
                            <a:off x="460248" y="1069213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494" name="Shape 42494"/>
                        <wps:cNvSpPr/>
                        <wps:spPr>
                          <a:xfrm>
                            <a:off x="460248" y="918337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495" name="Shape 42495"/>
                        <wps:cNvSpPr/>
                        <wps:spPr>
                          <a:xfrm>
                            <a:off x="460248" y="768985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496" name="Shape 42496"/>
                        <wps:cNvSpPr/>
                        <wps:spPr>
                          <a:xfrm>
                            <a:off x="460248" y="619633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497" name="Shape 42497"/>
                        <wps:cNvSpPr/>
                        <wps:spPr>
                          <a:xfrm>
                            <a:off x="460248" y="468757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74" name="Shape 930474"/>
                        <wps:cNvSpPr/>
                        <wps:spPr>
                          <a:xfrm>
                            <a:off x="5012436" y="1861693"/>
                            <a:ext cx="240792" cy="1051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05156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05156"/>
                                </a:lnTo>
                                <a:lnTo>
                                  <a:pt x="0" y="1051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75" name="Shape 930475"/>
                        <wps:cNvSpPr/>
                        <wps:spPr>
                          <a:xfrm>
                            <a:off x="1795272" y="1787017"/>
                            <a:ext cx="240792" cy="1798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79832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79832"/>
                                </a:lnTo>
                                <a:lnTo>
                                  <a:pt x="0" y="1798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76" name="Shape 930476"/>
                        <wps:cNvSpPr/>
                        <wps:spPr>
                          <a:xfrm>
                            <a:off x="3939540" y="799465"/>
                            <a:ext cx="240792" cy="11673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167384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167384"/>
                                </a:lnTo>
                                <a:lnTo>
                                  <a:pt x="0" y="11673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77" name="Shape 930477"/>
                        <wps:cNvSpPr/>
                        <wps:spPr>
                          <a:xfrm>
                            <a:off x="2868168" y="663829"/>
                            <a:ext cx="239268" cy="13030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268" h="1303020">
                                <a:moveTo>
                                  <a:pt x="0" y="0"/>
                                </a:moveTo>
                                <a:lnTo>
                                  <a:pt x="239268" y="0"/>
                                </a:lnTo>
                                <a:lnTo>
                                  <a:pt x="239268" y="1303020"/>
                                </a:lnTo>
                                <a:lnTo>
                                  <a:pt x="0" y="13030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78" name="Shape 930478"/>
                        <wps:cNvSpPr/>
                        <wps:spPr>
                          <a:xfrm>
                            <a:off x="722376" y="663829"/>
                            <a:ext cx="240792" cy="13030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303020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303020"/>
                                </a:lnTo>
                                <a:lnTo>
                                  <a:pt x="0" y="13030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79" name="Shape 930479"/>
                        <wps:cNvSpPr/>
                        <wps:spPr>
                          <a:xfrm>
                            <a:off x="2100072" y="1951609"/>
                            <a:ext cx="240792" cy="15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5240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5240"/>
                                </a:lnTo>
                                <a:lnTo>
                                  <a:pt x="0" y="152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80" name="Shape 930480"/>
                        <wps:cNvSpPr/>
                        <wps:spPr>
                          <a:xfrm>
                            <a:off x="5317236" y="1876933"/>
                            <a:ext cx="240792" cy="899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89916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89916"/>
                                </a:lnTo>
                                <a:lnTo>
                                  <a:pt x="0" y="899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81" name="Shape 930481"/>
                        <wps:cNvSpPr/>
                        <wps:spPr>
                          <a:xfrm>
                            <a:off x="3172968" y="1681861"/>
                            <a:ext cx="240792" cy="284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284988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284988"/>
                                </a:lnTo>
                                <a:lnTo>
                                  <a:pt x="0" y="2849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82" name="Shape 930482"/>
                        <wps:cNvSpPr/>
                        <wps:spPr>
                          <a:xfrm>
                            <a:off x="1028700" y="1681861"/>
                            <a:ext cx="240792" cy="284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284988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284988"/>
                                </a:lnTo>
                                <a:lnTo>
                                  <a:pt x="0" y="2849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83" name="Shape 930483"/>
                        <wps:cNvSpPr/>
                        <wps:spPr>
                          <a:xfrm>
                            <a:off x="4245864" y="1607185"/>
                            <a:ext cx="239268" cy="3596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268" h="359664">
                                <a:moveTo>
                                  <a:pt x="0" y="0"/>
                                </a:moveTo>
                                <a:lnTo>
                                  <a:pt x="239268" y="0"/>
                                </a:lnTo>
                                <a:lnTo>
                                  <a:pt x="239268" y="359664"/>
                                </a:lnTo>
                                <a:lnTo>
                                  <a:pt x="0" y="3596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508" name="Shape 42508"/>
                        <wps:cNvSpPr/>
                        <wps:spPr>
                          <a:xfrm>
                            <a:off x="460248" y="1966849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509" name="Rectangle 42509"/>
                        <wps:cNvSpPr/>
                        <wps:spPr>
                          <a:xfrm>
                            <a:off x="753745" y="46545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8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10" name="Rectangle 42510"/>
                        <wps:cNvSpPr/>
                        <wps:spPr>
                          <a:xfrm>
                            <a:off x="932053" y="46545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11" name="Rectangle 42511"/>
                        <wps:cNvSpPr/>
                        <wps:spPr>
                          <a:xfrm>
                            <a:off x="1826006" y="1588898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12" name="Rectangle 42512"/>
                        <wps:cNvSpPr/>
                        <wps:spPr>
                          <a:xfrm>
                            <a:off x="2004314" y="1588898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13" name="Rectangle 42513"/>
                        <wps:cNvSpPr/>
                        <wps:spPr>
                          <a:xfrm>
                            <a:off x="2898648" y="46545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8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14" name="Rectangle 42514"/>
                        <wps:cNvSpPr/>
                        <wps:spPr>
                          <a:xfrm>
                            <a:off x="3076956" y="46545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15" name="Rectangle 42515"/>
                        <wps:cNvSpPr/>
                        <wps:spPr>
                          <a:xfrm>
                            <a:off x="3970909" y="60007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16" name="Rectangle 42516"/>
                        <wps:cNvSpPr/>
                        <wps:spPr>
                          <a:xfrm>
                            <a:off x="4149598" y="60007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17" name="Rectangle 42517"/>
                        <wps:cNvSpPr/>
                        <wps:spPr>
                          <a:xfrm>
                            <a:off x="5043551" y="1663827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18" name="Rectangle 42518"/>
                        <wps:cNvSpPr/>
                        <wps:spPr>
                          <a:xfrm>
                            <a:off x="5221859" y="1663827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19" name="Rectangle 42519"/>
                        <wps:cNvSpPr/>
                        <wps:spPr>
                          <a:xfrm>
                            <a:off x="1059180" y="148399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20" name="Rectangle 42520"/>
                        <wps:cNvSpPr/>
                        <wps:spPr>
                          <a:xfrm>
                            <a:off x="1237488" y="148399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21" name="Rectangle 42521"/>
                        <wps:cNvSpPr/>
                        <wps:spPr>
                          <a:xfrm>
                            <a:off x="2131441" y="1753514"/>
                            <a:ext cx="23659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22" name="Rectangle 42522"/>
                        <wps:cNvSpPr/>
                        <wps:spPr>
                          <a:xfrm>
                            <a:off x="2309749" y="1753514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23" name="Rectangle 42523"/>
                        <wps:cNvSpPr/>
                        <wps:spPr>
                          <a:xfrm>
                            <a:off x="3204083" y="1483995"/>
                            <a:ext cx="23701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24" name="Rectangle 42524"/>
                        <wps:cNvSpPr/>
                        <wps:spPr>
                          <a:xfrm>
                            <a:off x="3382391" y="148399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25" name="Rectangle 42525"/>
                        <wps:cNvSpPr/>
                        <wps:spPr>
                          <a:xfrm>
                            <a:off x="4276344" y="140906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26" name="Rectangle 42526"/>
                        <wps:cNvSpPr/>
                        <wps:spPr>
                          <a:xfrm>
                            <a:off x="4454652" y="140906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27" name="Rectangle 42527"/>
                        <wps:cNvSpPr/>
                        <wps:spPr>
                          <a:xfrm>
                            <a:off x="5348986" y="1678813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28" name="Rectangle 42528"/>
                        <wps:cNvSpPr/>
                        <wps:spPr>
                          <a:xfrm>
                            <a:off x="5527294" y="167881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29" name="Rectangle 42529"/>
                        <wps:cNvSpPr/>
                        <wps:spPr>
                          <a:xfrm>
                            <a:off x="153619" y="1903476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30" name="Rectangle 42530"/>
                        <wps:cNvSpPr/>
                        <wps:spPr>
                          <a:xfrm>
                            <a:off x="153619" y="1753489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31" name="Rectangle 42531"/>
                        <wps:cNvSpPr/>
                        <wps:spPr>
                          <a:xfrm>
                            <a:off x="153619" y="160388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32" name="Rectangle 42532"/>
                        <wps:cNvSpPr/>
                        <wps:spPr>
                          <a:xfrm>
                            <a:off x="153619" y="1453896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33" name="Rectangle 42533"/>
                        <wps:cNvSpPr/>
                        <wps:spPr>
                          <a:xfrm>
                            <a:off x="153619" y="130416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34" name="Rectangle 42534"/>
                        <wps:cNvSpPr/>
                        <wps:spPr>
                          <a:xfrm>
                            <a:off x="153619" y="115430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35" name="Rectangle 42535"/>
                        <wps:cNvSpPr/>
                        <wps:spPr>
                          <a:xfrm>
                            <a:off x="153619" y="1004570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36" name="Rectangle 42536"/>
                        <wps:cNvSpPr/>
                        <wps:spPr>
                          <a:xfrm>
                            <a:off x="153619" y="85458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37" name="Rectangle 42537"/>
                        <wps:cNvSpPr/>
                        <wps:spPr>
                          <a:xfrm>
                            <a:off x="153619" y="704977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38" name="Rectangle 42538"/>
                        <wps:cNvSpPr/>
                        <wps:spPr>
                          <a:xfrm>
                            <a:off x="153619" y="554990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39" name="Rectangle 42539"/>
                        <wps:cNvSpPr/>
                        <wps:spPr>
                          <a:xfrm>
                            <a:off x="82906" y="405384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40" name="Rectangle 42540"/>
                        <wps:cNvSpPr/>
                        <wps:spPr>
                          <a:xfrm>
                            <a:off x="638556" y="2085086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41" name="Rectangle 42541"/>
                        <wps:cNvSpPr/>
                        <wps:spPr>
                          <a:xfrm>
                            <a:off x="748284" y="2255775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42" name="Rectangle 42542"/>
                        <wps:cNvSpPr/>
                        <wps:spPr>
                          <a:xfrm>
                            <a:off x="1243838" y="2255775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43" name="Rectangle 42543"/>
                        <wps:cNvSpPr/>
                        <wps:spPr>
                          <a:xfrm>
                            <a:off x="1689862" y="2085086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44" name="Rectangle 42544"/>
                        <wps:cNvSpPr/>
                        <wps:spPr>
                          <a:xfrm>
                            <a:off x="1820926" y="2255775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45" name="Rectangle 42545"/>
                        <wps:cNvSpPr/>
                        <wps:spPr>
                          <a:xfrm>
                            <a:off x="2316226" y="2255775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46" name="Rectangle 42546"/>
                        <wps:cNvSpPr/>
                        <wps:spPr>
                          <a:xfrm>
                            <a:off x="2783713" y="2085086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47" name="Rectangle 42547"/>
                        <wps:cNvSpPr/>
                        <wps:spPr>
                          <a:xfrm>
                            <a:off x="2963545" y="2255775"/>
                            <a:ext cx="51355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48" name="Rectangle 42548"/>
                        <wps:cNvSpPr/>
                        <wps:spPr>
                          <a:xfrm>
                            <a:off x="2769997" y="2426462"/>
                            <a:ext cx="102823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49" name="Rectangle 42549"/>
                        <wps:cNvSpPr/>
                        <wps:spPr>
                          <a:xfrm>
                            <a:off x="2893441" y="2597150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50" name="Rectangle 42550"/>
                        <wps:cNvSpPr/>
                        <wps:spPr>
                          <a:xfrm>
                            <a:off x="3388741" y="259715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51" name="Rectangle 42551"/>
                        <wps:cNvSpPr/>
                        <wps:spPr>
                          <a:xfrm>
                            <a:off x="3697478" y="2085086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52" name="Rectangle 42552"/>
                        <wps:cNvSpPr/>
                        <wps:spPr>
                          <a:xfrm>
                            <a:off x="3965702" y="2255775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53" name="Rectangle 42553"/>
                        <wps:cNvSpPr/>
                        <wps:spPr>
                          <a:xfrm>
                            <a:off x="4461002" y="2255775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54" name="Rectangle 42554"/>
                        <wps:cNvSpPr/>
                        <wps:spPr>
                          <a:xfrm>
                            <a:off x="4815840" y="2085086"/>
                            <a:ext cx="129153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55" name="Rectangle 42555"/>
                        <wps:cNvSpPr/>
                        <wps:spPr>
                          <a:xfrm>
                            <a:off x="5038344" y="2255775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56" name="Rectangle 42556"/>
                        <wps:cNvSpPr/>
                        <wps:spPr>
                          <a:xfrm>
                            <a:off x="5533644" y="2255775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84" name="Shape 930484"/>
                        <wps:cNvSpPr/>
                        <wps:spPr>
                          <a:xfrm>
                            <a:off x="937260" y="159385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558" name="Rectangle 42558"/>
                        <wps:cNvSpPr/>
                        <wps:spPr>
                          <a:xfrm>
                            <a:off x="1048512" y="134112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59" name="Rectangle 42559"/>
                        <wps:cNvSpPr/>
                        <wps:spPr>
                          <a:xfrm>
                            <a:off x="2048256" y="13411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485" name="Shape 930485"/>
                        <wps:cNvSpPr/>
                        <wps:spPr>
                          <a:xfrm>
                            <a:off x="2351532" y="159385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561" name="Rectangle 42561"/>
                        <wps:cNvSpPr/>
                        <wps:spPr>
                          <a:xfrm>
                            <a:off x="2461895" y="134112"/>
                            <a:ext cx="34906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62" name="Rectangle 42562"/>
                        <wps:cNvSpPr/>
                        <wps:spPr>
                          <a:xfrm>
                            <a:off x="5080762" y="13411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63" name="Shape 42563"/>
                        <wps:cNvSpPr/>
                        <wps:spPr>
                          <a:xfrm>
                            <a:off x="0" y="0"/>
                            <a:ext cx="5960745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60745" h="2821305">
                                <a:moveTo>
                                  <a:pt x="0" y="2821305"/>
                                </a:moveTo>
                                <a:lnTo>
                                  <a:pt x="5960745" y="2821305"/>
                                </a:lnTo>
                                <a:lnTo>
                                  <a:pt x="596074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34428" style="width:472.055pt;height:226.455pt;mso-position-horizontal-relative:char;mso-position-vertical-relative:line" coordsize="59950,28759">
                <v:rect id="Rectangle 42448" style="position:absolute;width:421;height:1899;left:59634;top:273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42488" style="position:absolute;width:53614;height:0;left:4602;top:18174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42489" style="position:absolute;width:53614;height:0;left:4602;top:16681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42490" style="position:absolute;width:53614;height:0;left:4602;top:15172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42491" style="position:absolute;width:53614;height:0;left:4602;top:13679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42492" style="position:absolute;width:53614;height:0;left:4602;top:12185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42493" style="position:absolute;width:53614;height:0;left:4602;top:10692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42494" style="position:absolute;width:53614;height:0;left:4602;top:9183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42495" style="position:absolute;width:53614;height:0;left:4602;top:7689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42496" style="position:absolute;width:53614;height:0;left:4602;top:6196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42497" style="position:absolute;width:53614;height:0;left:4602;top:4687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930486" style="position:absolute;width:2407;height:1051;left:50124;top:18616;" coordsize="240792,105156" path="m0,0l240792,0l240792,105156l0,105156l0,0">
                  <v:stroke weight="0pt" endcap="flat" joinstyle="round" on="false" color="#000000" opacity="0"/>
                  <v:fill on="true" color="#5b9bd5"/>
                </v:shape>
                <v:shape id="Shape 930487" style="position:absolute;width:2407;height:1798;left:17952;top:17870;" coordsize="240792,179832" path="m0,0l240792,0l240792,179832l0,179832l0,0">
                  <v:stroke weight="0pt" endcap="flat" joinstyle="round" on="false" color="#000000" opacity="0"/>
                  <v:fill on="true" color="#5b9bd5"/>
                </v:shape>
                <v:shape id="Shape 930488" style="position:absolute;width:2407;height:11673;left:39395;top:7994;" coordsize="240792,1167384" path="m0,0l240792,0l240792,1167384l0,1167384l0,0">
                  <v:stroke weight="0pt" endcap="flat" joinstyle="round" on="false" color="#000000" opacity="0"/>
                  <v:fill on="true" color="#5b9bd5"/>
                </v:shape>
                <v:shape id="Shape 930489" style="position:absolute;width:2392;height:13030;left:28681;top:6638;" coordsize="239268,1303020" path="m0,0l239268,0l239268,1303020l0,1303020l0,0">
                  <v:stroke weight="0pt" endcap="flat" joinstyle="round" on="false" color="#000000" opacity="0"/>
                  <v:fill on="true" color="#5b9bd5"/>
                </v:shape>
                <v:shape id="Shape 930490" style="position:absolute;width:2407;height:13030;left:7223;top:6638;" coordsize="240792,1303020" path="m0,0l240792,0l240792,1303020l0,1303020l0,0">
                  <v:stroke weight="0pt" endcap="flat" joinstyle="round" on="false" color="#000000" opacity="0"/>
                  <v:fill on="true" color="#5b9bd5"/>
                </v:shape>
                <v:shape id="Shape 930491" style="position:absolute;width:2407;height:152;left:21000;top:19516;" coordsize="240792,15240" path="m0,0l240792,0l240792,15240l0,15240l0,0">
                  <v:stroke weight="0pt" endcap="flat" joinstyle="round" on="false" color="#000000" opacity="0"/>
                  <v:fill on="true" color="#ed7d31"/>
                </v:shape>
                <v:shape id="Shape 930492" style="position:absolute;width:2407;height:899;left:53172;top:18769;" coordsize="240792,89916" path="m0,0l240792,0l240792,89916l0,89916l0,0">
                  <v:stroke weight="0pt" endcap="flat" joinstyle="round" on="false" color="#000000" opacity="0"/>
                  <v:fill on="true" color="#ed7d31"/>
                </v:shape>
                <v:shape id="Shape 930493" style="position:absolute;width:2407;height:2849;left:31729;top:16818;" coordsize="240792,284988" path="m0,0l240792,0l240792,284988l0,284988l0,0">
                  <v:stroke weight="0pt" endcap="flat" joinstyle="round" on="false" color="#000000" opacity="0"/>
                  <v:fill on="true" color="#ed7d31"/>
                </v:shape>
                <v:shape id="Shape 930494" style="position:absolute;width:2407;height:2849;left:10287;top:16818;" coordsize="240792,284988" path="m0,0l240792,0l240792,284988l0,284988l0,0">
                  <v:stroke weight="0pt" endcap="flat" joinstyle="round" on="false" color="#000000" opacity="0"/>
                  <v:fill on="true" color="#ed7d31"/>
                </v:shape>
                <v:shape id="Shape 930495" style="position:absolute;width:2392;height:3596;left:42458;top:16071;" coordsize="239268,359664" path="m0,0l239268,0l239268,359664l0,359664l0,0">
                  <v:stroke weight="0pt" endcap="flat" joinstyle="round" on="false" color="#000000" opacity="0"/>
                  <v:fill on="true" color="#ed7d31"/>
                </v:shape>
                <v:shape id="Shape 42508" style="position:absolute;width:53614;height:0;left:4602;top:19668;" coordsize="5361433,0" path="m0,0l5361433,0">
                  <v:stroke weight="0.72pt" endcap="flat" joinstyle="round" on="true" color="#d9d9d9"/>
                  <v:fill on="false" color="#000000" opacity="0"/>
                </v:shape>
                <v:rect id="Rectangle 42509" style="position:absolute;width:2366;height:1899;left:7537;top:46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8.7</w:t>
                        </w:r>
                      </w:p>
                    </w:txbxContent>
                  </v:textbox>
                </v:rect>
                <v:rect id="Rectangle 42510" style="position:absolute;width:421;height:1899;left:9320;top:46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11" style="position:absolute;width:2366;height:1899;left:18260;top:158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2</w:t>
                        </w:r>
                      </w:p>
                    </w:txbxContent>
                  </v:textbox>
                </v:rect>
                <v:rect id="Rectangle 42512" style="position:absolute;width:421;height:1899;left:20043;top:158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13" style="position:absolute;width:2366;height:1899;left:28986;top:46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8.7</w:t>
                        </w:r>
                      </w:p>
                    </w:txbxContent>
                  </v:textbox>
                </v:rect>
                <v:rect id="Rectangle 42514" style="position:absolute;width:421;height:1899;left:30769;top:46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15" style="position:absolute;width:2366;height:1899;left:39709;top:600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.8</w:t>
                        </w:r>
                      </w:p>
                    </w:txbxContent>
                  </v:textbox>
                </v:rect>
                <v:rect id="Rectangle 42516" style="position:absolute;width:421;height:1899;left:41495;top:600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17" style="position:absolute;width:2366;height:1899;left:50435;top:166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7</w:t>
                        </w:r>
                      </w:p>
                    </w:txbxContent>
                  </v:textbox>
                </v:rect>
                <v:rect id="Rectangle 42518" style="position:absolute;width:421;height:1899;left:52218;top:166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19" style="position:absolute;width:2366;height:1899;left:10591;top:148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9</w:t>
                        </w:r>
                      </w:p>
                    </w:txbxContent>
                  </v:textbox>
                </v:rect>
                <v:rect id="Rectangle 42520" style="position:absolute;width:421;height:1899;left:12374;top:148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21" style="position:absolute;width:2365;height:1903;left:21314;top:175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0.1</w:t>
                        </w:r>
                      </w:p>
                    </w:txbxContent>
                  </v:textbox>
                </v:rect>
                <v:rect id="Rectangle 42522" style="position:absolute;width:422;height:1903;left:23097;top:175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23" style="position:absolute;width:2370;height:1899;left:32040;top:148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9</w:t>
                        </w:r>
                      </w:p>
                    </w:txbxContent>
                  </v:textbox>
                </v:rect>
                <v:rect id="Rectangle 42524" style="position:absolute;width:421;height:1899;left:33823;top:148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25" style="position:absolute;width:2366;height:1899;left:42763;top:140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.4</w:t>
                        </w:r>
                      </w:p>
                    </w:txbxContent>
                  </v:textbox>
                </v:rect>
                <v:rect id="Rectangle 42526" style="position:absolute;width:421;height:1899;left:44546;top:140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27" style="position:absolute;width:2366;height:1899;left:53489;top:167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6</w:t>
                        </w:r>
                      </w:p>
                    </w:txbxContent>
                  </v:textbox>
                </v:rect>
                <v:rect id="Rectangle 42528" style="position:absolute;width:421;height:1899;left:55272;top:167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29" style="position:absolute;width:2362;height:1899;left:1536;top:190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42530" style="position:absolute;width:2362;height:1899;left:1536;top:175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.0</w:t>
                        </w:r>
                      </w:p>
                    </w:txbxContent>
                  </v:textbox>
                </v:rect>
                <v:rect id="Rectangle 42531" style="position:absolute;width:2362;height:1899;left:1536;top:160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42532" style="position:absolute;width:2362;height:1899;left:1536;top:145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.0</w:t>
                        </w:r>
                      </w:p>
                    </w:txbxContent>
                  </v:textbox>
                </v:rect>
                <v:rect id="Rectangle 42533" style="position:absolute;width:2362;height:1899;left:1536;top:130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42534" style="position:absolute;width:2362;height:1899;left:1536;top:115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42535" style="position:absolute;width:2362;height:1899;left:1536;top:100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42536" style="position:absolute;width:2362;height:1899;left:1536;top:85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.0</w:t>
                        </w:r>
                      </w:p>
                    </w:txbxContent>
                  </v:textbox>
                </v:rect>
                <v:rect id="Rectangle 42537" style="position:absolute;width:2362;height:1899;left:1536;top:70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42538" style="position:absolute;width:2362;height:1899;left:1536;top:5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.0</w:t>
                        </w:r>
                      </w:p>
                    </w:txbxContent>
                  </v:textbox>
                </v:rect>
                <v:rect id="Rectangle 42539" style="position:absolute;width:3298;height:1899;left:829;top:40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42540" style="position:absolute;width:9920;height:1899;left:6385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42541" style="position:absolute;width:6578;height:1899;left:7482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42542" style="position:absolute;width:421;height:1899;left:12438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43" style="position:absolute;width:10485;height:1899;left:16898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42544" style="position:absolute;width:6578;height:1899;left:18209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42545" style="position:absolute;width:421;height:1899;left:23162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46" style="position:absolute;width:9920;height:1899;left:27837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42547" style="position:absolute;width:5135;height:1899;left:29635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42548" style="position:absolute;width:10282;height:1899;left:27699;top:242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42549" style="position:absolute;width:6578;height:1899;left:28934;top:259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42550" style="position:absolute;width:421;height:1899;left:33887;top:259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51" style="position:absolute;width:14114;height:1899;left:36974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42552" style="position:absolute;width:6578;height:1899;left:39657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42553" style="position:absolute;width:421;height:1899;left:44610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54" style="position:absolute;width:12915;height:1899;left:48158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42555" style="position:absolute;width:6578;height:1899;left:50383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42556" style="position:absolute;width:421;height:1899;left:55336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96" style="position:absolute;width:777;height:777;left:9372;top:1593;" coordsize="77724,77724" path="m0,0l77724,0l77724,77724l0,77724l0,0">
                  <v:stroke weight="0pt" endcap="flat" joinstyle="round" on="false" color="#000000" opacity="0"/>
                  <v:fill on="true" color="#5b9bd5"/>
                </v:shape>
                <v:rect id="Rectangle 42558" style="position:absolute;width:13290;height:1899;left:10485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42559" style="position:absolute;width:421;height:1899;left:20482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497" style="position:absolute;width:762;height:777;left:23515;top:1593;" coordsize="76200,77724" path="m0,0l76200,0l76200,77724l0,77724l0,0">
                  <v:stroke weight="0pt" endcap="flat" joinstyle="round" on="false" color="#000000" opacity="0"/>
                  <v:fill on="true" color="#ed7d31"/>
                </v:shape>
                <v:rect id="Rectangle 42561" style="position:absolute;width:34906;height:1899;left:24618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42562" style="position:absolute;width:421;height:1899;left:50807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42563" style="position:absolute;width:59607;height:28213;left:0;top:0;" coordsize="5960745,2821305" path="m0,2821305l5960745,2821305l5960745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5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6.4 </w:t>
      </w:r>
      <w:r w:rsidRPr="0097753A">
        <w:rPr>
          <w:lang w:val="ru-RU"/>
        </w:rPr>
        <w:t>представлены данные по физическому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му насилию со стороны интимного партнера в Жамбылской области по возрастным группам, типу местности, уровню образования, размеру домохозяйства, статусу занятости и среднемесячному доходу домохозяйства и на душу населения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становлено, чт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 Жамбыл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женщины в возрасте 30</w:t>
      </w:r>
      <w:r w:rsidRPr="0097753A">
        <w:rPr>
          <w:lang w:val="ru-RU"/>
        </w:rPr>
        <w:t>-</w:t>
      </w:r>
      <w:r w:rsidRPr="0097753A">
        <w:rPr>
          <w:lang w:val="ru-RU"/>
        </w:rPr>
        <w:t>39 и 40</w:t>
      </w:r>
      <w:r w:rsidRPr="0097753A">
        <w:rPr>
          <w:lang w:val="ru-RU"/>
        </w:rPr>
        <w:t>-</w:t>
      </w:r>
      <w:r w:rsidRPr="0097753A">
        <w:rPr>
          <w:lang w:val="ru-RU"/>
        </w:rPr>
        <w:t>49 лет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боле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сех подверже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ю со стороны интимного партнера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ечение жизн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(14% и12% соответственно)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 в настоящее врем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(4% и 3% соответственно). Городские женщины, когдалибо имевшие партнера, соо</w:t>
      </w:r>
      <w:r w:rsidRPr="0097753A">
        <w:rPr>
          <w:lang w:val="ru-RU"/>
        </w:rPr>
        <w:t>бщали о более высоком уровне насилия со стороны интимного партнера в течение жизни (13% по сравнению с 5% в сельской местности). Значительн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ниц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спространенности насилия со стороны интимного партнера в течение жизни и в настоящее время при сравнени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 разными уровнями образования не наблюдается. Женщины, отнесенные к категории работающих, сообщали о более высо</w:t>
      </w:r>
      <w:r w:rsidRPr="0097753A">
        <w:rPr>
          <w:lang w:val="ru-RU"/>
        </w:rPr>
        <w:t>кой распространенности насилия со стороны интимного партнера в течение жизн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не работающими во время проведения исследования. Как правило, женщины с низким уровнем дохода домохозяйств и на душу населе</w:t>
      </w:r>
      <w:r w:rsidRPr="0097753A">
        <w:rPr>
          <w:lang w:val="ru-RU"/>
        </w:rPr>
        <w:t>ния испытыв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более высокий уровень насилия со стороны интимного партнера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более высоким уровнем среднемесяч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хода. Но есть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екоторые отклонения в группах с самым высоким уровнем доходо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</w:t>
      </w:r>
      <w:r w:rsidRPr="0097753A">
        <w:rPr>
          <w:i/>
          <w:color w:val="404040"/>
          <w:lang w:val="ru-RU"/>
        </w:rPr>
        <w:t xml:space="preserve">ица 2.6.4 Распространенность физического и/или сексуального насилия со стороны интимного партнера среди женщин в возрасте 18-75 лет, когда-либо имевших партнера, в течение жизни и в настоящее время в Жамбылской области, по показателю и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4538"/>
        <w:gridCol w:w="952"/>
        <w:gridCol w:w="817"/>
        <w:gridCol w:w="1086"/>
        <w:gridCol w:w="788"/>
        <w:gridCol w:w="1200"/>
      </w:tblGrid>
      <w:tr w:rsidR="00A87110" w:rsidRPr="0097753A">
        <w:trPr>
          <w:trHeight w:val="881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</w:t>
            </w:r>
            <w:r w:rsidRPr="0097753A">
              <w:rPr>
                <w:b/>
                <w:color w:val="1F4E79"/>
                <w:lang w:val="ru-RU"/>
              </w:rPr>
              <w:t>илие со стороны интимного партнера по ключевому показателю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</w:t>
            </w:r>
            <w:r w:rsidRPr="0097753A">
              <w:rPr>
                <w:lang w:val="ru-RU"/>
              </w:rPr>
              <w:t xml:space="preserve"> 12 </w:t>
            </w:r>
            <w:r w:rsidRPr="0097753A">
              <w:rPr>
                <w:lang w:val="ru-RU"/>
              </w:rPr>
              <w:t>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591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Демографическая/социальноэкономическая категор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29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7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0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8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50-</w:t>
            </w:r>
            <w:r w:rsidRPr="0097753A">
              <w:rPr>
                <w:lang w:val="ru-RU"/>
              </w:rPr>
              <w:t>5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0-</w:t>
            </w:r>
            <w:r w:rsidRPr="0097753A">
              <w:rPr>
                <w:lang w:val="ru-RU"/>
              </w:rPr>
              <w:t>75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6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ород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1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ело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96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88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(колво=8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=287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Техническое/профессиональное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4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ысшее/аспирантур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92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</w:t>
            </w:r>
            <w:r w:rsidRPr="0097753A">
              <w:rPr>
                <w:lang w:val="ru-RU"/>
              </w:rPr>
              <w:t xml:space="preserve"> =38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-</w:t>
            </w:r>
            <w:r w:rsidRPr="0097753A">
              <w:rPr>
                <w:lang w:val="ru-RU"/>
              </w:rPr>
              <w:t>3 человек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1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5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9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+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62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4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  <w:r w:rsidRPr="0097753A">
              <w:rPr>
                <w:lang w:val="ru-RU"/>
              </w:rPr>
              <w:t xml:space="preserve">=463)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0 </w:t>
            </w:r>
          </w:p>
        </w:tc>
      </w:tr>
      <w:tr w:rsidR="00A87110" w:rsidRPr="0097753A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а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6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1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60 001 - </w:t>
            </w:r>
            <w:r w:rsidRPr="0097753A">
              <w:rPr>
                <w:lang w:val="ru-RU"/>
              </w:rPr>
              <w:t>1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1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00 001 - </w:t>
            </w:r>
            <w:r w:rsidRPr="0097753A">
              <w:rPr>
                <w:lang w:val="ru-RU"/>
              </w:rPr>
              <w:t>1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40 001 - 200 000 (</w:t>
            </w:r>
            <w:r w:rsidRPr="0097753A">
              <w:rPr>
                <w:lang w:val="ru-RU"/>
              </w:rPr>
              <w:t>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79)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200 000 (кол</w:t>
            </w:r>
            <w:r>
              <w:t>-</w:t>
            </w:r>
            <w:r>
              <w:t>во =3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3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3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</w:tr>
      <w:tr w:rsidR="00A87110" w:rsidRPr="0097753A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15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2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 xml:space="preserve">16 000 - </w:t>
            </w:r>
            <w:r w:rsidRPr="0097753A">
              <w:rPr>
                <w:lang w:val="ru-RU"/>
              </w:rPr>
              <w:t>24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9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25 000 - </w:t>
            </w:r>
            <w:r w:rsidRPr="0097753A">
              <w:rPr>
                <w:lang w:val="ru-RU"/>
              </w:rPr>
              <w:t>3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6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4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7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 5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7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lastRenderedPageBreak/>
              <w:t xml:space="preserve">3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8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Тяжесть и многократность насилия со стороны интимного партнера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целях анализа вопросы 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и со стороны интимного партнера разделены на то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что считаетс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«умеренным» и «жестоким» насилием, а в основе разделения насилия на умеренное и жестокое лежит вероятность нанесения физического вреда здоровью </w:t>
      </w:r>
      <w:r>
        <w:t>(см. определения в Главе</w:t>
      </w:r>
      <w:r>
        <w:t xml:space="preserve"> 1). </w:t>
      </w: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6</w:t>
      </w:r>
      <w:r w:rsidRPr="0097753A">
        <w:rPr>
          <w:lang w:val="ru-RU"/>
        </w:rPr>
        <w:t xml:space="preserve">.2 </w:t>
      </w:r>
      <w:r w:rsidRPr="0097753A">
        <w:rPr>
          <w:lang w:val="ru-RU"/>
        </w:rPr>
        <w:t>показаны дан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 умеренному и жестокому насилию среди женщин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 Жамбыл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 испытавши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любую форму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. Женщи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общ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боле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ысо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уровн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умеренного физического н</w:t>
      </w:r>
      <w:r w:rsidRPr="0097753A">
        <w:rPr>
          <w:lang w:val="ru-RU"/>
        </w:rPr>
        <w:t>асилия в течение жизни и в настоящее время (54% и 60% соответственно)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6.2 Доля женщин, сообщивших только об умеренном или только о жестоком акте насилия со стороны интимного партнера, среди женщин, когда-либо имевших партнера, испытавших любой </w:t>
      </w:r>
      <w:r w:rsidRPr="0097753A">
        <w:rPr>
          <w:i/>
          <w:color w:val="404040"/>
          <w:lang w:val="ru-RU"/>
        </w:rPr>
        <w:t xml:space="preserve">акт физического насилия со стороны интимного партнера в Жамбылской области,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908870"/>
                <wp:effectExtent l="0" t="0" r="0" b="0"/>
                <wp:docPr id="768353" name="Group 7683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8870"/>
                          <a:chOff x="0" y="0"/>
                          <a:chExt cx="5772342" cy="2908870"/>
                        </a:xfrm>
                      </wpg:grpSpPr>
                      <wps:wsp>
                        <wps:cNvPr id="44433" name="Rectangle 44433"/>
                        <wps:cNvSpPr/>
                        <wps:spPr>
                          <a:xfrm>
                            <a:off x="5740654" y="276606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36" name="Shape 44436"/>
                        <wps:cNvSpPr/>
                        <wps:spPr>
                          <a:xfrm>
                            <a:off x="524256" y="216408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37" name="Shape 44437"/>
                        <wps:cNvSpPr/>
                        <wps:spPr>
                          <a:xfrm>
                            <a:off x="524256" y="197510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38" name="Shape 44438"/>
                        <wps:cNvSpPr/>
                        <wps:spPr>
                          <a:xfrm>
                            <a:off x="524256" y="178765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39" name="Shape 44439"/>
                        <wps:cNvSpPr/>
                        <wps:spPr>
                          <a:xfrm>
                            <a:off x="524256" y="159867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40" name="Shape 44440"/>
                        <wps:cNvSpPr/>
                        <wps:spPr>
                          <a:xfrm>
                            <a:off x="524256" y="141122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41" name="Shape 44441"/>
                        <wps:cNvSpPr/>
                        <wps:spPr>
                          <a:xfrm>
                            <a:off x="524256" y="122224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42" name="Shape 44442"/>
                        <wps:cNvSpPr/>
                        <wps:spPr>
                          <a:xfrm>
                            <a:off x="524256" y="103479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43" name="Shape 44443"/>
                        <wps:cNvSpPr/>
                        <wps:spPr>
                          <a:xfrm>
                            <a:off x="524256" y="84582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44" name="Shape 44444"/>
                        <wps:cNvSpPr/>
                        <wps:spPr>
                          <a:xfrm>
                            <a:off x="524256" y="65836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45" name="Shape 44445"/>
                        <wps:cNvSpPr/>
                        <wps:spPr>
                          <a:xfrm>
                            <a:off x="524256" y="46939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98" name="Shape 930498"/>
                        <wps:cNvSpPr/>
                        <wps:spPr>
                          <a:xfrm>
                            <a:off x="1284732" y="1330452"/>
                            <a:ext cx="1011936" cy="10210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021080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021080"/>
                                </a:lnTo>
                                <a:lnTo>
                                  <a:pt x="0" y="10210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499" name="Shape 930499"/>
                        <wps:cNvSpPr/>
                        <wps:spPr>
                          <a:xfrm>
                            <a:off x="3816096" y="1222248"/>
                            <a:ext cx="1011936" cy="11292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129285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129285"/>
                                </a:lnTo>
                                <a:lnTo>
                                  <a:pt x="0" y="112928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00" name="Shape 930500"/>
                        <wps:cNvSpPr/>
                        <wps:spPr>
                          <a:xfrm>
                            <a:off x="3816096" y="469392"/>
                            <a:ext cx="1011936" cy="7528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752856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752856"/>
                                </a:lnTo>
                                <a:lnTo>
                                  <a:pt x="0" y="7528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01" name="Shape 930501"/>
                        <wps:cNvSpPr/>
                        <wps:spPr>
                          <a:xfrm>
                            <a:off x="1284732" y="469392"/>
                            <a:ext cx="1011936" cy="8610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861060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861060"/>
                                </a:lnTo>
                                <a:lnTo>
                                  <a:pt x="0" y="8610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50" name="Shape 44450"/>
                        <wps:cNvSpPr/>
                        <wps:spPr>
                          <a:xfrm>
                            <a:off x="524256" y="2351533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51" name="Rectangle 44451"/>
                        <wps:cNvSpPr/>
                        <wps:spPr>
                          <a:xfrm>
                            <a:off x="1665986" y="1784121"/>
                            <a:ext cx="33227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4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52" name="Rectangle 44452"/>
                        <wps:cNvSpPr/>
                        <wps:spPr>
                          <a:xfrm>
                            <a:off x="1916303" y="1784121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53" name="Rectangle 44453"/>
                        <wps:cNvSpPr/>
                        <wps:spPr>
                          <a:xfrm>
                            <a:off x="4198366" y="1730629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54" name="Rectangle 44454"/>
                        <wps:cNvSpPr/>
                        <wps:spPr>
                          <a:xfrm>
                            <a:off x="4448556" y="1730629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55" name="Rectangle 44455"/>
                        <wps:cNvSpPr/>
                        <wps:spPr>
                          <a:xfrm>
                            <a:off x="1665986" y="843407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5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56" name="Rectangle 44456"/>
                        <wps:cNvSpPr/>
                        <wps:spPr>
                          <a:xfrm>
                            <a:off x="1916303" y="843407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57" name="Rectangle 44457"/>
                        <wps:cNvSpPr/>
                        <wps:spPr>
                          <a:xfrm>
                            <a:off x="4198366" y="789687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58" name="Rectangle 44458"/>
                        <wps:cNvSpPr/>
                        <wps:spPr>
                          <a:xfrm>
                            <a:off x="4448556" y="789687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43" name="Rectangle 706243"/>
                        <wps:cNvSpPr/>
                        <wps:spPr>
                          <a:xfrm>
                            <a:off x="294437" y="2287270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42" name="Rectangle 706242"/>
                        <wps:cNvSpPr/>
                        <wps:spPr>
                          <a:xfrm>
                            <a:off x="224333" y="2287270"/>
                            <a:ext cx="945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41" name="Rectangle 706241"/>
                        <wps:cNvSpPr/>
                        <wps:spPr>
                          <a:xfrm>
                            <a:off x="295229" y="2099184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40" name="Rectangle 706240"/>
                        <wps:cNvSpPr/>
                        <wps:spPr>
                          <a:xfrm>
                            <a:off x="153619" y="2099184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39" name="Rectangle 706239"/>
                        <wps:cNvSpPr/>
                        <wps:spPr>
                          <a:xfrm>
                            <a:off x="295229" y="1911096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37" name="Rectangle 706237"/>
                        <wps:cNvSpPr/>
                        <wps:spPr>
                          <a:xfrm>
                            <a:off x="153619" y="1911096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35" name="Rectangle 706235"/>
                        <wps:cNvSpPr/>
                        <wps:spPr>
                          <a:xfrm>
                            <a:off x="153619" y="1722755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36" name="Rectangle 706236"/>
                        <wps:cNvSpPr/>
                        <wps:spPr>
                          <a:xfrm>
                            <a:off x="295229" y="1722755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34" name="Rectangle 706234"/>
                        <wps:cNvSpPr/>
                        <wps:spPr>
                          <a:xfrm>
                            <a:off x="295229" y="1534668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32" name="Rectangle 706232"/>
                        <wps:cNvSpPr/>
                        <wps:spPr>
                          <a:xfrm>
                            <a:off x="153619" y="1534668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31" name="Rectangle 706231"/>
                        <wps:cNvSpPr/>
                        <wps:spPr>
                          <a:xfrm>
                            <a:off x="294975" y="1346353"/>
                            <a:ext cx="133621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30" name="Rectangle 706230"/>
                        <wps:cNvSpPr/>
                        <wps:spPr>
                          <a:xfrm>
                            <a:off x="153619" y="1346353"/>
                            <a:ext cx="18800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29" name="Rectangle 706229"/>
                        <wps:cNvSpPr/>
                        <wps:spPr>
                          <a:xfrm>
                            <a:off x="295229" y="1158240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27" name="Rectangle 706227"/>
                        <wps:cNvSpPr/>
                        <wps:spPr>
                          <a:xfrm>
                            <a:off x="153619" y="1158240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25" name="Rectangle 706225"/>
                        <wps:cNvSpPr/>
                        <wps:spPr>
                          <a:xfrm>
                            <a:off x="153619" y="970153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26" name="Rectangle 706226"/>
                        <wps:cNvSpPr/>
                        <wps:spPr>
                          <a:xfrm>
                            <a:off x="295229" y="97015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24" name="Rectangle 706224"/>
                        <wps:cNvSpPr/>
                        <wps:spPr>
                          <a:xfrm>
                            <a:off x="295229" y="781812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23" name="Rectangle 706223"/>
                        <wps:cNvSpPr/>
                        <wps:spPr>
                          <a:xfrm>
                            <a:off x="153619" y="781812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22" name="Rectangle 706222"/>
                        <wps:cNvSpPr/>
                        <wps:spPr>
                          <a:xfrm>
                            <a:off x="295229" y="593725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21" name="Rectangle 706221"/>
                        <wps:cNvSpPr/>
                        <wps:spPr>
                          <a:xfrm>
                            <a:off x="153619" y="593725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19" name="Rectangle 706219"/>
                        <wps:cNvSpPr/>
                        <wps:spPr>
                          <a:xfrm>
                            <a:off x="82906" y="405638"/>
                            <a:ext cx="282885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220" name="Rectangle 706220"/>
                        <wps:cNvSpPr/>
                        <wps:spPr>
                          <a:xfrm>
                            <a:off x="294620" y="405638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70" name="Rectangle 44470"/>
                        <wps:cNvSpPr/>
                        <wps:spPr>
                          <a:xfrm>
                            <a:off x="1289939" y="2468905"/>
                            <a:ext cx="132966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71" name="Rectangle 44471"/>
                        <wps:cNvSpPr/>
                        <wps:spPr>
                          <a:xfrm>
                            <a:off x="2289937" y="2468905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72" name="Rectangle 44472"/>
                        <wps:cNvSpPr/>
                        <wps:spPr>
                          <a:xfrm>
                            <a:off x="3302508" y="2468905"/>
                            <a:ext cx="275557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73" name="Rectangle 44473"/>
                        <wps:cNvSpPr/>
                        <wps:spPr>
                          <a:xfrm>
                            <a:off x="4049268" y="2639822"/>
                            <a:ext cx="7270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74" name="Rectangle 44474"/>
                        <wps:cNvSpPr/>
                        <wps:spPr>
                          <a:xfrm>
                            <a:off x="4596638" y="263982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02" name="Shape 930502"/>
                        <wps:cNvSpPr/>
                        <wps:spPr>
                          <a:xfrm>
                            <a:off x="2081784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76" name="Rectangle 44476"/>
                        <wps:cNvSpPr/>
                        <wps:spPr>
                          <a:xfrm>
                            <a:off x="2192782" y="134112"/>
                            <a:ext cx="89900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77" name="Rectangle 44477"/>
                        <wps:cNvSpPr/>
                        <wps:spPr>
                          <a:xfrm>
                            <a:off x="2869438" y="134112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03" name="Shape 930503"/>
                        <wps:cNvSpPr/>
                        <wps:spPr>
                          <a:xfrm>
                            <a:off x="3011424" y="160020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79" name="Rectangle 44479"/>
                        <wps:cNvSpPr/>
                        <wps:spPr>
                          <a:xfrm>
                            <a:off x="3123311" y="134112"/>
                            <a:ext cx="77108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80" name="Rectangle 44480"/>
                        <wps:cNvSpPr/>
                        <wps:spPr>
                          <a:xfrm>
                            <a:off x="3703955" y="134112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81" name="Shape 44481"/>
                        <wps:cNvSpPr/>
                        <wps:spPr>
                          <a:xfrm>
                            <a:off x="0" y="0"/>
                            <a:ext cx="5727700" cy="286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850">
                                <a:moveTo>
                                  <a:pt x="0" y="2863850"/>
                                </a:moveTo>
                                <a:lnTo>
                                  <a:pt x="5727700" y="2863850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8353" style="width:454.515pt;height:229.045pt;mso-position-horizontal-relative:char;mso-position-vertical-relative:line" coordsize="57723,29088">
                <v:rect id="Rectangle 44433" style="position:absolute;width:421;height:1899;left:57406;top:276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44436" style="position:absolute;width:50642;height:0;left:5242;top:21640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44437" style="position:absolute;width:50642;height:0;left:5242;top:1975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44438" style="position:absolute;width:50642;height:0;left:5242;top:1787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44439" style="position:absolute;width:50642;height:0;left:5242;top:1598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44440" style="position:absolute;width:50642;height:0;left:5242;top:1411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44441" style="position:absolute;width:50642;height:0;left:5242;top:1222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44442" style="position:absolute;width:50642;height:0;left:5242;top:1034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44443" style="position:absolute;width:50642;height:0;left:5242;top:845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44444" style="position:absolute;width:50642;height:0;left:5242;top:658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44445" style="position:absolute;width:50642;height:0;left:5242;top:469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504" style="position:absolute;width:10119;height:10210;left:12847;top:13304;" coordsize="1011936,1021080" path="m0,0l1011936,0l1011936,1021080l0,1021080l0,0">
                  <v:stroke weight="0pt" endcap="flat" joinstyle="round" on="false" color="#000000" opacity="0"/>
                  <v:fill on="true" color="#5b9bd5"/>
                </v:shape>
                <v:shape id="Shape 930505" style="position:absolute;width:10119;height:11292;left:38160;top:12222;" coordsize="1011936,1129285" path="m0,0l1011936,0l1011936,1129285l0,1129285l0,0">
                  <v:stroke weight="0pt" endcap="flat" joinstyle="round" on="false" color="#000000" opacity="0"/>
                  <v:fill on="true" color="#5b9bd5"/>
                </v:shape>
                <v:shape id="Shape 930506" style="position:absolute;width:10119;height:7528;left:38160;top:4693;" coordsize="1011936,752856" path="m0,0l1011936,0l1011936,752856l0,752856l0,0">
                  <v:stroke weight="0pt" endcap="flat" joinstyle="round" on="false" color="#000000" opacity="0"/>
                  <v:fill on="true" color="#ed7d31"/>
                </v:shape>
                <v:shape id="Shape 930507" style="position:absolute;width:10119;height:8610;left:12847;top:4693;" coordsize="1011936,861060" path="m0,0l1011936,0l1011936,861060l0,861060l0,0">
                  <v:stroke weight="0pt" endcap="flat" joinstyle="round" on="false" color="#000000" opacity="0"/>
                  <v:fill on="true" color="#ed7d31"/>
                </v:shape>
                <v:shape id="Shape 44450" style="position:absolute;width:50642;height:0;left:5242;top:23515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44451" style="position:absolute;width:3322;height:1903;left:16659;top:178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54.3</w:t>
                        </w:r>
                      </w:p>
                    </w:txbxContent>
                  </v:textbox>
                </v:rect>
                <v:rect id="Rectangle 44452" style="position:absolute;width:422;height:1903;left:19163;top:178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453" style="position:absolute;width:3317;height:1899;left:41983;top:173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0.0</w:t>
                        </w:r>
                      </w:p>
                    </w:txbxContent>
                  </v:textbox>
                </v:rect>
                <v:rect id="Rectangle 44454" style="position:absolute;width:421;height:1899;left:44485;top:173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455" style="position:absolute;width:3317;height:1899;left:16659;top:84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5.7</w:t>
                        </w:r>
                      </w:p>
                    </w:txbxContent>
                  </v:textbox>
                </v:rect>
                <v:rect id="Rectangle 44456" style="position:absolute;width:421;height:1899;left:19163;top:84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457" style="position:absolute;width:3317;height:1899;left:41983;top:78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0.0</w:t>
                        </w:r>
                      </w:p>
                    </w:txbxContent>
                  </v:textbox>
                </v:rect>
                <v:rect id="Rectangle 44458" style="position:absolute;width:421;height:1899;left:44485;top:78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06243" style="position:absolute;width:1333;height:1899;left:2944;top:228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06242" style="position:absolute;width:945;height:1899;left:2243;top:228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706241" style="position:absolute;width:1333;height:1899;left:2952;top:209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06240" style="position:absolute;width:1877;height:1899;left:1536;top:209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706239" style="position:absolute;width:1333;height:1899;left:2952;top:1911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06237" style="position:absolute;width:1877;height:1899;left:1536;top:1911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706235" style="position:absolute;width:1877;height:1899;left:1536;top:172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706236" style="position:absolute;width:1333;height:1899;left:2952;top:172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06234" style="position:absolute;width:1333;height:1899;left:2952;top:153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06232" style="position:absolute;width:1877;height:1899;left:1536;top:153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706231" style="position:absolute;width:1336;height:1903;left:2949;top:134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06230" style="position:absolute;width:1880;height:1903;left:1536;top:134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706229" style="position:absolute;width:1333;height:1899;left:2952;top:115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06227" style="position:absolute;width:1877;height:1899;left:1536;top:115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706225" style="position:absolute;width:1877;height:1899;left:1536;top:970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706226" style="position:absolute;width:1333;height:1899;left:2952;top:970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06224" style="position:absolute;width:1333;height:1899;left:2952;top:78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06223" style="position:absolute;width:1877;height:1899;left:1536;top:78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706222" style="position:absolute;width:1333;height:1899;left:2952;top:59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06221" style="position:absolute;width:1877;height:1899;left:1536;top:59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706219" style="position:absolute;width:2828;height:1899;left:829;top:40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706220" style="position:absolute;width:1333;height:1899;left:2946;top:40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44470" style="position:absolute;width:13296;height:1903;left:12899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44471" style="position:absolute;width:422;height:1903;left:22899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472" style="position:absolute;width:27555;height:1903;left:33025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44473" style="position:absolute;width:7270;height:1899;left:40492;top:2639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44474" style="position:absolute;width:421;height:1899;left:45966;top:2639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508" style="position:absolute;width:762;height:777;left:20817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44476" style="position:absolute;width:8990;height:1899;left:21927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44477" style="position:absolute;width:421;height:1899;left:28694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509" style="position:absolute;width:777;height:777;left:30114;top:1600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44479" style="position:absolute;width:7710;height:1899;left:31233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44480" style="position:absolute;width:421;height:1899;left:37039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44481" style="position:absolute;width:57277;height:28638;left:0;top:0;" coordsize="5727700,2863850" path="m0,2863850l5727700,2863850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0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6.3 </w:t>
      </w:r>
      <w:r w:rsidRPr="0097753A">
        <w:rPr>
          <w:lang w:val="ru-RU"/>
        </w:rPr>
        <w:t>представлены данные по многократност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о которой сообщали женщины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спытавшие физическ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е насилие со стороны интимного партнера в течение своей жизни (более подробно см. </w:t>
      </w:r>
      <w:r>
        <w:t xml:space="preserve">Главу 4 о том, как проводился расчет частоты насилия со стороны интимного партнера). </w:t>
      </w:r>
      <w:r w:rsidRPr="0097753A">
        <w:rPr>
          <w:lang w:val="ru-RU"/>
        </w:rPr>
        <w:t>Как правило, женщины в Жамбыл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с большей вероятностью испытыва</w:t>
      </w:r>
      <w:r w:rsidRPr="0097753A">
        <w:rPr>
          <w:lang w:val="ru-RU"/>
        </w:rPr>
        <w:t>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корее многократ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ы насилия со стороны интимного партнера, чем разовые. Почти половина женщин</w:t>
      </w:r>
      <w:r w:rsidRPr="0097753A">
        <w:rPr>
          <w:lang w:val="ru-RU"/>
        </w:rPr>
        <w:t xml:space="preserve"> (46%), </w:t>
      </w:r>
      <w:r w:rsidRPr="0097753A">
        <w:rPr>
          <w:lang w:val="ru-RU"/>
        </w:rPr>
        <w:t>заявлявшие о каком</w:t>
      </w:r>
      <w:r w:rsidRPr="0097753A">
        <w:rPr>
          <w:lang w:val="ru-RU"/>
        </w:rPr>
        <w:t>-</w:t>
      </w:r>
      <w:r w:rsidRPr="0097753A">
        <w:rPr>
          <w:lang w:val="ru-RU"/>
        </w:rPr>
        <w:t>либ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м насилии, испытывали его часто (более четырех раз), 30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неск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раз (23 раза), а 24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толь</w:t>
      </w:r>
      <w:r w:rsidRPr="0097753A">
        <w:rPr>
          <w:lang w:val="ru-RU"/>
        </w:rPr>
        <w:t>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дин раз в своей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6.3 Доля женщин, сообщивших о насилии со стороны интимного партнера однажды, несколько раз или часто в течение жизни, среди женщин, когда-либо имевших </w:t>
      </w:r>
      <w:r w:rsidRPr="0097753A">
        <w:rPr>
          <w:i/>
          <w:color w:val="404040"/>
          <w:lang w:val="ru-RU"/>
        </w:rPr>
        <w:lastRenderedPageBreak/>
        <w:t>партнера, испытавших физическое и/или сексуальное насилие со сторон</w:t>
      </w:r>
      <w:r w:rsidRPr="0097753A">
        <w:rPr>
          <w:i/>
          <w:color w:val="404040"/>
          <w:lang w:val="ru-RU"/>
        </w:rPr>
        <w:t xml:space="preserve">ы интимного партнера в Жамбыл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4394"/>
                <wp:effectExtent l="0" t="0" r="0" b="0"/>
                <wp:docPr id="728602" name="Group 7286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4394"/>
                          <a:chOff x="0" y="0"/>
                          <a:chExt cx="5766245" cy="2914394"/>
                        </a:xfrm>
                      </wpg:grpSpPr>
                      <wps:wsp>
                        <wps:cNvPr id="44766" name="Rectangle 44766"/>
                        <wps:cNvSpPr/>
                        <wps:spPr>
                          <a:xfrm>
                            <a:off x="5734558" y="277158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74" name="Shape 45074"/>
                        <wps:cNvSpPr/>
                        <wps:spPr>
                          <a:xfrm>
                            <a:off x="3447034" y="832802"/>
                            <a:ext cx="872490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2490" h="873379">
                                <a:moveTo>
                                  <a:pt x="0" y="0"/>
                                </a:moveTo>
                                <a:cubicBezTo>
                                  <a:pt x="467360" y="0"/>
                                  <a:pt x="851916" y="368046"/>
                                  <a:pt x="872490" y="835025"/>
                                </a:cubicBezTo>
                                <a:lnTo>
                                  <a:pt x="0" y="8733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075" name="Shape 45075"/>
                        <wps:cNvSpPr/>
                        <wps:spPr>
                          <a:xfrm>
                            <a:off x="3447034" y="832802"/>
                            <a:ext cx="872490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2490" h="873379">
                                <a:moveTo>
                                  <a:pt x="0" y="873379"/>
                                </a:moveTo>
                                <a:lnTo>
                                  <a:pt x="872490" y="835025"/>
                                </a:lnTo>
                                <a:cubicBezTo>
                                  <a:pt x="851916" y="368046"/>
                                  <a:pt x="467360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076" name="Shape 45076"/>
                        <wps:cNvSpPr/>
                        <wps:spPr>
                          <a:xfrm>
                            <a:off x="3213989" y="1667827"/>
                            <a:ext cx="1109599" cy="10087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09599" h="1008761">
                                <a:moveTo>
                                  <a:pt x="1105535" y="0"/>
                                </a:moveTo>
                                <a:cubicBezTo>
                                  <a:pt x="1109599" y="91567"/>
                                  <a:pt x="1099185" y="183134"/>
                                  <a:pt x="1074674" y="271399"/>
                                </a:cubicBezTo>
                                <a:cubicBezTo>
                                  <a:pt x="946023" y="736219"/>
                                  <a:pt x="464820" y="1008761"/>
                                  <a:pt x="0" y="879983"/>
                                </a:cubicBezTo>
                                <a:lnTo>
                                  <a:pt x="233045" y="38354"/>
                                </a:lnTo>
                                <a:lnTo>
                                  <a:pt x="110553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077" name="Shape 45077"/>
                        <wps:cNvSpPr/>
                        <wps:spPr>
                          <a:xfrm>
                            <a:off x="3213989" y="1667827"/>
                            <a:ext cx="1109599" cy="10087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09599" h="1008761">
                                <a:moveTo>
                                  <a:pt x="233045" y="38354"/>
                                </a:moveTo>
                                <a:lnTo>
                                  <a:pt x="0" y="879983"/>
                                </a:lnTo>
                                <a:cubicBezTo>
                                  <a:pt x="464820" y="1008761"/>
                                  <a:pt x="946023" y="736219"/>
                                  <a:pt x="1074674" y="271399"/>
                                </a:cubicBezTo>
                                <a:cubicBezTo>
                                  <a:pt x="1099185" y="183134"/>
                                  <a:pt x="1109599" y="91567"/>
                                  <a:pt x="1105535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078" name="Shape 45078"/>
                        <wps:cNvSpPr/>
                        <wps:spPr>
                          <a:xfrm>
                            <a:off x="2573782" y="832802"/>
                            <a:ext cx="873252" cy="17150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3252" h="1715008">
                                <a:moveTo>
                                  <a:pt x="873252" y="0"/>
                                </a:moveTo>
                                <a:lnTo>
                                  <a:pt x="873252" y="873379"/>
                                </a:lnTo>
                                <a:lnTo>
                                  <a:pt x="640207" y="1715008"/>
                                </a:lnTo>
                                <a:cubicBezTo>
                                  <a:pt x="261874" y="1610233"/>
                                  <a:pt x="0" y="1265936"/>
                                  <a:pt x="0" y="873379"/>
                                </a:cubicBezTo>
                                <a:cubicBezTo>
                                  <a:pt x="0" y="391033"/>
                                  <a:pt x="390906" y="0"/>
                                  <a:pt x="8732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079" name="Shape 45079"/>
                        <wps:cNvSpPr/>
                        <wps:spPr>
                          <a:xfrm>
                            <a:off x="2573782" y="832802"/>
                            <a:ext cx="873252" cy="17150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3252" h="1715008">
                                <a:moveTo>
                                  <a:pt x="873252" y="873379"/>
                                </a:moveTo>
                                <a:lnTo>
                                  <a:pt x="873252" y="0"/>
                                </a:lnTo>
                                <a:cubicBezTo>
                                  <a:pt x="390906" y="0"/>
                                  <a:pt x="0" y="391033"/>
                                  <a:pt x="0" y="873379"/>
                                </a:cubicBezTo>
                                <a:cubicBezTo>
                                  <a:pt x="0" y="1265936"/>
                                  <a:pt x="261874" y="1610233"/>
                                  <a:pt x="640207" y="1715008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080" name="Rectangle 45080"/>
                        <wps:cNvSpPr/>
                        <wps:spPr>
                          <a:xfrm>
                            <a:off x="4123055" y="888301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4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81" name="Rectangle 45081"/>
                        <wps:cNvSpPr/>
                        <wps:spPr>
                          <a:xfrm>
                            <a:off x="4372991" y="88830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82" name="Rectangle 45082"/>
                        <wps:cNvSpPr/>
                        <wps:spPr>
                          <a:xfrm>
                            <a:off x="4059936" y="246411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83" name="Rectangle 45083"/>
                        <wps:cNvSpPr/>
                        <wps:spPr>
                          <a:xfrm>
                            <a:off x="4309872" y="246411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84" name="Rectangle 45084"/>
                        <wps:cNvSpPr/>
                        <wps:spPr>
                          <a:xfrm>
                            <a:off x="2248535" y="1512506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5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85" name="Rectangle 45085"/>
                        <wps:cNvSpPr/>
                        <wps:spPr>
                          <a:xfrm>
                            <a:off x="2498471" y="151250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86" name="Rectangle 45086"/>
                        <wps:cNvSpPr/>
                        <wps:spPr>
                          <a:xfrm>
                            <a:off x="904367" y="131254"/>
                            <a:ext cx="5265434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Физическое и/или сексуальное насилие со стороны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87" name="Rectangle 45087"/>
                        <wps:cNvSpPr/>
                        <wps:spPr>
                          <a:xfrm>
                            <a:off x="2083943" y="349186"/>
                            <a:ext cx="2075297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>интимного 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88" name="Rectangle 45088"/>
                        <wps:cNvSpPr/>
                        <wps:spPr>
                          <a:xfrm>
                            <a:off x="3644773" y="349186"/>
                            <a:ext cx="53596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10" name="Shape 930510"/>
                        <wps:cNvSpPr/>
                        <wps:spPr>
                          <a:xfrm>
                            <a:off x="755904" y="1385379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090" name="Shape 45090"/>
                        <wps:cNvSpPr/>
                        <wps:spPr>
                          <a:xfrm>
                            <a:off x="755904" y="1385379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091" name="Rectangle 45091"/>
                        <wps:cNvSpPr/>
                        <wps:spPr>
                          <a:xfrm>
                            <a:off x="867410" y="1358836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92" name="Rectangle 45092"/>
                        <wps:cNvSpPr/>
                        <wps:spPr>
                          <a:xfrm>
                            <a:off x="1419098" y="135883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11" name="Shape 930511"/>
                        <wps:cNvSpPr/>
                        <wps:spPr>
                          <a:xfrm>
                            <a:off x="755904" y="1772475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094" name="Shape 45094"/>
                        <wps:cNvSpPr/>
                        <wps:spPr>
                          <a:xfrm>
                            <a:off x="755904" y="1772475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77724"/>
                                </a:moveTo>
                                <a:lnTo>
                                  <a:pt x="77724" y="77724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095" name="Rectangle 45095"/>
                        <wps:cNvSpPr/>
                        <wps:spPr>
                          <a:xfrm>
                            <a:off x="867410" y="1746313"/>
                            <a:ext cx="11447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96" name="Rectangle 45096"/>
                        <wps:cNvSpPr/>
                        <wps:spPr>
                          <a:xfrm>
                            <a:off x="1728470" y="174631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12" name="Shape 930512"/>
                        <wps:cNvSpPr/>
                        <wps:spPr>
                          <a:xfrm>
                            <a:off x="755904" y="2161095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098" name="Shape 45098"/>
                        <wps:cNvSpPr/>
                        <wps:spPr>
                          <a:xfrm>
                            <a:off x="755904" y="2161095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099" name="Rectangle 45099"/>
                        <wps:cNvSpPr/>
                        <wps:spPr>
                          <a:xfrm>
                            <a:off x="867410" y="2133917"/>
                            <a:ext cx="44232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100" name="Rectangle 45100"/>
                        <wps:cNvSpPr/>
                        <wps:spPr>
                          <a:xfrm>
                            <a:off x="1201166" y="213391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101" name="Shape 45101"/>
                        <wps:cNvSpPr/>
                        <wps:spPr>
                          <a:xfrm>
                            <a:off x="0" y="0"/>
                            <a:ext cx="5727700" cy="28637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786">
                                <a:moveTo>
                                  <a:pt x="5727700" y="0"/>
                                </a:moveTo>
                                <a:lnTo>
                                  <a:pt x="5727700" y="2863786"/>
                                </a:lnTo>
                                <a:lnTo>
                                  <a:pt x="0" y="286378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28602" style="width:454.035pt;height:229.48pt;mso-position-horizontal-relative:char;mso-position-vertical-relative:line" coordsize="57662,29143">
                <v:rect id="Rectangle 44766" style="position:absolute;width:421;height:1899;left:57345;top:277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45074" style="position:absolute;width:8724;height:8733;left:34470;top:8328;" coordsize="872490,873379" path="m0,0c467360,0,851916,368046,872490,835025l0,873379l0,0x">
                  <v:stroke weight="0pt" endcap="flat" joinstyle="miter" miterlimit="10" on="false" color="#000000" opacity="0"/>
                  <v:fill on="true" color="#5b9bd5"/>
                </v:shape>
                <v:shape id="Shape 45075" style="position:absolute;width:8724;height:8733;left:34470;top:8328;" coordsize="872490,873379" path="m0,873379l872490,835025c851916,368046,467360,0,0,0x">
                  <v:stroke weight="1.44pt" endcap="flat" joinstyle="round" on="true" color="#ffffff"/>
                  <v:fill on="false" color="#000000" opacity="0"/>
                </v:shape>
                <v:shape id="Shape 45076" style="position:absolute;width:11095;height:10087;left:32139;top:16678;" coordsize="1109599,1008761" path="m1105535,0c1109599,91567,1099185,183134,1074674,271399c946023,736219,464820,1008761,0,879983l233045,38354l1105535,0x">
                  <v:stroke weight="0pt" endcap="flat" joinstyle="round" on="false" color="#000000" opacity="0"/>
                  <v:fill on="true" color="#ed7d31"/>
                </v:shape>
                <v:shape id="Shape 45077" style="position:absolute;width:11095;height:10087;left:32139;top:16678;" coordsize="1109599,1008761" path="m233045,38354l0,879983c464820,1008761,946023,736219,1074674,271399c1099185,183134,1109599,91567,1105535,0x">
                  <v:stroke weight="1.44pt" endcap="flat" joinstyle="round" on="true" color="#ffffff"/>
                  <v:fill on="false" color="#000000" opacity="0"/>
                </v:shape>
                <v:shape id="Shape 45078" style="position:absolute;width:8732;height:17150;left:25737;top:8328;" coordsize="873252,1715008" path="m873252,0l873252,873379l640207,1715008c261874,1610233,0,1265936,0,873379c0,391033,390906,0,873252,0x">
                  <v:stroke weight="0pt" endcap="flat" joinstyle="round" on="false" color="#000000" opacity="0"/>
                  <v:fill on="true" color="#a5a5a5"/>
                </v:shape>
                <v:shape id="Shape 45079" style="position:absolute;width:8732;height:17150;left:25737;top:8328;" coordsize="873252,1715008" path="m873252,873379l873252,0c390906,0,0,391033,0,873379c0,1265936,261874,1610233,640207,1715008x">
                  <v:stroke weight="1.44pt" endcap="flat" joinstyle="round" on="true" color="#ffffff"/>
                  <v:fill on="false" color="#000000" opacity="0"/>
                </v:shape>
                <v:rect id="Rectangle 45080" style="position:absolute;width:3317;height:1899;left:41230;top:88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4.3</w:t>
                        </w:r>
                      </w:p>
                    </w:txbxContent>
                  </v:textbox>
                </v:rect>
                <v:rect id="Rectangle 45081" style="position:absolute;width:421;height:1899;left:43729;top:88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5082" style="position:absolute;width:3317;height:1899;left:40599;top:246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0.0</w:t>
                        </w:r>
                      </w:p>
                    </w:txbxContent>
                  </v:textbox>
                </v:rect>
                <v:rect id="Rectangle 45083" style="position:absolute;width:421;height:1899;left:43098;top:246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5084" style="position:absolute;width:3317;height:1899;left:22485;top:151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5.7</w:t>
                        </w:r>
                      </w:p>
                    </w:txbxContent>
                  </v:textbox>
                </v:rect>
                <v:rect id="Rectangle 45085" style="position:absolute;width:421;height:1899;left:24984;top:151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5086" style="position:absolute;width:52654;height:2415;left:9043;top:13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Физическое и/или сексуальное насилие со стороны </w:t>
                        </w:r>
                      </w:p>
                    </w:txbxContent>
                  </v:textbox>
                </v:rect>
                <v:rect id="Rectangle 45087" style="position:absolute;width:20752;height:2415;left:20839;top:34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интимного партнера</w:t>
                        </w:r>
                      </w:p>
                    </w:txbxContent>
                  </v:textbox>
                </v:rect>
                <v:rect id="Rectangle 45088" style="position:absolute;width:535;height:2415;left:36447;top:34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513" style="position:absolute;width:777;height:762;left:7559;top:13853;" coordsize="77724,76200" path="m0,0l77724,0l77724,76200l0,76200l0,0">
                  <v:stroke weight="0pt" endcap="flat" joinstyle="round" on="false" color="#000000" opacity="0"/>
                  <v:fill on="true" color="#5b9bd5"/>
                </v:shape>
                <v:shape id="Shape 45090" style="position:absolute;width:777;height:762;left:7559;top:13853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45091" style="position:absolute;width:7337;height:1899;left:8674;top:135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45092" style="position:absolute;width:421;height:1899;left:14190;top:135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514" style="position:absolute;width:777;height:777;left:7559;top:17724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shape id="Shape 45094" style="position:absolute;width:777;height:777;left:7559;top:17724;" coordsize="77724,77724" path="m0,77724l77724,77724l77724,0l0,0x">
                  <v:stroke weight="1.44pt" endcap="flat" joinstyle="round" on="true" color="#ffffff"/>
                  <v:fill on="false" color="#000000" opacity="0"/>
                </v:shape>
                <v:rect id="Rectangle 45095" style="position:absolute;width:11447;height:1899;left:8674;top:174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45096" style="position:absolute;width:421;height:1899;left:17284;top:174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515" style="position:absolute;width:777;height:762;left:7559;top:21610;" coordsize="77724,76200" path="m0,0l77724,0l77724,76200l0,76200l0,0">
                  <v:stroke weight="0pt" endcap="flat" joinstyle="round" on="false" color="#000000" opacity="0"/>
                  <v:fill on="true" color="#a5a5a5"/>
                </v:shape>
                <v:shape id="Shape 45098" style="position:absolute;width:777;height:762;left:7559;top:21610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45099" style="position:absolute;width:4423;height:1899;left:8674;top:21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45100" style="position:absolute;width:421;height:1899;left:12011;top:21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45101" style="position:absolute;width:57277;height:28637;left:0;top:0;" coordsize="5727700,2863786" path="m5727700,0l5727700,2863786l0,2863786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Контролирующее поведение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6.5 </w:t>
      </w:r>
      <w:r w:rsidRPr="0097753A">
        <w:rPr>
          <w:lang w:val="ru-RU"/>
        </w:rPr>
        <w:t>указаны различные акты контролирующего поведе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нтимного 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с которыми столкнулись женщины из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амбылской области в течение своей жизни и за</w:t>
      </w:r>
      <w:r w:rsidRPr="0097753A">
        <w:rPr>
          <w:lang w:val="ru-RU"/>
        </w:rPr>
        <w:t xml:space="preserve"> 12 </w:t>
      </w:r>
      <w:r w:rsidRPr="0097753A">
        <w:rPr>
          <w:lang w:val="ru-RU"/>
        </w:rPr>
        <w:t>месяцев до интервью. В целом, 16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или хотя бы об одном случа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контролирующего поведения в течение своей жизни, 7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следние 12 месяцев. О трех проявлениях контролирующего поведения сообщи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7% женщин в течение жизни, и</w:t>
      </w:r>
      <w:r w:rsidRPr="0097753A">
        <w:rPr>
          <w:lang w:val="ru-RU"/>
        </w:rPr>
        <w:t xml:space="preserve"> 2% - </w:t>
      </w:r>
      <w:r w:rsidRPr="0097753A">
        <w:rPr>
          <w:lang w:val="ru-RU"/>
        </w:rPr>
        <w:t>в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6.5 Доля женщин, сообщающих о различных проявлениях </w:t>
      </w:r>
      <w:r w:rsidRPr="0097753A">
        <w:rPr>
          <w:i/>
          <w:color w:val="404040"/>
          <w:lang w:val="ru-RU"/>
        </w:rPr>
        <w:t xml:space="preserve">контролирующего поведения в течение своей жизни и в последние 12 месяцев, среди женщин в возрасте 18-75 лет, когда-либо имевших партнера, в Жамбылской области, по периоду времени </w:t>
      </w:r>
    </w:p>
    <w:tbl>
      <w:tblPr>
        <w:tblStyle w:val="TableGrid"/>
        <w:tblW w:w="9381" w:type="dxa"/>
        <w:tblInd w:w="-146" w:type="dxa"/>
        <w:tblCellMar>
          <w:top w:w="44" w:type="dxa"/>
          <w:left w:w="0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3962"/>
        <w:gridCol w:w="1083"/>
        <w:gridCol w:w="905"/>
        <w:gridCol w:w="518"/>
        <w:gridCol w:w="745"/>
        <w:gridCol w:w="864"/>
        <w:gridCol w:w="1304"/>
      </w:tblGrid>
      <w:tr w:rsidR="00A87110" w:rsidRPr="0097753A">
        <w:trPr>
          <w:trHeight w:val="87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0" w:right="143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Не разрешает видеться с друзья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граничивает общение с семьей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47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 xml:space="preserve">Настаивает на том, чтобы знать о ее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5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,1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12,9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4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9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5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0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8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0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5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4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местонахождени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Игнорирует и относится с </w:t>
            </w:r>
          </w:p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внодушием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Злится, если заговорит с посторонними мужчина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дозревает в неверност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Ожидает, что будет отпрашиваться у него в больницу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276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,2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vAlign w:val="bottom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4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0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9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1,1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33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4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,5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6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0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,3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16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0,7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0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3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6,4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59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7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301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5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6,7 </w:t>
            </w:r>
          </w:p>
        </w:tc>
        <w:tc>
          <w:tcPr>
            <w:tcW w:w="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13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7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106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имевших когда-либо партнеров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423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06" w:right="0" w:firstLine="0"/>
              <w:jc w:val="left"/>
            </w:pPr>
            <w:r>
              <w:rPr>
                <w:b/>
              </w:rPr>
              <w:t xml:space="preserve">809 </w:t>
            </w:r>
          </w:p>
        </w:tc>
        <w:tc>
          <w:tcPr>
            <w:tcW w:w="74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64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numPr>
          <w:ilvl w:val="0"/>
          <w:numId w:val="12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6.6 </w:t>
      </w:r>
      <w:r w:rsidRPr="0097753A">
        <w:rPr>
          <w:lang w:val="ru-RU"/>
        </w:rPr>
        <w:t>и на Рисунке</w:t>
      </w:r>
      <w:r w:rsidRPr="0097753A">
        <w:rPr>
          <w:lang w:val="ru-RU"/>
        </w:rPr>
        <w:t xml:space="preserve"> 2.6.4 </w:t>
      </w:r>
      <w:r w:rsidRPr="0097753A">
        <w:rPr>
          <w:lang w:val="ru-RU"/>
        </w:rPr>
        <w:t>представлены данные о распространенности экономического, психологического, физического и сексуаль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в течение жизни в отношении женщин со стороны лиц, не являющихся интимным партнером, с возраста 15 лет. В Западно</w:t>
      </w:r>
      <w:r w:rsidRPr="0097753A">
        <w:rPr>
          <w:lang w:val="ru-RU"/>
        </w:rPr>
        <w:t>-</w:t>
      </w:r>
      <w:r w:rsidRPr="0097753A">
        <w:rPr>
          <w:lang w:val="ru-RU"/>
        </w:rPr>
        <w:t>Казахстанской области</w:t>
      </w:r>
      <w:r w:rsidRPr="0097753A">
        <w:rPr>
          <w:lang w:val="ru-RU"/>
        </w:rPr>
        <w:t xml:space="preserve"> 2% </w:t>
      </w:r>
      <w:r w:rsidRPr="0097753A">
        <w:rPr>
          <w:lang w:val="ru-RU"/>
        </w:rPr>
        <w:t xml:space="preserve">женщин сообщили о психологическом насилии со стороны других людей, а об экономическом насилии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1%. Также 0,4</w:t>
      </w:r>
      <w:r w:rsidRPr="0097753A">
        <w:rPr>
          <w:lang w:val="ru-RU"/>
        </w:rPr>
        <w:t>% женщин сообщили о физическом насилии со стороны других людей, и</w:t>
      </w:r>
      <w:r w:rsidRPr="0097753A">
        <w:rPr>
          <w:lang w:val="ru-RU"/>
        </w:rPr>
        <w:t xml:space="preserve"> 0,2% - </w:t>
      </w:r>
      <w:r w:rsidRPr="0097753A">
        <w:rPr>
          <w:lang w:val="ru-RU"/>
        </w:rPr>
        <w:t>о сексуальном насилии в течение их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6.6 Распространенность экономического, психологического, физического и сексуального насилия со стороны лица, не являющегося партне</w:t>
      </w:r>
      <w:r w:rsidRPr="0097753A">
        <w:rPr>
          <w:i/>
          <w:color w:val="404040"/>
          <w:lang w:val="ru-RU"/>
        </w:rPr>
        <w:t xml:space="preserve">ром, в течение жизни среди женщин в возрасте 18-75 лет в Жамбылской области </w:t>
      </w:r>
    </w:p>
    <w:tbl>
      <w:tblPr>
        <w:tblStyle w:val="TableGrid"/>
        <w:tblW w:w="8961" w:type="dxa"/>
        <w:tblInd w:w="64" w:type="dxa"/>
        <w:tblCellMar>
          <w:top w:w="44" w:type="dxa"/>
          <w:left w:w="107" w:type="dxa"/>
          <w:bottom w:w="27" w:type="dxa"/>
          <w:right w:w="115" w:type="dxa"/>
        </w:tblCellMar>
        <w:tblLook w:val="04A0" w:firstRow="1" w:lastRow="0" w:firstColumn="1" w:lastColumn="0" w:noHBand="0" w:noVBand="1"/>
      </w:tblPr>
      <w:tblGrid>
        <w:gridCol w:w="5381"/>
        <w:gridCol w:w="1082"/>
        <w:gridCol w:w="1084"/>
        <w:gridCol w:w="1414"/>
      </w:tblGrid>
      <w:tr w:rsidR="00A87110">
        <w:trPr>
          <w:trHeight w:val="588"/>
        </w:trPr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насилия со стороны других людей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9" w:right="0" w:firstLine="0"/>
              <w:jc w:val="left"/>
            </w:pPr>
            <w:r>
              <w:t>По</w:t>
            </w:r>
            <w:r>
              <w:t xml:space="preserve"> </w:t>
            </w:r>
            <w:r>
              <w:t>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%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381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,2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8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,0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12,5</w:t>
            </w:r>
            <w:r>
              <w:t xml:space="preserve">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0,4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381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Изнасиловани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пытка изнасилования или иное сексуальное насили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 </w:t>
            </w:r>
          </w:p>
        </w:tc>
        <w:tc>
          <w:tcPr>
            <w:tcW w:w="108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0,2 </w:t>
            </w:r>
          </w:p>
        </w:tc>
        <w:tc>
          <w:tcPr>
            <w:tcW w:w="1414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0,2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0,2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8"/>
        </w:trPr>
        <w:tc>
          <w:tcPr>
            <w:tcW w:w="5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b/>
              </w:rPr>
              <w:t xml:space="preserve">916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2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6.4 Распространенность физического, сексуального, психологического и экономического насилия со стороны лица, не являющегося партнером, в течение жизни среди женщин в возрасте 18-75 лет в Жамбыл</w:t>
      </w:r>
      <w:r w:rsidRPr="0097753A">
        <w:rPr>
          <w:i/>
          <w:color w:val="404040"/>
          <w:lang w:val="ru-RU"/>
        </w:rPr>
        <w:t xml:space="preserve">ской области </w:t>
      </w:r>
    </w:p>
    <w:tbl>
      <w:tblPr>
        <w:tblStyle w:val="TableGrid"/>
        <w:tblpPr w:vertAnchor="text" w:tblpX="33" w:tblpY="-4314"/>
        <w:tblOverlap w:val="never"/>
        <w:tblW w:w="9020" w:type="dxa"/>
        <w:tblInd w:w="0" w:type="dxa"/>
        <w:tblCellMar>
          <w:top w:w="0" w:type="dxa"/>
          <w:left w:w="131" w:type="dxa"/>
          <w:bottom w:w="130" w:type="dxa"/>
          <w:right w:w="115" w:type="dxa"/>
        </w:tblCellMar>
        <w:tblLook w:val="04A0" w:firstRow="1" w:lastRow="0" w:firstColumn="1" w:lastColumn="0" w:noHBand="0" w:noVBand="1"/>
      </w:tblPr>
      <w:tblGrid>
        <w:gridCol w:w="9020"/>
      </w:tblGrid>
      <w:tr w:rsidR="00A87110" w:rsidRPr="0097753A">
        <w:trPr>
          <w:trHeight w:val="4443"/>
        </w:trPr>
        <w:tc>
          <w:tcPr>
            <w:tcW w:w="902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vAlign w:val="bottom"/>
          </w:tcPr>
          <w:p w:rsidR="00A87110" w:rsidRDefault="00FF436C">
            <w:pPr>
              <w:tabs>
                <w:tab w:val="right" w:pos="8774"/>
              </w:tabs>
              <w:spacing w:after="76" w:line="259" w:lineRule="auto"/>
              <w:ind w:left="0" w:right="0" w:firstLine="0"/>
              <w:jc w:val="left"/>
            </w:pPr>
            <w:r>
              <w:rPr>
                <w:color w:val="595959"/>
              </w:rPr>
              <w:lastRenderedPageBreak/>
              <w:t>2.5</w:t>
            </w:r>
            <w:r>
              <w:rPr>
                <w:color w:val="595959"/>
              </w:rPr>
              <w:tab/>
            </w:r>
            <w:r>
              <w:rPr>
                <w:noProof/>
              </w:rPr>
              <mc:AlternateContent>
                <mc:Choice Requires="wpg">
                  <w:drawing>
                    <wp:inline distT="0" distB="0" distL="0" distR="0">
                      <wp:extent cx="5199888" cy="336143"/>
                      <wp:effectExtent l="0" t="0" r="0" b="0"/>
                      <wp:docPr id="711959" name="Group 71195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99888" cy="336143"/>
                                <a:chOff x="0" y="0"/>
                                <a:chExt cx="5199888" cy="336143"/>
                              </a:xfrm>
                            </wpg:grpSpPr>
                            <wps:wsp>
                              <wps:cNvPr id="46043" name="Shape 46043"/>
                              <wps:cNvSpPr/>
                              <wps:spPr>
                                <a:xfrm>
                                  <a:off x="0" y="336143"/>
                                  <a:ext cx="5199888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5199888">
                                      <a:moveTo>
                                        <a:pt x="0" y="0"/>
                                      </a:moveTo>
                                      <a:lnTo>
                                        <a:pt x="5199888" y="0"/>
                                      </a:lnTo>
                                    </a:path>
                                  </a:pathLst>
                                </a:custGeom>
                                <a:ln w="9144" cap="flat">
                                  <a:round/>
                                </a:ln>
                              </wps:spPr>
                              <wps:style>
                                <a:lnRef idx="1">
                                  <a:srgbClr val="D9D9D9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930516" name="Shape 930516"/>
                              <wps:cNvSpPr/>
                              <wps:spPr>
                                <a:xfrm>
                                  <a:off x="1947672" y="26771"/>
                                  <a:ext cx="76200" cy="7772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6200" h="77724">
                                      <a:moveTo>
                                        <a:pt x="0" y="0"/>
                                      </a:moveTo>
                                      <a:lnTo>
                                        <a:pt x="76200" y="0"/>
                                      </a:lnTo>
                                      <a:lnTo>
                                        <a:pt x="76200" y="77724"/>
                                      </a:lnTo>
                                      <a:lnTo>
                                        <a:pt x="0" y="77724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round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5B9BD5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46073" name="Rectangle 46073"/>
                              <wps:cNvSpPr/>
                              <wps:spPr>
                                <a:xfrm>
                                  <a:off x="2058289" y="0"/>
                                  <a:ext cx="1329666" cy="1903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A87110" w:rsidRDefault="00FF436C">
                                    <w:pPr>
                                      <w:spacing w:after="160" w:line="259" w:lineRule="auto"/>
                                      <w:ind w:left="0" w:right="0" w:firstLine="0"/>
                                      <w:jc w:val="left"/>
                                    </w:pPr>
                                    <w:r>
                                      <w:rPr>
                                        <w:color w:val="595959"/>
                                      </w:rPr>
                                      <w:t>В течение жизни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6074" name="Rectangle 46074"/>
                              <wps:cNvSpPr/>
                              <wps:spPr>
                                <a:xfrm>
                                  <a:off x="3058033" y="0"/>
                                  <a:ext cx="42235" cy="1903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A87110" w:rsidRDefault="00FF436C">
                                    <w:pPr>
                                      <w:spacing w:after="160" w:line="259" w:lineRule="auto"/>
                                      <w:ind w:left="0" w:right="0" w:firstLine="0"/>
                                      <w:jc w:val="left"/>
                                    </w:pPr>
                                    <w:r>
                                      <w:rPr>
                                        <w:color w:val="595959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711959" style="width:409.44pt;height:26.468pt;mso-position-horizontal-relative:char;mso-position-vertical-relative:line" coordsize="51998,3361">
                      <v:shape id="Shape 46043" style="position:absolute;width:51998;height:0;left:0;top:3361;" coordsize="5199888,0" path="m0,0l5199888,0">
                        <v:stroke weight="0.72pt" endcap="flat" joinstyle="round" on="true" color="#d9d9d9"/>
                        <v:fill on="false" color="#000000" opacity="0"/>
                      </v:shape>
                      <v:shape id="Shape 930517" style="position:absolute;width:762;height:777;left:19476;top:267;" coordsize="76200,77724" path="m0,0l76200,0l76200,77724l0,77724l0,0">
                        <v:stroke weight="0pt" endcap="flat" joinstyle="round" on="false" color="#000000" opacity="0"/>
                        <v:fill on="true" color="#5b9bd5"/>
                      </v:shape>
                      <v:rect id="Rectangle 46073" style="position:absolute;width:13296;height:1903;left:20582;top:0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2"/>
                                </w:rPr>
                                <w:t xml:space="preserve">В течение жизни</w:t>
                              </w:r>
                            </w:p>
                          </w:txbxContent>
                        </v:textbox>
                      </v:rect>
                      <v:rect id="Rectangle 46074" style="position:absolute;width:422;height:1903;left:30580;top:0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cs="Calibri" w:hAnsi="Calibri" w:eastAsia="Calibri" w:ascii="Calibri"/>
                                  <w:color w:val="595959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  <w:p w:rsidR="00A87110" w:rsidRDefault="00FF436C">
            <w:pPr>
              <w:spacing w:after="0" w:line="259" w:lineRule="auto"/>
              <w:ind w:left="3412" w:right="0" w:firstLine="0"/>
              <w:jc w:val="left"/>
            </w:pPr>
            <w:r>
              <w:rPr>
                <w:color w:val="404040"/>
              </w:rPr>
              <w:t xml:space="preserve">2.0 </w:t>
            </w:r>
          </w:p>
          <w:tbl>
            <w:tblPr>
              <w:tblStyle w:val="TableGrid"/>
              <w:tblpPr w:vertAnchor="text" w:tblpX="612" w:tblpY="103"/>
              <w:tblOverlap w:val="never"/>
              <w:tblW w:w="8189" w:type="dxa"/>
              <w:tblInd w:w="0" w:type="dxa"/>
              <w:tblCellMar>
                <w:top w:w="0" w:type="dxa"/>
                <w:left w:w="703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681"/>
              <w:gridCol w:w="824"/>
              <w:gridCol w:w="4684"/>
            </w:tblGrid>
            <w:tr w:rsidR="00A87110">
              <w:trPr>
                <w:trHeight w:val="578"/>
              </w:trPr>
              <w:tc>
                <w:tcPr>
                  <w:tcW w:w="2750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47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578"/>
              </w:trPr>
              <w:tc>
                <w:tcPr>
                  <w:tcW w:w="2750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FF436C">
                  <w:pPr>
                    <w:spacing w:after="0" w:line="259" w:lineRule="auto"/>
                    <w:ind w:left="180" w:right="0" w:firstLine="0"/>
                    <w:jc w:val="left"/>
                  </w:pPr>
                  <w:r>
                    <w:rPr>
                      <w:color w:val="404040"/>
                    </w:rPr>
                    <w:t xml:space="preserve">1.2 </w:t>
                  </w: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47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 w:rsidRPr="0097753A">
              <w:trPr>
                <w:trHeight w:val="581"/>
              </w:trPr>
              <w:tc>
                <w:tcPr>
                  <w:tcW w:w="2750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FF436C">
                  <w:pPr>
                    <w:spacing w:after="0" w:line="259" w:lineRule="auto"/>
                    <w:ind w:left="0" w:right="0" w:firstLine="0"/>
                    <w:jc w:val="left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406908" cy="882396"/>
                            <wp:effectExtent l="0" t="0" r="0" b="0"/>
                            <wp:docPr id="711936" name="Group 711936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406908" cy="882396"/>
                                      <a:chOff x="0" y="0"/>
                                      <a:chExt cx="406908" cy="882396"/>
                                    </a:xfrm>
                                  </wpg:grpSpPr>
                                  <wps:wsp>
                                    <wps:cNvPr id="930518" name="Shape 930518"/>
                                    <wps:cNvSpPr/>
                                    <wps:spPr>
                                      <a:xfrm>
                                        <a:off x="0" y="0"/>
                                        <a:ext cx="406908" cy="882396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406908" h="882396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406908" y="0"/>
                                            </a:lnTo>
                                            <a:lnTo>
                                              <a:pt x="406908" y="882396"/>
                                            </a:lnTo>
                                            <a:lnTo>
                                              <a:pt x="0" y="882396"/>
                                            </a:lnTo>
                                            <a:lnTo>
                                              <a:pt x="0" y="0"/>
                                            </a:lnTo>
                                          </a:path>
                                        </a:pathLst>
                                      </a:custGeom>
                                      <a:ln w="0" cap="flat">
                                        <a:round/>
                                      </a:ln>
                                    </wps:spPr>
                                    <wps:style>
                                      <a:lnRef idx="0">
                                        <a:srgbClr val="000000">
                                          <a:alpha val="0"/>
                                        </a:srgbClr>
                                      </a:lnRef>
                                      <a:fillRef idx="1">
                                        <a:srgbClr val="5B9BD5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711936" style="width:32.04pt;height:69.48pt;mso-position-horizontal-relative:char;mso-position-vertical-relative:line" coordsize="4069,8823">
                            <v:shape id="Shape 930519" style="position:absolute;width:4069;height:8823;left:0;top:0;" coordsize="406908,882396" path="m0,0l406908,0l406908,882396l0,882396l0,0">
                              <v:stroke weight="0pt" endcap="flat" joinstyle="round" on="false" color="#000000" opacity="0"/>
                              <v:fill on="true" color="#5b9bd5"/>
                            </v:shape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47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vAlign w:val="bottom"/>
                </w:tcPr>
                <w:p w:rsidR="00A87110" w:rsidRPr="0097753A" w:rsidRDefault="00FF436C">
                  <w:pPr>
                    <w:spacing w:after="0" w:line="259" w:lineRule="auto"/>
                    <w:ind w:left="884" w:right="0" w:firstLine="0"/>
                    <w:jc w:val="left"/>
                    <w:rPr>
                      <w:lang w:val="ru-RU"/>
                    </w:rPr>
                  </w:pPr>
                  <w:r w:rsidRPr="0097753A">
                    <w:rPr>
                      <w:color w:val="404040"/>
                      <w:lang w:val="ru-RU"/>
                    </w:rPr>
                    <w:t xml:space="preserve">0.4 </w:t>
                  </w:r>
                </w:p>
              </w:tc>
            </w:tr>
            <w:tr w:rsidR="00A87110" w:rsidRPr="0097753A">
              <w:trPr>
                <w:trHeight w:val="578"/>
              </w:trPr>
              <w:tc>
                <w:tcPr>
                  <w:tcW w:w="2750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47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FF436C">
                  <w:pPr>
                    <w:tabs>
                      <w:tab w:val="center" w:pos="1024"/>
                      <w:tab w:val="center" w:pos="3071"/>
                    </w:tabs>
                    <w:spacing w:after="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58240" behindDoc="0" locked="0" layoutInCell="1" allowOverlap="1">
                            <wp:simplePos x="0" y="0"/>
                            <wp:positionH relativeFrom="column">
                              <wp:posOffset>2193036</wp:posOffset>
                            </wp:positionH>
                            <wp:positionV relativeFrom="paragraph">
                              <wp:posOffset>200534</wp:posOffset>
                            </wp:positionV>
                            <wp:extent cx="406908" cy="146304"/>
                            <wp:effectExtent l="0" t="0" r="0" b="0"/>
                            <wp:wrapSquare wrapText="bothSides"/>
                            <wp:docPr id="711949" name="Group 711949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406908" cy="146304"/>
                                      <a:chOff x="0" y="0"/>
                                      <a:chExt cx="406908" cy="146304"/>
                                    </a:xfrm>
                                  </wpg:grpSpPr>
                                  <wps:wsp>
                                    <wps:cNvPr id="930520" name="Shape 930520"/>
                                    <wps:cNvSpPr/>
                                    <wps:spPr>
                                      <a:xfrm>
                                        <a:off x="0" y="0"/>
                                        <a:ext cx="406908" cy="146304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406908" h="146304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406908" y="0"/>
                                            </a:lnTo>
                                            <a:lnTo>
                                              <a:pt x="406908" y="146304"/>
                                            </a:lnTo>
                                            <a:lnTo>
                                              <a:pt x="0" y="146304"/>
                                            </a:lnTo>
                                            <a:lnTo>
                                              <a:pt x="0" y="0"/>
                                            </a:lnTo>
                                          </a:path>
                                        </a:pathLst>
                                      </a:custGeom>
                                      <a:ln w="0" cap="flat">
                                        <a:round/>
                                      </a:ln>
                                    </wps:spPr>
                                    <wps:style>
                                      <a:lnRef idx="0">
                                        <a:srgbClr val="000000">
                                          <a:alpha val="0"/>
                                        </a:srgbClr>
                                      </a:lnRef>
                                      <a:fillRef idx="1">
                                        <a:srgbClr val="5B9BD5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anchor>
                        </w:drawing>
                      </mc:Choice>
                      <mc:Fallback xmlns:a="http://schemas.openxmlformats.org/drawingml/2006/main">
                        <w:pict>
                          <v:group id="Group 711949" style="width:32.04pt;height:11.52pt;position:absolute;mso-position-horizontal-relative:text;mso-position-horizontal:absolute;margin-left:172.68pt;mso-position-vertical-relative:text;margin-top:15.79pt;" coordsize="4069,1463">
                            <v:shape id="Shape 930521" style="position:absolute;width:4069;height:1463;left:0;top:0;" coordsize="406908,146304" path="m0,0l406908,0l406908,146304l0,146304l0,0">
                              <v:stroke weight="0pt" endcap="flat" joinstyle="round" on="false" color="#000000" opacity="0"/>
                              <v:fill on="true" color="#5b9bd5"/>
                            </v:shape>
                            <w10:wrap type="square"/>
                          </v:group>
                        </w:pict>
                      </mc:Fallback>
                    </mc:AlternateContent>
                  </w:r>
                  <w:r w:rsidRPr="0097753A">
                    <w:rPr>
                      <w:lang w:val="ru-RU"/>
                    </w:rPr>
                    <w:tab/>
                  </w: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406908" cy="294132"/>
                            <wp:effectExtent l="0" t="0" r="0" b="0"/>
                            <wp:docPr id="711950" name="Group 71195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406908" cy="294132"/>
                                      <a:chOff x="0" y="0"/>
                                      <a:chExt cx="406908" cy="294132"/>
                                    </a:xfrm>
                                  </wpg:grpSpPr>
                                  <wps:wsp>
                                    <wps:cNvPr id="930522" name="Shape 930522"/>
                                    <wps:cNvSpPr/>
                                    <wps:spPr>
                                      <a:xfrm>
                                        <a:off x="0" y="0"/>
                                        <a:ext cx="406908" cy="294132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406908" h="294132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406908" y="0"/>
                                            </a:lnTo>
                                            <a:lnTo>
                                              <a:pt x="406908" y="294132"/>
                                            </a:lnTo>
                                            <a:lnTo>
                                              <a:pt x="0" y="294132"/>
                                            </a:lnTo>
                                            <a:lnTo>
                                              <a:pt x="0" y="0"/>
                                            </a:lnTo>
                                          </a:path>
                                        </a:pathLst>
                                      </a:custGeom>
                                      <a:ln w="0" cap="flat">
                                        <a:round/>
                                      </a:ln>
                                    </wps:spPr>
                                    <wps:style>
                                      <a:lnRef idx="0">
                                        <a:srgbClr val="000000">
                                          <a:alpha val="0"/>
                                        </a:srgbClr>
                                      </a:lnRef>
                                      <a:fillRef idx="1">
                                        <a:srgbClr val="5B9BD5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711950" style="width:32.04pt;height:23.16pt;mso-position-horizontal-relative:char;mso-position-vertical-relative:line" coordsize="4069,2941">
                            <v:shape id="Shape 930523" style="position:absolute;width:4069;height:2941;left:0;top:0;" coordsize="406908,294132" path="m0,0l406908,0l406908,294132l0,294132l0,0">
                              <v:stroke weight="0pt" endcap="flat" joinstyle="round" on="false" color="#000000" opacity="0"/>
                              <v:fill on="true" color="#5b9bd5"/>
                            </v:shape>
                          </v:group>
                        </w:pict>
                      </mc:Fallback>
                    </mc:AlternateContent>
                  </w:r>
                  <w:r w:rsidRPr="0097753A">
                    <w:rPr>
                      <w:color w:val="404040"/>
                      <w:lang w:val="ru-RU"/>
                    </w:rPr>
                    <w:tab/>
                    <w:t xml:space="preserve">0.2 </w:t>
                  </w:r>
                </w:p>
              </w:tc>
            </w:tr>
          </w:tbl>
          <w:p w:rsidR="00A87110" w:rsidRPr="0097753A" w:rsidRDefault="00FF436C">
            <w:pPr>
              <w:spacing w:after="0" w:line="259" w:lineRule="auto"/>
              <w:ind w:left="0" w:right="104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2.0</w:t>
            </w:r>
          </w:p>
          <w:p w:rsidR="00A87110" w:rsidRPr="0097753A" w:rsidRDefault="00FF436C">
            <w:pPr>
              <w:spacing w:after="288" w:line="259" w:lineRule="auto"/>
              <w:ind w:left="0" w:right="104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1.5</w:t>
            </w:r>
          </w:p>
          <w:p w:rsidR="00A87110" w:rsidRPr="0097753A" w:rsidRDefault="00FF436C">
            <w:pPr>
              <w:spacing w:after="288" w:line="259" w:lineRule="auto"/>
              <w:ind w:left="0" w:right="6949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1.0</w:t>
            </w:r>
          </w:p>
          <w:p w:rsidR="00A87110" w:rsidRPr="0097753A" w:rsidRDefault="00FF436C">
            <w:pPr>
              <w:spacing w:after="288" w:line="259" w:lineRule="auto"/>
              <w:ind w:left="0" w:right="2854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0.5</w:t>
            </w:r>
          </w:p>
          <w:p w:rsidR="00A87110" w:rsidRPr="0097753A" w:rsidRDefault="00FF436C">
            <w:pPr>
              <w:spacing w:after="9" w:line="259" w:lineRule="auto"/>
              <w:ind w:left="0" w:right="807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0.0</w:t>
            </w:r>
          </w:p>
          <w:p w:rsidR="00A87110" w:rsidRPr="0097753A" w:rsidRDefault="00FF436C">
            <w:pPr>
              <w:spacing w:after="0" w:line="259" w:lineRule="auto"/>
              <w:ind w:left="1116" w:right="0" w:hanging="35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 xml:space="preserve">Экономическое </w:t>
            </w:r>
            <w:r w:rsidRPr="0097753A">
              <w:rPr>
                <w:color w:val="595959"/>
                <w:lang w:val="ru-RU"/>
              </w:rPr>
              <w:tab/>
              <w:t>Психологическое</w:t>
            </w:r>
            <w:r w:rsidRPr="0097753A">
              <w:rPr>
                <w:color w:val="595959"/>
                <w:lang w:val="ru-RU"/>
              </w:rPr>
              <w:t xml:space="preserve"> </w:t>
            </w:r>
            <w:r w:rsidRPr="0097753A">
              <w:rPr>
                <w:color w:val="595959"/>
                <w:lang w:val="ru-RU"/>
              </w:rPr>
              <w:tab/>
            </w:r>
            <w:r w:rsidRPr="0097753A">
              <w:rPr>
                <w:color w:val="595959"/>
                <w:lang w:val="ru-RU"/>
              </w:rPr>
              <w:t>Физическое насилие</w:t>
            </w:r>
            <w:r w:rsidRPr="0097753A">
              <w:rPr>
                <w:color w:val="595959"/>
                <w:lang w:val="ru-RU"/>
              </w:rPr>
              <w:t xml:space="preserve"> </w:t>
            </w:r>
            <w:r w:rsidRPr="0097753A">
              <w:rPr>
                <w:color w:val="595959"/>
                <w:lang w:val="ru-RU"/>
              </w:rPr>
              <w:t>Сексуальное насилие</w:t>
            </w:r>
            <w:r w:rsidRPr="0097753A">
              <w:rPr>
                <w:color w:val="595959"/>
                <w:lang w:val="ru-RU"/>
              </w:rPr>
              <w:t xml:space="preserve"> </w:t>
            </w:r>
            <w:r w:rsidRPr="0097753A">
              <w:rPr>
                <w:color w:val="595959"/>
                <w:lang w:val="ru-RU"/>
              </w:rPr>
              <w:t>насилие</w:t>
            </w:r>
            <w:r w:rsidRPr="0097753A">
              <w:rPr>
                <w:color w:val="595959"/>
                <w:lang w:val="ru-RU"/>
              </w:rPr>
              <w:t xml:space="preserve"> </w:t>
            </w:r>
          </w:p>
        </w:tc>
      </w:tr>
    </w:tbl>
    <w:p w:rsidR="00A87110" w:rsidRPr="0097753A" w:rsidRDefault="00FF436C">
      <w:pPr>
        <w:spacing w:after="152" w:line="259" w:lineRule="auto"/>
        <w:ind w:left="34" w:right="0" w:firstLine="0"/>
        <w:rPr>
          <w:lang w:val="ru-RU"/>
        </w:rPr>
      </w:pP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0" w:line="259" w:lineRule="auto"/>
        <w:ind w:left="34" w:right="0" w:firstLine="0"/>
        <w:jc w:val="left"/>
        <w:rPr>
          <w:lang w:val="ru-RU"/>
        </w:rPr>
      </w:pPr>
      <w:r w:rsidRPr="0097753A">
        <w:rPr>
          <w:lang w:val="ru-RU"/>
        </w:rPr>
        <w:t xml:space="preserve"> </w:t>
      </w:r>
      <w:r w:rsidRPr="0097753A">
        <w:rPr>
          <w:lang w:val="ru-RU"/>
        </w:rPr>
        <w:tab/>
      </w:r>
      <w:r w:rsidRPr="0097753A">
        <w:rPr>
          <w:color w:val="2E74B5"/>
          <w:sz w:val="26"/>
          <w:lang w:val="ru-RU"/>
        </w:rPr>
        <w:t xml:space="preserve"> </w:t>
      </w:r>
      <w:r w:rsidRPr="0097753A">
        <w:rPr>
          <w:lang w:val="ru-RU"/>
        </w:rPr>
        <w:br w:type="page"/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lastRenderedPageBreak/>
        <w:t>Приложение 2.7 Карагандинская область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>Демографические и социально-</w:t>
      </w:r>
      <w:r w:rsidRPr="0097753A">
        <w:rPr>
          <w:i/>
          <w:color w:val="1F4D78"/>
          <w:sz w:val="24"/>
          <w:lang w:val="ru-RU"/>
        </w:rPr>
        <w:t xml:space="preserve">экономические данные </w:t>
      </w:r>
    </w:p>
    <w:p w:rsidR="00A87110" w:rsidRDefault="00FF436C">
      <w:pPr>
        <w:ind w:left="29" w:right="625"/>
      </w:pPr>
      <w:r w:rsidRPr="0097753A">
        <w:rPr>
          <w:lang w:val="ru-RU"/>
        </w:rPr>
        <w:t>В Таблица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7.1 и 2.7.2 представлены демографические и социально</w:t>
      </w:r>
      <w:r w:rsidRPr="0097753A">
        <w:rPr>
          <w:lang w:val="ru-RU"/>
        </w:rPr>
        <w:t>-</w:t>
      </w:r>
      <w:r w:rsidRPr="0097753A">
        <w:rPr>
          <w:lang w:val="ru-RU"/>
        </w:rPr>
        <w:t>экономические характеристики женщин, принявших участие в исследовании в Карагандинской области. Наблюдается относительно равное распределение женщин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ным возрастным группам, самой крупной является возрастная группа 60</w:t>
      </w:r>
      <w:r w:rsidRPr="0097753A">
        <w:rPr>
          <w:lang w:val="ru-RU"/>
        </w:rPr>
        <w:t>-</w:t>
      </w:r>
      <w:r w:rsidRPr="0097753A">
        <w:rPr>
          <w:lang w:val="ru-RU"/>
        </w:rPr>
        <w:t>75 лет (18%). В целом, 87% женщин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арагандинской област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тнесе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 категории имевших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партнера (см. </w:t>
      </w:r>
      <w:r>
        <w:t xml:space="preserve">Главу 1). </w:t>
      </w:r>
      <w:r w:rsidRPr="0097753A">
        <w:rPr>
          <w:lang w:val="ru-RU"/>
        </w:rPr>
        <w:t>По статусу занятости и уровню доходо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62% женщин имеют работу </w:t>
      </w:r>
      <w:r w:rsidRPr="0097753A">
        <w:rPr>
          <w:lang w:val="ru-RU"/>
        </w:rPr>
        <w:t>на момент проведения исследова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(см. </w:t>
      </w:r>
      <w:r>
        <w:t>Главу 3).</w:t>
      </w:r>
      <w: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7.1 Демографические характеристики респондентов в Карагандинской области </w:t>
      </w:r>
    </w:p>
    <w:tbl>
      <w:tblPr>
        <w:tblStyle w:val="TableGrid"/>
        <w:tblW w:w="8970" w:type="dxa"/>
        <w:tblInd w:w="59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285"/>
        <w:gridCol w:w="1084"/>
        <w:gridCol w:w="1083"/>
        <w:gridCol w:w="1518"/>
      </w:tblGrid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5-</w:t>
            </w:r>
            <w:r w:rsidRPr="0097753A">
              <w:rPr>
                <w:lang w:val="ru-RU"/>
              </w:rPr>
              <w:t>3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5-</w:t>
            </w:r>
            <w:r w:rsidRPr="0097753A">
              <w:rPr>
                <w:lang w:val="ru-RU"/>
              </w:rPr>
              <w:t>4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7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4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2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7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икогда н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состоял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остояла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9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8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8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9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4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8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1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5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5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1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8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41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89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3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7.2 Статус занятости и уровень доходов респондентов в Карагандинской </w:t>
      </w:r>
      <w:r w:rsidRPr="0097753A">
        <w:rPr>
          <w:i/>
          <w:color w:val="404040"/>
          <w:lang w:val="ru-RU"/>
        </w:rPr>
        <w:t xml:space="preserve">области </w:t>
      </w:r>
    </w:p>
    <w:tbl>
      <w:tblPr>
        <w:tblStyle w:val="TableGrid"/>
        <w:tblW w:w="8956" w:type="dxa"/>
        <w:tblInd w:w="67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561"/>
        <w:gridCol w:w="1418"/>
        <w:gridCol w:w="1275"/>
        <w:gridCol w:w="572"/>
        <w:gridCol w:w="1130"/>
      </w:tblGrid>
      <w:tr w:rsidR="00A87110">
        <w:trPr>
          <w:trHeight w:val="588"/>
        </w:trPr>
        <w:tc>
          <w:tcPr>
            <w:tcW w:w="4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Статус занятости и уровень доходов респондентов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%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99" w:right="0" w:firstLine="0"/>
              <w:jc w:val="left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782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3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37,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56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62,1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 w:rsidRPr="0097753A">
        <w:trPr>
          <w:trHeight w:val="300"/>
        </w:trPr>
        <w:tc>
          <w:tcPr>
            <w:tcW w:w="782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 xml:space="preserve">Среднемесячный доход домохозяйств </w:t>
            </w:r>
            <w:r w:rsidRPr="0097753A">
              <w:rPr>
                <w:i/>
                <w:lang w:val="ru-RU"/>
              </w:rPr>
              <w:t>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7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10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06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1,8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7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9,0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8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31,3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57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7,5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2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4,4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3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5,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 w:rsidRPr="0097753A">
        <w:trPr>
          <w:trHeight w:val="300"/>
        </w:trPr>
        <w:tc>
          <w:tcPr>
            <w:tcW w:w="782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16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3,0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27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4,2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1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3,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93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1,6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4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7,4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rPr>
                <w:b/>
              </w:rPr>
              <w:t xml:space="preserve">895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3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7.3 и 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7.1 представлены данные по распространенности разных видов насилия со стороны интимного партнера в течение жизни и в настоящее время по информации респондентов в Карагандинской области. См. определения разных актов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 xml:space="preserve">которые </w:t>
      </w:r>
      <w:r w:rsidRPr="0097753A">
        <w:rPr>
          <w:lang w:val="ru-RU"/>
        </w:rPr>
        <w:lastRenderedPageBreak/>
        <w:t>к</w:t>
      </w:r>
      <w:r w:rsidRPr="0097753A">
        <w:rPr>
          <w:lang w:val="ru-RU"/>
        </w:rPr>
        <w:t>лассифицируются как вид 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 рабочее определен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«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», используемые в исследовании, в Главе 1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ровень распространенности соответствует национальному уровню, при этом наивысшая распростр</w:t>
      </w:r>
      <w:r w:rsidRPr="0097753A">
        <w:rPr>
          <w:lang w:val="ru-RU"/>
        </w:rPr>
        <w:t>аненность приходится на психологическое насилие. В целом, 17% женщин, когдалибо имевших партнера, сообщают хотя бы об одном акте физического и/или сексуального насилия со стороны интимного партнера в течение жизни, и 6% за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</w:t>
      </w:r>
      <w:r w:rsidRPr="0097753A">
        <w:rPr>
          <w:i/>
          <w:color w:val="404040"/>
          <w:lang w:val="ru-RU"/>
        </w:rPr>
        <w:t xml:space="preserve">2.7.3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когда-либо имевших партнера, в течение жизни и в настоящее время в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Карагандинской области, по ви</w:t>
      </w:r>
      <w:r w:rsidRPr="0097753A">
        <w:rPr>
          <w:i/>
          <w:color w:val="404040"/>
          <w:lang w:val="ru-RU"/>
        </w:rPr>
        <w:t xml:space="preserve">ду насилия и по периоду времени </w:t>
      </w:r>
    </w:p>
    <w:tbl>
      <w:tblPr>
        <w:tblStyle w:val="TableGrid"/>
        <w:tblW w:w="9028" w:type="dxa"/>
        <w:tblInd w:w="31" w:type="dxa"/>
        <w:tblCellMar>
          <w:top w:w="44" w:type="dxa"/>
          <w:left w:w="107" w:type="dxa"/>
          <w:bottom w:w="0" w:type="dxa"/>
          <w:right w:w="65" w:type="dxa"/>
        </w:tblCellMar>
        <w:tblLook w:val="04A0" w:firstRow="1" w:lastRow="0" w:firstColumn="1" w:lastColumn="0" w:noHBand="0" w:noVBand="1"/>
      </w:tblPr>
      <w:tblGrid>
        <w:gridCol w:w="4674"/>
        <w:gridCol w:w="1133"/>
        <w:gridCol w:w="852"/>
        <w:gridCol w:w="1275"/>
        <w:gridCol w:w="1094"/>
      </w:tblGrid>
      <w:tr w:rsidR="00A87110">
        <w:trPr>
          <w:trHeight w:val="590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Женщины,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 имевшие партнера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09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42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35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17.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left"/>
            </w:pPr>
            <w:r>
              <w:t xml:space="preserve">14.6 - 19.8 </w:t>
            </w:r>
          </w:p>
        </w:tc>
        <w:tc>
          <w:tcPr>
            <w:tcW w:w="109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6.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5.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4.4 - 7.7 </w:t>
            </w:r>
          </w:p>
        </w:tc>
        <w:tc>
          <w:tcPr>
            <w:tcW w:w="109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4.5 </w:t>
            </w:r>
          </w:p>
        </w:tc>
      </w:tr>
      <w:tr w:rsidR="00A87110">
        <w:trPr>
          <w:trHeight w:val="300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46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42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.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.8 - 5.6 </w:t>
            </w:r>
          </w:p>
        </w:tc>
        <w:tc>
          <w:tcPr>
            <w:tcW w:w="109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3.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.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0.9 - 2.6 </w:t>
            </w:r>
          </w:p>
        </w:tc>
        <w:tc>
          <w:tcPr>
            <w:tcW w:w="109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1.0 </w:t>
            </w:r>
          </w:p>
        </w:tc>
      </w:tr>
      <w:tr w:rsidR="00A87110" w:rsidRPr="0097753A">
        <w:trPr>
          <w:trHeight w:val="302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Физическое и/или сексуальное насилие**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326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09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674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44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35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17.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left"/>
            </w:pPr>
            <w:r>
              <w:t xml:space="preserve">14.6 - 19.8 </w:t>
            </w:r>
          </w:p>
        </w:tc>
        <w:tc>
          <w:tcPr>
            <w:tcW w:w="109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16.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5.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4.4 - 7.7 </w:t>
            </w:r>
          </w:p>
        </w:tc>
        <w:tc>
          <w:tcPr>
            <w:tcW w:w="109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.7 </w:t>
            </w:r>
          </w:p>
        </w:tc>
      </w:tr>
      <w:tr w:rsidR="00A87110">
        <w:trPr>
          <w:trHeight w:val="310"/>
        </w:trPr>
        <w:tc>
          <w:tcPr>
            <w:tcW w:w="467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5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44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78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22.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left"/>
            </w:pPr>
            <w:r>
              <w:t xml:space="preserve">19.7 - 25.5 </w:t>
            </w:r>
          </w:p>
        </w:tc>
        <w:tc>
          <w:tcPr>
            <w:tcW w:w="109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20.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7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9.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7.3 - 11.3 </w:t>
            </w:r>
          </w:p>
        </w:tc>
        <w:tc>
          <w:tcPr>
            <w:tcW w:w="109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7.1 </w:t>
            </w:r>
          </w:p>
        </w:tc>
      </w:tr>
      <w:tr w:rsidR="00A87110">
        <w:trPr>
          <w:trHeight w:val="300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44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55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6.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5.4 - 8.9 </w:t>
            </w:r>
          </w:p>
        </w:tc>
        <w:tc>
          <w:tcPr>
            <w:tcW w:w="109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6.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5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6.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4.9 - 8.4 </w:t>
            </w:r>
          </w:p>
        </w:tc>
        <w:tc>
          <w:tcPr>
            <w:tcW w:w="109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5.4 </w:t>
            </w:r>
          </w:p>
        </w:tc>
      </w:tr>
      <w:tr w:rsidR="00A87110">
        <w:trPr>
          <w:trHeight w:val="298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0" w:right="0" w:firstLine="0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когда-либо имевших партнера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99" w:right="0" w:firstLine="0"/>
              <w:jc w:val="center"/>
            </w:pPr>
            <w:r>
              <w:rPr>
                <w:b/>
              </w:rPr>
              <w:t xml:space="preserve">793 </w:t>
            </w: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9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* </w:t>
      </w:r>
      <w:r w:rsidRPr="0097753A">
        <w:rPr>
          <w:sz w:val="20"/>
          <w:lang w:val="ru-RU"/>
        </w:rPr>
        <w:t xml:space="preserve">Эти данные по распространенности являются измерением доли 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женщин, когда</w:t>
      </w:r>
      <w:r w:rsidRPr="0097753A">
        <w:rPr>
          <w:sz w:val="20"/>
          <w:lang w:val="ru-RU"/>
        </w:rPr>
        <w:t>-</w:t>
      </w:r>
      <w:r w:rsidRPr="0097753A">
        <w:rPr>
          <w:sz w:val="20"/>
          <w:lang w:val="ru-RU"/>
        </w:rPr>
        <w:t>либо имевших партнера, сообщивших о хотя бы одном акте физи</w:t>
      </w:r>
      <w:r w:rsidRPr="0097753A">
        <w:rPr>
          <w:sz w:val="20"/>
          <w:lang w:val="ru-RU"/>
        </w:rPr>
        <w:t>ческого и/или сексуального насилия со стороны интимного партнера хотя бы раз в течение жизни или за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последние 12 месяцев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7.1 Распространенность физического, сексуального, психологического и экономического насилия со стороны интимного партнера с</w:t>
      </w:r>
      <w:r w:rsidRPr="0097753A">
        <w:rPr>
          <w:i/>
          <w:color w:val="404040"/>
          <w:lang w:val="ru-RU"/>
        </w:rPr>
        <w:t xml:space="preserve">реди женщин в возрасте 18-75 лет, когда-либо имевших партнера, в течение жизни и в настоящее время в Карагандинской области, по виду насилия и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6014911" cy="2876675"/>
                <wp:effectExtent l="0" t="0" r="0" b="0"/>
                <wp:docPr id="765119" name="Group 7651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4911" cy="2876675"/>
                          <a:chOff x="0" y="0"/>
                          <a:chExt cx="6014911" cy="2876675"/>
                        </a:xfrm>
                      </wpg:grpSpPr>
                      <wps:wsp>
                        <wps:cNvPr id="48293" name="Rectangle 48293"/>
                        <wps:cNvSpPr/>
                        <wps:spPr>
                          <a:xfrm>
                            <a:off x="5983224" y="273386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35" name="Shape 48335"/>
                        <wps:cNvSpPr/>
                        <wps:spPr>
                          <a:xfrm>
                            <a:off x="460248" y="1668844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36" name="Shape 48336"/>
                        <wps:cNvSpPr/>
                        <wps:spPr>
                          <a:xfrm>
                            <a:off x="460248" y="1368615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37" name="Shape 48337"/>
                        <wps:cNvSpPr/>
                        <wps:spPr>
                          <a:xfrm>
                            <a:off x="460248" y="1069912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38" name="Shape 48338"/>
                        <wps:cNvSpPr/>
                        <wps:spPr>
                          <a:xfrm>
                            <a:off x="460248" y="769684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39" name="Shape 48339"/>
                        <wps:cNvSpPr/>
                        <wps:spPr>
                          <a:xfrm>
                            <a:off x="460248" y="469455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24" name="Shape 930524"/>
                        <wps:cNvSpPr/>
                        <wps:spPr>
                          <a:xfrm>
                            <a:off x="1796796" y="1734376"/>
                            <a:ext cx="240792" cy="2331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233172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233172"/>
                                </a:lnTo>
                                <a:lnTo>
                                  <a:pt x="0" y="2331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25" name="Shape 930525"/>
                        <wps:cNvSpPr/>
                        <wps:spPr>
                          <a:xfrm>
                            <a:off x="5018532" y="1554544"/>
                            <a:ext cx="240792" cy="4130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413004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413004"/>
                                </a:lnTo>
                                <a:lnTo>
                                  <a:pt x="0" y="4130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26" name="Shape 930526"/>
                        <wps:cNvSpPr/>
                        <wps:spPr>
                          <a:xfrm>
                            <a:off x="2871216" y="949515"/>
                            <a:ext cx="240792" cy="10180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018032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018032"/>
                                </a:lnTo>
                                <a:lnTo>
                                  <a:pt x="0" y="10180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27" name="Shape 930527"/>
                        <wps:cNvSpPr/>
                        <wps:spPr>
                          <a:xfrm>
                            <a:off x="723900" y="949515"/>
                            <a:ext cx="240792" cy="10180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018032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018032"/>
                                </a:lnTo>
                                <a:lnTo>
                                  <a:pt x="0" y="10180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28" name="Shape 930528"/>
                        <wps:cNvSpPr/>
                        <wps:spPr>
                          <a:xfrm>
                            <a:off x="3945636" y="620332"/>
                            <a:ext cx="240792" cy="13472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347216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347216"/>
                                </a:lnTo>
                                <a:lnTo>
                                  <a:pt x="0" y="13472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29" name="Shape 930529"/>
                        <wps:cNvSpPr/>
                        <wps:spPr>
                          <a:xfrm>
                            <a:off x="2103120" y="1877632"/>
                            <a:ext cx="240792" cy="899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89916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89916"/>
                                </a:lnTo>
                                <a:lnTo>
                                  <a:pt x="0" y="899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30" name="Shape 930530"/>
                        <wps:cNvSpPr/>
                        <wps:spPr>
                          <a:xfrm>
                            <a:off x="3177540" y="1620076"/>
                            <a:ext cx="240792" cy="3474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347472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347472"/>
                                </a:lnTo>
                                <a:lnTo>
                                  <a:pt x="0" y="3474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31" name="Shape 930531"/>
                        <wps:cNvSpPr/>
                        <wps:spPr>
                          <a:xfrm>
                            <a:off x="1028700" y="1620076"/>
                            <a:ext cx="240792" cy="3474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347472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347472"/>
                                </a:lnTo>
                                <a:lnTo>
                                  <a:pt x="0" y="3474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32" name="Shape 930532"/>
                        <wps:cNvSpPr/>
                        <wps:spPr>
                          <a:xfrm>
                            <a:off x="5324856" y="1585023"/>
                            <a:ext cx="240792" cy="3825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382524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382524"/>
                                </a:lnTo>
                                <a:lnTo>
                                  <a:pt x="0" y="3825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33" name="Shape 930533"/>
                        <wps:cNvSpPr/>
                        <wps:spPr>
                          <a:xfrm>
                            <a:off x="4250436" y="1421956"/>
                            <a:ext cx="240792" cy="5455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545592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545592"/>
                                </a:lnTo>
                                <a:lnTo>
                                  <a:pt x="0" y="5455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50" name="Shape 48350"/>
                        <wps:cNvSpPr/>
                        <wps:spPr>
                          <a:xfrm>
                            <a:off x="460248" y="1967548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51" name="Rectangle 48351"/>
                        <wps:cNvSpPr/>
                        <wps:spPr>
                          <a:xfrm>
                            <a:off x="718058" y="74961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7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52" name="Rectangle 48352"/>
                        <wps:cNvSpPr/>
                        <wps:spPr>
                          <a:xfrm>
                            <a:off x="968375" y="74961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53" name="Rectangle 48353"/>
                        <wps:cNvSpPr/>
                        <wps:spPr>
                          <a:xfrm>
                            <a:off x="1829054" y="153447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54" name="Rectangle 48354"/>
                        <wps:cNvSpPr/>
                        <wps:spPr>
                          <a:xfrm>
                            <a:off x="2007362" y="153447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55" name="Rectangle 48355"/>
                        <wps:cNvSpPr/>
                        <wps:spPr>
                          <a:xfrm>
                            <a:off x="2866390" y="74961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7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56" name="Rectangle 48356"/>
                        <wps:cNvSpPr/>
                        <wps:spPr>
                          <a:xfrm>
                            <a:off x="3116580" y="74961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57" name="Rectangle 48357"/>
                        <wps:cNvSpPr/>
                        <wps:spPr>
                          <a:xfrm>
                            <a:off x="3940429" y="42005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2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58" name="Rectangle 48358"/>
                        <wps:cNvSpPr/>
                        <wps:spPr>
                          <a:xfrm>
                            <a:off x="4190746" y="42005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59" name="Rectangle 48359"/>
                        <wps:cNvSpPr/>
                        <wps:spPr>
                          <a:xfrm>
                            <a:off x="5051171" y="1354900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60" name="Rectangle 48360"/>
                        <wps:cNvSpPr/>
                        <wps:spPr>
                          <a:xfrm>
                            <a:off x="5229733" y="135490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61" name="Rectangle 48361"/>
                        <wps:cNvSpPr/>
                        <wps:spPr>
                          <a:xfrm>
                            <a:off x="1060704" y="142068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62" name="Rectangle 48362"/>
                        <wps:cNvSpPr/>
                        <wps:spPr>
                          <a:xfrm>
                            <a:off x="1239012" y="142068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63" name="Rectangle 48363"/>
                        <wps:cNvSpPr/>
                        <wps:spPr>
                          <a:xfrm>
                            <a:off x="2134870" y="167824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64" name="Rectangle 48364"/>
                        <wps:cNvSpPr/>
                        <wps:spPr>
                          <a:xfrm>
                            <a:off x="2313178" y="167824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65" name="Rectangle 48365"/>
                        <wps:cNvSpPr/>
                        <wps:spPr>
                          <a:xfrm>
                            <a:off x="3208909" y="142068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66" name="Rectangle 48366"/>
                        <wps:cNvSpPr/>
                        <wps:spPr>
                          <a:xfrm>
                            <a:off x="3387217" y="142068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67" name="Rectangle 48367"/>
                        <wps:cNvSpPr/>
                        <wps:spPr>
                          <a:xfrm>
                            <a:off x="4283075" y="122294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9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68" name="Rectangle 48368"/>
                        <wps:cNvSpPr/>
                        <wps:spPr>
                          <a:xfrm>
                            <a:off x="4461383" y="122294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69" name="Rectangle 48369"/>
                        <wps:cNvSpPr/>
                        <wps:spPr>
                          <a:xfrm>
                            <a:off x="5357114" y="138474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70" name="Rectangle 48370"/>
                        <wps:cNvSpPr/>
                        <wps:spPr>
                          <a:xfrm>
                            <a:off x="5535422" y="138474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71" name="Rectangle 48371"/>
                        <wps:cNvSpPr/>
                        <wps:spPr>
                          <a:xfrm>
                            <a:off x="153619" y="1902904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72" name="Rectangle 48372"/>
                        <wps:cNvSpPr/>
                        <wps:spPr>
                          <a:xfrm>
                            <a:off x="153619" y="1603312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73" name="Rectangle 48373"/>
                        <wps:cNvSpPr/>
                        <wps:spPr>
                          <a:xfrm>
                            <a:off x="82906" y="1303719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74" name="Rectangle 48374"/>
                        <wps:cNvSpPr/>
                        <wps:spPr>
                          <a:xfrm>
                            <a:off x="82906" y="1004126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75" name="Rectangle 48375"/>
                        <wps:cNvSpPr/>
                        <wps:spPr>
                          <a:xfrm>
                            <a:off x="82906" y="704405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76" name="Rectangle 48376"/>
                        <wps:cNvSpPr/>
                        <wps:spPr>
                          <a:xfrm>
                            <a:off x="82906" y="404813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77" name="Rectangle 48377"/>
                        <wps:cNvSpPr/>
                        <wps:spPr>
                          <a:xfrm>
                            <a:off x="640080" y="2084641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78" name="Rectangle 48378"/>
                        <wps:cNvSpPr/>
                        <wps:spPr>
                          <a:xfrm>
                            <a:off x="749808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79" name="Rectangle 48379"/>
                        <wps:cNvSpPr/>
                        <wps:spPr>
                          <a:xfrm>
                            <a:off x="1245108" y="225533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80" name="Rectangle 48380"/>
                        <wps:cNvSpPr/>
                        <wps:spPr>
                          <a:xfrm>
                            <a:off x="1692910" y="2084641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81" name="Rectangle 48381"/>
                        <wps:cNvSpPr/>
                        <wps:spPr>
                          <a:xfrm>
                            <a:off x="1823974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82" name="Rectangle 48382"/>
                        <wps:cNvSpPr/>
                        <wps:spPr>
                          <a:xfrm>
                            <a:off x="2319274" y="225533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83" name="Rectangle 48383"/>
                        <wps:cNvSpPr/>
                        <wps:spPr>
                          <a:xfrm>
                            <a:off x="2788285" y="2084641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84" name="Rectangle 48384"/>
                        <wps:cNvSpPr/>
                        <wps:spPr>
                          <a:xfrm>
                            <a:off x="2968117" y="2255330"/>
                            <a:ext cx="51355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85" name="Rectangle 48385"/>
                        <wps:cNvSpPr/>
                        <wps:spPr>
                          <a:xfrm>
                            <a:off x="2774569" y="2426018"/>
                            <a:ext cx="102823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86" name="Rectangle 48386"/>
                        <wps:cNvSpPr/>
                        <wps:spPr>
                          <a:xfrm>
                            <a:off x="2898013" y="2596959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87" name="Rectangle 48387"/>
                        <wps:cNvSpPr/>
                        <wps:spPr>
                          <a:xfrm>
                            <a:off x="3393313" y="259695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88" name="Rectangle 48388"/>
                        <wps:cNvSpPr/>
                        <wps:spPr>
                          <a:xfrm>
                            <a:off x="3703955" y="2084641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89" name="Rectangle 48389"/>
                        <wps:cNvSpPr/>
                        <wps:spPr>
                          <a:xfrm>
                            <a:off x="3972179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90" name="Rectangle 48390"/>
                        <wps:cNvSpPr/>
                        <wps:spPr>
                          <a:xfrm>
                            <a:off x="4467479" y="225533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91" name="Rectangle 48391"/>
                        <wps:cNvSpPr/>
                        <wps:spPr>
                          <a:xfrm>
                            <a:off x="4823714" y="2084641"/>
                            <a:ext cx="129153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92" name="Rectangle 48392"/>
                        <wps:cNvSpPr/>
                        <wps:spPr>
                          <a:xfrm>
                            <a:off x="5046218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93" name="Rectangle 48393"/>
                        <wps:cNvSpPr/>
                        <wps:spPr>
                          <a:xfrm>
                            <a:off x="5541518" y="225533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34" name="Shape 930534"/>
                        <wps:cNvSpPr/>
                        <wps:spPr>
                          <a:xfrm>
                            <a:off x="941832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95" name="Rectangle 48395"/>
                        <wps:cNvSpPr/>
                        <wps:spPr>
                          <a:xfrm>
                            <a:off x="1052449" y="133540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96" name="Rectangle 48396"/>
                        <wps:cNvSpPr/>
                        <wps:spPr>
                          <a:xfrm>
                            <a:off x="2052574" y="13354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35" name="Shape 930535"/>
                        <wps:cNvSpPr/>
                        <wps:spPr>
                          <a:xfrm>
                            <a:off x="2354580" y="160084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98" name="Rectangle 48398"/>
                        <wps:cNvSpPr/>
                        <wps:spPr>
                          <a:xfrm>
                            <a:off x="2466086" y="133540"/>
                            <a:ext cx="348002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99" name="Rectangle 48399"/>
                        <wps:cNvSpPr/>
                        <wps:spPr>
                          <a:xfrm>
                            <a:off x="5084953" y="13354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400" name="Shape 48400"/>
                        <wps:cNvSpPr/>
                        <wps:spPr>
                          <a:xfrm>
                            <a:off x="0" y="0"/>
                            <a:ext cx="5969000" cy="28209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69000" h="2820987">
                                <a:moveTo>
                                  <a:pt x="5969000" y="0"/>
                                </a:moveTo>
                                <a:lnTo>
                                  <a:pt x="5969000" y="2820987"/>
                                </a:lnTo>
                                <a:lnTo>
                                  <a:pt x="0" y="282098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5119" style="width:473.615pt;height:226.51pt;mso-position-horizontal-relative:char;mso-position-vertical-relative:line" coordsize="60149,28766">
                <v:rect id="Rectangle 48293" style="position:absolute;width:421;height:1899;left:59832;top:27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48335" style="position:absolute;width:53690;height:0;left:4602;top:16688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48336" style="position:absolute;width:53690;height:0;left:4602;top:13686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48337" style="position:absolute;width:53690;height:0;left:4602;top:10699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48338" style="position:absolute;width:53690;height:0;left:4602;top:7696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48339" style="position:absolute;width:53690;height:0;left:4602;top:4694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930536" style="position:absolute;width:2407;height:2331;left:17967;top:17343;" coordsize="240792,233172" path="m0,0l240792,0l240792,233172l0,233172l0,0">
                  <v:stroke weight="0pt" endcap="flat" joinstyle="round" on="false" color="#000000" opacity="0"/>
                  <v:fill on="true" color="#5b9bd5"/>
                </v:shape>
                <v:shape id="Shape 930537" style="position:absolute;width:2407;height:4130;left:50185;top:15545;" coordsize="240792,413004" path="m0,0l240792,0l240792,413004l0,413004l0,0">
                  <v:stroke weight="0pt" endcap="flat" joinstyle="round" on="false" color="#000000" opacity="0"/>
                  <v:fill on="true" color="#5b9bd5"/>
                </v:shape>
                <v:shape id="Shape 930538" style="position:absolute;width:2407;height:10180;left:28712;top:9495;" coordsize="240792,1018032" path="m0,0l240792,0l240792,1018032l0,1018032l0,0">
                  <v:stroke weight="0pt" endcap="flat" joinstyle="round" on="false" color="#000000" opacity="0"/>
                  <v:fill on="true" color="#5b9bd5"/>
                </v:shape>
                <v:shape id="Shape 930539" style="position:absolute;width:2407;height:10180;left:7239;top:9495;" coordsize="240792,1018032" path="m0,0l240792,0l240792,1018032l0,1018032l0,0">
                  <v:stroke weight="0pt" endcap="flat" joinstyle="round" on="false" color="#000000" opacity="0"/>
                  <v:fill on="true" color="#5b9bd5"/>
                </v:shape>
                <v:shape id="Shape 930540" style="position:absolute;width:2407;height:13472;left:39456;top:6203;" coordsize="240792,1347216" path="m0,0l240792,0l240792,1347216l0,1347216l0,0">
                  <v:stroke weight="0pt" endcap="flat" joinstyle="round" on="false" color="#000000" opacity="0"/>
                  <v:fill on="true" color="#5b9bd5"/>
                </v:shape>
                <v:shape id="Shape 930541" style="position:absolute;width:2407;height:899;left:21031;top:18776;" coordsize="240792,89916" path="m0,0l240792,0l240792,89916l0,89916l0,0">
                  <v:stroke weight="0pt" endcap="flat" joinstyle="round" on="false" color="#000000" opacity="0"/>
                  <v:fill on="true" color="#ed7d31"/>
                </v:shape>
                <v:shape id="Shape 930542" style="position:absolute;width:2407;height:3474;left:31775;top:16200;" coordsize="240792,347472" path="m0,0l240792,0l240792,347472l0,347472l0,0">
                  <v:stroke weight="0pt" endcap="flat" joinstyle="round" on="false" color="#000000" opacity="0"/>
                  <v:fill on="true" color="#ed7d31"/>
                </v:shape>
                <v:shape id="Shape 930543" style="position:absolute;width:2407;height:3474;left:10287;top:16200;" coordsize="240792,347472" path="m0,0l240792,0l240792,347472l0,347472l0,0">
                  <v:stroke weight="0pt" endcap="flat" joinstyle="round" on="false" color="#000000" opacity="0"/>
                  <v:fill on="true" color="#ed7d31"/>
                </v:shape>
                <v:shape id="Shape 930544" style="position:absolute;width:2407;height:3825;left:53248;top:15850;" coordsize="240792,382524" path="m0,0l240792,0l240792,382524l0,382524l0,0">
                  <v:stroke weight="0pt" endcap="flat" joinstyle="round" on="false" color="#000000" opacity="0"/>
                  <v:fill on="true" color="#ed7d31"/>
                </v:shape>
                <v:shape id="Shape 930545" style="position:absolute;width:2407;height:5455;left:42504;top:14219;" coordsize="240792,545592" path="m0,0l240792,0l240792,545592l0,545592l0,0">
                  <v:stroke weight="0pt" endcap="flat" joinstyle="round" on="false" color="#000000" opacity="0"/>
                  <v:fill on="true" color="#ed7d31"/>
                </v:shape>
                <v:shape id="Shape 48350" style="position:absolute;width:53690;height:0;left:4602;top:19675;" coordsize="5369052,0" path="m0,0l5369052,0">
                  <v:stroke weight="0.72pt" endcap="flat" joinstyle="round" on="true" color="#d9d9d9"/>
                  <v:fill on="false" color="#000000" opacity="0"/>
                </v:shape>
                <v:rect id="Rectangle 48351" style="position:absolute;width:3317;height:1899;left:7180;top:74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7.0</w:t>
                        </w:r>
                      </w:p>
                    </w:txbxContent>
                  </v:textbox>
                </v:rect>
                <v:rect id="Rectangle 48352" style="position:absolute;width:421;height:1899;left:9683;top:74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53" style="position:absolute;width:2366;height:1899;left:18290;top:153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9</w:t>
                        </w:r>
                      </w:p>
                    </w:txbxContent>
                  </v:textbox>
                </v:rect>
                <v:rect id="Rectangle 48354" style="position:absolute;width:421;height:1899;left:20073;top:153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55" style="position:absolute;width:3317;height:1899;left:28663;top:74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7.0</w:t>
                        </w:r>
                      </w:p>
                    </w:txbxContent>
                  </v:textbox>
                </v:rect>
                <v:rect id="Rectangle 48356" style="position:absolute;width:421;height:1899;left:31165;top:74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57" style="position:absolute;width:3317;height:1899;left:39404;top:420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2.5</w:t>
                        </w:r>
                      </w:p>
                    </w:txbxContent>
                  </v:textbox>
                </v:rect>
                <v:rect id="Rectangle 48358" style="position:absolute;width:421;height:1899;left:41907;top:420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59" style="position:absolute;width:2366;height:1899;left:50511;top:13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.9</w:t>
                        </w:r>
                      </w:p>
                    </w:txbxContent>
                  </v:textbox>
                </v:rect>
                <v:rect id="Rectangle 48360" style="position:absolute;width:421;height:1899;left:52297;top:13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61" style="position:absolute;width:2366;height:1899;left:10607;top:142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.8</w:t>
                        </w:r>
                      </w:p>
                    </w:txbxContent>
                  </v:textbox>
                </v:rect>
                <v:rect id="Rectangle 48362" style="position:absolute;width:421;height:1899;left:12390;top:142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63" style="position:absolute;width:2366;height:1899;left:21348;top:167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5</w:t>
                        </w:r>
                      </w:p>
                    </w:txbxContent>
                  </v:textbox>
                </v:rect>
                <v:rect id="Rectangle 48364" style="position:absolute;width:421;height:1899;left:23131;top:167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65" style="position:absolute;width:2366;height:1899;left:32089;top:142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.8</w:t>
                        </w:r>
                      </w:p>
                    </w:txbxContent>
                  </v:textbox>
                </v:rect>
                <v:rect id="Rectangle 48366" style="position:absolute;width:421;height:1899;left:33872;top:142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67" style="position:absolute;width:2366;height:1899;left:42830;top:122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9.1</w:t>
                        </w:r>
                      </w:p>
                    </w:txbxContent>
                  </v:textbox>
                </v:rect>
                <v:rect id="Rectangle 48368" style="position:absolute;width:421;height:1899;left:44613;top:122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69" style="position:absolute;width:2366;height:1899;left:53571;top:138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.4</w:t>
                        </w:r>
                      </w:p>
                    </w:txbxContent>
                  </v:textbox>
                </v:rect>
                <v:rect id="Rectangle 48370" style="position:absolute;width:421;height:1899;left:55354;top:138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71" style="position:absolute;width:2362;height:1899;left:1536;top:190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48372" style="position:absolute;width:2362;height:1899;left:1536;top:160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48373" style="position:absolute;width:3298;height:1899;left:829;top:130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48374" style="position:absolute;width:3298;height:1899;left:829;top:100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5.0</w:t>
                        </w:r>
                      </w:p>
                    </w:txbxContent>
                  </v:textbox>
                </v:rect>
                <v:rect id="Rectangle 48375" style="position:absolute;width:3298;height:1899;left:829;top:70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48376" style="position:absolute;width:3298;height:1899;left:829;top:40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5.0</w:t>
                        </w:r>
                      </w:p>
                    </w:txbxContent>
                  </v:textbox>
                </v:rect>
                <v:rect id="Rectangle 48377" style="position:absolute;width:9920;height:1899;left:6400;top:208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48378" style="position:absolute;width:6578;height:1899;left:7498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48379" style="position:absolute;width:421;height:1899;left:12451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80" style="position:absolute;width:10485;height:1899;left:16929;top:208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48381" style="position:absolute;width:6578;height:1899;left:18239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48382" style="position:absolute;width:421;height:1899;left:23192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83" style="position:absolute;width:9920;height:1899;left:27882;top:208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48384" style="position:absolute;width:5135;height:1899;left:29681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48385" style="position:absolute;width:10282;height:1899;left:27745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48386" style="position:absolute;width:6578;height:1899;left:28980;top:2596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48387" style="position:absolute;width:421;height:1899;left:33933;top:2596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88" style="position:absolute;width:14114;height:1899;left:37039;top:208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48389" style="position:absolute;width:6578;height:1899;left:39721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48390" style="position:absolute;width:421;height:1899;left:44674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91" style="position:absolute;width:12915;height:1899;left:48237;top:208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48392" style="position:absolute;width:6578;height:1899;left:50462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48393" style="position:absolute;width:421;height:1899;left:55415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546" style="position:absolute;width:762;height:777;left:9418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48395" style="position:absolute;width:13290;height:1899;left:10524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48396" style="position:absolute;width:421;height:1899;left:20525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547" style="position:absolute;width:777;height:777;left:23545;top:1600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48398" style="position:absolute;width:34800;height:1899;left:24660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48399" style="position:absolute;width:421;height:1899;left:50849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48400" style="position:absolute;width:59690;height:28209;left:0;top:0;" coordsize="5969000,2820987" path="m5969000,0l5969000,2820987l0,2820987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7.4 представлены данные по физическому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му насилию со стороны интимного парт</w:t>
      </w:r>
      <w:r w:rsidRPr="0097753A">
        <w:rPr>
          <w:lang w:val="ru-RU"/>
        </w:rPr>
        <w:t>нера в Карагандинской по возрастным группам, типу местности, уровню образования, размеру домохозяйства, статусу занятости и среднемесячному доходу домохозяйства и на душу населения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становлено, что в Карагандинской област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 отношении женщин в возрасте 5</w:t>
      </w:r>
      <w:r w:rsidRPr="0097753A">
        <w:rPr>
          <w:lang w:val="ru-RU"/>
        </w:rPr>
        <w:t>0</w:t>
      </w:r>
      <w:r w:rsidRPr="0097753A">
        <w:rPr>
          <w:lang w:val="ru-RU"/>
        </w:rPr>
        <w:t>-</w:t>
      </w:r>
      <w:r w:rsidRPr="0097753A">
        <w:rPr>
          <w:lang w:val="ru-RU"/>
        </w:rPr>
        <w:t>59 и 30</w:t>
      </w:r>
      <w:r w:rsidRPr="0097753A">
        <w:rPr>
          <w:lang w:val="ru-RU"/>
        </w:rPr>
        <w:t>-</w:t>
      </w:r>
      <w:r w:rsidRPr="0097753A">
        <w:rPr>
          <w:lang w:val="ru-RU"/>
        </w:rPr>
        <w:t>39 лет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более распространено насилие со стороны интимного партнера в течение жизни (20% и 19% соответственно), и в отношении женщин 18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24 лет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 xml:space="preserve">насилие со стороны интимного партнера за 12 месяцев до интервью </w:t>
      </w:r>
      <w:r>
        <w:t xml:space="preserve">(12%). </w:t>
      </w:r>
      <w:r w:rsidRPr="0097753A">
        <w:rPr>
          <w:lang w:val="ru-RU"/>
        </w:rPr>
        <w:t>Сельские женщины,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</w:t>
      </w:r>
      <w:r w:rsidRPr="0097753A">
        <w:rPr>
          <w:lang w:val="ru-RU"/>
        </w:rPr>
        <w:t>вшие партнера, сообщали о более высоком уровне насилия со стороны интимного партнера в настоящее время (9% по сравнению с 5% в городской местности). Женщины с начальным или неполным средним образованием сообщали о более высоком уровне насилия со стороны ин</w:t>
      </w:r>
      <w:r w:rsidRPr="0097753A">
        <w:rPr>
          <w:lang w:val="ru-RU"/>
        </w:rPr>
        <w:t>тимного партнера в течение жизни и в настоящее время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более высоким уровнем образования. Сообщения о насилии со стороны интимного партнера относительно одинаковы среди работающих или не работающих же</w:t>
      </w:r>
      <w:r w:rsidRPr="0097753A">
        <w:rPr>
          <w:lang w:val="ru-RU"/>
        </w:rPr>
        <w:t>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. Женщины с низким уровнем дохода домохозяйств и на душу населения испытыв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более высокий уровень насилия со стороны интимного партнера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более высоким уровнем среднемесяч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хода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7.4 Распространенность физического и/или сексуального насилия со стороны интимного партнера среди женщин в возрасте 18-75 лет, когда-либо имевших партнера, в течение жизни и</w:t>
      </w:r>
      <w:r w:rsidRPr="0097753A">
        <w:rPr>
          <w:i/>
          <w:color w:val="404040"/>
          <w:lang w:val="ru-RU"/>
        </w:rPr>
        <w:t xml:space="preserve"> в настоящее время в Карагандинской области, по показателю и периоду времени </w:t>
      </w:r>
    </w:p>
    <w:tbl>
      <w:tblPr>
        <w:tblStyle w:val="TableGrid"/>
        <w:tblW w:w="9324" w:type="dxa"/>
        <w:tblInd w:w="-74" w:type="dxa"/>
        <w:tblCellMar>
          <w:top w:w="46" w:type="dxa"/>
          <w:left w:w="108" w:type="dxa"/>
          <w:bottom w:w="0" w:type="dxa"/>
          <w:right w:w="70" w:type="dxa"/>
        </w:tblCellMar>
        <w:tblLook w:val="04A0" w:firstRow="1" w:lastRow="0" w:firstColumn="1" w:lastColumn="0" w:noHBand="0" w:noVBand="1"/>
      </w:tblPr>
      <w:tblGrid>
        <w:gridCol w:w="4526"/>
        <w:gridCol w:w="813"/>
        <w:gridCol w:w="900"/>
        <w:gridCol w:w="1110"/>
        <w:gridCol w:w="804"/>
        <w:gridCol w:w="1171"/>
      </w:tblGrid>
      <w:tr w:rsidR="00A87110" w:rsidRPr="0097753A">
        <w:trPr>
          <w:trHeight w:val="1169"/>
        </w:trPr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илие со стороны интимного партнера по ключевому показателю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8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41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5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0" w:right="6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590"/>
        </w:trPr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Демографическая/социальноэкономическая категория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%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0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8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50-</w:t>
            </w:r>
            <w:r w:rsidRPr="0097753A">
              <w:rPr>
                <w:lang w:val="ru-RU"/>
              </w:rPr>
              <w:t>5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8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0-</w:t>
            </w:r>
            <w:r w:rsidRPr="0097753A">
              <w:rPr>
                <w:lang w:val="ru-RU"/>
              </w:rPr>
              <w:t>75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52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5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>4</w:t>
            </w:r>
            <w: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2,1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4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8,6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3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9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7,5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5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6,5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bottom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3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9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,7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5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4,0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0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ород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65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ело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42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0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6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3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5,1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8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9,2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91"/>
        </w:trPr>
        <w:tc>
          <w:tcPr>
            <w:tcW w:w="40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(колво=4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=15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2" w:line="256" w:lineRule="auto"/>
              <w:ind w:left="170" w:right="0" w:firstLine="0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 (колво =36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ысшее/аспирантур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33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1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9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0,4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7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7,3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bottom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6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8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2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5,8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>11,5</w:t>
            </w:r>
            <w:r>
              <w:t xml:space="preserve">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9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3,9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0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9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-</w:t>
            </w:r>
            <w:r w:rsidRPr="0097753A">
              <w:rPr>
                <w:lang w:val="ru-RU"/>
              </w:rPr>
              <w:t>3 человек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3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-</w:t>
            </w:r>
            <w:r w:rsidRPr="0097753A">
              <w:rPr>
                <w:lang w:val="ru-RU"/>
              </w:rPr>
              <w:t>5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3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+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6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4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6,4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7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7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9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4,4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3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4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2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8,6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5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,8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40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0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91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4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5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4,6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8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8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3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6,5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17,0 </w:t>
            </w:r>
          </w:p>
        </w:tc>
      </w:tr>
      <w:tr w:rsidR="00A87110" w:rsidRPr="0097753A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а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2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07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До 40 000 (кол</w:t>
            </w:r>
            <w:r>
              <w:t>-</w:t>
            </w:r>
            <w:r>
              <w:t>во =86)</w:t>
            </w:r>
            <w: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6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4,0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4078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6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5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60 001 - </w:t>
            </w:r>
            <w:r w:rsidRPr="0097753A">
              <w:rPr>
                <w:lang w:val="ru-RU"/>
              </w:rPr>
              <w:t>1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5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00 001 - </w:t>
            </w:r>
            <w:r w:rsidRPr="0097753A">
              <w:rPr>
                <w:lang w:val="ru-RU"/>
              </w:rPr>
              <w:t>1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4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40 001 - </w:t>
            </w:r>
            <w:r w:rsidRPr="0097753A">
              <w:rPr>
                <w:lang w:val="ru-RU"/>
              </w:rPr>
              <w:t>2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1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 2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6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0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,2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4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7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8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2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6,6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8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9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7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4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2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3,2 </w:t>
            </w:r>
          </w:p>
        </w:tc>
      </w:tr>
      <w:tr w:rsidR="00A87110" w:rsidRPr="0097753A">
        <w:trPr>
          <w:trHeight w:val="300"/>
        </w:trPr>
        <w:tc>
          <w:tcPr>
            <w:tcW w:w="932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298"/>
        </w:trPr>
        <w:tc>
          <w:tcPr>
            <w:tcW w:w="407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15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0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6 000 - </w:t>
            </w:r>
            <w:r w:rsidRPr="0097753A">
              <w:rPr>
                <w:lang w:val="ru-RU"/>
              </w:rPr>
              <w:t>24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 xml:space="preserve">25 000 - </w:t>
            </w:r>
            <w:r w:rsidRPr="0097753A">
              <w:rPr>
                <w:lang w:val="ru-RU"/>
              </w:rPr>
              <w:t>3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97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49 999 </w:t>
            </w: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 5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99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lastRenderedPageBreak/>
              <w:t xml:space="preserve">2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2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0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5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1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2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4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,1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8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7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6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0 </w:t>
            </w:r>
          </w:p>
        </w:tc>
        <w:tc>
          <w:tcPr>
            <w:tcW w:w="124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4,8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Тяжесть и многократность насилия со стороны интимного партнера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целях анализа вопросы 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и со стороны интимного партнера разделены на то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что считаетс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«умеренным» и «жестоким» насилием, а в основе разделения насилия на умеренное и жестокое лежит вероятность нанесения физического вреда здоровью </w:t>
      </w:r>
      <w:r>
        <w:t>(см. определения в Главе</w:t>
      </w:r>
      <w:r>
        <w:t xml:space="preserve"> 1). </w:t>
      </w: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7.2 </w:t>
      </w:r>
      <w:r w:rsidRPr="0097753A">
        <w:rPr>
          <w:lang w:val="ru-RU"/>
        </w:rPr>
        <w:t>показаны дан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 умеренному и жестокому насилию среди женщин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ар</w:t>
      </w:r>
      <w:r w:rsidRPr="0097753A">
        <w:rPr>
          <w:lang w:val="ru-RU"/>
        </w:rPr>
        <w:t>агандинской област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 испытавши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любую форму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. Женщины сообщали о более высоком уровне жестокого физического насилия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ечение жизн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(70% по сравнению с 30%) и относительно равно</w:t>
      </w:r>
      <w:r w:rsidRPr="0097753A">
        <w:rPr>
          <w:lang w:val="ru-RU"/>
        </w:rPr>
        <w:t>й доле умеренного и жестокого физического насилия в последние 12 месяцев (52% и 48% соответственно)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7.2 Доля женщин, сообщивших только об умеренном или только о жестоком акте насилия со стороны интимного партнера, среди женщин, когда-либо имевш</w:t>
      </w:r>
      <w:r w:rsidRPr="0097753A">
        <w:rPr>
          <w:i/>
          <w:color w:val="404040"/>
          <w:lang w:val="ru-RU"/>
        </w:rPr>
        <w:t xml:space="preserve">их партнера, испытавших любой акт физического насилия со стороны интимного партнера в </w:t>
      </w:r>
    </w:p>
    <w:p w:rsidR="00A87110" w:rsidRDefault="00FF436C">
      <w:pPr>
        <w:spacing w:after="4220" w:line="268" w:lineRule="auto"/>
        <w:ind w:left="29" w:right="612"/>
        <w:jc w:val="left"/>
      </w:pPr>
      <w:r>
        <w:rPr>
          <w:i/>
          <w:color w:val="404040"/>
        </w:rPr>
        <w:t xml:space="preserve">Карагандинской области, по периоду времени </w:t>
      </w:r>
    </w:p>
    <w:tbl>
      <w:tblPr>
        <w:tblStyle w:val="TableGrid"/>
        <w:tblpPr w:vertAnchor="text" w:tblpX="33" w:tblpY="-4356"/>
        <w:tblOverlap w:val="never"/>
        <w:tblW w:w="9020" w:type="dxa"/>
        <w:tblInd w:w="0" w:type="dxa"/>
        <w:tblCellMar>
          <w:top w:w="0" w:type="dxa"/>
          <w:left w:w="131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020"/>
      </w:tblGrid>
      <w:tr w:rsidR="00A87110">
        <w:trPr>
          <w:trHeight w:val="4510"/>
        </w:trPr>
        <w:tc>
          <w:tcPr>
            <w:tcW w:w="902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vAlign w:val="center"/>
          </w:tcPr>
          <w:p w:rsidR="00A87110" w:rsidRPr="0097753A" w:rsidRDefault="00FF436C">
            <w:pPr>
              <w:tabs>
                <w:tab w:val="center" w:pos="3768"/>
                <w:tab w:val="center" w:pos="5157"/>
              </w:tabs>
              <w:spacing w:after="135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ab/>
            </w:r>
            <w:r>
              <w:rPr>
                <w:noProof/>
              </w:rPr>
              <mc:AlternateContent>
                <mc:Choice Requires="wpg">
                  <w:drawing>
                    <wp:inline distT="0" distB="0" distL="0" distR="0">
                      <wp:extent cx="76200" cy="77724"/>
                      <wp:effectExtent l="0" t="0" r="0" b="0"/>
                      <wp:docPr id="724510" name="Group 7245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6200" cy="77724"/>
                                <a:chOff x="0" y="0"/>
                                <a:chExt cx="76200" cy="77724"/>
                              </a:xfrm>
                            </wpg:grpSpPr>
                            <wps:wsp>
                              <wps:cNvPr id="930548" name="Shape 930548"/>
                              <wps:cNvSpPr/>
                              <wps:spPr>
                                <a:xfrm>
                                  <a:off x="0" y="0"/>
                                  <a:ext cx="76200" cy="7772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6200" h="77724">
                                      <a:moveTo>
                                        <a:pt x="0" y="0"/>
                                      </a:moveTo>
                                      <a:lnTo>
                                        <a:pt x="76200" y="0"/>
                                      </a:lnTo>
                                      <a:lnTo>
                                        <a:pt x="76200" y="77724"/>
                                      </a:lnTo>
                                      <a:lnTo>
                                        <a:pt x="0" y="77724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round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5B9BD5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724510" style="width:6pt;height:6.12pt;mso-position-horizontal-relative:char;mso-position-vertical-relative:line" coordsize="762,777">
                      <v:shape id="Shape 930549" style="position:absolute;width:762;height:777;left:0;top:0;" coordsize="76200,77724" path="m0,0l76200,0l76200,77724l0,77724l0,0">
                        <v:stroke weight="0pt" endcap="flat" joinstyle="round" on="false" color="#000000" opacity="0"/>
                        <v:fill on="true" color="#5b9bd5"/>
                      </v:shape>
                    </v:group>
                  </w:pict>
                </mc:Fallback>
              </mc:AlternateContent>
            </w:r>
            <w:r w:rsidRPr="0097753A">
              <w:rPr>
                <w:color w:val="595959"/>
                <w:lang w:val="ru-RU"/>
              </w:rPr>
              <w:t xml:space="preserve"> Умеренное</w:t>
            </w:r>
            <w:r w:rsidRPr="0097753A">
              <w:rPr>
                <w:color w:val="595959"/>
                <w:lang w:val="ru-RU"/>
              </w:rPr>
              <w:t xml:space="preserve"> </w:t>
            </w:r>
            <w:r w:rsidRPr="0097753A">
              <w:rPr>
                <w:color w:val="595959"/>
                <w:lang w:val="ru-RU"/>
              </w:rPr>
              <w:tab/>
            </w:r>
            <w:r>
              <w:rPr>
                <w:noProof/>
              </w:rPr>
              <mc:AlternateContent>
                <mc:Choice Requires="wpg">
                  <w:drawing>
                    <wp:inline distT="0" distB="0" distL="0" distR="0">
                      <wp:extent cx="77724" cy="77724"/>
                      <wp:effectExtent l="0" t="0" r="0" b="0"/>
                      <wp:docPr id="724512" name="Group 7245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7724" cy="77724"/>
                                <a:chOff x="0" y="0"/>
                                <a:chExt cx="77724" cy="77724"/>
                              </a:xfrm>
                            </wpg:grpSpPr>
                            <wps:wsp>
                              <wps:cNvPr id="930550" name="Shape 930550"/>
                              <wps:cNvSpPr/>
                              <wps:spPr>
                                <a:xfrm>
                                  <a:off x="0" y="0"/>
                                  <a:ext cx="77724" cy="7772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7724" h="77724">
                                      <a:moveTo>
                                        <a:pt x="0" y="0"/>
                                      </a:moveTo>
                                      <a:lnTo>
                                        <a:pt x="77724" y="0"/>
                                      </a:lnTo>
                                      <a:lnTo>
                                        <a:pt x="77724" y="77724"/>
                                      </a:lnTo>
                                      <a:lnTo>
                                        <a:pt x="0" y="77724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round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ED7D31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724512" style="width:6.12pt;height:6.12pt;mso-position-horizontal-relative:char;mso-position-vertical-relative:line" coordsize="777,777">
                      <v:shape id="Shape 930551" style="position:absolute;width:777;height:777;left:0;top:0;" coordsize="77724,77724" path="m0,0l77724,0l77724,77724l0,77724l0,0">
                        <v:stroke weight="0pt" endcap="flat" joinstyle="round" on="false" color="#000000" opacity="0"/>
                        <v:fill on="true" color="#ed7d31"/>
                      </v:shape>
                    </v:group>
                  </w:pict>
                </mc:Fallback>
              </mc:AlternateContent>
            </w:r>
            <w:r w:rsidRPr="0097753A">
              <w:rPr>
                <w:color w:val="595959"/>
                <w:lang w:val="ru-RU"/>
              </w:rPr>
              <w:t xml:space="preserve"> Жестокое</w:t>
            </w:r>
            <w:r w:rsidRPr="0097753A">
              <w:rPr>
                <w:color w:val="595959"/>
                <w:lang w:val="ru-RU"/>
              </w:rPr>
              <w:t xml:space="preserve"> </w:t>
            </w:r>
          </w:p>
          <w:tbl>
            <w:tblPr>
              <w:tblStyle w:val="TableGrid"/>
              <w:tblpPr w:vertAnchor="text" w:tblpX="826" w:tblpY="100"/>
              <w:tblOverlap w:val="never"/>
              <w:tblW w:w="7975" w:type="dxa"/>
              <w:tblInd w:w="0" w:type="dxa"/>
              <w:tblCellMar>
                <w:top w:w="27" w:type="dxa"/>
                <w:left w:w="115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197"/>
              <w:gridCol w:w="1594"/>
              <w:gridCol w:w="2392"/>
              <w:gridCol w:w="1594"/>
              <w:gridCol w:w="1198"/>
            </w:tblGrid>
            <w:tr w:rsidR="00A87110" w:rsidRPr="0097753A">
              <w:trPr>
                <w:trHeight w:val="298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</w:tr>
            <w:tr w:rsidR="00A87110" w:rsidRPr="0097753A">
              <w:trPr>
                <w:trHeight w:val="295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vAlign w:val="center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</w:tr>
            <w:tr w:rsidR="00A87110" w:rsidRPr="0097753A">
              <w:trPr>
                <w:trHeight w:val="298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Pr="0097753A" w:rsidRDefault="00FF436C">
                  <w:pPr>
                    <w:spacing w:after="0" w:line="259" w:lineRule="auto"/>
                    <w:ind w:left="3" w:right="0" w:firstLine="0"/>
                    <w:jc w:val="center"/>
                    <w:rPr>
                      <w:lang w:val="ru-RU"/>
                    </w:rPr>
                  </w:pPr>
                  <w:r w:rsidRPr="0097753A">
                    <w:rPr>
                      <w:color w:val="404040"/>
                      <w:lang w:val="ru-RU"/>
                    </w:rPr>
                    <w:t xml:space="preserve">47.8 </w:t>
                  </w: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</w:tr>
            <w:tr w:rsidR="00A87110" w:rsidRPr="0097753A">
              <w:trPr>
                <w:trHeight w:val="295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Pr="0097753A" w:rsidRDefault="00FF436C">
                  <w:pPr>
                    <w:spacing w:after="0" w:line="259" w:lineRule="auto"/>
                    <w:ind w:left="0" w:right="0" w:firstLine="0"/>
                    <w:jc w:val="center"/>
                    <w:rPr>
                      <w:lang w:val="ru-RU"/>
                    </w:rPr>
                  </w:pPr>
                  <w:r w:rsidRPr="0097753A">
                    <w:rPr>
                      <w:color w:val="404040"/>
                      <w:lang w:val="ru-RU"/>
                    </w:rPr>
                    <w:t xml:space="preserve">69.6 </w:t>
                  </w: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</w:tr>
            <w:tr w:rsidR="00A87110" w:rsidRPr="0097753A">
              <w:trPr>
                <w:trHeight w:val="267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</w:tr>
            <w:tr w:rsidR="00A87110" w:rsidRPr="0097753A">
              <w:trPr>
                <w:trHeight w:val="326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</w:tr>
            <w:tr w:rsidR="00A87110" w:rsidRPr="0097753A">
              <w:trPr>
                <w:trHeight w:val="293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</w:tr>
            <w:tr w:rsidR="00A87110" w:rsidRPr="0097753A">
              <w:trPr>
                <w:trHeight w:val="299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Pr="0097753A" w:rsidRDefault="00FF436C">
                  <w:pPr>
                    <w:spacing w:after="0" w:line="259" w:lineRule="auto"/>
                    <w:ind w:left="4" w:right="0" w:firstLine="0"/>
                    <w:jc w:val="center"/>
                    <w:rPr>
                      <w:lang w:val="ru-RU"/>
                    </w:rPr>
                  </w:pPr>
                  <w:r w:rsidRPr="0097753A">
                    <w:rPr>
                      <w:color w:val="404040"/>
                      <w:lang w:val="ru-RU"/>
                    </w:rPr>
                    <w:t xml:space="preserve">52.2 </w:t>
                  </w: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</w:tr>
            <w:tr w:rsidR="00A87110" w:rsidRPr="0097753A">
              <w:trPr>
                <w:trHeight w:val="298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Pr="0097753A" w:rsidRDefault="00FF436C">
                  <w:pPr>
                    <w:spacing w:after="0" w:line="259" w:lineRule="auto"/>
                    <w:ind w:left="0" w:right="0" w:firstLine="0"/>
                    <w:jc w:val="center"/>
                    <w:rPr>
                      <w:lang w:val="ru-RU"/>
                    </w:rPr>
                  </w:pPr>
                  <w:r w:rsidRPr="0097753A">
                    <w:rPr>
                      <w:color w:val="404040"/>
                      <w:lang w:val="ru-RU"/>
                    </w:rPr>
                    <w:t xml:space="preserve">30.4 </w:t>
                  </w: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</w:tr>
            <w:tr w:rsidR="00A87110" w:rsidRPr="0097753A">
              <w:trPr>
                <w:trHeight w:val="295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</w:tr>
          </w:tbl>
          <w:p w:rsidR="00A87110" w:rsidRPr="0097753A" w:rsidRDefault="00FF436C">
            <w:pPr>
              <w:spacing w:after="0" w:line="264" w:lineRule="auto"/>
              <w:ind w:left="111" w:right="104" w:hanging="111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100% 90% 80% 70%</w:t>
            </w:r>
          </w:p>
          <w:p w:rsidR="00A87110" w:rsidRPr="0097753A" w:rsidRDefault="00FF436C">
            <w:pPr>
              <w:spacing w:after="6" w:line="259" w:lineRule="auto"/>
              <w:ind w:left="111" w:right="104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60%</w:t>
            </w:r>
          </w:p>
          <w:p w:rsidR="00A87110" w:rsidRPr="0097753A" w:rsidRDefault="00FF436C">
            <w:pPr>
              <w:spacing w:after="5" w:line="259" w:lineRule="auto"/>
              <w:ind w:left="111" w:right="104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50%</w:t>
            </w:r>
          </w:p>
          <w:p w:rsidR="00A87110" w:rsidRPr="0097753A" w:rsidRDefault="00FF436C">
            <w:pPr>
              <w:spacing w:after="5" w:line="259" w:lineRule="auto"/>
              <w:ind w:left="111" w:right="104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40%</w:t>
            </w:r>
          </w:p>
          <w:p w:rsidR="00A87110" w:rsidRPr="0097753A" w:rsidRDefault="00FF436C">
            <w:pPr>
              <w:spacing w:after="6" w:line="259" w:lineRule="auto"/>
              <w:ind w:left="111" w:right="104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30%</w:t>
            </w:r>
          </w:p>
          <w:p w:rsidR="00A87110" w:rsidRPr="0097753A" w:rsidRDefault="00FF436C">
            <w:pPr>
              <w:spacing w:after="5" w:line="259" w:lineRule="auto"/>
              <w:ind w:left="111" w:right="104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20%</w:t>
            </w:r>
          </w:p>
          <w:p w:rsidR="00A87110" w:rsidRPr="0097753A" w:rsidRDefault="00FF436C">
            <w:pPr>
              <w:spacing w:after="6" w:line="259" w:lineRule="auto"/>
              <w:ind w:left="111" w:right="104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10%</w:t>
            </w:r>
          </w:p>
          <w:p w:rsidR="00A87110" w:rsidRPr="0097753A" w:rsidRDefault="00FF436C">
            <w:pPr>
              <w:spacing w:after="9" w:line="259" w:lineRule="auto"/>
              <w:ind w:left="223" w:right="104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0%</w:t>
            </w:r>
          </w:p>
          <w:p w:rsidR="00A87110" w:rsidRPr="0097753A" w:rsidRDefault="00FF436C">
            <w:pPr>
              <w:tabs>
                <w:tab w:val="center" w:pos="2688"/>
                <w:tab w:val="center" w:pos="6676"/>
              </w:tabs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ab/>
            </w:r>
            <w:r w:rsidRPr="0097753A">
              <w:rPr>
                <w:color w:val="595959"/>
                <w:lang w:val="ru-RU"/>
              </w:rPr>
              <w:t>В течение жизни</w:t>
            </w:r>
            <w:r w:rsidRPr="0097753A">
              <w:rPr>
                <w:color w:val="595959"/>
                <w:lang w:val="ru-RU"/>
              </w:rPr>
              <w:t xml:space="preserve"> </w:t>
            </w:r>
            <w:r w:rsidRPr="0097753A">
              <w:rPr>
                <w:color w:val="595959"/>
                <w:lang w:val="ru-RU"/>
              </w:rPr>
              <w:tab/>
            </w:r>
            <w:r w:rsidRPr="0097753A">
              <w:rPr>
                <w:color w:val="595959"/>
                <w:lang w:val="ru-RU"/>
              </w:rPr>
              <w:t xml:space="preserve">В настоящее время (последние 12 </w:t>
            </w:r>
          </w:p>
          <w:p w:rsidR="00A87110" w:rsidRDefault="00FF436C">
            <w:pPr>
              <w:spacing w:after="0" w:line="259" w:lineRule="auto"/>
              <w:ind w:left="6246" w:right="0" w:firstLine="0"/>
              <w:jc w:val="left"/>
            </w:pPr>
            <w:r>
              <w:rPr>
                <w:color w:val="595959"/>
              </w:rPr>
              <w:t>месяцев)</w:t>
            </w:r>
            <w:r>
              <w:rPr>
                <w:color w:val="595959"/>
              </w:rPr>
              <w:t xml:space="preserve"> </w:t>
            </w:r>
          </w:p>
        </w:tc>
      </w:tr>
    </w:tbl>
    <w:p w:rsidR="00A87110" w:rsidRDefault="00FF436C">
      <w:pPr>
        <w:spacing w:after="139" w:line="259" w:lineRule="auto"/>
        <w:ind w:left="4544" w:right="0" w:firstLine="0"/>
        <w:jc w:val="left"/>
      </w:pPr>
      <w: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На Рисунке 2.7.3 представлены данные о многократност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о которой сообщали женщины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спытавшие физическ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е насилие со стороны интимного партнера в течение своей жизни (более подробно см. </w:t>
      </w:r>
      <w:r>
        <w:t xml:space="preserve">Главу 4 о том, как проводился расчет частоты насилия со стороны интимного партнера). </w:t>
      </w:r>
      <w:r w:rsidRPr="0097753A">
        <w:rPr>
          <w:lang w:val="ru-RU"/>
        </w:rPr>
        <w:t>В целом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женщины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арагандинской област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 большей вероятностью испытыва</w:t>
      </w:r>
      <w:r w:rsidRPr="0097753A">
        <w:rPr>
          <w:lang w:val="ru-RU"/>
        </w:rPr>
        <w:t>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корее многократ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ы насилия со стороны интимного партнера, чем разовые. Почт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ри четверти женщин</w:t>
      </w:r>
      <w:r w:rsidRPr="0097753A">
        <w:rPr>
          <w:lang w:val="ru-RU"/>
        </w:rPr>
        <w:t xml:space="preserve"> (74%), </w:t>
      </w:r>
      <w:r w:rsidRPr="0097753A">
        <w:rPr>
          <w:lang w:val="ru-RU"/>
        </w:rPr>
        <w:t>заявлявшие о каком</w:t>
      </w:r>
      <w:r w:rsidRPr="0097753A">
        <w:rPr>
          <w:lang w:val="ru-RU"/>
        </w:rPr>
        <w:t>-</w:t>
      </w:r>
      <w:r w:rsidRPr="0097753A">
        <w:rPr>
          <w:lang w:val="ru-RU"/>
        </w:rPr>
        <w:t>либо физическом и/или сексуальном насили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спытывали его часто</w:t>
      </w:r>
      <w:r w:rsidRPr="0097753A">
        <w:rPr>
          <w:lang w:val="ru-RU"/>
        </w:rPr>
        <w:t xml:space="preserve"> (</w:t>
      </w:r>
      <w:r w:rsidRPr="0097753A">
        <w:rPr>
          <w:lang w:val="ru-RU"/>
        </w:rPr>
        <w:t>более четырех раз</w:t>
      </w:r>
      <w:r w:rsidRPr="0097753A">
        <w:rPr>
          <w:lang w:val="ru-RU"/>
        </w:rPr>
        <w:t xml:space="preserve">), 16% - </w:t>
      </w:r>
      <w:r w:rsidRPr="0097753A">
        <w:rPr>
          <w:lang w:val="ru-RU"/>
        </w:rPr>
        <w:t>несколько раз (2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3 раза), а 10% 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дин раз в своей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7.3 Доля женщин, сообщивших о насилии со стороны интимного партнера однажды, несколько раз или часто в течение жизни, среди женщин, когда-либо имевших партнера, испытавших физическое и/или сексуальное насилие со с</w:t>
      </w:r>
      <w:r w:rsidRPr="0097753A">
        <w:rPr>
          <w:i/>
          <w:color w:val="404040"/>
          <w:lang w:val="ru-RU"/>
        </w:rPr>
        <w:t xml:space="preserve">тороны интимного партнера в Караганди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4203"/>
                <wp:effectExtent l="0" t="0" r="0" b="0"/>
                <wp:docPr id="733403" name="Group 7334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4203"/>
                          <a:chOff x="0" y="0"/>
                          <a:chExt cx="5766245" cy="2914203"/>
                        </a:xfrm>
                      </wpg:grpSpPr>
                      <wps:wsp>
                        <wps:cNvPr id="50529" name="Rectangle 50529"/>
                        <wps:cNvSpPr/>
                        <wps:spPr>
                          <a:xfrm>
                            <a:off x="5734558" y="277139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41" name="Shape 50841"/>
                        <wps:cNvSpPr/>
                        <wps:spPr>
                          <a:xfrm>
                            <a:off x="3447034" y="832611"/>
                            <a:ext cx="495427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427" h="873379">
                                <a:moveTo>
                                  <a:pt x="0" y="0"/>
                                </a:moveTo>
                                <a:cubicBezTo>
                                  <a:pt x="176911" y="0"/>
                                  <a:pt x="349758" y="53849"/>
                                  <a:pt x="495427" y="154178"/>
                                </a:cubicBezTo>
                                <a:lnTo>
                                  <a:pt x="0" y="8733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42" name="Shape 50842"/>
                        <wps:cNvSpPr/>
                        <wps:spPr>
                          <a:xfrm>
                            <a:off x="3447034" y="832611"/>
                            <a:ext cx="495427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427" h="873379">
                                <a:moveTo>
                                  <a:pt x="0" y="873379"/>
                                </a:moveTo>
                                <a:lnTo>
                                  <a:pt x="495427" y="154178"/>
                                </a:lnTo>
                                <a:cubicBezTo>
                                  <a:pt x="349758" y="53849"/>
                                  <a:pt x="176911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43" name="Shape 50843"/>
                        <wps:cNvSpPr/>
                        <wps:spPr>
                          <a:xfrm>
                            <a:off x="3447034" y="986789"/>
                            <a:ext cx="889127" cy="7686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9127" h="768604">
                                <a:moveTo>
                                  <a:pt x="495427" y="0"/>
                                </a:moveTo>
                                <a:cubicBezTo>
                                  <a:pt x="746506" y="172974"/>
                                  <a:pt x="889127" y="464185"/>
                                  <a:pt x="871982" y="768604"/>
                                </a:cubicBezTo>
                                <a:lnTo>
                                  <a:pt x="0" y="719201"/>
                                </a:lnTo>
                                <a:lnTo>
                                  <a:pt x="49542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44" name="Shape 50844"/>
                        <wps:cNvSpPr/>
                        <wps:spPr>
                          <a:xfrm>
                            <a:off x="3447034" y="986789"/>
                            <a:ext cx="889127" cy="7686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89127" h="768604">
                                <a:moveTo>
                                  <a:pt x="0" y="719201"/>
                                </a:moveTo>
                                <a:lnTo>
                                  <a:pt x="871982" y="768604"/>
                                </a:lnTo>
                                <a:cubicBezTo>
                                  <a:pt x="889127" y="464185"/>
                                  <a:pt x="746506" y="172974"/>
                                  <a:pt x="495427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45" name="Shape 50845"/>
                        <wps:cNvSpPr/>
                        <wps:spPr>
                          <a:xfrm>
                            <a:off x="2573782" y="832611"/>
                            <a:ext cx="1745234" cy="17467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5234" h="1746759">
                                <a:moveTo>
                                  <a:pt x="873252" y="0"/>
                                </a:moveTo>
                                <a:lnTo>
                                  <a:pt x="873252" y="873379"/>
                                </a:lnTo>
                                <a:lnTo>
                                  <a:pt x="1745234" y="922782"/>
                                </a:lnTo>
                                <a:cubicBezTo>
                                  <a:pt x="1719072" y="1385190"/>
                                  <a:pt x="1336421" y="1746631"/>
                                  <a:pt x="873252" y="1746759"/>
                                </a:cubicBezTo>
                                <a:cubicBezTo>
                                  <a:pt x="390906" y="1746759"/>
                                  <a:pt x="0" y="1355725"/>
                                  <a:pt x="0" y="873379"/>
                                </a:cubicBezTo>
                                <a:cubicBezTo>
                                  <a:pt x="0" y="391034"/>
                                  <a:pt x="390906" y="0"/>
                                  <a:pt x="8732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46" name="Shape 50846"/>
                        <wps:cNvSpPr/>
                        <wps:spPr>
                          <a:xfrm>
                            <a:off x="2573782" y="832611"/>
                            <a:ext cx="1745234" cy="17467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5234" h="1746759">
                                <a:moveTo>
                                  <a:pt x="873252" y="873379"/>
                                </a:moveTo>
                                <a:lnTo>
                                  <a:pt x="873252" y="0"/>
                                </a:lnTo>
                                <a:cubicBezTo>
                                  <a:pt x="390906" y="0"/>
                                  <a:pt x="0" y="391034"/>
                                  <a:pt x="0" y="873379"/>
                                </a:cubicBezTo>
                                <a:cubicBezTo>
                                  <a:pt x="0" y="1355725"/>
                                  <a:pt x="390906" y="1746759"/>
                                  <a:pt x="873252" y="1746759"/>
                                </a:cubicBezTo>
                                <a:cubicBezTo>
                                  <a:pt x="1336421" y="1746631"/>
                                  <a:pt x="1719072" y="1385190"/>
                                  <a:pt x="1745234" y="922782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47" name="Rectangle 50847"/>
                        <wps:cNvSpPr/>
                        <wps:spPr>
                          <a:xfrm>
                            <a:off x="3751453" y="677189"/>
                            <a:ext cx="237340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9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48" name="Rectangle 50848"/>
                        <wps:cNvSpPr/>
                        <wps:spPr>
                          <a:xfrm>
                            <a:off x="3929761" y="677189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49" name="Rectangle 50849"/>
                        <wps:cNvSpPr/>
                        <wps:spPr>
                          <a:xfrm>
                            <a:off x="4312666" y="1198371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6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50" name="Rectangle 50850"/>
                        <wps:cNvSpPr/>
                        <wps:spPr>
                          <a:xfrm>
                            <a:off x="4562602" y="119837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51" name="Rectangle 50851"/>
                        <wps:cNvSpPr/>
                        <wps:spPr>
                          <a:xfrm>
                            <a:off x="2490851" y="2371470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4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52" name="Rectangle 50852"/>
                        <wps:cNvSpPr/>
                        <wps:spPr>
                          <a:xfrm>
                            <a:off x="2740787" y="237147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53" name="Rectangle 50853"/>
                        <wps:cNvSpPr/>
                        <wps:spPr>
                          <a:xfrm>
                            <a:off x="904367" y="131317"/>
                            <a:ext cx="5265434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Физическое и/или сексуальное насилие со стороны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54" name="Rectangle 50854"/>
                        <wps:cNvSpPr/>
                        <wps:spPr>
                          <a:xfrm>
                            <a:off x="2083943" y="349249"/>
                            <a:ext cx="2075297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>интимного 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55" name="Rectangle 50855"/>
                        <wps:cNvSpPr/>
                        <wps:spPr>
                          <a:xfrm>
                            <a:off x="3644773" y="349249"/>
                            <a:ext cx="53596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52" name="Shape 930552"/>
                        <wps:cNvSpPr/>
                        <wps:spPr>
                          <a:xfrm>
                            <a:off x="775716" y="1369949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57" name="Shape 50857"/>
                        <wps:cNvSpPr/>
                        <wps:spPr>
                          <a:xfrm>
                            <a:off x="775716" y="1369949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77724"/>
                                </a:moveTo>
                                <a:lnTo>
                                  <a:pt x="76200" y="77724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58" name="Rectangle 50858"/>
                        <wps:cNvSpPr/>
                        <wps:spPr>
                          <a:xfrm>
                            <a:off x="886333" y="1344041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59" name="Rectangle 50859"/>
                        <wps:cNvSpPr/>
                        <wps:spPr>
                          <a:xfrm>
                            <a:off x="1438021" y="134404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53" name="Shape 930553"/>
                        <wps:cNvSpPr/>
                        <wps:spPr>
                          <a:xfrm>
                            <a:off x="775716" y="1728088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61" name="Shape 50861"/>
                        <wps:cNvSpPr/>
                        <wps:spPr>
                          <a:xfrm>
                            <a:off x="775716" y="1728088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62" name="Rectangle 50862"/>
                        <wps:cNvSpPr/>
                        <wps:spPr>
                          <a:xfrm>
                            <a:off x="886333" y="1701926"/>
                            <a:ext cx="11447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63" name="Rectangle 50863"/>
                        <wps:cNvSpPr/>
                        <wps:spPr>
                          <a:xfrm>
                            <a:off x="1747774" y="170192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54" name="Shape 930554"/>
                        <wps:cNvSpPr/>
                        <wps:spPr>
                          <a:xfrm>
                            <a:off x="775716" y="2086229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65" name="Shape 50865"/>
                        <wps:cNvSpPr/>
                        <wps:spPr>
                          <a:xfrm>
                            <a:off x="775716" y="2086229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66" name="Rectangle 50866"/>
                        <wps:cNvSpPr/>
                        <wps:spPr>
                          <a:xfrm>
                            <a:off x="886333" y="2059838"/>
                            <a:ext cx="442724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67" name="Rectangle 50867"/>
                        <wps:cNvSpPr/>
                        <wps:spPr>
                          <a:xfrm>
                            <a:off x="1220089" y="2059838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68" name="Shape 50868"/>
                        <wps:cNvSpPr/>
                        <wps:spPr>
                          <a:xfrm>
                            <a:off x="0" y="0"/>
                            <a:ext cx="5727700" cy="286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850">
                                <a:moveTo>
                                  <a:pt x="0" y="2863850"/>
                                </a:moveTo>
                                <a:lnTo>
                                  <a:pt x="5727700" y="2863850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33403" style="width:454.035pt;height:229.465pt;mso-position-horizontal-relative:char;mso-position-vertical-relative:line" coordsize="57662,29142">
                <v:rect id="Rectangle 50529" style="position:absolute;width:421;height:1899;left:57345;top:277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0841" style="position:absolute;width:4954;height:8733;left:34470;top:8326;" coordsize="495427,873379" path="m0,0c176911,0,349758,53849,495427,154178l0,873379l0,0x">
                  <v:stroke weight="0pt" endcap="flat" joinstyle="miter" miterlimit="10" on="false" color="#000000" opacity="0"/>
                  <v:fill on="true" color="#5b9bd5"/>
                </v:shape>
                <v:shape id="Shape 50842" style="position:absolute;width:4954;height:8733;left:34470;top:8326;" coordsize="495427,873379" path="m0,873379l495427,154178c349758,53849,176911,0,0,0x">
                  <v:stroke weight="1.44pt" endcap="flat" joinstyle="round" on="true" color="#ffffff"/>
                  <v:fill on="false" color="#000000" opacity="0"/>
                </v:shape>
                <v:shape id="Shape 50843" style="position:absolute;width:8891;height:7686;left:34470;top:9867;" coordsize="889127,768604" path="m495427,0c746506,172974,889127,464185,871982,768604l0,719201l495427,0x">
                  <v:stroke weight="0pt" endcap="flat" joinstyle="round" on="false" color="#000000" opacity="0"/>
                  <v:fill on="true" color="#ed7d31"/>
                </v:shape>
                <v:shape id="Shape 50844" style="position:absolute;width:8891;height:7686;left:34470;top:9867;" coordsize="889127,768604" path="m0,719201l871982,768604c889127,464185,746506,172974,495427,0x">
                  <v:stroke weight="1.44pt" endcap="flat" joinstyle="round" on="true" color="#ffffff"/>
                  <v:fill on="false" color="#000000" opacity="0"/>
                </v:shape>
                <v:shape id="Shape 50845" style="position:absolute;width:17452;height:17467;left:25737;top:8326;" coordsize="1745234,1746759" path="m873252,0l873252,873379l1745234,922782c1719072,1385190,1336421,1746631,873252,1746759c390906,1746759,0,1355725,0,873379c0,391034,390906,0,873252,0x">
                  <v:stroke weight="0pt" endcap="flat" joinstyle="round" on="false" color="#000000" opacity="0"/>
                  <v:fill on="true" color="#a5a5a5"/>
                </v:shape>
                <v:shape id="Shape 50846" style="position:absolute;width:17452;height:17467;left:25737;top:8326;" coordsize="1745234,1746759" path="m873252,873379l873252,0c390906,0,0,391034,0,873379c0,1355725,390906,1746759,873252,1746759c1336421,1746631,1719072,1385190,1745234,922782x">
                  <v:stroke weight="1.44pt" endcap="flat" joinstyle="round" on="true" color="#ffffff"/>
                  <v:fill on="false" color="#000000" opacity="0"/>
                </v:shape>
                <v:rect id="Rectangle 50847" style="position:absolute;width:2373;height:1903;left:37514;top:67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9.6</w:t>
                        </w:r>
                      </w:p>
                    </w:txbxContent>
                  </v:textbox>
                </v:rect>
                <v:rect id="Rectangle 50848" style="position:absolute;width:422;height:1903;left:39297;top:67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849" style="position:absolute;width:3317;height:1899;left:43126;top:119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6.3</w:t>
                        </w:r>
                      </w:p>
                    </w:txbxContent>
                  </v:textbox>
                </v:rect>
                <v:rect id="Rectangle 50850" style="position:absolute;width:421;height:1899;left:45626;top:119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851" style="position:absolute;width:3317;height:1899;left:24908;top:237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4.1</w:t>
                        </w:r>
                      </w:p>
                    </w:txbxContent>
                  </v:textbox>
                </v:rect>
                <v:rect id="Rectangle 50852" style="position:absolute;width:421;height:1899;left:27407;top:2371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853" style="position:absolute;width:52654;height:2415;left:9043;top:13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Физическое и/или сексуальное насилие со стороны </w:t>
                        </w:r>
                      </w:p>
                    </w:txbxContent>
                  </v:textbox>
                </v:rect>
                <v:rect id="Rectangle 50854" style="position:absolute;width:20752;height:2415;left:20839;top:34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интимного партнера</w:t>
                        </w:r>
                      </w:p>
                    </w:txbxContent>
                  </v:textbox>
                </v:rect>
                <v:rect id="Rectangle 50855" style="position:absolute;width:535;height:2415;left:36447;top:34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555" style="position:absolute;width:762;height:777;left:7757;top:13699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shape id="Shape 50857" style="position:absolute;width:762;height:777;left:7757;top:13699;" coordsize="76200,77724" path="m0,77724l76200,77724l76200,0l0,0x">
                  <v:stroke weight="1.44pt" endcap="flat" joinstyle="round" on="true" color="#ffffff"/>
                  <v:fill on="false" color="#000000" opacity="0"/>
                </v:shape>
                <v:rect id="Rectangle 50858" style="position:absolute;width:7337;height:1899;left:8863;top:134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50859" style="position:absolute;width:421;height:1899;left:14380;top:134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556" style="position:absolute;width:762;height:762;left:7757;top:17280;" coordsize="76200,76200" path="m0,0l76200,0l76200,76200l0,76200l0,0">
                  <v:stroke weight="0pt" endcap="flat" joinstyle="round" on="false" color="#000000" opacity="0"/>
                  <v:fill on="true" color="#ed7d31"/>
                </v:shape>
                <v:shape id="Shape 50861" style="position:absolute;width:762;height:762;left:7757;top:17280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50862" style="position:absolute;width:11447;height:1899;left:8863;top:170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50863" style="position:absolute;width:421;height:1899;left:17477;top:170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557" style="position:absolute;width:762;height:762;left:7757;top:20862;" coordsize="76200,76200" path="m0,0l76200,0l76200,76200l0,76200l0,0">
                  <v:stroke weight="0pt" endcap="flat" joinstyle="round" on="false" color="#000000" opacity="0"/>
                  <v:fill on="true" color="#a5a5a5"/>
                </v:shape>
                <v:shape id="Shape 50865" style="position:absolute;width:762;height:762;left:7757;top:20862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50866" style="position:absolute;width:4427;height:1903;left:8863;top:2059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50867" style="position:absolute;width:422;height:1903;left:12200;top:2059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0868" style="position:absolute;width:57277;height:28638;left:0;top:0;" coordsize="5727700,2863850" path="m0,2863850l5727700,2863850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Контролирующее поведение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7.5 указаны различные акты контролирующего поведе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нтимного 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с которыми столкнулись женщины из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арагандинской области в течение своей жизни и за</w:t>
      </w:r>
      <w:r w:rsidRPr="0097753A">
        <w:rPr>
          <w:lang w:val="ru-RU"/>
        </w:rPr>
        <w:t xml:space="preserve"> 12 </w:t>
      </w:r>
      <w:r w:rsidRPr="0097753A">
        <w:rPr>
          <w:lang w:val="ru-RU"/>
        </w:rPr>
        <w:lastRenderedPageBreak/>
        <w:t>месяцев до интервью. В целом, 31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или хотя</w:t>
      </w:r>
      <w:r w:rsidRPr="0097753A">
        <w:rPr>
          <w:lang w:val="ru-RU"/>
        </w:rPr>
        <w:t xml:space="preserve"> бы об одном случа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контролирующего поведения в течение своей жизни, 20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следние 12 месяцев. О трех проявлениях контролирующего поведения сообщи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13% женщин в течение жизни, и</w:t>
      </w:r>
      <w:r w:rsidRPr="0097753A">
        <w:rPr>
          <w:lang w:val="ru-RU"/>
        </w:rPr>
        <w:t xml:space="preserve"> 5% - </w:t>
      </w:r>
      <w:r w:rsidRPr="0097753A">
        <w:rPr>
          <w:lang w:val="ru-RU"/>
        </w:rPr>
        <w:t>в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7.5 Доля женщин, сообщающих о </w:t>
      </w:r>
      <w:r w:rsidRPr="0097753A">
        <w:rPr>
          <w:i/>
          <w:color w:val="404040"/>
          <w:lang w:val="ru-RU"/>
        </w:rPr>
        <w:t xml:space="preserve">различных проявлениях контролирующего поведения в течение своей жизни и в последние 12 месяцев, среди женщин в возрасте 18-75 лет, когда-либо имевших партнера, в Карагандинской области, по периоду времени </w:t>
      </w:r>
    </w:p>
    <w:tbl>
      <w:tblPr>
        <w:tblStyle w:val="TableGrid"/>
        <w:tblW w:w="9381" w:type="dxa"/>
        <w:tblInd w:w="-146" w:type="dxa"/>
        <w:tblCellMar>
          <w:top w:w="44" w:type="dxa"/>
          <w:left w:w="0" w:type="dxa"/>
          <w:bottom w:w="27" w:type="dxa"/>
          <w:right w:w="82" w:type="dxa"/>
        </w:tblCellMar>
        <w:tblLook w:val="04A0" w:firstRow="1" w:lastRow="0" w:firstColumn="1" w:lastColumn="0" w:noHBand="0" w:noVBand="1"/>
      </w:tblPr>
      <w:tblGrid>
        <w:gridCol w:w="3962"/>
        <w:gridCol w:w="996"/>
        <w:gridCol w:w="992"/>
        <w:gridCol w:w="463"/>
        <w:gridCol w:w="800"/>
        <w:gridCol w:w="864"/>
        <w:gridCol w:w="1304"/>
      </w:tblGrid>
      <w:tr w:rsidR="00A87110" w:rsidRPr="0097753A">
        <w:trPr>
          <w:trHeight w:val="881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В теч</w:t>
            </w:r>
            <w:r>
              <w:t>ение жизни</w:t>
            </w:r>
            <w:r>
              <w:t xml:space="preserve"> 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0" w:right="143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Не разрешает видеться с друзья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граничивает общение с семьей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Настаивает на том, чтобы знать о ее местонахождении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81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2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3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4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48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,1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87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3,6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7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4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591"/>
        </w:trPr>
        <w:tc>
          <w:tcPr>
            <w:tcW w:w="396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Игнорирует и относится с </w:t>
            </w:r>
          </w:p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внодушием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Злится, если заговорит с посторонними мужчина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дозревает в неверност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жидает, что будет отпрашиваться у него в больницу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276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58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7,3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23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67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1,1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96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2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72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9,1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26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5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,9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0" w:right="0" w:firstLine="0"/>
              <w:jc w:val="left"/>
            </w:pPr>
            <w:r>
              <w:t xml:space="preserve">4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0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5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0,6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0" w:right="0" w:firstLine="0"/>
              <w:jc w:val="left"/>
            </w:pPr>
            <w:r>
              <w:t xml:space="preserve">1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0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49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1,4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158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9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06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3,4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41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106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имевших когда-либо партнеров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9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4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-98" w:right="0" w:firstLine="0"/>
              <w:jc w:val="left"/>
            </w:pPr>
            <w:r>
              <w:rPr>
                <w:b/>
              </w:rPr>
              <w:t xml:space="preserve">793 </w:t>
            </w: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64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numPr>
          <w:ilvl w:val="0"/>
          <w:numId w:val="14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>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7.6 и на Рисунке</w:t>
      </w:r>
      <w:r w:rsidRPr="0097753A">
        <w:rPr>
          <w:lang w:val="ru-RU"/>
        </w:rPr>
        <w:t xml:space="preserve"> 2.7.4 </w:t>
      </w:r>
      <w:r w:rsidRPr="0097753A">
        <w:rPr>
          <w:lang w:val="ru-RU"/>
        </w:rPr>
        <w:t>представлены данные о распространенности экономического, психологического, физического и сексуаль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в течение жизни в отношении женщин со стороны лиц, не являющихся интимным партнером, с возраста 15 лет. В Караганд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</w:t>
      </w:r>
      <w:r w:rsidRPr="0097753A">
        <w:rPr>
          <w:lang w:val="ru-RU"/>
        </w:rPr>
        <w:t xml:space="preserve"> 7% </w:t>
      </w:r>
      <w:r w:rsidRPr="0097753A">
        <w:rPr>
          <w:lang w:val="ru-RU"/>
        </w:rPr>
        <w:t xml:space="preserve">женщин сообщили о психологическом насилии со стороны других людей, а об экономическом насилии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1%. Также</w:t>
      </w:r>
      <w:r w:rsidRPr="0097753A">
        <w:rPr>
          <w:lang w:val="ru-RU"/>
        </w:rPr>
        <w:t xml:space="preserve"> 2% </w:t>
      </w:r>
      <w:r w:rsidRPr="0097753A">
        <w:rPr>
          <w:lang w:val="ru-RU"/>
        </w:rPr>
        <w:t xml:space="preserve">женщин </w:t>
      </w:r>
      <w:r w:rsidRPr="0097753A">
        <w:rPr>
          <w:lang w:val="ru-RU"/>
        </w:rPr>
        <w:t>сообщили о физическом насилии со стороны других людей, и</w:t>
      </w:r>
      <w:r w:rsidRPr="0097753A">
        <w:rPr>
          <w:lang w:val="ru-RU"/>
        </w:rPr>
        <w:t xml:space="preserve"> 1% - </w:t>
      </w:r>
      <w:r w:rsidRPr="0097753A">
        <w:rPr>
          <w:lang w:val="ru-RU"/>
        </w:rPr>
        <w:t>о сексуальном насилии в течение их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7.6 Распространенность экономического, психологического, физического и сексуального насилия со стороны лица, не являющегося партнером, в тече</w:t>
      </w:r>
      <w:r w:rsidRPr="0097753A">
        <w:rPr>
          <w:i/>
          <w:color w:val="404040"/>
          <w:lang w:val="ru-RU"/>
        </w:rPr>
        <w:t xml:space="preserve">ние жизни среди женщин в возрасте 18-75 лет в Карагандинской области </w:t>
      </w:r>
    </w:p>
    <w:tbl>
      <w:tblPr>
        <w:tblStyle w:val="TableGrid"/>
        <w:tblW w:w="9042" w:type="dxa"/>
        <w:tblInd w:w="23" w:type="dxa"/>
        <w:tblCellMar>
          <w:top w:w="44" w:type="dxa"/>
          <w:left w:w="107" w:type="dxa"/>
          <w:bottom w:w="27" w:type="dxa"/>
          <w:right w:w="115" w:type="dxa"/>
        </w:tblCellMar>
        <w:tblLook w:val="04A0" w:firstRow="1" w:lastRow="0" w:firstColumn="1" w:lastColumn="0" w:noHBand="0" w:noVBand="1"/>
      </w:tblPr>
      <w:tblGrid>
        <w:gridCol w:w="5462"/>
        <w:gridCol w:w="1085"/>
        <w:gridCol w:w="1083"/>
        <w:gridCol w:w="1412"/>
      </w:tblGrid>
      <w:tr w:rsidR="00A87110">
        <w:trPr>
          <w:trHeight w:val="588"/>
        </w:trPr>
        <w:tc>
          <w:tcPr>
            <w:tcW w:w="5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lastRenderedPageBreak/>
              <w:t>Распространенность насилия со стороны других людей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t xml:space="preserve">%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46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0,8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6,9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2,4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462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Изнасиловани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пытка изнасилования или иное сексуальное насили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6 </w:t>
            </w:r>
          </w:p>
        </w:tc>
        <w:tc>
          <w:tcPr>
            <w:tcW w:w="108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0,7 </w:t>
            </w:r>
          </w:p>
        </w:tc>
        <w:tc>
          <w:tcPr>
            <w:tcW w:w="1412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0,3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0,8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8"/>
        </w:trPr>
        <w:tc>
          <w:tcPr>
            <w:tcW w:w="5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rPr>
                <w:b/>
              </w:rPr>
              <w:t xml:space="preserve">895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4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7.4 Распространенность физического, сексуального, психологического и экономического насилия со стороны лица, не являющегося партнером, в течение жизни среди женщин в возрасте 18-75 лет в </w:t>
      </w:r>
      <w:r w:rsidRPr="0097753A">
        <w:rPr>
          <w:i/>
          <w:color w:val="404040"/>
          <w:lang w:val="ru-RU"/>
        </w:rPr>
        <w:t xml:space="preserve">Караганди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882073"/>
                <wp:effectExtent l="0" t="0" r="0" b="0"/>
                <wp:docPr id="711706" name="Group 7117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882073"/>
                          <a:chOff x="0" y="0"/>
                          <a:chExt cx="5772342" cy="2882073"/>
                        </a:xfrm>
                      </wpg:grpSpPr>
                      <wps:wsp>
                        <wps:cNvPr id="51774" name="Rectangle 51774"/>
                        <wps:cNvSpPr/>
                        <wps:spPr>
                          <a:xfrm>
                            <a:off x="5740654" y="273926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779" name="Shape 51779"/>
                        <wps:cNvSpPr/>
                        <wps:spPr>
                          <a:xfrm>
                            <a:off x="388620" y="2078737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80" name="Shape 51780"/>
                        <wps:cNvSpPr/>
                        <wps:spPr>
                          <a:xfrm>
                            <a:off x="388620" y="1848613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81" name="Shape 51781"/>
                        <wps:cNvSpPr/>
                        <wps:spPr>
                          <a:xfrm>
                            <a:off x="388620" y="1620013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82" name="Shape 51782"/>
                        <wps:cNvSpPr/>
                        <wps:spPr>
                          <a:xfrm>
                            <a:off x="388620" y="1389889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83" name="Shape 51783"/>
                        <wps:cNvSpPr/>
                        <wps:spPr>
                          <a:xfrm>
                            <a:off x="388620" y="1159765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84" name="Shape 51784"/>
                        <wps:cNvSpPr/>
                        <wps:spPr>
                          <a:xfrm>
                            <a:off x="388620" y="929640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85" name="Shape 51785"/>
                        <wps:cNvSpPr/>
                        <wps:spPr>
                          <a:xfrm>
                            <a:off x="388620" y="699516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86" name="Shape 51786"/>
                        <wps:cNvSpPr/>
                        <wps:spPr>
                          <a:xfrm>
                            <a:off x="388620" y="469392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58" name="Shape 930558"/>
                        <wps:cNvSpPr/>
                        <wps:spPr>
                          <a:xfrm>
                            <a:off x="4735068" y="2124456"/>
                            <a:ext cx="406908" cy="1844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184404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184404"/>
                                </a:lnTo>
                                <a:lnTo>
                                  <a:pt x="0" y="1844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59" name="Shape 930559"/>
                        <wps:cNvSpPr/>
                        <wps:spPr>
                          <a:xfrm>
                            <a:off x="835152" y="2124456"/>
                            <a:ext cx="406908" cy="1844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184404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184404"/>
                                </a:lnTo>
                                <a:lnTo>
                                  <a:pt x="0" y="1844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60" name="Shape 930560"/>
                        <wps:cNvSpPr/>
                        <wps:spPr>
                          <a:xfrm>
                            <a:off x="3435096" y="1757173"/>
                            <a:ext cx="406908" cy="551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551688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551688"/>
                                </a:lnTo>
                                <a:lnTo>
                                  <a:pt x="0" y="551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61" name="Shape 930561"/>
                        <wps:cNvSpPr/>
                        <wps:spPr>
                          <a:xfrm>
                            <a:off x="2135124" y="722377"/>
                            <a:ext cx="406908" cy="15864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1586484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1586484"/>
                                </a:lnTo>
                                <a:lnTo>
                                  <a:pt x="0" y="15864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91" name="Shape 51791"/>
                        <wps:cNvSpPr/>
                        <wps:spPr>
                          <a:xfrm>
                            <a:off x="388620" y="2308861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92" name="Rectangle 51792"/>
                        <wps:cNvSpPr/>
                        <wps:spPr>
                          <a:xfrm>
                            <a:off x="949706" y="192506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793" name="Rectangle 51793"/>
                        <wps:cNvSpPr/>
                        <wps:spPr>
                          <a:xfrm>
                            <a:off x="1128014" y="192506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794" name="Rectangle 51794"/>
                        <wps:cNvSpPr/>
                        <wps:spPr>
                          <a:xfrm>
                            <a:off x="2249678" y="522732"/>
                            <a:ext cx="23701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795" name="Rectangle 51795"/>
                        <wps:cNvSpPr/>
                        <wps:spPr>
                          <a:xfrm>
                            <a:off x="2427986" y="52273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796" name="Rectangle 51796"/>
                        <wps:cNvSpPr/>
                        <wps:spPr>
                          <a:xfrm>
                            <a:off x="3549650" y="155752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797" name="Rectangle 51797"/>
                        <wps:cNvSpPr/>
                        <wps:spPr>
                          <a:xfrm>
                            <a:off x="3727958" y="155752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798" name="Rectangle 51798"/>
                        <wps:cNvSpPr/>
                        <wps:spPr>
                          <a:xfrm>
                            <a:off x="4849622" y="192506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799" name="Rectangle 51799"/>
                        <wps:cNvSpPr/>
                        <wps:spPr>
                          <a:xfrm>
                            <a:off x="5027930" y="192506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00" name="Rectangle 51800"/>
                        <wps:cNvSpPr/>
                        <wps:spPr>
                          <a:xfrm>
                            <a:off x="82906" y="224396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01" name="Rectangle 51801"/>
                        <wps:cNvSpPr/>
                        <wps:spPr>
                          <a:xfrm>
                            <a:off x="82906" y="201409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02" name="Rectangle 51802"/>
                        <wps:cNvSpPr/>
                        <wps:spPr>
                          <a:xfrm>
                            <a:off x="82906" y="1783969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03" name="Rectangle 51803"/>
                        <wps:cNvSpPr/>
                        <wps:spPr>
                          <a:xfrm>
                            <a:off x="82906" y="1554226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04" name="Rectangle 51804"/>
                        <wps:cNvSpPr/>
                        <wps:spPr>
                          <a:xfrm>
                            <a:off x="82906" y="1324356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05" name="Rectangle 51805"/>
                        <wps:cNvSpPr/>
                        <wps:spPr>
                          <a:xfrm>
                            <a:off x="82906" y="1094258"/>
                            <a:ext cx="23640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06" name="Rectangle 51806"/>
                        <wps:cNvSpPr/>
                        <wps:spPr>
                          <a:xfrm>
                            <a:off x="82906" y="864362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07" name="Rectangle 51807"/>
                        <wps:cNvSpPr/>
                        <wps:spPr>
                          <a:xfrm>
                            <a:off x="82906" y="634619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08" name="Rectangle 51808"/>
                        <wps:cNvSpPr/>
                        <wps:spPr>
                          <a:xfrm>
                            <a:off x="82906" y="404749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09" name="Rectangle 51809"/>
                        <wps:cNvSpPr/>
                        <wps:spPr>
                          <a:xfrm>
                            <a:off x="569341" y="2425573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10" name="Rectangle 51810"/>
                        <wps:cNvSpPr/>
                        <wps:spPr>
                          <a:xfrm>
                            <a:off x="791845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11" name="Rectangle 51811"/>
                        <wps:cNvSpPr/>
                        <wps:spPr>
                          <a:xfrm>
                            <a:off x="1287526" y="259626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12" name="Rectangle 51812"/>
                        <wps:cNvSpPr/>
                        <wps:spPr>
                          <a:xfrm>
                            <a:off x="1823593" y="2425573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13" name="Rectangle 51813"/>
                        <wps:cNvSpPr/>
                        <wps:spPr>
                          <a:xfrm>
                            <a:off x="2091817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14" name="Rectangle 51814"/>
                        <wps:cNvSpPr/>
                        <wps:spPr>
                          <a:xfrm>
                            <a:off x="2587498" y="259626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15" name="Rectangle 51815"/>
                        <wps:cNvSpPr/>
                        <wps:spPr>
                          <a:xfrm>
                            <a:off x="3021457" y="2425573"/>
                            <a:ext cx="16426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Физическ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16" name="Rectangle 51816"/>
                        <wps:cNvSpPr/>
                        <wps:spPr>
                          <a:xfrm>
                            <a:off x="4257802" y="242557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17" name="Rectangle 51817"/>
                        <wps:cNvSpPr/>
                        <wps:spPr>
                          <a:xfrm>
                            <a:off x="4298950" y="2425573"/>
                            <a:ext cx="17012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Сексуальн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18" name="Rectangle 51818"/>
                        <wps:cNvSpPr/>
                        <wps:spPr>
                          <a:xfrm>
                            <a:off x="5579110" y="242557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62" name="Shape 930562"/>
                        <wps:cNvSpPr/>
                        <wps:spPr>
                          <a:xfrm>
                            <a:off x="2336292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820" name="Rectangle 51820"/>
                        <wps:cNvSpPr/>
                        <wps:spPr>
                          <a:xfrm>
                            <a:off x="2446909" y="133249"/>
                            <a:ext cx="132966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21" name="Rectangle 51821"/>
                        <wps:cNvSpPr/>
                        <wps:spPr>
                          <a:xfrm>
                            <a:off x="3446653" y="133249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22" name="Shape 51822"/>
                        <wps:cNvSpPr/>
                        <wps:spPr>
                          <a:xfrm>
                            <a:off x="0" y="0"/>
                            <a:ext cx="5727700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21305">
                                <a:moveTo>
                                  <a:pt x="0" y="2821305"/>
                                </a:moveTo>
                                <a:lnTo>
                                  <a:pt x="5727700" y="2821305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11706" style="width:454.515pt;height:226.935pt;mso-position-horizontal-relative:char;mso-position-vertical-relative:line" coordsize="57723,28820">
                <v:rect id="Rectangle 51774" style="position:absolute;width:421;height:1899;left:57406;top:273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1779" style="position:absolute;width:51998;height:0;left:3886;top:20787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51780" style="position:absolute;width:51998;height:0;left:3886;top:18486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51781" style="position:absolute;width:51998;height:0;left:3886;top:16200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51782" style="position:absolute;width:51998;height:0;left:3886;top:13898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51783" style="position:absolute;width:51998;height:0;left:3886;top:11597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51784" style="position:absolute;width:51998;height:0;left:3886;top:9296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51785" style="position:absolute;width:51998;height:0;left:3886;top:6995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51786" style="position:absolute;width:51998;height:0;left:3886;top:4693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930563" style="position:absolute;width:4069;height:1844;left:47350;top:21244;" coordsize="406908,184404" path="m0,0l406908,0l406908,184404l0,184404l0,0">
                  <v:stroke weight="0pt" endcap="flat" joinstyle="round" on="false" color="#000000" opacity="0"/>
                  <v:fill on="true" color="#5b9bd5"/>
                </v:shape>
                <v:shape id="Shape 930564" style="position:absolute;width:4069;height:1844;left:8351;top:21244;" coordsize="406908,184404" path="m0,0l406908,0l406908,184404l0,184404l0,0">
                  <v:stroke weight="0pt" endcap="flat" joinstyle="round" on="false" color="#000000" opacity="0"/>
                  <v:fill on="true" color="#5b9bd5"/>
                </v:shape>
                <v:shape id="Shape 930565" style="position:absolute;width:4069;height:5516;left:34350;top:17571;" coordsize="406908,551688" path="m0,0l406908,0l406908,551688l0,551688l0,0">
                  <v:stroke weight="0pt" endcap="flat" joinstyle="round" on="false" color="#000000" opacity="0"/>
                  <v:fill on="true" color="#5b9bd5"/>
                </v:shape>
                <v:shape id="Shape 930566" style="position:absolute;width:4069;height:15864;left:21351;top:7223;" coordsize="406908,1586484" path="m0,0l406908,0l406908,1586484l0,1586484l0,0">
                  <v:stroke weight="0pt" endcap="flat" joinstyle="round" on="false" color="#000000" opacity="0"/>
                  <v:fill on="true" color="#5b9bd5"/>
                </v:shape>
                <v:shape id="Shape 51791" style="position:absolute;width:51998;height:0;left:3886;top:23088;" coordsize="5199888,0" path="m0,0l5199888,0">
                  <v:stroke weight="0.72pt" endcap="flat" joinstyle="round" on="true" color="#d9d9d9"/>
                  <v:fill on="false" color="#000000" opacity="0"/>
                </v:shape>
                <v:rect id="Rectangle 51792" style="position:absolute;width:2366;height:1899;left:9497;top:192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8</w:t>
                        </w:r>
                      </w:p>
                    </w:txbxContent>
                  </v:textbox>
                </v:rect>
                <v:rect id="Rectangle 51793" style="position:absolute;width:421;height:1899;left:11280;top:192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1794" style="position:absolute;width:2370;height:1899;left:22496;top:52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.9</w:t>
                        </w:r>
                      </w:p>
                    </w:txbxContent>
                  </v:textbox>
                </v:rect>
                <v:rect id="Rectangle 51795" style="position:absolute;width:421;height:1899;left:24279;top:52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1796" style="position:absolute;width:2366;height:1899;left:35496;top:155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.4</w:t>
                        </w:r>
                      </w:p>
                    </w:txbxContent>
                  </v:textbox>
                </v:rect>
                <v:rect id="Rectangle 51797" style="position:absolute;width:421;height:1899;left:37279;top:155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1798" style="position:absolute;width:2366;height:1899;left:48496;top:192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8</w:t>
                        </w:r>
                      </w:p>
                    </w:txbxContent>
                  </v:textbox>
                </v:rect>
                <v:rect id="Rectangle 51799" style="position:absolute;width:421;height:1899;left:50279;top:192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1800" style="position:absolute;width:2362;height:1899;left:829;top:224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51801" style="position:absolute;width:2362;height:1899;left:829;top:201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.0</w:t>
                        </w:r>
                      </w:p>
                    </w:txbxContent>
                  </v:textbox>
                </v:rect>
                <v:rect id="Rectangle 51802" style="position:absolute;width:2362;height:1899;left:829;top:178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51803" style="position:absolute;width:2362;height:1899;left:829;top:155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.0</w:t>
                        </w:r>
                      </w:p>
                    </w:txbxContent>
                  </v:textbox>
                </v:rect>
                <v:rect id="Rectangle 51804" style="position:absolute;width:2362;height:1899;left:829;top:132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51805" style="position:absolute;width:2364;height:1903;left:829;top:109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51806" style="position:absolute;width:2362;height:1899;left:829;top:86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51807" style="position:absolute;width:2362;height:1899;left:829;top:63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.0</w:t>
                        </w:r>
                      </w:p>
                    </w:txbxContent>
                  </v:textbox>
                </v:rect>
                <v:rect id="Rectangle 51808" style="position:absolute;width:2362;height:1899;left:829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51809" style="position:absolute;width:12915;height:1899;left:5693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51810" style="position:absolute;width:6578;height:1899;left:7918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1811" style="position:absolute;width:421;height:1899;left:12875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1812" style="position:absolute;width:14114;height:1899;left:18235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51813" style="position:absolute;width:6578;height:1899;left:20918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1814" style="position:absolute;width:421;height:1899;left:25874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1815" style="position:absolute;width:16426;height:1899;left:30214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насилие</w:t>
                        </w:r>
                      </w:p>
                    </w:txbxContent>
                  </v:textbox>
                </v:rect>
                <v:rect id="Rectangle 51816" style="position:absolute;width:421;height:1899;left:42578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1817" style="position:absolute;width:17012;height:1899;left:42989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насилие</w:t>
                        </w:r>
                      </w:p>
                    </w:txbxContent>
                  </v:textbox>
                </v:rect>
                <v:rect id="Rectangle 51818" style="position:absolute;width:421;height:1899;left:55791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567" style="position:absolute;width:762;height:777;left:23362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51820" style="position:absolute;width:13296;height:1903;left:24469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51821" style="position:absolute;width:422;height:1903;left:34466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1822" style="position:absolute;width:57277;height:28213;left:0;top:0;" coordsize="5727700,2821305" path="m0,2821305l5727700,2821305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2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</w:pPr>
      <w:r>
        <w:t xml:space="preserve"> </w:t>
      </w:r>
      <w:r>
        <w:tab/>
      </w:r>
      <w:r>
        <w:rPr>
          <w:color w:val="2E74B5"/>
          <w:sz w:val="26"/>
        </w:rPr>
        <w:t xml:space="preserve"> </w:t>
      </w:r>
      <w:r>
        <w:br w:type="page"/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lastRenderedPageBreak/>
        <w:t>Приложение 2.8 Костанайская область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Демографические и социально-экономические данные </w:t>
      </w:r>
    </w:p>
    <w:p w:rsidR="00A87110" w:rsidRDefault="00FF436C">
      <w:pPr>
        <w:ind w:left="29" w:right="625"/>
      </w:pPr>
      <w:r w:rsidRPr="0097753A">
        <w:rPr>
          <w:lang w:val="ru-RU"/>
        </w:rPr>
        <w:t>В Таблицах 2.8.1 и 2.8.2 представлены демографические и социально</w:t>
      </w:r>
      <w:r w:rsidRPr="0097753A">
        <w:rPr>
          <w:lang w:val="ru-RU"/>
        </w:rPr>
        <w:t>-</w:t>
      </w:r>
      <w:r w:rsidRPr="0097753A">
        <w:rPr>
          <w:lang w:val="ru-RU"/>
        </w:rPr>
        <w:t>экономические характеристики женщин, принявших участие в исследовании в Костанайской области. Наблюдается относительно равное распределение женщин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ным возрастным группам, самой крупн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является возрастная группа 60</w:t>
      </w:r>
      <w:r w:rsidRPr="0097753A">
        <w:rPr>
          <w:lang w:val="ru-RU"/>
        </w:rPr>
        <w:t>-</w:t>
      </w:r>
      <w:r w:rsidRPr="0097753A">
        <w:rPr>
          <w:lang w:val="ru-RU"/>
        </w:rPr>
        <w:t>75 лет (23%). В целом, 96% женщин в</w:t>
      </w:r>
      <w:r w:rsidRPr="0097753A">
        <w:rPr>
          <w:lang w:val="ru-RU"/>
        </w:rPr>
        <w:t xml:space="preserve"> Костанай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отнесе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 категории имевших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партнера (см. </w:t>
      </w:r>
      <w:r>
        <w:t xml:space="preserve">Главу 1). </w:t>
      </w:r>
      <w:r w:rsidRPr="0097753A">
        <w:rPr>
          <w:lang w:val="ru-RU"/>
        </w:rPr>
        <w:t>По статусу занятости и уровню доходо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55% женщин имеют работу на момент проведения исследова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(см. </w:t>
      </w:r>
      <w:r>
        <w:t xml:space="preserve">Главу </w:t>
      </w:r>
      <w:r>
        <w:t xml:space="preserve">3).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8.1 Демографические характеристики респондентов </w:t>
      </w:r>
      <w:r w:rsidRPr="0097753A">
        <w:rPr>
          <w:i/>
          <w:color w:val="404040"/>
          <w:lang w:val="ru-RU"/>
        </w:rPr>
        <w:t xml:space="preserve">в Костанайской области </w:t>
      </w:r>
    </w:p>
    <w:tbl>
      <w:tblPr>
        <w:tblStyle w:val="TableGrid"/>
        <w:tblW w:w="8961" w:type="dxa"/>
        <w:tblInd w:w="64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417"/>
        <w:gridCol w:w="1082"/>
        <w:gridCol w:w="1084"/>
        <w:gridCol w:w="1378"/>
      </w:tblGrid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3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%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5-</w:t>
            </w:r>
            <w:r w:rsidRPr="0097753A">
              <w:rPr>
                <w:lang w:val="ru-RU"/>
              </w:rPr>
              <w:t>3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5-</w:t>
            </w:r>
            <w:r w:rsidRPr="0097753A">
              <w:rPr>
                <w:lang w:val="ru-RU"/>
              </w:rPr>
              <w:t>4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6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7,0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9,2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08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1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2,5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,9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6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7,6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10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2,0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6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,3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08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2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3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8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7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1,2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икогда не состоял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остояла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3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,6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8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96,4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,1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5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7,4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9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3,4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8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1,1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4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 </w:t>
            </w:r>
            <w:r>
              <w:t>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2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3,4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0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5,5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3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5,3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9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b/>
              </w:rPr>
              <w:t xml:space="preserve">914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5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8.2 Статус занятости и уровень доходов респондентов в Костанайской области </w:t>
      </w:r>
    </w:p>
    <w:tbl>
      <w:tblPr>
        <w:tblStyle w:val="TableGrid"/>
        <w:tblW w:w="8973" w:type="dxa"/>
        <w:tblInd w:w="58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436"/>
        <w:gridCol w:w="1560"/>
        <w:gridCol w:w="1419"/>
        <w:gridCol w:w="502"/>
        <w:gridCol w:w="1056"/>
      </w:tblGrid>
      <w:tr w:rsidR="00A87110">
        <w:trPr>
          <w:trHeight w:val="590"/>
        </w:trPr>
        <w:tc>
          <w:tcPr>
            <w:tcW w:w="44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Статус занятости и уровень доходов респондентов </w:t>
            </w:r>
          </w:p>
        </w:tc>
        <w:tc>
          <w:tcPr>
            <w:tcW w:w="29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58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4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% </w:t>
            </w:r>
          </w:p>
        </w:tc>
        <w:tc>
          <w:tcPr>
            <w:tcW w:w="1558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79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4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409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44.8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2" w:right="0" w:firstLine="0"/>
              <w:jc w:val="left"/>
            </w:pPr>
            <w:r>
              <w:t xml:space="preserve">41.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505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55.2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2" w:right="0" w:firstLine="0"/>
              <w:jc w:val="left"/>
            </w:pPr>
            <w:r>
              <w:t xml:space="preserve">58.9 </w:t>
            </w:r>
          </w:p>
        </w:tc>
      </w:tr>
      <w:tr w:rsidR="00A87110" w:rsidRPr="0097753A">
        <w:trPr>
          <w:trHeight w:val="300"/>
        </w:trPr>
        <w:tc>
          <w:tcPr>
            <w:tcW w:w="79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4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7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89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9.7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.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>211</w:t>
            </w:r>
            <w: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3.1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2" w:right="0" w:firstLine="0"/>
              <w:jc w:val="left"/>
            </w:pPr>
            <w:r>
              <w:t xml:space="preserve">16.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45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37.8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2" w:right="0" w:firstLine="0"/>
              <w:jc w:val="left"/>
            </w:pPr>
            <w:r>
              <w:t xml:space="preserve">27.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59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7.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2" w:right="0" w:firstLine="0"/>
              <w:jc w:val="left"/>
            </w:pPr>
            <w:r>
              <w:t xml:space="preserve">21.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93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0.2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2" w:right="0" w:firstLine="0"/>
              <w:jc w:val="left"/>
            </w:pPr>
            <w:r>
              <w:t xml:space="preserve">15.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7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.9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.5 </w:t>
            </w:r>
          </w:p>
        </w:tc>
      </w:tr>
      <w:tr w:rsidR="00A87110" w:rsidRPr="0097753A">
        <w:trPr>
          <w:trHeight w:val="301"/>
        </w:trPr>
        <w:tc>
          <w:tcPr>
            <w:tcW w:w="791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4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19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3.0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2" w:right="0" w:firstLine="0"/>
              <w:jc w:val="left"/>
            </w:pPr>
            <w:r>
              <w:t xml:space="preserve">17.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68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8.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2" w:right="0" w:firstLine="0"/>
              <w:jc w:val="left"/>
            </w:pPr>
            <w:r>
              <w:t xml:space="preserve">19.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34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5.6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2" w:right="0" w:firstLine="0"/>
              <w:jc w:val="left"/>
            </w:pPr>
            <w:r>
              <w:t xml:space="preserve">21.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10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3.0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2" w:right="0" w:firstLine="0"/>
              <w:jc w:val="left"/>
            </w:pPr>
            <w:r>
              <w:t xml:space="preserve">17.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83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0.0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2" w:right="0" w:firstLine="0"/>
              <w:jc w:val="left"/>
            </w:pPr>
            <w:r>
              <w:t xml:space="preserve">23.3 </w:t>
            </w:r>
          </w:p>
        </w:tc>
      </w:tr>
      <w:tr w:rsidR="00A87110">
        <w:trPr>
          <w:trHeight w:val="298"/>
        </w:trPr>
        <w:tc>
          <w:tcPr>
            <w:tcW w:w="44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9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1" w:right="0" w:firstLine="0"/>
              <w:jc w:val="center"/>
            </w:pPr>
            <w:r>
              <w:rPr>
                <w:b/>
              </w:rPr>
              <w:t xml:space="preserve">91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5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8.3 и 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8.1 представлены данные по распространенности разных видов насилия со стороны интимного партнера в течение жизни и в настоящее врем</w:t>
      </w:r>
      <w:r w:rsidRPr="0097753A">
        <w:rPr>
          <w:lang w:val="ru-RU"/>
        </w:rPr>
        <w:t>я по информации респондентов в Костанайской области. См. определения разных актов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которые классифицируются как вид 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 рабочее определен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«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», используемые в исследовании, в Главе 1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lastRenderedPageBreak/>
        <w:t>Уровень распространенности соответствует национальному уровню, при этом более всего распространено психологическое насилие. В целом, 20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имевших партнера, сообщают хотя бы об одном акте физического и/или сексуального насилия со стороны </w:t>
      </w:r>
      <w:r w:rsidRPr="0097753A">
        <w:rPr>
          <w:lang w:val="ru-RU"/>
        </w:rPr>
        <w:t xml:space="preserve">интимного партнера в течение жизни, и 3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8.3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когда-либо имевших </w:t>
      </w:r>
      <w:r w:rsidRPr="0097753A">
        <w:rPr>
          <w:i/>
          <w:color w:val="404040"/>
          <w:lang w:val="ru-RU"/>
        </w:rPr>
        <w:t xml:space="preserve">партнера, в течение жизни и в настоящее время в Костанайской области, по виду насилия и по периоду времени </w:t>
      </w:r>
    </w:p>
    <w:tbl>
      <w:tblPr>
        <w:tblStyle w:val="TableGrid"/>
        <w:tblW w:w="9069" w:type="dxa"/>
        <w:tblInd w:w="-74" w:type="dxa"/>
        <w:tblCellMar>
          <w:top w:w="44" w:type="dxa"/>
          <w:left w:w="107" w:type="dxa"/>
          <w:bottom w:w="0" w:type="dxa"/>
          <w:right w:w="68" w:type="dxa"/>
        </w:tblCellMar>
        <w:tblLook w:val="04A0" w:firstRow="1" w:lastRow="0" w:firstColumn="1" w:lastColumn="0" w:noHBand="0" w:noVBand="1"/>
      </w:tblPr>
      <w:tblGrid>
        <w:gridCol w:w="4662"/>
        <w:gridCol w:w="1003"/>
        <w:gridCol w:w="852"/>
        <w:gridCol w:w="1278"/>
        <w:gridCol w:w="1274"/>
      </w:tblGrid>
      <w:tr w:rsidR="00A87110">
        <w:trPr>
          <w:trHeight w:val="590"/>
        </w:trPr>
        <w:tc>
          <w:tcPr>
            <w:tcW w:w="4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313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Женщины,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 имевшие партнера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4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13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29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75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9,9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17,4 - 22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3,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,0 - 4,3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300"/>
        </w:trPr>
        <w:tc>
          <w:tcPr>
            <w:tcW w:w="4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13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29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35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4,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,9 - 5,5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>0,2</w:t>
            </w:r>
            <w: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0,06 - 0,9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,0 </w:t>
            </w:r>
          </w:p>
        </w:tc>
      </w:tr>
      <w:tr w:rsidR="00A87110" w:rsidRPr="0097753A">
        <w:trPr>
          <w:trHeight w:val="300"/>
        </w:trPr>
        <w:tc>
          <w:tcPr>
            <w:tcW w:w="4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Физическое и/или сексуальное насилие**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313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2"/>
        </w:trPr>
        <w:tc>
          <w:tcPr>
            <w:tcW w:w="466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7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0,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17,5 - 22,8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4662" w:type="dxa"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25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2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3,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2,0 - 4,3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0"/>
        </w:trPr>
        <w:tc>
          <w:tcPr>
            <w:tcW w:w="466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1003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25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27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31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left"/>
            </w:pPr>
            <w:r>
              <w:t xml:space="preserve">28,1 - 34,2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6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6,8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5,3 - 8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6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25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4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4,8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3,5 - 6,4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4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t xml:space="preserve">4,7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 xml:space="preserve">3,4 - 6,3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587"/>
        </w:trPr>
        <w:tc>
          <w:tcPr>
            <w:tcW w:w="4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0" w:right="3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когда-либо имевших партнера </w:t>
            </w:r>
          </w:p>
        </w:tc>
        <w:tc>
          <w:tcPr>
            <w:tcW w:w="1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49" w:firstLine="0"/>
              <w:jc w:val="right"/>
            </w:pPr>
            <w:r>
              <w:rPr>
                <w:b/>
              </w:rPr>
              <w:t xml:space="preserve">881 </w:t>
            </w: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33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* </w:t>
      </w:r>
      <w:r w:rsidRPr="0097753A">
        <w:rPr>
          <w:sz w:val="20"/>
          <w:lang w:val="ru-RU"/>
        </w:rPr>
        <w:t xml:space="preserve">Эти данные по распространенности являются измерением доли 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женщин, когда</w:t>
      </w:r>
      <w:r w:rsidRPr="0097753A">
        <w:rPr>
          <w:sz w:val="20"/>
          <w:lang w:val="ru-RU"/>
        </w:rPr>
        <w:t>-</w:t>
      </w:r>
      <w:r w:rsidRPr="0097753A">
        <w:rPr>
          <w:sz w:val="20"/>
          <w:lang w:val="ru-RU"/>
        </w:rPr>
        <w:t>либо имевших партнера, сообщивших о хотя бы одном акте физического и/или сексуального насилия со стороны интимного партнера хотя бы раз в течение жизни или за последние 12 месяцев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8.1 Распространенность физического, сексуального, психологическ</w:t>
      </w:r>
      <w:r w:rsidRPr="0097753A">
        <w:rPr>
          <w:i/>
          <w:color w:val="404040"/>
          <w:lang w:val="ru-RU"/>
        </w:rPr>
        <w:t xml:space="preserve">ого и экономического насилия со стороны интимного партнера среди женщин в возрасте 18-75 лет, когда-либо имевших партнера, в течение жизни и в настоящее время в Костанайской области, по виду насилия и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976811" cy="2876676"/>
                <wp:effectExtent l="0" t="0" r="0" b="0"/>
                <wp:docPr id="758295" name="Group 7582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76811" cy="2876676"/>
                          <a:chOff x="0" y="0"/>
                          <a:chExt cx="5976811" cy="2876676"/>
                        </a:xfrm>
                      </wpg:grpSpPr>
                      <wps:wsp>
                        <wps:cNvPr id="54013" name="Rectangle 54013"/>
                        <wps:cNvSpPr/>
                        <wps:spPr>
                          <a:xfrm>
                            <a:off x="5945124" y="273386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59" name="Shape 54059"/>
                        <wps:cNvSpPr/>
                        <wps:spPr>
                          <a:xfrm>
                            <a:off x="460248" y="1754188"/>
                            <a:ext cx="534314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3145">
                                <a:moveTo>
                                  <a:pt x="0" y="0"/>
                                </a:moveTo>
                                <a:lnTo>
                                  <a:pt x="5343145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60" name="Shape 54060"/>
                        <wps:cNvSpPr/>
                        <wps:spPr>
                          <a:xfrm>
                            <a:off x="460248" y="1539304"/>
                            <a:ext cx="534314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3145">
                                <a:moveTo>
                                  <a:pt x="0" y="0"/>
                                </a:moveTo>
                                <a:lnTo>
                                  <a:pt x="5343145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61" name="Shape 54061"/>
                        <wps:cNvSpPr/>
                        <wps:spPr>
                          <a:xfrm>
                            <a:off x="460248" y="1325944"/>
                            <a:ext cx="534314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3145">
                                <a:moveTo>
                                  <a:pt x="0" y="0"/>
                                </a:moveTo>
                                <a:lnTo>
                                  <a:pt x="5343145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62" name="Shape 54062"/>
                        <wps:cNvSpPr/>
                        <wps:spPr>
                          <a:xfrm>
                            <a:off x="460248" y="1112584"/>
                            <a:ext cx="534314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3145">
                                <a:moveTo>
                                  <a:pt x="0" y="0"/>
                                </a:moveTo>
                                <a:lnTo>
                                  <a:pt x="5343145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63" name="Shape 54063"/>
                        <wps:cNvSpPr/>
                        <wps:spPr>
                          <a:xfrm>
                            <a:off x="460248" y="897700"/>
                            <a:ext cx="534314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3145">
                                <a:moveTo>
                                  <a:pt x="0" y="0"/>
                                </a:moveTo>
                                <a:lnTo>
                                  <a:pt x="5343145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64" name="Shape 54064"/>
                        <wps:cNvSpPr/>
                        <wps:spPr>
                          <a:xfrm>
                            <a:off x="460248" y="684340"/>
                            <a:ext cx="534314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3145">
                                <a:moveTo>
                                  <a:pt x="0" y="0"/>
                                </a:moveTo>
                                <a:lnTo>
                                  <a:pt x="5343145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65" name="Shape 54065"/>
                        <wps:cNvSpPr/>
                        <wps:spPr>
                          <a:xfrm>
                            <a:off x="460248" y="469455"/>
                            <a:ext cx="534314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3145">
                                <a:moveTo>
                                  <a:pt x="0" y="0"/>
                                </a:moveTo>
                                <a:lnTo>
                                  <a:pt x="5343145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68" name="Shape 930568"/>
                        <wps:cNvSpPr/>
                        <wps:spPr>
                          <a:xfrm>
                            <a:off x="1790700" y="1796860"/>
                            <a:ext cx="239268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268" h="170688">
                                <a:moveTo>
                                  <a:pt x="0" y="0"/>
                                </a:moveTo>
                                <a:lnTo>
                                  <a:pt x="239268" y="0"/>
                                </a:lnTo>
                                <a:lnTo>
                                  <a:pt x="239268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69" name="Shape 930569"/>
                        <wps:cNvSpPr/>
                        <wps:spPr>
                          <a:xfrm>
                            <a:off x="4997196" y="1761808"/>
                            <a:ext cx="239268" cy="2057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268" h="205741">
                                <a:moveTo>
                                  <a:pt x="0" y="0"/>
                                </a:moveTo>
                                <a:lnTo>
                                  <a:pt x="239268" y="0"/>
                                </a:lnTo>
                                <a:lnTo>
                                  <a:pt x="239268" y="205741"/>
                                </a:lnTo>
                                <a:lnTo>
                                  <a:pt x="0" y="20574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70" name="Shape 930570"/>
                        <wps:cNvSpPr/>
                        <wps:spPr>
                          <a:xfrm>
                            <a:off x="722376" y="1115632"/>
                            <a:ext cx="239268" cy="8519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268" h="851917">
                                <a:moveTo>
                                  <a:pt x="0" y="0"/>
                                </a:moveTo>
                                <a:lnTo>
                                  <a:pt x="239268" y="0"/>
                                </a:lnTo>
                                <a:lnTo>
                                  <a:pt x="239268" y="851917"/>
                                </a:lnTo>
                                <a:lnTo>
                                  <a:pt x="0" y="8519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71" name="Shape 930571"/>
                        <wps:cNvSpPr/>
                        <wps:spPr>
                          <a:xfrm>
                            <a:off x="2860548" y="1112584"/>
                            <a:ext cx="239268" cy="8549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268" h="854965">
                                <a:moveTo>
                                  <a:pt x="0" y="0"/>
                                </a:moveTo>
                                <a:lnTo>
                                  <a:pt x="239268" y="0"/>
                                </a:lnTo>
                                <a:lnTo>
                                  <a:pt x="239268" y="854965"/>
                                </a:lnTo>
                                <a:lnTo>
                                  <a:pt x="0" y="85496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72" name="Shape 930572"/>
                        <wps:cNvSpPr/>
                        <wps:spPr>
                          <a:xfrm>
                            <a:off x="3928872" y="637096"/>
                            <a:ext cx="239268" cy="13304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268" h="1330453">
                                <a:moveTo>
                                  <a:pt x="0" y="0"/>
                                </a:moveTo>
                                <a:lnTo>
                                  <a:pt x="239268" y="0"/>
                                </a:lnTo>
                                <a:lnTo>
                                  <a:pt x="239268" y="1330453"/>
                                </a:lnTo>
                                <a:lnTo>
                                  <a:pt x="0" y="133045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73" name="Shape 930573"/>
                        <wps:cNvSpPr/>
                        <wps:spPr>
                          <a:xfrm>
                            <a:off x="2095500" y="1959928"/>
                            <a:ext cx="23926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268" h="9144">
                                <a:moveTo>
                                  <a:pt x="0" y="0"/>
                                </a:moveTo>
                                <a:lnTo>
                                  <a:pt x="239268" y="0"/>
                                </a:lnTo>
                                <a:lnTo>
                                  <a:pt x="23926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74" name="Shape 930574"/>
                        <wps:cNvSpPr/>
                        <wps:spPr>
                          <a:xfrm>
                            <a:off x="3163824" y="1839532"/>
                            <a:ext cx="240792" cy="1280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28017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28017"/>
                                </a:lnTo>
                                <a:lnTo>
                                  <a:pt x="0" y="1280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75" name="Shape 930575"/>
                        <wps:cNvSpPr/>
                        <wps:spPr>
                          <a:xfrm>
                            <a:off x="1027176" y="1839532"/>
                            <a:ext cx="239268" cy="1280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268" h="128017">
                                <a:moveTo>
                                  <a:pt x="0" y="0"/>
                                </a:moveTo>
                                <a:lnTo>
                                  <a:pt x="239268" y="0"/>
                                </a:lnTo>
                                <a:lnTo>
                                  <a:pt x="239268" y="128017"/>
                                </a:lnTo>
                                <a:lnTo>
                                  <a:pt x="0" y="1280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76" name="Shape 930576"/>
                        <wps:cNvSpPr/>
                        <wps:spPr>
                          <a:xfrm>
                            <a:off x="5301996" y="1766380"/>
                            <a:ext cx="239268" cy="2011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268" h="201168">
                                <a:moveTo>
                                  <a:pt x="0" y="0"/>
                                </a:moveTo>
                                <a:lnTo>
                                  <a:pt x="239268" y="0"/>
                                </a:lnTo>
                                <a:lnTo>
                                  <a:pt x="239268" y="201168"/>
                                </a:lnTo>
                                <a:lnTo>
                                  <a:pt x="0" y="2011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77" name="Shape 930577"/>
                        <wps:cNvSpPr/>
                        <wps:spPr>
                          <a:xfrm>
                            <a:off x="4233672" y="1676464"/>
                            <a:ext cx="239268" cy="2910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268" h="291085">
                                <a:moveTo>
                                  <a:pt x="0" y="0"/>
                                </a:moveTo>
                                <a:lnTo>
                                  <a:pt x="239268" y="0"/>
                                </a:lnTo>
                                <a:lnTo>
                                  <a:pt x="239268" y="291085"/>
                                </a:lnTo>
                                <a:lnTo>
                                  <a:pt x="0" y="29108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76" name="Shape 54076"/>
                        <wps:cNvSpPr/>
                        <wps:spPr>
                          <a:xfrm>
                            <a:off x="460248" y="1967548"/>
                            <a:ext cx="534314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43145">
                                <a:moveTo>
                                  <a:pt x="0" y="0"/>
                                </a:moveTo>
                                <a:lnTo>
                                  <a:pt x="5343145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077" name="Rectangle 54077"/>
                        <wps:cNvSpPr/>
                        <wps:spPr>
                          <a:xfrm>
                            <a:off x="717550" y="916242"/>
                            <a:ext cx="33248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9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78" name="Rectangle 54078"/>
                        <wps:cNvSpPr/>
                        <wps:spPr>
                          <a:xfrm>
                            <a:off x="967486" y="91624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79" name="Rectangle 54079"/>
                        <wps:cNvSpPr/>
                        <wps:spPr>
                          <a:xfrm>
                            <a:off x="1821434" y="1596962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80" name="Rectangle 54080"/>
                        <wps:cNvSpPr/>
                        <wps:spPr>
                          <a:xfrm>
                            <a:off x="1999742" y="159696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81" name="Rectangle 54081"/>
                        <wps:cNvSpPr/>
                        <wps:spPr>
                          <a:xfrm>
                            <a:off x="2855341" y="912051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82" name="Rectangle 54082"/>
                        <wps:cNvSpPr/>
                        <wps:spPr>
                          <a:xfrm>
                            <a:off x="3105658" y="91205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83" name="Rectangle 54083"/>
                        <wps:cNvSpPr/>
                        <wps:spPr>
                          <a:xfrm>
                            <a:off x="3924554" y="436817"/>
                            <a:ext cx="33248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1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84" name="Rectangle 54084"/>
                        <wps:cNvSpPr/>
                        <wps:spPr>
                          <a:xfrm>
                            <a:off x="4174490" y="43681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85" name="Rectangle 54085"/>
                        <wps:cNvSpPr/>
                        <wps:spPr>
                          <a:xfrm>
                            <a:off x="5028565" y="1562417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86" name="Rectangle 54086"/>
                        <wps:cNvSpPr/>
                        <wps:spPr>
                          <a:xfrm>
                            <a:off x="5206873" y="156241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87" name="Rectangle 54087"/>
                        <wps:cNvSpPr/>
                        <wps:spPr>
                          <a:xfrm>
                            <a:off x="1057021" y="1639634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88" name="Rectangle 54088"/>
                        <wps:cNvSpPr/>
                        <wps:spPr>
                          <a:xfrm>
                            <a:off x="1235329" y="163963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89" name="Rectangle 54089"/>
                        <wps:cNvSpPr/>
                        <wps:spPr>
                          <a:xfrm>
                            <a:off x="2125980" y="175939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90" name="Rectangle 54090"/>
                        <wps:cNvSpPr/>
                        <wps:spPr>
                          <a:xfrm>
                            <a:off x="2304288" y="175939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91" name="Rectangle 54091"/>
                        <wps:cNvSpPr/>
                        <wps:spPr>
                          <a:xfrm>
                            <a:off x="3194939" y="1639634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92" name="Rectangle 54092"/>
                        <wps:cNvSpPr/>
                        <wps:spPr>
                          <a:xfrm>
                            <a:off x="3373247" y="163963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93" name="Rectangle 54093"/>
                        <wps:cNvSpPr/>
                        <wps:spPr>
                          <a:xfrm>
                            <a:off x="4264152" y="1476820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94" name="Rectangle 54094"/>
                        <wps:cNvSpPr/>
                        <wps:spPr>
                          <a:xfrm>
                            <a:off x="4442460" y="147682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95" name="Rectangle 54095"/>
                        <wps:cNvSpPr/>
                        <wps:spPr>
                          <a:xfrm>
                            <a:off x="5333111" y="156673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96" name="Rectangle 54096"/>
                        <wps:cNvSpPr/>
                        <wps:spPr>
                          <a:xfrm>
                            <a:off x="5511419" y="156673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97" name="Rectangle 54097"/>
                        <wps:cNvSpPr/>
                        <wps:spPr>
                          <a:xfrm>
                            <a:off x="153619" y="1902651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98" name="Rectangle 54098"/>
                        <wps:cNvSpPr/>
                        <wps:spPr>
                          <a:xfrm>
                            <a:off x="153619" y="1688656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099" name="Rectangle 54099"/>
                        <wps:cNvSpPr/>
                        <wps:spPr>
                          <a:xfrm>
                            <a:off x="82906" y="1474661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00" name="Rectangle 54100"/>
                        <wps:cNvSpPr/>
                        <wps:spPr>
                          <a:xfrm>
                            <a:off x="82906" y="1260666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01" name="Rectangle 54101"/>
                        <wps:cNvSpPr/>
                        <wps:spPr>
                          <a:xfrm>
                            <a:off x="82906" y="1046798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02" name="Rectangle 54102"/>
                        <wps:cNvSpPr/>
                        <wps:spPr>
                          <a:xfrm>
                            <a:off x="82906" y="832803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03" name="Rectangle 54103"/>
                        <wps:cNvSpPr/>
                        <wps:spPr>
                          <a:xfrm>
                            <a:off x="82906" y="618808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04" name="Rectangle 54104"/>
                        <wps:cNvSpPr/>
                        <wps:spPr>
                          <a:xfrm>
                            <a:off x="82906" y="404584"/>
                            <a:ext cx="329847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05" name="Rectangle 54105"/>
                        <wps:cNvSpPr/>
                        <wps:spPr>
                          <a:xfrm>
                            <a:off x="637032" y="2084260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06" name="Rectangle 54106"/>
                        <wps:cNvSpPr/>
                        <wps:spPr>
                          <a:xfrm>
                            <a:off x="746760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07" name="Rectangle 54107"/>
                        <wps:cNvSpPr/>
                        <wps:spPr>
                          <a:xfrm>
                            <a:off x="1242060" y="225533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08" name="Rectangle 54108"/>
                        <wps:cNvSpPr/>
                        <wps:spPr>
                          <a:xfrm>
                            <a:off x="1684655" y="2084260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09" name="Rectangle 54109"/>
                        <wps:cNvSpPr/>
                        <wps:spPr>
                          <a:xfrm>
                            <a:off x="1815719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10" name="Rectangle 54110"/>
                        <wps:cNvSpPr/>
                        <wps:spPr>
                          <a:xfrm>
                            <a:off x="2311273" y="225533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11" name="Rectangle 54111"/>
                        <wps:cNvSpPr/>
                        <wps:spPr>
                          <a:xfrm>
                            <a:off x="2775204" y="2084260"/>
                            <a:ext cx="99541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12" name="Rectangle 54112"/>
                        <wps:cNvSpPr/>
                        <wps:spPr>
                          <a:xfrm>
                            <a:off x="2955036" y="2255330"/>
                            <a:ext cx="515608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13" name="Rectangle 54113"/>
                        <wps:cNvSpPr/>
                        <wps:spPr>
                          <a:xfrm>
                            <a:off x="2761488" y="2426018"/>
                            <a:ext cx="1032148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14" name="Rectangle 54114"/>
                        <wps:cNvSpPr/>
                        <wps:spPr>
                          <a:xfrm>
                            <a:off x="2884932" y="2596705"/>
                            <a:ext cx="6601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15" name="Rectangle 54115"/>
                        <wps:cNvSpPr/>
                        <wps:spPr>
                          <a:xfrm>
                            <a:off x="3380232" y="259670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16" name="Rectangle 54116"/>
                        <wps:cNvSpPr/>
                        <wps:spPr>
                          <a:xfrm>
                            <a:off x="3685667" y="2084260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17" name="Rectangle 54117"/>
                        <wps:cNvSpPr/>
                        <wps:spPr>
                          <a:xfrm>
                            <a:off x="3953891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18" name="Rectangle 54118"/>
                        <wps:cNvSpPr/>
                        <wps:spPr>
                          <a:xfrm>
                            <a:off x="4449191" y="225533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19" name="Rectangle 54119"/>
                        <wps:cNvSpPr/>
                        <wps:spPr>
                          <a:xfrm>
                            <a:off x="4800346" y="2084260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20" name="Rectangle 54120"/>
                        <wps:cNvSpPr/>
                        <wps:spPr>
                          <a:xfrm>
                            <a:off x="5022850" y="225533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21" name="Rectangle 54121"/>
                        <wps:cNvSpPr/>
                        <wps:spPr>
                          <a:xfrm>
                            <a:off x="5518404" y="225533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78" name="Shape 930578"/>
                        <wps:cNvSpPr/>
                        <wps:spPr>
                          <a:xfrm>
                            <a:off x="929640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123" name="Rectangle 54123"/>
                        <wps:cNvSpPr/>
                        <wps:spPr>
                          <a:xfrm>
                            <a:off x="1040003" y="133286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24" name="Rectangle 54124"/>
                        <wps:cNvSpPr/>
                        <wps:spPr>
                          <a:xfrm>
                            <a:off x="2039747" y="13328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79" name="Shape 930579"/>
                        <wps:cNvSpPr/>
                        <wps:spPr>
                          <a:xfrm>
                            <a:off x="2342388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126" name="Rectangle 54126"/>
                        <wps:cNvSpPr/>
                        <wps:spPr>
                          <a:xfrm>
                            <a:off x="2453386" y="133286"/>
                            <a:ext cx="348002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27" name="Rectangle 54127"/>
                        <wps:cNvSpPr/>
                        <wps:spPr>
                          <a:xfrm>
                            <a:off x="5072126" y="13328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128" name="Shape 54128"/>
                        <wps:cNvSpPr/>
                        <wps:spPr>
                          <a:xfrm>
                            <a:off x="0" y="0"/>
                            <a:ext cx="5943600" cy="28207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 h="2820733">
                                <a:moveTo>
                                  <a:pt x="5943600" y="0"/>
                                </a:moveTo>
                                <a:lnTo>
                                  <a:pt x="5943600" y="2820733"/>
                                </a:lnTo>
                                <a:lnTo>
                                  <a:pt x="0" y="282073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58295" style="width:470.615pt;height:226.51pt;mso-position-horizontal-relative:char;mso-position-vertical-relative:line" coordsize="59768,28766">
                <v:rect id="Rectangle 54013" style="position:absolute;width:421;height:1899;left:59451;top:27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4059" style="position:absolute;width:53431;height:0;left:4602;top:17541;" coordsize="5343145,0" path="m0,0l5343145,0">
                  <v:stroke weight="0.72pt" endcap="flat" joinstyle="round" on="true" color="#d9d9d9"/>
                  <v:fill on="false" color="#000000" opacity="0"/>
                </v:shape>
                <v:shape id="Shape 54060" style="position:absolute;width:53431;height:0;left:4602;top:15393;" coordsize="5343145,0" path="m0,0l5343145,0">
                  <v:stroke weight="0.72pt" endcap="flat" joinstyle="round" on="true" color="#d9d9d9"/>
                  <v:fill on="false" color="#000000" opacity="0"/>
                </v:shape>
                <v:shape id="Shape 54061" style="position:absolute;width:53431;height:0;left:4602;top:13259;" coordsize="5343145,0" path="m0,0l5343145,0">
                  <v:stroke weight="0.72pt" endcap="flat" joinstyle="round" on="true" color="#d9d9d9"/>
                  <v:fill on="false" color="#000000" opacity="0"/>
                </v:shape>
                <v:shape id="Shape 54062" style="position:absolute;width:53431;height:0;left:4602;top:11125;" coordsize="5343145,0" path="m0,0l5343145,0">
                  <v:stroke weight="0.72pt" endcap="flat" joinstyle="round" on="true" color="#d9d9d9"/>
                  <v:fill on="false" color="#000000" opacity="0"/>
                </v:shape>
                <v:shape id="Shape 54063" style="position:absolute;width:53431;height:0;left:4602;top:8977;" coordsize="5343145,0" path="m0,0l5343145,0">
                  <v:stroke weight="0.72pt" endcap="flat" joinstyle="round" on="true" color="#d9d9d9"/>
                  <v:fill on="false" color="#000000" opacity="0"/>
                </v:shape>
                <v:shape id="Shape 54064" style="position:absolute;width:53431;height:0;left:4602;top:6843;" coordsize="5343145,0" path="m0,0l5343145,0">
                  <v:stroke weight="0.72pt" endcap="flat" joinstyle="round" on="true" color="#d9d9d9"/>
                  <v:fill on="false" color="#000000" opacity="0"/>
                </v:shape>
                <v:shape id="Shape 54065" style="position:absolute;width:53431;height:0;left:4602;top:4694;" coordsize="5343145,0" path="m0,0l5343145,0">
                  <v:stroke weight="0.72pt" endcap="flat" joinstyle="round" on="true" color="#d9d9d9"/>
                  <v:fill on="false" color="#000000" opacity="0"/>
                </v:shape>
                <v:shape id="Shape 930580" style="position:absolute;width:2392;height:1706;left:17907;top:17968;" coordsize="239268,170688" path="m0,0l239268,0l239268,170688l0,170688l0,0">
                  <v:stroke weight="0pt" endcap="flat" joinstyle="round" on="false" color="#000000" opacity="0"/>
                  <v:fill on="true" color="#5b9bd5"/>
                </v:shape>
                <v:shape id="Shape 930581" style="position:absolute;width:2392;height:2057;left:49971;top:17618;" coordsize="239268,205741" path="m0,0l239268,0l239268,205741l0,205741l0,0">
                  <v:stroke weight="0pt" endcap="flat" joinstyle="round" on="false" color="#000000" opacity="0"/>
                  <v:fill on="true" color="#5b9bd5"/>
                </v:shape>
                <v:shape id="Shape 930582" style="position:absolute;width:2392;height:8519;left:7223;top:11156;" coordsize="239268,851917" path="m0,0l239268,0l239268,851917l0,851917l0,0">
                  <v:stroke weight="0pt" endcap="flat" joinstyle="round" on="false" color="#000000" opacity="0"/>
                  <v:fill on="true" color="#5b9bd5"/>
                </v:shape>
                <v:shape id="Shape 930583" style="position:absolute;width:2392;height:8549;left:28605;top:11125;" coordsize="239268,854965" path="m0,0l239268,0l239268,854965l0,854965l0,0">
                  <v:stroke weight="0pt" endcap="flat" joinstyle="round" on="false" color="#000000" opacity="0"/>
                  <v:fill on="true" color="#5b9bd5"/>
                </v:shape>
                <v:shape id="Shape 930584" style="position:absolute;width:2392;height:13304;left:39288;top:6370;" coordsize="239268,1330453" path="m0,0l239268,0l239268,1330453l0,1330453l0,0">
                  <v:stroke weight="0pt" endcap="flat" joinstyle="round" on="false" color="#000000" opacity="0"/>
                  <v:fill on="true" color="#5b9bd5"/>
                </v:shape>
                <v:shape id="Shape 930585" style="position:absolute;width:2392;height:91;left:20955;top:19599;" coordsize="239268,9144" path="m0,0l239268,0l239268,9144l0,9144l0,0">
                  <v:stroke weight="0pt" endcap="flat" joinstyle="round" on="false" color="#000000" opacity="0"/>
                  <v:fill on="true" color="#ed7d31"/>
                </v:shape>
                <v:shape id="Shape 930586" style="position:absolute;width:2407;height:1280;left:31638;top:18395;" coordsize="240792,128017" path="m0,0l240792,0l240792,128017l0,128017l0,0">
                  <v:stroke weight="0pt" endcap="flat" joinstyle="round" on="false" color="#000000" opacity="0"/>
                  <v:fill on="true" color="#ed7d31"/>
                </v:shape>
                <v:shape id="Shape 930587" style="position:absolute;width:2392;height:1280;left:10271;top:18395;" coordsize="239268,128017" path="m0,0l239268,0l239268,128017l0,128017l0,0">
                  <v:stroke weight="0pt" endcap="flat" joinstyle="round" on="false" color="#000000" opacity="0"/>
                  <v:fill on="true" color="#ed7d31"/>
                </v:shape>
                <v:shape id="Shape 930588" style="position:absolute;width:2392;height:2011;left:53019;top:17663;" coordsize="239268,201168" path="m0,0l239268,0l239268,201168l0,201168l0,0">
                  <v:stroke weight="0pt" endcap="flat" joinstyle="round" on="false" color="#000000" opacity="0"/>
                  <v:fill on="true" color="#ed7d31"/>
                </v:shape>
                <v:shape id="Shape 930589" style="position:absolute;width:2392;height:2910;left:42336;top:16764;" coordsize="239268,291085" path="m0,0l239268,0l239268,291085l0,291085l0,0">
                  <v:stroke weight="0pt" endcap="flat" joinstyle="round" on="false" color="#000000" opacity="0"/>
                  <v:fill on="true" color="#ed7d31"/>
                </v:shape>
                <v:shape id="Shape 54076" style="position:absolute;width:53431;height:0;left:4602;top:19675;" coordsize="5343145,0" path="m0,0l5343145,0">
                  <v:stroke weight="0.72pt" endcap="flat" joinstyle="round" on="true" color="#d9d9d9"/>
                  <v:fill on="false" color="#000000" opacity="0"/>
                </v:shape>
                <v:rect id="Rectangle 54077" style="position:absolute;width:3324;height:1899;left:7175;top:91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9.9</w:t>
                        </w:r>
                      </w:p>
                    </w:txbxContent>
                  </v:textbox>
                </v:rect>
                <v:rect id="Rectangle 54078" style="position:absolute;width:421;height:1899;left:9674;top:91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079" style="position:absolute;width:2366;height:1899;left:18214;top:1596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54080" style="position:absolute;width:421;height:1899;left:19997;top:1596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081" style="position:absolute;width:3317;height:1899;left:28553;top:91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54082" style="position:absolute;width:421;height:1899;left:31056;top:91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083" style="position:absolute;width:3324;height:1899;left:39245;top:436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1.1</w:t>
                        </w:r>
                      </w:p>
                    </w:txbxContent>
                  </v:textbox>
                </v:rect>
                <v:rect id="Rectangle 54084" style="position:absolute;width:421;height:1899;left:41744;top:436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085" style="position:absolute;width:2366;height:1899;left:50285;top:156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8</w:t>
                        </w:r>
                      </w:p>
                    </w:txbxContent>
                  </v:textbox>
                </v:rect>
                <v:rect id="Rectangle 54086" style="position:absolute;width:421;height:1899;left:52068;top:156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087" style="position:absolute;width:2366;height:1899;left:10570;top:1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0</w:t>
                        </w:r>
                      </w:p>
                    </w:txbxContent>
                  </v:textbox>
                </v:rect>
                <v:rect id="Rectangle 54088" style="position:absolute;width:421;height:1899;left:12353;top:1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089" style="position:absolute;width:2366;height:1899;left:21259;top:175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2</w:t>
                        </w:r>
                      </w:p>
                    </w:txbxContent>
                  </v:textbox>
                </v:rect>
                <v:rect id="Rectangle 54090" style="position:absolute;width:421;height:1899;left:23042;top:175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091" style="position:absolute;width:2366;height:1899;left:31949;top:1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0</w:t>
                        </w:r>
                      </w:p>
                    </w:txbxContent>
                  </v:textbox>
                </v:rect>
                <v:rect id="Rectangle 54092" style="position:absolute;width:421;height:1899;left:33732;top:1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093" style="position:absolute;width:2366;height:1899;left:42641;top:1476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.8</w:t>
                        </w:r>
                      </w:p>
                    </w:txbxContent>
                  </v:textbox>
                </v:rect>
                <v:rect id="Rectangle 54094" style="position:absolute;width:421;height:1899;left:44424;top:1476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095" style="position:absolute;width:2366;height:1899;left:53331;top:156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7</w:t>
                        </w:r>
                      </w:p>
                    </w:txbxContent>
                  </v:textbox>
                </v:rect>
                <v:rect id="Rectangle 54096" style="position:absolute;width:421;height:1899;left:55114;top:156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097" style="position:absolute;width:2362;height:1899;left:1536;top:190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54098" style="position:absolute;width:2362;height:1899;left:1536;top:1688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54099" style="position:absolute;width:3298;height:1899;left:829;top:147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54100" style="position:absolute;width:3298;height:1899;left:829;top:126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5.0</w:t>
                        </w:r>
                      </w:p>
                    </w:txbxContent>
                  </v:textbox>
                </v:rect>
                <v:rect id="Rectangle 54101" style="position:absolute;width:3298;height:1899;left:829;top:104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54102" style="position:absolute;width:3298;height:1899;left:829;top:83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5.0</w:t>
                        </w:r>
                      </w:p>
                    </w:txbxContent>
                  </v:textbox>
                </v:rect>
                <v:rect id="Rectangle 54103" style="position:absolute;width:3298;height:1899;left:829;top:61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.0</w:t>
                        </w:r>
                      </w:p>
                    </w:txbxContent>
                  </v:textbox>
                </v:rect>
                <v:rect id="Rectangle 54104" style="position:absolute;width:3298;height:1903;left:829;top:40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35.0</w:t>
                        </w:r>
                      </w:p>
                    </w:txbxContent>
                  </v:textbox>
                </v:rect>
                <v:rect id="Rectangle 54105" style="position:absolute;width:9920;height:1899;left:6370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54106" style="position:absolute;width:6578;height:1899;left:7467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4107" style="position:absolute;width:421;height:1899;left:12420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108" style="position:absolute;width:10485;height:1899;left:16846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54109" style="position:absolute;width:6578;height:1899;left:18157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4110" style="position:absolute;width:421;height:1899;left:23112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111" style="position:absolute;width:9954;height:1899;left:27752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54112" style="position:absolute;width:5156;height:1899;left:29550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54113" style="position:absolute;width:10321;height:1899;left:27614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54114" style="position:absolute;width:6601;height:1899;left:28849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4115" style="position:absolute;width:421;height:1899;left:33802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116" style="position:absolute;width:14114;height:1899;left:36856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54117" style="position:absolute;width:6578;height:1899;left:39538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4118" style="position:absolute;width:421;height:1899;left:44491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119" style="position:absolute;width:12915;height:1899;left:48003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54120" style="position:absolute;width:6578;height:1899;left:50228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4121" style="position:absolute;width:421;height:1899;left:55184;top:225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590" style="position:absolute;width:762;height:777;left:9296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54123" style="position:absolute;width:13290;height:1899;left:10400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54124" style="position:absolute;width:421;height:1899;left:20397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591" style="position:absolute;width:762;height:777;left:23423;top:1600;" coordsize="76200,77724" path="m0,0l76200,0l76200,77724l0,77724l0,0">
                  <v:stroke weight="0pt" endcap="flat" joinstyle="round" on="false" color="#000000" opacity="0"/>
                  <v:fill on="true" color="#ed7d31"/>
                </v:shape>
                <v:rect id="Rectangle 54126" style="position:absolute;width:34800;height:1899;left:24533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54127" style="position:absolute;width:421;height:1899;left:50721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4128" style="position:absolute;width:59436;height:28207;left:0;top:0;" coordsize="5943600,2820733" path="m5943600,0l5943600,2820733l0,2820733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8.4 представлены данные по физическому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му насилию со стороны интимного партнера в Костанайской области по возрастным группам, типу местности, уровню образования, размеру домохозяйства, статусу занятости и среднемесячному доходу </w:t>
      </w:r>
      <w:r w:rsidRPr="0097753A">
        <w:rPr>
          <w:lang w:val="ru-RU"/>
        </w:rPr>
        <w:t>домохозяйства и на душу населения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становлено, что в Костанай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женщины в возрасте 30</w:t>
      </w:r>
      <w:r w:rsidRPr="0097753A">
        <w:rPr>
          <w:lang w:val="ru-RU"/>
        </w:rPr>
        <w:t>-</w:t>
      </w:r>
      <w:r w:rsidRPr="0097753A">
        <w:rPr>
          <w:lang w:val="ru-RU"/>
        </w:rPr>
        <w:t>39 и 60</w:t>
      </w:r>
      <w:r w:rsidRPr="0097753A">
        <w:rPr>
          <w:lang w:val="ru-RU"/>
        </w:rPr>
        <w:t xml:space="preserve">-75 </w:t>
      </w:r>
      <w:r w:rsidRPr="0097753A">
        <w:rPr>
          <w:lang w:val="ru-RU"/>
        </w:rPr>
        <w:t>лет сообщают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 наиболее высоком уровн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 в течение жизни (24% и 22% соответственно), насилие со стороны интимно</w:t>
      </w:r>
      <w:r w:rsidRPr="0097753A">
        <w:rPr>
          <w:lang w:val="ru-RU"/>
        </w:rPr>
        <w:t>го партнера в настоящее время боле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сего распространено среди молодых женщин в возрасте 18</w:t>
      </w:r>
      <w:r w:rsidRPr="0097753A">
        <w:rPr>
          <w:lang w:val="ru-RU"/>
        </w:rPr>
        <w:t>-39 (4-</w:t>
      </w:r>
      <w:r w:rsidRPr="0097753A">
        <w:rPr>
          <w:lang w:val="ru-RU"/>
        </w:rPr>
        <w:t>5%). Распространенность насилия со стороны интимного партнера относительно одинакова среди городских и сельских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. Женщины с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чальным или неполным средним образование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общ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амый высокий уровень распространенности насилия со сторо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нтимного партнера в течение жизни, но большой разницы в распространенности насилия в настоящее время по категориям образования нет. Сообщения</w:t>
      </w:r>
      <w:r w:rsidRPr="0097753A">
        <w:rPr>
          <w:lang w:val="ru-RU"/>
        </w:rPr>
        <w:t xml:space="preserve"> о насилии со стороны интимного партнера относительно одинаковы среди работающих или не работающих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. Однако женщины с низким уровнем дохода домохозяйств и на душу населения испытыв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более высокий уровень насилия со стор</w:t>
      </w:r>
      <w:r w:rsidRPr="0097753A">
        <w:rPr>
          <w:lang w:val="ru-RU"/>
        </w:rPr>
        <w:t>оны интимного партнера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более высоким уровнем среднемесяч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хода. Н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р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эт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ы, отнесен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атегори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ход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выше 50 000 тенге на душу населения в месяц, сообщали о наивысшей распрост</w:t>
      </w:r>
      <w:r w:rsidRPr="0097753A">
        <w:rPr>
          <w:lang w:val="ru-RU"/>
        </w:rPr>
        <w:t xml:space="preserve">раненности насилия со стороны интимного партнера в течение жизни. 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8.4 Распространенность физического и/или сексуального насилия со стороны интимного партнера среди женщин в возрасте 18-75 лет, когда-либо имевших партнера, в течение жизни и в на</w:t>
      </w:r>
      <w:r w:rsidRPr="0097753A">
        <w:rPr>
          <w:i/>
          <w:color w:val="404040"/>
          <w:lang w:val="ru-RU"/>
        </w:rPr>
        <w:t xml:space="preserve">стоящее время в Костанайской области, по показателю и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4538"/>
        <w:gridCol w:w="900"/>
        <w:gridCol w:w="878"/>
        <w:gridCol w:w="1101"/>
        <w:gridCol w:w="767"/>
        <w:gridCol w:w="1197"/>
      </w:tblGrid>
      <w:tr w:rsidR="00A87110" w:rsidRPr="0097753A">
        <w:trPr>
          <w:trHeight w:val="87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илие со стороны интимного партнера по ключевому показателю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59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>Демографическая/социально</w:t>
            </w:r>
            <w:r>
              <w:rPr>
                <w:b/>
              </w:rPr>
              <w:t xml:space="preserve">экономическая категория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1" w:firstLine="0"/>
              <w:jc w:val="center"/>
            </w:pPr>
            <w:r>
              <w:t xml:space="preserve">%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  <w:r w:rsidRPr="0097753A">
              <w:rPr>
                <w:lang w:val="ru-RU"/>
              </w:rPr>
              <w:t xml:space="preserve">=81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4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50-</w:t>
            </w:r>
            <w:r w:rsidRPr="0097753A">
              <w:rPr>
                <w:lang w:val="ru-RU"/>
              </w:rPr>
              <w:t>5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8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0-</w:t>
            </w:r>
            <w:r w:rsidRPr="0097753A">
              <w:rPr>
                <w:lang w:val="ru-RU"/>
              </w:rPr>
              <w:t>75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05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0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2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5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3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9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9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4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1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ород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517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ело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64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0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9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7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0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91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(колво=7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=15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Техническое/профессиональное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8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ысшее/аспирантур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  <w:r w:rsidRPr="0097753A">
              <w:rPr>
                <w:lang w:val="ru-RU"/>
              </w:rPr>
              <w:t xml:space="preserve">=271)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8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7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8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1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4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1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-</w:t>
            </w:r>
            <w:r w:rsidRPr="0097753A">
              <w:rPr>
                <w:lang w:val="ru-RU"/>
              </w:rPr>
              <w:t>3 человек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9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-</w:t>
            </w:r>
            <w:r w:rsidRPr="0097753A">
              <w:rPr>
                <w:lang w:val="ru-RU"/>
              </w:rPr>
              <w:t>5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+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50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5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9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0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7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8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9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89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6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7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0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2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0 </w:t>
            </w:r>
          </w:p>
        </w:tc>
      </w:tr>
      <w:tr w:rsidR="00A87110" w:rsidRPr="0097753A">
        <w:trPr>
          <w:trHeight w:val="302"/>
        </w:trPr>
        <w:tc>
          <w:tcPr>
            <w:tcW w:w="59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а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8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6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0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60 001 - </w:t>
            </w:r>
            <w:r w:rsidRPr="0097753A">
              <w:rPr>
                <w:lang w:val="ru-RU"/>
              </w:rPr>
              <w:t xml:space="preserve">100 </w:t>
            </w:r>
            <w:r w:rsidRPr="0097753A">
              <w:rPr>
                <w:lang w:val="ru-RU"/>
              </w:rPr>
              <w:t>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3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00 001 - </w:t>
            </w:r>
            <w:r w:rsidRPr="0097753A">
              <w:rPr>
                <w:lang w:val="ru-RU"/>
              </w:rPr>
              <w:t>1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5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40 001 - </w:t>
            </w:r>
            <w:r w:rsidRPr="0097753A">
              <w:rPr>
                <w:lang w:val="ru-RU"/>
              </w:rPr>
              <w:t>2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89)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200 000 (кол</w:t>
            </w:r>
            <w:r>
              <w:t>-</w:t>
            </w:r>
            <w:r>
              <w:t>во =17)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4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4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8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6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9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7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0</w:t>
            </w:r>
            <w: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</w:tr>
      <w:tr w:rsidR="00A87110" w:rsidRPr="0097753A">
        <w:trPr>
          <w:trHeight w:val="298"/>
        </w:trPr>
        <w:tc>
          <w:tcPr>
            <w:tcW w:w="9381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lastRenderedPageBreak/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15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1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6 000 - </w:t>
            </w:r>
            <w:r w:rsidRPr="0097753A">
              <w:rPr>
                <w:lang w:val="ru-RU"/>
              </w:rPr>
              <w:t>24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6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25 000 - </w:t>
            </w:r>
            <w:r w:rsidRPr="0097753A">
              <w:rPr>
                <w:lang w:val="ru-RU"/>
              </w:rPr>
              <w:t>3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7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4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0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 5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4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2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0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8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7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3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8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Тяжесть и многократность насилия со стороны интимного партнера </w:t>
      </w:r>
    </w:p>
    <w:p w:rsidR="00A87110" w:rsidRDefault="00FF436C">
      <w:pPr>
        <w:ind w:left="29" w:right="625"/>
      </w:pPr>
      <w:r w:rsidRPr="0097753A">
        <w:rPr>
          <w:lang w:val="ru-RU"/>
        </w:rPr>
        <w:t>В целях анализа вопросы 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и со стороны интимного партнера разделены на то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что считаетс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«умеренным» и «жестоким» насилием, а в основе разделения насилия на умеренное и жестокое лежит вероятность нанесения физического вреда здоровью </w:t>
      </w:r>
      <w:r>
        <w:t>(см. определения в Главе</w:t>
      </w:r>
      <w:r>
        <w:t xml:space="preserve"> 1). </w:t>
      </w: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8.2 </w:t>
      </w:r>
      <w:r w:rsidRPr="0097753A">
        <w:rPr>
          <w:lang w:val="ru-RU"/>
        </w:rPr>
        <w:t>показаны дан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 умеренному и жестокому насилию среди женщин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ос</w:t>
      </w:r>
      <w:r w:rsidRPr="0097753A">
        <w:rPr>
          <w:lang w:val="ru-RU"/>
        </w:rPr>
        <w:t>танайской област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 испытавши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любую форму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. Женщины сообщали о более высоком уровне жестокого физического насилия, как в течение жизни, так и за</w:t>
      </w:r>
      <w:r w:rsidRPr="0097753A">
        <w:rPr>
          <w:lang w:val="ru-RU"/>
        </w:rPr>
        <w:t xml:space="preserve"> 12 </w:t>
      </w:r>
      <w:r w:rsidRPr="0097753A">
        <w:rPr>
          <w:lang w:val="ru-RU"/>
        </w:rPr>
        <w:t xml:space="preserve">месяцев до интервью </w:t>
      </w:r>
      <w:r>
        <w:t>(59% и 54</w:t>
      </w:r>
      <w:r>
        <w:t>% соответственно).</w:t>
      </w:r>
      <w: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8.2 Доля женщин, сообщивших только об умеренном или только о жестоком акте насилия со стороны интимного партнера, среди женщин, когда-либо имевших партнера, испытавших любой акт физического насилия со стороны интимного </w:t>
      </w:r>
      <w:r w:rsidRPr="0097753A">
        <w:rPr>
          <w:i/>
          <w:color w:val="404040"/>
          <w:lang w:val="ru-RU"/>
        </w:rPr>
        <w:t xml:space="preserve">партнера в Костанайской области,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908743"/>
                <wp:effectExtent l="0" t="0" r="0" b="0"/>
                <wp:docPr id="777226" name="Group 7772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8743"/>
                          <a:chOff x="0" y="0"/>
                          <a:chExt cx="5772342" cy="2908743"/>
                        </a:xfrm>
                      </wpg:grpSpPr>
                      <wps:wsp>
                        <wps:cNvPr id="55982" name="Rectangle 55982"/>
                        <wps:cNvSpPr/>
                        <wps:spPr>
                          <a:xfrm>
                            <a:off x="5740654" y="276593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993" name="Shape 55993"/>
                        <wps:cNvSpPr/>
                        <wps:spPr>
                          <a:xfrm>
                            <a:off x="524256" y="2163953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994" name="Shape 55994"/>
                        <wps:cNvSpPr/>
                        <wps:spPr>
                          <a:xfrm>
                            <a:off x="524256" y="1974977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995" name="Shape 55995"/>
                        <wps:cNvSpPr/>
                        <wps:spPr>
                          <a:xfrm>
                            <a:off x="524256" y="1787525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996" name="Shape 55996"/>
                        <wps:cNvSpPr/>
                        <wps:spPr>
                          <a:xfrm>
                            <a:off x="524256" y="1598549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997" name="Shape 55997"/>
                        <wps:cNvSpPr/>
                        <wps:spPr>
                          <a:xfrm>
                            <a:off x="524256" y="1411097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998" name="Shape 55998"/>
                        <wps:cNvSpPr/>
                        <wps:spPr>
                          <a:xfrm>
                            <a:off x="524256" y="1222121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999" name="Shape 55999"/>
                        <wps:cNvSpPr/>
                        <wps:spPr>
                          <a:xfrm>
                            <a:off x="524256" y="1034669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000" name="Shape 56000"/>
                        <wps:cNvSpPr/>
                        <wps:spPr>
                          <a:xfrm>
                            <a:off x="524256" y="845693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001" name="Shape 56001"/>
                        <wps:cNvSpPr/>
                        <wps:spPr>
                          <a:xfrm>
                            <a:off x="524256" y="65824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002" name="Shape 56002"/>
                        <wps:cNvSpPr/>
                        <wps:spPr>
                          <a:xfrm>
                            <a:off x="524256" y="469265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92" name="Shape 930592"/>
                        <wps:cNvSpPr/>
                        <wps:spPr>
                          <a:xfrm>
                            <a:off x="1284732" y="1578737"/>
                            <a:ext cx="1011936" cy="772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772668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772668"/>
                                </a:lnTo>
                                <a:lnTo>
                                  <a:pt x="0" y="772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93" name="Shape 930593"/>
                        <wps:cNvSpPr/>
                        <wps:spPr>
                          <a:xfrm>
                            <a:off x="3816096" y="1482725"/>
                            <a:ext cx="1011936" cy="8686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868680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868680"/>
                                </a:lnTo>
                                <a:lnTo>
                                  <a:pt x="0" y="8686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94" name="Shape 930594"/>
                        <wps:cNvSpPr/>
                        <wps:spPr>
                          <a:xfrm>
                            <a:off x="3816096" y="469265"/>
                            <a:ext cx="1011936" cy="10134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013460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013460"/>
                                </a:lnTo>
                                <a:lnTo>
                                  <a:pt x="0" y="10134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595" name="Shape 930595"/>
                        <wps:cNvSpPr/>
                        <wps:spPr>
                          <a:xfrm>
                            <a:off x="1284732" y="469265"/>
                            <a:ext cx="1011936" cy="11094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109472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109472"/>
                                </a:lnTo>
                                <a:lnTo>
                                  <a:pt x="0" y="11094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007" name="Shape 56007"/>
                        <wps:cNvSpPr/>
                        <wps:spPr>
                          <a:xfrm>
                            <a:off x="524256" y="2351405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008" name="Rectangle 56008"/>
                        <wps:cNvSpPr/>
                        <wps:spPr>
                          <a:xfrm>
                            <a:off x="1665986" y="190817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1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09" name="Rectangle 56009"/>
                        <wps:cNvSpPr/>
                        <wps:spPr>
                          <a:xfrm>
                            <a:off x="1916303" y="190817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10" name="Rectangle 56010"/>
                        <wps:cNvSpPr/>
                        <wps:spPr>
                          <a:xfrm>
                            <a:off x="4198366" y="186042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6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11" name="Rectangle 56011"/>
                        <wps:cNvSpPr/>
                        <wps:spPr>
                          <a:xfrm>
                            <a:off x="4448556" y="186042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12" name="Rectangle 56012"/>
                        <wps:cNvSpPr/>
                        <wps:spPr>
                          <a:xfrm>
                            <a:off x="1665986" y="967360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8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13" name="Rectangle 56013"/>
                        <wps:cNvSpPr/>
                        <wps:spPr>
                          <a:xfrm>
                            <a:off x="1916303" y="96736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14" name="Rectangle 56014"/>
                        <wps:cNvSpPr/>
                        <wps:spPr>
                          <a:xfrm>
                            <a:off x="4198366" y="919480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3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15" name="Rectangle 56015"/>
                        <wps:cNvSpPr/>
                        <wps:spPr>
                          <a:xfrm>
                            <a:off x="4448556" y="91948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29" name="Rectangle 713629"/>
                        <wps:cNvSpPr/>
                        <wps:spPr>
                          <a:xfrm>
                            <a:off x="294437" y="2287397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28" name="Rectangle 713628"/>
                        <wps:cNvSpPr/>
                        <wps:spPr>
                          <a:xfrm>
                            <a:off x="224333" y="2287397"/>
                            <a:ext cx="945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27" name="Rectangle 713627"/>
                        <wps:cNvSpPr/>
                        <wps:spPr>
                          <a:xfrm>
                            <a:off x="295229" y="2099056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26" name="Rectangle 713626"/>
                        <wps:cNvSpPr/>
                        <wps:spPr>
                          <a:xfrm>
                            <a:off x="153619" y="2099056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24" name="Rectangle 713624"/>
                        <wps:cNvSpPr/>
                        <wps:spPr>
                          <a:xfrm>
                            <a:off x="295229" y="1910969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22" name="Rectangle 713622"/>
                        <wps:cNvSpPr/>
                        <wps:spPr>
                          <a:xfrm>
                            <a:off x="153619" y="1910969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18" name="Rectangle 713618"/>
                        <wps:cNvSpPr/>
                        <wps:spPr>
                          <a:xfrm>
                            <a:off x="153619" y="1722653"/>
                            <a:ext cx="18800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20" name="Rectangle 713620"/>
                        <wps:cNvSpPr/>
                        <wps:spPr>
                          <a:xfrm>
                            <a:off x="294975" y="1722653"/>
                            <a:ext cx="133621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15" name="Rectangle 713615"/>
                        <wps:cNvSpPr/>
                        <wps:spPr>
                          <a:xfrm>
                            <a:off x="295229" y="1534541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14" name="Rectangle 713614"/>
                        <wps:cNvSpPr/>
                        <wps:spPr>
                          <a:xfrm>
                            <a:off x="153619" y="1534541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12" name="Rectangle 713612"/>
                        <wps:cNvSpPr/>
                        <wps:spPr>
                          <a:xfrm>
                            <a:off x="295229" y="1346454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10" name="Rectangle 713610"/>
                        <wps:cNvSpPr/>
                        <wps:spPr>
                          <a:xfrm>
                            <a:off x="153619" y="1346454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08" name="Rectangle 713608"/>
                        <wps:cNvSpPr/>
                        <wps:spPr>
                          <a:xfrm>
                            <a:off x="295229" y="1158113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07" name="Rectangle 713607"/>
                        <wps:cNvSpPr/>
                        <wps:spPr>
                          <a:xfrm>
                            <a:off x="153619" y="1158113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00" name="Rectangle 713600"/>
                        <wps:cNvSpPr/>
                        <wps:spPr>
                          <a:xfrm>
                            <a:off x="153619" y="970026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603" name="Rectangle 713603"/>
                        <wps:cNvSpPr/>
                        <wps:spPr>
                          <a:xfrm>
                            <a:off x="295229" y="970026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599" name="Rectangle 713599"/>
                        <wps:cNvSpPr/>
                        <wps:spPr>
                          <a:xfrm>
                            <a:off x="295229" y="781939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598" name="Rectangle 713598"/>
                        <wps:cNvSpPr/>
                        <wps:spPr>
                          <a:xfrm>
                            <a:off x="153619" y="781939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597" name="Rectangle 713597"/>
                        <wps:cNvSpPr/>
                        <wps:spPr>
                          <a:xfrm>
                            <a:off x="295229" y="593598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596" name="Rectangle 713596"/>
                        <wps:cNvSpPr/>
                        <wps:spPr>
                          <a:xfrm>
                            <a:off x="153619" y="593598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592" name="Rectangle 713592"/>
                        <wps:cNvSpPr/>
                        <wps:spPr>
                          <a:xfrm>
                            <a:off x="82906" y="405511"/>
                            <a:ext cx="282885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594" name="Rectangle 713594"/>
                        <wps:cNvSpPr/>
                        <wps:spPr>
                          <a:xfrm>
                            <a:off x="294620" y="405511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27" name="Rectangle 56027"/>
                        <wps:cNvSpPr/>
                        <wps:spPr>
                          <a:xfrm>
                            <a:off x="1289939" y="2469008"/>
                            <a:ext cx="132901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28" name="Rectangle 56028"/>
                        <wps:cNvSpPr/>
                        <wps:spPr>
                          <a:xfrm>
                            <a:off x="2289937" y="2469008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29" name="Rectangle 56029"/>
                        <wps:cNvSpPr/>
                        <wps:spPr>
                          <a:xfrm>
                            <a:off x="3302508" y="2469008"/>
                            <a:ext cx="275463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30" name="Rectangle 56030"/>
                        <wps:cNvSpPr/>
                        <wps:spPr>
                          <a:xfrm>
                            <a:off x="4049268" y="2639695"/>
                            <a:ext cx="7270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31" name="Rectangle 56031"/>
                        <wps:cNvSpPr/>
                        <wps:spPr>
                          <a:xfrm>
                            <a:off x="4596638" y="263969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96" name="Shape 930596"/>
                        <wps:cNvSpPr/>
                        <wps:spPr>
                          <a:xfrm>
                            <a:off x="2081784" y="159893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033" name="Rectangle 56033"/>
                        <wps:cNvSpPr/>
                        <wps:spPr>
                          <a:xfrm>
                            <a:off x="2192782" y="134239"/>
                            <a:ext cx="89900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34" name="Rectangle 56034"/>
                        <wps:cNvSpPr/>
                        <wps:spPr>
                          <a:xfrm>
                            <a:off x="2869438" y="13423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597" name="Shape 930597"/>
                        <wps:cNvSpPr/>
                        <wps:spPr>
                          <a:xfrm>
                            <a:off x="3011424" y="159893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036" name="Rectangle 56036"/>
                        <wps:cNvSpPr/>
                        <wps:spPr>
                          <a:xfrm>
                            <a:off x="3123311" y="134239"/>
                            <a:ext cx="77108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37" name="Rectangle 56037"/>
                        <wps:cNvSpPr/>
                        <wps:spPr>
                          <a:xfrm>
                            <a:off x="3703955" y="13423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38" name="Shape 56038"/>
                        <wps:cNvSpPr/>
                        <wps:spPr>
                          <a:xfrm>
                            <a:off x="0" y="0"/>
                            <a:ext cx="5727700" cy="286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850">
                                <a:moveTo>
                                  <a:pt x="0" y="2863850"/>
                                </a:moveTo>
                                <a:lnTo>
                                  <a:pt x="5727700" y="2863850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77226" style="width:454.515pt;height:229.035pt;mso-position-horizontal-relative:char;mso-position-vertical-relative:line" coordsize="57723,29087">
                <v:rect id="Rectangle 55982" style="position:absolute;width:421;height:1899;left:57406;top:276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5993" style="position:absolute;width:50642;height:0;left:5242;top:21639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55994" style="position:absolute;width:50642;height:0;left:5242;top:19749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55995" style="position:absolute;width:50642;height:0;left:5242;top:17875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55996" style="position:absolute;width:50642;height:0;left:5242;top:15985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55997" style="position:absolute;width:50642;height:0;left:5242;top:14110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55998" style="position:absolute;width:50642;height:0;left:5242;top:1222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55999" style="position:absolute;width:50642;height:0;left:5242;top:1034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56000" style="position:absolute;width:50642;height:0;left:5242;top:845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56001" style="position:absolute;width:50642;height:0;left:5242;top:658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56002" style="position:absolute;width:50642;height:0;left:5242;top:469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598" style="position:absolute;width:10119;height:7726;left:12847;top:15787;" coordsize="1011936,772668" path="m0,0l1011936,0l1011936,772668l0,772668l0,0">
                  <v:stroke weight="0pt" endcap="flat" joinstyle="round" on="false" color="#000000" opacity="0"/>
                  <v:fill on="true" color="#5b9bd5"/>
                </v:shape>
                <v:shape id="Shape 930599" style="position:absolute;width:10119;height:8686;left:38160;top:14827;" coordsize="1011936,868680" path="m0,0l1011936,0l1011936,868680l0,868680l0,0">
                  <v:stroke weight="0pt" endcap="flat" joinstyle="round" on="false" color="#000000" opacity="0"/>
                  <v:fill on="true" color="#5b9bd5"/>
                </v:shape>
                <v:shape id="Shape 930600" style="position:absolute;width:10119;height:10134;left:38160;top:4692;" coordsize="1011936,1013460" path="m0,0l1011936,0l1011936,1013460l0,1013460l0,0">
                  <v:stroke weight="0pt" endcap="flat" joinstyle="round" on="false" color="#000000" opacity="0"/>
                  <v:fill on="true" color="#ed7d31"/>
                </v:shape>
                <v:shape id="Shape 930601" style="position:absolute;width:10119;height:11094;left:12847;top:4692;" coordsize="1011936,1109472" path="m0,0l1011936,0l1011936,1109472l0,1109472l0,0">
                  <v:stroke weight="0pt" endcap="flat" joinstyle="round" on="false" color="#000000" opacity="0"/>
                  <v:fill on="true" color="#ed7d31"/>
                </v:shape>
                <v:shape id="Shape 56007" style="position:absolute;width:50642;height:0;left:5242;top:23514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56008" style="position:absolute;width:3317;height:1899;left:16659;top:190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1.1</w:t>
                        </w:r>
                      </w:p>
                    </w:txbxContent>
                  </v:textbox>
                </v:rect>
                <v:rect id="Rectangle 56009" style="position:absolute;width:421;height:1899;left:19163;top:190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010" style="position:absolute;width:3317;height:1899;left:41983;top:1860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6.2</w:t>
                        </w:r>
                      </w:p>
                    </w:txbxContent>
                  </v:textbox>
                </v:rect>
                <v:rect id="Rectangle 56011" style="position:absolute;width:421;height:1899;left:44485;top:1860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012" style="position:absolute;width:3317;height:1899;left:16659;top:96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8.9</w:t>
                        </w:r>
                      </w:p>
                    </w:txbxContent>
                  </v:textbox>
                </v:rect>
                <v:rect id="Rectangle 56013" style="position:absolute;width:421;height:1899;left:19163;top:96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014" style="position:absolute;width:3317;height:1899;left:41983;top:91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3.8</w:t>
                        </w:r>
                      </w:p>
                    </w:txbxContent>
                  </v:textbox>
                </v:rect>
                <v:rect id="Rectangle 56015" style="position:absolute;width:421;height:1899;left:44485;top:91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3629" style="position:absolute;width:1333;height:1899;left:2944;top:22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13628" style="position:absolute;width:945;height:1899;left:2243;top:22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713627" style="position:absolute;width:1333;height:1899;left:2952;top:209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13626" style="position:absolute;width:1877;height:1899;left:1536;top:209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713624" style="position:absolute;width:1333;height:1899;left:2952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13622" style="position:absolute;width:1877;height:1899;left:1536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713618" style="position:absolute;width:1880;height:1903;left:1536;top:172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713620" style="position:absolute;width:1336;height:1903;left:2949;top:172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13615" style="position:absolute;width:1333;height:1899;left:2952;top:153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13614" style="position:absolute;width:1877;height:1899;left:1536;top:153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713612" style="position:absolute;width:1333;height:1899;left:2952;top:134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13610" style="position:absolute;width:1877;height:1899;left:1536;top:134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713608" style="position:absolute;width:1333;height:1899;left:2952;top:115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13607" style="position:absolute;width:1877;height:1899;left:1536;top:115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713600" style="position:absolute;width:1877;height:1899;left:1536;top:970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713603" style="position:absolute;width:1333;height:1899;left:2952;top:970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13599" style="position:absolute;width:1333;height:1899;left:2952;top:78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13598" style="position:absolute;width:1877;height:1899;left:1536;top:78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713597" style="position:absolute;width:1333;height:1899;left:2952;top:5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13596" style="position:absolute;width:1877;height:1899;left:1536;top:5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713592" style="position:absolute;width:2828;height:1899;left:829;top:40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713594" style="position:absolute;width:1333;height:1899;left:2946;top:40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56027" style="position:absolute;width:13290;height:1899;left:12899;top:246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56028" style="position:absolute;width:421;height:1899;left:22899;top:246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029" style="position:absolute;width:27546;height:1899;left:33025;top:246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56030" style="position:absolute;width:7270;height:1899;left:40492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56031" style="position:absolute;width:421;height:1899;left:45966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02" style="position:absolute;width:762;height:777;left:20817;top:1598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56033" style="position:absolute;width:8990;height:1899;left:21927;top:13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56034" style="position:absolute;width:421;height:1899;left:28694;top:13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03" style="position:absolute;width:777;height:777;left:30114;top:1598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56036" style="position:absolute;width:7710;height:1899;left:31233;top:13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56037" style="position:absolute;width:421;height:1899;left:37039;top:13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6038" style="position:absolute;width:57277;height:28638;left:0;top:0;" coordsize="5727700,2863850" path="m0,2863850l5727700,2863850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39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На Рисунке 2.8.3 представлены данные по многократност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о которой сообщали женщины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спытавшие физическ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е насилие со стороны интимного партнера в течение </w:t>
      </w:r>
      <w:r w:rsidRPr="0097753A">
        <w:rPr>
          <w:lang w:val="ru-RU"/>
        </w:rPr>
        <w:t xml:space="preserve">своей жизни (более подробно см. </w:t>
      </w:r>
      <w:r>
        <w:t xml:space="preserve">Главу 4 о том, как проводился расчет частоты насилия со стороны интимного партнера). </w:t>
      </w:r>
      <w:r w:rsidRPr="0097753A">
        <w:rPr>
          <w:lang w:val="ru-RU"/>
        </w:rPr>
        <w:t>В целом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женщины в Костанай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с большей вероятностью испытыв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корее многократ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ы насилия со стороны интимного партнера, ч</w:t>
      </w:r>
      <w:r w:rsidRPr="0097753A">
        <w:rPr>
          <w:lang w:val="ru-RU"/>
        </w:rPr>
        <w:t>ем разовые. Боле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ву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рет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 (68%), заявлявшие о каком</w:t>
      </w:r>
      <w:r w:rsidRPr="0097753A">
        <w:rPr>
          <w:lang w:val="ru-RU"/>
        </w:rPr>
        <w:t>-</w:t>
      </w:r>
      <w:r w:rsidRPr="0097753A">
        <w:rPr>
          <w:lang w:val="ru-RU"/>
        </w:rPr>
        <w:t>либ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</w:t>
      </w:r>
      <w:r w:rsidRPr="0097753A">
        <w:rPr>
          <w:lang w:val="ru-RU"/>
        </w:rPr>
        <w:lastRenderedPageBreak/>
        <w:t xml:space="preserve">сексуальном насилии, испытывали его часто (более четырех раз), 20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неск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раз (23 раза), а 12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т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дин раз в свое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8.3 Доля женщин, сообщивших </w:t>
      </w:r>
      <w:r w:rsidRPr="0097753A">
        <w:rPr>
          <w:i/>
          <w:color w:val="404040"/>
          <w:lang w:val="ru-RU"/>
        </w:rPr>
        <w:t xml:space="preserve">о насилии со стороны интимного партнера однажды, несколько раз или часто в течение жизни, среди женщин, когда-либо имевших партнера, испытавших физическое и/или сексуальное насилие со стороны интимного партнера в Костанай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4203"/>
                <wp:effectExtent l="0" t="0" r="0" b="0"/>
                <wp:docPr id="735665" name="Group 7356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4203"/>
                          <a:chOff x="0" y="0"/>
                          <a:chExt cx="5766245" cy="2914203"/>
                        </a:xfrm>
                      </wpg:grpSpPr>
                      <wps:wsp>
                        <wps:cNvPr id="56319" name="Rectangle 56319"/>
                        <wps:cNvSpPr/>
                        <wps:spPr>
                          <a:xfrm>
                            <a:off x="5734558" y="277139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26" name="Shape 56626"/>
                        <wps:cNvSpPr/>
                        <wps:spPr>
                          <a:xfrm>
                            <a:off x="3447034" y="832611"/>
                            <a:ext cx="593344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3344" h="873379">
                                <a:moveTo>
                                  <a:pt x="0" y="0"/>
                                </a:moveTo>
                                <a:cubicBezTo>
                                  <a:pt x="219964" y="0"/>
                                  <a:pt x="431927" y="83059"/>
                                  <a:pt x="593344" y="232537"/>
                                </a:cubicBezTo>
                                <a:lnTo>
                                  <a:pt x="0" y="8733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27" name="Shape 56627"/>
                        <wps:cNvSpPr/>
                        <wps:spPr>
                          <a:xfrm>
                            <a:off x="3447034" y="832611"/>
                            <a:ext cx="593344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3344" h="873379">
                                <a:moveTo>
                                  <a:pt x="0" y="873379"/>
                                </a:moveTo>
                                <a:lnTo>
                                  <a:pt x="593344" y="232537"/>
                                </a:lnTo>
                                <a:cubicBezTo>
                                  <a:pt x="431927" y="83059"/>
                                  <a:pt x="219964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28" name="Shape 56628"/>
                        <wps:cNvSpPr/>
                        <wps:spPr>
                          <a:xfrm>
                            <a:off x="3447034" y="1065148"/>
                            <a:ext cx="951357" cy="10060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1357" h="1006094">
                                <a:moveTo>
                                  <a:pt x="593344" y="0"/>
                                </a:moveTo>
                                <a:cubicBezTo>
                                  <a:pt x="870712" y="256794"/>
                                  <a:pt x="951357" y="662813"/>
                                  <a:pt x="793242" y="1006094"/>
                                </a:cubicBezTo>
                                <a:lnTo>
                                  <a:pt x="0" y="640842"/>
                                </a:lnTo>
                                <a:lnTo>
                                  <a:pt x="59334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29" name="Shape 56629"/>
                        <wps:cNvSpPr/>
                        <wps:spPr>
                          <a:xfrm>
                            <a:off x="3447034" y="1065148"/>
                            <a:ext cx="951357" cy="10060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1357" h="1006094">
                                <a:moveTo>
                                  <a:pt x="0" y="640842"/>
                                </a:moveTo>
                                <a:lnTo>
                                  <a:pt x="793242" y="1006094"/>
                                </a:lnTo>
                                <a:cubicBezTo>
                                  <a:pt x="951357" y="662813"/>
                                  <a:pt x="870712" y="256794"/>
                                  <a:pt x="593344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30" name="Shape 56630"/>
                        <wps:cNvSpPr/>
                        <wps:spPr>
                          <a:xfrm>
                            <a:off x="2573782" y="832611"/>
                            <a:ext cx="1666494" cy="17467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66494" h="1746759">
                                <a:moveTo>
                                  <a:pt x="873252" y="0"/>
                                </a:moveTo>
                                <a:lnTo>
                                  <a:pt x="873252" y="873379"/>
                                </a:lnTo>
                                <a:lnTo>
                                  <a:pt x="1666494" y="1238631"/>
                                </a:lnTo>
                                <a:cubicBezTo>
                                  <a:pt x="1523873" y="1548257"/>
                                  <a:pt x="1214120" y="1746631"/>
                                  <a:pt x="873252" y="1746759"/>
                                </a:cubicBezTo>
                                <a:cubicBezTo>
                                  <a:pt x="390906" y="1746759"/>
                                  <a:pt x="0" y="1355725"/>
                                  <a:pt x="0" y="873379"/>
                                </a:cubicBezTo>
                                <a:cubicBezTo>
                                  <a:pt x="0" y="391034"/>
                                  <a:pt x="390906" y="0"/>
                                  <a:pt x="8732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31" name="Shape 56631"/>
                        <wps:cNvSpPr/>
                        <wps:spPr>
                          <a:xfrm>
                            <a:off x="2573782" y="832611"/>
                            <a:ext cx="1666494" cy="17467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66494" h="1746759">
                                <a:moveTo>
                                  <a:pt x="873252" y="873379"/>
                                </a:moveTo>
                                <a:lnTo>
                                  <a:pt x="873252" y="0"/>
                                </a:lnTo>
                                <a:cubicBezTo>
                                  <a:pt x="390906" y="0"/>
                                  <a:pt x="0" y="391034"/>
                                  <a:pt x="0" y="873379"/>
                                </a:cubicBezTo>
                                <a:cubicBezTo>
                                  <a:pt x="0" y="1355725"/>
                                  <a:pt x="390906" y="1746759"/>
                                  <a:pt x="873252" y="1746759"/>
                                </a:cubicBezTo>
                                <a:cubicBezTo>
                                  <a:pt x="1214120" y="1746631"/>
                                  <a:pt x="1523873" y="1548257"/>
                                  <a:pt x="1666494" y="1238631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32" name="Rectangle 56632"/>
                        <wps:cNvSpPr/>
                        <wps:spPr>
                          <a:xfrm>
                            <a:off x="3823462" y="698754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1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33" name="Rectangle 56633"/>
                        <wps:cNvSpPr/>
                        <wps:spPr>
                          <a:xfrm>
                            <a:off x="4073398" y="69875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34" name="Rectangle 56634"/>
                        <wps:cNvSpPr/>
                        <wps:spPr>
                          <a:xfrm>
                            <a:off x="4388485" y="1451356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0.</w:t>
                              </w:r>
                              <w:r>
                                <w:rPr>
                                  <w:color w:val="40404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35" name="Rectangle 56635"/>
                        <wps:cNvSpPr/>
                        <wps:spPr>
                          <a:xfrm>
                            <a:off x="4638802" y="145135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36" name="Rectangle 56636"/>
                        <wps:cNvSpPr/>
                        <wps:spPr>
                          <a:xfrm>
                            <a:off x="2385060" y="2205736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8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37" name="Rectangle 56637"/>
                        <wps:cNvSpPr/>
                        <wps:spPr>
                          <a:xfrm>
                            <a:off x="2634996" y="220573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38" name="Rectangle 56638"/>
                        <wps:cNvSpPr/>
                        <wps:spPr>
                          <a:xfrm>
                            <a:off x="904367" y="131317"/>
                            <a:ext cx="5265434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Физическое и/или сексуальное насилие со стороны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39" name="Rectangle 56639"/>
                        <wps:cNvSpPr/>
                        <wps:spPr>
                          <a:xfrm>
                            <a:off x="2083943" y="349249"/>
                            <a:ext cx="2075297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>интимного 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40" name="Rectangle 56640"/>
                        <wps:cNvSpPr/>
                        <wps:spPr>
                          <a:xfrm>
                            <a:off x="3644773" y="349249"/>
                            <a:ext cx="53596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04" name="Shape 930604"/>
                        <wps:cNvSpPr/>
                        <wps:spPr>
                          <a:xfrm>
                            <a:off x="819912" y="1368425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42" name="Shape 56642"/>
                        <wps:cNvSpPr/>
                        <wps:spPr>
                          <a:xfrm>
                            <a:off x="819912" y="1368425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43" name="Rectangle 56643"/>
                        <wps:cNvSpPr/>
                        <wps:spPr>
                          <a:xfrm>
                            <a:off x="930910" y="1341882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44" name="Rectangle 56644"/>
                        <wps:cNvSpPr/>
                        <wps:spPr>
                          <a:xfrm>
                            <a:off x="1482598" y="134188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05" name="Shape 930605"/>
                        <wps:cNvSpPr/>
                        <wps:spPr>
                          <a:xfrm>
                            <a:off x="819912" y="1721993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46" name="Shape 56646"/>
                        <wps:cNvSpPr/>
                        <wps:spPr>
                          <a:xfrm>
                            <a:off x="819912" y="1721993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47" name="Rectangle 56647"/>
                        <wps:cNvSpPr/>
                        <wps:spPr>
                          <a:xfrm>
                            <a:off x="930910" y="1695450"/>
                            <a:ext cx="11447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48" name="Rectangle 56648"/>
                        <wps:cNvSpPr/>
                        <wps:spPr>
                          <a:xfrm>
                            <a:off x="1791970" y="169545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06" name="Shape 930606"/>
                        <wps:cNvSpPr/>
                        <wps:spPr>
                          <a:xfrm>
                            <a:off x="819912" y="2075561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50" name="Shape 56650"/>
                        <wps:cNvSpPr/>
                        <wps:spPr>
                          <a:xfrm>
                            <a:off x="819912" y="2075561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651" name="Rectangle 56651"/>
                        <wps:cNvSpPr/>
                        <wps:spPr>
                          <a:xfrm>
                            <a:off x="930910" y="2049399"/>
                            <a:ext cx="44232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52" name="Rectangle 56652"/>
                        <wps:cNvSpPr/>
                        <wps:spPr>
                          <a:xfrm>
                            <a:off x="1264666" y="204939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53" name="Shape 56653"/>
                        <wps:cNvSpPr/>
                        <wps:spPr>
                          <a:xfrm>
                            <a:off x="0" y="0"/>
                            <a:ext cx="5727700" cy="286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850">
                                <a:moveTo>
                                  <a:pt x="0" y="2863850"/>
                                </a:moveTo>
                                <a:lnTo>
                                  <a:pt x="5727700" y="2863850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35665" style="width:454.035pt;height:229.465pt;mso-position-horizontal-relative:char;mso-position-vertical-relative:line" coordsize="57662,29142">
                <v:rect id="Rectangle 56319" style="position:absolute;width:421;height:1899;left:57345;top:277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6626" style="position:absolute;width:5933;height:8733;left:34470;top:8326;" coordsize="593344,873379" path="m0,0c219964,0,431927,83059,593344,232537l0,873379l0,0x">
                  <v:stroke weight="0pt" endcap="flat" joinstyle="miter" miterlimit="10" on="false" color="#000000" opacity="0"/>
                  <v:fill on="true" color="#5b9bd5"/>
                </v:shape>
                <v:shape id="Shape 56627" style="position:absolute;width:5933;height:8733;left:34470;top:8326;" coordsize="593344,873379" path="m0,873379l593344,232537c431927,83059,219964,0,0,0x">
                  <v:stroke weight="1.44pt" endcap="flat" joinstyle="round" on="true" color="#ffffff"/>
                  <v:fill on="false" color="#000000" opacity="0"/>
                </v:shape>
                <v:shape id="Shape 56628" style="position:absolute;width:9513;height:10060;left:34470;top:10651;" coordsize="951357,1006094" path="m593344,0c870712,256794,951357,662813,793242,1006094l0,640842l593344,0x">
                  <v:stroke weight="0pt" endcap="flat" joinstyle="round" on="false" color="#000000" opacity="0"/>
                  <v:fill on="true" color="#ed7d31"/>
                </v:shape>
                <v:shape id="Shape 56629" style="position:absolute;width:9513;height:10060;left:34470;top:10651;" coordsize="951357,1006094" path="m0,640842l793242,1006094c951357,662813,870712,256794,593344,0x">
                  <v:stroke weight="1.44pt" endcap="flat" joinstyle="round" on="true" color="#ffffff"/>
                  <v:fill on="false" color="#000000" opacity="0"/>
                </v:shape>
                <v:shape id="Shape 56630" style="position:absolute;width:16664;height:17467;left:25737;top:8326;" coordsize="1666494,1746759" path="m873252,0l873252,873379l1666494,1238631c1523873,1548257,1214120,1746631,873252,1746759c390906,1746759,0,1355725,0,873379c0,391034,390906,0,873252,0x">
                  <v:stroke weight="0pt" endcap="flat" joinstyle="round" on="false" color="#000000" opacity="0"/>
                  <v:fill on="true" color="#a5a5a5"/>
                </v:shape>
                <v:shape id="Shape 56631" style="position:absolute;width:16664;height:17467;left:25737;top:8326;" coordsize="1666494,1746759" path="m873252,873379l873252,0c390906,0,0,391034,0,873379c0,1355725,390906,1746759,873252,1746759c1214120,1746631,1523873,1548257,1666494,1238631x">
                  <v:stroke weight="1.44pt" endcap="flat" joinstyle="round" on="true" color="#ffffff"/>
                  <v:fill on="false" color="#000000" opacity="0"/>
                </v:shape>
                <v:rect id="Rectangle 56632" style="position:absolute;width:3317;height:1899;left:38234;top:698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1.9</w:t>
                        </w:r>
                      </w:p>
                    </w:txbxContent>
                  </v:textbox>
                </v:rect>
                <v:rect id="Rectangle 56633" style="position:absolute;width:421;height:1899;left:40733;top:698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634" style="position:absolute;width:3317;height:1899;left:43884;top:145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56635" style="position:absolute;width:421;height:1899;left:46388;top:145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636" style="position:absolute;width:3317;height:1899;left:23850;top:220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8.2</w:t>
                        </w:r>
                      </w:p>
                    </w:txbxContent>
                  </v:textbox>
                </v:rect>
                <v:rect id="Rectangle 56637" style="position:absolute;width:421;height:1899;left:26349;top:220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638" style="position:absolute;width:52654;height:2415;left:9043;top:13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Физическое и/или сексуальное насилие со стороны </w:t>
                        </w:r>
                      </w:p>
                    </w:txbxContent>
                  </v:textbox>
                </v:rect>
                <v:rect id="Rectangle 56639" style="position:absolute;width:20752;height:2415;left:20839;top:34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интимного партнера</w:t>
                        </w:r>
                      </w:p>
                    </w:txbxContent>
                  </v:textbox>
                </v:rect>
                <v:rect id="Rectangle 56640" style="position:absolute;width:535;height:2415;left:36447;top:34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07" style="position:absolute;width:762;height:762;left:8199;top:13684;" coordsize="76200,76200" path="m0,0l76200,0l76200,76200l0,76200l0,0">
                  <v:stroke weight="0pt" endcap="flat" joinstyle="round" on="false" color="#000000" opacity="0"/>
                  <v:fill on="true" color="#5b9bd5"/>
                </v:shape>
                <v:shape id="Shape 56642" style="position:absolute;width:762;height:762;left:8199;top:13684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56643" style="position:absolute;width:7337;height:1899;left:9309;top:13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56644" style="position:absolute;width:421;height:1899;left:14825;top:134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08" style="position:absolute;width:762;height:762;left:8199;top:17219;" coordsize="76200,76200" path="m0,0l76200,0l76200,76200l0,76200l0,0">
                  <v:stroke weight="0pt" endcap="flat" joinstyle="round" on="false" color="#000000" opacity="0"/>
                  <v:fill on="true" color="#ed7d31"/>
                </v:shape>
                <v:shape id="Shape 56646" style="position:absolute;width:762;height:762;left:8199;top:17219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56647" style="position:absolute;width:11447;height:1899;left:9309;top:169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56648" style="position:absolute;width:421;height:1899;left:17919;top:169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09" style="position:absolute;width:762;height:762;left:8199;top:20755;" coordsize="76200,76200" path="m0,0l76200,0l76200,76200l0,76200l0,0">
                  <v:stroke weight="0pt" endcap="flat" joinstyle="round" on="false" color="#000000" opacity="0"/>
                  <v:fill on="true" color="#a5a5a5"/>
                </v:shape>
                <v:shape id="Shape 56650" style="position:absolute;width:762;height:762;left:8199;top:20755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56651" style="position:absolute;width:4423;height:1899;left:9309;top:204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56652" style="position:absolute;width:421;height:1899;left:12646;top:204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6653" style="position:absolute;width:57277;height:28638;left:0;top:0;" coordsize="5727700,2863850" path="m0,2863850l5727700,2863850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Контролирующее поведение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</w:t>
      </w:r>
      <w:r w:rsidRPr="0097753A">
        <w:rPr>
          <w:lang w:val="ru-RU"/>
        </w:rPr>
        <w:t xml:space="preserve"> 2.8.5 </w:t>
      </w:r>
      <w:r w:rsidRPr="0097753A">
        <w:rPr>
          <w:lang w:val="ru-RU"/>
        </w:rPr>
        <w:t>указаны различные акты контролирующего поведения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с которыми столкнулись женщины из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останайской области в течение своей жизни и за</w:t>
      </w:r>
      <w:r w:rsidRPr="0097753A">
        <w:rPr>
          <w:lang w:val="ru-RU"/>
        </w:rPr>
        <w:t xml:space="preserve"> 12 </w:t>
      </w:r>
      <w:r w:rsidRPr="0097753A">
        <w:rPr>
          <w:lang w:val="ru-RU"/>
        </w:rPr>
        <w:t>месяцев до интервью. В целом, 42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или хотя бы об одном случа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контролирующего поведения в течение своей жизни, 22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следние</w:t>
      </w:r>
      <w:r w:rsidRPr="0097753A">
        <w:rPr>
          <w:lang w:val="ru-RU"/>
        </w:rPr>
        <w:t xml:space="preserve"> 12 месяцев. О трех проявлениях контролирующего поведения сообщили18% женщин в течение жизни, и 4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в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8.5 Доля женщин, сообщающих о различных проявлениях контролирующего поведения в течение своей жизни и в последние 12 мес</w:t>
      </w:r>
      <w:r w:rsidRPr="0097753A">
        <w:rPr>
          <w:i/>
          <w:color w:val="404040"/>
          <w:lang w:val="ru-RU"/>
        </w:rPr>
        <w:t xml:space="preserve">яцев, среди женщин в возрасте 18-75 лет, когда-либо имевших партнера, в Костанайской области, по периоду времени </w:t>
      </w:r>
    </w:p>
    <w:tbl>
      <w:tblPr>
        <w:tblStyle w:val="TableGrid"/>
        <w:tblW w:w="9381" w:type="dxa"/>
        <w:tblInd w:w="-146" w:type="dxa"/>
        <w:tblCellMar>
          <w:top w:w="44" w:type="dxa"/>
          <w:left w:w="0" w:type="dxa"/>
          <w:bottom w:w="27" w:type="dxa"/>
          <w:right w:w="82" w:type="dxa"/>
        </w:tblCellMar>
        <w:tblLook w:val="04A0" w:firstRow="1" w:lastRow="0" w:firstColumn="1" w:lastColumn="0" w:noHBand="0" w:noVBand="1"/>
      </w:tblPr>
      <w:tblGrid>
        <w:gridCol w:w="3962"/>
        <w:gridCol w:w="1083"/>
        <w:gridCol w:w="905"/>
        <w:gridCol w:w="463"/>
        <w:gridCol w:w="800"/>
        <w:gridCol w:w="864"/>
        <w:gridCol w:w="1304"/>
      </w:tblGrid>
      <w:tr w:rsidR="00A87110" w:rsidRPr="0097753A">
        <w:trPr>
          <w:trHeight w:val="881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0" w:right="143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Не разрешает видеться с друзья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граничивает общение с семьей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Настаивает на том, чтобы знать о ее местонахождении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3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2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0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5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,6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9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8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1,9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4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7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591"/>
        </w:trPr>
        <w:tc>
          <w:tcPr>
            <w:tcW w:w="396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Игнорирует и относится с </w:t>
            </w:r>
          </w:p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внодушием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Злится, если заговорит с посторонними мужчина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дозревает в неверност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жидает, что будет отпрашиваться у него в больницу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276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lastRenderedPageBreak/>
              <w:t xml:space="preserve">9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0,8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18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6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0,5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90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0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3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5,4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30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3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,9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13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0,5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0" w:right="0" w:firstLine="0"/>
              <w:jc w:val="left"/>
            </w:pPr>
            <w:r>
              <w:t xml:space="preserve">3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0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37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42,0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190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1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5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8,1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36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4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106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имевших когда-либо партнеров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3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806" w:right="0" w:firstLine="0"/>
              <w:jc w:val="left"/>
            </w:pPr>
            <w:r>
              <w:rPr>
                <w:b/>
              </w:rPr>
              <w:t xml:space="preserve">881 </w:t>
            </w: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64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numPr>
          <w:ilvl w:val="0"/>
          <w:numId w:val="16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8.6 и 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2.8.4 </w:t>
      </w:r>
      <w:r w:rsidRPr="0097753A">
        <w:rPr>
          <w:lang w:val="ru-RU"/>
        </w:rPr>
        <w:t>представлены данные о распространенности экономического, психологического, физического и сексуаль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в течение жизни в отношении женщин со стороны лиц, не являющихся интимным партнером, с возраста 15 лет. В Костанай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21% женщин соо</w:t>
      </w:r>
      <w:r w:rsidRPr="0097753A">
        <w:rPr>
          <w:lang w:val="ru-RU"/>
        </w:rPr>
        <w:t xml:space="preserve">бщили о психологическом насилии со стороны других людей, а об экономическом насилии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4%. Также</w:t>
      </w:r>
      <w:r w:rsidRPr="0097753A">
        <w:rPr>
          <w:lang w:val="ru-RU"/>
        </w:rPr>
        <w:t xml:space="preserve"> 4% </w:t>
      </w:r>
      <w:r w:rsidRPr="0097753A">
        <w:rPr>
          <w:lang w:val="ru-RU"/>
        </w:rPr>
        <w:t>женщин сообщили о физическом насилии со стороны других людей, и</w:t>
      </w:r>
      <w:r w:rsidRPr="0097753A">
        <w:rPr>
          <w:lang w:val="ru-RU"/>
        </w:rPr>
        <w:t xml:space="preserve"> 2% - </w:t>
      </w:r>
      <w:r w:rsidRPr="0097753A">
        <w:rPr>
          <w:lang w:val="ru-RU"/>
        </w:rPr>
        <w:t>о сексуальном насилии в течение их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8.6 Распространенность экономическо</w:t>
      </w:r>
      <w:r w:rsidRPr="0097753A">
        <w:rPr>
          <w:i/>
          <w:color w:val="404040"/>
          <w:lang w:val="ru-RU"/>
        </w:rPr>
        <w:t xml:space="preserve">го, психологического, физического и сексуального насилия со стороны лица, не являющегося партнером, в течение жизни среди женщин в возрасте 18-75 лет в Костанайской области </w:t>
      </w:r>
    </w:p>
    <w:tbl>
      <w:tblPr>
        <w:tblStyle w:val="TableGrid"/>
        <w:tblW w:w="8994" w:type="dxa"/>
        <w:tblInd w:w="47" w:type="dxa"/>
        <w:tblCellMar>
          <w:top w:w="44" w:type="dxa"/>
          <w:left w:w="107" w:type="dxa"/>
          <w:bottom w:w="27" w:type="dxa"/>
          <w:right w:w="115" w:type="dxa"/>
        </w:tblCellMar>
        <w:tblLook w:val="04A0" w:firstRow="1" w:lastRow="0" w:firstColumn="1" w:lastColumn="0" w:noHBand="0" w:noVBand="1"/>
      </w:tblPr>
      <w:tblGrid>
        <w:gridCol w:w="5273"/>
        <w:gridCol w:w="1082"/>
        <w:gridCol w:w="1084"/>
        <w:gridCol w:w="1555"/>
      </w:tblGrid>
      <w:tr w:rsidR="00A87110">
        <w:trPr>
          <w:trHeight w:val="588"/>
        </w:trPr>
        <w:tc>
          <w:tcPr>
            <w:tcW w:w="5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насилия со стороны других людей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4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%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27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8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2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8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20,7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6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9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273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Изнасиловани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пытка изнасилования или иное сексуальное насили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2 </w:t>
            </w:r>
          </w:p>
        </w:tc>
        <w:tc>
          <w:tcPr>
            <w:tcW w:w="108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3 </w:t>
            </w:r>
          </w:p>
        </w:tc>
        <w:tc>
          <w:tcPr>
            <w:tcW w:w="1555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3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4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1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8"/>
        </w:trPr>
        <w:tc>
          <w:tcPr>
            <w:tcW w:w="5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b/>
              </w:rPr>
              <w:t xml:space="preserve">914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6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8.4 Распространенность физического, сексуального, психологического и экономического насилия </w:t>
      </w:r>
      <w:r w:rsidRPr="0097753A">
        <w:rPr>
          <w:i/>
          <w:color w:val="404040"/>
          <w:lang w:val="ru-RU"/>
        </w:rPr>
        <w:t xml:space="preserve">со стороны лица, не являющегося партнером, в течение жизни среди женщин в возрасте 18-75 лет в Костанай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772342" cy="2882073"/>
                <wp:effectExtent l="0" t="0" r="0" b="0"/>
                <wp:docPr id="715417" name="Group 7154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882073"/>
                          <a:chOff x="0" y="0"/>
                          <a:chExt cx="5772342" cy="2882073"/>
                        </a:xfrm>
                      </wpg:grpSpPr>
                      <wps:wsp>
                        <wps:cNvPr id="57550" name="Rectangle 57550"/>
                        <wps:cNvSpPr/>
                        <wps:spPr>
                          <a:xfrm>
                            <a:off x="5740654" y="273926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55" name="Shape 57555"/>
                        <wps:cNvSpPr/>
                        <wps:spPr>
                          <a:xfrm>
                            <a:off x="460248" y="1941577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556" name="Shape 57556"/>
                        <wps:cNvSpPr/>
                        <wps:spPr>
                          <a:xfrm>
                            <a:off x="460248" y="1572768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557" name="Shape 57557"/>
                        <wps:cNvSpPr/>
                        <wps:spPr>
                          <a:xfrm>
                            <a:off x="460248" y="1205485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558" name="Shape 57558"/>
                        <wps:cNvSpPr/>
                        <wps:spPr>
                          <a:xfrm>
                            <a:off x="460248" y="838201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559" name="Shape 57559"/>
                        <wps:cNvSpPr/>
                        <wps:spPr>
                          <a:xfrm>
                            <a:off x="460248" y="469392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10" name="Shape 930610"/>
                        <wps:cNvSpPr/>
                        <wps:spPr>
                          <a:xfrm>
                            <a:off x="4745736" y="2154937"/>
                            <a:ext cx="402336" cy="1539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153924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153924"/>
                                </a:lnTo>
                                <a:lnTo>
                                  <a:pt x="0" y="1539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11" name="Shape 930611"/>
                        <wps:cNvSpPr/>
                        <wps:spPr>
                          <a:xfrm>
                            <a:off x="3464052" y="2022349"/>
                            <a:ext cx="402336" cy="2865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286512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286512"/>
                                </a:lnTo>
                                <a:lnTo>
                                  <a:pt x="0" y="2865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12" name="Shape 930612"/>
                        <wps:cNvSpPr/>
                        <wps:spPr>
                          <a:xfrm>
                            <a:off x="899160" y="1999489"/>
                            <a:ext cx="402336" cy="3093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309372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309372"/>
                                </a:lnTo>
                                <a:lnTo>
                                  <a:pt x="0" y="3093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13" name="Shape 930613"/>
                        <wps:cNvSpPr/>
                        <wps:spPr>
                          <a:xfrm>
                            <a:off x="2182368" y="786385"/>
                            <a:ext cx="400812" cy="15224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812" h="1522476">
                                <a:moveTo>
                                  <a:pt x="0" y="0"/>
                                </a:moveTo>
                                <a:lnTo>
                                  <a:pt x="400812" y="0"/>
                                </a:lnTo>
                                <a:lnTo>
                                  <a:pt x="400812" y="1522476"/>
                                </a:lnTo>
                                <a:lnTo>
                                  <a:pt x="0" y="15224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564" name="Shape 57564"/>
                        <wps:cNvSpPr/>
                        <wps:spPr>
                          <a:xfrm>
                            <a:off x="460248" y="2308861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565" name="Rectangle 57565"/>
                        <wps:cNvSpPr/>
                        <wps:spPr>
                          <a:xfrm>
                            <a:off x="1011682" y="180009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66" name="Rectangle 57566"/>
                        <wps:cNvSpPr/>
                        <wps:spPr>
                          <a:xfrm>
                            <a:off x="1189990" y="180009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67" name="Rectangle 57567"/>
                        <wps:cNvSpPr/>
                        <wps:spPr>
                          <a:xfrm>
                            <a:off x="2258822" y="586486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0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68" name="Rectangle 57568"/>
                        <wps:cNvSpPr/>
                        <wps:spPr>
                          <a:xfrm>
                            <a:off x="2508758" y="58648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69" name="Rectangle 57569"/>
                        <wps:cNvSpPr/>
                        <wps:spPr>
                          <a:xfrm>
                            <a:off x="3576193" y="1822069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70" name="Rectangle 57570"/>
                        <wps:cNvSpPr/>
                        <wps:spPr>
                          <a:xfrm>
                            <a:off x="3754501" y="182206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71" name="Rectangle 57571"/>
                        <wps:cNvSpPr/>
                        <wps:spPr>
                          <a:xfrm>
                            <a:off x="4858512" y="1954657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72" name="Rectangle 57572"/>
                        <wps:cNvSpPr/>
                        <wps:spPr>
                          <a:xfrm>
                            <a:off x="5036820" y="195465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73" name="Rectangle 57573"/>
                        <wps:cNvSpPr/>
                        <wps:spPr>
                          <a:xfrm>
                            <a:off x="153619" y="224396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74" name="Rectangle 57574"/>
                        <wps:cNvSpPr/>
                        <wps:spPr>
                          <a:xfrm>
                            <a:off x="153619" y="1876044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75" name="Rectangle 57575"/>
                        <wps:cNvSpPr/>
                        <wps:spPr>
                          <a:xfrm>
                            <a:off x="82906" y="1508125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76" name="Rectangle 57576"/>
                        <wps:cNvSpPr/>
                        <wps:spPr>
                          <a:xfrm>
                            <a:off x="82906" y="1140206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77" name="Rectangle 57577"/>
                        <wps:cNvSpPr/>
                        <wps:spPr>
                          <a:xfrm>
                            <a:off x="82906" y="772668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78" name="Rectangle 57578"/>
                        <wps:cNvSpPr/>
                        <wps:spPr>
                          <a:xfrm>
                            <a:off x="82906" y="404749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79" name="Rectangle 57579"/>
                        <wps:cNvSpPr/>
                        <wps:spPr>
                          <a:xfrm>
                            <a:off x="631190" y="2425573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80" name="Rectangle 57580"/>
                        <wps:cNvSpPr/>
                        <wps:spPr>
                          <a:xfrm>
                            <a:off x="853694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81" name="Rectangle 57581"/>
                        <wps:cNvSpPr/>
                        <wps:spPr>
                          <a:xfrm>
                            <a:off x="1348994" y="259626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82" name="Rectangle 57582"/>
                        <wps:cNvSpPr/>
                        <wps:spPr>
                          <a:xfrm>
                            <a:off x="1867789" y="2425573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83" name="Rectangle 57583"/>
                        <wps:cNvSpPr/>
                        <wps:spPr>
                          <a:xfrm>
                            <a:off x="2136013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84" name="Rectangle 57584"/>
                        <wps:cNvSpPr/>
                        <wps:spPr>
                          <a:xfrm>
                            <a:off x="2631313" y="259626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85" name="Rectangle 57585"/>
                        <wps:cNvSpPr/>
                        <wps:spPr>
                          <a:xfrm>
                            <a:off x="3048000" y="2425573"/>
                            <a:ext cx="16426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Физическ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86" name="Rectangle 57586"/>
                        <wps:cNvSpPr/>
                        <wps:spPr>
                          <a:xfrm>
                            <a:off x="4284218" y="242557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87" name="Rectangle 57587"/>
                        <wps:cNvSpPr/>
                        <wps:spPr>
                          <a:xfrm>
                            <a:off x="4307459" y="2425573"/>
                            <a:ext cx="17012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Сексуальн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88" name="Rectangle 57588"/>
                        <wps:cNvSpPr/>
                        <wps:spPr>
                          <a:xfrm>
                            <a:off x="5587873" y="242557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14" name="Shape 930614"/>
                        <wps:cNvSpPr/>
                        <wps:spPr>
                          <a:xfrm>
                            <a:off x="2336292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590" name="Rectangle 57590"/>
                        <wps:cNvSpPr/>
                        <wps:spPr>
                          <a:xfrm>
                            <a:off x="2446909" y="133249"/>
                            <a:ext cx="132966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91" name="Rectangle 57591"/>
                        <wps:cNvSpPr/>
                        <wps:spPr>
                          <a:xfrm>
                            <a:off x="3446653" y="133249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592" name="Shape 57592"/>
                        <wps:cNvSpPr/>
                        <wps:spPr>
                          <a:xfrm>
                            <a:off x="0" y="0"/>
                            <a:ext cx="5727700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21305">
                                <a:moveTo>
                                  <a:pt x="0" y="2821305"/>
                                </a:moveTo>
                                <a:lnTo>
                                  <a:pt x="5727700" y="2821305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15417" style="width:454.515pt;height:226.935pt;mso-position-horizontal-relative:char;mso-position-vertical-relative:line" coordsize="57723,28820">
                <v:rect id="Rectangle 57550" style="position:absolute;width:421;height:1899;left:57406;top:273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7555" style="position:absolute;width:51282;height:0;left:4602;top:19415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57556" style="position:absolute;width:51282;height:0;left:4602;top:15727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57557" style="position:absolute;width:51282;height:0;left:4602;top:12054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57558" style="position:absolute;width:51282;height:0;left:4602;top:8382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57559" style="position:absolute;width:51282;height:0;left:4602;top:4693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30615" style="position:absolute;width:4023;height:1539;left:47457;top:21549;" coordsize="402336,153924" path="m0,0l402336,0l402336,153924l0,153924l0,0">
                  <v:stroke weight="0pt" endcap="flat" joinstyle="round" on="false" color="#000000" opacity="0"/>
                  <v:fill on="true" color="#5b9bd5"/>
                </v:shape>
                <v:shape id="Shape 930616" style="position:absolute;width:4023;height:2865;left:34640;top:20223;" coordsize="402336,286512" path="m0,0l402336,0l402336,286512l0,286512l0,0">
                  <v:stroke weight="0pt" endcap="flat" joinstyle="round" on="false" color="#000000" opacity="0"/>
                  <v:fill on="true" color="#5b9bd5"/>
                </v:shape>
                <v:shape id="Shape 930617" style="position:absolute;width:4023;height:3093;left:8991;top:19994;" coordsize="402336,309372" path="m0,0l402336,0l402336,309372l0,309372l0,0">
                  <v:stroke weight="0pt" endcap="flat" joinstyle="round" on="false" color="#000000" opacity="0"/>
                  <v:fill on="true" color="#5b9bd5"/>
                </v:shape>
                <v:shape id="Shape 930618" style="position:absolute;width:4008;height:15224;left:21823;top:7863;" coordsize="400812,1522476" path="m0,0l400812,0l400812,1522476l0,1522476l0,0">
                  <v:stroke weight="0pt" endcap="flat" joinstyle="round" on="false" color="#000000" opacity="0"/>
                  <v:fill on="true" color="#5b9bd5"/>
                </v:shape>
                <v:shape id="Shape 57564" style="position:absolute;width:51282;height:0;left:4602;top:23088;" coordsize="5128260,0" path="m0,0l5128260,0">
                  <v:stroke weight="0.72pt" endcap="flat" joinstyle="round" on="true" color="#d9d9d9"/>
                  <v:fill on="false" color="#000000" opacity="0"/>
                </v:shape>
                <v:rect id="Rectangle 57565" style="position:absolute;width:2366;height:1899;left:10116;top:1800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2</w:t>
                        </w:r>
                      </w:p>
                    </w:txbxContent>
                  </v:textbox>
                </v:rect>
                <v:rect id="Rectangle 57566" style="position:absolute;width:421;height:1899;left:11899;top:1800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567" style="position:absolute;width:3317;height:1899;left:22588;top:58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0.7</w:t>
                        </w:r>
                      </w:p>
                    </w:txbxContent>
                  </v:textbox>
                </v:rect>
                <v:rect id="Rectangle 57568" style="position:absolute;width:421;height:1899;left:25087;top:58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569" style="position:absolute;width:2366;height:1899;left:35761;top:182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9</w:t>
                        </w:r>
                      </w:p>
                    </w:txbxContent>
                  </v:textbox>
                </v:rect>
                <v:rect id="Rectangle 57570" style="position:absolute;width:421;height:1899;left:37545;top:182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571" style="position:absolute;width:2366;height:1899;left:48585;top:195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.1</w:t>
                        </w:r>
                      </w:p>
                    </w:txbxContent>
                  </v:textbox>
                </v:rect>
                <v:rect id="Rectangle 57572" style="position:absolute;width:421;height:1899;left:50368;top:195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573" style="position:absolute;width:2362;height:1899;left:1536;top:224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57574" style="position:absolute;width:2362;height:1899;left:1536;top:187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57575" style="position:absolute;width:3298;height:1899;left:829;top:150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57576" style="position:absolute;width:3298;height:1899;left:829;top:114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5.0</w:t>
                        </w:r>
                      </w:p>
                    </w:txbxContent>
                  </v:textbox>
                </v:rect>
                <v:rect id="Rectangle 57577" style="position:absolute;width:3298;height:1899;left:829;top:77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57578" style="position:absolute;width:3298;height:1899;left:829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5.0</w:t>
                        </w:r>
                      </w:p>
                    </w:txbxContent>
                  </v:textbox>
                </v:rect>
                <v:rect id="Rectangle 57579" style="position:absolute;width:12915;height:1899;left:6311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57580" style="position:absolute;width:6578;height:1899;left:8536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7581" style="position:absolute;width:421;height:1899;left:13489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582" style="position:absolute;width:14114;height:1899;left:18677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57583" style="position:absolute;width:6578;height:1899;left:21360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7584" style="position:absolute;width:421;height:1899;left:26313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585" style="position:absolute;width:16426;height:1899;left:30480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насилие</w:t>
                        </w:r>
                      </w:p>
                    </w:txbxContent>
                  </v:textbox>
                </v:rect>
                <v:rect id="Rectangle 57586" style="position:absolute;width:421;height:1899;left:42842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587" style="position:absolute;width:17012;height:1899;left:43074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насилие</w:t>
                        </w:r>
                      </w:p>
                    </w:txbxContent>
                  </v:textbox>
                </v:rect>
                <v:rect id="Rectangle 57588" style="position:absolute;width:421;height:1899;left:55878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19" style="position:absolute;width:762;height:777;left:23362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57590" style="position:absolute;width:13296;height:1903;left:24469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57591" style="position:absolute;width:422;height:1903;left:34466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7592" style="position:absolute;width:57277;height:28213;left:0;top:0;" coordsize="5727700,2821305" path="m0,2821305l5727700,2821305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2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</w:pPr>
      <w:r>
        <w:t xml:space="preserve"> </w:t>
      </w:r>
      <w:r>
        <w:tab/>
      </w:r>
      <w:r>
        <w:rPr>
          <w:color w:val="2E74B5"/>
          <w:sz w:val="26"/>
        </w:rPr>
        <w:t xml:space="preserve"> </w:t>
      </w:r>
      <w:r>
        <w:br w:type="page"/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lastRenderedPageBreak/>
        <w:t>Приложение 2.9 Кызылординская область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Демографические и социально-экономические данные </w:t>
      </w:r>
    </w:p>
    <w:p w:rsidR="00A87110" w:rsidRDefault="00FF436C">
      <w:pPr>
        <w:ind w:left="29" w:right="625"/>
      </w:pPr>
      <w:r w:rsidRPr="0097753A">
        <w:rPr>
          <w:lang w:val="ru-RU"/>
        </w:rPr>
        <w:t>В Таблицах 2.9.1 и 2.9.2 представлены демографические и социально</w:t>
      </w:r>
      <w:r w:rsidRPr="0097753A">
        <w:rPr>
          <w:lang w:val="ru-RU"/>
        </w:rPr>
        <w:t>-</w:t>
      </w:r>
      <w:r w:rsidRPr="0097753A">
        <w:rPr>
          <w:lang w:val="ru-RU"/>
        </w:rPr>
        <w:t>экономические характеристики женщин, принявших участие в исследовании в Кызылординской области. Наблюдается относительно равное распределен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ным возрастным группам, самой крупной является возрастная группа 18</w:t>
      </w:r>
      <w:r w:rsidRPr="0097753A">
        <w:rPr>
          <w:lang w:val="ru-RU"/>
        </w:rPr>
        <w:t>-</w:t>
      </w:r>
      <w:r w:rsidRPr="0097753A">
        <w:rPr>
          <w:lang w:val="ru-RU"/>
        </w:rPr>
        <w:t>24 лет (15%). В целом, 82% женщин</w:t>
      </w:r>
      <w:r w:rsidRPr="0097753A">
        <w:rPr>
          <w:lang w:val="ru-RU"/>
        </w:rPr>
        <w:t xml:space="preserve"> в Кызылординской области отнесе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 категории имевших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партнера (см. </w:t>
      </w:r>
      <w:r>
        <w:t xml:space="preserve">Главу 1). </w:t>
      </w:r>
      <w:r w:rsidRPr="0097753A">
        <w:rPr>
          <w:lang w:val="ru-RU"/>
        </w:rPr>
        <w:t>По статусу занятости и уровню доходо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59% женщин имеют работу на момент проведения исследова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(см. </w:t>
      </w:r>
      <w:r>
        <w:t>Главу 3).</w:t>
      </w:r>
      <w: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9.1 Демографические характеристики респонден</w:t>
      </w:r>
      <w:r w:rsidRPr="0097753A">
        <w:rPr>
          <w:i/>
          <w:color w:val="404040"/>
          <w:lang w:val="ru-RU"/>
        </w:rPr>
        <w:t xml:space="preserve">тов в Кызылординской области </w:t>
      </w:r>
    </w:p>
    <w:tbl>
      <w:tblPr>
        <w:tblStyle w:val="TableGrid"/>
        <w:tblW w:w="8970" w:type="dxa"/>
        <w:tblInd w:w="59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285"/>
        <w:gridCol w:w="1084"/>
        <w:gridCol w:w="1083"/>
        <w:gridCol w:w="1518"/>
      </w:tblGrid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5-</w:t>
            </w:r>
            <w:r w:rsidRPr="0097753A">
              <w:rPr>
                <w:lang w:val="ru-RU"/>
              </w:rPr>
              <w:t>3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5-</w:t>
            </w:r>
            <w:r w:rsidRPr="0097753A">
              <w:rPr>
                <w:lang w:val="ru-RU"/>
              </w:rPr>
              <w:t>4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4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3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3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3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9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4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0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икогда не состоял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остояла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7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2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2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8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2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3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6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1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3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5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0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9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3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87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7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9.2 Статус занятости и уровень доходов респондентов в Кызылординской области </w:t>
      </w:r>
    </w:p>
    <w:tbl>
      <w:tblPr>
        <w:tblStyle w:val="TableGrid"/>
        <w:tblW w:w="8956" w:type="dxa"/>
        <w:tblInd w:w="67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560"/>
        <w:gridCol w:w="1702"/>
        <w:gridCol w:w="1275"/>
        <w:gridCol w:w="430"/>
        <w:gridCol w:w="989"/>
      </w:tblGrid>
      <w:tr w:rsidR="00A87110">
        <w:trPr>
          <w:trHeight w:val="588"/>
        </w:trPr>
        <w:tc>
          <w:tcPr>
            <w:tcW w:w="4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Статус занятости и уровень доходов респондентов</w:t>
            </w:r>
            <w:r w:rsidRPr="0097753A">
              <w:rPr>
                <w:b/>
                <w:color w:val="1F4E79"/>
                <w:lang w:val="ru-RU"/>
              </w:rPr>
              <w:t xml:space="preserve"> </w:t>
            </w: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72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%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99" w:right="0" w:firstLine="0"/>
              <w:jc w:val="left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79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5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40,7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2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59,3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 w:rsidRPr="0097753A">
        <w:trPr>
          <w:trHeight w:val="300"/>
        </w:trPr>
        <w:tc>
          <w:tcPr>
            <w:tcW w:w="79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7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10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4,0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0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2,4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3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38,1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2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6,1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23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4,0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4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5,5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 w:rsidRPr="0097753A">
        <w:trPr>
          <w:trHeight w:val="300"/>
        </w:trPr>
        <w:tc>
          <w:tcPr>
            <w:tcW w:w="79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5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0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3,2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3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37,7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8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0,9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96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0,9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6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7,3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97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rPr>
                <w:b/>
              </w:rPr>
              <w:t xml:space="preserve">879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7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9.3 и 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9.1 предст</w:t>
      </w:r>
      <w:r w:rsidRPr="0097753A">
        <w:rPr>
          <w:lang w:val="ru-RU"/>
        </w:rPr>
        <w:t>авлены данные по распространенности разных видов насилия со стороны интимного партнера в течение жизни и в настоящее время по информации респондентов в Кызылординской области. См. определения разных актов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 xml:space="preserve">которые </w:t>
      </w:r>
      <w:r w:rsidRPr="0097753A">
        <w:rPr>
          <w:lang w:val="ru-RU"/>
        </w:rPr>
        <w:lastRenderedPageBreak/>
        <w:t>классифицируются как вид 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</w:t>
      </w:r>
      <w:r w:rsidRPr="0097753A">
        <w:rPr>
          <w:lang w:val="ru-RU"/>
        </w:rPr>
        <w:t>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 рабочее определен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«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», используемые в исследовании, в Главе 1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 xml:space="preserve">Уровень распространенности соответствует национальному уровню, но в целом согласно полученным ответам распространенность насилия со </w:t>
      </w:r>
      <w:r w:rsidRPr="0097753A">
        <w:rPr>
          <w:lang w:val="ru-RU"/>
        </w:rPr>
        <w:t>стороны интимного партнера в течение жизни и в настоящее время ниже, при этом преобладает психологическое насилие. 8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ают хотя бы об одном акте физического и/или сексуаль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 в</w:t>
      </w:r>
      <w:r w:rsidRPr="0097753A">
        <w:rPr>
          <w:lang w:val="ru-RU"/>
        </w:rPr>
        <w:t xml:space="preserve"> течение жизни, и 2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9.3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когда-либо имевших партнера, в течение </w:t>
      </w:r>
      <w:r w:rsidRPr="0097753A">
        <w:rPr>
          <w:i/>
          <w:color w:val="404040"/>
          <w:lang w:val="ru-RU"/>
        </w:rPr>
        <w:t xml:space="preserve">жизни и в настоящее время в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Кызылординской области, по виду насилия и по периоду времени </w:t>
      </w:r>
    </w:p>
    <w:tbl>
      <w:tblPr>
        <w:tblStyle w:val="TableGrid"/>
        <w:tblW w:w="9069" w:type="dxa"/>
        <w:tblInd w:w="10" w:type="dxa"/>
        <w:tblCellMar>
          <w:top w:w="45" w:type="dxa"/>
          <w:left w:w="107" w:type="dxa"/>
          <w:bottom w:w="0" w:type="dxa"/>
          <w:right w:w="68" w:type="dxa"/>
        </w:tblCellMar>
        <w:tblLook w:val="04A0" w:firstRow="1" w:lastRow="0" w:firstColumn="1" w:lastColumn="0" w:noHBand="0" w:noVBand="1"/>
      </w:tblPr>
      <w:tblGrid>
        <w:gridCol w:w="4533"/>
        <w:gridCol w:w="1133"/>
        <w:gridCol w:w="852"/>
        <w:gridCol w:w="1277"/>
        <w:gridCol w:w="1274"/>
      </w:tblGrid>
      <w:tr w:rsidR="00A87110">
        <w:trPr>
          <w:trHeight w:val="59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9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Женщины,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либо 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имевшие партнера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7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5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7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5,4 - 9,2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1,7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0,9 - 2,9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3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3,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,1 - 4,8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8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1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0,6 - 2,2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1,0 </w:t>
            </w:r>
          </w:p>
        </w:tc>
      </w:tr>
      <w:tr w:rsidR="00A87110" w:rsidRPr="0097753A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Физическое и/или сексуальное насилие**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55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7,6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5,9 - 9,8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1,9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1,2 - 3,3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0"/>
        </w:trPr>
        <w:tc>
          <w:tcPr>
            <w:tcW w:w="453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10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>14,0</w:t>
            </w:r>
            <w: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left"/>
            </w:pPr>
            <w:r>
              <w:t xml:space="preserve">11,6 - 16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2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4,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2,8 - 5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3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4,4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3,1 - 6,2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2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2,9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1,9 - 4,4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586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когда-либо имевших партнера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224" w:right="0" w:firstLine="0"/>
              <w:jc w:val="left"/>
            </w:pPr>
            <w:r>
              <w:rPr>
                <w:b/>
              </w:rPr>
              <w:t xml:space="preserve">722 </w:t>
            </w: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* </w:t>
      </w:r>
      <w:r w:rsidRPr="0097753A">
        <w:rPr>
          <w:sz w:val="20"/>
          <w:lang w:val="ru-RU"/>
        </w:rPr>
        <w:t xml:space="preserve">Эти данные по распространенности являются измерением доли 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женщин, когда</w:t>
      </w:r>
      <w:r w:rsidRPr="0097753A">
        <w:rPr>
          <w:sz w:val="20"/>
          <w:lang w:val="ru-RU"/>
        </w:rPr>
        <w:t>-</w:t>
      </w:r>
      <w:r w:rsidRPr="0097753A">
        <w:rPr>
          <w:sz w:val="20"/>
          <w:lang w:val="ru-RU"/>
        </w:rPr>
        <w:t>либо имевших партнера, сообщивших о хотя бы одном акте физического и/или сексуального насилия со стороны интимного партнера хотя бы раз в течение жизни или за последние 12 месяцев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9.1 Распространенность физического, сексуального, психологическо</w:t>
      </w:r>
      <w:r w:rsidRPr="0097753A">
        <w:rPr>
          <w:i/>
          <w:color w:val="404040"/>
          <w:lang w:val="ru-RU"/>
        </w:rPr>
        <w:t xml:space="preserve">го и экономического насилия со стороны интимного партнера среди женщин в возрасте 18-75 </w:t>
      </w:r>
      <w:r w:rsidRPr="0097753A">
        <w:rPr>
          <w:i/>
          <w:color w:val="404040"/>
          <w:lang w:val="ru-RU"/>
        </w:rPr>
        <w:lastRenderedPageBreak/>
        <w:t xml:space="preserve">лет, когда-либо имевших партнера, в течение жизни и в настоящее время в Кызылординской области, по виду насилия и по периоду времени </w:t>
      </w:r>
    </w:p>
    <w:p w:rsidR="00A87110" w:rsidRDefault="00FF436C">
      <w:pPr>
        <w:spacing w:after="145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6053011" cy="2876103"/>
                <wp:effectExtent l="0" t="0" r="0" b="0"/>
                <wp:docPr id="795848" name="Group 7958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53011" cy="2876103"/>
                          <a:chOff x="0" y="0"/>
                          <a:chExt cx="6053011" cy="2876103"/>
                        </a:xfrm>
                      </wpg:grpSpPr>
                      <wps:wsp>
                        <wps:cNvPr id="59842" name="Rectangle 59842"/>
                        <wps:cNvSpPr/>
                        <wps:spPr>
                          <a:xfrm>
                            <a:off x="6021324" y="2733294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60" name="Shape 59860"/>
                        <wps:cNvSpPr/>
                        <wps:spPr>
                          <a:xfrm>
                            <a:off x="460248" y="1779524"/>
                            <a:ext cx="541172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1724">
                                <a:moveTo>
                                  <a:pt x="0" y="0"/>
                                </a:moveTo>
                                <a:lnTo>
                                  <a:pt x="541172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861" name="Shape 59861"/>
                        <wps:cNvSpPr/>
                        <wps:spPr>
                          <a:xfrm>
                            <a:off x="460248" y="1593596"/>
                            <a:ext cx="541172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1724">
                                <a:moveTo>
                                  <a:pt x="0" y="0"/>
                                </a:moveTo>
                                <a:lnTo>
                                  <a:pt x="541172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862" name="Shape 59862"/>
                        <wps:cNvSpPr/>
                        <wps:spPr>
                          <a:xfrm>
                            <a:off x="460248" y="1406144"/>
                            <a:ext cx="541172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1724">
                                <a:moveTo>
                                  <a:pt x="0" y="0"/>
                                </a:moveTo>
                                <a:lnTo>
                                  <a:pt x="541172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863" name="Shape 59863"/>
                        <wps:cNvSpPr/>
                        <wps:spPr>
                          <a:xfrm>
                            <a:off x="460248" y="1218692"/>
                            <a:ext cx="541172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1724">
                                <a:moveTo>
                                  <a:pt x="0" y="0"/>
                                </a:moveTo>
                                <a:lnTo>
                                  <a:pt x="541172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864" name="Shape 59864"/>
                        <wps:cNvSpPr/>
                        <wps:spPr>
                          <a:xfrm>
                            <a:off x="460248" y="1031240"/>
                            <a:ext cx="541172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1724">
                                <a:moveTo>
                                  <a:pt x="0" y="0"/>
                                </a:moveTo>
                                <a:lnTo>
                                  <a:pt x="541172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865" name="Shape 59865"/>
                        <wps:cNvSpPr/>
                        <wps:spPr>
                          <a:xfrm>
                            <a:off x="460248" y="843788"/>
                            <a:ext cx="541172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1724">
                                <a:moveTo>
                                  <a:pt x="0" y="0"/>
                                </a:moveTo>
                                <a:lnTo>
                                  <a:pt x="541172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866" name="Shape 59866"/>
                        <wps:cNvSpPr/>
                        <wps:spPr>
                          <a:xfrm>
                            <a:off x="460248" y="656336"/>
                            <a:ext cx="541172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1724">
                                <a:moveTo>
                                  <a:pt x="0" y="0"/>
                                </a:moveTo>
                                <a:lnTo>
                                  <a:pt x="541172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867" name="Shape 59867"/>
                        <wps:cNvSpPr/>
                        <wps:spPr>
                          <a:xfrm>
                            <a:off x="460248" y="468884"/>
                            <a:ext cx="541172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1724">
                                <a:moveTo>
                                  <a:pt x="0" y="0"/>
                                </a:moveTo>
                                <a:lnTo>
                                  <a:pt x="541172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20" name="Shape 930620"/>
                        <wps:cNvSpPr/>
                        <wps:spPr>
                          <a:xfrm>
                            <a:off x="1807464" y="1668272"/>
                            <a:ext cx="243840" cy="298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298703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298703"/>
                                </a:lnTo>
                                <a:lnTo>
                                  <a:pt x="0" y="29870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21" name="Shape 930621"/>
                        <wps:cNvSpPr/>
                        <wps:spPr>
                          <a:xfrm>
                            <a:off x="5055108" y="1555496"/>
                            <a:ext cx="243840" cy="4114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41148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411480"/>
                                </a:lnTo>
                                <a:lnTo>
                                  <a:pt x="0" y="4114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22" name="Shape 930622"/>
                        <wps:cNvSpPr/>
                        <wps:spPr>
                          <a:xfrm>
                            <a:off x="725424" y="1302512"/>
                            <a:ext cx="242316" cy="664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664464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664464"/>
                                </a:lnTo>
                                <a:lnTo>
                                  <a:pt x="0" y="664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23" name="Shape 930623"/>
                        <wps:cNvSpPr/>
                        <wps:spPr>
                          <a:xfrm>
                            <a:off x="2891028" y="1255268"/>
                            <a:ext cx="242316" cy="7117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711708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711708"/>
                                </a:lnTo>
                                <a:lnTo>
                                  <a:pt x="0" y="7117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24" name="Shape 930624"/>
                        <wps:cNvSpPr/>
                        <wps:spPr>
                          <a:xfrm>
                            <a:off x="3973068" y="656336"/>
                            <a:ext cx="242316" cy="13106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1310640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1310640"/>
                                </a:lnTo>
                                <a:lnTo>
                                  <a:pt x="0" y="13106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25" name="Shape 930625"/>
                        <wps:cNvSpPr/>
                        <wps:spPr>
                          <a:xfrm>
                            <a:off x="2116836" y="1864868"/>
                            <a:ext cx="242316" cy="1021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102108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102108"/>
                                </a:lnTo>
                                <a:lnTo>
                                  <a:pt x="0" y="1021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26" name="Shape 930626"/>
                        <wps:cNvSpPr/>
                        <wps:spPr>
                          <a:xfrm>
                            <a:off x="1033272" y="1808480"/>
                            <a:ext cx="243840" cy="1584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158496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158496"/>
                                </a:lnTo>
                                <a:lnTo>
                                  <a:pt x="0" y="1584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27" name="Shape 930627"/>
                        <wps:cNvSpPr/>
                        <wps:spPr>
                          <a:xfrm>
                            <a:off x="3198876" y="1790192"/>
                            <a:ext cx="242316" cy="1767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176784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176784"/>
                                </a:lnTo>
                                <a:lnTo>
                                  <a:pt x="0" y="1767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28" name="Shape 930628"/>
                        <wps:cNvSpPr/>
                        <wps:spPr>
                          <a:xfrm>
                            <a:off x="5364480" y="1695704"/>
                            <a:ext cx="242316" cy="2712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271272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271272"/>
                                </a:lnTo>
                                <a:lnTo>
                                  <a:pt x="0" y="2712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29" name="Shape 930629"/>
                        <wps:cNvSpPr/>
                        <wps:spPr>
                          <a:xfrm>
                            <a:off x="4280916" y="1593596"/>
                            <a:ext cx="243840" cy="3733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3840" h="373380">
                                <a:moveTo>
                                  <a:pt x="0" y="0"/>
                                </a:moveTo>
                                <a:lnTo>
                                  <a:pt x="243840" y="0"/>
                                </a:lnTo>
                                <a:lnTo>
                                  <a:pt x="243840" y="373380"/>
                                </a:lnTo>
                                <a:lnTo>
                                  <a:pt x="0" y="3733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878" name="Shape 59878"/>
                        <wps:cNvSpPr/>
                        <wps:spPr>
                          <a:xfrm>
                            <a:off x="460248" y="1966976"/>
                            <a:ext cx="541172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11724">
                                <a:moveTo>
                                  <a:pt x="0" y="0"/>
                                </a:moveTo>
                                <a:lnTo>
                                  <a:pt x="541172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879" name="Rectangle 59879"/>
                        <wps:cNvSpPr/>
                        <wps:spPr>
                          <a:xfrm>
                            <a:off x="758317" y="1103757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80" name="Rectangle 59880"/>
                        <wps:cNvSpPr/>
                        <wps:spPr>
                          <a:xfrm>
                            <a:off x="936625" y="110375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81" name="Rectangle 59881"/>
                        <wps:cNvSpPr/>
                        <wps:spPr>
                          <a:xfrm>
                            <a:off x="1840992" y="1468882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82" name="Rectangle 59882"/>
                        <wps:cNvSpPr/>
                        <wps:spPr>
                          <a:xfrm>
                            <a:off x="2019554" y="1468882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83" name="Rectangle 59883"/>
                        <wps:cNvSpPr/>
                        <wps:spPr>
                          <a:xfrm>
                            <a:off x="2923921" y="1057148"/>
                            <a:ext cx="23701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84" name="Rectangle 59884"/>
                        <wps:cNvSpPr/>
                        <wps:spPr>
                          <a:xfrm>
                            <a:off x="3102229" y="105714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85" name="Rectangle 59885"/>
                        <wps:cNvSpPr/>
                        <wps:spPr>
                          <a:xfrm>
                            <a:off x="3970020" y="457962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86" name="Rectangle 59886"/>
                        <wps:cNvSpPr/>
                        <wps:spPr>
                          <a:xfrm>
                            <a:off x="4219956" y="45796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87" name="Rectangle 59887"/>
                        <wps:cNvSpPr/>
                        <wps:spPr>
                          <a:xfrm>
                            <a:off x="5089271" y="135674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88" name="Rectangle 59888"/>
                        <wps:cNvSpPr/>
                        <wps:spPr>
                          <a:xfrm>
                            <a:off x="5267833" y="135674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89" name="Rectangle 59889"/>
                        <wps:cNvSpPr/>
                        <wps:spPr>
                          <a:xfrm>
                            <a:off x="1066800" y="1609471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90" name="Rectangle 59890"/>
                        <wps:cNvSpPr/>
                        <wps:spPr>
                          <a:xfrm>
                            <a:off x="1245108" y="1609471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91" name="Rectangle 59891"/>
                        <wps:cNvSpPr/>
                        <wps:spPr>
                          <a:xfrm>
                            <a:off x="2149475" y="1665631"/>
                            <a:ext cx="23659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92" name="Rectangle 59892"/>
                        <wps:cNvSpPr/>
                        <wps:spPr>
                          <a:xfrm>
                            <a:off x="2327783" y="1665631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93" name="Rectangle 59893"/>
                        <wps:cNvSpPr/>
                        <wps:spPr>
                          <a:xfrm>
                            <a:off x="3232150" y="1590802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94" name="Rectangle 59894"/>
                        <wps:cNvSpPr/>
                        <wps:spPr>
                          <a:xfrm>
                            <a:off x="3410458" y="1590802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95" name="Rectangle 59895"/>
                        <wps:cNvSpPr/>
                        <wps:spPr>
                          <a:xfrm>
                            <a:off x="4315079" y="1394206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96" name="Rectangle 59896"/>
                        <wps:cNvSpPr/>
                        <wps:spPr>
                          <a:xfrm>
                            <a:off x="4493387" y="1394206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97" name="Rectangle 59897"/>
                        <wps:cNvSpPr/>
                        <wps:spPr>
                          <a:xfrm>
                            <a:off x="5397754" y="1497330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98" name="Rectangle 59898"/>
                        <wps:cNvSpPr/>
                        <wps:spPr>
                          <a:xfrm>
                            <a:off x="5576062" y="149733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899" name="Rectangle 59899"/>
                        <wps:cNvSpPr/>
                        <wps:spPr>
                          <a:xfrm>
                            <a:off x="153619" y="1903222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00" name="Rectangle 59900"/>
                        <wps:cNvSpPr/>
                        <wps:spPr>
                          <a:xfrm>
                            <a:off x="153619" y="1716152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01" name="Rectangle 59901"/>
                        <wps:cNvSpPr/>
                        <wps:spPr>
                          <a:xfrm>
                            <a:off x="153619" y="1528953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02" name="Rectangle 59902"/>
                        <wps:cNvSpPr/>
                        <wps:spPr>
                          <a:xfrm>
                            <a:off x="153619" y="1341501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03" name="Rectangle 59903"/>
                        <wps:cNvSpPr/>
                        <wps:spPr>
                          <a:xfrm>
                            <a:off x="153619" y="1154430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04" name="Rectangle 59904"/>
                        <wps:cNvSpPr/>
                        <wps:spPr>
                          <a:xfrm>
                            <a:off x="82906" y="967232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05" name="Rectangle 59905"/>
                        <wps:cNvSpPr/>
                        <wps:spPr>
                          <a:xfrm>
                            <a:off x="82906" y="779780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06" name="Rectangle 59906"/>
                        <wps:cNvSpPr/>
                        <wps:spPr>
                          <a:xfrm>
                            <a:off x="82906" y="592582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07" name="Rectangle 59907"/>
                        <wps:cNvSpPr/>
                        <wps:spPr>
                          <a:xfrm>
                            <a:off x="82906" y="405511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08" name="Rectangle 59908"/>
                        <wps:cNvSpPr/>
                        <wps:spPr>
                          <a:xfrm>
                            <a:off x="643128" y="2085213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09" name="Rectangle 59909"/>
                        <wps:cNvSpPr/>
                        <wps:spPr>
                          <a:xfrm>
                            <a:off x="753110" y="225590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10" name="Rectangle 59910"/>
                        <wps:cNvSpPr/>
                        <wps:spPr>
                          <a:xfrm>
                            <a:off x="1248410" y="225590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11" name="Rectangle 59911"/>
                        <wps:cNvSpPr/>
                        <wps:spPr>
                          <a:xfrm>
                            <a:off x="1704721" y="2085213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12" name="Rectangle 59912"/>
                        <wps:cNvSpPr/>
                        <wps:spPr>
                          <a:xfrm>
                            <a:off x="1835785" y="225590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13" name="Rectangle 59913"/>
                        <wps:cNvSpPr/>
                        <wps:spPr>
                          <a:xfrm>
                            <a:off x="2331085" y="225590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14" name="Rectangle 59914"/>
                        <wps:cNvSpPr/>
                        <wps:spPr>
                          <a:xfrm>
                            <a:off x="2808732" y="2085213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15" name="Rectangle 59915"/>
                        <wps:cNvSpPr/>
                        <wps:spPr>
                          <a:xfrm>
                            <a:off x="2988564" y="2255901"/>
                            <a:ext cx="51355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16" name="Rectangle 59916"/>
                        <wps:cNvSpPr/>
                        <wps:spPr>
                          <a:xfrm>
                            <a:off x="2795016" y="2426589"/>
                            <a:ext cx="102823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17" name="Rectangle 59917"/>
                        <wps:cNvSpPr/>
                        <wps:spPr>
                          <a:xfrm>
                            <a:off x="2918460" y="2597277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18" name="Rectangle 59918"/>
                        <wps:cNvSpPr/>
                        <wps:spPr>
                          <a:xfrm>
                            <a:off x="3414014" y="259727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19" name="Rectangle 59919"/>
                        <wps:cNvSpPr/>
                        <wps:spPr>
                          <a:xfrm>
                            <a:off x="3734435" y="2085213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20" name="Rectangle 59920"/>
                        <wps:cNvSpPr/>
                        <wps:spPr>
                          <a:xfrm>
                            <a:off x="4001389" y="225590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21" name="Rectangle 59921"/>
                        <wps:cNvSpPr/>
                        <wps:spPr>
                          <a:xfrm>
                            <a:off x="4496689" y="225590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22" name="Rectangle 59922"/>
                        <wps:cNvSpPr/>
                        <wps:spPr>
                          <a:xfrm>
                            <a:off x="4861560" y="2085213"/>
                            <a:ext cx="129153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23" name="Rectangle 59923"/>
                        <wps:cNvSpPr/>
                        <wps:spPr>
                          <a:xfrm>
                            <a:off x="5084064" y="225590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24" name="Rectangle 59924"/>
                        <wps:cNvSpPr/>
                        <wps:spPr>
                          <a:xfrm>
                            <a:off x="5579364" y="225590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30" name="Shape 930630"/>
                        <wps:cNvSpPr/>
                        <wps:spPr>
                          <a:xfrm>
                            <a:off x="963168" y="159512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926" name="Rectangle 59926"/>
                        <wps:cNvSpPr/>
                        <wps:spPr>
                          <a:xfrm>
                            <a:off x="1074166" y="133858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27" name="Rectangle 59927"/>
                        <wps:cNvSpPr/>
                        <wps:spPr>
                          <a:xfrm>
                            <a:off x="2074164" y="13385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31" name="Shape 930631"/>
                        <wps:cNvSpPr/>
                        <wps:spPr>
                          <a:xfrm>
                            <a:off x="2377440" y="159512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929" name="Rectangle 59929"/>
                        <wps:cNvSpPr/>
                        <wps:spPr>
                          <a:xfrm>
                            <a:off x="2487803" y="133858"/>
                            <a:ext cx="348002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30" name="Rectangle 59930"/>
                        <wps:cNvSpPr/>
                        <wps:spPr>
                          <a:xfrm>
                            <a:off x="5106670" y="13385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931" name="Shape 59931"/>
                        <wps:cNvSpPr/>
                        <wps:spPr>
                          <a:xfrm>
                            <a:off x="0" y="0"/>
                            <a:ext cx="6012181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12181" h="2821305">
                                <a:moveTo>
                                  <a:pt x="0" y="2821305"/>
                                </a:moveTo>
                                <a:lnTo>
                                  <a:pt x="6012181" y="2821305"/>
                                </a:lnTo>
                                <a:lnTo>
                                  <a:pt x="6012181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95848" style="width:476.615pt;height:226.465pt;mso-position-horizontal-relative:char;mso-position-vertical-relative:line" coordsize="60530,28761">
                <v:rect id="Rectangle 59842" style="position:absolute;width:421;height:1899;left:60213;top:27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9860" style="position:absolute;width:54117;height:0;left:4602;top:17795;" coordsize="5411724,0" path="m0,0l5411724,0">
                  <v:stroke weight="0.72pt" endcap="flat" joinstyle="round" on="true" color="#d9d9d9"/>
                  <v:fill on="false" color="#000000" opacity="0"/>
                </v:shape>
                <v:shape id="Shape 59861" style="position:absolute;width:54117;height:0;left:4602;top:15935;" coordsize="5411724,0" path="m0,0l5411724,0">
                  <v:stroke weight="0.72pt" endcap="flat" joinstyle="round" on="true" color="#d9d9d9"/>
                  <v:fill on="false" color="#000000" opacity="0"/>
                </v:shape>
                <v:shape id="Shape 59862" style="position:absolute;width:54117;height:0;left:4602;top:14061;" coordsize="5411724,0" path="m0,0l5411724,0">
                  <v:stroke weight="0.72pt" endcap="flat" joinstyle="round" on="true" color="#d9d9d9"/>
                  <v:fill on="false" color="#000000" opacity="0"/>
                </v:shape>
                <v:shape id="Shape 59863" style="position:absolute;width:54117;height:0;left:4602;top:12186;" coordsize="5411724,0" path="m0,0l5411724,0">
                  <v:stroke weight="0.72pt" endcap="flat" joinstyle="round" on="true" color="#d9d9d9"/>
                  <v:fill on="false" color="#000000" opacity="0"/>
                </v:shape>
                <v:shape id="Shape 59864" style="position:absolute;width:54117;height:0;left:4602;top:10312;" coordsize="5411724,0" path="m0,0l5411724,0">
                  <v:stroke weight="0.72pt" endcap="flat" joinstyle="round" on="true" color="#d9d9d9"/>
                  <v:fill on="false" color="#000000" opacity="0"/>
                </v:shape>
                <v:shape id="Shape 59865" style="position:absolute;width:54117;height:0;left:4602;top:8437;" coordsize="5411724,0" path="m0,0l5411724,0">
                  <v:stroke weight="0.72pt" endcap="flat" joinstyle="round" on="true" color="#d9d9d9"/>
                  <v:fill on="false" color="#000000" opacity="0"/>
                </v:shape>
                <v:shape id="Shape 59866" style="position:absolute;width:54117;height:0;left:4602;top:6563;" coordsize="5411724,0" path="m0,0l5411724,0">
                  <v:stroke weight="0.72pt" endcap="flat" joinstyle="round" on="true" color="#d9d9d9"/>
                  <v:fill on="false" color="#000000" opacity="0"/>
                </v:shape>
                <v:shape id="Shape 59867" style="position:absolute;width:54117;height:0;left:4602;top:4688;" coordsize="5411724,0" path="m0,0l5411724,0">
                  <v:stroke weight="0.72pt" endcap="flat" joinstyle="round" on="true" color="#d9d9d9"/>
                  <v:fill on="false" color="#000000" opacity="0"/>
                </v:shape>
                <v:shape id="Shape 930632" style="position:absolute;width:2438;height:2987;left:18074;top:16682;" coordsize="243840,298703" path="m0,0l243840,0l243840,298703l0,298703l0,0">
                  <v:stroke weight="0pt" endcap="flat" joinstyle="round" on="false" color="#000000" opacity="0"/>
                  <v:fill on="true" color="#5b9bd5"/>
                </v:shape>
                <v:shape id="Shape 930633" style="position:absolute;width:2438;height:4114;left:50551;top:15554;" coordsize="243840,411480" path="m0,0l243840,0l243840,411480l0,411480l0,0">
                  <v:stroke weight="0pt" endcap="flat" joinstyle="round" on="false" color="#000000" opacity="0"/>
                  <v:fill on="true" color="#5b9bd5"/>
                </v:shape>
                <v:shape id="Shape 930634" style="position:absolute;width:2423;height:6644;left:7254;top:13025;" coordsize="242316,664464" path="m0,0l242316,0l242316,664464l0,664464l0,0">
                  <v:stroke weight="0pt" endcap="flat" joinstyle="round" on="false" color="#000000" opacity="0"/>
                  <v:fill on="true" color="#5b9bd5"/>
                </v:shape>
                <v:shape id="Shape 930635" style="position:absolute;width:2423;height:7117;left:28910;top:12552;" coordsize="242316,711708" path="m0,0l242316,0l242316,711708l0,711708l0,0">
                  <v:stroke weight="0pt" endcap="flat" joinstyle="round" on="false" color="#000000" opacity="0"/>
                  <v:fill on="true" color="#5b9bd5"/>
                </v:shape>
                <v:shape id="Shape 930636" style="position:absolute;width:2423;height:13106;left:39730;top:6563;" coordsize="242316,1310640" path="m0,0l242316,0l242316,1310640l0,1310640l0,0">
                  <v:stroke weight="0pt" endcap="flat" joinstyle="round" on="false" color="#000000" opacity="0"/>
                  <v:fill on="true" color="#5b9bd5"/>
                </v:shape>
                <v:shape id="Shape 930637" style="position:absolute;width:2423;height:1021;left:21168;top:18648;" coordsize="242316,102108" path="m0,0l242316,0l242316,102108l0,102108l0,0">
                  <v:stroke weight="0pt" endcap="flat" joinstyle="round" on="false" color="#000000" opacity="0"/>
                  <v:fill on="true" color="#ed7d31"/>
                </v:shape>
                <v:shape id="Shape 930638" style="position:absolute;width:2438;height:1584;left:10332;top:18084;" coordsize="243840,158496" path="m0,0l243840,0l243840,158496l0,158496l0,0">
                  <v:stroke weight="0pt" endcap="flat" joinstyle="round" on="false" color="#000000" opacity="0"/>
                  <v:fill on="true" color="#ed7d31"/>
                </v:shape>
                <v:shape id="Shape 930639" style="position:absolute;width:2423;height:1767;left:31988;top:17901;" coordsize="242316,176784" path="m0,0l242316,0l242316,176784l0,176784l0,0">
                  <v:stroke weight="0pt" endcap="flat" joinstyle="round" on="false" color="#000000" opacity="0"/>
                  <v:fill on="true" color="#ed7d31"/>
                </v:shape>
                <v:shape id="Shape 930640" style="position:absolute;width:2423;height:2712;left:53644;top:16957;" coordsize="242316,271272" path="m0,0l242316,0l242316,271272l0,271272l0,0">
                  <v:stroke weight="0pt" endcap="flat" joinstyle="round" on="false" color="#000000" opacity="0"/>
                  <v:fill on="true" color="#ed7d31"/>
                </v:shape>
                <v:shape id="Shape 930641" style="position:absolute;width:2438;height:3733;left:42809;top:15935;" coordsize="243840,373380" path="m0,0l243840,0l243840,373380l0,373380l0,0">
                  <v:stroke weight="0pt" endcap="flat" joinstyle="round" on="false" color="#000000" opacity="0"/>
                  <v:fill on="true" color="#ed7d31"/>
                </v:shape>
                <v:shape id="Shape 59878" style="position:absolute;width:54117;height:0;left:4602;top:19669;" coordsize="5411724,0" path="m0,0l5411724,0">
                  <v:stroke weight="0.72pt" endcap="flat" joinstyle="round" on="true" color="#d9d9d9"/>
                  <v:fill on="false" color="#000000" opacity="0"/>
                </v:shape>
                <v:rect id="Rectangle 59879" style="position:absolute;width:2366;height:1899;left:7583;top:110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.1</w:t>
                        </w:r>
                      </w:p>
                    </w:txbxContent>
                  </v:textbox>
                </v:rect>
                <v:rect id="Rectangle 59880" style="position:absolute;width:421;height:1899;left:9366;top:110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881" style="position:absolute;width:2366;height:1899;left:18409;top:146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2</w:t>
                        </w:r>
                      </w:p>
                    </w:txbxContent>
                  </v:textbox>
                </v:rect>
                <v:rect id="Rectangle 59882" style="position:absolute;width:421;height:1899;left:20195;top:146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883" style="position:absolute;width:2370;height:1899;left:29239;top:105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.6</w:t>
                        </w:r>
                      </w:p>
                    </w:txbxContent>
                  </v:textbox>
                </v:rect>
                <v:rect id="Rectangle 59884" style="position:absolute;width:421;height:1899;left:31022;top:105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885" style="position:absolute;width:3317;height:1899;left:39700;top:457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4.0</w:t>
                        </w:r>
                      </w:p>
                    </w:txbxContent>
                  </v:textbox>
                </v:rect>
                <v:rect id="Rectangle 59886" style="position:absolute;width:421;height:1899;left:42199;top:457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887" style="position:absolute;width:2366;height:1899;left:50892;top:135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4</w:t>
                        </w:r>
                      </w:p>
                    </w:txbxContent>
                  </v:textbox>
                </v:rect>
                <v:rect id="Rectangle 59888" style="position:absolute;width:421;height:1899;left:52678;top:135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889" style="position:absolute;width:2366;height:1899;left:10668;top:160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7</w:t>
                        </w:r>
                      </w:p>
                    </w:txbxContent>
                  </v:textbox>
                </v:rect>
                <v:rect id="Rectangle 59890" style="position:absolute;width:421;height:1899;left:12451;top:160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891" style="position:absolute;width:2365;height:1903;left:21494;top:166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1.1</w:t>
                        </w:r>
                      </w:p>
                    </w:txbxContent>
                  </v:textbox>
                </v:rect>
                <v:rect id="Rectangle 59892" style="position:absolute;width:422;height:1903;left:23277;top:166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893" style="position:absolute;width:2366;height:1899;left:32321;top:1590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9</w:t>
                        </w:r>
                      </w:p>
                    </w:txbxContent>
                  </v:textbox>
                </v:rect>
                <v:rect id="Rectangle 59894" style="position:absolute;width:421;height:1899;left:34104;top:1590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895" style="position:absolute;width:2366;height:1899;left:43150;top:139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59896" style="position:absolute;width:421;height:1899;left:44933;top:139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897" style="position:absolute;width:2366;height:1899;left:53977;top:149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.9</w:t>
                        </w:r>
                      </w:p>
                    </w:txbxContent>
                  </v:textbox>
                </v:rect>
                <v:rect id="Rectangle 59898" style="position:absolute;width:421;height:1899;left:55760;top:149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899" style="position:absolute;width:2362;height:1899;left:1536;top:190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59900" style="position:absolute;width:2362;height:1899;left:1536;top:171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59901" style="position:absolute;width:2362;height:1899;left:1536;top:152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59902" style="position:absolute;width:2362;height:1899;left:1536;top:134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59903" style="position:absolute;width:2362;height:1899;left:1536;top:115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59904" style="position:absolute;width:3298;height:1899;left:829;top:96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59905" style="position:absolute;width:3298;height:1899;left:829;top:779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2.0</w:t>
                        </w:r>
                      </w:p>
                    </w:txbxContent>
                  </v:textbox>
                </v:rect>
                <v:rect id="Rectangle 59906" style="position:absolute;width:3298;height:1899;left:829;top:59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4.0</w:t>
                        </w:r>
                      </w:p>
                    </w:txbxContent>
                  </v:textbox>
                </v:rect>
                <v:rect id="Rectangle 59907" style="position:absolute;width:3298;height:1899;left:829;top:40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6.0</w:t>
                        </w:r>
                      </w:p>
                    </w:txbxContent>
                  </v:textbox>
                </v:rect>
                <v:rect id="Rectangle 59908" style="position:absolute;width:9920;height:1899;left:6431;top:208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59909" style="position:absolute;width:6578;height:1899;left:7531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9910" style="position:absolute;width:421;height:1899;left:12484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911" style="position:absolute;width:10485;height:1899;left:17047;top:208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59912" style="position:absolute;width:6578;height:1899;left:18357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9913" style="position:absolute;width:421;height:1899;left:23310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914" style="position:absolute;width:9920;height:1899;left:28087;top:208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59915" style="position:absolute;width:5135;height:1899;left:29885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59916" style="position:absolute;width:10282;height:1899;left:27950;top:242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59917" style="position:absolute;width:6578;height:1899;left:29184;top:259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9918" style="position:absolute;width:421;height:1899;left:34140;top:259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919" style="position:absolute;width:14114;height:1899;left:37344;top:208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59920" style="position:absolute;width:6578;height:1899;left:40013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9921" style="position:absolute;width:421;height:1899;left:44966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922" style="position:absolute;width:12915;height:1899;left:48615;top:208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59923" style="position:absolute;width:6578;height:1899;left:50840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59924" style="position:absolute;width:421;height:1899;left:55793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42" style="position:absolute;width:762;height:777;left:9631;top:1595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59926" style="position:absolute;width:13290;height:1899;left:10741;top:1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59927" style="position:absolute;width:421;height:1899;left:20741;top:1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43" style="position:absolute;width:762;height:777;left:23774;top:1595;" coordsize="76200,77724" path="m0,0l76200,0l76200,77724l0,77724l0,0">
                  <v:stroke weight="0pt" endcap="flat" joinstyle="round" on="false" color="#000000" opacity="0"/>
                  <v:fill on="true" color="#ed7d31"/>
                </v:shape>
                <v:rect id="Rectangle 59929" style="position:absolute;width:34800;height:1899;left:24878;top:1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59930" style="position:absolute;width:421;height:1899;left:51066;top:1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9931" style="position:absolute;width:60121;height:28213;left:0;top:0;" coordsize="6012181,2821305" path="m0,2821305l6012181,2821305l6012181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5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9.4 представлены данные по физическому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му насилию со стороны интимного партнера в Кызылординской по возрастным группам, типу местности, уровню образования, размеру домохозяйства, статусу занятости и среднемесячному доходу домохо</w:t>
      </w:r>
      <w:r w:rsidRPr="0097753A">
        <w:rPr>
          <w:lang w:val="ru-RU"/>
        </w:rPr>
        <w:t>зяйства и на душу населения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становлено, что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ызылорд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среди женщин в возрасте 40</w:t>
      </w:r>
      <w:r w:rsidRPr="0097753A">
        <w:rPr>
          <w:lang w:val="ru-RU"/>
        </w:rPr>
        <w:t>-</w:t>
      </w:r>
      <w:r w:rsidRPr="0097753A">
        <w:rPr>
          <w:lang w:val="ru-RU"/>
        </w:rPr>
        <w:t>49 лет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иболее всего распространено насилие со стороны интимного партнера в течение жизни (12%), тогда как в настоящее время –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реди женщин в возрасте 18</w:t>
      </w:r>
      <w:r w:rsidRPr="0097753A">
        <w:rPr>
          <w:lang w:val="ru-RU"/>
        </w:rPr>
        <w:t>-</w:t>
      </w:r>
      <w:r w:rsidRPr="0097753A">
        <w:rPr>
          <w:lang w:val="ru-RU"/>
        </w:rPr>
        <w:t>24</w:t>
      </w:r>
      <w:r w:rsidRPr="0097753A">
        <w:rPr>
          <w:lang w:val="ru-RU"/>
        </w:rPr>
        <w:t xml:space="preserve"> и 40</w:t>
      </w:r>
      <w:r w:rsidRPr="0097753A">
        <w:rPr>
          <w:lang w:val="ru-RU"/>
        </w:rPr>
        <w:t>-</w:t>
      </w:r>
      <w:r w:rsidRPr="0097753A">
        <w:rPr>
          <w:lang w:val="ru-RU"/>
        </w:rPr>
        <w:t>49 лет (3% и 4% соответственно). Сельск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ительниц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общают о более высокой распространенности насилия со стороны интимного партнера в течение жизни (9% по сравнению с 6%), но насилие со стороны интимного партнера в настоящее время более распростра</w:t>
      </w:r>
      <w:r w:rsidRPr="0097753A">
        <w:rPr>
          <w:lang w:val="ru-RU"/>
        </w:rPr>
        <w:t>нено среди городских женщин (3% по сравнению с 1%). Выявлен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значительна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ниц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 распространенности насилия со стороны интимного партнера в течение жизни и в настоящее время при сравнени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 разным уровнем образования</w:t>
      </w:r>
      <w:r w:rsidRPr="0097753A">
        <w:rPr>
          <w:lang w:val="ru-RU"/>
        </w:rPr>
        <w:t>. Распространенность насилия со стороны интимного партнера относительно одинакова среди работающих или не работающих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. Женщины с более высоким уровнем дохода домохозяйства и на душу населения испытывали более высокий уров</w:t>
      </w:r>
      <w:r w:rsidRPr="0097753A">
        <w:rPr>
          <w:lang w:val="ru-RU"/>
        </w:rPr>
        <w:t>ень насилия со стороны интимного партнера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низким среднемесячным доходом. Н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р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эт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реди женщин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реднемесячны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доход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менее 40 000 тенге распространенность насилия со стороны интимного партнер</w:t>
      </w:r>
      <w:r w:rsidRPr="0097753A">
        <w:rPr>
          <w:lang w:val="ru-RU"/>
        </w:rPr>
        <w:t>а в течение жизни выше (23%)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9.4 Распространенность физического и/или сексуального насилия со стороны интимного партнера среди женщин в возрасте 18-75 лет, когда-либо имевших партнера, в течение жизни и в настоящее время в Кызылординской област</w:t>
      </w:r>
      <w:r w:rsidRPr="0097753A">
        <w:rPr>
          <w:i/>
          <w:color w:val="404040"/>
          <w:lang w:val="ru-RU"/>
        </w:rPr>
        <w:t xml:space="preserve">и, по показателю и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60" w:type="dxa"/>
        </w:tblCellMar>
        <w:tblLook w:val="04A0" w:firstRow="1" w:lastRow="0" w:firstColumn="1" w:lastColumn="0" w:noHBand="0" w:noVBand="1"/>
      </w:tblPr>
      <w:tblGrid>
        <w:gridCol w:w="4516"/>
        <w:gridCol w:w="781"/>
        <w:gridCol w:w="889"/>
        <w:gridCol w:w="1195"/>
        <w:gridCol w:w="798"/>
        <w:gridCol w:w="1202"/>
      </w:tblGrid>
      <w:tr w:rsidR="00A87110" w:rsidRPr="0097753A">
        <w:trPr>
          <w:trHeight w:val="881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lastRenderedPageBreak/>
              <w:t>Насилие со стороны интимного партнера по ключевому показателю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8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9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47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58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/социальноэкономическая категория 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%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184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7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1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50-</w:t>
            </w:r>
            <w:r w:rsidRPr="0097753A">
              <w:rPr>
                <w:lang w:val="ru-RU"/>
              </w:rPr>
              <w:t>5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3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0-</w:t>
            </w:r>
            <w:r w:rsidRPr="0097753A">
              <w:rPr>
                <w:lang w:val="ru-RU"/>
              </w:rPr>
              <w:t>75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94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3,3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3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6,9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7,0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>20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1,6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3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7,9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3,2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184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ород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6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ело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61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6,1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1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3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3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9,1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0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184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9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2" w:line="256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(колво=2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=24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Техническое/профессиональное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ысшее/аспирантур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75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4,4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8,1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8,4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3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6,9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0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29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184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-</w:t>
            </w:r>
            <w:r w:rsidRPr="0097753A">
              <w:rPr>
                <w:lang w:val="ru-RU"/>
              </w:rPr>
              <w:t>3 человек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-</w:t>
            </w:r>
            <w:r w:rsidRPr="0097753A">
              <w:rPr>
                <w:lang w:val="ru-RU"/>
              </w:rPr>
              <w:t>5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9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+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38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3,3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3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1,2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5,5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7,1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1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12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7,4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7,8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0 </w:t>
            </w:r>
          </w:p>
        </w:tc>
      </w:tr>
      <w:tr w:rsidR="00A87110" w:rsidRPr="0097753A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а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6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9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60 001 - 100 000 </w:t>
            </w: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6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00 001 - </w:t>
            </w:r>
            <w:r w:rsidRPr="0097753A">
              <w:rPr>
                <w:lang w:val="ru-RU"/>
              </w:rPr>
              <w:t>1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8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40 001 - </w:t>
            </w:r>
            <w:r w:rsidRPr="0097753A">
              <w:rPr>
                <w:lang w:val="ru-RU"/>
              </w:rPr>
              <w:t>2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06)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lastRenderedPageBreak/>
              <w:t>Свыше 200 000 (кол</w:t>
            </w:r>
            <w:r>
              <w:t>-</w:t>
            </w:r>
            <w:r>
              <w:t>во =39)</w:t>
            </w:r>
            <w:r>
              <w:t xml:space="preserve"> 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lastRenderedPageBreak/>
              <w:t xml:space="preserve">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2,6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3,3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5,6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7,5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1,3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0,3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</w:tr>
      <w:tr w:rsidR="00A87110" w:rsidRPr="0097753A">
        <w:trPr>
          <w:trHeight w:val="301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15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6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6 000 - </w:t>
            </w:r>
            <w:r w:rsidRPr="0097753A">
              <w:rPr>
                <w:lang w:val="ru-RU"/>
              </w:rPr>
              <w:t>24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67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25 000 - </w:t>
            </w:r>
            <w:r w:rsidRPr="0097753A">
              <w:rPr>
                <w:lang w:val="ru-RU"/>
              </w:rPr>
              <w:t>3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5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4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8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 5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7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7,7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4,9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8,5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2,8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0,6 </w:t>
            </w:r>
          </w:p>
        </w:tc>
        <w:tc>
          <w:tcPr>
            <w:tcW w:w="14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8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Тяжесть и многократность насилия со стороны интимного партнера </w:t>
      </w:r>
    </w:p>
    <w:p w:rsidR="00A87110" w:rsidRDefault="00FF436C">
      <w:pPr>
        <w:ind w:left="29" w:right="625"/>
      </w:pPr>
      <w:r w:rsidRPr="0097753A">
        <w:rPr>
          <w:lang w:val="ru-RU"/>
        </w:rPr>
        <w:t>В целях анализа вопросы 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и со стороны интимного партнера разделены на то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что считаетс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«умеренным» и «жестоким» насилием, а в основе разделения насилия на умеренное и жестокое лежит вероятность нанесения физического вреда здоровью </w:t>
      </w:r>
      <w:r>
        <w:t>(см. определения в Главе</w:t>
      </w:r>
      <w:r>
        <w:t xml:space="preserve"> 1). </w:t>
      </w: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9</w:t>
      </w:r>
      <w:r w:rsidRPr="0097753A">
        <w:rPr>
          <w:lang w:val="ru-RU"/>
        </w:rPr>
        <w:t xml:space="preserve">.2 </w:t>
      </w:r>
      <w:r w:rsidRPr="0097753A">
        <w:rPr>
          <w:lang w:val="ru-RU"/>
        </w:rPr>
        <w:t>показаны дан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 умеренному и жестокому насилию среди женщин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 Кызылординской област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 испытавши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любую форму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. Женщины сообщали об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тносительно равной доле умеренного и жестокого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насилия со стороны интимного партнера в течение своей жизни, но с более высокой распространенностью жесткого физического насилия за период в 12 месяцев до интервью </w:t>
      </w:r>
      <w:r>
        <w:t>(75% по сравнению с 25%).</w:t>
      </w:r>
      <w: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</w:t>
      </w:r>
      <w:r w:rsidRPr="0097753A">
        <w:rPr>
          <w:i/>
          <w:color w:val="404040"/>
          <w:lang w:val="ru-RU"/>
        </w:rPr>
        <w:t xml:space="preserve">ок 2.9.2 Доля женщин, сообщивших только об умеренном или только о жестоком акте насилия со стороны интимного партнера, среди женщин, когда-либо имевших партнера, испытавших любой акт физического насилия со стороны интимного партнера в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Кызылординской облас</w:t>
      </w:r>
      <w:r>
        <w:rPr>
          <w:i/>
          <w:color w:val="404040"/>
        </w:rPr>
        <w:t xml:space="preserve">ти,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907980"/>
                <wp:effectExtent l="0" t="0" r="0" b="0"/>
                <wp:docPr id="739353" name="Group 7393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7980"/>
                          <a:chOff x="0" y="0"/>
                          <a:chExt cx="5772342" cy="2907980"/>
                        </a:xfrm>
                      </wpg:grpSpPr>
                      <wps:wsp>
                        <wps:cNvPr id="61964" name="Rectangle 61964"/>
                        <wps:cNvSpPr/>
                        <wps:spPr>
                          <a:xfrm>
                            <a:off x="5740654" y="276517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097" name="Shape 62097"/>
                        <wps:cNvSpPr/>
                        <wps:spPr>
                          <a:xfrm>
                            <a:off x="524256" y="216408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098" name="Shape 62098"/>
                        <wps:cNvSpPr/>
                        <wps:spPr>
                          <a:xfrm>
                            <a:off x="524256" y="197510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099" name="Shape 62099"/>
                        <wps:cNvSpPr/>
                        <wps:spPr>
                          <a:xfrm>
                            <a:off x="524256" y="1787651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00" name="Shape 62100"/>
                        <wps:cNvSpPr/>
                        <wps:spPr>
                          <a:xfrm>
                            <a:off x="524256" y="159867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01" name="Shape 62101"/>
                        <wps:cNvSpPr/>
                        <wps:spPr>
                          <a:xfrm>
                            <a:off x="524256" y="141122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02" name="Shape 62102"/>
                        <wps:cNvSpPr/>
                        <wps:spPr>
                          <a:xfrm>
                            <a:off x="524256" y="122224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03" name="Shape 62103"/>
                        <wps:cNvSpPr/>
                        <wps:spPr>
                          <a:xfrm>
                            <a:off x="524256" y="103479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04" name="Shape 62104"/>
                        <wps:cNvSpPr/>
                        <wps:spPr>
                          <a:xfrm>
                            <a:off x="524256" y="84582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05" name="Shape 62105"/>
                        <wps:cNvSpPr/>
                        <wps:spPr>
                          <a:xfrm>
                            <a:off x="524256" y="65836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06" name="Shape 62106"/>
                        <wps:cNvSpPr/>
                        <wps:spPr>
                          <a:xfrm>
                            <a:off x="524256" y="46939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44" name="Shape 930644"/>
                        <wps:cNvSpPr/>
                        <wps:spPr>
                          <a:xfrm>
                            <a:off x="3816096" y="1880616"/>
                            <a:ext cx="1011936" cy="4709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470916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470916"/>
                                </a:lnTo>
                                <a:lnTo>
                                  <a:pt x="0" y="4709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45" name="Shape 930645"/>
                        <wps:cNvSpPr/>
                        <wps:spPr>
                          <a:xfrm>
                            <a:off x="1284732" y="1429512"/>
                            <a:ext cx="1011936" cy="9220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922020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922020"/>
                                </a:lnTo>
                                <a:lnTo>
                                  <a:pt x="0" y="9220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46" name="Shape 930646"/>
                        <wps:cNvSpPr/>
                        <wps:spPr>
                          <a:xfrm>
                            <a:off x="3816096" y="469392"/>
                            <a:ext cx="1011936" cy="1411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411224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411224"/>
                                </a:lnTo>
                                <a:lnTo>
                                  <a:pt x="0" y="1411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47" name="Shape 930647"/>
                        <wps:cNvSpPr/>
                        <wps:spPr>
                          <a:xfrm>
                            <a:off x="1284732" y="469392"/>
                            <a:ext cx="1011936" cy="9601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960120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960120"/>
                                </a:lnTo>
                                <a:lnTo>
                                  <a:pt x="0" y="9601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11" name="Shape 62111"/>
                        <wps:cNvSpPr/>
                        <wps:spPr>
                          <a:xfrm>
                            <a:off x="524256" y="235153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12" name="Rectangle 62112"/>
                        <wps:cNvSpPr/>
                        <wps:spPr>
                          <a:xfrm>
                            <a:off x="1665986" y="1833118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9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13" name="Rectangle 62113"/>
                        <wps:cNvSpPr/>
                        <wps:spPr>
                          <a:xfrm>
                            <a:off x="1916303" y="183311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14" name="Rectangle 62114"/>
                        <wps:cNvSpPr/>
                        <wps:spPr>
                          <a:xfrm>
                            <a:off x="4198366" y="205892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15" name="Rectangle 62115"/>
                        <wps:cNvSpPr/>
                        <wps:spPr>
                          <a:xfrm>
                            <a:off x="4448556" y="205892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16" name="Rectangle 62116"/>
                        <wps:cNvSpPr/>
                        <wps:spPr>
                          <a:xfrm>
                            <a:off x="1665986" y="892174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1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17" name="Rectangle 62117"/>
                        <wps:cNvSpPr/>
                        <wps:spPr>
                          <a:xfrm>
                            <a:off x="1916303" y="89217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18" name="Rectangle 62118"/>
                        <wps:cNvSpPr/>
                        <wps:spPr>
                          <a:xfrm>
                            <a:off x="4198366" y="1117981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19" name="Rectangle 62119"/>
                        <wps:cNvSpPr/>
                        <wps:spPr>
                          <a:xfrm>
                            <a:off x="4448556" y="111798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70" name="Rectangle 731970"/>
                        <wps:cNvSpPr/>
                        <wps:spPr>
                          <a:xfrm>
                            <a:off x="294437" y="2286254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69" name="Rectangle 731969"/>
                        <wps:cNvSpPr/>
                        <wps:spPr>
                          <a:xfrm>
                            <a:off x="224333" y="2286254"/>
                            <a:ext cx="945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68" name="Rectangle 731968"/>
                        <wps:cNvSpPr/>
                        <wps:spPr>
                          <a:xfrm>
                            <a:off x="295229" y="2098294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67" name="Rectangle 731967"/>
                        <wps:cNvSpPr/>
                        <wps:spPr>
                          <a:xfrm>
                            <a:off x="153619" y="2098294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65" name="Rectangle 731965"/>
                        <wps:cNvSpPr/>
                        <wps:spPr>
                          <a:xfrm>
                            <a:off x="153619" y="1910207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66" name="Rectangle 731966"/>
                        <wps:cNvSpPr/>
                        <wps:spPr>
                          <a:xfrm>
                            <a:off x="295229" y="1910207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62" name="Rectangle 731962"/>
                        <wps:cNvSpPr/>
                        <wps:spPr>
                          <a:xfrm>
                            <a:off x="153619" y="1721866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63" name="Rectangle 731963"/>
                        <wps:cNvSpPr/>
                        <wps:spPr>
                          <a:xfrm>
                            <a:off x="295229" y="1721866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61" name="Rectangle 731961"/>
                        <wps:cNvSpPr/>
                        <wps:spPr>
                          <a:xfrm>
                            <a:off x="295229" y="1533779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60" name="Rectangle 731960"/>
                        <wps:cNvSpPr/>
                        <wps:spPr>
                          <a:xfrm>
                            <a:off x="153619" y="1533779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59" name="Rectangle 731959"/>
                        <wps:cNvSpPr/>
                        <wps:spPr>
                          <a:xfrm>
                            <a:off x="295229" y="1345692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58" name="Rectangle 731958"/>
                        <wps:cNvSpPr/>
                        <wps:spPr>
                          <a:xfrm>
                            <a:off x="153619" y="1345692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57" name="Rectangle 731957"/>
                        <wps:cNvSpPr/>
                        <wps:spPr>
                          <a:xfrm>
                            <a:off x="295229" y="1157350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56" name="Rectangle 731956"/>
                        <wps:cNvSpPr/>
                        <wps:spPr>
                          <a:xfrm>
                            <a:off x="153619" y="1157350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54" name="Rectangle 731954"/>
                        <wps:cNvSpPr/>
                        <wps:spPr>
                          <a:xfrm>
                            <a:off x="153619" y="969263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55" name="Rectangle 731955"/>
                        <wps:cNvSpPr/>
                        <wps:spPr>
                          <a:xfrm>
                            <a:off x="295229" y="96926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52" name="Rectangle 731952"/>
                        <wps:cNvSpPr/>
                        <wps:spPr>
                          <a:xfrm>
                            <a:off x="295229" y="780922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51" name="Rectangle 731951"/>
                        <wps:cNvSpPr/>
                        <wps:spPr>
                          <a:xfrm>
                            <a:off x="153619" y="780922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49" name="Rectangle 731949"/>
                        <wps:cNvSpPr/>
                        <wps:spPr>
                          <a:xfrm>
                            <a:off x="153619" y="592835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50" name="Rectangle 731950"/>
                        <wps:cNvSpPr/>
                        <wps:spPr>
                          <a:xfrm>
                            <a:off x="295229" y="592835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47" name="Rectangle 731947"/>
                        <wps:cNvSpPr/>
                        <wps:spPr>
                          <a:xfrm>
                            <a:off x="294620" y="404748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1946" name="Rectangle 731946"/>
                        <wps:cNvSpPr/>
                        <wps:spPr>
                          <a:xfrm>
                            <a:off x="82906" y="404748"/>
                            <a:ext cx="28288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31" name="Rectangle 62131"/>
                        <wps:cNvSpPr/>
                        <wps:spPr>
                          <a:xfrm>
                            <a:off x="1289939" y="2468245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32" name="Rectangle 62132"/>
                        <wps:cNvSpPr/>
                        <wps:spPr>
                          <a:xfrm>
                            <a:off x="2289937" y="246824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33" name="Rectangle 62133"/>
                        <wps:cNvSpPr/>
                        <wps:spPr>
                          <a:xfrm>
                            <a:off x="3302508" y="2468245"/>
                            <a:ext cx="275463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34" name="Rectangle 62134"/>
                        <wps:cNvSpPr/>
                        <wps:spPr>
                          <a:xfrm>
                            <a:off x="4049268" y="2638933"/>
                            <a:ext cx="7270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35" name="Rectangle 62135"/>
                        <wps:cNvSpPr/>
                        <wps:spPr>
                          <a:xfrm>
                            <a:off x="4596638" y="263893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48" name="Shape 930648"/>
                        <wps:cNvSpPr/>
                        <wps:spPr>
                          <a:xfrm>
                            <a:off x="2081784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37" name="Rectangle 62137"/>
                        <wps:cNvSpPr/>
                        <wps:spPr>
                          <a:xfrm>
                            <a:off x="2192782" y="133222"/>
                            <a:ext cx="89900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38" name="Rectangle 62138"/>
                        <wps:cNvSpPr/>
                        <wps:spPr>
                          <a:xfrm>
                            <a:off x="2869438" y="13322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49" name="Shape 930649"/>
                        <wps:cNvSpPr/>
                        <wps:spPr>
                          <a:xfrm>
                            <a:off x="3011424" y="160020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40" name="Rectangle 62140"/>
                        <wps:cNvSpPr/>
                        <wps:spPr>
                          <a:xfrm>
                            <a:off x="3123311" y="133222"/>
                            <a:ext cx="77108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41" name="Rectangle 62141"/>
                        <wps:cNvSpPr/>
                        <wps:spPr>
                          <a:xfrm>
                            <a:off x="3703955" y="13322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42" name="Shape 62142"/>
                        <wps:cNvSpPr/>
                        <wps:spPr>
                          <a:xfrm>
                            <a:off x="0" y="0"/>
                            <a:ext cx="5727700" cy="286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850">
                                <a:moveTo>
                                  <a:pt x="0" y="2863850"/>
                                </a:moveTo>
                                <a:lnTo>
                                  <a:pt x="5727700" y="2863850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39353" style="width:454.515pt;height:228.975pt;mso-position-horizontal-relative:char;mso-position-vertical-relative:line" coordsize="57723,29079">
                <v:rect id="Rectangle 61964" style="position:absolute;width:421;height:1899;left:57406;top:276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2097" style="position:absolute;width:50642;height:0;left:5242;top:21640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2098" style="position:absolute;width:50642;height:0;left:5242;top:1975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2099" style="position:absolute;width:50642;height:0;left:5242;top:1787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2100" style="position:absolute;width:50642;height:0;left:5242;top:1598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2101" style="position:absolute;width:50642;height:0;left:5242;top:1411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2102" style="position:absolute;width:50642;height:0;left:5242;top:1222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2103" style="position:absolute;width:50642;height:0;left:5242;top:1034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2104" style="position:absolute;width:50642;height:0;left:5242;top:845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2105" style="position:absolute;width:50642;height:0;left:5242;top:658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2106" style="position:absolute;width:50642;height:0;left:5242;top:469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650" style="position:absolute;width:10119;height:4709;left:38160;top:18806;" coordsize="1011936,470916" path="m0,0l1011936,0l1011936,470916l0,470916l0,0">
                  <v:stroke weight="0pt" endcap="flat" joinstyle="round" on="false" color="#000000" opacity="0"/>
                  <v:fill on="true" color="#5b9bd5"/>
                </v:shape>
                <v:shape id="Shape 930651" style="position:absolute;width:10119;height:9220;left:12847;top:14295;" coordsize="1011936,922020" path="m0,0l1011936,0l1011936,922020l0,922020l0,0">
                  <v:stroke weight="0pt" endcap="flat" joinstyle="round" on="false" color="#000000" opacity="0"/>
                  <v:fill on="true" color="#5b9bd5"/>
                </v:shape>
                <v:shape id="Shape 930652" style="position:absolute;width:10119;height:14112;left:38160;top:4693;" coordsize="1011936,1411224" path="m0,0l1011936,0l1011936,1411224l0,1411224l0,0">
                  <v:stroke weight="0pt" endcap="flat" joinstyle="round" on="false" color="#000000" opacity="0"/>
                  <v:fill on="true" color="#ed7d31"/>
                </v:shape>
                <v:shape id="Shape 930653" style="position:absolute;width:10119;height:9601;left:12847;top:4693;" coordsize="1011936,960120" path="m0,0l1011936,0l1011936,960120l0,960120l0,0">
                  <v:stroke weight="0pt" endcap="flat" joinstyle="round" on="false" color="#000000" opacity="0"/>
                  <v:fill on="true" color="#ed7d31"/>
                </v:shape>
                <v:shape id="Shape 62111" style="position:absolute;width:50642;height:0;left:5242;top:23515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62112" style="position:absolute;width:3317;height:1899;left:16659;top:183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9.0</w:t>
                        </w:r>
                      </w:p>
                    </w:txbxContent>
                  </v:textbox>
                </v:rect>
                <v:rect id="Rectangle 62113" style="position:absolute;width:421;height:1899;left:19163;top:183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2114" style="position:absolute;width:3317;height:1899;left:41983;top:205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5.0</w:t>
                        </w:r>
                      </w:p>
                    </w:txbxContent>
                  </v:textbox>
                </v:rect>
                <v:rect id="Rectangle 62115" style="position:absolute;width:421;height:1899;left:44485;top:205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2116" style="position:absolute;width:3317;height:1899;left:16659;top:892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1.0</w:t>
                        </w:r>
                      </w:p>
                    </w:txbxContent>
                  </v:textbox>
                </v:rect>
                <v:rect id="Rectangle 62117" style="position:absolute;width:421;height:1899;left:19163;top:892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2118" style="position:absolute;width:3317;height:1899;left:41983;top:1117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5.0</w:t>
                        </w:r>
                      </w:p>
                    </w:txbxContent>
                  </v:textbox>
                </v:rect>
                <v:rect id="Rectangle 62119" style="position:absolute;width:421;height:1899;left:44485;top:1117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31970" style="position:absolute;width:1333;height:1899;left:2944;top:228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31969" style="position:absolute;width:945;height:1899;left:2243;top:228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731968" style="position:absolute;width:1333;height:1899;left:2952;top:209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31967" style="position:absolute;width:1877;height:1899;left:1536;top:209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731965" style="position:absolute;width:1877;height:1899;left:1536;top:191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731966" style="position:absolute;width:1333;height:1899;left:2952;top:191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31962" style="position:absolute;width:1877;height:1899;left:1536;top:172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731963" style="position:absolute;width:1333;height:1899;left:2952;top:172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31961" style="position:absolute;width:1333;height:1899;left:2952;top:15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31960" style="position:absolute;width:1877;height:1899;left:1536;top:15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731959" style="position:absolute;width:1333;height:1899;left:2952;top:134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31958" style="position:absolute;width:1877;height:1899;left:1536;top:134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731957" style="position:absolute;width:1333;height:1899;left:2952;top:115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31956" style="position:absolute;width:1877;height:1899;left:1536;top:115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731954" style="position:absolute;width:1877;height:1899;left:1536;top:96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731955" style="position:absolute;width:1333;height:1899;left:2952;top:96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31952" style="position:absolute;width:1333;height:1899;left:2952;top:78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31951" style="position:absolute;width:1877;height:1899;left:1536;top:78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731949" style="position:absolute;width:1877;height:1899;left:1536;top:59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731950" style="position:absolute;width:1333;height:1899;left:2952;top:59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31947" style="position:absolute;width:1333;height:1899;left:2946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31946" style="position:absolute;width:2828;height:1899;left:829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62131" style="position:absolute;width:13290;height:1899;left:12899;top:246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62132" style="position:absolute;width:421;height:1899;left:22899;top:246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2133" style="position:absolute;width:27546;height:1899;left:33025;top:246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62134" style="position:absolute;width:7270;height:1899;left:40492;top:263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62135" style="position:absolute;width:421;height:1899;left:45966;top:263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54" style="position:absolute;width:762;height:777;left:20817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62137" style="position:absolute;width:8990;height:1899;left:21927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62138" style="position:absolute;width:421;height:1899;left:28694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55" style="position:absolute;width:777;height:777;left:30114;top:1600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62140" style="position:absolute;width:7710;height:1899;left:31233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62141" style="position:absolute;width:421;height:1899;left:37039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2142" style="position:absolute;width:57277;height:28638;left:0;top:0;" coordsize="5727700,2863850" path="m0,2863850l5727700,2863850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39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На Рисунке 2.9.3 представлены данные по многократност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о которой сообщали женщины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спытавшие физическ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е насилие со стороны интимного партнера в течение своей жизни (более подробно см. </w:t>
      </w:r>
      <w:r>
        <w:t xml:space="preserve">Главу 4 о том, как проводился расчет частоты насилия со стороны интимного партнера). </w:t>
      </w:r>
      <w:r w:rsidRPr="0097753A">
        <w:rPr>
          <w:lang w:val="ru-RU"/>
        </w:rPr>
        <w:t>В целом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 xml:space="preserve">женщины в Кызылординской области с большей </w:t>
      </w:r>
      <w:r w:rsidRPr="0097753A">
        <w:rPr>
          <w:lang w:val="ru-RU"/>
        </w:rPr>
        <w:lastRenderedPageBreak/>
        <w:t>вероятностью испытыва</w:t>
      </w:r>
      <w:r w:rsidRPr="0097753A">
        <w:rPr>
          <w:lang w:val="ru-RU"/>
        </w:rPr>
        <w:t>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корее многократ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ы насилия со стороны интимного партнера, чем разовые. Дв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рет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 (66%), заявлявшие о каком</w:t>
      </w:r>
      <w:r w:rsidRPr="0097753A">
        <w:rPr>
          <w:lang w:val="ru-RU"/>
        </w:rPr>
        <w:t>-</w:t>
      </w:r>
      <w:r w:rsidRPr="0097753A">
        <w:rPr>
          <w:lang w:val="ru-RU"/>
        </w:rPr>
        <w:t>либ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м насилии, испытывали его часто (более четырех раз), 15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неск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 (2</w:t>
      </w:r>
      <w:r w:rsidRPr="0097753A">
        <w:rPr>
          <w:lang w:val="ru-RU"/>
        </w:rPr>
        <w:t xml:space="preserve">-3 </w:t>
      </w:r>
      <w:r w:rsidRPr="0097753A">
        <w:rPr>
          <w:lang w:val="ru-RU"/>
        </w:rPr>
        <w:t>раза), а</w:t>
      </w:r>
      <w:r w:rsidRPr="0097753A">
        <w:rPr>
          <w:lang w:val="ru-RU"/>
        </w:rPr>
        <w:t xml:space="preserve"> 20% - </w:t>
      </w:r>
      <w:r w:rsidRPr="0097753A">
        <w:rPr>
          <w:lang w:val="ru-RU"/>
        </w:rPr>
        <w:t>т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дин раз в своей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9.3 Доля женщин, сообщивших о насилии со стороны интимного партнера однажды, несколько раз или часто в течение жизни, среди женщин, когда-либо имевших партнера, испытавших физическое и/или сексуальное насилие со стороны и</w:t>
      </w:r>
      <w:r w:rsidRPr="0097753A">
        <w:rPr>
          <w:i/>
          <w:color w:val="404040"/>
          <w:lang w:val="ru-RU"/>
        </w:rPr>
        <w:t xml:space="preserve">нтимного партнера в Кызылорди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5029"/>
                <wp:effectExtent l="0" t="0" r="0" b="0"/>
                <wp:docPr id="739354" name="Group 7393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5029"/>
                          <a:chOff x="0" y="0"/>
                          <a:chExt cx="5766245" cy="2915029"/>
                        </a:xfrm>
                      </wpg:grpSpPr>
                      <wps:wsp>
                        <wps:cNvPr id="62094" name="Rectangle 62094"/>
                        <wps:cNvSpPr/>
                        <wps:spPr>
                          <a:xfrm>
                            <a:off x="5734558" y="277221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44" name="Shape 62144"/>
                        <wps:cNvSpPr/>
                        <wps:spPr>
                          <a:xfrm>
                            <a:off x="3447034" y="832803"/>
                            <a:ext cx="830199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30199" h="873379">
                                <a:moveTo>
                                  <a:pt x="0" y="0"/>
                                </a:moveTo>
                                <a:cubicBezTo>
                                  <a:pt x="377952" y="0"/>
                                  <a:pt x="712978" y="243205"/>
                                  <a:pt x="830199" y="602487"/>
                                </a:cubicBezTo>
                                <a:lnTo>
                                  <a:pt x="0" y="8733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45" name="Shape 62145"/>
                        <wps:cNvSpPr/>
                        <wps:spPr>
                          <a:xfrm>
                            <a:off x="3447034" y="832803"/>
                            <a:ext cx="830199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30199" h="873379">
                                <a:moveTo>
                                  <a:pt x="0" y="873379"/>
                                </a:moveTo>
                                <a:lnTo>
                                  <a:pt x="830199" y="602487"/>
                                </a:lnTo>
                                <a:cubicBezTo>
                                  <a:pt x="712978" y="243205"/>
                                  <a:pt x="377952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46" name="Shape 62146"/>
                        <wps:cNvSpPr/>
                        <wps:spPr>
                          <a:xfrm>
                            <a:off x="3447034" y="1435290"/>
                            <a:ext cx="914527" cy="7647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527" h="764794">
                                <a:moveTo>
                                  <a:pt x="830199" y="0"/>
                                </a:moveTo>
                                <a:cubicBezTo>
                                  <a:pt x="914527" y="258191"/>
                                  <a:pt x="873887" y="540766"/>
                                  <a:pt x="720344" y="764794"/>
                                </a:cubicBezTo>
                                <a:lnTo>
                                  <a:pt x="0" y="270891"/>
                                </a:lnTo>
                                <a:lnTo>
                                  <a:pt x="83019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47" name="Shape 62147"/>
                        <wps:cNvSpPr/>
                        <wps:spPr>
                          <a:xfrm>
                            <a:off x="3447034" y="1435290"/>
                            <a:ext cx="914527" cy="7647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527" h="764794">
                                <a:moveTo>
                                  <a:pt x="0" y="270891"/>
                                </a:moveTo>
                                <a:lnTo>
                                  <a:pt x="720344" y="764794"/>
                                </a:lnTo>
                                <a:cubicBezTo>
                                  <a:pt x="873887" y="540766"/>
                                  <a:pt x="914527" y="258191"/>
                                  <a:pt x="830199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48" name="Shape 62148"/>
                        <wps:cNvSpPr/>
                        <wps:spPr>
                          <a:xfrm>
                            <a:off x="2573782" y="832803"/>
                            <a:ext cx="1593596" cy="17467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3596" h="1746758">
                                <a:moveTo>
                                  <a:pt x="873252" y="0"/>
                                </a:moveTo>
                                <a:lnTo>
                                  <a:pt x="873252" y="873379"/>
                                </a:lnTo>
                                <a:lnTo>
                                  <a:pt x="1593596" y="1367282"/>
                                </a:lnTo>
                                <a:cubicBezTo>
                                  <a:pt x="1430655" y="1604772"/>
                                  <a:pt x="1161288" y="1746631"/>
                                  <a:pt x="873252" y="1746631"/>
                                </a:cubicBezTo>
                                <a:cubicBezTo>
                                  <a:pt x="390906" y="1746758"/>
                                  <a:pt x="0" y="1355725"/>
                                  <a:pt x="0" y="873379"/>
                                </a:cubicBezTo>
                                <a:cubicBezTo>
                                  <a:pt x="0" y="391033"/>
                                  <a:pt x="390906" y="0"/>
                                  <a:pt x="8732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49" name="Shape 62149"/>
                        <wps:cNvSpPr/>
                        <wps:spPr>
                          <a:xfrm>
                            <a:off x="2573782" y="832803"/>
                            <a:ext cx="1593596" cy="17467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93596" h="1746758">
                                <a:moveTo>
                                  <a:pt x="873252" y="873379"/>
                                </a:moveTo>
                                <a:lnTo>
                                  <a:pt x="873252" y="0"/>
                                </a:lnTo>
                                <a:cubicBezTo>
                                  <a:pt x="390906" y="0"/>
                                  <a:pt x="0" y="391033"/>
                                  <a:pt x="0" y="873379"/>
                                </a:cubicBezTo>
                                <a:cubicBezTo>
                                  <a:pt x="0" y="1355725"/>
                                  <a:pt x="390906" y="1746758"/>
                                  <a:pt x="873252" y="1746631"/>
                                </a:cubicBezTo>
                                <a:cubicBezTo>
                                  <a:pt x="1161288" y="1746631"/>
                                  <a:pt x="1430655" y="1604772"/>
                                  <a:pt x="1593596" y="1367282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50" name="Rectangle 62150"/>
                        <wps:cNvSpPr/>
                        <wps:spPr>
                          <a:xfrm>
                            <a:off x="4027297" y="809561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51" name="Rectangle 62151"/>
                        <wps:cNvSpPr/>
                        <wps:spPr>
                          <a:xfrm>
                            <a:off x="4277614" y="809561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52" name="Rectangle 62152"/>
                        <wps:cNvSpPr/>
                        <wps:spPr>
                          <a:xfrm>
                            <a:off x="4396994" y="179355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4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53" name="Rectangle 62153"/>
                        <wps:cNvSpPr/>
                        <wps:spPr>
                          <a:xfrm>
                            <a:off x="4646930" y="179355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54" name="Rectangle 62154"/>
                        <wps:cNvSpPr/>
                        <wps:spPr>
                          <a:xfrm>
                            <a:off x="2346071" y="212756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5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55" name="Rectangle 62155"/>
                        <wps:cNvSpPr/>
                        <wps:spPr>
                          <a:xfrm>
                            <a:off x="2596007" y="212756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56" name="Rectangle 62156"/>
                        <wps:cNvSpPr/>
                        <wps:spPr>
                          <a:xfrm>
                            <a:off x="904367" y="131255"/>
                            <a:ext cx="5265434" cy="2415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Физическое и/или сексуальное насилие со стороны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57" name="Rectangle 62157"/>
                        <wps:cNvSpPr/>
                        <wps:spPr>
                          <a:xfrm>
                            <a:off x="2083943" y="349440"/>
                            <a:ext cx="2075297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>интимного 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58" name="Rectangle 62158"/>
                        <wps:cNvSpPr/>
                        <wps:spPr>
                          <a:xfrm>
                            <a:off x="3644773" y="349440"/>
                            <a:ext cx="53596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56" name="Shape 930656"/>
                        <wps:cNvSpPr/>
                        <wps:spPr>
                          <a:xfrm>
                            <a:off x="781812" y="1380807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60" name="Shape 62160"/>
                        <wps:cNvSpPr/>
                        <wps:spPr>
                          <a:xfrm>
                            <a:off x="781812" y="1380807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77724"/>
                                </a:moveTo>
                                <a:lnTo>
                                  <a:pt x="76200" y="77724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61" name="Rectangle 62161"/>
                        <wps:cNvSpPr/>
                        <wps:spPr>
                          <a:xfrm>
                            <a:off x="892810" y="1354671"/>
                            <a:ext cx="734260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62" name="Rectangle 62162"/>
                        <wps:cNvSpPr/>
                        <wps:spPr>
                          <a:xfrm>
                            <a:off x="1444498" y="1354671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57" name="Shape 930657"/>
                        <wps:cNvSpPr/>
                        <wps:spPr>
                          <a:xfrm>
                            <a:off x="781812" y="1760283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64" name="Shape 62164"/>
                        <wps:cNvSpPr/>
                        <wps:spPr>
                          <a:xfrm>
                            <a:off x="781812" y="1760283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65" name="Rectangle 62165"/>
                        <wps:cNvSpPr/>
                        <wps:spPr>
                          <a:xfrm>
                            <a:off x="892810" y="1733740"/>
                            <a:ext cx="11447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66" name="Rectangle 62166"/>
                        <wps:cNvSpPr/>
                        <wps:spPr>
                          <a:xfrm>
                            <a:off x="1753870" y="173374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58" name="Shape 930658"/>
                        <wps:cNvSpPr/>
                        <wps:spPr>
                          <a:xfrm>
                            <a:off x="781812" y="2139759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68" name="Shape 62168"/>
                        <wps:cNvSpPr/>
                        <wps:spPr>
                          <a:xfrm>
                            <a:off x="781812" y="2139759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169" name="Rectangle 62169"/>
                        <wps:cNvSpPr/>
                        <wps:spPr>
                          <a:xfrm>
                            <a:off x="892810" y="2112963"/>
                            <a:ext cx="44232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70" name="Rectangle 62170"/>
                        <wps:cNvSpPr/>
                        <wps:spPr>
                          <a:xfrm>
                            <a:off x="1226566" y="2112963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71" name="Shape 62171"/>
                        <wps:cNvSpPr/>
                        <wps:spPr>
                          <a:xfrm>
                            <a:off x="0" y="0"/>
                            <a:ext cx="5727700" cy="28635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532">
                                <a:moveTo>
                                  <a:pt x="5727700" y="0"/>
                                </a:moveTo>
                                <a:lnTo>
                                  <a:pt x="5727700" y="2863532"/>
                                </a:lnTo>
                                <a:lnTo>
                                  <a:pt x="0" y="28635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39354" style="width:454.035pt;height:229.53pt;mso-position-horizontal-relative:char;mso-position-vertical-relative:line" coordsize="57662,29150">
                <v:rect id="Rectangle 62094" style="position:absolute;width:421;height:1899;left:57345;top:2772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2144" style="position:absolute;width:8301;height:8733;left:34470;top:8328;" coordsize="830199,873379" path="m0,0c377952,0,712978,243205,830199,602487l0,873379l0,0x">
                  <v:stroke weight="0pt" endcap="flat" joinstyle="round" on="false" color="#000000" opacity="0"/>
                  <v:fill on="true" color="#5b9bd5"/>
                </v:shape>
                <v:shape id="Shape 62145" style="position:absolute;width:8301;height:8733;left:34470;top:8328;" coordsize="830199,873379" path="m0,873379l830199,602487c712978,243205,377952,0,0,0x">
                  <v:stroke weight="1.44pt" endcap="flat" joinstyle="round" on="true" color="#ffffff"/>
                  <v:fill on="false" color="#000000" opacity="0"/>
                </v:shape>
                <v:shape id="Shape 62146" style="position:absolute;width:9145;height:7647;left:34470;top:14352;" coordsize="914527,764794" path="m830199,0c914527,258191,873887,540766,720344,764794l0,270891l830199,0x">
                  <v:stroke weight="0pt" endcap="flat" joinstyle="round" on="false" color="#000000" opacity="0"/>
                  <v:fill on="true" color="#ed7d31"/>
                </v:shape>
                <v:shape id="Shape 62147" style="position:absolute;width:9145;height:7647;left:34470;top:14352;" coordsize="914527,764794" path="m0,270891l720344,764794c873887,540766,914527,258191,830199,0x">
                  <v:stroke weight="1.44pt" endcap="flat" joinstyle="round" on="true" color="#ffffff"/>
                  <v:fill on="false" color="#000000" opacity="0"/>
                </v:shape>
                <v:shape id="Shape 62148" style="position:absolute;width:15935;height:17467;left:25737;top:8328;" coordsize="1593596,1746758" path="m873252,0l873252,873379l1593596,1367282c1430655,1604772,1161288,1746631,873252,1746631c390906,1746758,0,1355725,0,873379c0,391033,390906,0,873252,0x">
                  <v:stroke weight="0pt" endcap="flat" joinstyle="round" on="false" color="#000000" opacity="0"/>
                  <v:fill on="true" color="#a5a5a5"/>
                </v:shape>
                <v:shape id="Shape 62149" style="position:absolute;width:15935;height:17467;left:25737;top:8328;" coordsize="1593596,1746758" path="m873252,873379l873252,0c390906,0,0,391033,0,873379c0,1355725,390906,1746758,873252,1746631c1161288,1746631,1430655,1604772,1593596,1367282x">
                  <v:stroke weight="1.44pt" endcap="flat" joinstyle="round" on="true" color="#ffffff"/>
                  <v:fill on="false" color="#000000" opacity="0"/>
                </v:shape>
                <v:rect id="Rectangle 62150" style="position:absolute;width:3317;height:1899;left:40272;top:80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62151" style="position:absolute;width:421;height:1899;left:42776;top:80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2152" style="position:absolute;width:3317;height:1899;left:43969;top:17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4.6</w:t>
                        </w:r>
                      </w:p>
                    </w:txbxContent>
                  </v:textbox>
                </v:rect>
                <v:rect id="Rectangle 62153" style="position:absolute;width:421;height:1899;left:46469;top:17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2154" style="position:absolute;width:3317;height:1899;left:23460;top:212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5.5</w:t>
                        </w:r>
                      </w:p>
                    </w:txbxContent>
                  </v:textbox>
                </v:rect>
                <v:rect id="Rectangle 62155" style="position:absolute;width:421;height:1899;left:25960;top:212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2156" style="position:absolute;width:52654;height:2415;left:9043;top:13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Физическое и/или сексуальное насилие со стороны </w:t>
                        </w:r>
                      </w:p>
                    </w:txbxContent>
                  </v:textbox>
                </v:rect>
                <v:rect id="Rectangle 62157" style="position:absolute;width:20752;height:2415;left:20839;top:34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интимного партнера</w:t>
                        </w:r>
                      </w:p>
                    </w:txbxContent>
                  </v:textbox>
                </v:rect>
                <v:rect id="Rectangle 62158" style="position:absolute;width:535;height:2415;left:36447;top:34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59" style="position:absolute;width:762;height:777;left:7818;top:13808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shape id="Shape 62160" style="position:absolute;width:762;height:777;left:7818;top:13808;" coordsize="76200,77724" path="m0,77724l76200,77724l76200,0l0,0x">
                  <v:stroke weight="1.44pt" endcap="flat" joinstyle="round" on="true" color="#ffffff"/>
                  <v:fill on="false" color="#000000" opacity="0"/>
                </v:shape>
                <v:rect id="Rectangle 62161" style="position:absolute;width:7342;height:1903;left:8928;top:135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62162" style="position:absolute;width:422;height:1903;left:14444;top:135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60" style="position:absolute;width:762;height:762;left:7818;top:17602;" coordsize="76200,76200" path="m0,0l76200,0l76200,76200l0,76200l0,0">
                  <v:stroke weight="0pt" endcap="flat" joinstyle="round" on="false" color="#000000" opacity="0"/>
                  <v:fill on="true" color="#ed7d31"/>
                </v:shape>
                <v:shape id="Shape 62164" style="position:absolute;width:762;height:762;left:7818;top:17602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62165" style="position:absolute;width:11447;height:1899;left:8928;top:17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62166" style="position:absolute;width:421;height:1899;left:17538;top:17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61" style="position:absolute;width:762;height:762;left:7818;top:21397;" coordsize="76200,76200" path="m0,0l76200,0l76200,76200l0,76200l0,0">
                  <v:stroke weight="0pt" endcap="flat" joinstyle="round" on="false" color="#000000" opacity="0"/>
                  <v:fill on="true" color="#a5a5a5"/>
                </v:shape>
                <v:shape id="Shape 62168" style="position:absolute;width:762;height:762;left:7818;top:21397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62169" style="position:absolute;width:4423;height:1899;left:8928;top:211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62170" style="position:absolute;width:421;height:1899;left:12265;top:211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2171" style="position:absolute;width:57277;height:28635;left:0;top:0;" coordsize="5727700,2863532" path="m5727700,0l5727700,2863532l0,2863532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0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Контролирующее поведение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9.5 указаны различные акты контролирующего поведения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с которыми столкнулись женщины из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ызылордин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 в течение своей жизни или за</w:t>
      </w:r>
      <w:r w:rsidRPr="0097753A">
        <w:rPr>
          <w:lang w:val="ru-RU"/>
        </w:rPr>
        <w:t xml:space="preserve"> 12 </w:t>
      </w:r>
      <w:r w:rsidRPr="0097753A">
        <w:rPr>
          <w:lang w:val="ru-RU"/>
        </w:rPr>
        <w:t>месяцев до интервью. В целом, 22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или хо</w:t>
      </w:r>
      <w:r w:rsidRPr="0097753A">
        <w:rPr>
          <w:lang w:val="ru-RU"/>
        </w:rPr>
        <w:t>тя бы об одном случа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контролирующего поведения в течение своей жизни, 9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следние 12 месяцев. О трех проявлениях контролирующего поведения сообщи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6% женщин в течение жизни, и</w:t>
      </w:r>
      <w:r w:rsidRPr="0097753A">
        <w:rPr>
          <w:lang w:val="ru-RU"/>
        </w:rPr>
        <w:t xml:space="preserve"> 3% - </w:t>
      </w:r>
      <w:r w:rsidRPr="0097753A">
        <w:rPr>
          <w:lang w:val="ru-RU"/>
        </w:rPr>
        <w:t>в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9.5 Доля женщин, сообщающих о ра</w:t>
      </w:r>
      <w:r w:rsidRPr="0097753A">
        <w:rPr>
          <w:i/>
          <w:color w:val="404040"/>
          <w:lang w:val="ru-RU"/>
        </w:rPr>
        <w:t xml:space="preserve">зличных проявлениях контролирующего поведения в течение своей жизни и в последние 12 месяцев, среди женщин в возрасте 18-75 лет, когда-либо имевших партнера, в Кызылординской области, по периоду времени </w:t>
      </w:r>
    </w:p>
    <w:tbl>
      <w:tblPr>
        <w:tblStyle w:val="TableGrid"/>
        <w:tblW w:w="9378" w:type="dxa"/>
        <w:tblInd w:w="-144" w:type="dxa"/>
        <w:tblCellMar>
          <w:top w:w="44" w:type="dxa"/>
          <w:left w:w="106" w:type="dxa"/>
          <w:bottom w:w="27" w:type="dxa"/>
          <w:right w:w="81" w:type="dxa"/>
        </w:tblCellMar>
        <w:tblLook w:val="04A0" w:firstRow="1" w:lastRow="0" w:firstColumn="1" w:lastColumn="0" w:noHBand="0" w:noVBand="1"/>
      </w:tblPr>
      <w:tblGrid>
        <w:gridCol w:w="3961"/>
        <w:gridCol w:w="1083"/>
        <w:gridCol w:w="905"/>
        <w:gridCol w:w="1136"/>
        <w:gridCol w:w="991"/>
        <w:gridCol w:w="1302"/>
      </w:tblGrid>
      <w:tr w:rsidR="00A87110" w:rsidRPr="0097753A">
        <w:trPr>
          <w:trHeight w:val="881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3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3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% </w:t>
            </w:r>
          </w:p>
        </w:tc>
        <w:tc>
          <w:tcPr>
            <w:tcW w:w="113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%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298"/>
        </w:trPr>
        <w:tc>
          <w:tcPr>
            <w:tcW w:w="39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зрешает видеться с друзья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67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граничивает общение с семьей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 xml:space="preserve">Настаивает на том, чтобы знать о ее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местонахождени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Игнорирует и относится с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внодушием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Злится, если заговорит с посторонними мужчина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дозревает в неверност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жидает, что будет отпрашиваться у него в больницу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3" w:firstLine="0"/>
              <w:jc w:val="center"/>
            </w:pPr>
            <w:r>
              <w:lastRenderedPageBreak/>
              <w:t xml:space="preserve">3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4,9 </w:t>
            </w:r>
          </w:p>
        </w:tc>
        <w:tc>
          <w:tcPr>
            <w:tcW w:w="113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13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,8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3" w:firstLine="0"/>
              <w:jc w:val="center"/>
            </w:pPr>
            <w:r>
              <w:t xml:space="preserve">1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,2 </w:t>
            </w:r>
          </w:p>
        </w:tc>
        <w:tc>
          <w:tcPr>
            <w:tcW w:w="113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2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,3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3" w:firstLine="0"/>
              <w:jc w:val="center"/>
            </w:pPr>
            <w:r>
              <w:t xml:space="preserve">12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7,2 </w:t>
            </w:r>
          </w:p>
        </w:tc>
        <w:tc>
          <w:tcPr>
            <w:tcW w:w="113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53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7,3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3" w:firstLine="0"/>
              <w:jc w:val="center"/>
            </w:pPr>
            <w:r>
              <w:t xml:space="preserve">1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,9 </w:t>
            </w:r>
          </w:p>
        </w:tc>
        <w:tc>
          <w:tcPr>
            <w:tcW w:w="113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5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,7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3" w:firstLine="0"/>
              <w:jc w:val="center"/>
            </w:pPr>
            <w:r>
              <w:t xml:space="preserve">10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5,0 </w:t>
            </w:r>
          </w:p>
        </w:tc>
        <w:tc>
          <w:tcPr>
            <w:tcW w:w="113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36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5,0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3" w:firstLine="0"/>
              <w:jc w:val="center"/>
            </w:pPr>
            <w:r>
              <w:t xml:space="preserve">1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,1 </w:t>
            </w:r>
          </w:p>
        </w:tc>
        <w:tc>
          <w:tcPr>
            <w:tcW w:w="113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7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,0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3" w:firstLine="0"/>
              <w:jc w:val="center"/>
            </w:pPr>
            <w:r>
              <w:t xml:space="preserve">2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,7 </w:t>
            </w:r>
          </w:p>
        </w:tc>
        <w:tc>
          <w:tcPr>
            <w:tcW w:w="113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12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,7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,3 </w:t>
            </w:r>
          </w:p>
        </w:tc>
        <w:tc>
          <w:tcPr>
            <w:tcW w:w="113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,1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3" w:firstLine="0"/>
              <w:jc w:val="center"/>
            </w:pPr>
            <w:r>
              <w:t xml:space="preserve">15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21,9 </w:t>
            </w:r>
          </w:p>
        </w:tc>
        <w:tc>
          <w:tcPr>
            <w:tcW w:w="113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65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9,0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300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3" w:firstLine="0"/>
              <w:jc w:val="center"/>
            </w:pPr>
            <w:r>
              <w:t xml:space="preserve">4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5,8 </w:t>
            </w:r>
          </w:p>
        </w:tc>
        <w:tc>
          <w:tcPr>
            <w:tcW w:w="1136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19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,6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8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имевших когда-либо партнеров </w:t>
            </w:r>
          </w:p>
        </w:tc>
        <w:tc>
          <w:tcPr>
            <w:tcW w:w="411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rPr>
                <w:b/>
              </w:rPr>
              <w:t xml:space="preserve">722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numPr>
          <w:ilvl w:val="0"/>
          <w:numId w:val="18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9.6 и на Рисунке</w:t>
      </w:r>
      <w:r w:rsidRPr="0097753A">
        <w:rPr>
          <w:lang w:val="ru-RU"/>
        </w:rPr>
        <w:t xml:space="preserve"> 2.9.4 </w:t>
      </w:r>
      <w:r w:rsidRPr="0097753A">
        <w:rPr>
          <w:lang w:val="ru-RU"/>
        </w:rPr>
        <w:t>представлены данные о распространенности экономического, психологического, физического и сексуаль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в течени</w:t>
      </w:r>
      <w:r w:rsidRPr="0097753A">
        <w:rPr>
          <w:lang w:val="ru-RU"/>
        </w:rPr>
        <w:t>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изни в отношении женщин со стороны лиц, не являющихся интимным партнером, с возраста 15 лет. В Кызылординской области</w:t>
      </w:r>
      <w:r w:rsidRPr="0097753A">
        <w:rPr>
          <w:lang w:val="ru-RU"/>
        </w:rPr>
        <w:t xml:space="preserve"> 25% </w:t>
      </w:r>
      <w:r w:rsidRPr="0097753A">
        <w:rPr>
          <w:lang w:val="ru-RU"/>
        </w:rPr>
        <w:t xml:space="preserve">женщин сообщили о психологическом насилии со стороны других людей, а об экономическом насилии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18%. Также</w:t>
      </w:r>
      <w:r w:rsidRPr="0097753A">
        <w:rPr>
          <w:lang w:val="ru-RU"/>
        </w:rPr>
        <w:t xml:space="preserve"> 2% </w:t>
      </w:r>
      <w:r w:rsidRPr="0097753A">
        <w:rPr>
          <w:lang w:val="ru-RU"/>
        </w:rPr>
        <w:t>женщин сообщили о физ</w:t>
      </w:r>
      <w:r w:rsidRPr="0097753A">
        <w:rPr>
          <w:lang w:val="ru-RU"/>
        </w:rPr>
        <w:t>ическом насилии со стороны других людей, и</w:t>
      </w:r>
      <w:r w:rsidRPr="0097753A">
        <w:rPr>
          <w:lang w:val="ru-RU"/>
        </w:rPr>
        <w:t xml:space="preserve"> 4% - </w:t>
      </w:r>
      <w:r w:rsidRPr="0097753A">
        <w:rPr>
          <w:lang w:val="ru-RU"/>
        </w:rPr>
        <w:t>о сексуальном насилии в течение их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9.6 Распространенность экономического, психологического, физического и сексуального насилия со стороны лица, не являющегося партнером, в течение жизни </w:t>
      </w:r>
      <w:r w:rsidRPr="0097753A">
        <w:rPr>
          <w:i/>
          <w:color w:val="404040"/>
          <w:lang w:val="ru-RU"/>
        </w:rPr>
        <w:t xml:space="preserve">среди женщин в возрасте 18-75 лет в Кызылординской области </w:t>
      </w:r>
    </w:p>
    <w:tbl>
      <w:tblPr>
        <w:tblStyle w:val="TableGrid"/>
        <w:tblW w:w="8973" w:type="dxa"/>
        <w:tblInd w:w="58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250"/>
        <w:gridCol w:w="1082"/>
        <w:gridCol w:w="346"/>
        <w:gridCol w:w="740"/>
        <w:gridCol w:w="1555"/>
      </w:tblGrid>
      <w:tr w:rsidR="00A87110">
        <w:trPr>
          <w:trHeight w:val="590"/>
        </w:trPr>
        <w:tc>
          <w:tcPr>
            <w:tcW w:w="5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насилия со стороны других людей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216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9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0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left"/>
            </w:pPr>
            <w:r>
              <w:t xml:space="preserve">%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0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250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9" w:right="0" w:firstLine="0"/>
              <w:jc w:val="center"/>
            </w:pPr>
            <w:r>
              <w:t xml:space="preserve">160 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0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18,2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2" w:right="0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9" w:right="0" w:firstLine="0"/>
              <w:jc w:val="center"/>
            </w:pPr>
            <w:r>
              <w:t xml:space="preserve">221 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0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25,1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1" w:right="0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9" w:right="0" w:firstLine="0"/>
              <w:jc w:val="center"/>
            </w:pPr>
            <w:r>
              <w:t xml:space="preserve">21 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0" w:type="dxa"/>
            <w:tcBorders>
              <w:top w:val="single" w:sz="4" w:space="0" w:color="000000"/>
              <w:left w:val="nil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2,4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2" w:right="0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250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277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Изнасиловани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277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пытка изнасилования или иное сексуальное насили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7" w:right="0" w:firstLine="0"/>
              <w:jc w:val="center"/>
            </w:pPr>
            <w:r>
              <w:t xml:space="preserve">4 </w:t>
            </w:r>
          </w:p>
        </w:tc>
        <w:tc>
          <w:tcPr>
            <w:tcW w:w="346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0" w:type="dxa"/>
            <w:tcBorders>
              <w:top w:val="doub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0,5 </w:t>
            </w:r>
          </w:p>
        </w:tc>
        <w:tc>
          <w:tcPr>
            <w:tcW w:w="1555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2" w:right="0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29" w:right="0" w:firstLine="0"/>
              <w:jc w:val="center"/>
            </w:pPr>
            <w:r>
              <w:t xml:space="preserve">32 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0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3,6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32" w:right="0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9" w:right="0" w:firstLine="0"/>
              <w:jc w:val="center"/>
            </w:pPr>
            <w:r>
              <w:t xml:space="preserve">34 </w:t>
            </w:r>
          </w:p>
        </w:tc>
        <w:tc>
          <w:tcPr>
            <w:tcW w:w="3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40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3,9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2" w:right="0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6"/>
        </w:trPr>
        <w:tc>
          <w:tcPr>
            <w:tcW w:w="5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142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49" w:firstLine="0"/>
              <w:jc w:val="right"/>
            </w:pPr>
            <w:r>
              <w:rPr>
                <w:b/>
              </w:rPr>
              <w:t xml:space="preserve">879 </w:t>
            </w:r>
          </w:p>
        </w:tc>
        <w:tc>
          <w:tcPr>
            <w:tcW w:w="740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31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8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175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lastRenderedPageBreak/>
        <w:t>Рисунок 2.9.4 Распространенность физического, сексуального, психологического и экономического насилия со стороны лица, не являющегося партнером, в течение жизни среди женщин в возрасте 18-75 лет в Кызыло</w:t>
      </w:r>
      <w:r w:rsidRPr="0097753A">
        <w:rPr>
          <w:i/>
          <w:color w:val="404040"/>
          <w:lang w:val="ru-RU"/>
        </w:rPr>
        <w:t xml:space="preserve">рдинской области </w:t>
      </w:r>
    </w:p>
    <w:tbl>
      <w:tblPr>
        <w:tblStyle w:val="TableGrid"/>
        <w:tblpPr w:vertAnchor="text" w:tblpX="33" w:tblpY="-4314"/>
        <w:tblOverlap w:val="never"/>
        <w:tblW w:w="9020" w:type="dxa"/>
        <w:tblInd w:w="0" w:type="dxa"/>
        <w:tblCellMar>
          <w:top w:w="0" w:type="dxa"/>
          <w:left w:w="131" w:type="dxa"/>
          <w:bottom w:w="129" w:type="dxa"/>
          <w:right w:w="115" w:type="dxa"/>
        </w:tblCellMar>
        <w:tblLook w:val="04A0" w:firstRow="1" w:lastRow="0" w:firstColumn="1" w:lastColumn="0" w:noHBand="0" w:noVBand="1"/>
      </w:tblPr>
      <w:tblGrid>
        <w:gridCol w:w="9020"/>
      </w:tblGrid>
      <w:tr w:rsidR="00A87110" w:rsidRPr="0097753A">
        <w:trPr>
          <w:trHeight w:val="4443"/>
        </w:trPr>
        <w:tc>
          <w:tcPr>
            <w:tcW w:w="9020" w:type="dxa"/>
            <w:tcBorders>
              <w:top w:val="nil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vAlign w:val="bottom"/>
          </w:tcPr>
          <w:p w:rsidR="00A87110" w:rsidRDefault="00FF436C">
            <w:pPr>
              <w:tabs>
                <w:tab w:val="right" w:pos="8774"/>
              </w:tabs>
              <w:spacing w:after="0" w:line="259" w:lineRule="auto"/>
              <w:ind w:left="0" w:right="0" w:firstLine="0"/>
              <w:jc w:val="left"/>
            </w:pPr>
            <w:r>
              <w:rPr>
                <w:color w:val="595959"/>
              </w:rPr>
              <w:t>30.0</w:t>
            </w:r>
            <w:r>
              <w:rPr>
                <w:color w:val="595959"/>
              </w:rPr>
              <w:tab/>
            </w:r>
            <w:r>
              <w:rPr>
                <w:noProof/>
              </w:rPr>
              <mc:AlternateContent>
                <mc:Choice Requires="wpg">
                  <w:drawing>
                    <wp:inline distT="0" distB="0" distL="0" distR="0">
                      <wp:extent cx="5128260" cy="335916"/>
                      <wp:effectExtent l="0" t="0" r="0" b="0"/>
                      <wp:docPr id="745170" name="Group 74517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28260" cy="335916"/>
                                <a:chOff x="0" y="0"/>
                                <a:chExt cx="5128260" cy="335916"/>
                              </a:xfrm>
                            </wpg:grpSpPr>
                            <wps:wsp>
                              <wps:cNvPr id="63374" name="Shape 63374"/>
                              <wps:cNvSpPr/>
                              <wps:spPr>
                                <a:xfrm>
                                  <a:off x="0" y="335916"/>
                                  <a:ext cx="5128260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5128260">
                                      <a:moveTo>
                                        <a:pt x="0" y="0"/>
                                      </a:moveTo>
                                      <a:lnTo>
                                        <a:pt x="5128260" y="0"/>
                                      </a:lnTo>
                                    </a:path>
                                  </a:pathLst>
                                </a:custGeom>
                                <a:ln w="9144" cap="flat">
                                  <a:round/>
                                </a:ln>
                              </wps:spPr>
                              <wps:style>
                                <a:lnRef idx="1">
                                  <a:srgbClr val="D9D9D9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930662" name="Shape 930662"/>
                              <wps:cNvSpPr/>
                              <wps:spPr>
                                <a:xfrm>
                                  <a:off x="1876044" y="26544"/>
                                  <a:ext cx="76200" cy="7772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6200" h="77724">
                                      <a:moveTo>
                                        <a:pt x="0" y="0"/>
                                      </a:moveTo>
                                      <a:lnTo>
                                        <a:pt x="76200" y="0"/>
                                      </a:lnTo>
                                      <a:lnTo>
                                        <a:pt x="76200" y="77724"/>
                                      </a:lnTo>
                                      <a:lnTo>
                                        <a:pt x="0" y="77724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round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5B9BD5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63406" name="Rectangle 63406"/>
                              <wps:cNvSpPr/>
                              <wps:spPr>
                                <a:xfrm>
                                  <a:off x="1986661" y="0"/>
                                  <a:ext cx="1329019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A87110" w:rsidRDefault="00FF436C">
                                    <w:pPr>
                                      <w:spacing w:after="160" w:line="259" w:lineRule="auto"/>
                                      <w:ind w:left="0" w:right="0" w:firstLine="0"/>
                                      <w:jc w:val="left"/>
                                    </w:pPr>
                                    <w:r>
                                      <w:rPr>
                                        <w:color w:val="595959"/>
                                      </w:rPr>
                                      <w:t>В течение жизни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63407" name="Rectangle 63407"/>
                              <wps:cNvSpPr/>
                              <wps:spPr>
                                <a:xfrm>
                                  <a:off x="2986405" y="0"/>
                                  <a:ext cx="42143" cy="18993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A87110" w:rsidRDefault="00FF436C">
                                    <w:pPr>
                                      <w:spacing w:after="160" w:line="259" w:lineRule="auto"/>
                                      <w:ind w:left="0" w:right="0" w:firstLine="0"/>
                                      <w:jc w:val="left"/>
                                    </w:pPr>
                                    <w:r>
                                      <w:rPr>
                                        <w:color w:val="595959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745170" style="width:403.8pt;height:26.45pt;mso-position-horizontal-relative:char;mso-position-vertical-relative:line" coordsize="51282,3359">
                      <v:shape id="Shape 63374" style="position:absolute;width:51282;height:0;left:0;top:3359;" coordsize="5128260,0" path="m0,0l5128260,0">
                        <v:stroke weight="0.72pt" endcap="flat" joinstyle="round" on="true" color="#d9d9d9"/>
                        <v:fill on="false" color="#000000" opacity="0"/>
                      </v:shape>
                      <v:shape id="Shape 930663" style="position:absolute;width:762;height:777;left:18760;top:265;" coordsize="76200,77724" path="m0,0l76200,0l76200,77724l0,77724l0,0">
                        <v:stroke weight="0pt" endcap="flat" joinstyle="round" on="false" color="#000000" opacity="0"/>
                        <v:fill on="true" color="#5b9bd5"/>
                      </v:shape>
                      <v:rect id="Rectangle 63406" style="position:absolute;width:13290;height:1899;left:19866;top:0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течение жизни</w:t>
                              </w:r>
                            </w:p>
                          </w:txbxContent>
                        </v:textbox>
                      </v:rect>
                      <v:rect id="Rectangle 63407" style="position:absolute;width:421;height:1899;left:29864;top:0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cs="Calibri" w:hAnsi="Calibri" w:eastAsia="Calibri" w:ascii="Calibri"/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  <w:p w:rsidR="00A87110" w:rsidRDefault="00FF436C">
            <w:pPr>
              <w:spacing w:after="0" w:line="259" w:lineRule="auto"/>
              <w:ind w:left="3427" w:right="0" w:firstLine="0"/>
              <w:jc w:val="left"/>
            </w:pPr>
            <w:r>
              <w:rPr>
                <w:color w:val="404040"/>
              </w:rPr>
              <w:t xml:space="preserve">25.1 </w:t>
            </w:r>
          </w:p>
          <w:tbl>
            <w:tblPr>
              <w:tblStyle w:val="TableGrid"/>
              <w:tblpPr w:vertAnchor="text" w:tblpX="725" w:tblpY="101"/>
              <w:tblOverlap w:val="never"/>
              <w:tblW w:w="8076" w:type="dxa"/>
              <w:tblInd w:w="0" w:type="dxa"/>
              <w:tblCellMar>
                <w:top w:w="0" w:type="dxa"/>
                <w:left w:w="691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598"/>
              <w:gridCol w:w="812"/>
              <w:gridCol w:w="4666"/>
            </w:tblGrid>
            <w:tr w:rsidR="00A87110">
              <w:trPr>
                <w:trHeight w:val="485"/>
              </w:trPr>
              <w:tc>
                <w:tcPr>
                  <w:tcW w:w="2712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vAlign w:val="bottom"/>
                </w:tcPr>
                <w:p w:rsidR="00A87110" w:rsidRDefault="00FF436C">
                  <w:pPr>
                    <w:spacing w:after="0" w:line="259" w:lineRule="auto"/>
                    <w:ind w:left="122" w:right="0" w:firstLine="0"/>
                    <w:jc w:val="left"/>
                  </w:pPr>
                  <w:r>
                    <w:rPr>
                      <w:color w:val="404040"/>
                    </w:rPr>
                    <w:t xml:space="preserve">18.2 </w:t>
                  </w:r>
                </w:p>
              </w:tc>
              <w:tc>
                <w:tcPr>
                  <w:tcW w:w="63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473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482"/>
              </w:trPr>
              <w:tc>
                <w:tcPr>
                  <w:tcW w:w="2712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3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473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482"/>
              </w:trPr>
              <w:tc>
                <w:tcPr>
                  <w:tcW w:w="2712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3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473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 w:rsidRPr="0097753A">
              <w:trPr>
                <w:trHeight w:val="482"/>
              </w:trPr>
              <w:tc>
                <w:tcPr>
                  <w:tcW w:w="2712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FF436C">
                  <w:pPr>
                    <w:spacing w:after="0" w:line="259" w:lineRule="auto"/>
                    <w:ind w:left="0" w:right="0" w:firstLine="0"/>
                    <w:jc w:val="left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402336" cy="1115568"/>
                            <wp:effectExtent l="0" t="0" r="0" b="0"/>
                            <wp:docPr id="745043" name="Group 745043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402336" cy="1115568"/>
                                      <a:chOff x="0" y="0"/>
                                      <a:chExt cx="402336" cy="1115568"/>
                                    </a:xfrm>
                                  </wpg:grpSpPr>
                                  <wps:wsp>
                                    <wps:cNvPr id="930664" name="Shape 930664"/>
                                    <wps:cNvSpPr/>
                                    <wps:spPr>
                                      <a:xfrm>
                                        <a:off x="0" y="0"/>
                                        <a:ext cx="402336" cy="1115568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402336" h="1115568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402336" y="0"/>
                                            </a:lnTo>
                                            <a:lnTo>
                                              <a:pt x="402336" y="1115568"/>
                                            </a:lnTo>
                                            <a:lnTo>
                                              <a:pt x="0" y="1115568"/>
                                            </a:lnTo>
                                            <a:lnTo>
                                              <a:pt x="0" y="0"/>
                                            </a:lnTo>
                                          </a:path>
                                        </a:pathLst>
                                      </a:custGeom>
                                      <a:ln w="0" cap="flat">
                                        <a:round/>
                                      </a:ln>
                                    </wps:spPr>
                                    <wps:style>
                                      <a:lnRef idx="0">
                                        <a:srgbClr val="000000">
                                          <a:alpha val="0"/>
                                        </a:srgbClr>
                                      </a:lnRef>
                                      <a:fillRef idx="1">
                                        <a:srgbClr val="5B9BD5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745043" style="width:31.68pt;height:87.84pt;mso-position-horizontal-relative:char;mso-position-vertical-relative:line" coordsize="4023,11155">
                            <v:shape id="Shape 930665" style="position:absolute;width:4023;height:11155;left:0;top:0;" coordsize="402336,1115568" path="m0,0l402336,0l402336,1115568l0,1115568l0,0">
                              <v:stroke weight="0pt" endcap="flat" joinstyle="round" on="false" color="#000000" opacity="0"/>
                              <v:fill on="true" color="#5b9bd5"/>
                            </v:shape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63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473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vAlign w:val="bottom"/>
                </w:tcPr>
                <w:p w:rsidR="00A87110" w:rsidRPr="0097753A" w:rsidRDefault="00FF436C">
                  <w:pPr>
                    <w:spacing w:after="0" w:line="259" w:lineRule="auto"/>
                    <w:ind w:left="2892" w:right="0" w:firstLine="0"/>
                    <w:jc w:val="left"/>
                    <w:rPr>
                      <w:lang w:val="ru-RU"/>
                    </w:rPr>
                  </w:pPr>
                  <w:r w:rsidRPr="0097753A">
                    <w:rPr>
                      <w:color w:val="404040"/>
                      <w:lang w:val="ru-RU"/>
                    </w:rPr>
                    <w:t xml:space="preserve">3.9 </w:t>
                  </w:r>
                </w:p>
              </w:tc>
            </w:tr>
            <w:tr w:rsidR="00A87110" w:rsidRPr="0097753A">
              <w:trPr>
                <w:trHeight w:val="482"/>
              </w:trPr>
              <w:tc>
                <w:tcPr>
                  <w:tcW w:w="2712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63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Pr="0097753A" w:rsidRDefault="00A87110">
                  <w:pPr>
                    <w:spacing w:after="16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</w:p>
              </w:tc>
              <w:tc>
                <w:tcPr>
                  <w:tcW w:w="473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Pr="0097753A" w:rsidRDefault="00FF436C">
                  <w:pPr>
                    <w:tabs>
                      <w:tab w:val="center" w:pos="1013"/>
                      <w:tab w:val="center" w:pos="3031"/>
                    </w:tabs>
                    <w:spacing w:after="0" w:line="259" w:lineRule="auto"/>
                    <w:ind w:left="0" w:right="0" w:firstLine="0"/>
                    <w:jc w:val="left"/>
                    <w:rPr>
                      <w:lang w:val="ru-RU"/>
                    </w:rPr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59264" behindDoc="0" locked="0" layoutInCell="1" allowOverlap="1">
                            <wp:simplePos x="0" y="0"/>
                            <wp:positionH relativeFrom="column">
                              <wp:posOffset>880872</wp:posOffset>
                            </wp:positionH>
                            <wp:positionV relativeFrom="paragraph">
                              <wp:posOffset>200279</wp:posOffset>
                            </wp:positionV>
                            <wp:extent cx="402336" cy="146304"/>
                            <wp:effectExtent l="0" t="0" r="0" b="0"/>
                            <wp:wrapSquare wrapText="bothSides"/>
                            <wp:docPr id="745097" name="Group 74509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402336" cy="146304"/>
                                      <a:chOff x="0" y="0"/>
                                      <a:chExt cx="402336" cy="146304"/>
                                    </a:xfrm>
                                  </wpg:grpSpPr>
                                  <wps:wsp>
                                    <wps:cNvPr id="930666" name="Shape 930666"/>
                                    <wps:cNvSpPr/>
                                    <wps:spPr>
                                      <a:xfrm>
                                        <a:off x="0" y="0"/>
                                        <a:ext cx="402336" cy="146304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402336" h="146304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402336" y="0"/>
                                            </a:lnTo>
                                            <a:lnTo>
                                              <a:pt x="402336" y="146304"/>
                                            </a:lnTo>
                                            <a:lnTo>
                                              <a:pt x="0" y="146304"/>
                                            </a:lnTo>
                                            <a:lnTo>
                                              <a:pt x="0" y="0"/>
                                            </a:lnTo>
                                          </a:path>
                                        </a:pathLst>
                                      </a:custGeom>
                                      <a:ln w="0" cap="flat">
                                        <a:round/>
                                      </a:ln>
                                    </wps:spPr>
                                    <wps:style>
                                      <a:lnRef idx="0">
                                        <a:srgbClr val="000000">
                                          <a:alpha val="0"/>
                                        </a:srgbClr>
                                      </a:lnRef>
                                      <a:fillRef idx="1">
                                        <a:srgbClr val="5B9BD5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anchor>
                        </w:drawing>
                      </mc:Choice>
                      <mc:Fallback xmlns:a="http://schemas.openxmlformats.org/drawingml/2006/main">
                        <w:pict>
                          <v:group id="Group 745097" style="width:31.68pt;height:11.52pt;position:absolute;mso-position-horizontal-relative:text;mso-position-horizontal:absolute;margin-left:69.36pt;mso-position-vertical-relative:text;margin-top:15.77pt;" coordsize="4023,1463">
                            <v:shape id="Shape 930667" style="position:absolute;width:4023;height:1463;left:0;top:0;" coordsize="402336,146304" path="m0,0l402336,0l402336,146304l0,146304l0,0">
                              <v:stroke weight="0pt" endcap="flat" joinstyle="round" on="false" color="#000000" opacity="0"/>
                              <v:fill on="true" color="#5b9bd5"/>
                            </v:shape>
                            <w10:wrap type="square"/>
                          </v:group>
                        </w:pict>
                      </mc:Fallback>
                    </mc:AlternateContent>
                  </w:r>
                  <w:r w:rsidRPr="0097753A">
                    <w:rPr>
                      <w:lang w:val="ru-RU"/>
                    </w:rPr>
                    <w:tab/>
                  </w:r>
                  <w:r w:rsidRPr="0097753A">
                    <w:rPr>
                      <w:color w:val="404040"/>
                      <w:lang w:val="ru-RU"/>
                    </w:rPr>
                    <w:t xml:space="preserve">2.4 </w:t>
                  </w:r>
                  <w:r w:rsidRPr="0097753A">
                    <w:rPr>
                      <w:color w:val="404040"/>
                      <w:lang w:val="ru-RU"/>
                    </w:rPr>
                    <w:tab/>
                  </w: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402336" cy="239268"/>
                            <wp:effectExtent l="0" t="0" r="0" b="0"/>
                            <wp:docPr id="745098" name="Group 745098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402336" cy="239268"/>
                                      <a:chOff x="0" y="0"/>
                                      <a:chExt cx="402336" cy="239268"/>
                                    </a:xfrm>
                                  </wpg:grpSpPr>
                                  <wps:wsp>
                                    <wps:cNvPr id="930668" name="Shape 930668"/>
                                    <wps:cNvSpPr/>
                                    <wps:spPr>
                                      <a:xfrm>
                                        <a:off x="0" y="0"/>
                                        <a:ext cx="402336" cy="239268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402336" h="239268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402336" y="0"/>
                                            </a:lnTo>
                                            <a:lnTo>
                                              <a:pt x="402336" y="239268"/>
                                            </a:lnTo>
                                            <a:lnTo>
                                              <a:pt x="0" y="239268"/>
                                            </a:lnTo>
                                            <a:lnTo>
                                              <a:pt x="0" y="0"/>
                                            </a:lnTo>
                                          </a:path>
                                        </a:pathLst>
                                      </a:custGeom>
                                      <a:ln w="0" cap="flat">
                                        <a:round/>
                                      </a:ln>
                                    </wps:spPr>
                                    <wps:style>
                                      <a:lnRef idx="0">
                                        <a:srgbClr val="000000">
                                          <a:alpha val="0"/>
                                        </a:srgbClr>
                                      </a:lnRef>
                                      <a:fillRef idx="1">
                                        <a:srgbClr val="5B9BD5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745098" style="width:31.68pt;height:18.84pt;mso-position-horizontal-relative:char;mso-position-vertical-relative:line" coordsize="4023,2392">
                            <v:shape id="Shape 930669" style="position:absolute;width:4023;height:2392;left:0;top:0;" coordsize="402336,239268" path="m0,0l402336,0l402336,239268l0,239268l0,0">
                              <v:stroke weight="0pt" endcap="flat" joinstyle="round" on="false" color="#000000" opacity="0"/>
                              <v:fill on="true" color="#5b9bd5"/>
                            </v:shape>
                          </v:group>
                        </w:pict>
                      </mc:Fallback>
                    </mc:AlternateContent>
                  </w:r>
                </w:p>
              </w:tc>
            </w:tr>
          </w:tbl>
          <w:p w:rsidR="00A87110" w:rsidRPr="0097753A" w:rsidRDefault="00FF436C">
            <w:pPr>
              <w:spacing w:after="0" w:line="259" w:lineRule="auto"/>
              <w:ind w:left="0" w:right="104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25.0</w:t>
            </w:r>
          </w:p>
          <w:p w:rsidR="00A87110" w:rsidRPr="0097753A" w:rsidRDefault="00FF436C">
            <w:pPr>
              <w:spacing w:after="192" w:line="259" w:lineRule="auto"/>
              <w:ind w:left="0" w:right="104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20.0</w:t>
            </w:r>
          </w:p>
          <w:p w:rsidR="00A87110" w:rsidRPr="0097753A" w:rsidRDefault="00FF436C">
            <w:pPr>
              <w:spacing w:after="191" w:line="259" w:lineRule="auto"/>
              <w:ind w:left="0" w:right="6855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15.0</w:t>
            </w:r>
          </w:p>
          <w:p w:rsidR="00A87110" w:rsidRPr="0097753A" w:rsidRDefault="00FF436C">
            <w:pPr>
              <w:spacing w:after="192" w:line="259" w:lineRule="auto"/>
              <w:ind w:left="0" w:right="6855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10.0</w:t>
            </w:r>
          </w:p>
          <w:p w:rsidR="00A87110" w:rsidRPr="0097753A" w:rsidRDefault="00FF436C">
            <w:pPr>
              <w:spacing w:after="192" w:line="259" w:lineRule="auto"/>
              <w:ind w:left="111" w:right="798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5.0</w:t>
            </w:r>
          </w:p>
          <w:p w:rsidR="00A87110" w:rsidRPr="0097753A" w:rsidRDefault="00FF436C">
            <w:pPr>
              <w:spacing w:after="10" w:line="259" w:lineRule="auto"/>
              <w:ind w:left="111" w:right="2816" w:firstLine="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>0.0</w:t>
            </w:r>
          </w:p>
          <w:p w:rsidR="00A87110" w:rsidRPr="0097753A" w:rsidRDefault="00FF436C">
            <w:pPr>
              <w:spacing w:after="0" w:line="259" w:lineRule="auto"/>
              <w:ind w:left="1213" w:right="0" w:hanging="350"/>
              <w:jc w:val="left"/>
              <w:rPr>
                <w:lang w:val="ru-RU"/>
              </w:rPr>
            </w:pPr>
            <w:r w:rsidRPr="0097753A">
              <w:rPr>
                <w:color w:val="595959"/>
                <w:lang w:val="ru-RU"/>
              </w:rPr>
              <w:t xml:space="preserve">Экономическое </w:t>
            </w:r>
            <w:r w:rsidRPr="0097753A">
              <w:rPr>
                <w:color w:val="595959"/>
                <w:lang w:val="ru-RU"/>
              </w:rPr>
              <w:tab/>
              <w:t xml:space="preserve">Психологическое </w:t>
            </w:r>
            <w:r w:rsidRPr="0097753A">
              <w:rPr>
                <w:color w:val="595959"/>
                <w:lang w:val="ru-RU"/>
              </w:rPr>
              <w:tab/>
              <w:t>Физическое насилие</w:t>
            </w:r>
            <w:r w:rsidRPr="0097753A">
              <w:rPr>
                <w:color w:val="595959"/>
                <w:lang w:val="ru-RU"/>
              </w:rPr>
              <w:t xml:space="preserve"> </w:t>
            </w:r>
            <w:r w:rsidRPr="0097753A">
              <w:rPr>
                <w:color w:val="595959"/>
                <w:lang w:val="ru-RU"/>
              </w:rPr>
              <w:t>Сексуальное насилие</w:t>
            </w:r>
            <w:r w:rsidRPr="0097753A">
              <w:rPr>
                <w:color w:val="595959"/>
                <w:lang w:val="ru-RU"/>
              </w:rPr>
              <w:t xml:space="preserve"> </w:t>
            </w:r>
            <w:r w:rsidRPr="0097753A">
              <w:rPr>
                <w:color w:val="595959"/>
                <w:lang w:val="ru-RU"/>
              </w:rPr>
              <w:t>насилие</w:t>
            </w:r>
            <w:r w:rsidRPr="0097753A">
              <w:rPr>
                <w:color w:val="595959"/>
                <w:lang w:val="ru-RU"/>
              </w:rPr>
              <w:t xml:space="preserve"> </w:t>
            </w:r>
            <w:r w:rsidRPr="0097753A">
              <w:rPr>
                <w:color w:val="595959"/>
                <w:lang w:val="ru-RU"/>
              </w:rPr>
              <w:tab/>
            </w:r>
            <w:r w:rsidRPr="0097753A">
              <w:rPr>
                <w:color w:val="595959"/>
                <w:lang w:val="ru-RU"/>
              </w:rPr>
              <w:t>насилие</w:t>
            </w:r>
            <w:r w:rsidRPr="0097753A">
              <w:rPr>
                <w:color w:val="595959"/>
                <w:lang w:val="ru-RU"/>
              </w:rPr>
              <w:t xml:space="preserve"> </w:t>
            </w:r>
          </w:p>
        </w:tc>
      </w:tr>
    </w:tbl>
    <w:p w:rsidR="00A87110" w:rsidRPr="0097753A" w:rsidRDefault="00FF436C">
      <w:pPr>
        <w:spacing w:after="152" w:line="259" w:lineRule="auto"/>
        <w:ind w:left="34" w:right="0" w:firstLine="0"/>
        <w:jc w:val="left"/>
        <w:rPr>
          <w:lang w:val="ru-RU"/>
        </w:rPr>
      </w:pP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0" w:line="259" w:lineRule="auto"/>
        <w:ind w:left="34" w:right="0" w:firstLine="0"/>
        <w:jc w:val="left"/>
        <w:rPr>
          <w:lang w:val="ru-RU"/>
        </w:rPr>
      </w:pPr>
      <w:r w:rsidRPr="0097753A">
        <w:rPr>
          <w:lang w:val="ru-RU"/>
        </w:rPr>
        <w:t xml:space="preserve"> </w:t>
      </w:r>
      <w:r w:rsidRPr="0097753A">
        <w:rPr>
          <w:lang w:val="ru-RU"/>
        </w:rPr>
        <w:tab/>
      </w:r>
      <w:r w:rsidRPr="0097753A">
        <w:rPr>
          <w:color w:val="2E74B5"/>
          <w:sz w:val="26"/>
          <w:lang w:val="ru-RU"/>
        </w:rP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>Приложение 2.10 Мангистауская область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Демографические и социально-экономические данные </w:t>
      </w:r>
    </w:p>
    <w:p w:rsidR="00A87110" w:rsidRDefault="00FF436C">
      <w:pPr>
        <w:ind w:left="29" w:right="625"/>
      </w:pPr>
      <w:r w:rsidRPr="0097753A">
        <w:rPr>
          <w:lang w:val="ru-RU"/>
        </w:rPr>
        <w:t>В Таблицах 2.10.1 и 2.10.2 представлены демографические и социально</w:t>
      </w:r>
      <w:r w:rsidRPr="0097753A">
        <w:rPr>
          <w:lang w:val="ru-RU"/>
        </w:rPr>
        <w:t>-</w:t>
      </w:r>
      <w:r w:rsidRPr="0097753A">
        <w:rPr>
          <w:lang w:val="ru-RU"/>
        </w:rPr>
        <w:t>экономические характеристики женщин, принявших участие в исследовании в Мангистауской области. Наблюдается относительно равное распределен</w:t>
      </w:r>
      <w:r w:rsidRPr="0097753A">
        <w:rPr>
          <w:lang w:val="ru-RU"/>
        </w:rPr>
        <w:t>ие женщин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ным возрастным группам, самой крупной является возрастная группа 18</w:t>
      </w:r>
      <w:r w:rsidRPr="0097753A">
        <w:rPr>
          <w:lang w:val="ru-RU"/>
        </w:rPr>
        <w:t>-</w:t>
      </w:r>
      <w:r w:rsidRPr="0097753A">
        <w:rPr>
          <w:lang w:val="ru-RU"/>
        </w:rPr>
        <w:t>24 лет (18%). В целом, 86% женщин в Кызылординской области отнесе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 категории имевших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партнера (см. </w:t>
      </w:r>
      <w:r>
        <w:t xml:space="preserve">Главу 1). </w:t>
      </w:r>
      <w:r w:rsidRPr="0097753A">
        <w:rPr>
          <w:lang w:val="ru-RU"/>
        </w:rPr>
        <w:t xml:space="preserve">По </w:t>
      </w:r>
      <w:r w:rsidRPr="0097753A">
        <w:rPr>
          <w:lang w:val="ru-RU"/>
        </w:rPr>
        <w:lastRenderedPageBreak/>
        <w:t>статусу занятости и уровню доходо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62% женщин </w:t>
      </w:r>
      <w:r w:rsidRPr="0097753A">
        <w:rPr>
          <w:lang w:val="ru-RU"/>
        </w:rPr>
        <w:t>имеют работу на момент проведения исследова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(см. </w:t>
      </w:r>
      <w:r>
        <w:t>Главу</w:t>
      </w:r>
      <w:r>
        <w:t xml:space="preserve"> 3).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10.1 Демографические характеристики респондентов в Мангистауской области </w:t>
      </w:r>
    </w:p>
    <w:tbl>
      <w:tblPr>
        <w:tblStyle w:val="TableGrid"/>
        <w:tblW w:w="8970" w:type="dxa"/>
        <w:tblInd w:w="59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285"/>
        <w:gridCol w:w="1084"/>
        <w:gridCol w:w="1083"/>
        <w:gridCol w:w="1518"/>
      </w:tblGrid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5-</w:t>
            </w:r>
            <w:r w:rsidRPr="0097753A">
              <w:rPr>
                <w:lang w:val="ru-RU"/>
              </w:rPr>
              <w:t>3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5-</w:t>
            </w:r>
            <w:r w:rsidRPr="0097753A">
              <w:rPr>
                <w:lang w:val="ru-RU"/>
              </w:rPr>
              <w:t>4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8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4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3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4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3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8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7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1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икогда не состоял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остояла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3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8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6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4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7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5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7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5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9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9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2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3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>36,5</w:t>
            </w:r>
            <w:r>
              <w:t xml:space="preserve">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3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7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90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9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10.2 Статус занятости и уровень доходов респондентов в </w:t>
      </w:r>
      <w:r w:rsidRPr="0097753A">
        <w:rPr>
          <w:i/>
          <w:color w:val="404040"/>
          <w:lang w:val="ru-RU"/>
        </w:rPr>
        <w:t xml:space="preserve">Мангистауской области </w:t>
      </w:r>
    </w:p>
    <w:tbl>
      <w:tblPr>
        <w:tblStyle w:val="TableGrid"/>
        <w:tblW w:w="8956" w:type="dxa"/>
        <w:tblInd w:w="67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702"/>
        <w:gridCol w:w="1416"/>
        <w:gridCol w:w="1419"/>
        <w:gridCol w:w="430"/>
        <w:gridCol w:w="989"/>
      </w:tblGrid>
      <w:tr w:rsidR="00A87110">
        <w:trPr>
          <w:trHeight w:val="588"/>
        </w:trPr>
        <w:tc>
          <w:tcPr>
            <w:tcW w:w="4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Статус занятости и уровень доходов респондентов </w:t>
            </w:r>
          </w:p>
        </w:tc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77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418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lastRenderedPageBreak/>
              <w:t xml:space="preserve">Социально-экономическая категория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%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99" w:right="0" w:firstLine="0"/>
              <w:jc w:val="left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79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44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8,0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561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62,0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 w:rsidRPr="0097753A">
        <w:trPr>
          <w:trHeight w:val="300"/>
        </w:trPr>
        <w:tc>
          <w:tcPr>
            <w:tcW w:w="79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7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7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10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7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0,8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7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,0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87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9,6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71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8,9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36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6,1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77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41,7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 w:rsidRPr="0097753A">
        <w:trPr>
          <w:trHeight w:val="300"/>
        </w:trPr>
        <w:tc>
          <w:tcPr>
            <w:tcW w:w="796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7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61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6,7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60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7,7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98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1,9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67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8,5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19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5,3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rPr>
                <w:b/>
              </w:rPr>
              <w:t xml:space="preserve">905 </w:t>
            </w:r>
          </w:p>
        </w:tc>
        <w:tc>
          <w:tcPr>
            <w:tcW w:w="430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19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10.3 и 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10.1 представлены данные по распространенности разных видов насилия со стороны интимного партнера в течение жизни и в настоящее время по информации респондентов в Мангистауской области. См.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пределения разных актов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 xml:space="preserve">которые </w:t>
      </w:r>
      <w:r w:rsidRPr="0097753A">
        <w:rPr>
          <w:lang w:val="ru-RU"/>
        </w:rPr>
        <w:t>классифицируются как вид 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 рабочее определен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«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», используемые в исследовании, в Главе 1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121" w:line="239" w:lineRule="auto"/>
        <w:ind w:left="34" w:right="0" w:firstLine="0"/>
        <w:jc w:val="left"/>
        <w:rPr>
          <w:lang w:val="ru-RU"/>
        </w:rPr>
      </w:pPr>
      <w:r w:rsidRPr="0097753A">
        <w:rPr>
          <w:lang w:val="ru-RU"/>
        </w:rPr>
        <w:t xml:space="preserve">Уровень </w:t>
      </w:r>
      <w:r w:rsidRPr="0097753A">
        <w:rPr>
          <w:lang w:val="ru-RU"/>
        </w:rPr>
        <w:tab/>
        <w:t xml:space="preserve">распространенности </w:t>
      </w:r>
      <w:r w:rsidRPr="0097753A">
        <w:rPr>
          <w:lang w:val="ru-RU"/>
        </w:rPr>
        <w:tab/>
        <w:t xml:space="preserve">соответствует </w:t>
      </w:r>
      <w:r w:rsidRPr="0097753A">
        <w:rPr>
          <w:lang w:val="ru-RU"/>
        </w:rPr>
        <w:tab/>
        <w:t xml:space="preserve">национальному </w:t>
      </w:r>
      <w:r w:rsidRPr="0097753A">
        <w:rPr>
          <w:lang w:val="ru-RU"/>
        </w:rPr>
        <w:tab/>
        <w:t xml:space="preserve">уровню, </w:t>
      </w:r>
      <w:r w:rsidRPr="0097753A">
        <w:rPr>
          <w:lang w:val="ru-RU"/>
        </w:rPr>
        <w:tab/>
        <w:t xml:space="preserve">но </w:t>
      </w:r>
      <w:r w:rsidRPr="0097753A">
        <w:rPr>
          <w:lang w:val="ru-RU"/>
        </w:rPr>
        <w:tab/>
        <w:t>самым распространенны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является физическое насилие. В целом, 19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ают хотя бы об одном акте физического и/или сексуального насилия со стороны и</w:t>
      </w:r>
      <w:r w:rsidRPr="0097753A">
        <w:rPr>
          <w:lang w:val="ru-RU"/>
        </w:rPr>
        <w:t>нтимного партнера в течение жизни, и 4% 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10.3 Распространенность физического, сексуального, психологического и экономического насилия со стороны интимного партнера среди женщин в возрасте 18-75 </w:t>
      </w:r>
      <w:r w:rsidRPr="0097753A">
        <w:rPr>
          <w:i/>
          <w:color w:val="404040"/>
          <w:lang w:val="ru-RU"/>
        </w:rPr>
        <w:lastRenderedPageBreak/>
        <w:t>лет, когда-либо имевших пар</w:t>
      </w:r>
      <w:r w:rsidRPr="0097753A">
        <w:rPr>
          <w:i/>
          <w:color w:val="404040"/>
          <w:lang w:val="ru-RU"/>
        </w:rPr>
        <w:t xml:space="preserve">тнера, в течение жизни и в настоящее время в Мангистауской области, по виду насилия и по периоду времени </w:t>
      </w:r>
    </w:p>
    <w:tbl>
      <w:tblPr>
        <w:tblStyle w:val="TableGrid"/>
        <w:tblW w:w="9045" w:type="dxa"/>
        <w:tblInd w:w="22" w:type="dxa"/>
        <w:tblCellMar>
          <w:top w:w="44" w:type="dxa"/>
          <w:left w:w="107" w:type="dxa"/>
          <w:bottom w:w="0" w:type="dxa"/>
          <w:right w:w="63" w:type="dxa"/>
        </w:tblCellMar>
        <w:tblLook w:val="04A0" w:firstRow="1" w:lastRow="0" w:firstColumn="1" w:lastColumn="0" w:noHBand="0" w:noVBand="1"/>
      </w:tblPr>
      <w:tblGrid>
        <w:gridCol w:w="4509"/>
        <w:gridCol w:w="1133"/>
        <w:gridCol w:w="852"/>
        <w:gridCol w:w="1277"/>
        <w:gridCol w:w="1274"/>
      </w:tblGrid>
      <w:tr w:rsidR="00A87110">
        <w:trPr>
          <w:trHeight w:val="590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Женщины,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 имевшие партнера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%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4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8,5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15,9 - 21,3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28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3,6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2,5 - 5,2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300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45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3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3,9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2,7 - 5,5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>0,9</w:t>
            </w:r>
            <w: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0,4 - 1,9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,0 </w:t>
            </w:r>
          </w:p>
        </w:tc>
      </w:tr>
      <w:tr w:rsidR="00A87110" w:rsidRPr="0097753A">
        <w:trPr>
          <w:trHeight w:val="302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Физическое и/или сексуальное насилие**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508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4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9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left"/>
            </w:pPr>
            <w:r>
              <w:t xml:space="preserve">16,5 - 22,0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3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4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2,9 - 5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0"/>
        </w:trPr>
        <w:tc>
          <w:tcPr>
            <w:tcW w:w="45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8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0,5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8,5 - 12,9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28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3,6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2,5 - 5,2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50" w:firstLine="0"/>
              <w:jc w:val="righ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2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2,6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,7 - 3,9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1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,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0,7 - 2,4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587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когда-либо имевших партнера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224" w:right="0" w:firstLine="0"/>
              <w:jc w:val="left"/>
            </w:pPr>
            <w:r>
              <w:rPr>
                <w:b/>
              </w:rPr>
              <w:t xml:space="preserve">780 </w:t>
            </w: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* </w:t>
      </w:r>
      <w:r w:rsidRPr="0097753A">
        <w:rPr>
          <w:sz w:val="20"/>
          <w:lang w:val="ru-RU"/>
        </w:rPr>
        <w:t xml:space="preserve">Эти данные по распространенности являются измерением доли 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женщин, когда</w:t>
      </w:r>
      <w:r w:rsidRPr="0097753A">
        <w:rPr>
          <w:sz w:val="20"/>
          <w:lang w:val="ru-RU"/>
        </w:rPr>
        <w:t>-</w:t>
      </w:r>
      <w:r w:rsidRPr="0097753A">
        <w:rPr>
          <w:sz w:val="20"/>
          <w:lang w:val="ru-RU"/>
        </w:rPr>
        <w:t>либо имевших партнера, сообщивших о хотя бы одном акте физического и/или сексуального насилия со стороны интимного партнера хотя бы раз в течение жизни или за последние 12 месяцев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10.1 Распространенность физического, сексуального, психологичес</w:t>
      </w:r>
      <w:r w:rsidRPr="0097753A">
        <w:rPr>
          <w:i/>
          <w:color w:val="404040"/>
          <w:lang w:val="ru-RU"/>
        </w:rPr>
        <w:t xml:space="preserve">кого и экономического насилия со стороны интимного партнера среди женщин в возрасте 18-75 лет, когда-либо имевших партнера, в течение жизни и в настоящее время в Мангистауской области, по виду насилия и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6014911" cy="2876676"/>
                <wp:effectExtent l="0" t="0" r="0" b="0"/>
                <wp:docPr id="801701" name="Group 8017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4911" cy="2876676"/>
                          <a:chOff x="0" y="0"/>
                          <a:chExt cx="6014911" cy="2876676"/>
                        </a:xfrm>
                      </wpg:grpSpPr>
                      <wps:wsp>
                        <wps:cNvPr id="65699" name="Rectangle 65699"/>
                        <wps:cNvSpPr/>
                        <wps:spPr>
                          <a:xfrm>
                            <a:off x="5983224" y="273386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36" name="Shape 65736"/>
                        <wps:cNvSpPr/>
                        <wps:spPr>
                          <a:xfrm>
                            <a:off x="460248" y="1818196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737" name="Shape 65737"/>
                        <wps:cNvSpPr/>
                        <wps:spPr>
                          <a:xfrm>
                            <a:off x="460248" y="1668844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738" name="Shape 65738"/>
                        <wps:cNvSpPr/>
                        <wps:spPr>
                          <a:xfrm>
                            <a:off x="460248" y="1517967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739" name="Shape 65739"/>
                        <wps:cNvSpPr/>
                        <wps:spPr>
                          <a:xfrm>
                            <a:off x="460248" y="1368616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740" name="Shape 65740"/>
                        <wps:cNvSpPr/>
                        <wps:spPr>
                          <a:xfrm>
                            <a:off x="460248" y="1219264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741" name="Shape 65741"/>
                        <wps:cNvSpPr/>
                        <wps:spPr>
                          <a:xfrm>
                            <a:off x="460248" y="1069912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742" name="Shape 65742"/>
                        <wps:cNvSpPr/>
                        <wps:spPr>
                          <a:xfrm>
                            <a:off x="460248" y="919036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743" name="Shape 65743"/>
                        <wps:cNvSpPr/>
                        <wps:spPr>
                          <a:xfrm>
                            <a:off x="460248" y="769684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744" name="Shape 65744"/>
                        <wps:cNvSpPr/>
                        <wps:spPr>
                          <a:xfrm>
                            <a:off x="460248" y="620332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745" name="Shape 65745"/>
                        <wps:cNvSpPr/>
                        <wps:spPr>
                          <a:xfrm>
                            <a:off x="460248" y="469455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70" name="Shape 930670"/>
                        <wps:cNvSpPr/>
                        <wps:spPr>
                          <a:xfrm>
                            <a:off x="5018532" y="1772476"/>
                            <a:ext cx="240792" cy="1950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95073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95073"/>
                                </a:lnTo>
                                <a:lnTo>
                                  <a:pt x="0" y="1950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71" name="Shape 930671"/>
                        <wps:cNvSpPr/>
                        <wps:spPr>
                          <a:xfrm>
                            <a:off x="1796796" y="1676464"/>
                            <a:ext cx="240792" cy="2910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291085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291085"/>
                                </a:lnTo>
                                <a:lnTo>
                                  <a:pt x="0" y="29108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72" name="Shape 930672"/>
                        <wps:cNvSpPr/>
                        <wps:spPr>
                          <a:xfrm>
                            <a:off x="3945636" y="1181164"/>
                            <a:ext cx="240792" cy="7863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786385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786385"/>
                                </a:lnTo>
                                <a:lnTo>
                                  <a:pt x="0" y="78638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73" name="Shape 930673"/>
                        <wps:cNvSpPr/>
                        <wps:spPr>
                          <a:xfrm>
                            <a:off x="723900" y="582232"/>
                            <a:ext cx="240792" cy="13853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385317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385317"/>
                                </a:lnTo>
                                <a:lnTo>
                                  <a:pt x="0" y="13853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74" name="Shape 930674"/>
                        <wps:cNvSpPr/>
                        <wps:spPr>
                          <a:xfrm>
                            <a:off x="2871216" y="545655"/>
                            <a:ext cx="240792" cy="14218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421893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421893"/>
                                </a:lnTo>
                                <a:lnTo>
                                  <a:pt x="0" y="142189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75" name="Shape 930675"/>
                        <wps:cNvSpPr/>
                        <wps:spPr>
                          <a:xfrm>
                            <a:off x="2103120" y="1900492"/>
                            <a:ext cx="240792" cy="670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67056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67056"/>
                                </a:lnTo>
                                <a:lnTo>
                                  <a:pt x="0" y="670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76" name="Shape 930676"/>
                        <wps:cNvSpPr/>
                        <wps:spPr>
                          <a:xfrm>
                            <a:off x="5324856" y="1870012"/>
                            <a:ext cx="240792" cy="975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97537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97537"/>
                                </a:lnTo>
                                <a:lnTo>
                                  <a:pt x="0" y="975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77" name="Shape 930677"/>
                        <wps:cNvSpPr/>
                        <wps:spPr>
                          <a:xfrm>
                            <a:off x="4250436" y="1697800"/>
                            <a:ext cx="240792" cy="2697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269749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269749"/>
                                </a:lnTo>
                                <a:lnTo>
                                  <a:pt x="0" y="26974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78" name="Shape 930678"/>
                        <wps:cNvSpPr/>
                        <wps:spPr>
                          <a:xfrm>
                            <a:off x="1028700" y="1697800"/>
                            <a:ext cx="240792" cy="2697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269749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269749"/>
                                </a:lnTo>
                                <a:lnTo>
                                  <a:pt x="0" y="26974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79" name="Shape 930679"/>
                        <wps:cNvSpPr/>
                        <wps:spPr>
                          <a:xfrm>
                            <a:off x="3177540" y="1661223"/>
                            <a:ext cx="240792" cy="306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306325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306325"/>
                                </a:lnTo>
                                <a:lnTo>
                                  <a:pt x="0" y="3063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756" name="Shape 65756"/>
                        <wps:cNvSpPr/>
                        <wps:spPr>
                          <a:xfrm>
                            <a:off x="460248" y="1967548"/>
                            <a:ext cx="53690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9052">
                                <a:moveTo>
                                  <a:pt x="0" y="0"/>
                                </a:moveTo>
                                <a:lnTo>
                                  <a:pt x="53690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757" name="Rectangle 65757"/>
                        <wps:cNvSpPr/>
                        <wps:spPr>
                          <a:xfrm>
                            <a:off x="718058" y="382334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8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58" name="Rectangle 65758"/>
                        <wps:cNvSpPr/>
                        <wps:spPr>
                          <a:xfrm>
                            <a:off x="968375" y="38233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59" name="Rectangle 65759"/>
                        <wps:cNvSpPr/>
                        <wps:spPr>
                          <a:xfrm>
                            <a:off x="1829054" y="147593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60" name="Rectangle 65760"/>
                        <wps:cNvSpPr/>
                        <wps:spPr>
                          <a:xfrm>
                            <a:off x="2007362" y="147593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61" name="Rectangle 65761"/>
                        <wps:cNvSpPr/>
                        <wps:spPr>
                          <a:xfrm>
                            <a:off x="2866390" y="344742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9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62" name="Rectangle 65762"/>
                        <wps:cNvSpPr/>
                        <wps:spPr>
                          <a:xfrm>
                            <a:off x="3116580" y="34474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63" name="Rectangle 65763"/>
                        <wps:cNvSpPr/>
                        <wps:spPr>
                          <a:xfrm>
                            <a:off x="3940429" y="981520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0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64" name="Rectangle 65764"/>
                        <wps:cNvSpPr/>
                        <wps:spPr>
                          <a:xfrm>
                            <a:off x="4190746" y="98152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65" name="Rectangle 65765"/>
                        <wps:cNvSpPr/>
                        <wps:spPr>
                          <a:xfrm>
                            <a:off x="5051171" y="157308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66" name="Rectangle 65766"/>
                        <wps:cNvSpPr/>
                        <wps:spPr>
                          <a:xfrm>
                            <a:off x="5229733" y="157308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67" name="Rectangle 65767"/>
                        <wps:cNvSpPr/>
                        <wps:spPr>
                          <a:xfrm>
                            <a:off x="1060704" y="149815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68" name="Rectangle 65768"/>
                        <wps:cNvSpPr/>
                        <wps:spPr>
                          <a:xfrm>
                            <a:off x="1239012" y="149815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69" name="Rectangle 65769"/>
                        <wps:cNvSpPr/>
                        <wps:spPr>
                          <a:xfrm>
                            <a:off x="2134870" y="1700594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70" name="Rectangle 65770"/>
                        <wps:cNvSpPr/>
                        <wps:spPr>
                          <a:xfrm>
                            <a:off x="2313178" y="170059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71" name="Rectangle 65771"/>
                        <wps:cNvSpPr/>
                        <wps:spPr>
                          <a:xfrm>
                            <a:off x="3208909" y="146069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72" name="Rectangle 65772"/>
                        <wps:cNvSpPr/>
                        <wps:spPr>
                          <a:xfrm>
                            <a:off x="3387217" y="146069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73" name="Rectangle 65773"/>
                        <wps:cNvSpPr/>
                        <wps:spPr>
                          <a:xfrm>
                            <a:off x="4283075" y="149815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74" name="Rectangle 65774"/>
                        <wps:cNvSpPr/>
                        <wps:spPr>
                          <a:xfrm>
                            <a:off x="4461383" y="149815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75" name="Rectangle 65775"/>
                        <wps:cNvSpPr/>
                        <wps:spPr>
                          <a:xfrm>
                            <a:off x="5357114" y="1670393"/>
                            <a:ext cx="236593" cy="190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76" name="Rectangle 65776"/>
                        <wps:cNvSpPr/>
                        <wps:spPr>
                          <a:xfrm>
                            <a:off x="5535422" y="1670393"/>
                            <a:ext cx="42235" cy="190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77" name="Rectangle 65777"/>
                        <wps:cNvSpPr/>
                        <wps:spPr>
                          <a:xfrm>
                            <a:off x="153619" y="1902651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78" name="Rectangle 65778"/>
                        <wps:cNvSpPr/>
                        <wps:spPr>
                          <a:xfrm>
                            <a:off x="153619" y="1752689"/>
                            <a:ext cx="236406" cy="190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79" name="Rectangle 65779"/>
                        <wps:cNvSpPr/>
                        <wps:spPr>
                          <a:xfrm>
                            <a:off x="153619" y="1603058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80" name="Rectangle 65780"/>
                        <wps:cNvSpPr/>
                        <wps:spPr>
                          <a:xfrm>
                            <a:off x="153619" y="1453325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81" name="Rectangle 65781"/>
                        <wps:cNvSpPr/>
                        <wps:spPr>
                          <a:xfrm>
                            <a:off x="153619" y="1303338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82" name="Rectangle 65782"/>
                        <wps:cNvSpPr/>
                        <wps:spPr>
                          <a:xfrm>
                            <a:off x="82906" y="1153732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83" name="Rectangle 65783"/>
                        <wps:cNvSpPr/>
                        <wps:spPr>
                          <a:xfrm>
                            <a:off x="82906" y="1003745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84" name="Rectangle 65784"/>
                        <wps:cNvSpPr/>
                        <wps:spPr>
                          <a:xfrm>
                            <a:off x="82906" y="854139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85" name="Rectangle 65785"/>
                        <wps:cNvSpPr/>
                        <wps:spPr>
                          <a:xfrm>
                            <a:off x="82906" y="704152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86" name="Rectangle 65786"/>
                        <wps:cNvSpPr/>
                        <wps:spPr>
                          <a:xfrm>
                            <a:off x="82906" y="554546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87" name="Rectangle 65787"/>
                        <wps:cNvSpPr/>
                        <wps:spPr>
                          <a:xfrm>
                            <a:off x="82906" y="404559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88" name="Rectangle 65788"/>
                        <wps:cNvSpPr/>
                        <wps:spPr>
                          <a:xfrm>
                            <a:off x="640080" y="2084260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89" name="Rectangle 65789"/>
                        <wps:cNvSpPr/>
                        <wps:spPr>
                          <a:xfrm>
                            <a:off x="749808" y="2254949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90" name="Rectangle 65790"/>
                        <wps:cNvSpPr/>
                        <wps:spPr>
                          <a:xfrm>
                            <a:off x="1245108" y="2254949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91" name="Rectangle 65791"/>
                        <wps:cNvSpPr/>
                        <wps:spPr>
                          <a:xfrm>
                            <a:off x="1692910" y="2084260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92" name="Rectangle 65792"/>
                        <wps:cNvSpPr/>
                        <wps:spPr>
                          <a:xfrm>
                            <a:off x="1823974" y="2254949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93" name="Rectangle 65793"/>
                        <wps:cNvSpPr/>
                        <wps:spPr>
                          <a:xfrm>
                            <a:off x="2319274" y="2254949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94" name="Rectangle 65794"/>
                        <wps:cNvSpPr/>
                        <wps:spPr>
                          <a:xfrm>
                            <a:off x="2788285" y="2084260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95" name="Rectangle 65795"/>
                        <wps:cNvSpPr/>
                        <wps:spPr>
                          <a:xfrm>
                            <a:off x="2968117" y="2254949"/>
                            <a:ext cx="51355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96" name="Rectangle 65796"/>
                        <wps:cNvSpPr/>
                        <wps:spPr>
                          <a:xfrm>
                            <a:off x="2774569" y="2425637"/>
                            <a:ext cx="102823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97" name="Rectangle 65797"/>
                        <wps:cNvSpPr/>
                        <wps:spPr>
                          <a:xfrm>
                            <a:off x="2898013" y="2596325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98" name="Rectangle 65798"/>
                        <wps:cNvSpPr/>
                        <wps:spPr>
                          <a:xfrm>
                            <a:off x="3393313" y="2596325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799" name="Rectangle 65799"/>
                        <wps:cNvSpPr/>
                        <wps:spPr>
                          <a:xfrm>
                            <a:off x="3703955" y="2084260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800" name="Rectangle 65800"/>
                        <wps:cNvSpPr/>
                        <wps:spPr>
                          <a:xfrm>
                            <a:off x="3972179" y="2254949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801" name="Rectangle 65801"/>
                        <wps:cNvSpPr/>
                        <wps:spPr>
                          <a:xfrm>
                            <a:off x="4467479" y="2254949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802" name="Rectangle 65802"/>
                        <wps:cNvSpPr/>
                        <wps:spPr>
                          <a:xfrm>
                            <a:off x="4823714" y="2084260"/>
                            <a:ext cx="129153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803" name="Rectangle 65803"/>
                        <wps:cNvSpPr/>
                        <wps:spPr>
                          <a:xfrm>
                            <a:off x="5046218" y="2254949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804" name="Rectangle 65804"/>
                        <wps:cNvSpPr/>
                        <wps:spPr>
                          <a:xfrm>
                            <a:off x="5541518" y="2254949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80" name="Shape 930680"/>
                        <wps:cNvSpPr/>
                        <wps:spPr>
                          <a:xfrm>
                            <a:off x="958596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806" name="Rectangle 65806"/>
                        <wps:cNvSpPr/>
                        <wps:spPr>
                          <a:xfrm>
                            <a:off x="1069594" y="133286"/>
                            <a:ext cx="128650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807" name="Rectangle 65807"/>
                        <wps:cNvSpPr/>
                        <wps:spPr>
                          <a:xfrm>
                            <a:off x="2037334" y="13328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81" name="Shape 930681"/>
                        <wps:cNvSpPr/>
                        <wps:spPr>
                          <a:xfrm>
                            <a:off x="2337816" y="160084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809" name="Rectangle 65809"/>
                        <wps:cNvSpPr/>
                        <wps:spPr>
                          <a:xfrm>
                            <a:off x="2449322" y="133286"/>
                            <a:ext cx="348002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810" name="Rectangle 65810"/>
                        <wps:cNvSpPr/>
                        <wps:spPr>
                          <a:xfrm>
                            <a:off x="5068189" y="13328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811" name="Shape 65811"/>
                        <wps:cNvSpPr/>
                        <wps:spPr>
                          <a:xfrm>
                            <a:off x="0" y="0"/>
                            <a:ext cx="5969000" cy="28206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69000" h="2820606">
                                <a:moveTo>
                                  <a:pt x="5969000" y="0"/>
                                </a:moveTo>
                                <a:lnTo>
                                  <a:pt x="5969000" y="2820606"/>
                                </a:lnTo>
                                <a:lnTo>
                                  <a:pt x="0" y="282060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01701" style="width:473.615pt;height:226.51pt;mso-position-horizontal-relative:char;mso-position-vertical-relative:line" coordsize="60149,28766">
                <v:rect id="Rectangle 65699" style="position:absolute;width:421;height:1899;left:59832;top:27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5736" style="position:absolute;width:53690;height:0;left:4602;top:18181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65737" style="position:absolute;width:53690;height:0;left:4602;top:16688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65738" style="position:absolute;width:53690;height:0;left:4602;top:15179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65739" style="position:absolute;width:53690;height:0;left:4602;top:13686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65740" style="position:absolute;width:53690;height:0;left:4602;top:12192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65741" style="position:absolute;width:53690;height:0;left:4602;top:10699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65742" style="position:absolute;width:53690;height:0;left:4602;top:9190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65743" style="position:absolute;width:53690;height:0;left:4602;top:7696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65744" style="position:absolute;width:53690;height:0;left:4602;top:6203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65745" style="position:absolute;width:53690;height:0;left:4602;top:4694;" coordsize="5369052,0" path="m0,0l5369052,0">
                  <v:stroke weight="0.72pt" endcap="flat" joinstyle="round" on="true" color="#d9d9d9"/>
                  <v:fill on="false" color="#000000" opacity="0"/>
                </v:shape>
                <v:shape id="Shape 930682" style="position:absolute;width:2407;height:1950;left:50185;top:17724;" coordsize="240792,195073" path="m0,0l240792,0l240792,195073l0,195073l0,0">
                  <v:stroke weight="0pt" endcap="flat" joinstyle="round" on="false" color="#000000" opacity="0"/>
                  <v:fill on="true" color="#5b9bd5"/>
                </v:shape>
                <v:shape id="Shape 930683" style="position:absolute;width:2407;height:2910;left:17967;top:16764;" coordsize="240792,291085" path="m0,0l240792,0l240792,291085l0,291085l0,0">
                  <v:stroke weight="0pt" endcap="flat" joinstyle="round" on="false" color="#000000" opacity="0"/>
                  <v:fill on="true" color="#5b9bd5"/>
                </v:shape>
                <v:shape id="Shape 930684" style="position:absolute;width:2407;height:7863;left:39456;top:11811;" coordsize="240792,786385" path="m0,0l240792,0l240792,786385l0,786385l0,0">
                  <v:stroke weight="0pt" endcap="flat" joinstyle="round" on="false" color="#000000" opacity="0"/>
                  <v:fill on="true" color="#5b9bd5"/>
                </v:shape>
                <v:shape id="Shape 930685" style="position:absolute;width:2407;height:13853;left:7239;top:5822;" coordsize="240792,1385317" path="m0,0l240792,0l240792,1385317l0,1385317l0,0">
                  <v:stroke weight="0pt" endcap="flat" joinstyle="round" on="false" color="#000000" opacity="0"/>
                  <v:fill on="true" color="#5b9bd5"/>
                </v:shape>
                <v:shape id="Shape 930686" style="position:absolute;width:2407;height:14218;left:28712;top:5456;" coordsize="240792,1421893" path="m0,0l240792,0l240792,1421893l0,1421893l0,0">
                  <v:stroke weight="0pt" endcap="flat" joinstyle="round" on="false" color="#000000" opacity="0"/>
                  <v:fill on="true" color="#5b9bd5"/>
                </v:shape>
                <v:shape id="Shape 930687" style="position:absolute;width:2407;height:670;left:21031;top:19004;" coordsize="240792,67056" path="m0,0l240792,0l240792,67056l0,67056l0,0">
                  <v:stroke weight="0pt" endcap="flat" joinstyle="round" on="false" color="#000000" opacity="0"/>
                  <v:fill on="true" color="#ed7d31"/>
                </v:shape>
                <v:shape id="Shape 930688" style="position:absolute;width:2407;height:975;left:53248;top:18700;" coordsize="240792,97537" path="m0,0l240792,0l240792,97537l0,97537l0,0">
                  <v:stroke weight="0pt" endcap="flat" joinstyle="round" on="false" color="#000000" opacity="0"/>
                  <v:fill on="true" color="#ed7d31"/>
                </v:shape>
                <v:shape id="Shape 930689" style="position:absolute;width:2407;height:2697;left:42504;top:16978;" coordsize="240792,269749" path="m0,0l240792,0l240792,269749l0,269749l0,0">
                  <v:stroke weight="0pt" endcap="flat" joinstyle="round" on="false" color="#000000" opacity="0"/>
                  <v:fill on="true" color="#ed7d31"/>
                </v:shape>
                <v:shape id="Shape 930690" style="position:absolute;width:2407;height:2697;left:10287;top:16978;" coordsize="240792,269749" path="m0,0l240792,0l240792,269749l0,269749l0,0">
                  <v:stroke weight="0pt" endcap="flat" joinstyle="round" on="false" color="#000000" opacity="0"/>
                  <v:fill on="true" color="#ed7d31"/>
                </v:shape>
                <v:shape id="Shape 930691" style="position:absolute;width:2407;height:3063;left:31775;top:16612;" coordsize="240792,306325" path="m0,0l240792,0l240792,306325l0,306325l0,0">
                  <v:stroke weight="0pt" endcap="flat" joinstyle="round" on="false" color="#000000" opacity="0"/>
                  <v:fill on="true" color="#ed7d31"/>
                </v:shape>
                <v:shape id="Shape 65756" style="position:absolute;width:53690;height:0;left:4602;top:19675;" coordsize="5369052,0" path="m0,0l5369052,0">
                  <v:stroke weight="0.72pt" endcap="flat" joinstyle="round" on="true" color="#d9d9d9"/>
                  <v:fill on="false" color="#000000" opacity="0"/>
                </v:shape>
                <v:rect id="Rectangle 65757" style="position:absolute;width:3317;height:1899;left:7180;top:38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8.5</w:t>
                        </w:r>
                      </w:p>
                    </w:txbxContent>
                  </v:textbox>
                </v:rect>
                <v:rect id="Rectangle 65758" style="position:absolute;width:421;height:1899;left:9683;top:38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759" style="position:absolute;width:2366;height:1899;left:18290;top:147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9</w:t>
                        </w:r>
                      </w:p>
                    </w:txbxContent>
                  </v:textbox>
                </v:rect>
                <v:rect id="Rectangle 65760" style="position:absolute;width:421;height:1899;left:20073;top:147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761" style="position:absolute;width:3317;height:1899;left:28663;top:34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9.0</w:t>
                        </w:r>
                      </w:p>
                    </w:txbxContent>
                  </v:textbox>
                </v:rect>
                <v:rect id="Rectangle 65762" style="position:absolute;width:421;height:1899;left:31165;top:34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763" style="position:absolute;width:3317;height:1899;left:39404;top:98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0.5</w:t>
                        </w:r>
                      </w:p>
                    </w:txbxContent>
                  </v:textbox>
                </v:rect>
                <v:rect id="Rectangle 65764" style="position:absolute;width:421;height:1899;left:41907;top:98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765" style="position:absolute;width:2366;height:1899;left:50511;top:157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.6</w:t>
                        </w:r>
                      </w:p>
                    </w:txbxContent>
                  </v:textbox>
                </v:rect>
                <v:rect id="Rectangle 65766" style="position:absolute;width:421;height:1899;left:52297;top:157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767" style="position:absolute;width:2366;height:1899;left:10607;top:149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6</w:t>
                        </w:r>
                      </w:p>
                    </w:txbxContent>
                  </v:textbox>
                </v:rect>
                <v:rect id="Rectangle 65768" style="position:absolute;width:421;height:1899;left:12390;top:149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769" style="position:absolute;width:2366;height:1899;left:21348;top:1700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9</w:t>
                        </w:r>
                      </w:p>
                    </w:txbxContent>
                  </v:textbox>
                </v:rect>
                <v:rect id="Rectangle 65770" style="position:absolute;width:421;height:1899;left:23131;top:1700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771" style="position:absolute;width:2366;height:1899;left:32089;top:146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1</w:t>
                        </w:r>
                      </w:p>
                    </w:txbxContent>
                  </v:textbox>
                </v:rect>
                <v:rect id="Rectangle 65772" style="position:absolute;width:421;height:1899;left:33872;top:146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773" style="position:absolute;width:2366;height:1899;left:42830;top:149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6</w:t>
                        </w:r>
                      </w:p>
                    </w:txbxContent>
                  </v:textbox>
                </v:rect>
                <v:rect id="Rectangle 65774" style="position:absolute;width:421;height:1899;left:44613;top:1498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775" style="position:absolute;width:2365;height:1903;left:53571;top:1670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1.3</w:t>
                        </w:r>
                      </w:p>
                    </w:txbxContent>
                  </v:textbox>
                </v:rect>
                <v:rect id="Rectangle 65776" style="position:absolute;width:422;height:1903;left:55354;top:1670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777" style="position:absolute;width:2362;height:1899;left:1536;top:190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65778" style="position:absolute;width:2364;height:1903;left:1536;top:175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65779" style="position:absolute;width:2362;height:1899;left:1536;top:160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65780" style="position:absolute;width:2362;height:1899;left:1536;top:145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65781" style="position:absolute;width:2362;height:1899;left:1536;top:130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65782" style="position:absolute;width:3298;height:1899;left:829;top:115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65783" style="position:absolute;width:3298;height:1899;left:829;top:100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2.0</w:t>
                        </w:r>
                      </w:p>
                    </w:txbxContent>
                  </v:textbox>
                </v:rect>
                <v:rect id="Rectangle 65784" style="position:absolute;width:3298;height:1899;left:829;top:85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4.0</w:t>
                        </w:r>
                      </w:p>
                    </w:txbxContent>
                  </v:textbox>
                </v:rect>
                <v:rect id="Rectangle 65785" style="position:absolute;width:3298;height:1899;left:829;top:70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6.0</w:t>
                        </w:r>
                      </w:p>
                    </w:txbxContent>
                  </v:textbox>
                </v:rect>
                <v:rect id="Rectangle 65786" style="position:absolute;width:3298;height:1899;left:829;top:55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8.0</w:t>
                        </w:r>
                      </w:p>
                    </w:txbxContent>
                  </v:textbox>
                </v:rect>
                <v:rect id="Rectangle 65787" style="position:absolute;width:3298;height:1899;left:829;top:40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65788" style="position:absolute;width:9920;height:1899;left:6400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65789" style="position:absolute;width:6578;height:1899;left:7498;top:22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65790" style="position:absolute;width:421;height:1899;left:12451;top:22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791" style="position:absolute;width:10485;height:1899;left:16929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65792" style="position:absolute;width:6578;height:1899;left:18239;top:22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65793" style="position:absolute;width:421;height:1899;left:23192;top:22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794" style="position:absolute;width:9920;height:1899;left:27882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65795" style="position:absolute;width:5135;height:1899;left:29681;top:22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65796" style="position:absolute;width:10282;height:1899;left:27745;top:242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65797" style="position:absolute;width:6578;height:1899;left:28980;top:259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65798" style="position:absolute;width:421;height:1899;left:33933;top:259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799" style="position:absolute;width:14114;height:1899;left:37039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65800" style="position:absolute;width:6578;height:1899;left:39721;top:22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65801" style="position:absolute;width:421;height:1899;left:44674;top:22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5802" style="position:absolute;width:12915;height:1899;left:48237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65803" style="position:absolute;width:6578;height:1899;left:50462;top:22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65804" style="position:absolute;width:421;height:1899;left:55415;top:22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92" style="position:absolute;width:762;height:777;left:9585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65806" style="position:absolute;width:12865;height:1899;left:10695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течение жизни</w:t>
                        </w:r>
                      </w:p>
                    </w:txbxContent>
                  </v:textbox>
                </v:rect>
                <v:rect id="Rectangle 65807" style="position:absolute;width:421;height:1899;left:20373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693" style="position:absolute;width:777;height:777;left:23378;top:1600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65809" style="position:absolute;width:34800;height:1899;left:24493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65810" style="position:absolute;width:421;height:1899;left:50681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5811" style="position:absolute;width:59690;height:28206;left:0;top:0;" coordsize="5969000,2820606" path="m5969000,0l5969000,2820606l0,2820606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5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10.4 представлены данные по физическому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му насилию со стороны интимного партнера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Мангистауской по возрастным группам, типу местности, уровню образования, размеру домохозяйства, статусу занятости и среднемесячному доходу домохозяйства и на душу населения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становлено, что в Мангистау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молод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ы (18</w:t>
      </w:r>
      <w:r w:rsidRPr="0097753A">
        <w:rPr>
          <w:lang w:val="ru-RU"/>
        </w:rPr>
        <w:t>-</w:t>
      </w:r>
      <w:r w:rsidRPr="0097753A">
        <w:rPr>
          <w:lang w:val="ru-RU"/>
        </w:rPr>
        <w:t>24 лет) боле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двер</w:t>
      </w:r>
      <w:r w:rsidRPr="0097753A">
        <w:rPr>
          <w:lang w:val="ru-RU"/>
        </w:rPr>
        <w:t>жены риску насилия со стороны интимного партнера в настоящее время, при этом 8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в этой возрастной группе сообщают о физическом и/или сексуальном насилии, произошедшим в период за 12 месяцев до интервью. Но самой высо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спространенность насилия со стороны интимного партнера в течение жизни установлена среди женщин в возрастных группах 60</w:t>
      </w:r>
      <w:r w:rsidRPr="0097753A">
        <w:rPr>
          <w:lang w:val="ru-RU"/>
        </w:rPr>
        <w:t>-</w:t>
      </w:r>
      <w:r w:rsidRPr="0097753A">
        <w:rPr>
          <w:lang w:val="ru-RU"/>
        </w:rPr>
        <w:t>75 и 30</w:t>
      </w:r>
      <w:r w:rsidRPr="0097753A">
        <w:rPr>
          <w:lang w:val="ru-RU"/>
        </w:rPr>
        <w:t>-</w:t>
      </w:r>
      <w:r w:rsidRPr="0097753A">
        <w:rPr>
          <w:lang w:val="ru-RU"/>
        </w:rPr>
        <w:t>39 лет (23% и 22% соответственно). Распространенность насилия со стороны интимного партнера относительно равная между женщина</w:t>
      </w:r>
      <w:r w:rsidRPr="0097753A">
        <w:rPr>
          <w:lang w:val="ru-RU"/>
        </w:rPr>
        <w:t>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проживающими в городской и сельской местности региона. Женщины с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чальным или неполным средним образованием сообщают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 более высокой распространенности насилия со стороны интимного партнера в течение жизни и в настоящее в</w:t>
      </w:r>
      <w:r w:rsidRPr="0097753A">
        <w:rPr>
          <w:lang w:val="ru-RU"/>
        </w:rPr>
        <w:t>ремя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более высоким уровнем образования, но женщины с техническим и профессиональны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разованием сообщают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 такой же распространенности насилия со стороны интимного партнера в течение жизни. Распрос</w:t>
      </w:r>
      <w:r w:rsidRPr="0097753A">
        <w:rPr>
          <w:lang w:val="ru-RU"/>
        </w:rPr>
        <w:t>траненность насилия со стороны интимного партнера относительно одинакова сред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отнесенных к категории работающих или не работающих. Как правило, женщины с низким уровнем доходов в домохозяйстве и на душу населения испыт</w:t>
      </w:r>
      <w:r w:rsidRPr="0097753A">
        <w:rPr>
          <w:lang w:val="ru-RU"/>
        </w:rPr>
        <w:t>ывают более высокий уровень насилия со стороны интимного партнера по сравнению с 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с более высоким уровнем среднемесячного дохода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10.4 Распространенность физического и/или сексуального насилия со стороны и</w:t>
      </w:r>
      <w:r w:rsidRPr="0097753A">
        <w:rPr>
          <w:i/>
          <w:color w:val="404040"/>
          <w:lang w:val="ru-RU"/>
        </w:rPr>
        <w:t xml:space="preserve">нтимного партнера среди женщин в возрасте 18-75 лет, когда-либо имевших партнера, в течение жизни и в настоящее время в Мангистуской области, по показателю и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58" w:type="dxa"/>
        </w:tblCellMar>
        <w:tblLook w:val="04A0" w:firstRow="1" w:lastRow="0" w:firstColumn="1" w:lastColumn="0" w:noHBand="0" w:noVBand="1"/>
      </w:tblPr>
      <w:tblGrid>
        <w:gridCol w:w="4514"/>
        <w:gridCol w:w="900"/>
        <w:gridCol w:w="886"/>
        <w:gridCol w:w="1004"/>
        <w:gridCol w:w="878"/>
        <w:gridCol w:w="1199"/>
      </w:tblGrid>
      <w:tr w:rsidR="00A87110" w:rsidRPr="0097753A">
        <w:trPr>
          <w:trHeight w:val="881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lastRenderedPageBreak/>
              <w:t>Насилие со стороны интимного партнера по ключевому показателю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58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/социальноэкономическая категория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%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7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1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3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9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50-</w:t>
            </w:r>
            <w:r w:rsidRPr="0097753A">
              <w:rPr>
                <w:lang w:val="ru-RU"/>
              </w:rPr>
              <w:t>5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1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0-</w:t>
            </w:r>
            <w:r w:rsidRPr="0097753A">
              <w:rPr>
                <w:lang w:val="ru-RU"/>
              </w:rPr>
              <w:t>75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4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4,9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8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5,7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6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5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22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5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3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8,7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2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bottom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8,2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22,7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ород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4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ело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36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8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8,5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3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6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9,9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5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9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=43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=23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Техническое/профессиональное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ысшее/аспирантур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80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23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7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3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6,7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4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21,1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4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5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8,9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5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29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-</w:t>
            </w:r>
            <w:r w:rsidRPr="0097753A">
              <w:rPr>
                <w:lang w:val="ru-RU"/>
              </w:rPr>
              <w:t>3 человек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6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-</w:t>
            </w:r>
            <w:r w:rsidRPr="0097753A">
              <w:rPr>
                <w:lang w:val="ru-RU"/>
              </w:rPr>
              <w:t>5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8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+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00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21,7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3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7,9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3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4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16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3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6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22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5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8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бота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95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9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9,2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4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0 </w:t>
            </w:r>
          </w:p>
        </w:tc>
      </w:tr>
      <w:tr w:rsidR="00A87110" w:rsidRPr="0097753A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а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7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6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60 001 - </w:t>
            </w:r>
            <w:r w:rsidRPr="0097753A">
              <w:rPr>
                <w:lang w:val="ru-RU"/>
              </w:rPr>
              <w:t>1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7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00 001 - </w:t>
            </w:r>
            <w:r w:rsidRPr="0097753A">
              <w:rPr>
                <w:lang w:val="ru-RU"/>
              </w:rPr>
              <w:t>1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5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40 001 - </w:t>
            </w:r>
            <w:r w:rsidRPr="0097753A">
              <w:rPr>
                <w:lang w:val="ru-RU"/>
              </w:rPr>
              <w:t>2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07)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lastRenderedPageBreak/>
              <w:t>Свыше 200 000 (кол</w:t>
            </w:r>
            <w:r>
              <w:t>-</w:t>
            </w:r>
            <w:r>
              <w:t>во =320)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lastRenderedPageBreak/>
              <w:t xml:space="preserve">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8,6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8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7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9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7,6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6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8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3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9,8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8,8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3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</w:tr>
      <w:tr w:rsidR="00A87110" w:rsidRPr="0097753A">
        <w:trPr>
          <w:trHeight w:val="301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15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5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6 000 - </w:t>
            </w:r>
            <w:r w:rsidRPr="0097753A">
              <w:rPr>
                <w:lang w:val="ru-RU"/>
              </w:rPr>
              <w:t>24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4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25 000 - </w:t>
            </w:r>
            <w:r w:rsidRPr="0097753A">
              <w:rPr>
                <w:lang w:val="ru-RU"/>
              </w:rPr>
              <w:t>3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4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3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 5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69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0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2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0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4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8,8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4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0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7,8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2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8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Тяжесть и многократность насилия со стороны интимного партнера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целях анализа вопросы 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и со стороны интимного партнера разделены на то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что считаетс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«умеренным» и «жестоким» насилием, а в основе разделения насилия на умеренное и жестокое лежит вероятность нанесения физического вреда здоровью </w:t>
      </w:r>
      <w:r>
        <w:t>(см. определения в Главе</w:t>
      </w:r>
      <w:r>
        <w:t xml:space="preserve"> 1). </w:t>
      </w:r>
      <w:r w:rsidRPr="0097753A">
        <w:rPr>
          <w:lang w:val="ru-RU"/>
        </w:rPr>
        <w:t>На Рисунке</w:t>
      </w:r>
      <w:r w:rsidRPr="0097753A">
        <w:rPr>
          <w:lang w:val="ru-RU"/>
        </w:rPr>
        <w:t xml:space="preserve"> 2.1</w:t>
      </w:r>
      <w:r w:rsidRPr="0097753A">
        <w:rPr>
          <w:lang w:val="ru-RU"/>
        </w:rPr>
        <w:t xml:space="preserve">0.2 </w:t>
      </w:r>
      <w:r w:rsidRPr="0097753A">
        <w:rPr>
          <w:lang w:val="ru-RU"/>
        </w:rPr>
        <w:t>показаны дан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 умеренному и жестокому насилию среди женщин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Мангистауской област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 испытавши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любую форму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. Женщины сообщали 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более высокой распространенности умеренно</w:t>
      </w:r>
      <w:r w:rsidRPr="0097753A">
        <w:rPr>
          <w:lang w:val="ru-RU"/>
        </w:rPr>
        <w:t>го физического насилия со стороны интимного партнера как в течение жизни, так и в последние 12 месяцев (72% и 86% соответственно)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10.2 Доля женщин, сообщивших только об умеренном или только о жестоком акте насилия со стороны интимного партнера,</w:t>
      </w:r>
      <w:r w:rsidRPr="0097753A">
        <w:rPr>
          <w:i/>
          <w:color w:val="404040"/>
          <w:lang w:val="ru-RU"/>
        </w:rPr>
        <w:t xml:space="preserve"> среди женщин, когда-либо имевших партнера, испытавших любой акт физического насилия со стороны интимного партнера в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Мангистауской области,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907980"/>
                <wp:effectExtent l="0" t="0" r="0" b="0"/>
                <wp:docPr id="760159" name="Group 7601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7980"/>
                          <a:chOff x="0" y="0"/>
                          <a:chExt cx="5772342" cy="2907980"/>
                        </a:xfrm>
                      </wpg:grpSpPr>
                      <wps:wsp>
                        <wps:cNvPr id="67805" name="Rectangle 67805"/>
                        <wps:cNvSpPr/>
                        <wps:spPr>
                          <a:xfrm>
                            <a:off x="5740654" y="276517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33" name="Shape 67933"/>
                        <wps:cNvSpPr/>
                        <wps:spPr>
                          <a:xfrm>
                            <a:off x="524256" y="216408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34" name="Shape 67934"/>
                        <wps:cNvSpPr/>
                        <wps:spPr>
                          <a:xfrm>
                            <a:off x="524256" y="197510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35" name="Shape 67935"/>
                        <wps:cNvSpPr/>
                        <wps:spPr>
                          <a:xfrm>
                            <a:off x="524256" y="1787651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36" name="Shape 67936"/>
                        <wps:cNvSpPr/>
                        <wps:spPr>
                          <a:xfrm>
                            <a:off x="524256" y="159867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37" name="Shape 67937"/>
                        <wps:cNvSpPr/>
                        <wps:spPr>
                          <a:xfrm>
                            <a:off x="524256" y="141122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38" name="Shape 67938"/>
                        <wps:cNvSpPr/>
                        <wps:spPr>
                          <a:xfrm>
                            <a:off x="524256" y="122224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39" name="Shape 67939"/>
                        <wps:cNvSpPr/>
                        <wps:spPr>
                          <a:xfrm>
                            <a:off x="524256" y="103479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40" name="Shape 67940"/>
                        <wps:cNvSpPr/>
                        <wps:spPr>
                          <a:xfrm>
                            <a:off x="524256" y="84582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41" name="Shape 67941"/>
                        <wps:cNvSpPr/>
                        <wps:spPr>
                          <a:xfrm>
                            <a:off x="524256" y="65836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42" name="Shape 67942"/>
                        <wps:cNvSpPr/>
                        <wps:spPr>
                          <a:xfrm>
                            <a:off x="524256" y="46939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94" name="Shape 930694"/>
                        <wps:cNvSpPr/>
                        <wps:spPr>
                          <a:xfrm>
                            <a:off x="1284732" y="993648"/>
                            <a:ext cx="1011936" cy="1357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357884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357884"/>
                                </a:lnTo>
                                <a:lnTo>
                                  <a:pt x="0" y="13578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95" name="Shape 930695"/>
                        <wps:cNvSpPr/>
                        <wps:spPr>
                          <a:xfrm>
                            <a:off x="3816096" y="739139"/>
                            <a:ext cx="1011936" cy="16123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612392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612392"/>
                                </a:lnTo>
                                <a:lnTo>
                                  <a:pt x="0" y="16123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96" name="Shape 930696"/>
                        <wps:cNvSpPr/>
                        <wps:spPr>
                          <a:xfrm>
                            <a:off x="3816096" y="469392"/>
                            <a:ext cx="1011936" cy="2697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269748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269748"/>
                                </a:lnTo>
                                <a:lnTo>
                                  <a:pt x="0" y="2697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697" name="Shape 930697"/>
                        <wps:cNvSpPr/>
                        <wps:spPr>
                          <a:xfrm>
                            <a:off x="1284732" y="469392"/>
                            <a:ext cx="1011936" cy="5242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524256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524256"/>
                                </a:lnTo>
                                <a:lnTo>
                                  <a:pt x="0" y="5242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47" name="Shape 67947"/>
                        <wps:cNvSpPr/>
                        <wps:spPr>
                          <a:xfrm>
                            <a:off x="524256" y="235153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48" name="Rectangle 67948"/>
                        <wps:cNvSpPr/>
                        <wps:spPr>
                          <a:xfrm>
                            <a:off x="1665986" y="161480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2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49" name="Rectangle 67949"/>
                        <wps:cNvSpPr/>
                        <wps:spPr>
                          <a:xfrm>
                            <a:off x="1916303" y="161480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50" name="Rectangle 67950"/>
                        <wps:cNvSpPr/>
                        <wps:spPr>
                          <a:xfrm>
                            <a:off x="4198366" y="148767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85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51" name="Rectangle 67951"/>
                        <wps:cNvSpPr/>
                        <wps:spPr>
                          <a:xfrm>
                            <a:off x="4448556" y="148767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52" name="Rectangle 67952"/>
                        <wps:cNvSpPr/>
                        <wps:spPr>
                          <a:xfrm>
                            <a:off x="1665986" y="673861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7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53" name="Rectangle 67953"/>
                        <wps:cNvSpPr/>
                        <wps:spPr>
                          <a:xfrm>
                            <a:off x="1916303" y="67386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54" name="Rectangle 67954"/>
                        <wps:cNvSpPr/>
                        <wps:spPr>
                          <a:xfrm>
                            <a:off x="4198366" y="546861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4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55" name="Rectangle 67955"/>
                        <wps:cNvSpPr/>
                        <wps:spPr>
                          <a:xfrm>
                            <a:off x="4448556" y="54686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59" name="Rectangle 745459"/>
                        <wps:cNvSpPr/>
                        <wps:spPr>
                          <a:xfrm>
                            <a:off x="294437" y="2286254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58" name="Rectangle 745458"/>
                        <wps:cNvSpPr/>
                        <wps:spPr>
                          <a:xfrm>
                            <a:off x="224333" y="2286254"/>
                            <a:ext cx="945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57" name="Rectangle 745457"/>
                        <wps:cNvSpPr/>
                        <wps:spPr>
                          <a:xfrm>
                            <a:off x="295229" y="2098294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56" name="Rectangle 745456"/>
                        <wps:cNvSpPr/>
                        <wps:spPr>
                          <a:xfrm>
                            <a:off x="153619" y="2098294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54" name="Rectangle 745454"/>
                        <wps:cNvSpPr/>
                        <wps:spPr>
                          <a:xfrm>
                            <a:off x="295229" y="1910207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52" name="Rectangle 745452"/>
                        <wps:cNvSpPr/>
                        <wps:spPr>
                          <a:xfrm>
                            <a:off x="153619" y="1910207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50" name="Rectangle 745450"/>
                        <wps:cNvSpPr/>
                        <wps:spPr>
                          <a:xfrm>
                            <a:off x="153619" y="1721866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51" name="Rectangle 745451"/>
                        <wps:cNvSpPr/>
                        <wps:spPr>
                          <a:xfrm>
                            <a:off x="295229" y="1721866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48" name="Rectangle 745448"/>
                        <wps:cNvSpPr/>
                        <wps:spPr>
                          <a:xfrm>
                            <a:off x="295229" y="1533779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47" name="Rectangle 745447"/>
                        <wps:cNvSpPr/>
                        <wps:spPr>
                          <a:xfrm>
                            <a:off x="153619" y="1533779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44" name="Rectangle 745444"/>
                        <wps:cNvSpPr/>
                        <wps:spPr>
                          <a:xfrm>
                            <a:off x="295229" y="1345692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42" name="Rectangle 745442"/>
                        <wps:cNvSpPr/>
                        <wps:spPr>
                          <a:xfrm>
                            <a:off x="153619" y="1345692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40" name="Rectangle 745440"/>
                        <wps:cNvSpPr/>
                        <wps:spPr>
                          <a:xfrm>
                            <a:off x="295229" y="1157350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39" name="Rectangle 745439"/>
                        <wps:cNvSpPr/>
                        <wps:spPr>
                          <a:xfrm>
                            <a:off x="153619" y="1157350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37" name="Rectangle 745437"/>
                        <wps:cNvSpPr/>
                        <wps:spPr>
                          <a:xfrm>
                            <a:off x="153619" y="969263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38" name="Rectangle 745438"/>
                        <wps:cNvSpPr/>
                        <wps:spPr>
                          <a:xfrm>
                            <a:off x="295229" y="96926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35" name="Rectangle 745435"/>
                        <wps:cNvSpPr/>
                        <wps:spPr>
                          <a:xfrm>
                            <a:off x="295229" y="780922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34" name="Rectangle 745434"/>
                        <wps:cNvSpPr/>
                        <wps:spPr>
                          <a:xfrm>
                            <a:off x="153619" y="780922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32" name="Rectangle 745432"/>
                        <wps:cNvSpPr/>
                        <wps:spPr>
                          <a:xfrm>
                            <a:off x="295229" y="592835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31" name="Rectangle 745431"/>
                        <wps:cNvSpPr/>
                        <wps:spPr>
                          <a:xfrm>
                            <a:off x="153619" y="592835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29" name="Rectangle 745429"/>
                        <wps:cNvSpPr/>
                        <wps:spPr>
                          <a:xfrm>
                            <a:off x="82906" y="404748"/>
                            <a:ext cx="28288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5430" name="Rectangle 745430"/>
                        <wps:cNvSpPr/>
                        <wps:spPr>
                          <a:xfrm>
                            <a:off x="294620" y="404748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67" name="Rectangle 67967"/>
                        <wps:cNvSpPr/>
                        <wps:spPr>
                          <a:xfrm>
                            <a:off x="1289939" y="2468245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68" name="Rectangle 67968"/>
                        <wps:cNvSpPr/>
                        <wps:spPr>
                          <a:xfrm>
                            <a:off x="2289937" y="246824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69" name="Rectangle 67969"/>
                        <wps:cNvSpPr/>
                        <wps:spPr>
                          <a:xfrm>
                            <a:off x="3302508" y="2468245"/>
                            <a:ext cx="275463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70" name="Rectangle 67970"/>
                        <wps:cNvSpPr/>
                        <wps:spPr>
                          <a:xfrm>
                            <a:off x="4049268" y="2638933"/>
                            <a:ext cx="7270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71" name="Rectangle 67971"/>
                        <wps:cNvSpPr/>
                        <wps:spPr>
                          <a:xfrm>
                            <a:off x="4596638" y="263893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98" name="Shape 930698"/>
                        <wps:cNvSpPr/>
                        <wps:spPr>
                          <a:xfrm>
                            <a:off x="2081784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73" name="Rectangle 67973"/>
                        <wps:cNvSpPr/>
                        <wps:spPr>
                          <a:xfrm>
                            <a:off x="2192782" y="133222"/>
                            <a:ext cx="89900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74" name="Rectangle 67974"/>
                        <wps:cNvSpPr/>
                        <wps:spPr>
                          <a:xfrm>
                            <a:off x="2869438" y="13322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699" name="Shape 930699"/>
                        <wps:cNvSpPr/>
                        <wps:spPr>
                          <a:xfrm>
                            <a:off x="3011424" y="160020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76" name="Rectangle 67976"/>
                        <wps:cNvSpPr/>
                        <wps:spPr>
                          <a:xfrm>
                            <a:off x="3123311" y="133222"/>
                            <a:ext cx="77108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77" name="Rectangle 67977"/>
                        <wps:cNvSpPr/>
                        <wps:spPr>
                          <a:xfrm>
                            <a:off x="3703955" y="13322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78" name="Shape 67978"/>
                        <wps:cNvSpPr/>
                        <wps:spPr>
                          <a:xfrm>
                            <a:off x="0" y="0"/>
                            <a:ext cx="5727700" cy="286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850">
                                <a:moveTo>
                                  <a:pt x="0" y="2863850"/>
                                </a:moveTo>
                                <a:lnTo>
                                  <a:pt x="5727700" y="2863850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0159" style="width:454.515pt;height:228.975pt;mso-position-horizontal-relative:char;mso-position-vertical-relative:line" coordsize="57723,29079">
                <v:rect id="Rectangle 67805" style="position:absolute;width:421;height:1899;left:57406;top:276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7933" style="position:absolute;width:50642;height:0;left:5242;top:21640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7934" style="position:absolute;width:50642;height:0;left:5242;top:1975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7935" style="position:absolute;width:50642;height:0;left:5242;top:1787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7936" style="position:absolute;width:50642;height:0;left:5242;top:1598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7937" style="position:absolute;width:50642;height:0;left:5242;top:1411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7938" style="position:absolute;width:50642;height:0;left:5242;top:1222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7939" style="position:absolute;width:50642;height:0;left:5242;top:1034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7940" style="position:absolute;width:50642;height:0;left:5242;top:845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7941" style="position:absolute;width:50642;height:0;left:5242;top:658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67942" style="position:absolute;width:50642;height:0;left:5242;top:469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700" style="position:absolute;width:10119;height:13578;left:12847;top:9936;" coordsize="1011936,1357884" path="m0,0l1011936,0l1011936,1357884l0,1357884l0,0">
                  <v:stroke weight="0pt" endcap="flat" joinstyle="round" on="false" color="#000000" opacity="0"/>
                  <v:fill on="true" color="#5b9bd5"/>
                </v:shape>
                <v:shape id="Shape 930701" style="position:absolute;width:10119;height:16123;left:38160;top:7391;" coordsize="1011936,1612392" path="m0,0l1011936,0l1011936,1612392l0,1612392l0,0">
                  <v:stroke weight="0pt" endcap="flat" joinstyle="round" on="false" color="#000000" opacity="0"/>
                  <v:fill on="true" color="#5b9bd5"/>
                </v:shape>
                <v:shape id="Shape 930702" style="position:absolute;width:10119;height:2697;left:38160;top:4693;" coordsize="1011936,269748" path="m0,0l1011936,0l1011936,269748l0,269748l0,0">
                  <v:stroke weight="0pt" endcap="flat" joinstyle="round" on="false" color="#000000" opacity="0"/>
                  <v:fill on="true" color="#ed7d31"/>
                </v:shape>
                <v:shape id="Shape 930703" style="position:absolute;width:10119;height:5242;left:12847;top:4693;" coordsize="1011936,524256" path="m0,0l1011936,0l1011936,524256l0,524256l0,0">
                  <v:stroke weight="0pt" endcap="flat" joinstyle="round" on="false" color="#000000" opacity="0"/>
                  <v:fill on="true" color="#ed7d31"/>
                </v:shape>
                <v:shape id="Shape 67947" style="position:absolute;width:50642;height:0;left:5242;top:23515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67948" style="position:absolute;width:3317;height:1899;left:16659;top:161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2.2</w:t>
                        </w:r>
                      </w:p>
                    </w:txbxContent>
                  </v:textbox>
                </v:rect>
                <v:rect id="Rectangle 67949" style="position:absolute;width:421;height:1899;left:19163;top:161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7950" style="position:absolute;width:3317;height:1899;left:41983;top:148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85.7</w:t>
                        </w:r>
                      </w:p>
                    </w:txbxContent>
                  </v:textbox>
                </v:rect>
                <v:rect id="Rectangle 67951" style="position:absolute;width:421;height:1899;left:44485;top:148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7952" style="position:absolute;width:3317;height:1899;left:16659;top:67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7.8</w:t>
                        </w:r>
                      </w:p>
                    </w:txbxContent>
                  </v:textbox>
                </v:rect>
                <v:rect id="Rectangle 67953" style="position:absolute;width:421;height:1899;left:19163;top:67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7954" style="position:absolute;width:3317;height:1899;left:41983;top:546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4.3</w:t>
                        </w:r>
                      </w:p>
                    </w:txbxContent>
                  </v:textbox>
                </v:rect>
                <v:rect id="Rectangle 67955" style="position:absolute;width:421;height:1899;left:44485;top:546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45459" style="position:absolute;width:1333;height:1899;left:2944;top:228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45458" style="position:absolute;width:945;height:1899;left:2243;top:228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745457" style="position:absolute;width:1333;height:1899;left:2952;top:209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45456" style="position:absolute;width:1877;height:1899;left:1536;top:209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745454" style="position:absolute;width:1333;height:1899;left:2952;top:191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45452" style="position:absolute;width:1877;height:1899;left:1536;top:191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745450" style="position:absolute;width:1877;height:1899;left:1536;top:172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745451" style="position:absolute;width:1333;height:1899;left:2952;top:172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45448" style="position:absolute;width:1333;height:1899;left:2952;top:15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45447" style="position:absolute;width:1877;height:1899;left:1536;top:15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745444" style="position:absolute;width:1333;height:1899;left:2952;top:134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45442" style="position:absolute;width:1877;height:1899;left:1536;top:134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745440" style="position:absolute;width:1333;height:1899;left:2952;top:115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45439" style="position:absolute;width:1877;height:1899;left:1536;top:115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745437" style="position:absolute;width:1877;height:1899;left:1536;top:96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745438" style="position:absolute;width:1333;height:1899;left:2952;top:96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45435" style="position:absolute;width:1333;height:1899;left:2952;top:78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45434" style="position:absolute;width:1877;height:1899;left:1536;top:78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745432" style="position:absolute;width:1333;height:1899;left:2952;top:59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45431" style="position:absolute;width:1877;height:1899;left:1536;top:59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745429" style="position:absolute;width:2828;height:1899;left:829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745430" style="position:absolute;width:1333;height:1899;left:2946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67967" style="position:absolute;width:13290;height:1899;left:12899;top:246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67968" style="position:absolute;width:421;height:1899;left:22899;top:246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7969" style="position:absolute;width:27546;height:1899;left:33025;top:246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67970" style="position:absolute;width:7270;height:1899;left:40492;top:263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67971" style="position:absolute;width:421;height:1899;left:45966;top:263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04" style="position:absolute;width:762;height:777;left:20817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67973" style="position:absolute;width:8990;height:1899;left:21927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67974" style="position:absolute;width:421;height:1899;left:28694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05" style="position:absolute;width:777;height:777;left:30114;top:1600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67976" style="position:absolute;width:7710;height:1899;left:31233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67977" style="position:absolute;width:421;height:1899;left:37039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7978" style="position:absolute;width:57277;height:28638;left:0;top:0;" coordsize="5727700,2863850" path="m0,2863850l5727700,2863850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39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На Рисунке 2.10.3 представлены данные по многократност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о которой сообщали женщины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спытавшие физическ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е насилие со стороны интимного партнера в течение своей жизни (более подробно см. </w:t>
      </w:r>
      <w:r>
        <w:t xml:space="preserve">Главу 4 о том, как проводился расчет частоты насилия со стороны интимного партнера). </w:t>
      </w:r>
      <w:r w:rsidRPr="0097753A">
        <w:rPr>
          <w:lang w:val="ru-RU"/>
        </w:rPr>
        <w:t>В целом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женщины в Мангистау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области с большей </w:t>
      </w:r>
      <w:r w:rsidRPr="0097753A">
        <w:rPr>
          <w:lang w:val="ru-RU"/>
        </w:rPr>
        <w:t>вероятностью испытыв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корее многократ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акты насилия со стороны интимного партнера, </w:t>
      </w:r>
      <w:r w:rsidRPr="0097753A">
        <w:rPr>
          <w:lang w:val="ru-RU"/>
        </w:rPr>
        <w:lastRenderedPageBreak/>
        <w:t>чем разовые. Более трети женщин</w:t>
      </w:r>
      <w:r w:rsidRPr="0097753A">
        <w:rPr>
          <w:lang w:val="ru-RU"/>
        </w:rPr>
        <w:t xml:space="preserve"> (38%), </w:t>
      </w:r>
      <w:r w:rsidRPr="0097753A">
        <w:rPr>
          <w:lang w:val="ru-RU"/>
        </w:rPr>
        <w:t>заявлявшие о каком</w:t>
      </w:r>
      <w:r w:rsidRPr="0097753A">
        <w:rPr>
          <w:lang w:val="ru-RU"/>
        </w:rPr>
        <w:t>-</w:t>
      </w:r>
      <w:r w:rsidRPr="0097753A">
        <w:rPr>
          <w:lang w:val="ru-RU"/>
        </w:rPr>
        <w:t>либ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м насилии, испытывали его часто (более четырех раз), 36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неск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 (23 р</w:t>
      </w:r>
      <w:r w:rsidRPr="0097753A">
        <w:rPr>
          <w:lang w:val="ru-RU"/>
        </w:rPr>
        <w:t>аза), а</w:t>
      </w:r>
      <w:r w:rsidRPr="0097753A">
        <w:rPr>
          <w:lang w:val="ru-RU"/>
        </w:rPr>
        <w:t xml:space="preserve"> 26% - </w:t>
      </w:r>
      <w:r w:rsidRPr="0097753A">
        <w:rPr>
          <w:lang w:val="ru-RU"/>
        </w:rPr>
        <w:t>т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дин раз в своей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10.3 Доля женщин, сообщивших о насилии со стороны интимного партнера однажды, несколько раз или часто в течение жизни, среди женщин, когда-либо имевших партнера, испытавших физическое и/или сексуально</w:t>
      </w:r>
      <w:r w:rsidRPr="0097753A">
        <w:rPr>
          <w:i/>
          <w:color w:val="404040"/>
          <w:lang w:val="ru-RU"/>
        </w:rPr>
        <w:t xml:space="preserve">е насилие со стороны интимного партнера в Мангистау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5029"/>
                <wp:effectExtent l="0" t="0" r="0" b="0"/>
                <wp:docPr id="760160" name="Group 7601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5029"/>
                          <a:chOff x="0" y="0"/>
                          <a:chExt cx="5766245" cy="2915029"/>
                        </a:xfrm>
                      </wpg:grpSpPr>
                      <wps:wsp>
                        <wps:cNvPr id="67930" name="Rectangle 67930"/>
                        <wps:cNvSpPr/>
                        <wps:spPr>
                          <a:xfrm>
                            <a:off x="5734558" y="277221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80" name="Shape 67980"/>
                        <wps:cNvSpPr/>
                        <wps:spPr>
                          <a:xfrm>
                            <a:off x="3447034" y="832803"/>
                            <a:ext cx="907161" cy="9391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161" h="939164">
                                <a:moveTo>
                                  <a:pt x="0" y="0"/>
                                </a:moveTo>
                                <a:cubicBezTo>
                                  <a:pt x="21971" y="0"/>
                                  <a:pt x="43942" y="888"/>
                                  <a:pt x="65786" y="2539"/>
                                </a:cubicBezTo>
                                <a:cubicBezTo>
                                  <a:pt x="546735" y="38861"/>
                                  <a:pt x="907161" y="458215"/>
                                  <a:pt x="870839" y="939164"/>
                                </a:cubicBezTo>
                                <a:lnTo>
                                  <a:pt x="0" y="8733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81" name="Shape 67981"/>
                        <wps:cNvSpPr/>
                        <wps:spPr>
                          <a:xfrm>
                            <a:off x="3447034" y="832803"/>
                            <a:ext cx="907161" cy="9391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7161" h="939164">
                                <a:moveTo>
                                  <a:pt x="0" y="873379"/>
                                </a:moveTo>
                                <a:lnTo>
                                  <a:pt x="870839" y="939164"/>
                                </a:lnTo>
                                <a:cubicBezTo>
                                  <a:pt x="907161" y="458215"/>
                                  <a:pt x="546735" y="38861"/>
                                  <a:pt x="65786" y="2539"/>
                                </a:cubicBezTo>
                                <a:cubicBezTo>
                                  <a:pt x="43942" y="888"/>
                                  <a:pt x="21971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82" name="Shape 67982"/>
                        <wps:cNvSpPr/>
                        <wps:spPr>
                          <a:xfrm>
                            <a:off x="2833370" y="1706181"/>
                            <a:ext cx="1484503" cy="9602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84503" h="960248">
                                <a:moveTo>
                                  <a:pt x="613664" y="0"/>
                                </a:moveTo>
                                <a:lnTo>
                                  <a:pt x="1484503" y="65786"/>
                                </a:lnTo>
                                <a:cubicBezTo>
                                  <a:pt x="1468882" y="272161"/>
                                  <a:pt x="1380490" y="466344"/>
                                  <a:pt x="1235075" y="613664"/>
                                </a:cubicBezTo>
                                <a:cubicBezTo>
                                  <a:pt x="896112" y="956818"/>
                                  <a:pt x="343281" y="960248"/>
                                  <a:pt x="0" y="621411"/>
                                </a:cubicBezTo>
                                <a:lnTo>
                                  <a:pt x="61366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83" name="Shape 67983"/>
                        <wps:cNvSpPr/>
                        <wps:spPr>
                          <a:xfrm>
                            <a:off x="2833370" y="1706181"/>
                            <a:ext cx="1484503" cy="9602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84503" h="960248">
                                <a:moveTo>
                                  <a:pt x="613664" y="0"/>
                                </a:moveTo>
                                <a:lnTo>
                                  <a:pt x="0" y="621411"/>
                                </a:lnTo>
                                <a:cubicBezTo>
                                  <a:pt x="343281" y="960248"/>
                                  <a:pt x="896112" y="956818"/>
                                  <a:pt x="1235075" y="613664"/>
                                </a:cubicBezTo>
                                <a:cubicBezTo>
                                  <a:pt x="1380490" y="466344"/>
                                  <a:pt x="1468882" y="272161"/>
                                  <a:pt x="1484503" y="65786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84" name="Shape 67984"/>
                        <wps:cNvSpPr/>
                        <wps:spPr>
                          <a:xfrm>
                            <a:off x="2573782" y="832803"/>
                            <a:ext cx="873252" cy="14947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3252" h="1494789">
                                <a:moveTo>
                                  <a:pt x="873252" y="0"/>
                                </a:moveTo>
                                <a:lnTo>
                                  <a:pt x="873252" y="873379"/>
                                </a:lnTo>
                                <a:lnTo>
                                  <a:pt x="259588" y="1494789"/>
                                </a:lnTo>
                                <a:cubicBezTo>
                                  <a:pt x="93472" y="1330706"/>
                                  <a:pt x="0" y="1106932"/>
                                  <a:pt x="0" y="873379"/>
                                </a:cubicBezTo>
                                <a:cubicBezTo>
                                  <a:pt x="0" y="391033"/>
                                  <a:pt x="390906" y="0"/>
                                  <a:pt x="8732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85" name="Shape 67985"/>
                        <wps:cNvSpPr/>
                        <wps:spPr>
                          <a:xfrm>
                            <a:off x="2573782" y="832803"/>
                            <a:ext cx="873252" cy="14947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3252" h="1494789">
                                <a:moveTo>
                                  <a:pt x="873252" y="873379"/>
                                </a:moveTo>
                                <a:lnTo>
                                  <a:pt x="873252" y="0"/>
                                </a:lnTo>
                                <a:cubicBezTo>
                                  <a:pt x="390906" y="0"/>
                                  <a:pt x="0" y="391033"/>
                                  <a:pt x="0" y="873379"/>
                                </a:cubicBezTo>
                                <a:cubicBezTo>
                                  <a:pt x="0" y="1106932"/>
                                  <a:pt x="93472" y="1330706"/>
                                  <a:pt x="259588" y="1494789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86" name="Rectangle 67986"/>
                        <wps:cNvSpPr/>
                        <wps:spPr>
                          <a:xfrm>
                            <a:off x="4161409" y="934682"/>
                            <a:ext cx="33227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6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87" name="Rectangle 67987"/>
                        <wps:cNvSpPr/>
                        <wps:spPr>
                          <a:xfrm>
                            <a:off x="4411345" y="934682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88" name="Rectangle 67988"/>
                        <wps:cNvSpPr/>
                        <wps:spPr>
                          <a:xfrm>
                            <a:off x="3810000" y="2604326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6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89" name="Rectangle 67989"/>
                        <wps:cNvSpPr/>
                        <wps:spPr>
                          <a:xfrm>
                            <a:off x="4060190" y="2604326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90" name="Rectangle 67990"/>
                        <wps:cNvSpPr/>
                        <wps:spPr>
                          <a:xfrm>
                            <a:off x="2308860" y="1261301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7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91" name="Rectangle 67991"/>
                        <wps:cNvSpPr/>
                        <wps:spPr>
                          <a:xfrm>
                            <a:off x="2558796" y="1261301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92" name="Rectangle 67992"/>
                        <wps:cNvSpPr/>
                        <wps:spPr>
                          <a:xfrm>
                            <a:off x="904367" y="131255"/>
                            <a:ext cx="5265434" cy="2415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Физическое и/или сексуальное насилие со стороны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93" name="Rectangle 67993"/>
                        <wps:cNvSpPr/>
                        <wps:spPr>
                          <a:xfrm>
                            <a:off x="2083943" y="349440"/>
                            <a:ext cx="2075297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>интимного 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94" name="Rectangle 67994"/>
                        <wps:cNvSpPr/>
                        <wps:spPr>
                          <a:xfrm>
                            <a:off x="3644773" y="349440"/>
                            <a:ext cx="53596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06" name="Shape 930706"/>
                        <wps:cNvSpPr/>
                        <wps:spPr>
                          <a:xfrm>
                            <a:off x="813816" y="1376235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96" name="Shape 67996"/>
                        <wps:cNvSpPr/>
                        <wps:spPr>
                          <a:xfrm>
                            <a:off x="813816" y="1376235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77724"/>
                                </a:moveTo>
                                <a:lnTo>
                                  <a:pt x="76200" y="77724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997" name="Rectangle 67997"/>
                        <wps:cNvSpPr/>
                        <wps:spPr>
                          <a:xfrm>
                            <a:off x="924433" y="1350581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998" name="Rectangle 67998"/>
                        <wps:cNvSpPr/>
                        <wps:spPr>
                          <a:xfrm>
                            <a:off x="1476121" y="135058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07" name="Shape 930707"/>
                        <wps:cNvSpPr/>
                        <wps:spPr>
                          <a:xfrm>
                            <a:off x="813816" y="1748091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00" name="Shape 68000"/>
                        <wps:cNvSpPr/>
                        <wps:spPr>
                          <a:xfrm>
                            <a:off x="813816" y="1748091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01" name="Rectangle 68001"/>
                        <wps:cNvSpPr/>
                        <wps:spPr>
                          <a:xfrm>
                            <a:off x="924433" y="1721066"/>
                            <a:ext cx="1144839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002" name="Rectangle 68002"/>
                        <wps:cNvSpPr/>
                        <wps:spPr>
                          <a:xfrm>
                            <a:off x="1785874" y="1721066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08" name="Shape 930708"/>
                        <wps:cNvSpPr/>
                        <wps:spPr>
                          <a:xfrm>
                            <a:off x="813816" y="2118424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04" name="Shape 68004"/>
                        <wps:cNvSpPr/>
                        <wps:spPr>
                          <a:xfrm>
                            <a:off x="813816" y="2118424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005" name="Rectangle 68005"/>
                        <wps:cNvSpPr/>
                        <wps:spPr>
                          <a:xfrm>
                            <a:off x="924433" y="2091651"/>
                            <a:ext cx="442724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006" name="Rectangle 68006"/>
                        <wps:cNvSpPr/>
                        <wps:spPr>
                          <a:xfrm>
                            <a:off x="1258189" y="2091651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007" name="Shape 68007"/>
                        <wps:cNvSpPr/>
                        <wps:spPr>
                          <a:xfrm>
                            <a:off x="0" y="0"/>
                            <a:ext cx="5727700" cy="28635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532">
                                <a:moveTo>
                                  <a:pt x="5727700" y="0"/>
                                </a:moveTo>
                                <a:lnTo>
                                  <a:pt x="5727700" y="2863532"/>
                                </a:lnTo>
                                <a:lnTo>
                                  <a:pt x="0" y="28635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0160" style="width:454.035pt;height:229.53pt;mso-position-horizontal-relative:char;mso-position-vertical-relative:line" coordsize="57662,29150">
                <v:rect id="Rectangle 67930" style="position:absolute;width:421;height:1899;left:57345;top:2772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7980" style="position:absolute;width:9071;height:9391;left:34470;top:8328;" coordsize="907161,939164" path="m0,0c21971,0,43942,888,65786,2539c546735,38861,907161,458215,870839,939164l0,873379l0,0x">
                  <v:stroke weight="0pt" endcap="flat" joinstyle="round" on="false" color="#000000" opacity="0"/>
                  <v:fill on="true" color="#5b9bd5"/>
                </v:shape>
                <v:shape id="Shape 67981" style="position:absolute;width:9071;height:9391;left:34470;top:8328;" coordsize="907161,939164" path="m0,873379l870839,939164c907161,458215,546735,38861,65786,2539c43942,888,21971,0,0,0x">
                  <v:stroke weight="1.44pt" endcap="flat" joinstyle="round" on="true" color="#ffffff"/>
                  <v:fill on="false" color="#000000" opacity="0"/>
                </v:shape>
                <v:shape id="Shape 67982" style="position:absolute;width:14845;height:9602;left:28333;top:17061;" coordsize="1484503,960248" path="m613664,0l1484503,65786c1468882,272161,1380490,466344,1235075,613664c896112,956818,343281,960248,0,621411l613664,0x">
                  <v:stroke weight="0pt" endcap="flat" joinstyle="round" on="false" color="#000000" opacity="0"/>
                  <v:fill on="true" color="#ed7d31"/>
                </v:shape>
                <v:shape id="Shape 67983" style="position:absolute;width:14845;height:9602;left:28333;top:17061;" coordsize="1484503,960248" path="m613664,0l0,621411c343281,960248,896112,956818,1235075,613664c1380490,466344,1468882,272161,1484503,65786x">
                  <v:stroke weight="1.44pt" endcap="flat" joinstyle="round" on="true" color="#ffffff"/>
                  <v:fill on="false" color="#000000" opacity="0"/>
                </v:shape>
                <v:shape id="Shape 67984" style="position:absolute;width:8732;height:14947;left:25737;top:8328;" coordsize="873252,1494789" path="m873252,0l873252,873379l259588,1494789c93472,1330706,0,1106932,0,873379c0,391033,390906,0,873252,0x">
                  <v:stroke weight="0pt" endcap="flat" joinstyle="round" on="false" color="#000000" opacity="0"/>
                  <v:fill on="true" color="#a5a5a5"/>
                </v:shape>
                <v:shape id="Shape 67985" style="position:absolute;width:8732;height:14947;left:25737;top:8328;" coordsize="873252,1494789" path="m873252,873379l873252,0c390906,0,0,391033,0,873379c0,1106932,93472,1330706,259588,1494789x">
                  <v:stroke weight="1.44pt" endcap="flat" joinstyle="round" on="true" color="#ffffff"/>
                  <v:fill on="false" color="#000000" opacity="0"/>
                </v:shape>
                <v:rect id="Rectangle 67986" style="position:absolute;width:3322;height:1903;left:41614;top:93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26.2</w:t>
                        </w:r>
                      </w:p>
                    </w:txbxContent>
                  </v:textbox>
                </v:rect>
                <v:rect id="Rectangle 67987" style="position:absolute;width:422;height:1903;left:44113;top:93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7988" style="position:absolute;width:3317;height:1899;left:38100;top:260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6.2</w:t>
                        </w:r>
                      </w:p>
                    </w:txbxContent>
                  </v:textbox>
                </v:rect>
                <v:rect id="Rectangle 67989" style="position:absolute;width:421;height:1899;left:40601;top:260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7990" style="position:absolute;width:3317;height:1899;left:23088;top:126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7.6</w:t>
                        </w:r>
                      </w:p>
                    </w:txbxContent>
                  </v:textbox>
                </v:rect>
                <v:rect id="Rectangle 67991" style="position:absolute;width:421;height:1899;left:25587;top:126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7992" style="position:absolute;width:52654;height:2415;left:9043;top:13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Физическое и/или сексуальное насилие со стороны </w:t>
                        </w:r>
                      </w:p>
                    </w:txbxContent>
                  </v:textbox>
                </v:rect>
                <v:rect id="Rectangle 67993" style="position:absolute;width:20752;height:2415;left:20839;top:34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интимного партнера</w:t>
                        </w:r>
                      </w:p>
                    </w:txbxContent>
                  </v:textbox>
                </v:rect>
                <v:rect id="Rectangle 67994" style="position:absolute;width:535;height:2415;left:36447;top:34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09" style="position:absolute;width:762;height:777;left:8138;top:13762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shape id="Shape 67996" style="position:absolute;width:762;height:777;left:8138;top:13762;" coordsize="76200,77724" path="m0,77724l76200,77724l76200,0l0,0x">
                  <v:stroke weight="1.44pt" endcap="flat" joinstyle="round" on="true" color="#ffffff"/>
                  <v:fill on="false" color="#000000" opacity="0"/>
                </v:shape>
                <v:rect id="Rectangle 67997" style="position:absolute;width:7337;height:1899;left:9244;top:1350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67998" style="position:absolute;width:421;height:1899;left:14761;top:1350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10" style="position:absolute;width:762;height:762;left:8138;top:17480;" coordsize="76200,76200" path="m0,0l76200,0l76200,76200l0,76200l0,0">
                  <v:stroke weight="0pt" endcap="flat" joinstyle="round" on="false" color="#000000" opacity="0"/>
                  <v:fill on="true" color="#ed7d31"/>
                </v:shape>
                <v:shape id="Shape 68000" style="position:absolute;width:762;height:762;left:8138;top:17480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68001" style="position:absolute;width:11448;height:1903;left:9244;top:1721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68002" style="position:absolute;width:422;height:1903;left:17858;top:1721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11" style="position:absolute;width:762;height:762;left:8138;top:21184;" coordsize="76200,76200" path="m0,0l76200,0l76200,76200l0,76200l0,0">
                  <v:stroke weight="0pt" endcap="flat" joinstyle="round" on="false" color="#000000" opacity="0"/>
                  <v:fill on="true" color="#a5a5a5"/>
                </v:shape>
                <v:shape id="Shape 68004" style="position:absolute;width:762;height:762;left:8138;top:21184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68005" style="position:absolute;width:4427;height:1903;left:9244;top:2091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68006" style="position:absolute;width:422;height:1903;left:12581;top:2091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8007" style="position:absolute;width:57277;height:28635;left:0;top:0;" coordsize="5727700,2863532" path="m5727700,0l5727700,2863532l0,2863532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0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Контролирующее поведение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10.5 указаны различные акты контролирующего поведения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с которыми столкнулись женщины из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Мангистауской области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ечение своей жизни или за</w:t>
      </w:r>
      <w:r w:rsidRPr="0097753A">
        <w:rPr>
          <w:lang w:val="ru-RU"/>
        </w:rPr>
        <w:t xml:space="preserve"> 12 </w:t>
      </w:r>
      <w:r w:rsidRPr="0097753A">
        <w:rPr>
          <w:lang w:val="ru-RU"/>
        </w:rPr>
        <w:t>месяцев до интервью. В целом, 21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или хотя бы об одном случа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контролирующего поведения в течение своей жизни, 8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следние 12 месяцев. О трех проявлениях контролирующего поведения сообщи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6% женщин в течение жизни, и</w:t>
      </w:r>
      <w:r w:rsidRPr="0097753A">
        <w:rPr>
          <w:lang w:val="ru-RU"/>
        </w:rPr>
        <w:t xml:space="preserve"> 2% - </w:t>
      </w:r>
      <w:r w:rsidRPr="0097753A">
        <w:rPr>
          <w:lang w:val="ru-RU"/>
        </w:rPr>
        <w:t>в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</w:t>
      </w:r>
      <w:r w:rsidRPr="0097753A">
        <w:rPr>
          <w:i/>
          <w:color w:val="404040"/>
          <w:lang w:val="ru-RU"/>
        </w:rPr>
        <w:t xml:space="preserve">2.10.5 Доля женщин, сообщающих о различных проявлениях контролирующего поведения в течение своей жизни и в последние 12 месяцев, среди женщин в возрасте 18-75 лет, когда-либо имевших партнера, в Мангистауской области, по периоду времени </w:t>
      </w:r>
    </w:p>
    <w:tbl>
      <w:tblPr>
        <w:tblStyle w:val="TableGrid"/>
        <w:tblW w:w="9378" w:type="dxa"/>
        <w:tblInd w:w="-73" w:type="dxa"/>
        <w:tblCellMar>
          <w:top w:w="44" w:type="dxa"/>
          <w:left w:w="107" w:type="dxa"/>
          <w:bottom w:w="27" w:type="dxa"/>
          <w:right w:w="80" w:type="dxa"/>
        </w:tblCellMar>
        <w:tblLook w:val="04A0" w:firstRow="1" w:lastRow="0" w:firstColumn="1" w:lastColumn="0" w:noHBand="0" w:noVBand="1"/>
      </w:tblPr>
      <w:tblGrid>
        <w:gridCol w:w="3960"/>
        <w:gridCol w:w="1085"/>
        <w:gridCol w:w="905"/>
        <w:gridCol w:w="1261"/>
        <w:gridCol w:w="865"/>
        <w:gridCol w:w="1302"/>
      </w:tblGrid>
      <w:tr w:rsidR="00A87110" w:rsidRPr="0097753A">
        <w:trPr>
          <w:trHeight w:val="881"/>
        </w:trPr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</w:t>
            </w:r>
            <w:r>
              <w:rPr>
                <w:b/>
                <w:color w:val="1F4E79"/>
              </w:rPr>
              <w:t>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1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2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%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298"/>
        </w:trPr>
        <w:tc>
          <w:tcPr>
            <w:tcW w:w="395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е разрешает видеться с друзья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67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граничивает общение с семьей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 xml:space="preserve">Настаивает на том, чтобы знать о ее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местонахождени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Игнорирует и относится с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внодушием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Злится, если заговорит с посторонними мужчина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дозревает в неверност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жидает, что будет отпрашиваться у него в больницу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lastRenderedPageBreak/>
              <w:t>76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9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30 </w:t>
            </w:r>
          </w:p>
        </w:tc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3,9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2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2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0 </w:t>
            </w:r>
          </w:p>
        </w:tc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,3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6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8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33 </w:t>
            </w:r>
          </w:p>
        </w:tc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4,2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1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2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5 </w:t>
            </w:r>
          </w:p>
        </w:tc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0,6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12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15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33 </w:t>
            </w:r>
          </w:p>
        </w:tc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4,2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1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2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8 </w:t>
            </w:r>
          </w:p>
        </w:tc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,0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0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2 </w:t>
            </w:r>
          </w:p>
        </w:tc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0,3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0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0 </w:t>
            </w:r>
          </w:p>
        </w:tc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0,0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16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20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63 </w:t>
            </w:r>
          </w:p>
        </w:tc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8,1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300"/>
        </w:trPr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4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5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5 </w:t>
            </w:r>
          </w:p>
        </w:tc>
        <w:tc>
          <w:tcPr>
            <w:tcW w:w="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,9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8"/>
        </w:trPr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имевших когда-либо партнеров </w:t>
            </w:r>
          </w:p>
        </w:tc>
        <w:tc>
          <w:tcPr>
            <w:tcW w:w="411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rPr>
                <w:b/>
              </w:rPr>
              <w:t xml:space="preserve">780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numPr>
          <w:ilvl w:val="0"/>
          <w:numId w:val="20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10.6 и на Рисунке</w:t>
      </w:r>
      <w:r w:rsidRPr="0097753A">
        <w:rPr>
          <w:lang w:val="ru-RU"/>
        </w:rPr>
        <w:t xml:space="preserve"> 2.10.4 </w:t>
      </w:r>
      <w:r w:rsidRPr="0097753A">
        <w:rPr>
          <w:lang w:val="ru-RU"/>
        </w:rPr>
        <w:t>представлены данные о распространенности экономического, психологического, физического и сексуаль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в тече</w:t>
      </w:r>
      <w:r w:rsidRPr="0097753A">
        <w:rPr>
          <w:lang w:val="ru-RU"/>
        </w:rPr>
        <w:t>ние жизни в отношении женщин со стороны лиц, не являющихс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нтимным партнером, с возраста 15 лет. В Мангистауско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бласти</w:t>
      </w:r>
      <w:r w:rsidRPr="0097753A">
        <w:rPr>
          <w:lang w:val="ru-RU"/>
        </w:rPr>
        <w:t xml:space="preserve"> 8% </w:t>
      </w:r>
      <w:r w:rsidRPr="0097753A">
        <w:rPr>
          <w:lang w:val="ru-RU"/>
        </w:rPr>
        <w:t xml:space="preserve">женщин сообщили о психологическом насилии со стороны других людей, а об экономическом насилии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3%. Также</w:t>
      </w:r>
      <w:r w:rsidRPr="0097753A">
        <w:rPr>
          <w:lang w:val="ru-RU"/>
        </w:rPr>
        <w:t xml:space="preserve"> 1% </w:t>
      </w:r>
      <w:r w:rsidRPr="0097753A">
        <w:rPr>
          <w:lang w:val="ru-RU"/>
        </w:rPr>
        <w:t>женщин сообщили о физи</w:t>
      </w:r>
      <w:r w:rsidRPr="0097753A">
        <w:rPr>
          <w:lang w:val="ru-RU"/>
        </w:rPr>
        <w:t>ческом насилии со стороны других людей, и</w:t>
      </w:r>
      <w:r w:rsidRPr="0097753A">
        <w:rPr>
          <w:lang w:val="ru-RU"/>
        </w:rPr>
        <w:t xml:space="preserve"> 1% - </w:t>
      </w:r>
      <w:r w:rsidRPr="0097753A">
        <w:rPr>
          <w:lang w:val="ru-RU"/>
        </w:rPr>
        <w:t>о сексуальном насилии в течение их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10.6 Распространенность экономического, психологического, физического и сексуального насилия со стороны лица, не являющегося партнером, в течение жизни сред</w:t>
      </w:r>
      <w:r w:rsidRPr="0097753A">
        <w:rPr>
          <w:i/>
          <w:color w:val="404040"/>
          <w:lang w:val="ru-RU"/>
        </w:rPr>
        <w:t xml:space="preserve">и женщин в возрасте 18-75 лет в Мангистауской области </w:t>
      </w:r>
    </w:p>
    <w:tbl>
      <w:tblPr>
        <w:tblStyle w:val="TableGrid"/>
        <w:tblW w:w="9045" w:type="dxa"/>
        <w:tblInd w:w="22" w:type="dxa"/>
        <w:tblCellMar>
          <w:top w:w="44" w:type="dxa"/>
          <w:left w:w="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5463"/>
        <w:gridCol w:w="1085"/>
        <w:gridCol w:w="1083"/>
        <w:gridCol w:w="1414"/>
      </w:tblGrid>
      <w:tr w:rsidR="00A87110">
        <w:trPr>
          <w:trHeight w:val="590"/>
        </w:trPr>
        <w:tc>
          <w:tcPr>
            <w:tcW w:w="5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насилия со стороны других людей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69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9" w:right="0" w:firstLine="0"/>
              <w:jc w:val="center"/>
            </w:pPr>
            <w:r>
              <w:t xml:space="preserve">%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46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center"/>
            </w:pPr>
            <w:r>
              <w:t xml:space="preserve">2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2,5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center"/>
            </w:pPr>
            <w:r>
              <w:t xml:space="preserve">7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8,1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center"/>
            </w:pPr>
            <w:r>
              <w:t xml:space="preserve">1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1,1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463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277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Изнасиловани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277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пытка изнасилования или иное сексуальное насили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3" w:right="0" w:firstLine="0"/>
              <w:jc w:val="center"/>
            </w:pPr>
            <w:r>
              <w:t xml:space="preserve">2 </w:t>
            </w:r>
          </w:p>
        </w:tc>
        <w:tc>
          <w:tcPr>
            <w:tcW w:w="108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0,2 </w:t>
            </w:r>
          </w:p>
        </w:tc>
        <w:tc>
          <w:tcPr>
            <w:tcW w:w="1414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3" w:right="0" w:firstLine="0"/>
              <w:jc w:val="center"/>
            </w:pPr>
            <w:r>
              <w:t xml:space="preserve">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0,4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3" w:right="0" w:firstLine="0"/>
              <w:jc w:val="center"/>
            </w:pPr>
            <w:r>
              <w:t xml:space="preserve">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1" w:right="0" w:firstLine="0"/>
              <w:jc w:val="center"/>
            </w:pPr>
            <w:r>
              <w:t xml:space="preserve">0,7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6"/>
        </w:trPr>
        <w:tc>
          <w:tcPr>
            <w:tcW w:w="54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right"/>
            </w:pPr>
            <w:r>
              <w:rPr>
                <w:b/>
              </w:rPr>
              <w:t>9</w:t>
            </w:r>
          </w:p>
        </w:tc>
        <w:tc>
          <w:tcPr>
            <w:tcW w:w="1083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-55" w:right="0" w:firstLine="0"/>
              <w:jc w:val="left"/>
            </w:pPr>
            <w:r>
              <w:rPr>
                <w:b/>
              </w:rPr>
              <w:t xml:space="preserve">05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20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10.4 Распространенность физического, сексуального, психологического и экономического насилия со стороны лица, не являющегося партнером, в течение жизни среди женщин в возрасте 18-75 лет в Мангистау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772342" cy="2882390"/>
                <wp:effectExtent l="0" t="0" r="0" b="0"/>
                <wp:docPr id="803540" name="Group 8035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882390"/>
                          <a:chOff x="0" y="0"/>
                          <a:chExt cx="5772342" cy="2882390"/>
                        </a:xfrm>
                      </wpg:grpSpPr>
                      <wps:wsp>
                        <wps:cNvPr id="69202" name="Rectangle 69202"/>
                        <wps:cNvSpPr/>
                        <wps:spPr>
                          <a:xfrm>
                            <a:off x="5740654" y="273958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07" name="Shape 69207"/>
                        <wps:cNvSpPr/>
                        <wps:spPr>
                          <a:xfrm>
                            <a:off x="388620" y="2104708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208" name="Shape 69208"/>
                        <wps:cNvSpPr/>
                        <wps:spPr>
                          <a:xfrm>
                            <a:off x="388620" y="1900492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209" name="Shape 69209"/>
                        <wps:cNvSpPr/>
                        <wps:spPr>
                          <a:xfrm>
                            <a:off x="388620" y="1696276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210" name="Shape 69210"/>
                        <wps:cNvSpPr/>
                        <wps:spPr>
                          <a:xfrm>
                            <a:off x="388620" y="1492060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211" name="Shape 69211"/>
                        <wps:cNvSpPr/>
                        <wps:spPr>
                          <a:xfrm>
                            <a:off x="388620" y="1287844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212" name="Shape 69212"/>
                        <wps:cNvSpPr/>
                        <wps:spPr>
                          <a:xfrm>
                            <a:off x="388620" y="1083628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213" name="Shape 69213"/>
                        <wps:cNvSpPr/>
                        <wps:spPr>
                          <a:xfrm>
                            <a:off x="388620" y="879411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214" name="Shape 69214"/>
                        <wps:cNvSpPr/>
                        <wps:spPr>
                          <a:xfrm>
                            <a:off x="388620" y="673672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215" name="Shape 69215"/>
                        <wps:cNvSpPr/>
                        <wps:spPr>
                          <a:xfrm>
                            <a:off x="388620" y="469455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12" name="Shape 930712"/>
                        <wps:cNvSpPr/>
                        <wps:spPr>
                          <a:xfrm>
                            <a:off x="4735068" y="2165668"/>
                            <a:ext cx="406908" cy="1432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143256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143256"/>
                                </a:lnTo>
                                <a:lnTo>
                                  <a:pt x="0" y="1432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13" name="Shape 930713"/>
                        <wps:cNvSpPr/>
                        <wps:spPr>
                          <a:xfrm>
                            <a:off x="3435096" y="2084896"/>
                            <a:ext cx="406908" cy="224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224028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224028"/>
                                </a:lnTo>
                                <a:lnTo>
                                  <a:pt x="0" y="2240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14" name="Shape 930714"/>
                        <wps:cNvSpPr/>
                        <wps:spPr>
                          <a:xfrm>
                            <a:off x="835152" y="1798384"/>
                            <a:ext cx="406908" cy="5105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510540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510540"/>
                                </a:lnTo>
                                <a:lnTo>
                                  <a:pt x="0" y="5105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15" name="Shape 930715"/>
                        <wps:cNvSpPr/>
                        <wps:spPr>
                          <a:xfrm>
                            <a:off x="2135124" y="653860"/>
                            <a:ext cx="406908" cy="16550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1655064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1655064"/>
                                </a:lnTo>
                                <a:lnTo>
                                  <a:pt x="0" y="16550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220" name="Shape 69220"/>
                        <wps:cNvSpPr/>
                        <wps:spPr>
                          <a:xfrm>
                            <a:off x="388620" y="2308924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221" name="Rectangle 69221"/>
                        <wps:cNvSpPr/>
                        <wps:spPr>
                          <a:xfrm>
                            <a:off x="949706" y="1598740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22" name="Rectangle 69222"/>
                        <wps:cNvSpPr/>
                        <wps:spPr>
                          <a:xfrm>
                            <a:off x="1128014" y="159874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23" name="Rectangle 69223"/>
                        <wps:cNvSpPr/>
                        <wps:spPr>
                          <a:xfrm>
                            <a:off x="2249678" y="454216"/>
                            <a:ext cx="23701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8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24" name="Rectangle 69224"/>
                        <wps:cNvSpPr/>
                        <wps:spPr>
                          <a:xfrm>
                            <a:off x="2427986" y="45421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25" name="Rectangle 69225"/>
                        <wps:cNvSpPr/>
                        <wps:spPr>
                          <a:xfrm>
                            <a:off x="3549650" y="1884617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26" name="Rectangle 69226"/>
                        <wps:cNvSpPr/>
                        <wps:spPr>
                          <a:xfrm>
                            <a:off x="3727958" y="188461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27" name="Rectangle 69227"/>
                        <wps:cNvSpPr/>
                        <wps:spPr>
                          <a:xfrm>
                            <a:off x="4849622" y="196627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28" name="Rectangle 69228"/>
                        <wps:cNvSpPr/>
                        <wps:spPr>
                          <a:xfrm>
                            <a:off x="5027930" y="196627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29" name="Rectangle 69229"/>
                        <wps:cNvSpPr/>
                        <wps:spPr>
                          <a:xfrm>
                            <a:off x="82906" y="2244281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30" name="Rectangle 69230"/>
                        <wps:cNvSpPr/>
                        <wps:spPr>
                          <a:xfrm>
                            <a:off x="82906" y="2039811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31" name="Rectangle 69231"/>
                        <wps:cNvSpPr/>
                        <wps:spPr>
                          <a:xfrm>
                            <a:off x="82906" y="1835595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32" name="Rectangle 69232"/>
                        <wps:cNvSpPr/>
                        <wps:spPr>
                          <a:xfrm>
                            <a:off x="82906" y="1630998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33" name="Rectangle 69233"/>
                        <wps:cNvSpPr/>
                        <wps:spPr>
                          <a:xfrm>
                            <a:off x="82906" y="1426782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34" name="Rectangle 69234"/>
                        <wps:cNvSpPr/>
                        <wps:spPr>
                          <a:xfrm>
                            <a:off x="82906" y="1222337"/>
                            <a:ext cx="23640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35" name="Rectangle 69235"/>
                        <wps:cNvSpPr/>
                        <wps:spPr>
                          <a:xfrm>
                            <a:off x="82906" y="1018096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36" name="Rectangle 69236"/>
                        <wps:cNvSpPr/>
                        <wps:spPr>
                          <a:xfrm>
                            <a:off x="82906" y="813880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37" name="Rectangle 69237"/>
                        <wps:cNvSpPr/>
                        <wps:spPr>
                          <a:xfrm>
                            <a:off x="82906" y="609410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38" name="Rectangle 69238"/>
                        <wps:cNvSpPr/>
                        <wps:spPr>
                          <a:xfrm>
                            <a:off x="82906" y="40519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39" name="Rectangle 69239"/>
                        <wps:cNvSpPr/>
                        <wps:spPr>
                          <a:xfrm>
                            <a:off x="569341" y="2426018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40" name="Rectangle 69240"/>
                        <wps:cNvSpPr/>
                        <wps:spPr>
                          <a:xfrm>
                            <a:off x="791845" y="2596706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41" name="Rectangle 69241"/>
                        <wps:cNvSpPr/>
                        <wps:spPr>
                          <a:xfrm>
                            <a:off x="1287526" y="259670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42" name="Rectangle 69242"/>
                        <wps:cNvSpPr/>
                        <wps:spPr>
                          <a:xfrm>
                            <a:off x="1823593" y="2426018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43" name="Rectangle 69243"/>
                        <wps:cNvSpPr/>
                        <wps:spPr>
                          <a:xfrm>
                            <a:off x="2091817" y="2596706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44" name="Rectangle 69244"/>
                        <wps:cNvSpPr/>
                        <wps:spPr>
                          <a:xfrm>
                            <a:off x="2587498" y="259670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45" name="Rectangle 69245"/>
                        <wps:cNvSpPr/>
                        <wps:spPr>
                          <a:xfrm>
                            <a:off x="3021457" y="2426018"/>
                            <a:ext cx="16426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Физическ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46" name="Rectangle 69246"/>
                        <wps:cNvSpPr/>
                        <wps:spPr>
                          <a:xfrm>
                            <a:off x="4257802" y="242601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47" name="Rectangle 69247"/>
                        <wps:cNvSpPr/>
                        <wps:spPr>
                          <a:xfrm>
                            <a:off x="4298950" y="2426018"/>
                            <a:ext cx="17012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Сексуальн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48" name="Rectangle 69248"/>
                        <wps:cNvSpPr/>
                        <wps:spPr>
                          <a:xfrm>
                            <a:off x="5579110" y="242601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16" name="Shape 930716"/>
                        <wps:cNvSpPr/>
                        <wps:spPr>
                          <a:xfrm>
                            <a:off x="2336292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250" name="Rectangle 69250"/>
                        <wps:cNvSpPr/>
                        <wps:spPr>
                          <a:xfrm>
                            <a:off x="2446909" y="133540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51" name="Rectangle 69251"/>
                        <wps:cNvSpPr/>
                        <wps:spPr>
                          <a:xfrm>
                            <a:off x="3446653" y="13354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52" name="Shape 69252"/>
                        <wps:cNvSpPr/>
                        <wps:spPr>
                          <a:xfrm>
                            <a:off x="0" y="0"/>
                            <a:ext cx="5727700" cy="28212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21242">
                                <a:moveTo>
                                  <a:pt x="5727700" y="0"/>
                                </a:moveTo>
                                <a:lnTo>
                                  <a:pt x="5727700" y="2821242"/>
                                </a:lnTo>
                                <a:lnTo>
                                  <a:pt x="0" y="282124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03540" style="width:454.515pt;height:226.96pt;mso-position-horizontal-relative:char;mso-position-vertical-relative:line" coordsize="57723,28823">
                <v:rect id="Rectangle 69202" style="position:absolute;width:421;height:1899;left:57406;top:273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9207" style="position:absolute;width:51998;height:0;left:3886;top:21047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69208" style="position:absolute;width:51998;height:0;left:3886;top:19004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69209" style="position:absolute;width:51998;height:0;left:3886;top:16962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69210" style="position:absolute;width:51998;height:0;left:3886;top:14920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69211" style="position:absolute;width:51998;height:0;left:3886;top:12878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69212" style="position:absolute;width:51998;height:0;left:3886;top:10836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69213" style="position:absolute;width:51998;height:0;left:3886;top:8794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69214" style="position:absolute;width:51998;height:0;left:3886;top:6736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69215" style="position:absolute;width:51998;height:0;left:3886;top:4694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930717" style="position:absolute;width:4069;height:1432;left:47350;top:21656;" coordsize="406908,143256" path="m0,0l406908,0l406908,143256l0,143256l0,0">
                  <v:stroke weight="0pt" endcap="flat" joinstyle="round" on="false" color="#000000" opacity="0"/>
                  <v:fill on="true" color="#5b9bd5"/>
                </v:shape>
                <v:shape id="Shape 930718" style="position:absolute;width:4069;height:2240;left:34350;top:20848;" coordsize="406908,224028" path="m0,0l406908,0l406908,224028l0,224028l0,0">
                  <v:stroke weight="0pt" endcap="flat" joinstyle="round" on="false" color="#000000" opacity="0"/>
                  <v:fill on="true" color="#5b9bd5"/>
                </v:shape>
                <v:shape id="Shape 930719" style="position:absolute;width:4069;height:5105;left:8351;top:17983;" coordsize="406908,510540" path="m0,0l406908,0l406908,510540l0,510540l0,0">
                  <v:stroke weight="0pt" endcap="flat" joinstyle="round" on="false" color="#000000" opacity="0"/>
                  <v:fill on="true" color="#5b9bd5"/>
                </v:shape>
                <v:shape id="Shape 930720" style="position:absolute;width:4069;height:16550;left:21351;top:6538;" coordsize="406908,1655064" path="m0,0l406908,0l406908,1655064l0,1655064l0,0">
                  <v:stroke weight="0pt" endcap="flat" joinstyle="round" on="false" color="#000000" opacity="0"/>
                  <v:fill on="true" color="#5b9bd5"/>
                </v:shape>
                <v:shape id="Shape 69220" style="position:absolute;width:51998;height:0;left:3886;top:23089;" coordsize="5199888,0" path="m0,0l5199888,0">
                  <v:stroke weight="0.72pt" endcap="flat" joinstyle="round" on="true" color="#d9d9d9"/>
                  <v:fill on="false" color="#000000" opacity="0"/>
                </v:shape>
                <v:rect id="Rectangle 69221" style="position:absolute;width:2366;height:1899;left:9497;top:1598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.5</w:t>
                        </w:r>
                      </w:p>
                    </w:txbxContent>
                  </v:textbox>
                </v:rect>
                <v:rect id="Rectangle 69222" style="position:absolute;width:421;height:1899;left:11280;top:1598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223" style="position:absolute;width:2370;height:1899;left:22496;top:45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8.1</w:t>
                        </w:r>
                      </w:p>
                    </w:txbxContent>
                  </v:textbox>
                </v:rect>
                <v:rect id="Rectangle 69224" style="position:absolute;width:421;height:1899;left:24279;top:45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225" style="position:absolute;width:2366;height:1899;left:35496;top:188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1</w:t>
                        </w:r>
                      </w:p>
                    </w:txbxContent>
                  </v:textbox>
                </v:rect>
                <v:rect id="Rectangle 69226" style="position:absolute;width:421;height:1899;left:37279;top:188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227" style="position:absolute;width:2366;height:1899;left:48496;top:196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7</w:t>
                        </w:r>
                      </w:p>
                    </w:txbxContent>
                  </v:textbox>
                </v:rect>
                <v:rect id="Rectangle 69228" style="position:absolute;width:421;height:1899;left:50279;top:196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229" style="position:absolute;width:2362;height:1899;left:829;top:224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69230" style="position:absolute;width:2362;height:1899;left:829;top:2039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.0</w:t>
                        </w:r>
                      </w:p>
                    </w:txbxContent>
                  </v:textbox>
                </v:rect>
                <v:rect id="Rectangle 69231" style="position:absolute;width:2362;height:1899;left:829;top:183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69232" style="position:absolute;width:2362;height:1899;left:829;top:163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.0</w:t>
                        </w:r>
                      </w:p>
                    </w:txbxContent>
                  </v:textbox>
                </v:rect>
                <v:rect id="Rectangle 69233" style="position:absolute;width:2362;height:1899;left:829;top:142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69234" style="position:absolute;width:2364;height:1903;left:829;top:122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69235" style="position:absolute;width:2362;height:1899;left:829;top:101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69236" style="position:absolute;width:2362;height:1899;left:829;top:81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.0</w:t>
                        </w:r>
                      </w:p>
                    </w:txbxContent>
                  </v:textbox>
                </v:rect>
                <v:rect id="Rectangle 69237" style="position:absolute;width:2362;height:1899;left:829;top:60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69238" style="position:absolute;width:2362;height:1899;left:829;top:40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.0</w:t>
                        </w:r>
                      </w:p>
                    </w:txbxContent>
                  </v:textbox>
                </v:rect>
                <v:rect id="Rectangle 69239" style="position:absolute;width:12915;height:1899;left:5693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69240" style="position:absolute;width:6578;height:1899;left:7918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69241" style="position:absolute;width:421;height:1899;left:12875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242" style="position:absolute;width:14114;height:1899;left:18235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69243" style="position:absolute;width:6578;height:1899;left:20918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69244" style="position:absolute;width:421;height:1899;left:25874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245" style="position:absolute;width:16426;height:1899;left:30214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насилие</w:t>
                        </w:r>
                      </w:p>
                    </w:txbxContent>
                  </v:textbox>
                </v:rect>
                <v:rect id="Rectangle 69246" style="position:absolute;width:421;height:1899;left:42578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9247" style="position:absolute;width:17012;height:1899;left:42989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насилие</w:t>
                        </w:r>
                      </w:p>
                    </w:txbxContent>
                  </v:textbox>
                </v:rect>
                <v:rect id="Rectangle 69248" style="position:absolute;width:421;height:1899;left:55791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21" style="position:absolute;width:762;height:777;left:23362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69250" style="position:absolute;width:13290;height:1899;left:24469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69251" style="position:absolute;width:421;height:1899;left:34466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9252" style="position:absolute;width:57277;height:28212;left:0;top:0;" coordsize="5727700,2821242" path="m5727700,0l5727700,2821242l0,2821242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2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t xml:space="preserve"> </w:t>
      </w:r>
      <w:r>
        <w:tab/>
      </w:r>
      <w:r>
        <w:rPr>
          <w:color w:val="2E74B5"/>
          <w:sz w:val="26"/>
        </w:rPr>
        <w:t xml:space="preserve"> </w:t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t>Приложение 2.11 Южно</w:t>
      </w:r>
      <w:r w:rsidRPr="0097753A">
        <w:rPr>
          <w:lang w:val="ru-RU"/>
        </w:rPr>
        <w:t>-</w:t>
      </w:r>
      <w:r w:rsidRPr="0097753A">
        <w:rPr>
          <w:lang w:val="ru-RU"/>
        </w:rPr>
        <w:t>Казахстанская область (ЮКО)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Демографические и социально-экономические данные </w:t>
      </w:r>
    </w:p>
    <w:p w:rsidR="00A87110" w:rsidRDefault="00FF436C">
      <w:pPr>
        <w:ind w:left="29" w:right="625"/>
      </w:pPr>
      <w:r w:rsidRPr="0097753A">
        <w:rPr>
          <w:lang w:val="ru-RU"/>
        </w:rPr>
        <w:t>В Таблицах 2.11.1 и 2.11.2 представлены демографические и социально</w:t>
      </w:r>
      <w:r w:rsidRPr="0097753A">
        <w:rPr>
          <w:lang w:val="ru-RU"/>
        </w:rPr>
        <w:t>-</w:t>
      </w:r>
      <w:r w:rsidRPr="0097753A">
        <w:rPr>
          <w:lang w:val="ru-RU"/>
        </w:rPr>
        <w:t>экономические характеристики женщин, принявших участие в исследовании в Южно</w:t>
      </w:r>
      <w:r w:rsidRPr="0097753A">
        <w:rPr>
          <w:lang w:val="ru-RU"/>
        </w:rPr>
        <w:t>-</w:t>
      </w:r>
      <w:r w:rsidRPr="0097753A">
        <w:rPr>
          <w:lang w:val="ru-RU"/>
        </w:rPr>
        <w:t>Казахстанской области. Наблюдается относительно равное распределение женщин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ным возрастным группам, самой крупной является возрастная группа 18</w:t>
      </w:r>
      <w:r w:rsidRPr="0097753A">
        <w:rPr>
          <w:lang w:val="ru-RU"/>
        </w:rPr>
        <w:t>-</w:t>
      </w:r>
      <w:r w:rsidRPr="0097753A">
        <w:rPr>
          <w:lang w:val="ru-RU"/>
        </w:rPr>
        <w:t>24 лет (14%). В целом, 91% женщин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Ю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тнесены к категории имевших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партнера (см. </w:t>
      </w:r>
      <w:r>
        <w:t xml:space="preserve">Главу 1). </w:t>
      </w:r>
      <w:r w:rsidRPr="0097753A">
        <w:rPr>
          <w:lang w:val="ru-RU"/>
        </w:rPr>
        <w:t>По</w:t>
      </w:r>
      <w:r w:rsidRPr="0097753A">
        <w:rPr>
          <w:lang w:val="ru-RU"/>
        </w:rPr>
        <w:t xml:space="preserve"> статусу занятости и уровню доходо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50% женщин имеют работу на момент проведения исследова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(см. </w:t>
      </w:r>
      <w:r>
        <w:t>Главу</w:t>
      </w:r>
      <w:r>
        <w:t xml:space="preserve">3).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11.1 Демографические характеристики респондентов в Южно-Казахстанской области </w:t>
      </w:r>
    </w:p>
    <w:tbl>
      <w:tblPr>
        <w:tblStyle w:val="TableGrid"/>
        <w:tblW w:w="8994" w:type="dxa"/>
        <w:tblInd w:w="47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309"/>
        <w:gridCol w:w="1084"/>
        <w:gridCol w:w="1083"/>
        <w:gridCol w:w="1518"/>
      </w:tblGrid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5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3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5-</w:t>
            </w:r>
            <w:r w:rsidRPr="0097753A">
              <w:rPr>
                <w:lang w:val="ru-RU"/>
              </w:rPr>
              <w:t>3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5-</w:t>
            </w:r>
            <w:r w:rsidRPr="0097753A">
              <w:rPr>
                <w:lang w:val="ru-RU"/>
              </w:rPr>
              <w:t>4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2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4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1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2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1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2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1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2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0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8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9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6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9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3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lastRenderedPageBreak/>
              <w:t>Сел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lastRenderedPageBreak/>
              <w:t xml:space="preserve">49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5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9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4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3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икогда не состоял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остояла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8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81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90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3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2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29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2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23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6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3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7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3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23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6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1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4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0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4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</w:rPr>
              <w:t xml:space="preserve">89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21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11.2 Статус </w:t>
      </w:r>
      <w:r w:rsidRPr="0097753A">
        <w:rPr>
          <w:i/>
          <w:color w:val="404040"/>
          <w:lang w:val="ru-RU"/>
        </w:rPr>
        <w:t xml:space="preserve">занятости и уровень доходов респондентов в Южно-Казахстанской области </w:t>
      </w:r>
    </w:p>
    <w:tbl>
      <w:tblPr>
        <w:tblStyle w:val="TableGrid"/>
        <w:tblW w:w="8973" w:type="dxa"/>
        <w:tblInd w:w="58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720"/>
        <w:gridCol w:w="1418"/>
        <w:gridCol w:w="1275"/>
        <w:gridCol w:w="502"/>
        <w:gridCol w:w="1058"/>
      </w:tblGrid>
      <w:tr w:rsidR="00A87110">
        <w:trPr>
          <w:trHeight w:val="590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Статус занятости и уровень доходов респондентов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1" w:right="0" w:firstLine="0"/>
              <w:jc w:val="center"/>
            </w:pPr>
            <w:r>
              <w:t xml:space="preserve">%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99" w:right="0" w:firstLine="0"/>
              <w:jc w:val="left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79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44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50,0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>41,1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44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50,0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 w:rsidRPr="0097753A">
        <w:trPr>
          <w:trHeight w:val="300"/>
        </w:trPr>
        <w:tc>
          <w:tcPr>
            <w:tcW w:w="79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7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7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10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92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10,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62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18,1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4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26,9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92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21,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4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>15,7</w:t>
            </w:r>
            <w:r>
              <w:t xml:space="preserve">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6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7,6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 w:rsidRPr="0097753A">
        <w:trPr>
          <w:trHeight w:val="300"/>
        </w:trPr>
        <w:tc>
          <w:tcPr>
            <w:tcW w:w="79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107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7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lastRenderedPageBreak/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7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30,7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5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28,0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7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19,5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97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10,8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9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10,9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rPr>
                <w:b/>
              </w:rPr>
              <w:t xml:space="preserve">896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21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Pr="0097753A" w:rsidRDefault="00FF436C">
      <w:pPr>
        <w:spacing w:after="0"/>
        <w:ind w:left="29" w:right="625"/>
        <w:rPr>
          <w:lang w:val="ru-RU"/>
        </w:rPr>
      </w:pPr>
      <w:r w:rsidRPr="0097753A">
        <w:rPr>
          <w:lang w:val="ru-RU"/>
        </w:rPr>
        <w:t>В Таблице 2.11.3 и на Рисунк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2.11.1 представлены данные по распространенности разных видов насилия со стороны интимного партнера в течение жизни и в настоящее вр</w:t>
      </w:r>
      <w:r w:rsidRPr="0097753A">
        <w:rPr>
          <w:lang w:val="ru-RU"/>
        </w:rPr>
        <w:t>емя по информации респондентов в Южно</w:t>
      </w:r>
      <w:r w:rsidRPr="0097753A">
        <w:rPr>
          <w:lang w:val="ru-RU"/>
        </w:rPr>
        <w:t>-</w:t>
      </w:r>
      <w:r w:rsidRPr="0097753A">
        <w:rPr>
          <w:lang w:val="ru-RU"/>
        </w:rPr>
        <w:t>Казахстанской области. См. определения разных актов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которые классифицируются как вид насилия с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тороны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 рабочее определен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«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имевших партнера», используемые в исследовании, в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Главе 1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ровень распространенности соответствует национальному уровню, самой высокой является распространенность психологического насилия. В целом, 21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бщают хотя бы об одном акте физического и/или сексуального нас</w:t>
      </w:r>
      <w:r w:rsidRPr="0097753A">
        <w:rPr>
          <w:lang w:val="ru-RU"/>
        </w:rPr>
        <w:t xml:space="preserve">илия со стороны интимного партнера в течение жизни, и 5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11.3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ког</w:t>
      </w:r>
      <w:r w:rsidRPr="0097753A">
        <w:rPr>
          <w:i/>
          <w:color w:val="404040"/>
          <w:lang w:val="ru-RU"/>
        </w:rPr>
        <w:t>да-либо имевших партнера, в течение жизни и в настоящее время в Южно-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Казахстанской области, по виду насилия и по периоду времени </w:t>
      </w:r>
    </w:p>
    <w:tbl>
      <w:tblPr>
        <w:tblStyle w:val="TableGrid"/>
        <w:tblW w:w="9213" w:type="dxa"/>
        <w:tblInd w:w="-62" w:type="dxa"/>
        <w:tblCellMar>
          <w:top w:w="44" w:type="dxa"/>
          <w:left w:w="106" w:type="dxa"/>
          <w:bottom w:w="0" w:type="dxa"/>
          <w:right w:w="70" w:type="dxa"/>
        </w:tblCellMar>
        <w:tblLook w:val="04A0" w:firstRow="1" w:lastRow="0" w:firstColumn="1" w:lastColumn="0" w:noHBand="0" w:noVBand="1"/>
      </w:tblPr>
      <w:tblGrid>
        <w:gridCol w:w="4633"/>
        <w:gridCol w:w="1176"/>
        <w:gridCol w:w="852"/>
        <w:gridCol w:w="1275"/>
        <w:gridCol w:w="1277"/>
      </w:tblGrid>
      <w:tr w:rsidR="00A87110">
        <w:trPr>
          <w:trHeight w:val="590"/>
        </w:trPr>
        <w:tc>
          <w:tcPr>
            <w:tcW w:w="4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33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Женщины,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 имевшие партнера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%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30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3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6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0,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17,9 - 23,5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3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4,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3,5 - 6,5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298"/>
        </w:trPr>
        <w:tc>
          <w:tcPr>
            <w:tcW w:w="4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303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2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4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5,7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t xml:space="preserve">4,3 </w:t>
            </w:r>
            <w:r>
              <w:t xml:space="preserve">- 7,5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,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0,08 - 2,6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,0 </w:t>
            </w:r>
          </w:p>
        </w:tc>
      </w:tr>
      <w:tr w:rsidR="00A87110" w:rsidRPr="0097753A">
        <w:trPr>
          <w:trHeight w:val="300"/>
        </w:trPr>
        <w:tc>
          <w:tcPr>
            <w:tcW w:w="4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Физическое и/или сексуальное насилие**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7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463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46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7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1,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18,4 - 24,0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4,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3,6 - 6,6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0"/>
        </w:trPr>
        <w:tc>
          <w:tcPr>
            <w:tcW w:w="463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1176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5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46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1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5,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22,9 - 29,0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7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6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6,9 - 10,7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117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течение жизн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46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 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3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2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3 - 12,5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6,8 - 10,6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586"/>
        </w:trPr>
        <w:tc>
          <w:tcPr>
            <w:tcW w:w="4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когда-либо имевших партнера </w:t>
            </w:r>
          </w:p>
        </w:tc>
        <w:tc>
          <w:tcPr>
            <w:tcW w:w="11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center"/>
            </w:pPr>
            <w:r>
              <w:rPr>
                <w:b/>
              </w:rPr>
              <w:t xml:space="preserve">813 </w:t>
            </w: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* </w:t>
      </w:r>
      <w:r w:rsidRPr="0097753A">
        <w:rPr>
          <w:sz w:val="20"/>
          <w:lang w:val="ru-RU"/>
        </w:rPr>
        <w:t xml:space="preserve">Эти данные по распространенности являются измерением доли 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женщин, когда</w:t>
      </w:r>
      <w:r w:rsidRPr="0097753A">
        <w:rPr>
          <w:sz w:val="20"/>
          <w:lang w:val="ru-RU"/>
        </w:rPr>
        <w:t>-</w:t>
      </w:r>
      <w:r w:rsidRPr="0097753A">
        <w:rPr>
          <w:sz w:val="20"/>
          <w:lang w:val="ru-RU"/>
        </w:rPr>
        <w:t>либо имевших партнера, сообщивших о хотя бы одном акте физического и/или сексуального насилия со стороны интимного партнера хотя бы раз в течение жизни или за последние 12 месяцев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11.1 Распространенность физического, сексуального, психологичес</w:t>
      </w:r>
      <w:r w:rsidRPr="0097753A">
        <w:rPr>
          <w:i/>
          <w:color w:val="404040"/>
          <w:lang w:val="ru-RU"/>
        </w:rPr>
        <w:t xml:space="preserve">кого и экономического насилия со стороны интимного партнера среди женщин в возрасте 18-75 лет, когда-либо имевших партнера, в течение жизни и в настоящее время в ЮжноКазахстанской области, по виду насилия и по периоду времени </w:t>
      </w:r>
    </w:p>
    <w:p w:rsidR="00A87110" w:rsidRDefault="00FF436C">
      <w:pPr>
        <w:spacing w:after="145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918899" cy="2875977"/>
                <wp:effectExtent l="0" t="0" r="0" b="0"/>
                <wp:docPr id="821359" name="Group 8213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8899" cy="2875977"/>
                          <a:chOff x="0" y="0"/>
                          <a:chExt cx="5918899" cy="2875977"/>
                        </a:xfrm>
                      </wpg:grpSpPr>
                      <wps:wsp>
                        <wps:cNvPr id="71554" name="Rectangle 71554"/>
                        <wps:cNvSpPr/>
                        <wps:spPr>
                          <a:xfrm>
                            <a:off x="5887212" y="2733167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587" name="Shape 71587"/>
                        <wps:cNvSpPr/>
                        <wps:spPr>
                          <a:xfrm>
                            <a:off x="460248" y="1716913"/>
                            <a:ext cx="527456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4564">
                                <a:moveTo>
                                  <a:pt x="0" y="0"/>
                                </a:moveTo>
                                <a:lnTo>
                                  <a:pt x="527456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588" name="Shape 71588"/>
                        <wps:cNvSpPr/>
                        <wps:spPr>
                          <a:xfrm>
                            <a:off x="460248" y="1468501"/>
                            <a:ext cx="527456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4564">
                                <a:moveTo>
                                  <a:pt x="0" y="0"/>
                                </a:moveTo>
                                <a:lnTo>
                                  <a:pt x="527456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589" name="Shape 71589"/>
                        <wps:cNvSpPr/>
                        <wps:spPr>
                          <a:xfrm>
                            <a:off x="460248" y="1218565"/>
                            <a:ext cx="527456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4564">
                                <a:moveTo>
                                  <a:pt x="0" y="0"/>
                                </a:moveTo>
                                <a:lnTo>
                                  <a:pt x="527456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590" name="Shape 71590"/>
                        <wps:cNvSpPr/>
                        <wps:spPr>
                          <a:xfrm>
                            <a:off x="460248" y="968629"/>
                            <a:ext cx="527456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4564">
                                <a:moveTo>
                                  <a:pt x="0" y="0"/>
                                </a:moveTo>
                                <a:lnTo>
                                  <a:pt x="527456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591" name="Shape 71591"/>
                        <wps:cNvSpPr/>
                        <wps:spPr>
                          <a:xfrm>
                            <a:off x="460248" y="718693"/>
                            <a:ext cx="527456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4564">
                                <a:moveTo>
                                  <a:pt x="0" y="0"/>
                                </a:moveTo>
                                <a:lnTo>
                                  <a:pt x="527456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592" name="Shape 71592"/>
                        <wps:cNvSpPr/>
                        <wps:spPr>
                          <a:xfrm>
                            <a:off x="460248" y="468757"/>
                            <a:ext cx="527456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4564">
                                <a:moveTo>
                                  <a:pt x="0" y="0"/>
                                </a:moveTo>
                                <a:lnTo>
                                  <a:pt x="527456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22" name="Shape 930722"/>
                        <wps:cNvSpPr/>
                        <wps:spPr>
                          <a:xfrm>
                            <a:off x="1773936" y="1681861"/>
                            <a:ext cx="236220" cy="284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284988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284988"/>
                                </a:lnTo>
                                <a:lnTo>
                                  <a:pt x="0" y="2849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23" name="Shape 930723"/>
                        <wps:cNvSpPr/>
                        <wps:spPr>
                          <a:xfrm>
                            <a:off x="4939284" y="1457833"/>
                            <a:ext cx="236220" cy="5090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509016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509016"/>
                                </a:lnTo>
                                <a:lnTo>
                                  <a:pt x="0" y="5090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24" name="Shape 930724"/>
                        <wps:cNvSpPr/>
                        <wps:spPr>
                          <a:xfrm>
                            <a:off x="719328" y="944245"/>
                            <a:ext cx="236220" cy="10226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1022604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1022604"/>
                                </a:lnTo>
                                <a:lnTo>
                                  <a:pt x="0" y="10226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25" name="Shape 930725"/>
                        <wps:cNvSpPr/>
                        <wps:spPr>
                          <a:xfrm>
                            <a:off x="2828544" y="918337"/>
                            <a:ext cx="236220" cy="10485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1048512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1048512"/>
                                </a:lnTo>
                                <a:lnTo>
                                  <a:pt x="0" y="10485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26" name="Shape 930726"/>
                        <wps:cNvSpPr/>
                        <wps:spPr>
                          <a:xfrm>
                            <a:off x="3883152" y="679069"/>
                            <a:ext cx="237744" cy="12877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1287780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1287780"/>
                                </a:lnTo>
                                <a:lnTo>
                                  <a:pt x="0" y="12877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27" name="Shape 930727"/>
                        <wps:cNvSpPr/>
                        <wps:spPr>
                          <a:xfrm>
                            <a:off x="2074164" y="1892174"/>
                            <a:ext cx="236220" cy="74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74675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74675"/>
                                </a:lnTo>
                                <a:lnTo>
                                  <a:pt x="0" y="7467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28" name="Shape 930728"/>
                        <wps:cNvSpPr/>
                        <wps:spPr>
                          <a:xfrm>
                            <a:off x="1019556" y="1727581"/>
                            <a:ext cx="236220" cy="2392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239268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239268"/>
                                </a:lnTo>
                                <a:lnTo>
                                  <a:pt x="0" y="2392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29" name="Shape 930729"/>
                        <wps:cNvSpPr/>
                        <wps:spPr>
                          <a:xfrm>
                            <a:off x="3128772" y="1723009"/>
                            <a:ext cx="236220" cy="2438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243840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243840"/>
                                </a:lnTo>
                                <a:lnTo>
                                  <a:pt x="0" y="2438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30" name="Shape 930730"/>
                        <wps:cNvSpPr/>
                        <wps:spPr>
                          <a:xfrm>
                            <a:off x="5239512" y="1543177"/>
                            <a:ext cx="236220" cy="4236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423672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423672"/>
                                </a:lnTo>
                                <a:lnTo>
                                  <a:pt x="0" y="4236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31" name="Shape 930731"/>
                        <wps:cNvSpPr/>
                        <wps:spPr>
                          <a:xfrm>
                            <a:off x="4184904" y="1537081"/>
                            <a:ext cx="236220" cy="4297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429768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429768"/>
                                </a:lnTo>
                                <a:lnTo>
                                  <a:pt x="0" y="4297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603" name="Shape 71603"/>
                        <wps:cNvSpPr/>
                        <wps:spPr>
                          <a:xfrm>
                            <a:off x="460248" y="1966849"/>
                            <a:ext cx="527456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74564">
                                <a:moveTo>
                                  <a:pt x="0" y="0"/>
                                </a:moveTo>
                                <a:lnTo>
                                  <a:pt x="527456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604" name="Rectangle 71604"/>
                        <wps:cNvSpPr/>
                        <wps:spPr>
                          <a:xfrm>
                            <a:off x="711708" y="74485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0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05" name="Rectangle 71605"/>
                        <wps:cNvSpPr/>
                        <wps:spPr>
                          <a:xfrm>
                            <a:off x="961898" y="74485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06" name="Rectangle 71606"/>
                        <wps:cNvSpPr/>
                        <wps:spPr>
                          <a:xfrm>
                            <a:off x="1803527" y="148399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07" name="Rectangle 71607"/>
                        <wps:cNvSpPr/>
                        <wps:spPr>
                          <a:xfrm>
                            <a:off x="1982089" y="148399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08" name="Rectangle 71608"/>
                        <wps:cNvSpPr/>
                        <wps:spPr>
                          <a:xfrm>
                            <a:off x="2822194" y="71996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1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09" name="Rectangle 71609"/>
                        <wps:cNvSpPr/>
                        <wps:spPr>
                          <a:xfrm>
                            <a:off x="3072130" y="71996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10" name="Rectangle 71610"/>
                        <wps:cNvSpPr/>
                        <wps:spPr>
                          <a:xfrm>
                            <a:off x="3877310" y="480314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5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11" name="Rectangle 71611"/>
                        <wps:cNvSpPr/>
                        <wps:spPr>
                          <a:xfrm>
                            <a:off x="4127246" y="48031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12" name="Rectangle 71612"/>
                        <wps:cNvSpPr/>
                        <wps:spPr>
                          <a:xfrm>
                            <a:off x="4932553" y="1259459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0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13" name="Rectangle 71613"/>
                        <wps:cNvSpPr/>
                        <wps:spPr>
                          <a:xfrm>
                            <a:off x="5182489" y="125945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14" name="Rectangle 71614"/>
                        <wps:cNvSpPr/>
                        <wps:spPr>
                          <a:xfrm>
                            <a:off x="1048766" y="1528826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15" name="Rectangle 71615"/>
                        <wps:cNvSpPr/>
                        <wps:spPr>
                          <a:xfrm>
                            <a:off x="1227074" y="1528826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16" name="Rectangle 71616"/>
                        <wps:cNvSpPr/>
                        <wps:spPr>
                          <a:xfrm>
                            <a:off x="2104009" y="1693800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17" name="Rectangle 71617"/>
                        <wps:cNvSpPr/>
                        <wps:spPr>
                          <a:xfrm>
                            <a:off x="2282317" y="169380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18" name="Rectangle 71618"/>
                        <wps:cNvSpPr/>
                        <wps:spPr>
                          <a:xfrm>
                            <a:off x="3159252" y="1524000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19" name="Rectangle 71619"/>
                        <wps:cNvSpPr/>
                        <wps:spPr>
                          <a:xfrm>
                            <a:off x="3337560" y="152400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20" name="Rectangle 71620"/>
                        <wps:cNvSpPr/>
                        <wps:spPr>
                          <a:xfrm>
                            <a:off x="4214495" y="133921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8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21" name="Rectangle 71621"/>
                        <wps:cNvSpPr/>
                        <wps:spPr>
                          <a:xfrm>
                            <a:off x="4392803" y="133921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22" name="Rectangle 71622"/>
                        <wps:cNvSpPr/>
                        <wps:spPr>
                          <a:xfrm>
                            <a:off x="5269738" y="134416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8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23" name="Rectangle 71623"/>
                        <wps:cNvSpPr/>
                        <wps:spPr>
                          <a:xfrm>
                            <a:off x="5448046" y="134416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24" name="Rectangle 71624"/>
                        <wps:cNvSpPr/>
                        <wps:spPr>
                          <a:xfrm>
                            <a:off x="153619" y="1903476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25" name="Rectangle 71625"/>
                        <wps:cNvSpPr/>
                        <wps:spPr>
                          <a:xfrm>
                            <a:off x="153619" y="1653794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26" name="Rectangle 71626"/>
                        <wps:cNvSpPr/>
                        <wps:spPr>
                          <a:xfrm>
                            <a:off x="82906" y="1403858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27" name="Rectangle 71627"/>
                        <wps:cNvSpPr/>
                        <wps:spPr>
                          <a:xfrm>
                            <a:off x="82906" y="1154303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28" name="Rectangle 71628"/>
                        <wps:cNvSpPr/>
                        <wps:spPr>
                          <a:xfrm>
                            <a:off x="82906" y="904621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29" name="Rectangle 71629"/>
                        <wps:cNvSpPr/>
                        <wps:spPr>
                          <a:xfrm>
                            <a:off x="82906" y="654939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30" name="Rectangle 71630"/>
                        <wps:cNvSpPr/>
                        <wps:spPr>
                          <a:xfrm>
                            <a:off x="82906" y="405384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31" name="Rectangle 71631"/>
                        <wps:cNvSpPr/>
                        <wps:spPr>
                          <a:xfrm>
                            <a:off x="629412" y="2085086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32" name="Rectangle 71632"/>
                        <wps:cNvSpPr/>
                        <wps:spPr>
                          <a:xfrm>
                            <a:off x="739140" y="2255775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33" name="Rectangle 71633"/>
                        <wps:cNvSpPr/>
                        <wps:spPr>
                          <a:xfrm>
                            <a:off x="1234440" y="2255775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34" name="Rectangle 71634"/>
                        <wps:cNvSpPr/>
                        <wps:spPr>
                          <a:xfrm>
                            <a:off x="1663319" y="2085086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35" name="Rectangle 71635"/>
                        <wps:cNvSpPr/>
                        <wps:spPr>
                          <a:xfrm>
                            <a:off x="1794383" y="2255775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36" name="Rectangle 71636"/>
                        <wps:cNvSpPr/>
                        <wps:spPr>
                          <a:xfrm>
                            <a:off x="2289683" y="2255775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37" name="Rectangle 71637"/>
                        <wps:cNvSpPr/>
                        <wps:spPr>
                          <a:xfrm>
                            <a:off x="2739898" y="2085086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38" name="Rectangle 71638"/>
                        <wps:cNvSpPr/>
                        <wps:spPr>
                          <a:xfrm>
                            <a:off x="2919730" y="2255775"/>
                            <a:ext cx="51355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39" name="Rectangle 71639"/>
                        <wps:cNvSpPr/>
                        <wps:spPr>
                          <a:xfrm>
                            <a:off x="2726182" y="2426462"/>
                            <a:ext cx="102823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40" name="Rectangle 71640"/>
                        <wps:cNvSpPr/>
                        <wps:spPr>
                          <a:xfrm>
                            <a:off x="2849626" y="2597150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41" name="Rectangle 71641"/>
                        <wps:cNvSpPr/>
                        <wps:spPr>
                          <a:xfrm>
                            <a:off x="3344926" y="259715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42" name="Rectangle 71642"/>
                        <wps:cNvSpPr/>
                        <wps:spPr>
                          <a:xfrm>
                            <a:off x="3638042" y="2085086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43" name="Rectangle 71643"/>
                        <wps:cNvSpPr/>
                        <wps:spPr>
                          <a:xfrm>
                            <a:off x="3904742" y="2255775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44" name="Rectangle 71644"/>
                        <wps:cNvSpPr/>
                        <wps:spPr>
                          <a:xfrm>
                            <a:off x="4400042" y="2255775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45" name="Rectangle 71645"/>
                        <wps:cNvSpPr/>
                        <wps:spPr>
                          <a:xfrm>
                            <a:off x="4737481" y="2085086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46" name="Rectangle 71646"/>
                        <wps:cNvSpPr/>
                        <wps:spPr>
                          <a:xfrm>
                            <a:off x="4959985" y="2255775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47" name="Rectangle 71647"/>
                        <wps:cNvSpPr/>
                        <wps:spPr>
                          <a:xfrm>
                            <a:off x="5455285" y="2255775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32" name="Shape 930732"/>
                        <wps:cNvSpPr/>
                        <wps:spPr>
                          <a:xfrm>
                            <a:off x="894588" y="159385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649" name="Rectangle 71649"/>
                        <wps:cNvSpPr/>
                        <wps:spPr>
                          <a:xfrm>
                            <a:off x="1005205" y="134112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50" name="Rectangle 71650"/>
                        <wps:cNvSpPr/>
                        <wps:spPr>
                          <a:xfrm>
                            <a:off x="2005330" y="13411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33" name="Shape 930733"/>
                        <wps:cNvSpPr/>
                        <wps:spPr>
                          <a:xfrm>
                            <a:off x="2307336" y="159385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652" name="Rectangle 71652"/>
                        <wps:cNvSpPr/>
                        <wps:spPr>
                          <a:xfrm>
                            <a:off x="2418842" y="134112"/>
                            <a:ext cx="34800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53" name="Rectangle 71653"/>
                        <wps:cNvSpPr/>
                        <wps:spPr>
                          <a:xfrm>
                            <a:off x="5037709" y="13411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54" name="Shape 71654"/>
                        <wps:cNvSpPr/>
                        <wps:spPr>
                          <a:xfrm>
                            <a:off x="0" y="0"/>
                            <a:ext cx="5874385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74385" h="2821305">
                                <a:moveTo>
                                  <a:pt x="0" y="2821305"/>
                                </a:moveTo>
                                <a:lnTo>
                                  <a:pt x="5874385" y="2821305"/>
                                </a:lnTo>
                                <a:lnTo>
                                  <a:pt x="587438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21359" style="width:466.055pt;height:226.455pt;mso-position-horizontal-relative:char;mso-position-vertical-relative:line" coordsize="59188,28759">
                <v:rect id="Rectangle 71554" style="position:absolute;width:421;height:1899;left:58872;top:273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1587" style="position:absolute;width:52745;height:0;left:4602;top:17169;" coordsize="5274564,0" path="m0,0l5274564,0">
                  <v:stroke weight="0.72pt" endcap="flat" joinstyle="round" on="true" color="#d9d9d9"/>
                  <v:fill on="false" color="#000000" opacity="0"/>
                </v:shape>
                <v:shape id="Shape 71588" style="position:absolute;width:52745;height:0;left:4602;top:14685;" coordsize="5274564,0" path="m0,0l5274564,0">
                  <v:stroke weight="0.72pt" endcap="flat" joinstyle="round" on="true" color="#d9d9d9"/>
                  <v:fill on="false" color="#000000" opacity="0"/>
                </v:shape>
                <v:shape id="Shape 71589" style="position:absolute;width:52745;height:0;left:4602;top:12185;" coordsize="5274564,0" path="m0,0l5274564,0">
                  <v:stroke weight="0.72pt" endcap="flat" joinstyle="round" on="true" color="#d9d9d9"/>
                  <v:fill on="false" color="#000000" opacity="0"/>
                </v:shape>
                <v:shape id="Shape 71590" style="position:absolute;width:52745;height:0;left:4602;top:9686;" coordsize="5274564,0" path="m0,0l5274564,0">
                  <v:stroke weight="0.72pt" endcap="flat" joinstyle="round" on="true" color="#d9d9d9"/>
                  <v:fill on="false" color="#000000" opacity="0"/>
                </v:shape>
                <v:shape id="Shape 71591" style="position:absolute;width:52745;height:0;left:4602;top:7186;" coordsize="5274564,0" path="m0,0l5274564,0">
                  <v:stroke weight="0.72pt" endcap="flat" joinstyle="round" on="true" color="#d9d9d9"/>
                  <v:fill on="false" color="#000000" opacity="0"/>
                </v:shape>
                <v:shape id="Shape 71592" style="position:absolute;width:52745;height:0;left:4602;top:4687;" coordsize="5274564,0" path="m0,0l5274564,0">
                  <v:stroke weight="0.72pt" endcap="flat" joinstyle="round" on="true" color="#d9d9d9"/>
                  <v:fill on="false" color="#000000" opacity="0"/>
                </v:shape>
                <v:shape id="Shape 930734" style="position:absolute;width:2362;height:2849;left:17739;top:16818;" coordsize="236220,284988" path="m0,0l236220,0l236220,284988l0,284988l0,0">
                  <v:stroke weight="0pt" endcap="flat" joinstyle="round" on="false" color="#000000" opacity="0"/>
                  <v:fill on="true" color="#5b9bd5"/>
                </v:shape>
                <v:shape id="Shape 930735" style="position:absolute;width:2362;height:5090;left:49392;top:14578;" coordsize="236220,509016" path="m0,0l236220,0l236220,509016l0,509016l0,0">
                  <v:stroke weight="0pt" endcap="flat" joinstyle="round" on="false" color="#000000" opacity="0"/>
                  <v:fill on="true" color="#5b9bd5"/>
                </v:shape>
                <v:shape id="Shape 930736" style="position:absolute;width:2362;height:10226;left:7193;top:9442;" coordsize="236220,1022604" path="m0,0l236220,0l236220,1022604l0,1022604l0,0">
                  <v:stroke weight="0pt" endcap="flat" joinstyle="round" on="false" color="#000000" opacity="0"/>
                  <v:fill on="true" color="#5b9bd5"/>
                </v:shape>
                <v:shape id="Shape 930737" style="position:absolute;width:2362;height:10485;left:28285;top:9183;" coordsize="236220,1048512" path="m0,0l236220,0l236220,1048512l0,1048512l0,0">
                  <v:stroke weight="0pt" endcap="flat" joinstyle="round" on="false" color="#000000" opacity="0"/>
                  <v:fill on="true" color="#5b9bd5"/>
                </v:shape>
                <v:shape id="Shape 930738" style="position:absolute;width:2377;height:12877;left:38831;top:6790;" coordsize="237744,1287780" path="m0,0l237744,0l237744,1287780l0,1287780l0,0">
                  <v:stroke weight="0pt" endcap="flat" joinstyle="round" on="false" color="#000000" opacity="0"/>
                  <v:fill on="true" color="#5b9bd5"/>
                </v:shape>
                <v:shape id="Shape 930739" style="position:absolute;width:2362;height:746;left:20741;top:18921;" coordsize="236220,74675" path="m0,0l236220,0l236220,74675l0,74675l0,0">
                  <v:stroke weight="0pt" endcap="flat" joinstyle="round" on="false" color="#000000" opacity="0"/>
                  <v:fill on="true" color="#ed7d31"/>
                </v:shape>
                <v:shape id="Shape 930740" style="position:absolute;width:2362;height:2392;left:10195;top:17275;" coordsize="236220,239268" path="m0,0l236220,0l236220,239268l0,239268l0,0">
                  <v:stroke weight="0pt" endcap="flat" joinstyle="round" on="false" color="#000000" opacity="0"/>
                  <v:fill on="true" color="#ed7d31"/>
                </v:shape>
                <v:shape id="Shape 930741" style="position:absolute;width:2362;height:2438;left:31287;top:17230;" coordsize="236220,243840" path="m0,0l236220,0l236220,243840l0,243840l0,0">
                  <v:stroke weight="0pt" endcap="flat" joinstyle="round" on="false" color="#000000" opacity="0"/>
                  <v:fill on="true" color="#ed7d31"/>
                </v:shape>
                <v:shape id="Shape 930742" style="position:absolute;width:2362;height:4236;left:52395;top:15431;" coordsize="236220,423672" path="m0,0l236220,0l236220,423672l0,423672l0,0">
                  <v:stroke weight="0pt" endcap="flat" joinstyle="round" on="false" color="#000000" opacity="0"/>
                  <v:fill on="true" color="#ed7d31"/>
                </v:shape>
                <v:shape id="Shape 930743" style="position:absolute;width:2362;height:4297;left:41849;top:15370;" coordsize="236220,429768" path="m0,0l236220,0l236220,429768l0,429768l0,0">
                  <v:stroke weight="0pt" endcap="flat" joinstyle="round" on="false" color="#000000" opacity="0"/>
                  <v:fill on="true" color="#ed7d31"/>
                </v:shape>
                <v:shape id="Shape 71603" style="position:absolute;width:52745;height:0;left:4602;top:19668;" coordsize="5274564,0" path="m0,0l5274564,0">
                  <v:stroke weight="0.72pt" endcap="flat" joinstyle="round" on="true" color="#d9d9d9"/>
                  <v:fill on="false" color="#000000" opacity="0"/>
                </v:shape>
                <v:rect id="Rectangle 71604" style="position:absolute;width:3317;height:1899;left:7117;top:74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0.5</w:t>
                        </w:r>
                      </w:p>
                    </w:txbxContent>
                  </v:textbox>
                </v:rect>
                <v:rect id="Rectangle 71605" style="position:absolute;width:421;height:1899;left:9618;top:74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06" style="position:absolute;width:2366;height:1899;left:18035;top:148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.7</w:t>
                        </w:r>
                      </w:p>
                    </w:txbxContent>
                  </v:textbox>
                </v:rect>
                <v:rect id="Rectangle 71607" style="position:absolute;width:421;height:1899;left:19820;top:148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08" style="position:absolute;width:3317;height:1899;left:28221;top:71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1.0</w:t>
                        </w:r>
                      </w:p>
                    </w:txbxContent>
                  </v:textbox>
                </v:rect>
                <v:rect id="Rectangle 71609" style="position:absolute;width:421;height:1899;left:30721;top:71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10" style="position:absolute;width:3317;height:1899;left:38773;top:480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5.8</w:t>
                        </w:r>
                      </w:p>
                    </w:txbxContent>
                  </v:textbox>
                </v:rect>
                <v:rect id="Rectangle 71611" style="position:absolute;width:421;height:1899;left:41272;top:480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12" style="position:absolute;width:3317;height:1899;left:49325;top:125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0.2</w:t>
                        </w:r>
                      </w:p>
                    </w:txbxContent>
                  </v:textbox>
                </v:rect>
                <v:rect id="Rectangle 71613" style="position:absolute;width:421;height:1899;left:51824;top:125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14" style="position:absolute;width:2366;height:1899;left:10487;top:152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8</w:t>
                        </w:r>
                      </w:p>
                    </w:txbxContent>
                  </v:textbox>
                </v:rect>
                <v:rect id="Rectangle 71615" style="position:absolute;width:421;height:1899;left:12270;top:152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16" style="position:absolute;width:2366;height:1899;left:21040;top:169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5</w:t>
                        </w:r>
                      </w:p>
                    </w:txbxContent>
                  </v:textbox>
                </v:rect>
                <v:rect id="Rectangle 71617" style="position:absolute;width:421;height:1899;left:22823;top:169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18" style="position:absolute;width:2366;height:1899;left:31592;top:152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9</w:t>
                        </w:r>
                      </w:p>
                    </w:txbxContent>
                  </v:textbox>
                </v:rect>
                <v:rect id="Rectangle 71619" style="position:absolute;width:421;height:1899;left:33375;top:152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20" style="position:absolute;width:2366;height:1899;left:42144;top:133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8.6</w:t>
                        </w:r>
                      </w:p>
                    </w:txbxContent>
                  </v:textbox>
                </v:rect>
                <v:rect id="Rectangle 71621" style="position:absolute;width:421;height:1899;left:43928;top:133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22" style="position:absolute;width:2366;height:1899;left:52697;top:134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8.5</w:t>
                        </w:r>
                      </w:p>
                    </w:txbxContent>
                  </v:textbox>
                </v:rect>
                <v:rect id="Rectangle 71623" style="position:absolute;width:421;height:1899;left:54480;top:134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24" style="position:absolute;width:2362;height:1899;left:1536;top:190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71625" style="position:absolute;width:2362;height:1899;left:1536;top:165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71626" style="position:absolute;width:3298;height:1899;left:829;top:140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71627" style="position:absolute;width:3298;height:1899;left:829;top:115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5.0</w:t>
                        </w:r>
                      </w:p>
                    </w:txbxContent>
                  </v:textbox>
                </v:rect>
                <v:rect id="Rectangle 71628" style="position:absolute;width:3298;height:1899;left:829;top:90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71629" style="position:absolute;width:3298;height:1899;left:829;top:6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5.0</w:t>
                        </w:r>
                      </w:p>
                    </w:txbxContent>
                  </v:textbox>
                </v:rect>
                <v:rect id="Rectangle 71630" style="position:absolute;width:3298;height:1899;left:829;top:40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.0</w:t>
                        </w:r>
                      </w:p>
                    </w:txbxContent>
                  </v:textbox>
                </v:rect>
                <v:rect id="Rectangle 71631" style="position:absolute;width:9920;height:1899;left:6294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71632" style="position:absolute;width:6578;height:1899;left:7391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71633" style="position:absolute;width:421;height:1899;left:12344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34" style="position:absolute;width:10485;height:1899;left:16633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71635" style="position:absolute;width:6578;height:1899;left:17943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71636" style="position:absolute;width:421;height:1899;left:22896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37" style="position:absolute;width:9920;height:1899;left:27398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71638" style="position:absolute;width:5135;height:1899;left:29197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71639" style="position:absolute;width:10282;height:1899;left:27261;top:242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71640" style="position:absolute;width:6578;height:1899;left:28496;top:259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71641" style="position:absolute;width:421;height:1899;left:33449;top:259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42" style="position:absolute;width:14114;height:1899;left:36380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71643" style="position:absolute;width:6578;height:1899;left:39047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71644" style="position:absolute;width:421;height:1899;left:44000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645" style="position:absolute;width:12915;height:1899;left:47374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71646" style="position:absolute;width:6578;height:1899;left:49599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71647" style="position:absolute;width:421;height:1899;left:54552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44" style="position:absolute;width:762;height:777;left:8945;top:1593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71649" style="position:absolute;width:13290;height:1899;left:10052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71650" style="position:absolute;width:421;height:1899;left:20053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45" style="position:absolute;width:777;height:777;left:23073;top:1593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71652" style="position:absolute;width:34800;height:1899;left:24188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71653" style="position:absolute;width:421;height:1899;left:50377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1654" style="position:absolute;width:58743;height:28213;left:0;top:0;" coordsize="5874385,2821305" path="m0,2821305l5874385,2821305l5874385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5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11.4 представлены данные по физическому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му насилию со стороны интимного партнера в ЮКО по возрастным группам, типу местности, уровню образования, размеру домохозяйства, статусу занятости и среднемесячному доходу домохозяйства и </w:t>
      </w:r>
      <w:r w:rsidRPr="0097753A">
        <w:rPr>
          <w:lang w:val="ru-RU"/>
        </w:rPr>
        <w:t>на душу населения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Установлено, что в Южно</w:t>
      </w:r>
      <w:r w:rsidRPr="0097753A">
        <w:rPr>
          <w:lang w:val="ru-RU"/>
        </w:rPr>
        <w:t>-</w:t>
      </w:r>
      <w:r w:rsidRPr="0097753A">
        <w:rPr>
          <w:lang w:val="ru-RU"/>
        </w:rPr>
        <w:t>Казахстанской области молодые женщи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в возрасте</w:t>
      </w:r>
      <w:r w:rsidRPr="0097753A">
        <w:rPr>
          <w:lang w:val="ru-RU"/>
        </w:rPr>
        <w:t xml:space="preserve"> 18-</w:t>
      </w:r>
      <w:r w:rsidRPr="0097753A">
        <w:rPr>
          <w:lang w:val="ru-RU"/>
        </w:rPr>
        <w:t>39 лет более подвержены риску насилия со стороны интимного партнера в настоящее время (6</w:t>
      </w:r>
      <w:r w:rsidRPr="0097753A">
        <w:rPr>
          <w:lang w:val="ru-RU"/>
        </w:rPr>
        <w:t xml:space="preserve">-7% </w:t>
      </w:r>
      <w:r w:rsidRPr="0097753A">
        <w:rPr>
          <w:lang w:val="ru-RU"/>
        </w:rPr>
        <w:t>сообщают о насилии, произошедшим в последние 12 месяцев), но на женщ</w:t>
      </w:r>
      <w:r w:rsidRPr="0097753A">
        <w:rPr>
          <w:lang w:val="ru-RU"/>
        </w:rPr>
        <w:t>ин в возрасте 30</w:t>
      </w:r>
      <w:r w:rsidRPr="0097753A">
        <w:rPr>
          <w:lang w:val="ru-RU"/>
        </w:rPr>
        <w:t xml:space="preserve">-39 </w:t>
      </w:r>
      <w:r w:rsidRPr="0097753A">
        <w:rPr>
          <w:lang w:val="ru-RU"/>
        </w:rPr>
        <w:t>и 50</w:t>
      </w:r>
      <w:r w:rsidRPr="0097753A">
        <w:rPr>
          <w:lang w:val="ru-RU"/>
        </w:rPr>
        <w:t>-</w:t>
      </w:r>
      <w:r w:rsidRPr="0097753A">
        <w:rPr>
          <w:lang w:val="ru-RU"/>
        </w:rPr>
        <w:t>59 лет приходится наивысший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уровень распространенности насилия со стороны интимного партнера в течение жизни (23% и 24% соответственно). Городские женщины, когдалибо имевшие партнера, </w:t>
      </w:r>
      <w:r w:rsidRPr="0097753A">
        <w:rPr>
          <w:lang w:val="ru-RU"/>
        </w:rPr>
        <w:lastRenderedPageBreak/>
        <w:t>сообщают о более высоком уровне насилия со стор</w:t>
      </w:r>
      <w:r w:rsidRPr="0097753A">
        <w:rPr>
          <w:lang w:val="ru-RU"/>
        </w:rPr>
        <w:t>оны интимного партнера в течение жизни (26% по сравнению с 15% в сельской местности). Женщины с техническим или профессиональным образованием сообщают о более высоком уровне насилия со стороны интимного партнера в течение жизни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равнению с женщинами, ко</w:t>
      </w:r>
      <w:r w:rsidRPr="0097753A">
        <w:rPr>
          <w:lang w:val="ru-RU"/>
        </w:rPr>
        <w:t>гдалибо имевшими партнера, в других категориях образования. Работающи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ы сообщают о более высоком уровне насилия со стороны интимного партнера в течение жизн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 сравнению с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женщинам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ми партнера, не работающими на момент проведения</w:t>
      </w:r>
      <w:r w:rsidRPr="0097753A">
        <w:rPr>
          <w:lang w:val="ru-RU"/>
        </w:rPr>
        <w:t xml:space="preserve"> исследования (24% по сравнению с 18%). При этом наблюдается значительная разница в распространенности насилия со стороны интимного партнера в течение жизн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 в настоящее время при сравнении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в разных группах по уровню д</w:t>
      </w:r>
      <w:r w:rsidRPr="0097753A">
        <w:rPr>
          <w:lang w:val="ru-RU"/>
        </w:rPr>
        <w:t>оходов домохозяйства и на душу населения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11.4 Распространенность физического и/или сексуального насилия со стороны интимного партнера среди женщин в возрасте 18-75 лет, когда-либо имевших партнера, в течение жизни и в настоящее время в Южно-Каз</w:t>
      </w:r>
      <w:r w:rsidRPr="0097753A">
        <w:rPr>
          <w:i/>
          <w:color w:val="404040"/>
          <w:lang w:val="ru-RU"/>
        </w:rPr>
        <w:t xml:space="preserve">ахстанской области, по показателю и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58" w:type="dxa"/>
        </w:tblCellMar>
        <w:tblLook w:val="04A0" w:firstRow="1" w:lastRow="0" w:firstColumn="1" w:lastColumn="0" w:noHBand="0" w:noVBand="1"/>
      </w:tblPr>
      <w:tblGrid>
        <w:gridCol w:w="4514"/>
        <w:gridCol w:w="900"/>
        <w:gridCol w:w="784"/>
        <w:gridCol w:w="1015"/>
        <w:gridCol w:w="969"/>
        <w:gridCol w:w="1199"/>
      </w:tblGrid>
      <w:tr w:rsidR="00A87110" w:rsidRPr="0097753A">
        <w:trPr>
          <w:trHeight w:val="881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Насилие со стороны интимного партнера по ключевому показателю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18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29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49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58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>Демографическая/социальноэкономическая категория</w:t>
            </w:r>
            <w:r>
              <w:rPr>
                <w:b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%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184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63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0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50-</w:t>
            </w:r>
            <w:r w:rsidRPr="0097753A">
              <w:rPr>
                <w:lang w:val="ru-RU"/>
              </w:rPr>
              <w:t>59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5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0-</w:t>
            </w:r>
            <w:r w:rsidRPr="0097753A">
              <w:rPr>
                <w:lang w:val="ru-RU"/>
              </w:rPr>
              <w:t>75 лет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95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1,1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6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bottom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2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1,2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7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6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5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3,4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7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3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1,8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5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2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3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4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7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4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5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5,8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1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184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1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Город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43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ело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375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11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6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9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4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5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5,2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5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184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88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=28)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=267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Техническое/профессиональное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ысшее/аспирантур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98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4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0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53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9,9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7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6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55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5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5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5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9,8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0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3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184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9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-</w:t>
            </w:r>
            <w:r w:rsidRPr="0097753A">
              <w:rPr>
                <w:lang w:val="ru-RU"/>
              </w:rPr>
              <w:t>3 человека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lastRenderedPageBreak/>
              <w:t>4-</w:t>
            </w:r>
            <w:r w:rsidRPr="0097753A">
              <w:rPr>
                <w:lang w:val="ru-RU"/>
              </w:rPr>
              <w:t>5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87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6+ человек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 xml:space="preserve">во </w:t>
            </w:r>
            <w:r w:rsidRPr="0097753A">
              <w:rPr>
                <w:lang w:val="ru-RU"/>
              </w:rPr>
              <w:t xml:space="preserve">=277)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lastRenderedPageBreak/>
              <w:t xml:space="preserve">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0,7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3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4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1,4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5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6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1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4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5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20,6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5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184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Не работает (кол</w:t>
            </w:r>
            <w:r>
              <w:t>-</w:t>
            </w:r>
            <w:r>
              <w:t>во =393)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t xml:space="preserve">7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8,1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8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t xml:space="preserve">4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Работает (кол</w:t>
            </w:r>
            <w:r>
              <w:t>-</w:t>
            </w:r>
            <w:r>
              <w:t>во =420)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3,8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0 </w:t>
            </w:r>
          </w:p>
        </w:tc>
      </w:tr>
      <w:tr w:rsidR="00A87110" w:rsidRPr="0097753A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домохозяйства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84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60 000 </w:t>
            </w:r>
            <w:r w:rsidRPr="0097753A">
              <w:rPr>
                <w:lang w:val="ru-RU"/>
              </w:rPr>
              <w:t>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42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60 001 - </w:t>
            </w:r>
            <w:r w:rsidRPr="0097753A">
              <w:rPr>
                <w:lang w:val="ru-RU"/>
              </w:rPr>
              <w:t>1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26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00 001 - </w:t>
            </w:r>
            <w:r w:rsidRPr="0097753A">
              <w:rPr>
                <w:lang w:val="ru-RU"/>
              </w:rPr>
              <w:t>14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7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40 001 - </w:t>
            </w:r>
            <w:r w:rsidRPr="0097753A">
              <w:rPr>
                <w:lang w:val="ru-RU"/>
              </w:rPr>
              <w:t>20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26)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200 000 (кол</w:t>
            </w:r>
            <w:r>
              <w:t>-</w:t>
            </w:r>
            <w:r>
              <w:t>во =60)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8,6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8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9,7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1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5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8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26,7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</w:tr>
      <w:tr w:rsidR="00A87110" w:rsidRPr="0097753A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left"/>
              <w:rPr>
                <w:lang w:val="ru-RU"/>
              </w:rPr>
            </w:pPr>
            <w:r w:rsidRPr="0097753A">
              <w:rPr>
                <w:i/>
                <w:lang w:val="ru-RU"/>
              </w:rPr>
              <w:t>Среднемесячный доход на душу населения по квинтильным группам (в тенге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До 15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4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16 000 - </w:t>
            </w:r>
            <w:r w:rsidRPr="0097753A">
              <w:rPr>
                <w:lang w:val="ru-RU"/>
              </w:rPr>
              <w:t>24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235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25 000 - </w:t>
            </w:r>
            <w:r w:rsidRPr="0097753A">
              <w:rPr>
                <w:lang w:val="ru-RU"/>
              </w:rPr>
              <w:t>3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160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40 000 - </w:t>
            </w:r>
            <w:r w:rsidRPr="0097753A">
              <w:rPr>
                <w:lang w:val="ru-RU"/>
              </w:rPr>
              <w:t>49 999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88)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выше 50 000 (кол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во =82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4,6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9,4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5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6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9,5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8 </w:t>
            </w:r>
          </w:p>
        </w:tc>
      </w:tr>
    </w:tbl>
    <w:p w:rsidR="00A87110" w:rsidRPr="0097753A" w:rsidRDefault="00FF436C">
      <w:pPr>
        <w:spacing w:after="178" w:line="260" w:lineRule="auto"/>
        <w:ind w:left="29" w:right="371"/>
        <w:jc w:val="left"/>
        <w:rPr>
          <w:lang w:val="ru-RU"/>
        </w:rPr>
      </w:pPr>
      <w:r w:rsidRPr="0097753A">
        <w:rPr>
          <w:sz w:val="20"/>
          <w:lang w:val="ru-RU"/>
        </w:rPr>
        <w:t xml:space="preserve">* </w:t>
      </w: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Тяжесть и многократность насилия со стороны интимного партнера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целях анализа вопросы 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и со стороны интимного партнера разделены на то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что считаетс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«умеренным» и «жестоким» насилием, а в основе разделения насилия на умеренное и жестокое лежит вероятность нанесения физического вреда здоровью </w:t>
      </w:r>
      <w:r>
        <w:t>(см. определения в Главе</w:t>
      </w:r>
      <w:r>
        <w:t xml:space="preserve"> 1). </w:t>
      </w:r>
      <w:r w:rsidRPr="0097753A">
        <w:rPr>
          <w:lang w:val="ru-RU"/>
        </w:rPr>
        <w:t>Н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исунке</w:t>
      </w:r>
      <w:r w:rsidRPr="0097753A">
        <w:rPr>
          <w:lang w:val="ru-RU"/>
        </w:rPr>
        <w:t xml:space="preserve"> 2.11.2 </w:t>
      </w:r>
      <w:r w:rsidRPr="0097753A">
        <w:rPr>
          <w:lang w:val="ru-RU"/>
        </w:rPr>
        <w:t>показаны дан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 умеренному и жестокому насилию среди женщин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в </w:t>
      </w:r>
      <w:r w:rsidRPr="0097753A">
        <w:rPr>
          <w:lang w:val="ru-RU"/>
        </w:rPr>
        <w:t>Южно</w:t>
      </w:r>
      <w:r w:rsidRPr="0097753A">
        <w:rPr>
          <w:lang w:val="ru-RU"/>
        </w:rPr>
        <w:t>-</w:t>
      </w:r>
      <w:r w:rsidRPr="0097753A">
        <w:rPr>
          <w:lang w:val="ru-RU"/>
        </w:rPr>
        <w:t>Казахстанской области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 испытавших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любую форму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. Женщины сообщали об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тносительно равной доле умеренного и жестокого физическ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со стороны интимного партнера, но с более высокой распространенностью жестокого физического насилия в течение своей жизни (56% по сравнению с 44%)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11.2 Доля женщин, сообщивших только об умеренном или только о жестоком акте насилия со ст</w:t>
      </w:r>
      <w:r w:rsidRPr="0097753A">
        <w:rPr>
          <w:i/>
          <w:color w:val="404040"/>
          <w:lang w:val="ru-RU"/>
        </w:rPr>
        <w:t xml:space="preserve">ороны интимного партнера, среди женщин, когда-либо имевших партнера, испытавших любой акт физического насилия со стороны интимного партнера в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Южно-Казахстанской области, по периоду времени </w:t>
      </w:r>
    </w:p>
    <w:p w:rsidR="00A87110" w:rsidRDefault="00FF436C">
      <w:pPr>
        <w:spacing w:after="0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772342" cy="2908933"/>
                <wp:effectExtent l="0" t="0" r="0" b="0"/>
                <wp:docPr id="845735" name="Group 8457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8933"/>
                          <a:chOff x="0" y="0"/>
                          <a:chExt cx="5772342" cy="2908933"/>
                        </a:xfrm>
                      </wpg:grpSpPr>
                      <wps:wsp>
                        <wps:cNvPr id="73522" name="Rectangle 73522"/>
                        <wps:cNvSpPr/>
                        <wps:spPr>
                          <a:xfrm>
                            <a:off x="5740654" y="276612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24" name="Shape 73524"/>
                        <wps:cNvSpPr/>
                        <wps:spPr>
                          <a:xfrm>
                            <a:off x="524256" y="216414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525" name="Shape 73525"/>
                        <wps:cNvSpPr/>
                        <wps:spPr>
                          <a:xfrm>
                            <a:off x="524256" y="197516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526" name="Shape 73526"/>
                        <wps:cNvSpPr/>
                        <wps:spPr>
                          <a:xfrm>
                            <a:off x="524256" y="178771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527" name="Shape 73527"/>
                        <wps:cNvSpPr/>
                        <wps:spPr>
                          <a:xfrm>
                            <a:off x="524256" y="159874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528" name="Shape 73528"/>
                        <wps:cNvSpPr/>
                        <wps:spPr>
                          <a:xfrm>
                            <a:off x="524256" y="141128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529" name="Shape 73529"/>
                        <wps:cNvSpPr/>
                        <wps:spPr>
                          <a:xfrm>
                            <a:off x="524256" y="122231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530" name="Shape 73530"/>
                        <wps:cNvSpPr/>
                        <wps:spPr>
                          <a:xfrm>
                            <a:off x="524256" y="103486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531" name="Shape 73531"/>
                        <wps:cNvSpPr/>
                        <wps:spPr>
                          <a:xfrm>
                            <a:off x="524256" y="84588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532" name="Shape 73532"/>
                        <wps:cNvSpPr/>
                        <wps:spPr>
                          <a:xfrm>
                            <a:off x="524256" y="65843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533" name="Shape 73533"/>
                        <wps:cNvSpPr/>
                        <wps:spPr>
                          <a:xfrm>
                            <a:off x="524256" y="46945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46" name="Shape 930746"/>
                        <wps:cNvSpPr/>
                        <wps:spPr>
                          <a:xfrm>
                            <a:off x="1284732" y="1517968"/>
                            <a:ext cx="1011936" cy="8336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833627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833627"/>
                                </a:lnTo>
                                <a:lnTo>
                                  <a:pt x="0" y="83362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47" name="Shape 930747"/>
                        <wps:cNvSpPr/>
                        <wps:spPr>
                          <a:xfrm>
                            <a:off x="3816096" y="1338135"/>
                            <a:ext cx="1011936" cy="10134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013460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013460"/>
                                </a:lnTo>
                                <a:lnTo>
                                  <a:pt x="0" y="10134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48" name="Shape 930748"/>
                        <wps:cNvSpPr/>
                        <wps:spPr>
                          <a:xfrm>
                            <a:off x="3816096" y="469456"/>
                            <a:ext cx="1011936" cy="8686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868680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868680"/>
                                </a:lnTo>
                                <a:lnTo>
                                  <a:pt x="0" y="8686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49" name="Shape 930749"/>
                        <wps:cNvSpPr/>
                        <wps:spPr>
                          <a:xfrm>
                            <a:off x="1284732" y="469456"/>
                            <a:ext cx="1011936" cy="10485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048512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048512"/>
                                </a:lnTo>
                                <a:lnTo>
                                  <a:pt x="0" y="10485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538" name="Shape 73538"/>
                        <wps:cNvSpPr/>
                        <wps:spPr>
                          <a:xfrm>
                            <a:off x="524256" y="2351595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539" name="Rectangle 73539"/>
                        <wps:cNvSpPr/>
                        <wps:spPr>
                          <a:xfrm>
                            <a:off x="1665986" y="187788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4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40" name="Rectangle 73540"/>
                        <wps:cNvSpPr/>
                        <wps:spPr>
                          <a:xfrm>
                            <a:off x="1916303" y="187788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41" name="Rectangle 73541"/>
                        <wps:cNvSpPr/>
                        <wps:spPr>
                          <a:xfrm>
                            <a:off x="4198366" y="1788351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3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42" name="Rectangle 73542"/>
                        <wps:cNvSpPr/>
                        <wps:spPr>
                          <a:xfrm>
                            <a:off x="4448556" y="178835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43" name="Rectangle 73543"/>
                        <wps:cNvSpPr/>
                        <wps:spPr>
                          <a:xfrm>
                            <a:off x="1665986" y="93732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5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44" name="Rectangle 73544"/>
                        <wps:cNvSpPr/>
                        <wps:spPr>
                          <a:xfrm>
                            <a:off x="1916303" y="93732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45" name="Rectangle 73545"/>
                        <wps:cNvSpPr/>
                        <wps:spPr>
                          <a:xfrm>
                            <a:off x="4198366" y="847408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6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46" name="Rectangle 73546"/>
                        <wps:cNvSpPr/>
                        <wps:spPr>
                          <a:xfrm>
                            <a:off x="4448556" y="847408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76" name="Rectangle 757676"/>
                        <wps:cNvSpPr/>
                        <wps:spPr>
                          <a:xfrm>
                            <a:off x="294437" y="2287334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75" name="Rectangle 757675"/>
                        <wps:cNvSpPr/>
                        <wps:spPr>
                          <a:xfrm>
                            <a:off x="224333" y="2287334"/>
                            <a:ext cx="945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74" name="Rectangle 757674"/>
                        <wps:cNvSpPr/>
                        <wps:spPr>
                          <a:xfrm>
                            <a:off x="295229" y="2098866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73" name="Rectangle 757673"/>
                        <wps:cNvSpPr/>
                        <wps:spPr>
                          <a:xfrm>
                            <a:off x="153619" y="2098866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71" name="Rectangle 757671"/>
                        <wps:cNvSpPr/>
                        <wps:spPr>
                          <a:xfrm>
                            <a:off x="295229" y="1910906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70" name="Rectangle 757670"/>
                        <wps:cNvSpPr/>
                        <wps:spPr>
                          <a:xfrm>
                            <a:off x="153619" y="1910906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68" name="Rectangle 757668"/>
                        <wps:cNvSpPr/>
                        <wps:spPr>
                          <a:xfrm>
                            <a:off x="153619" y="1722590"/>
                            <a:ext cx="18800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69" name="Rectangle 757669"/>
                        <wps:cNvSpPr/>
                        <wps:spPr>
                          <a:xfrm>
                            <a:off x="294975" y="1722590"/>
                            <a:ext cx="133621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67" name="Rectangle 757667"/>
                        <wps:cNvSpPr/>
                        <wps:spPr>
                          <a:xfrm>
                            <a:off x="295229" y="1534478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65" name="Rectangle 757665"/>
                        <wps:cNvSpPr/>
                        <wps:spPr>
                          <a:xfrm>
                            <a:off x="153619" y="1534478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63" name="Rectangle 757663"/>
                        <wps:cNvSpPr/>
                        <wps:spPr>
                          <a:xfrm>
                            <a:off x="295229" y="1346391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62" name="Rectangle 757662"/>
                        <wps:cNvSpPr/>
                        <wps:spPr>
                          <a:xfrm>
                            <a:off x="153619" y="1346391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61" name="Rectangle 757661"/>
                        <wps:cNvSpPr/>
                        <wps:spPr>
                          <a:xfrm>
                            <a:off x="295229" y="1158050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58" name="Rectangle 757658"/>
                        <wps:cNvSpPr/>
                        <wps:spPr>
                          <a:xfrm>
                            <a:off x="153619" y="1158050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56" name="Rectangle 757656"/>
                        <wps:cNvSpPr/>
                        <wps:spPr>
                          <a:xfrm>
                            <a:off x="153619" y="969963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57" name="Rectangle 757657"/>
                        <wps:cNvSpPr/>
                        <wps:spPr>
                          <a:xfrm>
                            <a:off x="295229" y="96996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55" name="Rectangle 757655"/>
                        <wps:cNvSpPr/>
                        <wps:spPr>
                          <a:xfrm>
                            <a:off x="295229" y="781876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54" name="Rectangle 757654"/>
                        <wps:cNvSpPr/>
                        <wps:spPr>
                          <a:xfrm>
                            <a:off x="153619" y="781876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53" name="Rectangle 757653"/>
                        <wps:cNvSpPr/>
                        <wps:spPr>
                          <a:xfrm>
                            <a:off x="295229" y="593535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51" name="Rectangle 757651"/>
                        <wps:cNvSpPr/>
                        <wps:spPr>
                          <a:xfrm>
                            <a:off x="153619" y="593535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48" name="Rectangle 757648"/>
                        <wps:cNvSpPr/>
                        <wps:spPr>
                          <a:xfrm>
                            <a:off x="82906" y="405447"/>
                            <a:ext cx="28288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650" name="Rectangle 757650"/>
                        <wps:cNvSpPr/>
                        <wps:spPr>
                          <a:xfrm>
                            <a:off x="294620" y="405447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58" name="Rectangle 73558"/>
                        <wps:cNvSpPr/>
                        <wps:spPr>
                          <a:xfrm>
                            <a:off x="1289939" y="2468944"/>
                            <a:ext cx="132901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59" name="Rectangle 73559"/>
                        <wps:cNvSpPr/>
                        <wps:spPr>
                          <a:xfrm>
                            <a:off x="2289937" y="2468944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60" name="Rectangle 73560"/>
                        <wps:cNvSpPr/>
                        <wps:spPr>
                          <a:xfrm>
                            <a:off x="3302508" y="2468944"/>
                            <a:ext cx="275463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61" name="Rectangle 73561"/>
                        <wps:cNvSpPr/>
                        <wps:spPr>
                          <a:xfrm>
                            <a:off x="4049268" y="2639632"/>
                            <a:ext cx="72707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62" name="Rectangle 73562"/>
                        <wps:cNvSpPr/>
                        <wps:spPr>
                          <a:xfrm>
                            <a:off x="4596638" y="2639632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50" name="Shape 930750"/>
                        <wps:cNvSpPr/>
                        <wps:spPr>
                          <a:xfrm>
                            <a:off x="2081784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564" name="Rectangle 73564"/>
                        <wps:cNvSpPr/>
                        <wps:spPr>
                          <a:xfrm>
                            <a:off x="2192782" y="134176"/>
                            <a:ext cx="89900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65" name="Rectangle 73565"/>
                        <wps:cNvSpPr/>
                        <wps:spPr>
                          <a:xfrm>
                            <a:off x="2869438" y="13417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51" name="Shape 930751"/>
                        <wps:cNvSpPr/>
                        <wps:spPr>
                          <a:xfrm>
                            <a:off x="3011424" y="160084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567" name="Rectangle 73567"/>
                        <wps:cNvSpPr/>
                        <wps:spPr>
                          <a:xfrm>
                            <a:off x="3123311" y="134176"/>
                            <a:ext cx="77108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68" name="Rectangle 73568"/>
                        <wps:cNvSpPr/>
                        <wps:spPr>
                          <a:xfrm>
                            <a:off x="3703955" y="13417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69" name="Shape 73569"/>
                        <wps:cNvSpPr/>
                        <wps:spPr>
                          <a:xfrm>
                            <a:off x="0" y="0"/>
                            <a:ext cx="5727700" cy="28636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685">
                                <a:moveTo>
                                  <a:pt x="5727700" y="0"/>
                                </a:moveTo>
                                <a:lnTo>
                                  <a:pt x="5727700" y="2863685"/>
                                </a:lnTo>
                                <a:lnTo>
                                  <a:pt x="0" y="286368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5735" style="width:454.515pt;height:229.05pt;mso-position-horizontal-relative:char;mso-position-vertical-relative:line" coordsize="57723,29089">
                <v:rect id="Rectangle 73522" style="position:absolute;width:421;height:1899;left:57406;top:276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3524" style="position:absolute;width:50642;height:0;left:5242;top:2164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3525" style="position:absolute;width:50642;height:0;left:5242;top:1975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3526" style="position:absolute;width:50642;height:0;left:5242;top:1787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3527" style="position:absolute;width:50642;height:0;left:5242;top:1598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3528" style="position:absolute;width:50642;height:0;left:5242;top:1411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3529" style="position:absolute;width:50642;height:0;left:5242;top:1222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3530" style="position:absolute;width:50642;height:0;left:5242;top:1034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3531" style="position:absolute;width:50642;height:0;left:5242;top:845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3532" style="position:absolute;width:50642;height:0;left:5242;top:6584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3533" style="position:absolute;width:50642;height:0;left:5242;top:4694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752" style="position:absolute;width:10119;height:8336;left:12847;top:15179;" coordsize="1011936,833627" path="m0,0l1011936,0l1011936,833627l0,833627l0,0">
                  <v:stroke weight="0pt" endcap="flat" joinstyle="round" on="false" color="#000000" opacity="0"/>
                  <v:fill on="true" color="#5b9bd5"/>
                </v:shape>
                <v:shape id="Shape 930753" style="position:absolute;width:10119;height:10134;left:38160;top:13381;" coordsize="1011936,1013460" path="m0,0l1011936,0l1011936,1013460l0,1013460l0,0">
                  <v:stroke weight="0pt" endcap="flat" joinstyle="round" on="false" color="#000000" opacity="0"/>
                  <v:fill on="true" color="#5b9bd5"/>
                </v:shape>
                <v:shape id="Shape 930754" style="position:absolute;width:10119;height:8686;left:38160;top:4694;" coordsize="1011936,868680" path="m0,0l1011936,0l1011936,868680l0,868680l0,0">
                  <v:stroke weight="0pt" endcap="flat" joinstyle="round" on="false" color="#000000" opacity="0"/>
                  <v:fill on="true" color="#ed7d31"/>
                </v:shape>
                <v:shape id="Shape 930755" style="position:absolute;width:10119;height:10485;left:12847;top:4694;" coordsize="1011936,1048512" path="m0,0l1011936,0l1011936,1048512l0,1048512l0,0">
                  <v:stroke weight="0pt" endcap="flat" joinstyle="round" on="false" color="#000000" opacity="0"/>
                  <v:fill on="true" color="#ed7d31"/>
                </v:shape>
                <v:shape id="Shape 73538" style="position:absolute;width:50642;height:0;left:5242;top:23515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73539" style="position:absolute;width:3317;height:1899;left:16659;top:187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4.3</w:t>
                        </w:r>
                      </w:p>
                    </w:txbxContent>
                  </v:textbox>
                </v:rect>
                <v:rect id="Rectangle 73540" style="position:absolute;width:421;height:1899;left:19163;top:187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3541" style="position:absolute;width:3317;height:1899;left:41983;top:178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3.9</w:t>
                        </w:r>
                      </w:p>
                    </w:txbxContent>
                  </v:textbox>
                </v:rect>
                <v:rect id="Rectangle 73542" style="position:absolute;width:421;height:1899;left:44485;top:178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3543" style="position:absolute;width:3317;height:1899;left:16659;top:93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5.7</w:t>
                        </w:r>
                      </w:p>
                    </w:txbxContent>
                  </v:textbox>
                </v:rect>
                <v:rect id="Rectangle 73544" style="position:absolute;width:421;height:1899;left:19163;top:93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3545" style="position:absolute;width:3317;height:1899;left:41983;top:84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6.2</w:t>
                        </w:r>
                      </w:p>
                    </w:txbxContent>
                  </v:textbox>
                </v:rect>
                <v:rect id="Rectangle 73546" style="position:absolute;width:421;height:1899;left:44485;top:84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7676" style="position:absolute;width:1333;height:1899;left:2944;top:22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57675" style="position:absolute;width:945;height:1899;left:2243;top:22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757674" style="position:absolute;width:1333;height:1899;left:2952;top:209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57673" style="position:absolute;width:1877;height:1899;left:1536;top:209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757671" style="position:absolute;width:1333;height:1899;left:2952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57670" style="position:absolute;width:1877;height:1899;left:1536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757668" style="position:absolute;width:1880;height:1903;left:1536;top:172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757669" style="position:absolute;width:1336;height:1903;left:2949;top:172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57667" style="position:absolute;width:1333;height:1899;left:2952;top:153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57665" style="position:absolute;width:1877;height:1899;left:1536;top:153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757663" style="position:absolute;width:1333;height:1899;left:2952;top:134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57662" style="position:absolute;width:1877;height:1899;left:1536;top:134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757661" style="position:absolute;width:1333;height:1899;left:2952;top:115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57658" style="position:absolute;width:1877;height:1899;left:1536;top:115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757656" style="position:absolute;width:1877;height:1899;left:1536;top:96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757657" style="position:absolute;width:1333;height:1899;left:2952;top:96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57655" style="position:absolute;width:1333;height:1899;left:2952;top:78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57654" style="position:absolute;width:1877;height:1899;left:1536;top:78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757653" style="position:absolute;width:1333;height:1899;left:2952;top:5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57651" style="position:absolute;width:1877;height:1899;left:1536;top:5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757648" style="position:absolute;width:2828;height:1899;left:829;top:40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757650" style="position:absolute;width:1333;height:1899;left:2946;top:40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3558" style="position:absolute;width:13290;height:1899;left:12899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73559" style="position:absolute;width:421;height:1899;left:22899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3560" style="position:absolute;width:27546;height:1899;left:33025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73561" style="position:absolute;width:7270;height:1899;left:40492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73562" style="position:absolute;width:421;height:1899;left:45966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56" style="position:absolute;width:762;height:777;left:20817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73564" style="position:absolute;width:8990;height:1899;left:21927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73565" style="position:absolute;width:421;height:1899;left:28694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57" style="position:absolute;width:777;height:777;left:30114;top:1600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73567" style="position:absolute;width:7710;height:1899;left:31233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73568" style="position:absolute;width:421;height:1899;left:37039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3569" style="position:absolute;width:57277;height:28636;left:0;top:0;" coordsize="5727700,2863685" path="m5727700,0l5727700,2863685l0,2863685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На Рисунке 2.11.3 представлены данные по многократност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о которой сообщали женщины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испытавшие физическо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и/или сексуальное насилие со стороны интимного партнера в течение своей жизни (более подробно см. </w:t>
      </w:r>
      <w:r>
        <w:t xml:space="preserve">Главу 4 о том, как проводился расчет частоты насилия со стороны интимного партнера). </w:t>
      </w:r>
      <w:r w:rsidRPr="0097753A">
        <w:rPr>
          <w:lang w:val="ru-RU"/>
        </w:rPr>
        <w:t>В целом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женщины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Ю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 большей вероятностью испытыва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скорее многократны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акты насилия со стороны интимного партнера, чем разовые. Более половины женщин</w:t>
      </w:r>
      <w:r w:rsidRPr="0097753A">
        <w:rPr>
          <w:lang w:val="ru-RU"/>
        </w:rPr>
        <w:t xml:space="preserve"> (56%), </w:t>
      </w:r>
      <w:r w:rsidRPr="0097753A">
        <w:rPr>
          <w:lang w:val="ru-RU"/>
        </w:rPr>
        <w:t>заявлявшие о каком</w:t>
      </w:r>
      <w:r w:rsidRPr="0097753A">
        <w:rPr>
          <w:lang w:val="ru-RU"/>
        </w:rPr>
        <w:t>-</w:t>
      </w:r>
      <w:r w:rsidRPr="0097753A">
        <w:rPr>
          <w:lang w:val="ru-RU"/>
        </w:rPr>
        <w:t>либо физическом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и/или сексуальном насилии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 xml:space="preserve">испытывали его часто (более четырех раз), 30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неск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 (2</w:t>
      </w:r>
      <w:r w:rsidRPr="0097753A">
        <w:rPr>
          <w:lang w:val="ru-RU"/>
        </w:rPr>
        <w:t>-</w:t>
      </w:r>
      <w:r w:rsidRPr="0097753A">
        <w:rPr>
          <w:lang w:val="ru-RU"/>
        </w:rPr>
        <w:t>3 раза), а</w:t>
      </w:r>
      <w:r w:rsidRPr="0097753A">
        <w:rPr>
          <w:lang w:val="ru-RU"/>
        </w:rPr>
        <w:t xml:space="preserve"> 14% - </w:t>
      </w:r>
      <w:r w:rsidRPr="0097753A">
        <w:rPr>
          <w:lang w:val="ru-RU"/>
        </w:rPr>
        <w:t>тольк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один раз в своей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Рисунок 2.11.3 Доля женщин, сообщивших о насилии со стороны интимного партнера однажды, несколько раз или часто в течение жизни, среди женщин, когда-либо имевших партнера, испытавших физичес</w:t>
      </w:r>
      <w:r w:rsidRPr="0097753A">
        <w:rPr>
          <w:i/>
          <w:color w:val="404040"/>
          <w:lang w:val="ru-RU"/>
        </w:rPr>
        <w:t xml:space="preserve">кое и/или сексуальное насилие со стороны интимного партнера в Южно-Казахста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4394"/>
                <wp:effectExtent l="0" t="0" r="0" b="0"/>
                <wp:docPr id="793590" name="Group 7935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4394"/>
                          <a:chOff x="0" y="0"/>
                          <a:chExt cx="5766245" cy="2914394"/>
                        </a:xfrm>
                      </wpg:grpSpPr>
                      <wps:wsp>
                        <wps:cNvPr id="73866" name="Rectangle 73866"/>
                        <wps:cNvSpPr/>
                        <wps:spPr>
                          <a:xfrm>
                            <a:off x="5734558" y="277158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177" name="Shape 74177"/>
                        <wps:cNvSpPr/>
                        <wps:spPr>
                          <a:xfrm>
                            <a:off x="3447034" y="832802"/>
                            <a:ext cx="655066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55066" h="873379">
                                <a:moveTo>
                                  <a:pt x="0" y="0"/>
                                </a:moveTo>
                                <a:cubicBezTo>
                                  <a:pt x="250698" y="0"/>
                                  <a:pt x="489331" y="107823"/>
                                  <a:pt x="655066" y="295783"/>
                                </a:cubicBezTo>
                                <a:lnTo>
                                  <a:pt x="0" y="8733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178" name="Shape 74178"/>
                        <wps:cNvSpPr/>
                        <wps:spPr>
                          <a:xfrm>
                            <a:off x="3447034" y="832802"/>
                            <a:ext cx="655066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55066" h="873379">
                                <a:moveTo>
                                  <a:pt x="0" y="873379"/>
                                </a:moveTo>
                                <a:lnTo>
                                  <a:pt x="655066" y="295783"/>
                                </a:lnTo>
                                <a:cubicBezTo>
                                  <a:pt x="489331" y="107823"/>
                                  <a:pt x="250698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179" name="Shape 74179"/>
                        <wps:cNvSpPr/>
                        <wps:spPr>
                          <a:xfrm>
                            <a:off x="3447034" y="1128585"/>
                            <a:ext cx="990346" cy="13876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0346" h="1387602">
                                <a:moveTo>
                                  <a:pt x="655066" y="0"/>
                                </a:moveTo>
                                <a:cubicBezTo>
                                  <a:pt x="720598" y="74295"/>
                                  <a:pt x="772922" y="159131"/>
                                  <a:pt x="810006" y="250952"/>
                                </a:cubicBezTo>
                                <a:cubicBezTo>
                                  <a:pt x="990346" y="698373"/>
                                  <a:pt x="773938" y="1207135"/>
                                  <a:pt x="326644" y="1387602"/>
                                </a:cubicBezTo>
                                <a:lnTo>
                                  <a:pt x="0" y="577596"/>
                                </a:lnTo>
                                <a:lnTo>
                                  <a:pt x="65506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180" name="Shape 74180"/>
                        <wps:cNvSpPr/>
                        <wps:spPr>
                          <a:xfrm>
                            <a:off x="3447034" y="1128585"/>
                            <a:ext cx="990346" cy="13876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0346" h="1387602">
                                <a:moveTo>
                                  <a:pt x="0" y="577596"/>
                                </a:moveTo>
                                <a:lnTo>
                                  <a:pt x="326644" y="1387602"/>
                                </a:lnTo>
                                <a:cubicBezTo>
                                  <a:pt x="773938" y="1207135"/>
                                  <a:pt x="990346" y="698373"/>
                                  <a:pt x="810006" y="250952"/>
                                </a:cubicBezTo>
                                <a:cubicBezTo>
                                  <a:pt x="772922" y="159131"/>
                                  <a:pt x="720598" y="74295"/>
                                  <a:pt x="655066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181" name="Shape 74181"/>
                        <wps:cNvSpPr/>
                        <wps:spPr>
                          <a:xfrm>
                            <a:off x="2573782" y="832802"/>
                            <a:ext cx="1199896" cy="17467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9896" h="1746758">
                                <a:moveTo>
                                  <a:pt x="873252" y="0"/>
                                </a:moveTo>
                                <a:lnTo>
                                  <a:pt x="873252" y="873379"/>
                                </a:lnTo>
                                <a:lnTo>
                                  <a:pt x="1199896" y="1683385"/>
                                </a:lnTo>
                                <a:cubicBezTo>
                                  <a:pt x="1096010" y="1725168"/>
                                  <a:pt x="985139" y="1746758"/>
                                  <a:pt x="873252" y="1746758"/>
                                </a:cubicBezTo>
                                <a:cubicBezTo>
                                  <a:pt x="390906" y="1746758"/>
                                  <a:pt x="0" y="1355725"/>
                                  <a:pt x="0" y="873379"/>
                                </a:cubicBezTo>
                                <a:cubicBezTo>
                                  <a:pt x="0" y="391033"/>
                                  <a:pt x="390906" y="0"/>
                                  <a:pt x="8732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182" name="Shape 74182"/>
                        <wps:cNvSpPr/>
                        <wps:spPr>
                          <a:xfrm>
                            <a:off x="2573782" y="832802"/>
                            <a:ext cx="1199896" cy="17467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9896" h="1746758">
                                <a:moveTo>
                                  <a:pt x="873252" y="873379"/>
                                </a:moveTo>
                                <a:lnTo>
                                  <a:pt x="873252" y="0"/>
                                </a:lnTo>
                                <a:cubicBezTo>
                                  <a:pt x="390906" y="0"/>
                                  <a:pt x="0" y="391033"/>
                                  <a:pt x="0" y="873379"/>
                                </a:cubicBezTo>
                                <a:cubicBezTo>
                                  <a:pt x="0" y="1355725"/>
                                  <a:pt x="390906" y="1746758"/>
                                  <a:pt x="873252" y="1746758"/>
                                </a:cubicBezTo>
                                <a:cubicBezTo>
                                  <a:pt x="985139" y="1746758"/>
                                  <a:pt x="1096010" y="1725168"/>
                                  <a:pt x="1199896" y="1683385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183" name="Rectangle 74183"/>
                        <wps:cNvSpPr/>
                        <wps:spPr>
                          <a:xfrm>
                            <a:off x="3866134" y="71659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3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184" name="Rectangle 74184"/>
                        <wps:cNvSpPr/>
                        <wps:spPr>
                          <a:xfrm>
                            <a:off x="4116070" y="71659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185" name="Rectangle 74185"/>
                        <wps:cNvSpPr/>
                        <wps:spPr>
                          <a:xfrm>
                            <a:off x="4381500" y="1882838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0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186" name="Rectangle 74186"/>
                        <wps:cNvSpPr/>
                        <wps:spPr>
                          <a:xfrm>
                            <a:off x="4631436" y="188283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187" name="Rectangle 74187"/>
                        <wps:cNvSpPr/>
                        <wps:spPr>
                          <a:xfrm>
                            <a:off x="2257044" y="184232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6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188" name="Rectangle 74188"/>
                        <wps:cNvSpPr/>
                        <wps:spPr>
                          <a:xfrm>
                            <a:off x="2506980" y="184232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189" name="Rectangle 74189"/>
                        <wps:cNvSpPr/>
                        <wps:spPr>
                          <a:xfrm>
                            <a:off x="904367" y="131254"/>
                            <a:ext cx="5265434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Физическое и/или сексуальное насилие со стороны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190" name="Rectangle 74190"/>
                        <wps:cNvSpPr/>
                        <wps:spPr>
                          <a:xfrm>
                            <a:off x="2083943" y="349186"/>
                            <a:ext cx="2075297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>интимного 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191" name="Rectangle 74191"/>
                        <wps:cNvSpPr/>
                        <wps:spPr>
                          <a:xfrm>
                            <a:off x="3644773" y="349186"/>
                            <a:ext cx="53596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58" name="Shape 930758"/>
                        <wps:cNvSpPr/>
                        <wps:spPr>
                          <a:xfrm>
                            <a:off x="781812" y="1380807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193" name="Shape 74193"/>
                        <wps:cNvSpPr/>
                        <wps:spPr>
                          <a:xfrm>
                            <a:off x="781812" y="1380807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77724"/>
                                </a:moveTo>
                                <a:lnTo>
                                  <a:pt x="76200" y="77724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194" name="Rectangle 74194"/>
                        <wps:cNvSpPr/>
                        <wps:spPr>
                          <a:xfrm>
                            <a:off x="892810" y="1354645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195" name="Rectangle 74195"/>
                        <wps:cNvSpPr/>
                        <wps:spPr>
                          <a:xfrm>
                            <a:off x="1444498" y="135464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59" name="Shape 930759"/>
                        <wps:cNvSpPr/>
                        <wps:spPr>
                          <a:xfrm>
                            <a:off x="781812" y="1760283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197" name="Shape 74197"/>
                        <wps:cNvSpPr/>
                        <wps:spPr>
                          <a:xfrm>
                            <a:off x="781812" y="1760283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198" name="Rectangle 74198"/>
                        <wps:cNvSpPr/>
                        <wps:spPr>
                          <a:xfrm>
                            <a:off x="892810" y="1733740"/>
                            <a:ext cx="11447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199" name="Rectangle 74199"/>
                        <wps:cNvSpPr/>
                        <wps:spPr>
                          <a:xfrm>
                            <a:off x="1753870" y="173374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60" name="Shape 930760"/>
                        <wps:cNvSpPr/>
                        <wps:spPr>
                          <a:xfrm>
                            <a:off x="781812" y="2139759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201" name="Shape 74201"/>
                        <wps:cNvSpPr/>
                        <wps:spPr>
                          <a:xfrm>
                            <a:off x="781812" y="2139759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202" name="Rectangle 74202"/>
                        <wps:cNvSpPr/>
                        <wps:spPr>
                          <a:xfrm>
                            <a:off x="892810" y="2112581"/>
                            <a:ext cx="44232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203" name="Rectangle 74203"/>
                        <wps:cNvSpPr/>
                        <wps:spPr>
                          <a:xfrm>
                            <a:off x="1226566" y="211258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204" name="Shape 74204"/>
                        <wps:cNvSpPr/>
                        <wps:spPr>
                          <a:xfrm>
                            <a:off x="0" y="0"/>
                            <a:ext cx="5727700" cy="28637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786">
                                <a:moveTo>
                                  <a:pt x="5727700" y="0"/>
                                </a:moveTo>
                                <a:lnTo>
                                  <a:pt x="5727700" y="2863786"/>
                                </a:lnTo>
                                <a:lnTo>
                                  <a:pt x="0" y="286378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93590" style="width:454.035pt;height:229.48pt;mso-position-horizontal-relative:char;mso-position-vertical-relative:line" coordsize="57662,29143">
                <v:rect id="Rectangle 73866" style="position:absolute;width:421;height:1899;left:57345;top:277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4177" style="position:absolute;width:6550;height:8733;left:34470;top:8328;" coordsize="655066,873379" path="m0,0c250698,0,489331,107823,655066,295783l0,873379l0,0x">
                  <v:stroke weight="0pt" endcap="flat" joinstyle="miter" miterlimit="10" on="false" color="#000000" opacity="0"/>
                  <v:fill on="true" color="#5b9bd5"/>
                </v:shape>
                <v:shape id="Shape 74178" style="position:absolute;width:6550;height:8733;left:34470;top:8328;" coordsize="655066,873379" path="m0,873379l655066,295783c489331,107823,250698,0,0,0x">
                  <v:stroke weight="1.44pt" endcap="flat" joinstyle="round" on="true" color="#ffffff"/>
                  <v:fill on="false" color="#000000" opacity="0"/>
                </v:shape>
                <v:shape id="Shape 74179" style="position:absolute;width:9903;height:13876;left:34470;top:11285;" coordsize="990346,1387602" path="m655066,0c720598,74295,772922,159131,810006,250952c990346,698373,773938,1207135,326644,1387602l0,577596l655066,0x">
                  <v:stroke weight="0pt" endcap="flat" joinstyle="round" on="false" color="#000000" opacity="0"/>
                  <v:fill on="true" color="#ed7d31"/>
                </v:shape>
                <v:shape id="Shape 74180" style="position:absolute;width:9903;height:13876;left:34470;top:11285;" coordsize="990346,1387602" path="m0,577596l326644,1387602c773938,1207135,990346,698373,810006,250952c772922,159131,720598,74295,655066,0x">
                  <v:stroke weight="1.44pt" endcap="flat" joinstyle="round" on="true" color="#ffffff"/>
                  <v:fill on="false" color="#000000" opacity="0"/>
                </v:shape>
                <v:shape id="Shape 74181" style="position:absolute;width:11998;height:17467;left:25737;top:8328;" coordsize="1199896,1746758" path="m873252,0l873252,873379l1199896,1683385c1096010,1725168,985139,1746758,873252,1746758c390906,1746758,0,1355725,0,873379c0,391033,390906,0,873252,0x">
                  <v:stroke weight="0pt" endcap="flat" joinstyle="round" on="false" color="#000000" opacity="0"/>
                  <v:fill on="true" color="#a5a5a5"/>
                </v:shape>
                <v:shape id="Shape 74182" style="position:absolute;width:11998;height:17467;left:25737;top:8328;" coordsize="1199896,1746758" path="m873252,873379l873252,0c390906,0,0,391033,0,873379c0,1355725,390906,1746758,873252,1746758c985139,1746758,1096010,1725168,1199896,1683385x">
                  <v:stroke weight="1.44pt" endcap="flat" joinstyle="round" on="true" color="#ffffff"/>
                  <v:fill on="false" color="#000000" opacity="0"/>
                </v:shape>
                <v:rect id="Rectangle 74183" style="position:absolute;width:3317;height:1899;left:38661;top:7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3.5</w:t>
                        </w:r>
                      </w:p>
                    </w:txbxContent>
                  </v:textbox>
                </v:rect>
                <v:rect id="Rectangle 74184" style="position:absolute;width:421;height:1899;left:41160;top:71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4185" style="position:absolute;width:3317;height:1899;left:43815;top:188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0.4</w:t>
                        </w:r>
                      </w:p>
                    </w:txbxContent>
                  </v:textbox>
                </v:rect>
                <v:rect id="Rectangle 74186" style="position:absolute;width:421;height:1899;left:46314;top:188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4187" style="position:absolute;width:3317;height:1899;left:22570;top:184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6.1</w:t>
                        </w:r>
                      </w:p>
                    </w:txbxContent>
                  </v:textbox>
                </v:rect>
                <v:rect id="Rectangle 74188" style="position:absolute;width:421;height:1899;left:25069;top:184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4189" style="position:absolute;width:52654;height:2415;left:9043;top:13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Физическое и/или сексуальное насилие со стороны </w:t>
                        </w:r>
                      </w:p>
                    </w:txbxContent>
                  </v:textbox>
                </v:rect>
                <v:rect id="Rectangle 74190" style="position:absolute;width:20752;height:2415;left:20839;top:34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интимного партнера</w:t>
                        </w:r>
                      </w:p>
                    </w:txbxContent>
                  </v:textbox>
                </v:rect>
                <v:rect id="Rectangle 74191" style="position:absolute;width:535;height:2415;left:36447;top:34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61" style="position:absolute;width:762;height:777;left:7818;top:13808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shape id="Shape 74193" style="position:absolute;width:762;height:777;left:7818;top:13808;" coordsize="76200,77724" path="m0,77724l76200,77724l76200,0l0,0x">
                  <v:stroke weight="1.44pt" endcap="flat" joinstyle="round" on="true" color="#ffffff"/>
                  <v:fill on="false" color="#000000" opacity="0"/>
                </v:shape>
                <v:rect id="Rectangle 74194" style="position:absolute;width:7337;height:1899;left:8928;top:135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74195" style="position:absolute;width:421;height:1899;left:14444;top:135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62" style="position:absolute;width:762;height:762;left:7818;top:17602;" coordsize="76200,76200" path="m0,0l76200,0l76200,76200l0,76200l0,0">
                  <v:stroke weight="0pt" endcap="flat" joinstyle="round" on="false" color="#000000" opacity="0"/>
                  <v:fill on="true" color="#ed7d31"/>
                </v:shape>
                <v:shape id="Shape 74197" style="position:absolute;width:762;height:762;left:7818;top:17602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74198" style="position:absolute;width:11447;height:1899;left:8928;top:17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74199" style="position:absolute;width:421;height:1899;left:17538;top:17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63" style="position:absolute;width:762;height:762;left:7818;top:21397;" coordsize="76200,76200" path="m0,0l76200,0l76200,76200l0,76200l0,0">
                  <v:stroke weight="0pt" endcap="flat" joinstyle="round" on="false" color="#000000" opacity="0"/>
                  <v:fill on="true" color="#a5a5a5"/>
                </v:shape>
                <v:shape id="Shape 74201" style="position:absolute;width:762;height:762;left:7818;top:21397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74202" style="position:absolute;width:4423;height:1899;left:8928;top:211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74203" style="position:absolute;width:421;height:1899;left:12265;top:211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4204" style="position:absolute;width:57277;height:28637;left:0;top:0;" coordsize="5727700,2863786" path="m5727700,0l5727700,2863786l0,2863786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Контролирующее поведение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lastRenderedPageBreak/>
        <w:t>В Таблице 2.11.5 указаны различные акты контролирующего поведения интим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артнера</w:t>
      </w:r>
      <w:r w:rsidRPr="0097753A">
        <w:rPr>
          <w:lang w:val="ru-RU"/>
        </w:rPr>
        <w:t xml:space="preserve">, </w:t>
      </w:r>
      <w:r w:rsidRPr="0097753A">
        <w:rPr>
          <w:lang w:val="ru-RU"/>
        </w:rPr>
        <w:t>с которыми столкнулись женщины из ЮКО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течение своей жизни или 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12 месяцев до интервью. В целом, 48% женщин, когда</w:t>
      </w:r>
      <w:r w:rsidRPr="0097753A">
        <w:rPr>
          <w:lang w:val="ru-RU"/>
        </w:rPr>
        <w:t>-</w:t>
      </w:r>
      <w:r w:rsidRPr="0097753A">
        <w:rPr>
          <w:lang w:val="ru-RU"/>
        </w:rPr>
        <w:t>либо имевших партнера, соо</w:t>
      </w:r>
      <w:r w:rsidRPr="0097753A">
        <w:rPr>
          <w:lang w:val="ru-RU"/>
        </w:rPr>
        <w:t>бщили хотя бы об одном случае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контролирующего поведения в течение своей жизни, 29%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за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последние 12 месяцев. О трех проявлениях контролирующего поведения сообщили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18% женщин в течение жизни, и</w:t>
      </w:r>
      <w:r w:rsidRPr="0097753A">
        <w:rPr>
          <w:lang w:val="ru-RU"/>
        </w:rPr>
        <w:t xml:space="preserve"> 7% - </w:t>
      </w:r>
      <w:r w:rsidRPr="0097753A">
        <w:rPr>
          <w:lang w:val="ru-RU"/>
        </w:rPr>
        <w:t>в последние 12 месяцев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>Таблица 2.11.5 Доля женщин, сооб</w:t>
      </w:r>
      <w:r w:rsidRPr="0097753A">
        <w:rPr>
          <w:i/>
          <w:color w:val="404040"/>
          <w:lang w:val="ru-RU"/>
        </w:rPr>
        <w:t xml:space="preserve">щающих о различных проявлениях контролирующего поведения в течение своей жизни и в последние 12 месяцев, среди женщин в возрасте 18-75 лет, когда-либо имевших партнера, в Южно-Казахстанской области, по периоду времени </w:t>
      </w:r>
    </w:p>
    <w:tbl>
      <w:tblPr>
        <w:tblStyle w:val="TableGrid"/>
        <w:tblW w:w="9381" w:type="dxa"/>
        <w:tblInd w:w="-146" w:type="dxa"/>
        <w:tblCellMar>
          <w:top w:w="44" w:type="dxa"/>
          <w:left w:w="0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3962"/>
        <w:gridCol w:w="1083"/>
        <w:gridCol w:w="905"/>
        <w:gridCol w:w="398"/>
        <w:gridCol w:w="738"/>
        <w:gridCol w:w="991"/>
        <w:gridCol w:w="1304"/>
      </w:tblGrid>
      <w:tr w:rsidR="00A87110" w:rsidRPr="0097753A">
        <w:trPr>
          <w:trHeight w:val="87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</w:t>
            </w:r>
            <w:r>
              <w:rPr>
                <w:b/>
                <w:color w:val="1F4E79"/>
              </w:rPr>
              <w:t>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5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В настоящее время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последние 12 месяцев)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24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 стране*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(в течение жизни)</w:t>
            </w:r>
            <w:r w:rsidRPr="0097753A">
              <w:rPr>
                <w:lang w:val="ru-RU"/>
              </w:rP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Pr="0097753A" w:rsidRDefault="00FF436C">
            <w:pPr>
              <w:spacing w:after="7" w:line="259" w:lineRule="auto"/>
              <w:ind w:left="0" w:right="143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>Не разрешает видеться с друзья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граничивает общение с семьей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0" w:right="47" w:firstLine="0"/>
              <w:jc w:val="center"/>
              <w:rPr>
                <w:lang w:val="ru-RU"/>
              </w:rPr>
            </w:pPr>
            <w:r w:rsidRPr="0097753A">
              <w:rPr>
                <w:lang w:val="ru-RU"/>
              </w:rPr>
              <w:t xml:space="preserve">Настаивает на том, чтобы знать о ее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4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0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67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4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7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7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bottom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5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1,1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 xml:space="preserve">176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1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местонахождени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 xml:space="preserve">Игнорирует и относится с </w:t>
            </w:r>
          </w:p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равнодушием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7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Злится, если заговорит с посторонними мужчинам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дозревает в неверности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10" w:line="259" w:lineRule="auto"/>
              <w:ind w:left="276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жидает,</w:t>
            </w:r>
            <w:r w:rsidRPr="0097753A">
              <w:rPr>
                <w:lang w:val="ru-RU"/>
              </w:rPr>
              <w:t xml:space="preserve"> </w:t>
            </w:r>
            <w:r w:rsidRPr="0097753A">
              <w:rPr>
                <w:lang w:val="ru-RU"/>
              </w:rPr>
              <w:t>что будет отпрашиваться у него в больницу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276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4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5,2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17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2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9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36,0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132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16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7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8,9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25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3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6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8,5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38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4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0,9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left"/>
            </w:pPr>
            <w:r>
              <w:t xml:space="preserve">1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0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9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48,0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233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28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301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4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17,7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57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7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7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Pr="0097753A" w:rsidRDefault="00FF436C">
            <w:pPr>
              <w:spacing w:after="0" w:line="259" w:lineRule="auto"/>
              <w:ind w:left="106" w:right="0" w:firstLine="0"/>
              <w:jc w:val="left"/>
              <w:rPr>
                <w:lang w:val="ru-RU"/>
              </w:rPr>
            </w:pPr>
            <w:r w:rsidRPr="0097753A">
              <w:rPr>
                <w:b/>
                <w:lang w:val="ru-RU"/>
              </w:rPr>
              <w:t xml:space="preserve">Всего женщин, имевших когда-либо партнеров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Pr="0097753A" w:rsidRDefault="00A87110">
            <w:pPr>
              <w:spacing w:after="160" w:line="259" w:lineRule="auto"/>
              <w:ind w:left="0" w:right="0" w:firstLine="0"/>
              <w:jc w:val="left"/>
              <w:rPr>
                <w:lang w:val="ru-RU"/>
              </w:rPr>
            </w:pPr>
          </w:p>
        </w:tc>
        <w:tc>
          <w:tcPr>
            <w:tcW w:w="1303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49" w:firstLine="0"/>
              <w:jc w:val="right"/>
            </w:pPr>
            <w:r>
              <w:rPr>
                <w:b/>
              </w:rPr>
              <w:t xml:space="preserve">813 </w:t>
            </w:r>
          </w:p>
        </w:tc>
        <w:tc>
          <w:tcPr>
            <w:tcW w:w="73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Pr="0097753A" w:rsidRDefault="00FF436C">
      <w:pPr>
        <w:numPr>
          <w:ilvl w:val="0"/>
          <w:numId w:val="22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</w:t>
      </w:r>
      <w:r w:rsidRPr="0097753A">
        <w:rPr>
          <w:sz w:val="20"/>
          <w:lang w:val="ru-RU"/>
        </w:rPr>
        <w:t xml:space="preserve">.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Pr="0097753A" w:rsidRDefault="00FF436C">
      <w:pPr>
        <w:ind w:left="29" w:right="625"/>
        <w:rPr>
          <w:lang w:val="ru-RU"/>
        </w:rPr>
      </w:pPr>
      <w:r w:rsidRPr="0097753A">
        <w:rPr>
          <w:lang w:val="ru-RU"/>
        </w:rPr>
        <w:t>В Таблице 2.11.6 и на Рисунке</w:t>
      </w:r>
      <w:r w:rsidRPr="0097753A">
        <w:rPr>
          <w:lang w:val="ru-RU"/>
        </w:rPr>
        <w:t xml:space="preserve"> 2.11.4 </w:t>
      </w:r>
      <w:r w:rsidRPr="0097753A">
        <w:rPr>
          <w:lang w:val="ru-RU"/>
        </w:rPr>
        <w:t>представлены данные о распространенности экономического, психологического, физического и сексуальног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насилия в течение жизни в отношении женщин со стороны лиц, не являющихся интимным партнером, с возраста 15 лет. 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Южно</w:t>
      </w:r>
      <w:r w:rsidRPr="0097753A">
        <w:rPr>
          <w:lang w:val="ru-RU"/>
        </w:rPr>
        <w:t>-</w:t>
      </w:r>
      <w:r w:rsidRPr="0097753A">
        <w:rPr>
          <w:lang w:val="ru-RU"/>
        </w:rPr>
        <w:t>Казахстанской области</w:t>
      </w:r>
      <w:r w:rsidRPr="0097753A">
        <w:rPr>
          <w:lang w:val="ru-RU"/>
        </w:rPr>
        <w:t xml:space="preserve"> 13% </w:t>
      </w:r>
      <w:r w:rsidRPr="0097753A">
        <w:rPr>
          <w:lang w:val="ru-RU"/>
        </w:rPr>
        <w:t>женщин со</w:t>
      </w:r>
      <w:r w:rsidRPr="0097753A">
        <w:rPr>
          <w:lang w:val="ru-RU"/>
        </w:rPr>
        <w:t xml:space="preserve">общили о психологическом насилии со стороны других людей, а об экономическом насилии </w:t>
      </w:r>
      <w:r w:rsidRPr="0097753A">
        <w:rPr>
          <w:lang w:val="ru-RU"/>
        </w:rPr>
        <w:t xml:space="preserve">- </w:t>
      </w:r>
      <w:r w:rsidRPr="0097753A">
        <w:rPr>
          <w:lang w:val="ru-RU"/>
        </w:rPr>
        <w:t>8%. Также</w:t>
      </w:r>
      <w:r w:rsidRPr="0097753A">
        <w:rPr>
          <w:lang w:val="ru-RU"/>
        </w:rPr>
        <w:t xml:space="preserve"> 6% </w:t>
      </w:r>
      <w:r w:rsidRPr="0097753A">
        <w:rPr>
          <w:lang w:val="ru-RU"/>
        </w:rPr>
        <w:t>женщин сообщили о физическом насилии со стороны других людей, и</w:t>
      </w:r>
      <w:r w:rsidRPr="0097753A">
        <w:rPr>
          <w:lang w:val="ru-RU"/>
        </w:rPr>
        <w:t xml:space="preserve"> 3% - </w:t>
      </w:r>
      <w:r w:rsidRPr="0097753A">
        <w:rPr>
          <w:lang w:val="ru-RU"/>
        </w:rPr>
        <w:t>о сексуальном насилии в течение их жизни.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lastRenderedPageBreak/>
        <w:t>Таблица 2.11.6 Распространенность экономичес</w:t>
      </w:r>
      <w:r w:rsidRPr="0097753A">
        <w:rPr>
          <w:i/>
          <w:color w:val="404040"/>
          <w:lang w:val="ru-RU"/>
        </w:rPr>
        <w:t xml:space="preserve">кого, психологического, физического и сексуального насилия со стороны лица, не являющегося партнером, в течение жизни среди женщин в возрасте 18-75 лет в Южно-Казахстанской области </w:t>
      </w:r>
    </w:p>
    <w:tbl>
      <w:tblPr>
        <w:tblStyle w:val="TableGrid"/>
        <w:tblW w:w="8970" w:type="dxa"/>
        <w:tblInd w:w="59" w:type="dxa"/>
        <w:tblCellMar>
          <w:top w:w="44" w:type="dxa"/>
          <w:left w:w="107" w:type="dxa"/>
          <w:bottom w:w="27" w:type="dxa"/>
          <w:right w:w="115" w:type="dxa"/>
        </w:tblCellMar>
        <w:tblLook w:val="04A0" w:firstRow="1" w:lastRow="0" w:firstColumn="1" w:lastColumn="0" w:noHBand="0" w:noVBand="1"/>
      </w:tblPr>
      <w:tblGrid>
        <w:gridCol w:w="5249"/>
        <w:gridCol w:w="1082"/>
        <w:gridCol w:w="1084"/>
        <w:gridCol w:w="1555"/>
      </w:tblGrid>
      <w:tr w:rsidR="00A87110">
        <w:trPr>
          <w:trHeight w:val="588"/>
        </w:trPr>
        <w:tc>
          <w:tcPr>
            <w:tcW w:w="5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0" w:line="259" w:lineRule="auto"/>
              <w:ind w:left="0" w:right="0" w:firstLine="0"/>
              <w:jc w:val="center"/>
              <w:rPr>
                <w:lang w:val="ru-RU"/>
              </w:rPr>
            </w:pPr>
            <w:r w:rsidRPr="0097753A">
              <w:rPr>
                <w:b/>
                <w:color w:val="1F4E79"/>
                <w:lang w:val="ru-RU"/>
              </w:rPr>
              <w:t>Распространенность насилия со стороны других людей</w:t>
            </w:r>
            <w:r w:rsidRPr="0097753A">
              <w:rPr>
                <w:b/>
                <w:lang w:val="ru-RU"/>
              </w:rP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4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%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249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,9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1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13,3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8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249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Изнасиловани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Попытка изнасилования или иное сексуальное насилие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0 </w:t>
            </w:r>
          </w:p>
        </w:tc>
        <w:tc>
          <w:tcPr>
            <w:tcW w:w="108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1 </w:t>
            </w:r>
          </w:p>
        </w:tc>
        <w:tc>
          <w:tcPr>
            <w:tcW w:w="1555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1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,7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8"/>
        </w:trPr>
        <w:tc>
          <w:tcPr>
            <w:tcW w:w="5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b/>
              </w:rPr>
              <w:t xml:space="preserve">896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Pr="0097753A" w:rsidRDefault="00FF436C">
      <w:pPr>
        <w:numPr>
          <w:ilvl w:val="0"/>
          <w:numId w:val="22"/>
        </w:numPr>
        <w:spacing w:after="178" w:line="260" w:lineRule="auto"/>
        <w:ind w:right="371"/>
        <w:jc w:val="left"/>
        <w:rPr>
          <w:lang w:val="ru-RU"/>
        </w:rPr>
      </w:pPr>
      <w:r w:rsidRPr="0097753A">
        <w:rPr>
          <w:sz w:val="20"/>
          <w:lang w:val="ru-RU"/>
        </w:rPr>
        <w:t>Представленная здесь доля по стране взвешена. См. Главу 2 по весам</w:t>
      </w:r>
      <w:r w:rsidRPr="0097753A">
        <w:rPr>
          <w:sz w:val="20"/>
          <w:lang w:val="ru-RU"/>
        </w:rPr>
        <w:t xml:space="preserve">, </w:t>
      </w:r>
      <w:r w:rsidRPr="0097753A">
        <w:rPr>
          <w:sz w:val="20"/>
          <w:lang w:val="ru-RU"/>
        </w:rPr>
        <w:t>использованным для</w:t>
      </w:r>
      <w:r w:rsidRPr="0097753A">
        <w:rPr>
          <w:sz w:val="20"/>
          <w:lang w:val="ru-RU"/>
        </w:rPr>
        <w:t xml:space="preserve"> </w:t>
      </w:r>
      <w:r w:rsidRPr="0097753A">
        <w:rPr>
          <w:sz w:val="20"/>
          <w:lang w:val="ru-RU"/>
        </w:rPr>
        <w:t>анализа данных на уровне страны.</w:t>
      </w:r>
      <w:r w:rsidRPr="0097753A">
        <w:rPr>
          <w:sz w:val="20"/>
          <w:lang w:val="ru-RU"/>
        </w:rP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Рисунок 2.11.4 Распространенность физического, сексуального, </w:t>
      </w:r>
      <w:r w:rsidRPr="0097753A">
        <w:rPr>
          <w:i/>
          <w:color w:val="404040"/>
          <w:lang w:val="ru-RU"/>
        </w:rPr>
        <w:t xml:space="preserve">психологического и экономического насилия со стороны лица, не являющегося партнером, в течение жизни среди женщин в возрасте 18-75 лет в Южно-Казахста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882073"/>
                <wp:effectExtent l="0" t="0" r="0" b="0"/>
                <wp:docPr id="763657" name="Group 7636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882073"/>
                          <a:chOff x="0" y="0"/>
                          <a:chExt cx="5772342" cy="2882073"/>
                        </a:xfrm>
                      </wpg:grpSpPr>
                      <wps:wsp>
                        <wps:cNvPr id="75139" name="Rectangle 75139"/>
                        <wps:cNvSpPr/>
                        <wps:spPr>
                          <a:xfrm>
                            <a:off x="5740654" y="273926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44" name="Shape 75144"/>
                        <wps:cNvSpPr/>
                        <wps:spPr>
                          <a:xfrm>
                            <a:off x="460248" y="2046732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145" name="Shape 75145"/>
                        <wps:cNvSpPr/>
                        <wps:spPr>
                          <a:xfrm>
                            <a:off x="460248" y="1783080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146" name="Shape 75146"/>
                        <wps:cNvSpPr/>
                        <wps:spPr>
                          <a:xfrm>
                            <a:off x="460248" y="1520952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147" name="Shape 75147"/>
                        <wps:cNvSpPr/>
                        <wps:spPr>
                          <a:xfrm>
                            <a:off x="460248" y="1258825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148" name="Shape 75148"/>
                        <wps:cNvSpPr/>
                        <wps:spPr>
                          <a:xfrm>
                            <a:off x="460248" y="995173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149" name="Shape 75149"/>
                        <wps:cNvSpPr/>
                        <wps:spPr>
                          <a:xfrm>
                            <a:off x="460248" y="733044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150" name="Shape 75150"/>
                        <wps:cNvSpPr/>
                        <wps:spPr>
                          <a:xfrm>
                            <a:off x="460248" y="469392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64" name="Shape 930764"/>
                        <wps:cNvSpPr/>
                        <wps:spPr>
                          <a:xfrm>
                            <a:off x="4745736" y="1953768"/>
                            <a:ext cx="402336" cy="3550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355092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355092"/>
                                </a:lnTo>
                                <a:lnTo>
                                  <a:pt x="0" y="3550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65" name="Shape 930765"/>
                        <wps:cNvSpPr/>
                        <wps:spPr>
                          <a:xfrm>
                            <a:off x="3464052" y="1546861"/>
                            <a:ext cx="402336" cy="762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762000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762000"/>
                                </a:lnTo>
                                <a:lnTo>
                                  <a:pt x="0" y="7620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66" name="Shape 930766"/>
                        <wps:cNvSpPr/>
                        <wps:spPr>
                          <a:xfrm>
                            <a:off x="899160" y="1271016"/>
                            <a:ext cx="402336" cy="10378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1037844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1037844"/>
                                </a:lnTo>
                                <a:lnTo>
                                  <a:pt x="0" y="10378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67" name="Shape 930767"/>
                        <wps:cNvSpPr/>
                        <wps:spPr>
                          <a:xfrm>
                            <a:off x="2182368" y="562356"/>
                            <a:ext cx="400812" cy="17465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812" h="1746504">
                                <a:moveTo>
                                  <a:pt x="0" y="0"/>
                                </a:moveTo>
                                <a:lnTo>
                                  <a:pt x="400812" y="0"/>
                                </a:lnTo>
                                <a:lnTo>
                                  <a:pt x="400812" y="1746504"/>
                                </a:lnTo>
                                <a:lnTo>
                                  <a:pt x="0" y="17465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155" name="Shape 75155"/>
                        <wps:cNvSpPr/>
                        <wps:spPr>
                          <a:xfrm>
                            <a:off x="460248" y="2308861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156" name="Rectangle 75156"/>
                        <wps:cNvSpPr/>
                        <wps:spPr>
                          <a:xfrm>
                            <a:off x="1011682" y="1071372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57" name="Rectangle 75157"/>
                        <wps:cNvSpPr/>
                        <wps:spPr>
                          <a:xfrm>
                            <a:off x="1189990" y="107137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58" name="Rectangle 75158"/>
                        <wps:cNvSpPr/>
                        <wps:spPr>
                          <a:xfrm>
                            <a:off x="2258822" y="36182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3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59" name="Rectangle 75159"/>
                        <wps:cNvSpPr/>
                        <wps:spPr>
                          <a:xfrm>
                            <a:off x="2508758" y="36182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60" name="Rectangle 75160"/>
                        <wps:cNvSpPr/>
                        <wps:spPr>
                          <a:xfrm>
                            <a:off x="3576193" y="134721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61" name="Rectangle 75161"/>
                        <wps:cNvSpPr/>
                        <wps:spPr>
                          <a:xfrm>
                            <a:off x="3754501" y="134721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62" name="Rectangle 75162"/>
                        <wps:cNvSpPr/>
                        <wps:spPr>
                          <a:xfrm>
                            <a:off x="4858512" y="175437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63" name="Rectangle 75163"/>
                        <wps:cNvSpPr/>
                        <wps:spPr>
                          <a:xfrm>
                            <a:off x="5036820" y="175437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64" name="Rectangle 75164"/>
                        <wps:cNvSpPr/>
                        <wps:spPr>
                          <a:xfrm>
                            <a:off x="153619" y="224396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65" name="Rectangle 75165"/>
                        <wps:cNvSpPr/>
                        <wps:spPr>
                          <a:xfrm>
                            <a:off x="153619" y="1981200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66" name="Rectangle 75166"/>
                        <wps:cNvSpPr/>
                        <wps:spPr>
                          <a:xfrm>
                            <a:off x="153619" y="1718437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67" name="Rectangle 75167"/>
                        <wps:cNvSpPr/>
                        <wps:spPr>
                          <a:xfrm>
                            <a:off x="153619" y="1455674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68" name="Rectangle 75168"/>
                        <wps:cNvSpPr/>
                        <wps:spPr>
                          <a:xfrm>
                            <a:off x="153619" y="1193038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69" name="Rectangle 75169"/>
                        <wps:cNvSpPr/>
                        <wps:spPr>
                          <a:xfrm>
                            <a:off x="82906" y="930275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70" name="Rectangle 75170"/>
                        <wps:cNvSpPr/>
                        <wps:spPr>
                          <a:xfrm>
                            <a:off x="82906" y="667512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71" name="Rectangle 75171"/>
                        <wps:cNvSpPr/>
                        <wps:spPr>
                          <a:xfrm>
                            <a:off x="82906" y="404749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72" name="Rectangle 75172"/>
                        <wps:cNvSpPr/>
                        <wps:spPr>
                          <a:xfrm>
                            <a:off x="631190" y="2425573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73" name="Rectangle 75173"/>
                        <wps:cNvSpPr/>
                        <wps:spPr>
                          <a:xfrm>
                            <a:off x="853694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74" name="Rectangle 75174"/>
                        <wps:cNvSpPr/>
                        <wps:spPr>
                          <a:xfrm>
                            <a:off x="1348994" y="259626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75" name="Rectangle 75175"/>
                        <wps:cNvSpPr/>
                        <wps:spPr>
                          <a:xfrm>
                            <a:off x="1867789" y="2425573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76" name="Rectangle 75176"/>
                        <wps:cNvSpPr/>
                        <wps:spPr>
                          <a:xfrm>
                            <a:off x="2136013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77" name="Rectangle 75177"/>
                        <wps:cNvSpPr/>
                        <wps:spPr>
                          <a:xfrm>
                            <a:off x="2631313" y="259626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78" name="Rectangle 75178"/>
                        <wps:cNvSpPr/>
                        <wps:spPr>
                          <a:xfrm>
                            <a:off x="3048000" y="2425573"/>
                            <a:ext cx="16426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Физическ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79" name="Rectangle 75179"/>
                        <wps:cNvSpPr/>
                        <wps:spPr>
                          <a:xfrm>
                            <a:off x="4284218" y="242557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80" name="Rectangle 75180"/>
                        <wps:cNvSpPr/>
                        <wps:spPr>
                          <a:xfrm>
                            <a:off x="4307459" y="2425573"/>
                            <a:ext cx="17012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Сексуальн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81" name="Rectangle 75181"/>
                        <wps:cNvSpPr/>
                        <wps:spPr>
                          <a:xfrm>
                            <a:off x="5587873" y="242557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68" name="Shape 930768"/>
                        <wps:cNvSpPr/>
                        <wps:spPr>
                          <a:xfrm>
                            <a:off x="2336292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183" name="Rectangle 75183"/>
                        <wps:cNvSpPr/>
                        <wps:spPr>
                          <a:xfrm>
                            <a:off x="2446909" y="133249"/>
                            <a:ext cx="132966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84" name="Rectangle 75184"/>
                        <wps:cNvSpPr/>
                        <wps:spPr>
                          <a:xfrm>
                            <a:off x="3446653" y="133249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185" name="Shape 75185"/>
                        <wps:cNvSpPr/>
                        <wps:spPr>
                          <a:xfrm>
                            <a:off x="0" y="0"/>
                            <a:ext cx="5727700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21305">
                                <a:moveTo>
                                  <a:pt x="0" y="2821305"/>
                                </a:moveTo>
                                <a:lnTo>
                                  <a:pt x="5727700" y="2821305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3657" style="width:454.515pt;height:226.935pt;mso-position-horizontal-relative:char;mso-position-vertical-relative:line" coordsize="57723,28820">
                <v:rect id="Rectangle 75139" style="position:absolute;width:421;height:1899;left:57406;top:273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5144" style="position:absolute;width:51282;height:0;left:4602;top:20467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75145" style="position:absolute;width:51282;height:0;left:4602;top:17830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75146" style="position:absolute;width:51282;height:0;left:4602;top:15209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75147" style="position:absolute;width:51282;height:0;left:4602;top:12588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75148" style="position:absolute;width:51282;height:0;left:4602;top:9951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75149" style="position:absolute;width:51282;height:0;left:4602;top:7330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75150" style="position:absolute;width:51282;height:0;left:4602;top:4693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30769" style="position:absolute;width:4023;height:3550;left:47457;top:19537;" coordsize="402336,355092" path="m0,0l402336,0l402336,355092l0,355092l0,0">
                  <v:stroke weight="0pt" endcap="flat" joinstyle="round" on="false" color="#000000" opacity="0"/>
                  <v:fill on="true" color="#5b9bd5"/>
                </v:shape>
                <v:shape id="Shape 930770" style="position:absolute;width:4023;height:7620;left:34640;top:15468;" coordsize="402336,762000" path="m0,0l402336,0l402336,762000l0,762000l0,0">
                  <v:stroke weight="0pt" endcap="flat" joinstyle="round" on="false" color="#000000" opacity="0"/>
                  <v:fill on="true" color="#5b9bd5"/>
                </v:shape>
                <v:shape id="Shape 930771" style="position:absolute;width:4023;height:10378;left:8991;top:12710;" coordsize="402336,1037844" path="m0,0l402336,0l402336,1037844l0,1037844l0,0">
                  <v:stroke weight="0pt" endcap="flat" joinstyle="round" on="false" color="#000000" opacity="0"/>
                  <v:fill on="true" color="#5b9bd5"/>
                </v:shape>
                <v:shape id="Shape 930772" style="position:absolute;width:4008;height:17465;left:21823;top:5623;" coordsize="400812,1746504" path="m0,0l400812,0l400812,1746504l0,1746504l0,0">
                  <v:stroke weight="0pt" endcap="flat" joinstyle="round" on="false" color="#000000" opacity="0"/>
                  <v:fill on="true" color="#5b9bd5"/>
                </v:shape>
                <v:shape id="Shape 75155" style="position:absolute;width:51282;height:0;left:4602;top:23088;" coordsize="5128260,0" path="m0,0l5128260,0">
                  <v:stroke weight="0.72pt" endcap="flat" joinstyle="round" on="true" color="#d9d9d9"/>
                  <v:fill on="false" color="#000000" opacity="0"/>
                </v:shape>
                <v:rect id="Rectangle 75156" style="position:absolute;width:2366;height:1899;left:10116;top:107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.9</w:t>
                        </w:r>
                      </w:p>
                    </w:txbxContent>
                  </v:textbox>
                </v:rect>
                <v:rect id="Rectangle 75157" style="position:absolute;width:421;height:1899;left:11899;top:107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158" style="position:absolute;width:3317;height:1899;left:22588;top:36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3.3</w:t>
                        </w:r>
                      </w:p>
                    </w:txbxContent>
                  </v:textbox>
                </v:rect>
                <v:rect id="Rectangle 75159" style="position:absolute;width:421;height:1899;left:25087;top:36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160" style="position:absolute;width:2366;height:1899;left:35761;top:134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.8</w:t>
                        </w:r>
                      </w:p>
                    </w:txbxContent>
                  </v:textbox>
                </v:rect>
                <v:rect id="Rectangle 75161" style="position:absolute;width:421;height:1899;left:37545;top:134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162" style="position:absolute;width:2366;height:1899;left:48585;top:175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.7</w:t>
                        </w:r>
                      </w:p>
                    </w:txbxContent>
                  </v:textbox>
                </v:rect>
                <v:rect id="Rectangle 75163" style="position:absolute;width:421;height:1899;left:50368;top:175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164" style="position:absolute;width:2362;height:1899;left:1536;top:224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75165" style="position:absolute;width:2362;height:1899;left:1536;top:198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75166" style="position:absolute;width:2362;height:1899;left:1536;top:1718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75167" style="position:absolute;width:2362;height:1899;left:1536;top:145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75168" style="position:absolute;width:2362;height:1899;left:1536;top:119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75169" style="position:absolute;width:3298;height:1899;left:829;top:93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75170" style="position:absolute;width:3298;height:1899;left:829;top:66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2.0</w:t>
                        </w:r>
                      </w:p>
                    </w:txbxContent>
                  </v:textbox>
                </v:rect>
                <v:rect id="Rectangle 75171" style="position:absolute;width:3298;height:1899;left:829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4.0</w:t>
                        </w:r>
                      </w:p>
                    </w:txbxContent>
                  </v:textbox>
                </v:rect>
                <v:rect id="Rectangle 75172" style="position:absolute;width:12915;height:1899;left:6311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75173" style="position:absolute;width:6578;height:1899;left:8536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75174" style="position:absolute;width:421;height:1899;left:13489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175" style="position:absolute;width:14114;height:1899;left:18677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75176" style="position:absolute;width:6578;height:1899;left:21360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75177" style="position:absolute;width:421;height:1899;left:26313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178" style="position:absolute;width:16426;height:1899;left:30480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насилие</w:t>
                        </w:r>
                      </w:p>
                    </w:txbxContent>
                  </v:textbox>
                </v:rect>
                <v:rect id="Rectangle 75179" style="position:absolute;width:421;height:1899;left:42842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180" style="position:absolute;width:17012;height:1899;left:43074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насилие</w:t>
                        </w:r>
                      </w:p>
                    </w:txbxContent>
                  </v:textbox>
                </v:rect>
                <v:rect id="Rectangle 75181" style="position:absolute;width:421;height:1899;left:55878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73" style="position:absolute;width:762;height:777;left:23362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75183" style="position:absolute;width:13296;height:1903;left:24469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75184" style="position:absolute;width:422;height:1903;left:34466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5185" style="position:absolute;width:57277;height:28213;left:0;top:0;" coordsize="5727700,2821305" path="m0,2821305l5727700,2821305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2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</w:pPr>
      <w:r>
        <w:t xml:space="preserve"> </w:t>
      </w:r>
      <w:r>
        <w:tab/>
      </w:r>
      <w:r>
        <w:rPr>
          <w:color w:val="2E74B5"/>
          <w:sz w:val="26"/>
        </w:rPr>
        <w:t xml:space="preserve"> </w:t>
      </w:r>
      <w:r>
        <w:br w:type="page"/>
      </w:r>
    </w:p>
    <w:p w:rsidR="00A87110" w:rsidRPr="0097753A" w:rsidRDefault="00FF436C">
      <w:pPr>
        <w:pStyle w:val="2"/>
        <w:ind w:left="29" w:right="585"/>
        <w:rPr>
          <w:lang w:val="ru-RU"/>
        </w:rPr>
      </w:pPr>
      <w:r w:rsidRPr="0097753A">
        <w:rPr>
          <w:lang w:val="ru-RU"/>
        </w:rPr>
        <w:lastRenderedPageBreak/>
        <w:t>Приложение 2.12 Павлодарская область</w:t>
      </w:r>
      <w:r w:rsidRPr="0097753A">
        <w:rPr>
          <w:lang w:val="ru-RU"/>
        </w:rPr>
        <w:t xml:space="preserve"> </w:t>
      </w:r>
    </w:p>
    <w:p w:rsidR="00A87110" w:rsidRPr="0097753A" w:rsidRDefault="00FF436C">
      <w:pPr>
        <w:spacing w:after="1" w:line="259" w:lineRule="auto"/>
        <w:ind w:left="29" w:right="92"/>
        <w:jc w:val="left"/>
        <w:rPr>
          <w:lang w:val="ru-RU"/>
        </w:rPr>
      </w:pPr>
      <w:r w:rsidRPr="0097753A">
        <w:rPr>
          <w:i/>
          <w:color w:val="1F4D78"/>
          <w:sz w:val="24"/>
          <w:lang w:val="ru-RU"/>
        </w:rPr>
        <w:t xml:space="preserve">Демографические и социально-экономические данные </w:t>
      </w:r>
    </w:p>
    <w:p w:rsidR="00A87110" w:rsidRDefault="00FF436C">
      <w:pPr>
        <w:ind w:left="29" w:right="625"/>
      </w:pPr>
      <w:r w:rsidRPr="0097753A">
        <w:rPr>
          <w:lang w:val="ru-RU"/>
        </w:rPr>
        <w:t>В Таблицах 2.12.1 и 2.12.2 представлены демографические и социально</w:t>
      </w:r>
      <w:r w:rsidRPr="0097753A">
        <w:rPr>
          <w:lang w:val="ru-RU"/>
        </w:rPr>
        <w:t>-</w:t>
      </w:r>
      <w:r w:rsidRPr="0097753A">
        <w:rPr>
          <w:lang w:val="ru-RU"/>
        </w:rPr>
        <w:t>экономические характеристики женщин, принявших участие в исследовании в Павлодарской области. Наблюдается относительно равное распределение женщин по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разным возрастным группам, самой крупн</w:t>
      </w:r>
      <w:r w:rsidRPr="0097753A">
        <w:rPr>
          <w:lang w:val="ru-RU"/>
        </w:rPr>
        <w:t>ой является возрастная группа 60</w:t>
      </w:r>
      <w:r w:rsidRPr="0097753A">
        <w:rPr>
          <w:lang w:val="ru-RU"/>
        </w:rPr>
        <w:t>-</w:t>
      </w:r>
      <w:r w:rsidRPr="0097753A">
        <w:rPr>
          <w:lang w:val="ru-RU"/>
        </w:rPr>
        <w:t>75 лет (19%). В целом, 94% женщин в Павлодарской области отнесены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к категории имевших когда</w:t>
      </w:r>
      <w:r w:rsidRPr="0097753A">
        <w:rPr>
          <w:lang w:val="ru-RU"/>
        </w:rPr>
        <w:t>-</w:t>
      </w:r>
      <w:r w:rsidRPr="0097753A">
        <w:rPr>
          <w:lang w:val="ru-RU"/>
        </w:rPr>
        <w:t xml:space="preserve">либо партнера (см. </w:t>
      </w:r>
      <w:r>
        <w:t xml:space="preserve">Главу 1). </w:t>
      </w:r>
      <w:r w:rsidRPr="0097753A">
        <w:rPr>
          <w:lang w:val="ru-RU"/>
        </w:rPr>
        <w:t>По статусу занятости и уровню доходов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>60% женщин имеют работу на момент проведения исследования</w:t>
      </w:r>
      <w:r w:rsidRPr="0097753A">
        <w:rPr>
          <w:lang w:val="ru-RU"/>
        </w:rPr>
        <w:t xml:space="preserve"> </w:t>
      </w:r>
      <w:r w:rsidRPr="0097753A">
        <w:rPr>
          <w:lang w:val="ru-RU"/>
        </w:rPr>
        <w:t xml:space="preserve">(см. </w:t>
      </w:r>
      <w:r>
        <w:t>Г</w:t>
      </w:r>
      <w:r>
        <w:t>лаву 3).</w:t>
      </w:r>
      <w:r>
        <w:t xml:space="preserve"> </w:t>
      </w:r>
    </w:p>
    <w:p w:rsidR="00A87110" w:rsidRPr="0097753A" w:rsidRDefault="00FF436C">
      <w:pPr>
        <w:spacing w:after="4" w:line="268" w:lineRule="auto"/>
        <w:ind w:left="29" w:right="612"/>
        <w:jc w:val="left"/>
        <w:rPr>
          <w:lang w:val="ru-RU"/>
        </w:rPr>
      </w:pPr>
      <w:r w:rsidRPr="0097753A">
        <w:rPr>
          <w:i/>
          <w:color w:val="404040"/>
          <w:lang w:val="ru-RU"/>
        </w:rPr>
        <w:t xml:space="preserve">Таблица 2.12.1 Демографические характеристики респондентов в Павлодарской области </w:t>
      </w:r>
    </w:p>
    <w:tbl>
      <w:tblPr>
        <w:tblStyle w:val="TableGrid"/>
        <w:tblW w:w="8970" w:type="dxa"/>
        <w:tblInd w:w="59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285"/>
        <w:gridCol w:w="1084"/>
        <w:gridCol w:w="1083"/>
        <w:gridCol w:w="1518"/>
      </w:tblGrid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18-</w:t>
            </w:r>
            <w:r w:rsidRPr="0097753A">
              <w:rPr>
                <w:lang w:val="ru-RU"/>
              </w:rPr>
              <w:t>2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25-</w:t>
            </w:r>
            <w:r w:rsidRPr="0097753A">
              <w:rPr>
                <w:lang w:val="ru-RU"/>
              </w:rPr>
              <w:t>2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0-</w:t>
            </w:r>
            <w:r w:rsidRPr="0097753A">
              <w:rPr>
                <w:lang w:val="ru-RU"/>
              </w:rPr>
              <w:t>3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35-</w:t>
            </w:r>
            <w:r w:rsidRPr="0097753A">
              <w:rPr>
                <w:lang w:val="ru-RU"/>
              </w:rPr>
              <w:t>3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0-</w:t>
            </w:r>
            <w:r w:rsidRPr="0097753A">
              <w:rPr>
                <w:lang w:val="ru-RU"/>
              </w:rPr>
              <w:t>44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45-</w:t>
            </w:r>
            <w:r w:rsidRPr="0097753A">
              <w:rPr>
                <w:lang w:val="ru-RU"/>
              </w:rPr>
              <w:t>49 лет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2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8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8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73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4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6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икогда не состояла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Состояла когда</w:t>
            </w:r>
            <w:r w:rsidRPr="0097753A">
              <w:rPr>
                <w:lang w:val="ru-RU"/>
              </w:rPr>
              <w:t>-</w:t>
            </w:r>
            <w:r w:rsidRPr="0097753A">
              <w:rPr>
                <w:lang w:val="ru-RU"/>
              </w:rPr>
              <w:t>либо</w:t>
            </w:r>
            <w:r w:rsidRPr="0097753A">
              <w:rPr>
                <w:lang w:val="ru-RU"/>
              </w:rP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6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94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Pr="0097753A" w:rsidRDefault="00FF436C">
            <w:pPr>
              <w:spacing w:after="10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Начальное/неполно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Общее среднее</w:t>
            </w:r>
            <w:r w:rsidRPr="0097753A">
              <w:rPr>
                <w:lang w:val="ru-RU"/>
              </w:rPr>
              <w:t xml:space="preserve"> </w:t>
            </w:r>
          </w:p>
          <w:p w:rsidR="00A87110" w:rsidRPr="0097753A" w:rsidRDefault="00FF436C">
            <w:pPr>
              <w:spacing w:after="9" w:line="259" w:lineRule="auto"/>
              <w:ind w:left="170" w:right="0" w:firstLine="0"/>
              <w:jc w:val="left"/>
              <w:rPr>
                <w:lang w:val="ru-RU"/>
              </w:rPr>
            </w:pPr>
            <w:r w:rsidRPr="0097753A">
              <w:rPr>
                <w:lang w:val="ru-RU"/>
              </w:rPr>
              <w:t>Техническое/профессиональное</w:t>
            </w:r>
            <w:r w:rsidRPr="0097753A">
              <w:rPr>
                <w:lang w:val="ru-RU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9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1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1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5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5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8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 </w:t>
            </w:r>
            <w:r>
              <w:t>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1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5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4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6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92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23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2.2 Статус занятости и уровень доходов респондентов в Павлодарской области </w:t>
      </w:r>
    </w:p>
    <w:tbl>
      <w:tblPr>
        <w:tblStyle w:val="TableGrid"/>
        <w:tblW w:w="9033" w:type="dxa"/>
        <w:tblInd w:w="26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640"/>
        <w:gridCol w:w="1558"/>
        <w:gridCol w:w="1277"/>
        <w:gridCol w:w="502"/>
        <w:gridCol w:w="1056"/>
      </w:tblGrid>
      <w:tr w:rsidR="00A87110">
        <w:trPr>
          <w:trHeight w:val="590"/>
        </w:trPr>
        <w:tc>
          <w:tcPr>
            <w:tcW w:w="4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 xml:space="preserve">Статус занятости и уровень доходов респондентов </w:t>
            </w:r>
          </w:p>
        </w:tc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58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558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797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6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6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7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40,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5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59,7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>
        <w:trPr>
          <w:trHeight w:val="300"/>
        </w:trPr>
        <w:tc>
          <w:tcPr>
            <w:tcW w:w="797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Среднемесячный доход домохозяйств (в тенге)</w:t>
            </w:r>
            <w:r>
              <w:t xml:space="preserve"> </w:t>
            </w: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6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6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9" w:line="259" w:lineRule="auto"/>
              <w:ind w:left="276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9" w:line="259" w:lineRule="auto"/>
              <w:ind w:left="276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7" w:line="259" w:lineRule="auto"/>
              <w:ind w:left="276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6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78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8,5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16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3,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09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33,5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24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4,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8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8,9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4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,5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>
        <w:trPr>
          <w:trHeight w:val="301"/>
        </w:trPr>
        <w:tc>
          <w:tcPr>
            <w:tcW w:w="797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Среднемесячный доход на душу населения по квинтильным группам (в тенге)</w:t>
            </w:r>
            <w:r>
              <w:t xml:space="preserve"> </w:t>
            </w: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4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6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6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6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6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6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4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5,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64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7,8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09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2,6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9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0,8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16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3,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rPr>
                <w:b/>
              </w:rPr>
              <w:t xml:space="preserve">92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23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Default="00FF436C">
      <w:pPr>
        <w:ind w:left="29" w:right="625"/>
      </w:pPr>
      <w:r>
        <w:t>В Таблице 2.12.3 и на Рисунке</w:t>
      </w:r>
      <w:r>
        <w:t xml:space="preserve"> </w:t>
      </w:r>
      <w:r>
        <w:t>2.12.1 представлены данные по распространенности разных видов насилия со стороны интимного партнера в течение жизни и в настоящее время по информации респондентов в Павлодарской области. См. определения разных актов</w:t>
      </w:r>
      <w:r>
        <w:t xml:space="preserve">, </w:t>
      </w:r>
      <w:r>
        <w:t>которые классифицируются как вид насили</w:t>
      </w:r>
      <w:r>
        <w:t>я со</w:t>
      </w:r>
      <w:r>
        <w:t xml:space="preserve"> </w:t>
      </w:r>
      <w:r>
        <w:t>стороны интимного</w:t>
      </w:r>
      <w:r>
        <w:t xml:space="preserve"> </w:t>
      </w:r>
      <w:r>
        <w:t>партнера</w:t>
      </w:r>
      <w:r>
        <w:t xml:space="preserve">, </w:t>
      </w:r>
      <w:r>
        <w:t>и рабочее определение</w:t>
      </w:r>
      <w:r>
        <w:t xml:space="preserve"> </w:t>
      </w:r>
      <w:r>
        <w:t>«женщин, когда</w:t>
      </w:r>
      <w:r>
        <w:t>-</w:t>
      </w:r>
      <w:r>
        <w:t>либо имевших партнера», используемые в исследовании, в Главе 1.</w:t>
      </w:r>
      <w:r>
        <w:t xml:space="preserve"> </w:t>
      </w:r>
    </w:p>
    <w:p w:rsidR="00A87110" w:rsidRDefault="00FF436C">
      <w:pPr>
        <w:ind w:left="29" w:right="625"/>
      </w:pPr>
      <w:r>
        <w:lastRenderedPageBreak/>
        <w:t>Уровень распространенности соответствует национальному уровню</w:t>
      </w:r>
      <w:r>
        <w:t xml:space="preserve">, </w:t>
      </w:r>
      <w:r>
        <w:t>но согласно</w:t>
      </w:r>
      <w:r>
        <w:t xml:space="preserve"> </w:t>
      </w:r>
      <w:r>
        <w:t xml:space="preserve">полученным ответам распространенность насилия </w:t>
      </w:r>
      <w:r>
        <w:t>со стороны интимного партнера в течение жизни и в настоящее время ниже, а самой высокой является распространенность психологического насилия. В целом, 12% женщин, когда</w:t>
      </w:r>
      <w:r>
        <w:t>-</w:t>
      </w:r>
      <w:r>
        <w:t>либо имевших партнера, сообщают хотя бы об одном акте физического и/или сексуального на</w:t>
      </w:r>
      <w:r>
        <w:t>силия со стороны интимного партнера в течение жизни, и 2% за последние 12 месяцев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2.3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</w:t>
      </w:r>
      <w:r>
        <w:rPr>
          <w:i/>
          <w:color w:val="404040"/>
        </w:rPr>
        <w:t xml:space="preserve">когда-либо имевших партнера, в течение жизни и в настоящее время в Павлодарской области, по виду насилия и по периоду времени </w:t>
      </w:r>
    </w:p>
    <w:tbl>
      <w:tblPr>
        <w:tblStyle w:val="TableGrid"/>
        <w:tblW w:w="9069" w:type="dxa"/>
        <w:tblInd w:w="10" w:type="dxa"/>
        <w:tblCellMar>
          <w:top w:w="44" w:type="dxa"/>
          <w:left w:w="107" w:type="dxa"/>
          <w:bottom w:w="0" w:type="dxa"/>
          <w:right w:w="67" w:type="dxa"/>
        </w:tblCellMar>
        <w:tblLook w:val="04A0" w:firstRow="1" w:lastRow="0" w:firstColumn="1" w:lastColumn="0" w:noHBand="0" w:noVBand="1"/>
      </w:tblPr>
      <w:tblGrid>
        <w:gridCol w:w="4533"/>
        <w:gridCol w:w="994"/>
        <w:gridCol w:w="991"/>
        <w:gridCol w:w="1277"/>
        <w:gridCol w:w="1274"/>
      </w:tblGrid>
      <w:tr w:rsidR="00A87110">
        <w:trPr>
          <w:trHeight w:val="59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Женщины, когда</w:t>
            </w:r>
            <w:r>
              <w:t>-</w:t>
            </w:r>
            <w:r>
              <w:t>либо имевшие партнера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0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71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98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1,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9,3 - 13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8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,3 - 3,3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298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70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0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,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,5 - 3,5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1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0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0,02 - 0,8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,0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и/или сексуальное насилие**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0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102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11,7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7" w:firstLine="0"/>
              <w:jc w:val="center"/>
            </w:pPr>
            <w:r>
              <w:t xml:space="preserve">9,8 - 14,1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19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2,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1,4 - 3,4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0"/>
        </w:trPr>
        <w:tc>
          <w:tcPr>
            <w:tcW w:w="453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994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0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130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15,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left"/>
            </w:pPr>
            <w:r>
              <w:t xml:space="preserve">12,7 - 17,5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30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3,5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2,4 - 4,9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0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28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3,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2,2 - 4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26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3,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2,0 - 4,4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586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, когда-либо имевших партнера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364" w:right="0" w:firstLine="0"/>
              <w:jc w:val="left"/>
            </w:pPr>
            <w:r>
              <w:rPr>
                <w:b/>
              </w:rPr>
              <w:t xml:space="preserve">869 </w:t>
            </w: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 </w:t>
      </w: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* </w:t>
      </w:r>
      <w:r>
        <w:rPr>
          <w:sz w:val="20"/>
        </w:rPr>
        <w:t xml:space="preserve">Эти данные по распространенности являются измерением доли </w:t>
      </w:r>
      <w:r>
        <w:rPr>
          <w:sz w:val="20"/>
        </w:rPr>
        <w:t xml:space="preserve"> </w:t>
      </w:r>
      <w:r>
        <w:rPr>
          <w:sz w:val="20"/>
        </w:rPr>
        <w:t>женщин, когда</w:t>
      </w:r>
      <w:r>
        <w:rPr>
          <w:sz w:val="20"/>
        </w:rPr>
        <w:t>-</w:t>
      </w:r>
      <w:r>
        <w:rPr>
          <w:sz w:val="20"/>
        </w:rPr>
        <w:t>либо имевших партнера, сообщивших о хотя бы одном акте физического и/или сексуального насилия со стороны интимного партнера хотя бы раз в течение жизни или за последние 12 месяцев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Рисунок 2.12.1 Распространенность физического, сексуального, психологичес</w:t>
      </w:r>
      <w:r>
        <w:rPr>
          <w:i/>
          <w:color w:val="404040"/>
        </w:rPr>
        <w:t xml:space="preserve">кого и экономического насилия со стороны интимного партнера среди женщин в возрасте 18-75 лет, когда-либо имевших партнера, в течение жизни и в настоящее время в Павлодарской области, по виду насилия и по периоду времени </w:t>
      </w:r>
    </w:p>
    <w:p w:rsidR="00A87110" w:rsidRDefault="00FF436C">
      <w:pPr>
        <w:spacing w:after="145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6033199" cy="2875977"/>
                <wp:effectExtent l="0" t="0" r="0" b="0"/>
                <wp:docPr id="830517" name="Group 8305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33199" cy="2875977"/>
                          <a:chOff x="0" y="0"/>
                          <a:chExt cx="6033199" cy="2875977"/>
                        </a:xfrm>
                      </wpg:grpSpPr>
                      <wps:wsp>
                        <wps:cNvPr id="77436" name="Rectangle 77436"/>
                        <wps:cNvSpPr/>
                        <wps:spPr>
                          <a:xfrm>
                            <a:off x="6001512" y="2733167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66" name="Shape 77466"/>
                        <wps:cNvSpPr/>
                        <wps:spPr>
                          <a:xfrm>
                            <a:off x="460248" y="1779398"/>
                            <a:ext cx="53949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94960">
                                <a:moveTo>
                                  <a:pt x="0" y="0"/>
                                </a:moveTo>
                                <a:lnTo>
                                  <a:pt x="53949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467" name="Shape 77467"/>
                        <wps:cNvSpPr/>
                        <wps:spPr>
                          <a:xfrm>
                            <a:off x="460248" y="1593469"/>
                            <a:ext cx="53949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94960">
                                <a:moveTo>
                                  <a:pt x="0" y="0"/>
                                </a:moveTo>
                                <a:lnTo>
                                  <a:pt x="53949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468" name="Shape 77468"/>
                        <wps:cNvSpPr/>
                        <wps:spPr>
                          <a:xfrm>
                            <a:off x="460248" y="1406017"/>
                            <a:ext cx="53949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94960">
                                <a:moveTo>
                                  <a:pt x="0" y="0"/>
                                </a:moveTo>
                                <a:lnTo>
                                  <a:pt x="53949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469" name="Shape 77469"/>
                        <wps:cNvSpPr/>
                        <wps:spPr>
                          <a:xfrm>
                            <a:off x="460248" y="1218565"/>
                            <a:ext cx="53949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94960">
                                <a:moveTo>
                                  <a:pt x="0" y="0"/>
                                </a:moveTo>
                                <a:lnTo>
                                  <a:pt x="53949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470" name="Shape 77470"/>
                        <wps:cNvSpPr/>
                        <wps:spPr>
                          <a:xfrm>
                            <a:off x="460248" y="1031113"/>
                            <a:ext cx="53949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94960">
                                <a:moveTo>
                                  <a:pt x="0" y="0"/>
                                </a:moveTo>
                                <a:lnTo>
                                  <a:pt x="53949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471" name="Shape 77471"/>
                        <wps:cNvSpPr/>
                        <wps:spPr>
                          <a:xfrm>
                            <a:off x="460248" y="843661"/>
                            <a:ext cx="53949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94960">
                                <a:moveTo>
                                  <a:pt x="0" y="0"/>
                                </a:moveTo>
                                <a:lnTo>
                                  <a:pt x="53949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472" name="Shape 77472"/>
                        <wps:cNvSpPr/>
                        <wps:spPr>
                          <a:xfrm>
                            <a:off x="460248" y="656209"/>
                            <a:ext cx="53949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94960">
                                <a:moveTo>
                                  <a:pt x="0" y="0"/>
                                </a:moveTo>
                                <a:lnTo>
                                  <a:pt x="53949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473" name="Shape 77473"/>
                        <wps:cNvSpPr/>
                        <wps:spPr>
                          <a:xfrm>
                            <a:off x="460248" y="468757"/>
                            <a:ext cx="53949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94960">
                                <a:moveTo>
                                  <a:pt x="0" y="0"/>
                                </a:moveTo>
                                <a:lnTo>
                                  <a:pt x="53949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74" name="Shape 930774"/>
                        <wps:cNvSpPr/>
                        <wps:spPr>
                          <a:xfrm>
                            <a:off x="1804416" y="1751965"/>
                            <a:ext cx="240792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214884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214884"/>
                                </a:lnTo>
                                <a:lnTo>
                                  <a:pt x="0" y="2148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75" name="Shape 930775"/>
                        <wps:cNvSpPr/>
                        <wps:spPr>
                          <a:xfrm>
                            <a:off x="5041392" y="1668146"/>
                            <a:ext cx="242316" cy="298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298703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298703"/>
                                </a:lnTo>
                                <a:lnTo>
                                  <a:pt x="0" y="29870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76" name="Shape 930776"/>
                        <wps:cNvSpPr/>
                        <wps:spPr>
                          <a:xfrm>
                            <a:off x="725424" y="909193"/>
                            <a:ext cx="240792" cy="10576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057656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057656"/>
                                </a:lnTo>
                                <a:lnTo>
                                  <a:pt x="0" y="10576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77" name="Shape 930777"/>
                        <wps:cNvSpPr/>
                        <wps:spPr>
                          <a:xfrm>
                            <a:off x="2883408" y="872617"/>
                            <a:ext cx="240792" cy="10942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094232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094232"/>
                                </a:lnTo>
                                <a:lnTo>
                                  <a:pt x="0" y="10942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78" name="Shape 930778"/>
                        <wps:cNvSpPr/>
                        <wps:spPr>
                          <a:xfrm>
                            <a:off x="3962400" y="563245"/>
                            <a:ext cx="242316" cy="14036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1403604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1403604"/>
                                </a:lnTo>
                                <a:lnTo>
                                  <a:pt x="0" y="14036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79" name="Shape 930779"/>
                        <wps:cNvSpPr/>
                        <wps:spPr>
                          <a:xfrm>
                            <a:off x="2110740" y="1957705"/>
                            <a:ext cx="24231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9144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80" name="Shape 930780"/>
                        <wps:cNvSpPr/>
                        <wps:spPr>
                          <a:xfrm>
                            <a:off x="1031748" y="1770253"/>
                            <a:ext cx="242316" cy="1965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196596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196596"/>
                                </a:lnTo>
                                <a:lnTo>
                                  <a:pt x="0" y="1965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81" name="Shape 930781"/>
                        <wps:cNvSpPr/>
                        <wps:spPr>
                          <a:xfrm>
                            <a:off x="3189732" y="1761109"/>
                            <a:ext cx="242316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205740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82" name="Shape 930782"/>
                        <wps:cNvSpPr/>
                        <wps:spPr>
                          <a:xfrm>
                            <a:off x="5347716" y="1686433"/>
                            <a:ext cx="242316" cy="2804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280416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280416"/>
                                </a:lnTo>
                                <a:lnTo>
                                  <a:pt x="0" y="2804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83" name="Shape 930783"/>
                        <wps:cNvSpPr/>
                        <wps:spPr>
                          <a:xfrm>
                            <a:off x="4268724" y="1639189"/>
                            <a:ext cx="242316" cy="3276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327660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327660"/>
                                </a:lnTo>
                                <a:lnTo>
                                  <a:pt x="0" y="3276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484" name="Shape 77484"/>
                        <wps:cNvSpPr/>
                        <wps:spPr>
                          <a:xfrm>
                            <a:off x="460248" y="1966849"/>
                            <a:ext cx="53949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94960">
                                <a:moveTo>
                                  <a:pt x="0" y="0"/>
                                </a:moveTo>
                                <a:lnTo>
                                  <a:pt x="53949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485" name="Rectangle 77485"/>
                        <wps:cNvSpPr/>
                        <wps:spPr>
                          <a:xfrm>
                            <a:off x="720598" y="710819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1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86" name="Rectangle 77486"/>
                        <wps:cNvSpPr/>
                        <wps:spPr>
                          <a:xfrm>
                            <a:off x="970534" y="71081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87" name="Rectangle 77487"/>
                        <wps:cNvSpPr/>
                        <wps:spPr>
                          <a:xfrm>
                            <a:off x="1836420" y="1553210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88" name="Rectangle 77488"/>
                        <wps:cNvSpPr/>
                        <wps:spPr>
                          <a:xfrm>
                            <a:off x="2014982" y="155321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89" name="Rectangle 77489"/>
                        <wps:cNvSpPr/>
                        <wps:spPr>
                          <a:xfrm>
                            <a:off x="2879090" y="67322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1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90" name="Rectangle 77490"/>
                        <wps:cNvSpPr/>
                        <wps:spPr>
                          <a:xfrm>
                            <a:off x="3129026" y="67322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91" name="Rectangle 77491"/>
                        <wps:cNvSpPr/>
                        <wps:spPr>
                          <a:xfrm>
                            <a:off x="3958463" y="364236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92" name="Rectangle 77492"/>
                        <wps:cNvSpPr/>
                        <wps:spPr>
                          <a:xfrm>
                            <a:off x="4208653" y="36423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93" name="Rectangle 77493"/>
                        <wps:cNvSpPr/>
                        <wps:spPr>
                          <a:xfrm>
                            <a:off x="5074666" y="146913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94" name="Rectangle 77494"/>
                        <wps:cNvSpPr/>
                        <wps:spPr>
                          <a:xfrm>
                            <a:off x="5252974" y="146913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95" name="Rectangle 77495"/>
                        <wps:cNvSpPr/>
                        <wps:spPr>
                          <a:xfrm>
                            <a:off x="1064641" y="1572133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96" name="Rectangle 77496"/>
                        <wps:cNvSpPr/>
                        <wps:spPr>
                          <a:xfrm>
                            <a:off x="1242949" y="157213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97" name="Rectangle 77497"/>
                        <wps:cNvSpPr/>
                        <wps:spPr>
                          <a:xfrm>
                            <a:off x="2144014" y="175933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98" name="Rectangle 77498"/>
                        <wps:cNvSpPr/>
                        <wps:spPr>
                          <a:xfrm>
                            <a:off x="2322322" y="175933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99" name="Rectangle 77499"/>
                        <wps:cNvSpPr/>
                        <wps:spPr>
                          <a:xfrm>
                            <a:off x="3223260" y="1562735"/>
                            <a:ext cx="23701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00" name="Rectangle 77500"/>
                        <wps:cNvSpPr/>
                        <wps:spPr>
                          <a:xfrm>
                            <a:off x="3401568" y="156273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01" name="Rectangle 77501"/>
                        <wps:cNvSpPr/>
                        <wps:spPr>
                          <a:xfrm>
                            <a:off x="4302506" y="1441069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02" name="Rectangle 77502"/>
                        <wps:cNvSpPr/>
                        <wps:spPr>
                          <a:xfrm>
                            <a:off x="4480814" y="144106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03" name="Rectangle 77503"/>
                        <wps:cNvSpPr/>
                        <wps:spPr>
                          <a:xfrm>
                            <a:off x="5381879" y="1487678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04" name="Rectangle 77504"/>
                        <wps:cNvSpPr/>
                        <wps:spPr>
                          <a:xfrm>
                            <a:off x="5560187" y="1487678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05" name="Rectangle 77505"/>
                        <wps:cNvSpPr/>
                        <wps:spPr>
                          <a:xfrm>
                            <a:off x="153619" y="1903476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06" name="Rectangle 77506"/>
                        <wps:cNvSpPr/>
                        <wps:spPr>
                          <a:xfrm>
                            <a:off x="153619" y="1716025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07" name="Rectangle 77507"/>
                        <wps:cNvSpPr/>
                        <wps:spPr>
                          <a:xfrm>
                            <a:off x="153619" y="1528826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08" name="Rectangle 77508"/>
                        <wps:cNvSpPr/>
                        <wps:spPr>
                          <a:xfrm>
                            <a:off x="153619" y="1341755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09" name="Rectangle 77509"/>
                        <wps:cNvSpPr/>
                        <wps:spPr>
                          <a:xfrm>
                            <a:off x="153619" y="115430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10" name="Rectangle 77510"/>
                        <wps:cNvSpPr/>
                        <wps:spPr>
                          <a:xfrm>
                            <a:off x="82906" y="967105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11" name="Rectangle 77511"/>
                        <wps:cNvSpPr/>
                        <wps:spPr>
                          <a:xfrm>
                            <a:off x="82906" y="779907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12" name="Rectangle 77512"/>
                        <wps:cNvSpPr/>
                        <wps:spPr>
                          <a:xfrm>
                            <a:off x="82906" y="592455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13" name="Rectangle 77513"/>
                        <wps:cNvSpPr/>
                        <wps:spPr>
                          <a:xfrm>
                            <a:off x="82906" y="405384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14" name="Rectangle 77514"/>
                        <wps:cNvSpPr/>
                        <wps:spPr>
                          <a:xfrm>
                            <a:off x="641604" y="2085086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15" name="Rectangle 77515"/>
                        <wps:cNvSpPr/>
                        <wps:spPr>
                          <a:xfrm>
                            <a:off x="751332" y="2255775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16" name="Rectangle 77516"/>
                        <wps:cNvSpPr/>
                        <wps:spPr>
                          <a:xfrm>
                            <a:off x="1246632" y="2255775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17" name="Rectangle 77517"/>
                        <wps:cNvSpPr/>
                        <wps:spPr>
                          <a:xfrm>
                            <a:off x="1699514" y="2085086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18" name="Rectangle 77518"/>
                        <wps:cNvSpPr/>
                        <wps:spPr>
                          <a:xfrm>
                            <a:off x="1830578" y="2255775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19" name="Rectangle 77519"/>
                        <wps:cNvSpPr/>
                        <wps:spPr>
                          <a:xfrm>
                            <a:off x="2326259" y="2255775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20" name="Rectangle 77520"/>
                        <wps:cNvSpPr/>
                        <wps:spPr>
                          <a:xfrm>
                            <a:off x="2800223" y="2085086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21" name="Rectangle 77521"/>
                        <wps:cNvSpPr/>
                        <wps:spPr>
                          <a:xfrm>
                            <a:off x="2980055" y="2255775"/>
                            <a:ext cx="51355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22" name="Rectangle 77522"/>
                        <wps:cNvSpPr/>
                        <wps:spPr>
                          <a:xfrm>
                            <a:off x="2786507" y="2426462"/>
                            <a:ext cx="102823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23" name="Rectangle 77523"/>
                        <wps:cNvSpPr/>
                        <wps:spPr>
                          <a:xfrm>
                            <a:off x="2909951" y="2597150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24" name="Rectangle 77524"/>
                        <wps:cNvSpPr/>
                        <wps:spPr>
                          <a:xfrm>
                            <a:off x="3405505" y="259715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25" name="Rectangle 77525"/>
                        <wps:cNvSpPr/>
                        <wps:spPr>
                          <a:xfrm>
                            <a:off x="3722497" y="2085086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26" name="Rectangle 77526"/>
                        <wps:cNvSpPr/>
                        <wps:spPr>
                          <a:xfrm>
                            <a:off x="3989197" y="2255775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27" name="Rectangle 77527"/>
                        <wps:cNvSpPr/>
                        <wps:spPr>
                          <a:xfrm>
                            <a:off x="4484878" y="2255775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28" name="Rectangle 77528"/>
                        <wps:cNvSpPr/>
                        <wps:spPr>
                          <a:xfrm>
                            <a:off x="4846066" y="2085086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29" name="Rectangle 77529"/>
                        <wps:cNvSpPr/>
                        <wps:spPr>
                          <a:xfrm>
                            <a:off x="5068824" y="2255775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30" name="Rectangle 77530"/>
                        <wps:cNvSpPr/>
                        <wps:spPr>
                          <a:xfrm>
                            <a:off x="5564124" y="2255775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84" name="Shape 930784"/>
                        <wps:cNvSpPr/>
                        <wps:spPr>
                          <a:xfrm>
                            <a:off x="955548" y="159385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532" name="Rectangle 77532"/>
                        <wps:cNvSpPr/>
                        <wps:spPr>
                          <a:xfrm>
                            <a:off x="1065530" y="134112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33" name="Rectangle 77533"/>
                        <wps:cNvSpPr/>
                        <wps:spPr>
                          <a:xfrm>
                            <a:off x="2065655" y="13411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785" name="Shape 930785"/>
                        <wps:cNvSpPr/>
                        <wps:spPr>
                          <a:xfrm>
                            <a:off x="2368296" y="159385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535" name="Rectangle 77535"/>
                        <wps:cNvSpPr/>
                        <wps:spPr>
                          <a:xfrm>
                            <a:off x="2479294" y="134112"/>
                            <a:ext cx="34800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36" name="Rectangle 77536"/>
                        <wps:cNvSpPr/>
                        <wps:spPr>
                          <a:xfrm>
                            <a:off x="5098034" y="13411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537" name="Shape 77537"/>
                        <wps:cNvSpPr/>
                        <wps:spPr>
                          <a:xfrm>
                            <a:off x="0" y="0"/>
                            <a:ext cx="5995035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95035" h="2821305">
                                <a:moveTo>
                                  <a:pt x="0" y="2821305"/>
                                </a:moveTo>
                                <a:lnTo>
                                  <a:pt x="5995035" y="2821305"/>
                                </a:lnTo>
                                <a:lnTo>
                                  <a:pt x="599503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30517" style="width:475.055pt;height:226.455pt;mso-position-horizontal-relative:char;mso-position-vertical-relative:line" coordsize="60331,28759">
                <v:rect id="Rectangle 77436" style="position:absolute;width:421;height:1899;left:60015;top:273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7466" style="position:absolute;width:53949;height:0;left:4602;top:17793;" coordsize="5394960,0" path="m0,0l5394960,0">
                  <v:stroke weight="0.72pt" endcap="flat" joinstyle="round" on="true" color="#d9d9d9"/>
                  <v:fill on="false" color="#000000" opacity="0"/>
                </v:shape>
                <v:shape id="Shape 77467" style="position:absolute;width:53949;height:0;left:4602;top:15934;" coordsize="5394960,0" path="m0,0l5394960,0">
                  <v:stroke weight="0.72pt" endcap="flat" joinstyle="round" on="true" color="#d9d9d9"/>
                  <v:fill on="false" color="#000000" opacity="0"/>
                </v:shape>
                <v:shape id="Shape 77468" style="position:absolute;width:53949;height:0;left:4602;top:14060;" coordsize="5394960,0" path="m0,0l5394960,0">
                  <v:stroke weight="0.72pt" endcap="flat" joinstyle="round" on="true" color="#d9d9d9"/>
                  <v:fill on="false" color="#000000" opacity="0"/>
                </v:shape>
                <v:shape id="Shape 77469" style="position:absolute;width:53949;height:0;left:4602;top:12185;" coordsize="5394960,0" path="m0,0l5394960,0">
                  <v:stroke weight="0.72pt" endcap="flat" joinstyle="round" on="true" color="#d9d9d9"/>
                  <v:fill on="false" color="#000000" opacity="0"/>
                </v:shape>
                <v:shape id="Shape 77470" style="position:absolute;width:53949;height:0;left:4602;top:10311;" coordsize="5394960,0" path="m0,0l5394960,0">
                  <v:stroke weight="0.72pt" endcap="flat" joinstyle="round" on="true" color="#d9d9d9"/>
                  <v:fill on="false" color="#000000" opacity="0"/>
                </v:shape>
                <v:shape id="Shape 77471" style="position:absolute;width:53949;height:0;left:4602;top:8436;" coordsize="5394960,0" path="m0,0l5394960,0">
                  <v:stroke weight="0.72pt" endcap="flat" joinstyle="round" on="true" color="#d9d9d9"/>
                  <v:fill on="false" color="#000000" opacity="0"/>
                </v:shape>
                <v:shape id="Shape 77472" style="position:absolute;width:53949;height:0;left:4602;top:6562;" coordsize="5394960,0" path="m0,0l5394960,0">
                  <v:stroke weight="0.72pt" endcap="flat" joinstyle="round" on="true" color="#d9d9d9"/>
                  <v:fill on="false" color="#000000" opacity="0"/>
                </v:shape>
                <v:shape id="Shape 77473" style="position:absolute;width:53949;height:0;left:4602;top:4687;" coordsize="5394960,0" path="m0,0l5394960,0">
                  <v:stroke weight="0.72pt" endcap="flat" joinstyle="round" on="true" color="#d9d9d9"/>
                  <v:fill on="false" color="#000000" opacity="0"/>
                </v:shape>
                <v:shape id="Shape 930786" style="position:absolute;width:2407;height:2148;left:18044;top:17519;" coordsize="240792,214884" path="m0,0l240792,0l240792,214884l0,214884l0,0">
                  <v:stroke weight="0pt" endcap="flat" joinstyle="round" on="false" color="#000000" opacity="0"/>
                  <v:fill on="true" color="#5b9bd5"/>
                </v:shape>
                <v:shape id="Shape 930787" style="position:absolute;width:2423;height:2987;left:50413;top:16681;" coordsize="242316,298703" path="m0,0l242316,0l242316,298703l0,298703l0,0">
                  <v:stroke weight="0pt" endcap="flat" joinstyle="round" on="false" color="#000000" opacity="0"/>
                  <v:fill on="true" color="#5b9bd5"/>
                </v:shape>
                <v:shape id="Shape 930788" style="position:absolute;width:2407;height:10576;left:7254;top:9091;" coordsize="240792,1057656" path="m0,0l240792,0l240792,1057656l0,1057656l0,0">
                  <v:stroke weight="0pt" endcap="flat" joinstyle="round" on="false" color="#000000" opacity="0"/>
                  <v:fill on="true" color="#5b9bd5"/>
                </v:shape>
                <v:shape id="Shape 930789" style="position:absolute;width:2407;height:10942;left:28834;top:8726;" coordsize="240792,1094232" path="m0,0l240792,0l240792,1094232l0,1094232l0,0">
                  <v:stroke weight="0pt" endcap="flat" joinstyle="round" on="false" color="#000000" opacity="0"/>
                  <v:fill on="true" color="#5b9bd5"/>
                </v:shape>
                <v:shape id="Shape 930790" style="position:absolute;width:2423;height:14036;left:39624;top:5632;" coordsize="242316,1403604" path="m0,0l242316,0l242316,1403604l0,1403604l0,0">
                  <v:stroke weight="0pt" endcap="flat" joinstyle="round" on="false" color="#000000" opacity="0"/>
                  <v:fill on="true" color="#5b9bd5"/>
                </v:shape>
                <v:shape id="Shape 930791" style="position:absolute;width:2423;height:91;left:21107;top:19577;" coordsize="242316,9144" path="m0,0l242316,0l242316,9144l0,9144l0,0">
                  <v:stroke weight="0pt" endcap="flat" joinstyle="round" on="false" color="#000000" opacity="0"/>
                  <v:fill on="true" color="#ed7d31"/>
                </v:shape>
                <v:shape id="Shape 930792" style="position:absolute;width:2423;height:1965;left:10317;top:17702;" coordsize="242316,196596" path="m0,0l242316,0l242316,196596l0,196596l0,0">
                  <v:stroke weight="0pt" endcap="flat" joinstyle="round" on="false" color="#000000" opacity="0"/>
                  <v:fill on="true" color="#ed7d31"/>
                </v:shape>
                <v:shape id="Shape 930793" style="position:absolute;width:2423;height:2057;left:31897;top:17611;" coordsize="242316,205740" path="m0,0l242316,0l242316,205740l0,205740l0,0">
                  <v:stroke weight="0pt" endcap="flat" joinstyle="round" on="false" color="#000000" opacity="0"/>
                  <v:fill on="true" color="#ed7d31"/>
                </v:shape>
                <v:shape id="Shape 930794" style="position:absolute;width:2423;height:2804;left:53477;top:16864;" coordsize="242316,280416" path="m0,0l242316,0l242316,280416l0,280416l0,0">
                  <v:stroke weight="0pt" endcap="flat" joinstyle="round" on="false" color="#000000" opacity="0"/>
                  <v:fill on="true" color="#ed7d31"/>
                </v:shape>
                <v:shape id="Shape 930795" style="position:absolute;width:2423;height:3276;left:42687;top:16391;" coordsize="242316,327660" path="m0,0l242316,0l242316,327660l0,327660l0,0">
                  <v:stroke weight="0pt" endcap="flat" joinstyle="round" on="false" color="#000000" opacity="0"/>
                  <v:fill on="true" color="#ed7d31"/>
                </v:shape>
                <v:shape id="Shape 77484" style="position:absolute;width:53949;height:0;left:4602;top:19668;" coordsize="5394960,0" path="m0,0l5394960,0">
                  <v:stroke weight="0.72pt" endcap="flat" joinstyle="round" on="true" color="#d9d9d9"/>
                  <v:fill on="false" color="#000000" opacity="0"/>
                </v:shape>
                <v:rect id="Rectangle 77485" style="position:absolute;width:3317;height:1899;left:7205;top:710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1.3</w:t>
                        </w:r>
                      </w:p>
                    </w:txbxContent>
                  </v:textbox>
                </v:rect>
                <v:rect id="Rectangle 77486" style="position:absolute;width:421;height:1899;left:9705;top:710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487" style="position:absolute;width:2366;height:1899;left:18364;top:155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.3</w:t>
                        </w:r>
                      </w:p>
                    </w:txbxContent>
                  </v:textbox>
                </v:rect>
                <v:rect id="Rectangle 77488" style="position:absolute;width:421;height:1899;left:20149;top:155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489" style="position:absolute;width:3317;height:1899;left:28790;top:67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1.7</w:t>
                        </w:r>
                      </w:p>
                    </w:txbxContent>
                  </v:textbox>
                </v:rect>
                <v:rect id="Rectangle 77490" style="position:absolute;width:421;height:1899;left:31290;top:67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491" style="position:absolute;width:3317;height:1899;left:39584;top:36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5.0</w:t>
                        </w:r>
                      </w:p>
                    </w:txbxContent>
                  </v:textbox>
                </v:rect>
                <v:rect id="Rectangle 77492" style="position:absolute;width:421;height:1899;left:42086;top:36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493" style="position:absolute;width:2366;height:1899;left:50746;top:146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2</w:t>
                        </w:r>
                      </w:p>
                    </w:txbxContent>
                  </v:textbox>
                </v:rect>
                <v:rect id="Rectangle 77494" style="position:absolute;width:421;height:1899;left:52529;top:146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495" style="position:absolute;width:2366;height:1899;left:10646;top:1572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.1</w:t>
                        </w:r>
                      </w:p>
                    </w:txbxContent>
                  </v:textbox>
                </v:rect>
                <v:rect id="Rectangle 77496" style="position:absolute;width:421;height:1899;left:12429;top:1572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497" style="position:absolute;width:2366;height:1899;left:21440;top:175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1</w:t>
                        </w:r>
                      </w:p>
                    </w:txbxContent>
                  </v:textbox>
                </v:rect>
                <v:rect id="Rectangle 77498" style="position:absolute;width:421;height:1899;left:23223;top:175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499" style="position:absolute;width:2370;height:1899;left:32232;top:15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.2</w:t>
                        </w:r>
                      </w:p>
                    </w:txbxContent>
                  </v:textbox>
                </v:rect>
                <v:rect id="Rectangle 77500" style="position:absolute;width:421;height:1899;left:34015;top:1562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501" style="position:absolute;width:2366;height:1899;left:43025;top:1441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5</w:t>
                        </w:r>
                      </w:p>
                    </w:txbxContent>
                  </v:textbox>
                </v:rect>
                <v:rect id="Rectangle 77502" style="position:absolute;width:421;height:1899;left:44808;top:1441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503" style="position:absolute;width:2366;height:1899;left:53818;top:148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0</w:t>
                        </w:r>
                      </w:p>
                    </w:txbxContent>
                  </v:textbox>
                </v:rect>
                <v:rect id="Rectangle 77504" style="position:absolute;width:421;height:1899;left:55601;top:148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505" style="position:absolute;width:2362;height:1899;left:1536;top:190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77506" style="position:absolute;width:2362;height:1899;left:1536;top:171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77507" style="position:absolute;width:2362;height:1899;left:1536;top:152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77508" style="position:absolute;width:2362;height:1899;left:1536;top:1341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77509" style="position:absolute;width:2362;height:1899;left:1536;top:115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77510" style="position:absolute;width:3298;height:1899;left:829;top:96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77511" style="position:absolute;width:3298;height:1899;left:829;top:77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2.0</w:t>
                        </w:r>
                      </w:p>
                    </w:txbxContent>
                  </v:textbox>
                </v:rect>
                <v:rect id="Rectangle 77512" style="position:absolute;width:3298;height:1899;left:829;top:59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4.0</w:t>
                        </w:r>
                      </w:p>
                    </w:txbxContent>
                  </v:textbox>
                </v:rect>
                <v:rect id="Rectangle 77513" style="position:absolute;width:3298;height:1899;left:829;top:40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6.0</w:t>
                        </w:r>
                      </w:p>
                    </w:txbxContent>
                  </v:textbox>
                </v:rect>
                <v:rect id="Rectangle 77514" style="position:absolute;width:9920;height:1899;left:6416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77515" style="position:absolute;width:6578;height:1899;left:7513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77516" style="position:absolute;width:421;height:1899;left:12466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517" style="position:absolute;width:10485;height:1899;left:16995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77518" style="position:absolute;width:6578;height:1899;left:18305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77519" style="position:absolute;width:421;height:1899;left:23262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520" style="position:absolute;width:9920;height:1899;left:28002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77521" style="position:absolute;width:5135;height:1899;left:29800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77522" style="position:absolute;width:10282;height:1899;left:27865;top:242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77523" style="position:absolute;width:6578;height:1899;left:29099;top:259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77524" style="position:absolute;width:421;height:1899;left:34055;top:259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525" style="position:absolute;width:14114;height:1899;left:37224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77526" style="position:absolute;width:6578;height:1899;left:39891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77527" style="position:absolute;width:421;height:1899;left:44848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528" style="position:absolute;width:12915;height:1899;left:48460;top:208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77529" style="position:absolute;width:6578;height:1899;left:50688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77530" style="position:absolute;width:421;height:1899;left:55641;top:225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96" style="position:absolute;width:762;height:777;left:9555;top:1593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77532" style="position:absolute;width:13290;height:1899;left:10655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77533" style="position:absolute;width:421;height:1899;left:20656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797" style="position:absolute;width:762;height:777;left:23682;top:1593;" coordsize="76200,77724" path="m0,0l76200,0l76200,77724l0,77724l0,0">
                  <v:stroke weight="0pt" endcap="flat" joinstyle="round" on="false" color="#000000" opacity="0"/>
                  <v:fill on="true" color="#ed7d31"/>
                </v:shape>
                <v:rect id="Rectangle 77535" style="position:absolute;width:34800;height:1899;left:24792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77536" style="position:absolute;width:421;height:1899;left:50980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7537" style="position:absolute;width:59950;height:28213;left:0;top:0;" coordsize="5995035,2821305" path="m0,2821305l5995035,2821305l5995035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5" w:line="259" w:lineRule="auto"/>
        <w:ind w:left="0" w:right="555" w:firstLine="0"/>
        <w:jc w:val="center"/>
      </w:pPr>
      <w: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Default="00FF436C">
      <w:pPr>
        <w:ind w:left="29" w:right="625"/>
      </w:pPr>
      <w:r>
        <w:t>В Таблице 2.12.4 представлены данные по физическому</w:t>
      </w:r>
      <w:r>
        <w:t xml:space="preserve"> </w:t>
      </w:r>
      <w:r>
        <w:t>и/или сексуальному насилию со стороны интимного партнера в Павлодарской области по возрастным группам, типу местности, уровню образования, размеру домохозяйства, статусу занятости и среднемесячному доходу</w:t>
      </w:r>
      <w:r>
        <w:t xml:space="preserve"> домохозяйства и на душу населения.</w:t>
      </w:r>
      <w:r>
        <w:t xml:space="preserve"> </w:t>
      </w:r>
    </w:p>
    <w:p w:rsidR="00A87110" w:rsidRDefault="00FF436C">
      <w:pPr>
        <w:ind w:left="29" w:right="625"/>
      </w:pPr>
      <w:r>
        <w:t>Установлено, что в Павлодарской</w:t>
      </w:r>
      <w:r>
        <w:t xml:space="preserve"> </w:t>
      </w:r>
      <w:r>
        <w:t>области</w:t>
      </w:r>
      <w:r>
        <w:t xml:space="preserve"> </w:t>
      </w:r>
      <w:r>
        <w:t>молодые женщины в возрасте 18</w:t>
      </w:r>
      <w:r>
        <w:t>-</w:t>
      </w:r>
      <w:r>
        <w:t>29 более подвержены риску насилия со стороны интимного партнера в</w:t>
      </w:r>
      <w:r>
        <w:t xml:space="preserve"> </w:t>
      </w:r>
      <w:r>
        <w:t>настоящее время, 5% женщин, когда</w:t>
      </w:r>
      <w:r>
        <w:t>-</w:t>
      </w:r>
      <w:r>
        <w:t>либо имевших партнера, в данной возрастной группе</w:t>
      </w:r>
      <w:r>
        <w:t xml:space="preserve"> сообщают о физическом и/или сексуальном насилии со стороны интимного партнера в течение 12 месяцев до интервью. Женщины в</w:t>
      </w:r>
      <w:r>
        <w:t xml:space="preserve"> </w:t>
      </w:r>
      <w:r>
        <w:t>этой</w:t>
      </w:r>
      <w:r>
        <w:t xml:space="preserve"> </w:t>
      </w:r>
      <w:r>
        <w:t>возрастной</w:t>
      </w:r>
      <w:r>
        <w:t xml:space="preserve"> </w:t>
      </w:r>
      <w:r>
        <w:t>группе</w:t>
      </w:r>
      <w:r>
        <w:t xml:space="preserve"> </w:t>
      </w:r>
      <w:r>
        <w:t>также</w:t>
      </w:r>
      <w:r>
        <w:t xml:space="preserve"> </w:t>
      </w:r>
      <w:r>
        <w:t>сообщают о</w:t>
      </w:r>
      <w:r>
        <w:t xml:space="preserve"> </w:t>
      </w:r>
      <w:r>
        <w:t>самой</w:t>
      </w:r>
      <w:r>
        <w:t xml:space="preserve"> </w:t>
      </w:r>
      <w:r>
        <w:t>высокой</w:t>
      </w:r>
      <w:r>
        <w:t xml:space="preserve"> </w:t>
      </w:r>
      <w:r>
        <w:t>распространенности насилия</w:t>
      </w:r>
      <w:r>
        <w:t xml:space="preserve"> </w:t>
      </w:r>
      <w:r>
        <w:t>со стороны интимного партнера в течение жизни. Распр</w:t>
      </w:r>
      <w:r>
        <w:t>остраненность насилия со стороны интимного партнера относительно одинакова среди женщин, когда</w:t>
      </w:r>
      <w:r>
        <w:t>-</w:t>
      </w:r>
      <w:r>
        <w:t>либо имевших партнера, в городской и сельской местности региона. Женщины с высшим или послевузовским образованием сообщают</w:t>
      </w:r>
      <w:r>
        <w:t xml:space="preserve"> </w:t>
      </w:r>
      <w:r>
        <w:t>самую низкую распространенность насили</w:t>
      </w:r>
      <w:r>
        <w:t>я со стороны интимного партнера в течение жизни по сравнению с женщинами, когда</w:t>
      </w:r>
      <w:r>
        <w:t>-</w:t>
      </w:r>
      <w:r>
        <w:t>либо имевшими партнера, в других категориях</w:t>
      </w:r>
      <w:r>
        <w:t xml:space="preserve">. </w:t>
      </w:r>
      <w:r>
        <w:t>Распространенность насилия со стороны интимного партнера относительно одинакова среди женщин, когда</w:t>
      </w:r>
      <w:r>
        <w:t>-</w:t>
      </w:r>
      <w:r>
        <w:t>либо имевших партнера, отнесенных к категории работающих или не работающих.</w:t>
      </w:r>
      <w:r>
        <w:t xml:space="preserve"> </w:t>
      </w:r>
      <w:r>
        <w:t>Как правило</w:t>
      </w:r>
      <w:r>
        <w:t xml:space="preserve">, </w:t>
      </w:r>
      <w:r>
        <w:t>женщины с</w:t>
      </w:r>
      <w:r>
        <w:t xml:space="preserve"> </w:t>
      </w:r>
      <w:r>
        <w:t>низким</w:t>
      </w:r>
      <w:r>
        <w:t xml:space="preserve"> </w:t>
      </w:r>
      <w:r>
        <w:t>уровнем</w:t>
      </w:r>
      <w:r>
        <w:t xml:space="preserve"> </w:t>
      </w:r>
      <w:r>
        <w:t>доходов</w:t>
      </w:r>
      <w:r>
        <w:t xml:space="preserve"> </w:t>
      </w:r>
      <w:r>
        <w:t>домохозяйства</w:t>
      </w:r>
      <w:r>
        <w:t xml:space="preserve"> </w:t>
      </w:r>
      <w:r>
        <w:t>и</w:t>
      </w:r>
      <w:r>
        <w:t xml:space="preserve"> </w:t>
      </w:r>
      <w:r>
        <w:t>на</w:t>
      </w:r>
      <w:r>
        <w:t xml:space="preserve"> </w:t>
      </w:r>
      <w:r>
        <w:t>душу населения</w:t>
      </w:r>
      <w:r>
        <w:t xml:space="preserve"> </w:t>
      </w:r>
      <w:r>
        <w:t>испытывают более высокий уровень насилия со стороны интимного партнера по сравнению с женщинами, ког</w:t>
      </w:r>
      <w:r>
        <w:t>да</w:t>
      </w:r>
      <w:r>
        <w:t>-</w:t>
      </w:r>
      <w:r>
        <w:t>либо имевшими партнера, с более высоким среднемесячным доходом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Таблица 2.12.4 Распространенность физического и/или сексуального насилия со стороны интимного партнера среди женщин в возрасте 18-75 лет, когда-либо имевших партнера, в течение жизни и в н</w:t>
      </w:r>
      <w:r>
        <w:rPr>
          <w:i/>
          <w:color w:val="404040"/>
        </w:rPr>
        <w:t xml:space="preserve">астоящее время в Павлодарской области, по показателю и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4538"/>
        <w:gridCol w:w="951"/>
        <w:gridCol w:w="817"/>
        <w:gridCol w:w="917"/>
        <w:gridCol w:w="958"/>
        <w:gridCol w:w="1200"/>
      </w:tblGrid>
      <w:tr w:rsidR="00A87110">
        <w:trPr>
          <w:trHeight w:val="881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Насилие со стороны интимного партнера по ключевому показателю</w:t>
            </w:r>
            <w:r>
              <w:rPr>
                <w:b/>
              </w:rP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>В настоящее время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lastRenderedPageBreak/>
              <w:t>(последние 12 месяцев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4" w:right="0" w:firstLine="0"/>
              <w:jc w:val="left"/>
            </w:pPr>
            <w:r>
              <w:lastRenderedPageBreak/>
              <w:t>По стране*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lastRenderedPageBreak/>
              <w:t>(в течение жизни)</w:t>
            </w:r>
            <w:r>
              <w:t xml:space="preserve"> </w:t>
            </w:r>
          </w:p>
        </w:tc>
      </w:tr>
      <w:tr w:rsidR="00A87110">
        <w:trPr>
          <w:trHeight w:val="58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>Демографическая/социально</w:t>
            </w:r>
            <w:r>
              <w:rPr>
                <w:b/>
              </w:rPr>
              <w:t xml:space="preserve">экономическая категор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0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18-</w:t>
            </w:r>
            <w:r>
              <w:t>24 лет (кол</w:t>
            </w:r>
            <w:r>
              <w:t>-</w:t>
            </w:r>
            <w:r>
              <w:t>во =37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5-</w:t>
            </w:r>
            <w:r>
              <w:t>29 лет (кол</w:t>
            </w:r>
            <w:r>
              <w:t>-</w:t>
            </w:r>
            <w:r>
              <w:t>во =66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30-</w:t>
            </w:r>
            <w:r>
              <w:t>39 лет (кол</w:t>
            </w:r>
            <w:r>
              <w:t>-</w:t>
            </w:r>
            <w:r>
              <w:t>во =188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0-</w:t>
            </w:r>
            <w:r>
              <w:t>49 лет (кол</w:t>
            </w:r>
            <w:r>
              <w:t>-</w:t>
            </w:r>
            <w:r>
              <w:t>во =186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0-</w:t>
            </w:r>
            <w:r>
              <w:t>59 лет (кол</w:t>
            </w:r>
            <w:r>
              <w:t>-</w:t>
            </w:r>
            <w:r>
              <w:t>во =221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 (кол</w:t>
            </w:r>
            <w:r>
              <w:t>-</w:t>
            </w:r>
            <w:r>
              <w:t>во =171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5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2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5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2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4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6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3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4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8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5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0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1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 (кол</w:t>
            </w:r>
            <w:r>
              <w:t>-</w:t>
            </w:r>
            <w:r>
              <w:t>во =639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 (кол</w:t>
            </w:r>
            <w:r>
              <w:t>-</w:t>
            </w:r>
            <w:r>
              <w:t>во =230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3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2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0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2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88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2" w:line="256" w:lineRule="auto"/>
              <w:ind w:left="170" w:right="0" w:firstLine="0"/>
              <w:jc w:val="left"/>
            </w:pPr>
            <w:r>
              <w:t>Начальное/неполное среднее</w:t>
            </w:r>
            <w:r>
              <w:t xml:space="preserve"> </w:t>
            </w:r>
            <w:r>
              <w:t>(колво=43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Общее среднее (кол</w:t>
            </w:r>
            <w:r>
              <w:t>-</w:t>
            </w:r>
            <w:r>
              <w:t>во=193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 xml:space="preserve">Техническое/профессиональное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(кол</w:t>
            </w:r>
            <w:r>
              <w:t>-</w:t>
            </w:r>
            <w:r>
              <w:t>во =403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 (кол</w:t>
            </w:r>
            <w:r>
              <w:t>-</w:t>
            </w:r>
            <w:r>
              <w:t>во =230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6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2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5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2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3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,0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2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0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 (кол</w:t>
            </w:r>
            <w:r>
              <w:t>-</w:t>
            </w:r>
            <w:r>
              <w:t>во =81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 (кол</w:t>
            </w:r>
            <w:r>
              <w:t>-</w:t>
            </w:r>
            <w:r>
              <w:t xml:space="preserve">во </w:t>
            </w:r>
            <w:r>
              <w:t xml:space="preserve">=493)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 (кол</w:t>
            </w:r>
            <w:r>
              <w:t>-</w:t>
            </w:r>
            <w:r>
              <w:t>во =238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 (кол</w:t>
            </w:r>
            <w:r>
              <w:t>-</w:t>
            </w:r>
            <w:r>
              <w:t>во =57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6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2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5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1,1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5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Не работает (кол</w:t>
            </w:r>
            <w:r>
              <w:t>-</w:t>
            </w:r>
            <w:r>
              <w:t>во =356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1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8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2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Работает (кол</w:t>
            </w:r>
            <w:r>
              <w:t>-</w:t>
            </w:r>
            <w:r>
              <w:t>во =513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,5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0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реднемесячный доход домохозяйства (в тенге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До 40 000 (кол</w:t>
            </w:r>
            <w:r>
              <w:t>-</w:t>
            </w:r>
            <w:r>
              <w:t>во =71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40 000 - </w:t>
            </w:r>
            <w:r>
              <w:t>60 000 (кол</w:t>
            </w:r>
            <w:r>
              <w:t>-</w:t>
            </w:r>
            <w:r>
              <w:t>во =207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60 001 - </w:t>
            </w:r>
            <w:r>
              <w:t>100 000 (кол</w:t>
            </w:r>
            <w:r>
              <w:t>-</w:t>
            </w:r>
            <w:r>
              <w:t>во =287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00 001 - </w:t>
            </w:r>
            <w:r>
              <w:t>140 000 (кол</w:t>
            </w:r>
            <w:r>
              <w:t>-</w:t>
            </w:r>
            <w:r>
              <w:t>во =215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40 001 - </w:t>
            </w:r>
            <w:r>
              <w:t>200 000 (кол</w:t>
            </w:r>
            <w:r>
              <w:t>-</w:t>
            </w:r>
            <w:r>
              <w:t>во =77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200 000 (кол</w:t>
            </w:r>
            <w:r>
              <w:t>-</w:t>
            </w:r>
            <w:r>
              <w:t>во =12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5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5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8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,9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0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,3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lastRenderedPageBreak/>
              <w:t>Среднемесячный доход на душу населения по квинтильным группам (в тенге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До 15 999 (кол</w:t>
            </w:r>
            <w:r>
              <w:t>-</w:t>
            </w:r>
            <w:r>
              <w:t>во =136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6 000 - </w:t>
            </w:r>
            <w:r>
              <w:t>24 999 (кол</w:t>
            </w:r>
            <w:r>
              <w:t>-</w:t>
            </w:r>
            <w:r>
              <w:t>во =160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25 000 - </w:t>
            </w:r>
            <w:r>
              <w:t>39 999 (кол</w:t>
            </w:r>
            <w:r>
              <w:t>-</w:t>
            </w:r>
            <w:r>
              <w:t xml:space="preserve">во </w:t>
            </w:r>
            <w:r>
              <w:t xml:space="preserve">=200)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40 000 - </w:t>
            </w:r>
            <w:r>
              <w:t>49 999 (кол</w:t>
            </w:r>
            <w:r>
              <w:t>-</w:t>
            </w:r>
            <w:r>
              <w:t>во =179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50 000 (кол</w:t>
            </w:r>
            <w:r>
              <w:t>-</w:t>
            </w:r>
            <w:r>
              <w:t>во =194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8,4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5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,0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,2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4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8 </w:t>
            </w:r>
          </w:p>
        </w:tc>
      </w:tr>
    </w:tbl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 </w:t>
      </w: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</w:t>
      </w:r>
      <w:r>
        <w:rPr>
          <w:sz w:val="20"/>
        </w:rPr>
        <w:t xml:space="preserve">.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Тяжесть и многократность насилия со стороны интимного партнера </w:t>
      </w:r>
    </w:p>
    <w:p w:rsidR="00A87110" w:rsidRDefault="00FF436C">
      <w:pPr>
        <w:ind w:left="29" w:right="625"/>
      </w:pPr>
      <w:r>
        <w:t>В целях анализа вопросы о физическом</w:t>
      </w:r>
      <w:r>
        <w:t xml:space="preserve"> </w:t>
      </w:r>
      <w:r>
        <w:t>насилии со стороны интимного партнера разделены на то</w:t>
      </w:r>
      <w:r>
        <w:t xml:space="preserve">, </w:t>
      </w:r>
      <w:r>
        <w:t>что считается</w:t>
      </w:r>
      <w:r>
        <w:t xml:space="preserve"> </w:t>
      </w:r>
      <w:r>
        <w:t>«умеренным» и «жестоким» насилием, а в основе разделения насилия на умеренное и жестокое лежит вероятность нанесения физического вреда здоровью (см. определения в Главе</w:t>
      </w:r>
      <w:r>
        <w:t xml:space="preserve"> 1). </w:t>
      </w:r>
      <w:r>
        <w:t>На Рисунке</w:t>
      </w:r>
      <w:r>
        <w:t xml:space="preserve"> 2.12.2 </w:t>
      </w:r>
      <w:r>
        <w:t>показаны данные</w:t>
      </w:r>
      <w:r>
        <w:t xml:space="preserve"> </w:t>
      </w:r>
      <w:r>
        <w:t>по умеренному и жестокому насилию среди женщин</w:t>
      </w:r>
      <w:r>
        <w:t xml:space="preserve"> </w:t>
      </w:r>
      <w:r>
        <w:t xml:space="preserve">в </w:t>
      </w:r>
      <w:r>
        <w:t>Павлодарской области, когда</w:t>
      </w:r>
      <w:r>
        <w:t>-</w:t>
      </w:r>
      <w:r>
        <w:t>либо имевших партнера</w:t>
      </w:r>
      <w:r>
        <w:t xml:space="preserve"> </w:t>
      </w:r>
      <w:r>
        <w:t>и испытавших</w:t>
      </w:r>
      <w:r>
        <w:t xml:space="preserve"> </w:t>
      </w:r>
      <w:r>
        <w:t>любую форму физического</w:t>
      </w:r>
      <w:r>
        <w:t xml:space="preserve"> </w:t>
      </w:r>
      <w:r>
        <w:t>насилия со стороны интимного партнера. Женщины сообщали о более</w:t>
      </w:r>
      <w:r>
        <w:t xml:space="preserve"> </w:t>
      </w:r>
      <w:r>
        <w:t>высокой распространенности жестокого</w:t>
      </w:r>
      <w:r>
        <w:t xml:space="preserve"> </w:t>
      </w:r>
      <w:r>
        <w:t>физического</w:t>
      </w:r>
      <w:r>
        <w:t xml:space="preserve"> </w:t>
      </w:r>
      <w:r>
        <w:t>насилия со стороны интимного партнера в течение жизни (5</w:t>
      </w:r>
      <w:r>
        <w:t>6% по сравнению с 44%), но за последние 12 месяцев преобладает распространенность умеренного физического насилия (67% по сравнению с тяжким 33%)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Рисунок 2.12.2 Доля женщин, сообщивших только об умеренном или только о жестоком акте насилия со стороны инти</w:t>
      </w:r>
      <w:r>
        <w:rPr>
          <w:i/>
          <w:color w:val="404040"/>
        </w:rPr>
        <w:t xml:space="preserve">много партнера, среди женщин, когда-либо имевших партнера, испытавших любой акт физического насилия со стороны интимного партнера в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Павлодарской области, по периоду времени </w:t>
      </w:r>
    </w:p>
    <w:p w:rsidR="00A87110" w:rsidRDefault="00FF436C">
      <w:pPr>
        <w:spacing w:after="0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908933"/>
                <wp:effectExtent l="0" t="0" r="0" b="0"/>
                <wp:docPr id="851569" name="Group 8515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8933"/>
                          <a:chOff x="0" y="0"/>
                          <a:chExt cx="5772342" cy="2908933"/>
                        </a:xfrm>
                      </wpg:grpSpPr>
                      <wps:wsp>
                        <wps:cNvPr id="79413" name="Rectangle 79413"/>
                        <wps:cNvSpPr/>
                        <wps:spPr>
                          <a:xfrm>
                            <a:off x="5740654" y="276612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15" name="Shape 79415"/>
                        <wps:cNvSpPr/>
                        <wps:spPr>
                          <a:xfrm>
                            <a:off x="524256" y="216414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16" name="Shape 79416"/>
                        <wps:cNvSpPr/>
                        <wps:spPr>
                          <a:xfrm>
                            <a:off x="524256" y="197516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17" name="Shape 79417"/>
                        <wps:cNvSpPr/>
                        <wps:spPr>
                          <a:xfrm>
                            <a:off x="524256" y="178771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18" name="Shape 79418"/>
                        <wps:cNvSpPr/>
                        <wps:spPr>
                          <a:xfrm>
                            <a:off x="524256" y="159874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19" name="Shape 79419"/>
                        <wps:cNvSpPr/>
                        <wps:spPr>
                          <a:xfrm>
                            <a:off x="524256" y="141128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20" name="Shape 79420"/>
                        <wps:cNvSpPr/>
                        <wps:spPr>
                          <a:xfrm>
                            <a:off x="524256" y="122231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21" name="Shape 79421"/>
                        <wps:cNvSpPr/>
                        <wps:spPr>
                          <a:xfrm>
                            <a:off x="524256" y="103486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22" name="Shape 79422"/>
                        <wps:cNvSpPr/>
                        <wps:spPr>
                          <a:xfrm>
                            <a:off x="524256" y="84588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23" name="Shape 79423"/>
                        <wps:cNvSpPr/>
                        <wps:spPr>
                          <a:xfrm>
                            <a:off x="524256" y="65843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24" name="Shape 79424"/>
                        <wps:cNvSpPr/>
                        <wps:spPr>
                          <a:xfrm>
                            <a:off x="524256" y="46945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98" name="Shape 930798"/>
                        <wps:cNvSpPr/>
                        <wps:spPr>
                          <a:xfrm>
                            <a:off x="1284732" y="1525588"/>
                            <a:ext cx="1011936" cy="8260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826008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826008"/>
                                </a:lnTo>
                                <a:lnTo>
                                  <a:pt x="0" y="8260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799" name="Shape 930799"/>
                        <wps:cNvSpPr/>
                        <wps:spPr>
                          <a:xfrm>
                            <a:off x="3816096" y="1097344"/>
                            <a:ext cx="1011936" cy="12542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254251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254251"/>
                                </a:lnTo>
                                <a:lnTo>
                                  <a:pt x="0" y="125425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00" name="Shape 930800"/>
                        <wps:cNvSpPr/>
                        <wps:spPr>
                          <a:xfrm>
                            <a:off x="3816096" y="469456"/>
                            <a:ext cx="1011936" cy="6278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627888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627888"/>
                                </a:lnTo>
                                <a:lnTo>
                                  <a:pt x="0" y="6278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01" name="Shape 930801"/>
                        <wps:cNvSpPr/>
                        <wps:spPr>
                          <a:xfrm>
                            <a:off x="1284732" y="469456"/>
                            <a:ext cx="1011936" cy="10561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056132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056132"/>
                                </a:lnTo>
                                <a:lnTo>
                                  <a:pt x="0" y="10561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29" name="Shape 79429"/>
                        <wps:cNvSpPr/>
                        <wps:spPr>
                          <a:xfrm>
                            <a:off x="524256" y="2351595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30" name="Rectangle 79430"/>
                        <wps:cNvSpPr/>
                        <wps:spPr>
                          <a:xfrm>
                            <a:off x="1665986" y="1881950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3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31" name="Rectangle 79431"/>
                        <wps:cNvSpPr/>
                        <wps:spPr>
                          <a:xfrm>
                            <a:off x="1916303" y="188195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32" name="Rectangle 79432"/>
                        <wps:cNvSpPr/>
                        <wps:spPr>
                          <a:xfrm>
                            <a:off x="4198366" y="1667319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6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33" name="Rectangle 79433"/>
                        <wps:cNvSpPr/>
                        <wps:spPr>
                          <a:xfrm>
                            <a:off x="4448556" y="166731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34" name="Rectangle 79434"/>
                        <wps:cNvSpPr/>
                        <wps:spPr>
                          <a:xfrm>
                            <a:off x="1665986" y="941007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6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35" name="Rectangle 79435"/>
                        <wps:cNvSpPr/>
                        <wps:spPr>
                          <a:xfrm>
                            <a:off x="1916303" y="941007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36" name="Rectangle 79436"/>
                        <wps:cNvSpPr/>
                        <wps:spPr>
                          <a:xfrm>
                            <a:off x="4198366" y="72637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3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37" name="Rectangle 79437"/>
                        <wps:cNvSpPr/>
                        <wps:spPr>
                          <a:xfrm>
                            <a:off x="4448556" y="72637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24" name="Rectangle 767524"/>
                        <wps:cNvSpPr/>
                        <wps:spPr>
                          <a:xfrm>
                            <a:off x="294437" y="2287334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23" name="Rectangle 767523"/>
                        <wps:cNvSpPr/>
                        <wps:spPr>
                          <a:xfrm>
                            <a:off x="224333" y="2287334"/>
                            <a:ext cx="945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22" name="Rectangle 767522"/>
                        <wps:cNvSpPr/>
                        <wps:spPr>
                          <a:xfrm>
                            <a:off x="295229" y="2098866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21" name="Rectangle 767521"/>
                        <wps:cNvSpPr/>
                        <wps:spPr>
                          <a:xfrm>
                            <a:off x="153619" y="2098866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20" name="Rectangle 767520"/>
                        <wps:cNvSpPr/>
                        <wps:spPr>
                          <a:xfrm>
                            <a:off x="295229" y="1910906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19" name="Rectangle 767519"/>
                        <wps:cNvSpPr/>
                        <wps:spPr>
                          <a:xfrm>
                            <a:off x="153619" y="1910906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17" name="Rectangle 767517"/>
                        <wps:cNvSpPr/>
                        <wps:spPr>
                          <a:xfrm>
                            <a:off x="153619" y="1722590"/>
                            <a:ext cx="18800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18" name="Rectangle 767518"/>
                        <wps:cNvSpPr/>
                        <wps:spPr>
                          <a:xfrm>
                            <a:off x="294975" y="1722590"/>
                            <a:ext cx="133621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15" name="Rectangle 767515"/>
                        <wps:cNvSpPr/>
                        <wps:spPr>
                          <a:xfrm>
                            <a:off x="295229" y="1534478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14" name="Rectangle 767514"/>
                        <wps:cNvSpPr/>
                        <wps:spPr>
                          <a:xfrm>
                            <a:off x="153619" y="1534478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13" name="Rectangle 767513"/>
                        <wps:cNvSpPr/>
                        <wps:spPr>
                          <a:xfrm>
                            <a:off x="295229" y="1346391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12" name="Rectangle 767512"/>
                        <wps:cNvSpPr/>
                        <wps:spPr>
                          <a:xfrm>
                            <a:off x="153619" y="1346391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11" name="Rectangle 767511"/>
                        <wps:cNvSpPr/>
                        <wps:spPr>
                          <a:xfrm>
                            <a:off x="295229" y="1158050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10" name="Rectangle 767510"/>
                        <wps:cNvSpPr/>
                        <wps:spPr>
                          <a:xfrm>
                            <a:off x="153619" y="1158050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08" name="Rectangle 767508"/>
                        <wps:cNvSpPr/>
                        <wps:spPr>
                          <a:xfrm>
                            <a:off x="153619" y="969963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09" name="Rectangle 767509"/>
                        <wps:cNvSpPr/>
                        <wps:spPr>
                          <a:xfrm>
                            <a:off x="295229" y="96996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07" name="Rectangle 767507"/>
                        <wps:cNvSpPr/>
                        <wps:spPr>
                          <a:xfrm>
                            <a:off x="295229" y="781876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06" name="Rectangle 767506"/>
                        <wps:cNvSpPr/>
                        <wps:spPr>
                          <a:xfrm>
                            <a:off x="153619" y="781876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05" name="Rectangle 767505"/>
                        <wps:cNvSpPr/>
                        <wps:spPr>
                          <a:xfrm>
                            <a:off x="295229" y="593535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04" name="Rectangle 767504"/>
                        <wps:cNvSpPr/>
                        <wps:spPr>
                          <a:xfrm>
                            <a:off x="153619" y="593535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02" name="Rectangle 767502"/>
                        <wps:cNvSpPr/>
                        <wps:spPr>
                          <a:xfrm>
                            <a:off x="82906" y="405447"/>
                            <a:ext cx="28288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7503" name="Rectangle 767503"/>
                        <wps:cNvSpPr/>
                        <wps:spPr>
                          <a:xfrm>
                            <a:off x="294620" y="405447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49" name="Rectangle 79449"/>
                        <wps:cNvSpPr/>
                        <wps:spPr>
                          <a:xfrm>
                            <a:off x="1289939" y="2468944"/>
                            <a:ext cx="132901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50" name="Rectangle 79450"/>
                        <wps:cNvSpPr/>
                        <wps:spPr>
                          <a:xfrm>
                            <a:off x="2289937" y="2468944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51" name="Rectangle 79451"/>
                        <wps:cNvSpPr/>
                        <wps:spPr>
                          <a:xfrm>
                            <a:off x="3302508" y="2468944"/>
                            <a:ext cx="275463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52" name="Rectangle 79452"/>
                        <wps:cNvSpPr/>
                        <wps:spPr>
                          <a:xfrm>
                            <a:off x="4049268" y="2639632"/>
                            <a:ext cx="72707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53" name="Rectangle 79453"/>
                        <wps:cNvSpPr/>
                        <wps:spPr>
                          <a:xfrm>
                            <a:off x="4596638" y="2639632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02" name="Shape 930802"/>
                        <wps:cNvSpPr/>
                        <wps:spPr>
                          <a:xfrm>
                            <a:off x="2081784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55" name="Rectangle 79455"/>
                        <wps:cNvSpPr/>
                        <wps:spPr>
                          <a:xfrm>
                            <a:off x="2192782" y="134176"/>
                            <a:ext cx="89900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56" name="Rectangle 79456"/>
                        <wps:cNvSpPr/>
                        <wps:spPr>
                          <a:xfrm>
                            <a:off x="2869438" y="13417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03" name="Shape 930803"/>
                        <wps:cNvSpPr/>
                        <wps:spPr>
                          <a:xfrm>
                            <a:off x="3011424" y="160084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58" name="Rectangle 79458"/>
                        <wps:cNvSpPr/>
                        <wps:spPr>
                          <a:xfrm>
                            <a:off x="3123311" y="134176"/>
                            <a:ext cx="77108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59" name="Rectangle 79459"/>
                        <wps:cNvSpPr/>
                        <wps:spPr>
                          <a:xfrm>
                            <a:off x="3703955" y="13417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460" name="Shape 79460"/>
                        <wps:cNvSpPr/>
                        <wps:spPr>
                          <a:xfrm>
                            <a:off x="0" y="0"/>
                            <a:ext cx="5727700" cy="28636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685">
                                <a:moveTo>
                                  <a:pt x="5727700" y="0"/>
                                </a:moveTo>
                                <a:lnTo>
                                  <a:pt x="5727700" y="2863685"/>
                                </a:lnTo>
                                <a:lnTo>
                                  <a:pt x="0" y="286368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51569" style="width:454.515pt;height:229.05pt;mso-position-horizontal-relative:char;mso-position-vertical-relative:line" coordsize="57723,29089">
                <v:rect id="Rectangle 79413" style="position:absolute;width:421;height:1899;left:57406;top:276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9415" style="position:absolute;width:50642;height:0;left:5242;top:2164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9416" style="position:absolute;width:50642;height:0;left:5242;top:1975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9417" style="position:absolute;width:50642;height:0;left:5242;top:1787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9418" style="position:absolute;width:50642;height:0;left:5242;top:1598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9419" style="position:absolute;width:50642;height:0;left:5242;top:1411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9420" style="position:absolute;width:50642;height:0;left:5242;top:1222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9421" style="position:absolute;width:50642;height:0;left:5242;top:1034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9422" style="position:absolute;width:50642;height:0;left:5242;top:845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9423" style="position:absolute;width:50642;height:0;left:5242;top:6584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79424" style="position:absolute;width:50642;height:0;left:5242;top:4694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804" style="position:absolute;width:10119;height:8260;left:12847;top:15255;" coordsize="1011936,826008" path="m0,0l1011936,0l1011936,826008l0,826008l0,0">
                  <v:stroke weight="0pt" endcap="flat" joinstyle="round" on="false" color="#000000" opacity="0"/>
                  <v:fill on="true" color="#5b9bd5"/>
                </v:shape>
                <v:shape id="Shape 930805" style="position:absolute;width:10119;height:12542;left:38160;top:10973;" coordsize="1011936,1254251" path="m0,0l1011936,0l1011936,1254251l0,1254251l0,0">
                  <v:stroke weight="0pt" endcap="flat" joinstyle="round" on="false" color="#000000" opacity="0"/>
                  <v:fill on="true" color="#5b9bd5"/>
                </v:shape>
                <v:shape id="Shape 930806" style="position:absolute;width:10119;height:6278;left:38160;top:4694;" coordsize="1011936,627888" path="m0,0l1011936,0l1011936,627888l0,627888l0,0">
                  <v:stroke weight="0pt" endcap="flat" joinstyle="round" on="false" color="#000000" opacity="0"/>
                  <v:fill on="true" color="#ed7d31"/>
                </v:shape>
                <v:shape id="Shape 930807" style="position:absolute;width:10119;height:10561;left:12847;top:4694;" coordsize="1011936,1056132" path="m0,0l1011936,0l1011936,1056132l0,1056132l0,0">
                  <v:stroke weight="0pt" endcap="flat" joinstyle="round" on="false" color="#000000" opacity="0"/>
                  <v:fill on="true" color="#ed7d31"/>
                </v:shape>
                <v:shape id="Shape 79429" style="position:absolute;width:50642;height:0;left:5242;top:23515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79430" style="position:absolute;width:3317;height:1899;left:16659;top:188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3.9</w:t>
                        </w:r>
                      </w:p>
                    </w:txbxContent>
                  </v:textbox>
                </v:rect>
                <v:rect id="Rectangle 79431" style="position:absolute;width:421;height:1899;left:19163;top:188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9432" style="position:absolute;width:3317;height:1899;left:41983;top:166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6.7</w:t>
                        </w:r>
                      </w:p>
                    </w:txbxContent>
                  </v:textbox>
                </v:rect>
                <v:rect id="Rectangle 79433" style="position:absolute;width:421;height:1899;left:44485;top:166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9434" style="position:absolute;width:3317;height:1899;left:16659;top:941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6.1</w:t>
                        </w:r>
                      </w:p>
                    </w:txbxContent>
                  </v:textbox>
                </v:rect>
                <v:rect id="Rectangle 79435" style="position:absolute;width:421;height:1899;left:19163;top:941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9436" style="position:absolute;width:3317;height:1899;left:41983;top:72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3.3</w:t>
                        </w:r>
                      </w:p>
                    </w:txbxContent>
                  </v:textbox>
                </v:rect>
                <v:rect id="Rectangle 79437" style="position:absolute;width:421;height:1899;left:44485;top:72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67524" style="position:absolute;width:1333;height:1899;left:2944;top:22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67523" style="position:absolute;width:945;height:1899;left:2243;top:22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767522" style="position:absolute;width:1333;height:1899;left:2952;top:209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67521" style="position:absolute;width:1877;height:1899;left:1536;top:209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767520" style="position:absolute;width:1333;height:1899;left:2952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67519" style="position:absolute;width:1877;height:1899;left:1536;top:191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767517" style="position:absolute;width:1880;height:1903;left:1536;top:172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767518" style="position:absolute;width:1336;height:1903;left:2949;top:172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67515" style="position:absolute;width:1333;height:1899;left:2952;top:153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67514" style="position:absolute;width:1877;height:1899;left:1536;top:153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767513" style="position:absolute;width:1333;height:1899;left:2952;top:134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67512" style="position:absolute;width:1877;height:1899;left:1536;top:134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767511" style="position:absolute;width:1333;height:1899;left:2952;top:115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67510" style="position:absolute;width:1877;height:1899;left:1536;top:115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767508" style="position:absolute;width:1877;height:1899;left:1536;top:96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767509" style="position:absolute;width:1333;height:1899;left:2952;top:96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67507" style="position:absolute;width:1333;height:1899;left:2952;top:78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67506" style="position:absolute;width:1877;height:1899;left:1536;top:78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767505" style="position:absolute;width:1333;height:1899;left:2952;top:5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67504" style="position:absolute;width:1877;height:1899;left:1536;top:5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767502" style="position:absolute;width:2828;height:1899;left:829;top:40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767503" style="position:absolute;width:1333;height:1899;left:2946;top:40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9449" style="position:absolute;width:13290;height:1899;left:12899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79450" style="position:absolute;width:421;height:1899;left:22899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9451" style="position:absolute;width:27546;height:1899;left:33025;top:246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79452" style="position:absolute;width:7270;height:1899;left:40492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79453" style="position:absolute;width:421;height:1899;left:45966;top:263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08" style="position:absolute;width:762;height:777;left:20817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79455" style="position:absolute;width:8990;height:1899;left:21927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79456" style="position:absolute;width:421;height:1899;left:28694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09" style="position:absolute;width:777;height:777;left:30114;top:1600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79458" style="position:absolute;width:7710;height:1899;left:31233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79459" style="position:absolute;width:421;height:1899;left:37039;top:1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9460" style="position:absolute;width:57277;height:28636;left:0;top:0;" coordsize="5727700,2863685" path="m5727700,0l5727700,2863685l0,2863685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39" w:line="259" w:lineRule="auto"/>
        <w:ind w:left="0" w:right="555" w:firstLine="0"/>
        <w:jc w:val="center"/>
      </w:pPr>
      <w:r>
        <w:t xml:space="preserve"> </w:t>
      </w:r>
    </w:p>
    <w:p w:rsidR="00A87110" w:rsidRDefault="00FF436C">
      <w:pPr>
        <w:ind w:left="29" w:right="625"/>
      </w:pPr>
      <w:r>
        <w:t>На Рисунке 2.12.3 представлены данные по многократности</w:t>
      </w:r>
      <w:r>
        <w:t xml:space="preserve">, </w:t>
      </w:r>
      <w:r>
        <w:t>о которой сообщали женщины</w:t>
      </w:r>
      <w:r>
        <w:t xml:space="preserve">, </w:t>
      </w:r>
      <w:r>
        <w:t>испытавшие физическое</w:t>
      </w:r>
      <w:r>
        <w:t xml:space="preserve"> </w:t>
      </w:r>
      <w:r>
        <w:t>и/или сексуальное насилие со стороны интимного партнера в течение своей жизни (более подробно см. Главу 4 о том, как проводился расчет частоты насилия со стороны интимного партнера). В целом</w:t>
      </w:r>
      <w:r>
        <w:t xml:space="preserve">, </w:t>
      </w:r>
      <w:r>
        <w:t>женщины в Павлодарской области с большей</w:t>
      </w:r>
      <w:r>
        <w:t xml:space="preserve"> вероятностью испытывали</w:t>
      </w:r>
      <w:r>
        <w:t xml:space="preserve"> </w:t>
      </w:r>
      <w:r>
        <w:t>скорее многократные</w:t>
      </w:r>
      <w:r>
        <w:t xml:space="preserve"> </w:t>
      </w:r>
      <w:r>
        <w:t>акты насилия со стороны интимного партнера, чем разовые. Более половины женщин</w:t>
      </w:r>
      <w:r>
        <w:t xml:space="preserve"> (57%), </w:t>
      </w:r>
      <w:r>
        <w:t>заявлявшие о каком</w:t>
      </w:r>
      <w:r>
        <w:t>-</w:t>
      </w:r>
      <w:r>
        <w:t>либо физическом</w:t>
      </w:r>
      <w:r>
        <w:t xml:space="preserve"> </w:t>
      </w:r>
      <w:r>
        <w:t xml:space="preserve">и/или </w:t>
      </w:r>
      <w:r>
        <w:lastRenderedPageBreak/>
        <w:t xml:space="preserve">сексуальном насилии, испытывали его часто (более четырех раз), 31% </w:t>
      </w:r>
      <w:r>
        <w:t xml:space="preserve">- </w:t>
      </w:r>
      <w:r>
        <w:t>несколько</w:t>
      </w:r>
      <w:r>
        <w:t xml:space="preserve"> </w:t>
      </w:r>
      <w:r>
        <w:t>раз (</w:t>
      </w:r>
      <w:r>
        <w:t>23 раза), а</w:t>
      </w:r>
      <w:r>
        <w:t xml:space="preserve"> 12% - </w:t>
      </w:r>
      <w:r>
        <w:t>только</w:t>
      </w:r>
      <w:r>
        <w:t xml:space="preserve"> </w:t>
      </w:r>
      <w:r>
        <w:t>один раз в своей жизни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Рисунок 2.12.3 Доля женщин, сообщивших о насилии со стороны интимного партнера однажды, несколько раз или часто в течение жизни, среди женщин, когда-либо имевших партнера, испытавших физическое и/или сексуа</w:t>
      </w:r>
      <w:r>
        <w:rPr>
          <w:i/>
          <w:color w:val="404040"/>
        </w:rPr>
        <w:t xml:space="preserve">льное насилие со стороны интимного партнера в Павлодар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4394"/>
                <wp:effectExtent l="0" t="0" r="0" b="0"/>
                <wp:docPr id="795626" name="Group 7956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4394"/>
                          <a:chOff x="0" y="0"/>
                          <a:chExt cx="5766245" cy="2914394"/>
                        </a:xfrm>
                      </wpg:grpSpPr>
                      <wps:wsp>
                        <wps:cNvPr id="79754" name="Rectangle 79754"/>
                        <wps:cNvSpPr/>
                        <wps:spPr>
                          <a:xfrm>
                            <a:off x="5734558" y="277158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993" name="Shape 79993"/>
                        <wps:cNvSpPr/>
                        <wps:spPr>
                          <a:xfrm>
                            <a:off x="3447034" y="832802"/>
                            <a:ext cx="589280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9280" h="873379">
                                <a:moveTo>
                                  <a:pt x="0" y="0"/>
                                </a:moveTo>
                                <a:cubicBezTo>
                                  <a:pt x="218186" y="0"/>
                                  <a:pt x="428371" y="81661"/>
                                  <a:pt x="589280" y="228854"/>
                                </a:cubicBezTo>
                                <a:lnTo>
                                  <a:pt x="0" y="8733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994" name="Shape 79994"/>
                        <wps:cNvSpPr/>
                        <wps:spPr>
                          <a:xfrm>
                            <a:off x="3447034" y="832802"/>
                            <a:ext cx="589280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9280" h="873379">
                                <a:moveTo>
                                  <a:pt x="0" y="873379"/>
                                </a:moveTo>
                                <a:lnTo>
                                  <a:pt x="589280" y="228854"/>
                                </a:lnTo>
                                <a:cubicBezTo>
                                  <a:pt x="428371" y="81661"/>
                                  <a:pt x="218186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995" name="Shape 79995"/>
                        <wps:cNvSpPr/>
                        <wps:spPr>
                          <a:xfrm>
                            <a:off x="3447034" y="1061657"/>
                            <a:ext cx="994918" cy="14384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4918" h="1438402">
                                <a:moveTo>
                                  <a:pt x="589280" y="0"/>
                                </a:moveTo>
                                <a:cubicBezTo>
                                  <a:pt x="675513" y="78867"/>
                                  <a:pt x="745109" y="174244"/>
                                  <a:pt x="793877" y="280543"/>
                                </a:cubicBezTo>
                                <a:cubicBezTo>
                                  <a:pt x="994918" y="718947"/>
                                  <a:pt x="802513" y="1237361"/>
                                  <a:pt x="364109" y="1438402"/>
                                </a:cubicBezTo>
                                <a:lnTo>
                                  <a:pt x="0" y="644525"/>
                                </a:lnTo>
                                <a:lnTo>
                                  <a:pt x="58928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996" name="Shape 79996"/>
                        <wps:cNvSpPr/>
                        <wps:spPr>
                          <a:xfrm>
                            <a:off x="3447034" y="1061657"/>
                            <a:ext cx="994918" cy="14384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4918" h="1438402">
                                <a:moveTo>
                                  <a:pt x="0" y="644525"/>
                                </a:moveTo>
                                <a:lnTo>
                                  <a:pt x="364109" y="1438402"/>
                                </a:lnTo>
                                <a:cubicBezTo>
                                  <a:pt x="802513" y="1237361"/>
                                  <a:pt x="994918" y="718947"/>
                                  <a:pt x="793877" y="280543"/>
                                </a:cubicBezTo>
                                <a:cubicBezTo>
                                  <a:pt x="745109" y="174244"/>
                                  <a:pt x="675513" y="78867"/>
                                  <a:pt x="58928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997" name="Shape 79997"/>
                        <wps:cNvSpPr/>
                        <wps:spPr>
                          <a:xfrm>
                            <a:off x="2573782" y="832802"/>
                            <a:ext cx="1237361" cy="17467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37361" h="1746758">
                                <a:moveTo>
                                  <a:pt x="873252" y="0"/>
                                </a:moveTo>
                                <a:lnTo>
                                  <a:pt x="873252" y="873379"/>
                                </a:lnTo>
                                <a:lnTo>
                                  <a:pt x="1237361" y="1667256"/>
                                </a:lnTo>
                                <a:cubicBezTo>
                                  <a:pt x="1123061" y="1719580"/>
                                  <a:pt x="998855" y="1746758"/>
                                  <a:pt x="873252" y="1746758"/>
                                </a:cubicBezTo>
                                <a:cubicBezTo>
                                  <a:pt x="390906" y="1746758"/>
                                  <a:pt x="0" y="1355725"/>
                                  <a:pt x="0" y="873379"/>
                                </a:cubicBezTo>
                                <a:cubicBezTo>
                                  <a:pt x="0" y="391033"/>
                                  <a:pt x="390906" y="0"/>
                                  <a:pt x="8732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998" name="Shape 79998"/>
                        <wps:cNvSpPr/>
                        <wps:spPr>
                          <a:xfrm>
                            <a:off x="2573782" y="832802"/>
                            <a:ext cx="1237361" cy="17467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37361" h="1746758">
                                <a:moveTo>
                                  <a:pt x="873252" y="873379"/>
                                </a:moveTo>
                                <a:lnTo>
                                  <a:pt x="873252" y="0"/>
                                </a:lnTo>
                                <a:cubicBezTo>
                                  <a:pt x="390906" y="0"/>
                                  <a:pt x="0" y="391033"/>
                                  <a:pt x="0" y="873379"/>
                                </a:cubicBezTo>
                                <a:cubicBezTo>
                                  <a:pt x="0" y="1355725"/>
                                  <a:pt x="390906" y="1746758"/>
                                  <a:pt x="873252" y="1746758"/>
                                </a:cubicBezTo>
                                <a:cubicBezTo>
                                  <a:pt x="998855" y="1746758"/>
                                  <a:pt x="1123061" y="1719580"/>
                                  <a:pt x="1237361" y="1667256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999" name="Rectangle 79999"/>
                        <wps:cNvSpPr/>
                        <wps:spPr>
                          <a:xfrm>
                            <a:off x="3820668" y="697420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1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000" name="Rectangle 80000"/>
                        <wps:cNvSpPr/>
                        <wps:spPr>
                          <a:xfrm>
                            <a:off x="4070604" y="69742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001" name="Rectangle 80001"/>
                        <wps:cNvSpPr/>
                        <wps:spPr>
                          <a:xfrm>
                            <a:off x="4395216" y="1805369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1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002" name="Rectangle 80002"/>
                        <wps:cNvSpPr/>
                        <wps:spPr>
                          <a:xfrm>
                            <a:off x="4645152" y="180536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003" name="Rectangle 80003"/>
                        <wps:cNvSpPr/>
                        <wps:spPr>
                          <a:xfrm>
                            <a:off x="2261362" y="1865185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6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004" name="Rectangle 80004"/>
                        <wps:cNvSpPr/>
                        <wps:spPr>
                          <a:xfrm>
                            <a:off x="2511298" y="186518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005" name="Rectangle 80005"/>
                        <wps:cNvSpPr/>
                        <wps:spPr>
                          <a:xfrm>
                            <a:off x="904367" y="130619"/>
                            <a:ext cx="5265434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Физическое и/или сексуальное насилие со стороны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006" name="Rectangle 80006"/>
                        <wps:cNvSpPr/>
                        <wps:spPr>
                          <a:xfrm>
                            <a:off x="2083943" y="348551"/>
                            <a:ext cx="2075297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>интимного 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007" name="Rectangle 80007"/>
                        <wps:cNvSpPr/>
                        <wps:spPr>
                          <a:xfrm>
                            <a:off x="3644773" y="348551"/>
                            <a:ext cx="53596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10" name="Shape 930810"/>
                        <wps:cNvSpPr/>
                        <wps:spPr>
                          <a:xfrm>
                            <a:off x="755904" y="1380808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009" name="Shape 80009"/>
                        <wps:cNvSpPr/>
                        <wps:spPr>
                          <a:xfrm>
                            <a:off x="755904" y="1380808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77724"/>
                                </a:moveTo>
                                <a:lnTo>
                                  <a:pt x="77724" y="77724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010" name="Rectangle 80010"/>
                        <wps:cNvSpPr/>
                        <wps:spPr>
                          <a:xfrm>
                            <a:off x="867410" y="1354010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011" name="Rectangle 80011"/>
                        <wps:cNvSpPr/>
                        <wps:spPr>
                          <a:xfrm>
                            <a:off x="1419098" y="135401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11" name="Shape 930811"/>
                        <wps:cNvSpPr/>
                        <wps:spPr>
                          <a:xfrm>
                            <a:off x="755904" y="1760283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013" name="Shape 80013"/>
                        <wps:cNvSpPr/>
                        <wps:spPr>
                          <a:xfrm>
                            <a:off x="755904" y="1760283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014" name="Rectangle 80014"/>
                        <wps:cNvSpPr/>
                        <wps:spPr>
                          <a:xfrm>
                            <a:off x="867410" y="1733106"/>
                            <a:ext cx="11447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015" name="Rectangle 80015"/>
                        <wps:cNvSpPr/>
                        <wps:spPr>
                          <a:xfrm>
                            <a:off x="1728470" y="173310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12" name="Shape 930812"/>
                        <wps:cNvSpPr/>
                        <wps:spPr>
                          <a:xfrm>
                            <a:off x="755904" y="2139759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017" name="Shape 80017"/>
                        <wps:cNvSpPr/>
                        <wps:spPr>
                          <a:xfrm>
                            <a:off x="755904" y="2139759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018" name="Rectangle 80018"/>
                        <wps:cNvSpPr/>
                        <wps:spPr>
                          <a:xfrm>
                            <a:off x="867410" y="2112327"/>
                            <a:ext cx="44232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019" name="Rectangle 80019"/>
                        <wps:cNvSpPr/>
                        <wps:spPr>
                          <a:xfrm>
                            <a:off x="1201166" y="211232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020" name="Shape 80020"/>
                        <wps:cNvSpPr/>
                        <wps:spPr>
                          <a:xfrm>
                            <a:off x="0" y="0"/>
                            <a:ext cx="5727700" cy="286327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278">
                                <a:moveTo>
                                  <a:pt x="5727700" y="0"/>
                                </a:moveTo>
                                <a:lnTo>
                                  <a:pt x="5727700" y="2863278"/>
                                </a:lnTo>
                                <a:lnTo>
                                  <a:pt x="0" y="286327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95626" style="width:454.035pt;height:229.48pt;mso-position-horizontal-relative:char;mso-position-vertical-relative:line" coordsize="57662,29143">
                <v:rect id="Rectangle 79754" style="position:absolute;width:421;height:1899;left:57345;top:277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9993" style="position:absolute;width:5892;height:8733;left:34470;top:8328;" coordsize="589280,873379" path="m0,0c218186,0,428371,81661,589280,228854l0,873379l0,0x">
                  <v:stroke weight="0pt" endcap="flat" joinstyle="miter" miterlimit="10" on="false" color="#000000" opacity="0"/>
                  <v:fill on="true" color="#5b9bd5"/>
                </v:shape>
                <v:shape id="Shape 79994" style="position:absolute;width:5892;height:8733;left:34470;top:8328;" coordsize="589280,873379" path="m0,873379l589280,228854c428371,81661,218186,0,0,0x">
                  <v:stroke weight="1.44pt" endcap="flat" joinstyle="round" on="true" color="#ffffff"/>
                  <v:fill on="false" color="#000000" opacity="0"/>
                </v:shape>
                <v:shape id="Shape 79995" style="position:absolute;width:9949;height:14384;left:34470;top:10616;" coordsize="994918,1438402" path="m589280,0c675513,78867,745109,174244,793877,280543c994918,718947,802513,1237361,364109,1438402l0,644525l589280,0x">
                  <v:stroke weight="0pt" endcap="flat" joinstyle="round" on="false" color="#000000" opacity="0"/>
                  <v:fill on="true" color="#ed7d31"/>
                </v:shape>
                <v:shape id="Shape 79996" style="position:absolute;width:9949;height:14384;left:34470;top:10616;" coordsize="994918,1438402" path="m0,644525l364109,1438402c802513,1237361,994918,718947,793877,280543c745109,174244,675513,78867,589280,0x">
                  <v:stroke weight="1.44pt" endcap="flat" joinstyle="round" on="true" color="#ffffff"/>
                  <v:fill on="false" color="#000000" opacity="0"/>
                </v:shape>
                <v:shape id="Shape 79997" style="position:absolute;width:12373;height:17467;left:25737;top:8328;" coordsize="1237361,1746758" path="m873252,0l873252,873379l1237361,1667256c1123061,1719580,998855,1746758,873252,1746758c390906,1746758,0,1355725,0,873379c0,391033,390906,0,873252,0x">
                  <v:stroke weight="0pt" endcap="flat" joinstyle="round" on="false" color="#000000" opacity="0"/>
                  <v:fill on="true" color="#a5a5a5"/>
                </v:shape>
                <v:shape id="Shape 79998" style="position:absolute;width:12373;height:17467;left:25737;top:8328;" coordsize="1237361,1746758" path="m873252,873379l873252,0c390906,0,0,391033,0,873379c0,1355725,390906,1746758,873252,1746758c998855,1746758,1123061,1719580,1237361,1667256x">
                  <v:stroke weight="1.44pt" endcap="flat" joinstyle="round" on="true" color="#ffffff"/>
                  <v:fill on="false" color="#000000" opacity="0"/>
                </v:shape>
                <v:rect id="Rectangle 79999" style="position:absolute;width:3317;height:1899;left:38206;top:69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1.8</w:t>
                        </w:r>
                      </w:p>
                    </w:txbxContent>
                  </v:textbox>
                </v:rect>
                <v:rect id="Rectangle 80000" style="position:absolute;width:421;height:1899;left:40706;top:69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0001" style="position:absolute;width:3317;height:1899;left:43952;top:180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1.4</w:t>
                        </w:r>
                      </w:p>
                    </w:txbxContent>
                  </v:textbox>
                </v:rect>
                <v:rect id="Rectangle 80002" style="position:absolute;width:421;height:1899;left:46451;top:180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0003" style="position:absolute;width:3317;height:1899;left:22613;top:186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6.9</w:t>
                        </w:r>
                      </w:p>
                    </w:txbxContent>
                  </v:textbox>
                </v:rect>
                <v:rect id="Rectangle 80004" style="position:absolute;width:421;height:1899;left:25112;top:186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0005" style="position:absolute;width:52654;height:2415;left:9043;top:13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Физическое и/или сексуальное насилие со стороны </w:t>
                        </w:r>
                      </w:p>
                    </w:txbxContent>
                  </v:textbox>
                </v:rect>
                <v:rect id="Rectangle 80006" style="position:absolute;width:20752;height:2415;left:20839;top:34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интимного партнера</w:t>
                        </w:r>
                      </w:p>
                    </w:txbxContent>
                  </v:textbox>
                </v:rect>
                <v:rect id="Rectangle 80007" style="position:absolute;width:535;height:2415;left:36447;top:34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13" style="position:absolute;width:777;height:777;left:7559;top:13808;" coordsize="77724,77724" path="m0,0l77724,0l77724,77724l0,77724l0,0">
                  <v:stroke weight="0pt" endcap="flat" joinstyle="round" on="false" color="#000000" opacity="0"/>
                  <v:fill on="true" color="#5b9bd5"/>
                </v:shape>
                <v:shape id="Shape 80009" style="position:absolute;width:777;height:777;left:7559;top:13808;" coordsize="77724,77724" path="m0,77724l77724,77724l77724,0l0,0x">
                  <v:stroke weight="1.44pt" endcap="flat" joinstyle="round" on="true" color="#ffffff"/>
                  <v:fill on="false" color="#000000" opacity="0"/>
                </v:shape>
                <v:rect id="Rectangle 80010" style="position:absolute;width:7337;height:1899;left:8674;top:13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80011" style="position:absolute;width:421;height:1899;left:14190;top:13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14" style="position:absolute;width:777;height:762;left:7559;top:17602;" coordsize="77724,76200" path="m0,0l77724,0l77724,76200l0,76200l0,0">
                  <v:stroke weight="0pt" endcap="flat" joinstyle="round" on="false" color="#000000" opacity="0"/>
                  <v:fill on="true" color="#ed7d31"/>
                </v:shape>
                <v:shape id="Shape 80013" style="position:absolute;width:777;height:762;left:7559;top:17602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80014" style="position:absolute;width:11447;height:1899;left:8674;top:173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80015" style="position:absolute;width:421;height:1899;left:17284;top:173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15" style="position:absolute;width:777;height:762;left:7559;top:21397;" coordsize="77724,76200" path="m0,0l77724,0l77724,76200l0,76200l0,0">
                  <v:stroke weight="0pt" endcap="flat" joinstyle="round" on="false" color="#000000" opacity="0"/>
                  <v:fill on="true" color="#a5a5a5"/>
                </v:shape>
                <v:shape id="Shape 80017" style="position:absolute;width:777;height:762;left:7559;top:21397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80018" style="position:absolute;width:4423;height:1899;left:8674;top:211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80019" style="position:absolute;width:421;height:1899;left:12011;top:211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0020" style="position:absolute;width:57277;height:28632;left:0;top:0;" coordsize="5727700,2863278" path="m5727700,0l5727700,2863278l0,2863278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>Контролирующее поведение</w:t>
      </w:r>
      <w:r>
        <w:rPr>
          <w:i/>
          <w:color w:val="1F4D78"/>
          <w:sz w:val="24"/>
        </w:rPr>
        <w:t xml:space="preserve"> </w:t>
      </w:r>
    </w:p>
    <w:p w:rsidR="00A87110" w:rsidRDefault="00FF436C">
      <w:pPr>
        <w:ind w:left="29" w:right="625"/>
      </w:pPr>
      <w:r>
        <w:t>В Таблице 2.12.5 указаны различные акты контролирующего поведения интимного</w:t>
      </w:r>
      <w:r>
        <w:t xml:space="preserve"> </w:t>
      </w:r>
      <w:r>
        <w:t>партнера</w:t>
      </w:r>
      <w:r>
        <w:t xml:space="preserve">, </w:t>
      </w:r>
      <w:r>
        <w:t>с которыми столкнулись женщины из</w:t>
      </w:r>
      <w:r>
        <w:t xml:space="preserve"> </w:t>
      </w:r>
      <w:r>
        <w:t>Павлодарской области в</w:t>
      </w:r>
      <w:r>
        <w:t xml:space="preserve"> </w:t>
      </w:r>
      <w:r>
        <w:t>течение своей жизни или за</w:t>
      </w:r>
      <w:r>
        <w:t xml:space="preserve"> 12 </w:t>
      </w:r>
      <w:r>
        <w:t>месяцев до интервью. В целом, 29% женщин, когда</w:t>
      </w:r>
      <w:r>
        <w:t>-</w:t>
      </w:r>
      <w:r>
        <w:t>либо имевших партнера, сообщили х</w:t>
      </w:r>
      <w:r>
        <w:t>отя бы об одном случае</w:t>
      </w:r>
      <w:r>
        <w:t xml:space="preserve"> </w:t>
      </w:r>
      <w:r>
        <w:t xml:space="preserve">контролирующего поведения в течение своей жизни, 17% </w:t>
      </w:r>
      <w:r>
        <w:t xml:space="preserve">- </w:t>
      </w:r>
      <w:r>
        <w:t>за</w:t>
      </w:r>
      <w:r>
        <w:t xml:space="preserve"> </w:t>
      </w:r>
      <w:r>
        <w:t>последние 12 месяцев. О трех проявлениях контролирующего поведения сообщили</w:t>
      </w:r>
      <w:r>
        <w:t xml:space="preserve"> </w:t>
      </w:r>
      <w:r>
        <w:t>10% женщин в течение жизни, и</w:t>
      </w:r>
      <w:r>
        <w:t xml:space="preserve"> 3% - </w:t>
      </w:r>
      <w:r>
        <w:t>в последние 12 месяцев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2.5 Доля женщин, сообщающих </w:t>
      </w:r>
      <w:r>
        <w:rPr>
          <w:i/>
          <w:color w:val="404040"/>
        </w:rPr>
        <w:t xml:space="preserve">о различных проявлениях контролирующего поведения в течение своей жизни и в последние 12 месяцев, среди женщин в возрасте 18-75 лет, когда-либо имевших партнера, в Павлодарской области, по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0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3962"/>
        <w:gridCol w:w="1083"/>
        <w:gridCol w:w="905"/>
        <w:gridCol w:w="463"/>
        <w:gridCol w:w="800"/>
        <w:gridCol w:w="864"/>
        <w:gridCol w:w="1304"/>
      </w:tblGrid>
      <w:tr w:rsidR="00A87110">
        <w:trPr>
          <w:trHeight w:val="87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>В настоящее время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последние 12 месяцев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4" w:right="0" w:firstLine="0"/>
              <w:jc w:val="left"/>
            </w:pPr>
            <w:r>
              <w:t>По стране*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в течение жизни)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3" w:firstLine="0"/>
              <w:jc w:val="center"/>
            </w:pPr>
            <w:r>
              <w:t>Не разрешает видеться с друзьями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7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,6 </w:t>
            </w:r>
          </w:p>
        </w:tc>
        <w:tc>
          <w:tcPr>
            <w:tcW w:w="126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8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7" w:lineRule="auto"/>
              <w:ind w:left="276" w:right="0" w:firstLine="0"/>
              <w:jc w:val="left"/>
            </w:pPr>
            <w:r>
              <w:t>Ограничивает общение с семьей</w:t>
            </w:r>
            <w:r>
              <w:t xml:space="preserve"> </w:t>
            </w:r>
            <w:r>
              <w:t xml:space="preserve">Настаивает на том, чтобы знать о ее </w:t>
            </w:r>
          </w:p>
          <w:p w:rsidR="00A87110" w:rsidRDefault="00FF436C">
            <w:pPr>
              <w:spacing w:after="9" w:line="259" w:lineRule="auto"/>
              <w:ind w:left="276" w:right="0" w:firstLine="0"/>
              <w:jc w:val="left"/>
            </w:pPr>
            <w:r>
              <w:t>местонахождени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6" w:right="0" w:firstLine="0"/>
              <w:jc w:val="left"/>
            </w:pPr>
            <w:r>
              <w:t xml:space="preserve">Игнорирует и относится с </w:t>
            </w:r>
          </w:p>
          <w:p w:rsidR="00A87110" w:rsidRDefault="00FF436C">
            <w:pPr>
              <w:spacing w:after="7" w:line="259" w:lineRule="auto"/>
              <w:ind w:left="276" w:right="0" w:firstLine="0"/>
              <w:jc w:val="left"/>
            </w:pPr>
            <w:r>
              <w:t>равнодушием</w:t>
            </w:r>
            <w:r>
              <w:t xml:space="preserve"> </w:t>
            </w:r>
          </w:p>
          <w:p w:rsidR="00A87110" w:rsidRDefault="00FF436C">
            <w:pPr>
              <w:spacing w:after="10" w:line="259" w:lineRule="auto"/>
              <w:ind w:left="276" w:right="0" w:firstLine="0"/>
              <w:jc w:val="left"/>
            </w:pPr>
            <w:r>
              <w:lastRenderedPageBreak/>
              <w:t>Злится, если заговорит с посторонними мужчинами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6" w:right="0" w:firstLine="0"/>
              <w:jc w:val="left"/>
            </w:pPr>
            <w:r>
              <w:t>Подозревает в неверности</w:t>
            </w:r>
            <w:r>
              <w:t xml:space="preserve"> </w:t>
            </w:r>
          </w:p>
          <w:p w:rsidR="00A87110" w:rsidRDefault="00FF436C">
            <w:pPr>
              <w:spacing w:after="10" w:line="259" w:lineRule="auto"/>
              <w:ind w:left="276" w:right="0" w:firstLine="0"/>
              <w:jc w:val="left"/>
            </w:pPr>
            <w:r>
              <w:t>Ожидает, что будет отпрашиваться у него в больницу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6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lastRenderedPageBreak/>
              <w:t>38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4,4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0" w:right="0" w:firstLine="0"/>
              <w:jc w:val="left"/>
            </w:pPr>
            <w:r>
              <w:t xml:space="preserve">7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0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7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0,0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108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2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7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9,1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40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4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3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5,0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47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6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7,3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14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,6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0" w:right="0" w:firstLine="0"/>
              <w:jc w:val="left"/>
            </w:pPr>
            <w:r>
              <w:t xml:space="preserve">5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0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0,0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0" w:right="0" w:firstLine="0"/>
              <w:jc w:val="left"/>
            </w:pPr>
            <w:r>
              <w:t xml:space="preserve">0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4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8,7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148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7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29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 xml:space="preserve">Хотя бы </w:t>
            </w:r>
            <w:r>
              <w:rPr>
                <w:i/>
              </w:rPr>
              <w:t>3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8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9,7 </w:t>
            </w:r>
          </w:p>
        </w:tc>
        <w:tc>
          <w:tcPr>
            <w:tcW w:w="46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24 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b/>
              </w:rPr>
              <w:t xml:space="preserve">Всего женщин, имевших когда-либо партнеров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6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806" w:right="0" w:firstLine="0"/>
              <w:jc w:val="left"/>
            </w:pPr>
            <w:r>
              <w:rPr>
                <w:b/>
              </w:rPr>
              <w:t xml:space="preserve">869 </w:t>
            </w:r>
          </w:p>
        </w:tc>
        <w:tc>
          <w:tcPr>
            <w:tcW w:w="8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64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Default="00FF436C">
      <w:pPr>
        <w:numPr>
          <w:ilvl w:val="0"/>
          <w:numId w:val="24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</w:t>
      </w:r>
      <w:r>
        <w:rPr>
          <w:sz w:val="20"/>
        </w:rPr>
        <w:t xml:space="preserve">.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Default="00FF436C">
      <w:pPr>
        <w:ind w:left="29" w:right="625"/>
      </w:pPr>
      <w:r>
        <w:t>В Таблице 2.12.6 и на Рисунке</w:t>
      </w:r>
      <w:r>
        <w:t xml:space="preserve"> 2.12.4 </w:t>
      </w:r>
      <w:r>
        <w:t>представлены данные о распространенности экономического, психологического, физического и сексуального</w:t>
      </w:r>
      <w:r>
        <w:t xml:space="preserve"> </w:t>
      </w:r>
      <w:r>
        <w:t>насилия в течение жизни в отношении женщин со стороны лиц, не являющихся</w:t>
      </w:r>
      <w:r>
        <w:t xml:space="preserve"> </w:t>
      </w:r>
      <w:r>
        <w:t>интимным партнером, с возраста 15 лет. В Павлодарской области</w:t>
      </w:r>
      <w:r>
        <w:t xml:space="preserve"> 6% </w:t>
      </w:r>
      <w:r>
        <w:t xml:space="preserve">женщин сообщили о психологическом насилии со стороны других людей, а об экономическом насилии </w:t>
      </w:r>
      <w:r>
        <w:t xml:space="preserve">- </w:t>
      </w:r>
      <w:r>
        <w:t>4%. Также</w:t>
      </w:r>
      <w:r>
        <w:t xml:space="preserve"> 2% </w:t>
      </w:r>
      <w:r>
        <w:t>женщин со</w:t>
      </w:r>
      <w:r>
        <w:t>общили о физическом насилии со стороны других людей, и</w:t>
      </w:r>
      <w:r>
        <w:t xml:space="preserve"> 2% - </w:t>
      </w:r>
      <w:r>
        <w:t>о сексуальном насилии в течение их жизни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Таблица 2.12.6 Распространенность экономического, психологического, физического и сексуального насилия со стороны лица, не являющегося партнером, в течен</w:t>
      </w:r>
      <w:r>
        <w:rPr>
          <w:i/>
          <w:color w:val="404040"/>
        </w:rPr>
        <w:t xml:space="preserve">ие жизни среди женщин в возрасте 18-75 лет в Павлодарской области </w:t>
      </w:r>
    </w:p>
    <w:tbl>
      <w:tblPr>
        <w:tblStyle w:val="TableGrid"/>
        <w:tblW w:w="9042" w:type="dxa"/>
        <w:tblInd w:w="23" w:type="dxa"/>
        <w:tblCellMar>
          <w:top w:w="44" w:type="dxa"/>
          <w:left w:w="107" w:type="dxa"/>
          <w:bottom w:w="27" w:type="dxa"/>
          <w:right w:w="115" w:type="dxa"/>
        </w:tblCellMar>
        <w:tblLook w:val="04A0" w:firstRow="1" w:lastRow="0" w:firstColumn="1" w:lastColumn="0" w:noHBand="0" w:noVBand="1"/>
      </w:tblPr>
      <w:tblGrid>
        <w:gridCol w:w="5462"/>
        <w:gridCol w:w="1085"/>
        <w:gridCol w:w="1083"/>
        <w:gridCol w:w="1412"/>
      </w:tblGrid>
      <w:tr w:rsidR="00A87110">
        <w:trPr>
          <w:trHeight w:val="590"/>
        </w:trPr>
        <w:tc>
          <w:tcPr>
            <w:tcW w:w="5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Распространенность насилия со стороны других людей</w:t>
            </w:r>
            <w:r>
              <w:rPr>
                <w:b/>
              </w:rPr>
              <w:t xml:space="preserve">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1"/>
        </w:trPr>
        <w:tc>
          <w:tcPr>
            <w:tcW w:w="5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t xml:space="preserve">%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46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3,6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5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6,3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1,8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462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Изнасиловани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Попытка изнасилования или иное сексуальное насилие</w:t>
            </w:r>
            <w:r>
              <w:t xml:space="preserve"> </w:t>
            </w:r>
          </w:p>
        </w:tc>
        <w:tc>
          <w:tcPr>
            <w:tcW w:w="108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7 </w:t>
            </w:r>
          </w:p>
        </w:tc>
        <w:tc>
          <w:tcPr>
            <w:tcW w:w="108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0,8 </w:t>
            </w:r>
          </w:p>
        </w:tc>
        <w:tc>
          <w:tcPr>
            <w:tcW w:w="1412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1,5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1,8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6"/>
        </w:trPr>
        <w:tc>
          <w:tcPr>
            <w:tcW w:w="5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rPr>
                <w:b/>
              </w:rPr>
              <w:t xml:space="preserve">923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24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Рисунок 2.12.4 Распространенность физического, сексуального, психологического и экономического насилия со стороны лица, не являющегося партнером, в течение жизни среди женщин в возрасте 18-75 лет в </w:t>
      </w:r>
      <w:r>
        <w:rPr>
          <w:i/>
          <w:color w:val="404040"/>
        </w:rPr>
        <w:t xml:space="preserve">Павлодар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772342" cy="2882073"/>
                <wp:effectExtent l="0" t="0" r="0" b="0"/>
                <wp:docPr id="769624" name="Group 7696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882073"/>
                          <a:chOff x="0" y="0"/>
                          <a:chExt cx="5772342" cy="2882073"/>
                        </a:xfrm>
                      </wpg:grpSpPr>
                      <wps:wsp>
                        <wps:cNvPr id="80996" name="Rectangle 80996"/>
                        <wps:cNvSpPr/>
                        <wps:spPr>
                          <a:xfrm>
                            <a:off x="5740654" y="273926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01" name="Shape 81001"/>
                        <wps:cNvSpPr/>
                        <wps:spPr>
                          <a:xfrm>
                            <a:off x="388620" y="2046732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002" name="Shape 81002"/>
                        <wps:cNvSpPr/>
                        <wps:spPr>
                          <a:xfrm>
                            <a:off x="388620" y="1783080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003" name="Shape 81003"/>
                        <wps:cNvSpPr/>
                        <wps:spPr>
                          <a:xfrm>
                            <a:off x="388620" y="1520952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004" name="Shape 81004"/>
                        <wps:cNvSpPr/>
                        <wps:spPr>
                          <a:xfrm>
                            <a:off x="388620" y="1258825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005" name="Shape 81005"/>
                        <wps:cNvSpPr/>
                        <wps:spPr>
                          <a:xfrm>
                            <a:off x="388620" y="995173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006" name="Shape 81006"/>
                        <wps:cNvSpPr/>
                        <wps:spPr>
                          <a:xfrm>
                            <a:off x="388620" y="733044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007" name="Shape 81007"/>
                        <wps:cNvSpPr/>
                        <wps:spPr>
                          <a:xfrm>
                            <a:off x="388620" y="469392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16" name="Shape 930816"/>
                        <wps:cNvSpPr/>
                        <wps:spPr>
                          <a:xfrm>
                            <a:off x="4735068" y="1836421"/>
                            <a:ext cx="406908" cy="472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472440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472440"/>
                                </a:lnTo>
                                <a:lnTo>
                                  <a:pt x="0" y="4724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17" name="Shape 930817"/>
                        <wps:cNvSpPr/>
                        <wps:spPr>
                          <a:xfrm>
                            <a:off x="3435096" y="1836421"/>
                            <a:ext cx="406908" cy="472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472440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472440"/>
                                </a:lnTo>
                                <a:lnTo>
                                  <a:pt x="0" y="4724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18" name="Shape 930818"/>
                        <wps:cNvSpPr/>
                        <wps:spPr>
                          <a:xfrm>
                            <a:off x="835152" y="1363980"/>
                            <a:ext cx="406908" cy="9448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944880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944880"/>
                                </a:lnTo>
                                <a:lnTo>
                                  <a:pt x="0" y="9448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19" name="Shape 930819"/>
                        <wps:cNvSpPr/>
                        <wps:spPr>
                          <a:xfrm>
                            <a:off x="2135124" y="653797"/>
                            <a:ext cx="406908" cy="16550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1655064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1655064"/>
                                </a:lnTo>
                                <a:lnTo>
                                  <a:pt x="0" y="16550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012" name="Shape 81012"/>
                        <wps:cNvSpPr/>
                        <wps:spPr>
                          <a:xfrm>
                            <a:off x="388620" y="2308861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013" name="Rectangle 81013"/>
                        <wps:cNvSpPr/>
                        <wps:spPr>
                          <a:xfrm>
                            <a:off x="949706" y="1163219"/>
                            <a:ext cx="23659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14" name="Rectangle 81014"/>
                        <wps:cNvSpPr/>
                        <wps:spPr>
                          <a:xfrm>
                            <a:off x="1128014" y="1163219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15" name="Rectangle 81015"/>
                        <wps:cNvSpPr/>
                        <wps:spPr>
                          <a:xfrm>
                            <a:off x="2249678" y="453898"/>
                            <a:ext cx="23701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16" name="Rectangle 81016"/>
                        <wps:cNvSpPr/>
                        <wps:spPr>
                          <a:xfrm>
                            <a:off x="2427986" y="45389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17" name="Rectangle 81017"/>
                        <wps:cNvSpPr/>
                        <wps:spPr>
                          <a:xfrm>
                            <a:off x="3549650" y="163614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18" name="Rectangle 81018"/>
                        <wps:cNvSpPr/>
                        <wps:spPr>
                          <a:xfrm>
                            <a:off x="3727958" y="163614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19" name="Rectangle 81019"/>
                        <wps:cNvSpPr/>
                        <wps:spPr>
                          <a:xfrm>
                            <a:off x="4849622" y="163614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20" name="Rectangle 81020"/>
                        <wps:cNvSpPr/>
                        <wps:spPr>
                          <a:xfrm>
                            <a:off x="5027930" y="163614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21" name="Rectangle 81021"/>
                        <wps:cNvSpPr/>
                        <wps:spPr>
                          <a:xfrm>
                            <a:off x="82906" y="224396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22" name="Rectangle 81022"/>
                        <wps:cNvSpPr/>
                        <wps:spPr>
                          <a:xfrm>
                            <a:off x="82906" y="1981200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23" name="Rectangle 81023"/>
                        <wps:cNvSpPr/>
                        <wps:spPr>
                          <a:xfrm>
                            <a:off x="82906" y="1718437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24" name="Rectangle 81024"/>
                        <wps:cNvSpPr/>
                        <wps:spPr>
                          <a:xfrm>
                            <a:off x="82906" y="1455674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25" name="Rectangle 81025"/>
                        <wps:cNvSpPr/>
                        <wps:spPr>
                          <a:xfrm>
                            <a:off x="82906" y="1193038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26" name="Rectangle 81026"/>
                        <wps:cNvSpPr/>
                        <wps:spPr>
                          <a:xfrm>
                            <a:off x="82906" y="930275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27" name="Rectangle 81027"/>
                        <wps:cNvSpPr/>
                        <wps:spPr>
                          <a:xfrm>
                            <a:off x="82906" y="667512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28" name="Rectangle 81028"/>
                        <wps:cNvSpPr/>
                        <wps:spPr>
                          <a:xfrm>
                            <a:off x="82906" y="404749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29" name="Rectangle 81029"/>
                        <wps:cNvSpPr/>
                        <wps:spPr>
                          <a:xfrm>
                            <a:off x="569341" y="2425573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30" name="Rectangle 81030"/>
                        <wps:cNvSpPr/>
                        <wps:spPr>
                          <a:xfrm>
                            <a:off x="791845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31" name="Rectangle 81031"/>
                        <wps:cNvSpPr/>
                        <wps:spPr>
                          <a:xfrm>
                            <a:off x="1287526" y="259626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32" name="Rectangle 81032"/>
                        <wps:cNvSpPr/>
                        <wps:spPr>
                          <a:xfrm>
                            <a:off x="1823593" y="2425573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33" name="Rectangle 81033"/>
                        <wps:cNvSpPr/>
                        <wps:spPr>
                          <a:xfrm>
                            <a:off x="2091817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34" name="Rectangle 81034"/>
                        <wps:cNvSpPr/>
                        <wps:spPr>
                          <a:xfrm>
                            <a:off x="2587498" y="259626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35" name="Rectangle 81035"/>
                        <wps:cNvSpPr/>
                        <wps:spPr>
                          <a:xfrm>
                            <a:off x="3021457" y="2425573"/>
                            <a:ext cx="16426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Физическ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36" name="Rectangle 81036"/>
                        <wps:cNvSpPr/>
                        <wps:spPr>
                          <a:xfrm>
                            <a:off x="4257802" y="242557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37" name="Rectangle 81037"/>
                        <wps:cNvSpPr/>
                        <wps:spPr>
                          <a:xfrm>
                            <a:off x="4298950" y="2425573"/>
                            <a:ext cx="17012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Сексуальн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38" name="Rectangle 81038"/>
                        <wps:cNvSpPr/>
                        <wps:spPr>
                          <a:xfrm>
                            <a:off x="5579110" y="242557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20" name="Shape 930820"/>
                        <wps:cNvSpPr/>
                        <wps:spPr>
                          <a:xfrm>
                            <a:off x="2336292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040" name="Rectangle 81040"/>
                        <wps:cNvSpPr/>
                        <wps:spPr>
                          <a:xfrm>
                            <a:off x="2446909" y="133249"/>
                            <a:ext cx="132966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41" name="Rectangle 81041"/>
                        <wps:cNvSpPr/>
                        <wps:spPr>
                          <a:xfrm>
                            <a:off x="3446653" y="133249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42" name="Shape 81042"/>
                        <wps:cNvSpPr/>
                        <wps:spPr>
                          <a:xfrm>
                            <a:off x="0" y="0"/>
                            <a:ext cx="5727700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21305">
                                <a:moveTo>
                                  <a:pt x="0" y="2821305"/>
                                </a:moveTo>
                                <a:lnTo>
                                  <a:pt x="5727700" y="2821305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9624" style="width:454.515pt;height:226.935pt;mso-position-horizontal-relative:char;mso-position-vertical-relative:line" coordsize="57723,28820">
                <v:rect id="Rectangle 80996" style="position:absolute;width:421;height:1899;left:57406;top:273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1001" style="position:absolute;width:51998;height:0;left:3886;top:20467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81002" style="position:absolute;width:51998;height:0;left:3886;top:17830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81003" style="position:absolute;width:51998;height:0;left:3886;top:15209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81004" style="position:absolute;width:51998;height:0;left:3886;top:12588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81005" style="position:absolute;width:51998;height:0;left:3886;top:9951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81006" style="position:absolute;width:51998;height:0;left:3886;top:7330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81007" style="position:absolute;width:51998;height:0;left:3886;top:4693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930821" style="position:absolute;width:4069;height:4724;left:47350;top:18364;" coordsize="406908,472440" path="m0,0l406908,0l406908,472440l0,472440l0,0">
                  <v:stroke weight="0pt" endcap="flat" joinstyle="round" on="false" color="#000000" opacity="0"/>
                  <v:fill on="true" color="#5b9bd5"/>
                </v:shape>
                <v:shape id="Shape 930822" style="position:absolute;width:4069;height:4724;left:34350;top:18364;" coordsize="406908,472440" path="m0,0l406908,0l406908,472440l0,472440l0,0">
                  <v:stroke weight="0pt" endcap="flat" joinstyle="round" on="false" color="#000000" opacity="0"/>
                  <v:fill on="true" color="#5b9bd5"/>
                </v:shape>
                <v:shape id="Shape 930823" style="position:absolute;width:4069;height:9448;left:8351;top:13639;" coordsize="406908,944880" path="m0,0l406908,0l406908,944880l0,944880l0,0">
                  <v:stroke weight="0pt" endcap="flat" joinstyle="round" on="false" color="#000000" opacity="0"/>
                  <v:fill on="true" color="#5b9bd5"/>
                </v:shape>
                <v:shape id="Shape 930824" style="position:absolute;width:4069;height:16550;left:21351;top:6537;" coordsize="406908,1655064" path="m0,0l406908,0l406908,1655064l0,1655064l0,0">
                  <v:stroke weight="0pt" endcap="flat" joinstyle="round" on="false" color="#000000" opacity="0"/>
                  <v:fill on="true" color="#5b9bd5"/>
                </v:shape>
                <v:shape id="Shape 81012" style="position:absolute;width:51998;height:0;left:3886;top:23088;" coordsize="5199888,0" path="m0,0l5199888,0">
                  <v:stroke weight="0.72pt" endcap="flat" joinstyle="round" on="true" color="#d9d9d9"/>
                  <v:fill on="false" color="#000000" opacity="0"/>
                </v:shape>
                <v:rect id="Rectangle 81013" style="position:absolute;width:2365;height:1903;left:9497;top:116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3.6</w:t>
                        </w:r>
                      </w:p>
                    </w:txbxContent>
                  </v:textbox>
                </v:rect>
                <v:rect id="Rectangle 81014" style="position:absolute;width:422;height:1903;left:11280;top:116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015" style="position:absolute;width:2370;height:1899;left:22496;top:45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.3</w:t>
                        </w:r>
                      </w:p>
                    </w:txbxContent>
                  </v:textbox>
                </v:rect>
                <v:rect id="Rectangle 81016" style="position:absolute;width:421;height:1899;left:24279;top:45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017" style="position:absolute;width:2366;height:1899;left:35496;top:163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8</w:t>
                        </w:r>
                      </w:p>
                    </w:txbxContent>
                  </v:textbox>
                </v:rect>
                <v:rect id="Rectangle 81018" style="position:absolute;width:421;height:1899;left:37279;top:163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019" style="position:absolute;width:2366;height:1899;left:48496;top:163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8</w:t>
                        </w:r>
                      </w:p>
                    </w:txbxContent>
                  </v:textbox>
                </v:rect>
                <v:rect id="Rectangle 81020" style="position:absolute;width:421;height:1899;left:50279;top:163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021" style="position:absolute;width:2362;height:1899;left:829;top:224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81022" style="position:absolute;width:2362;height:1899;left:829;top:198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.0</w:t>
                        </w:r>
                      </w:p>
                    </w:txbxContent>
                  </v:textbox>
                </v:rect>
                <v:rect id="Rectangle 81023" style="position:absolute;width:2362;height:1899;left:829;top:1718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81024" style="position:absolute;width:2362;height:1899;left:829;top:145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.0</w:t>
                        </w:r>
                      </w:p>
                    </w:txbxContent>
                  </v:textbox>
                </v:rect>
                <v:rect id="Rectangle 81025" style="position:absolute;width:2362;height:1899;left:829;top:119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81026" style="position:absolute;width:2362;height:1899;left:829;top:93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81027" style="position:absolute;width:2362;height:1899;left:829;top:66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81028" style="position:absolute;width:2362;height:1899;left:829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.0</w:t>
                        </w:r>
                      </w:p>
                    </w:txbxContent>
                  </v:textbox>
                </v:rect>
                <v:rect id="Rectangle 81029" style="position:absolute;width:12915;height:1899;left:5693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81030" style="position:absolute;width:6578;height:1899;left:7918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81031" style="position:absolute;width:421;height:1899;left:12875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032" style="position:absolute;width:14114;height:1899;left:18235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81033" style="position:absolute;width:6578;height:1899;left:20918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81034" style="position:absolute;width:421;height:1899;left:25874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035" style="position:absolute;width:16426;height:1899;left:30214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насилие</w:t>
                        </w:r>
                      </w:p>
                    </w:txbxContent>
                  </v:textbox>
                </v:rect>
                <v:rect id="Rectangle 81036" style="position:absolute;width:421;height:1899;left:42578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037" style="position:absolute;width:17012;height:1899;left:42989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насилие</w:t>
                        </w:r>
                      </w:p>
                    </w:txbxContent>
                  </v:textbox>
                </v:rect>
                <v:rect id="Rectangle 81038" style="position:absolute;width:421;height:1899;left:55791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25" style="position:absolute;width:762;height:777;left:23362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81040" style="position:absolute;width:13296;height:1903;left:24469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81041" style="position:absolute;width:422;height:1903;left:34466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1042" style="position:absolute;width:57277;height:28213;left:0;top:0;" coordsize="5727700,2821305" path="m0,2821305l5727700,2821305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2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</w:pPr>
      <w:r>
        <w:t xml:space="preserve"> </w:t>
      </w:r>
      <w:r>
        <w:tab/>
      </w:r>
      <w:r>
        <w:rPr>
          <w:color w:val="2E74B5"/>
          <w:sz w:val="26"/>
        </w:rPr>
        <w:t xml:space="preserve"> </w:t>
      </w:r>
      <w:r>
        <w:br w:type="page"/>
      </w:r>
    </w:p>
    <w:p w:rsidR="00A87110" w:rsidRDefault="00FF436C">
      <w:pPr>
        <w:pStyle w:val="2"/>
        <w:ind w:left="29" w:right="585"/>
      </w:pPr>
      <w:r>
        <w:lastRenderedPageBreak/>
        <w:t>Приложение 2.13 Северо</w:t>
      </w:r>
      <w:r>
        <w:t>-</w:t>
      </w:r>
      <w:r>
        <w:t>Казахстанская область (СКО)</w:t>
      </w:r>
      <w: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Демографические и социально-экономические данные </w:t>
      </w:r>
    </w:p>
    <w:p w:rsidR="00A87110" w:rsidRDefault="00FF436C">
      <w:pPr>
        <w:spacing w:after="0"/>
        <w:ind w:left="29" w:right="625"/>
      </w:pPr>
      <w:r>
        <w:t>В Таблицах 2.13.1 и 2.13.2 представлены демографические и социально</w:t>
      </w:r>
      <w:r>
        <w:t>-</w:t>
      </w:r>
      <w:r>
        <w:t>экономические характеристики женщин, принявших участие в исследовании в Северо</w:t>
      </w:r>
      <w:r>
        <w:t>-</w:t>
      </w:r>
      <w:r>
        <w:t>Казахстанской области. Наблюдается относительно равное распределение женщин по</w:t>
      </w:r>
      <w:r>
        <w:t xml:space="preserve"> </w:t>
      </w:r>
      <w:r>
        <w:t>разным возрастным группам, самой крупной является возрастная группа 60</w:t>
      </w:r>
      <w:r>
        <w:t>-</w:t>
      </w:r>
      <w:r>
        <w:t>75 лет (23%). В целом, 97% женщин в</w:t>
      </w:r>
      <w:r>
        <w:t xml:space="preserve"> </w:t>
      </w:r>
      <w:r>
        <w:t>СКО отнесены к категории имевших когда</w:t>
      </w:r>
      <w:r>
        <w:t>-</w:t>
      </w:r>
      <w:r>
        <w:t>либо партнера (см. Главу 1). По</w:t>
      </w:r>
      <w:r>
        <w:t xml:space="preserve"> статусу занятости и уровню доходов</w:t>
      </w:r>
      <w:r>
        <w:t xml:space="preserve"> </w:t>
      </w:r>
      <w:r>
        <w:t>61% женщин имеют работу на момент проведения исследования</w:t>
      </w:r>
      <w:r>
        <w:t xml:space="preserve"> </w:t>
      </w:r>
      <w:r>
        <w:t xml:space="preserve">(см. Главу </w:t>
      </w:r>
    </w:p>
    <w:p w:rsidR="00A87110" w:rsidRDefault="00FF436C">
      <w:pPr>
        <w:spacing w:after="95" w:line="259" w:lineRule="auto"/>
        <w:ind w:left="34" w:right="0" w:firstLine="0"/>
        <w:jc w:val="left"/>
      </w:pPr>
      <w:r>
        <w:t xml:space="preserve">3).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3.1 Демографические характеристики респондентов в Северо-Казахстанской области </w:t>
      </w:r>
    </w:p>
    <w:tbl>
      <w:tblPr>
        <w:tblStyle w:val="TableGrid"/>
        <w:tblW w:w="9042" w:type="dxa"/>
        <w:tblInd w:w="23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218"/>
        <w:gridCol w:w="1082"/>
        <w:gridCol w:w="1084"/>
        <w:gridCol w:w="1658"/>
      </w:tblGrid>
      <w:tr w:rsidR="00A87110">
        <w:trPr>
          <w:trHeight w:val="300"/>
        </w:trPr>
        <w:tc>
          <w:tcPr>
            <w:tcW w:w="5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>Все женщи</w:t>
            </w:r>
            <w:r>
              <w:t>ны</w:t>
            </w:r>
            <w:r>
              <w:t xml:space="preserve">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%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52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8-</w:t>
            </w:r>
            <w:r>
              <w:t>2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5-</w:t>
            </w:r>
            <w:r>
              <w:t>29 лет</w:t>
            </w:r>
            <w: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30-</w:t>
            </w:r>
            <w:r>
              <w:t>3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35-</w:t>
            </w:r>
            <w:r>
              <w:t>39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0-</w:t>
            </w:r>
            <w:r>
              <w:t>4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5-</w:t>
            </w:r>
            <w:r>
              <w:t>49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6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,1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3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0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8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,5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96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10,4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9,7</w:t>
            </w:r>
            <w:r>
              <w:t xml:space="preserve">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,8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13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12,3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1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12,7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08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22,6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45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49,3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46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50,7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52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Никогда не состояла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остояла когда</w:t>
            </w:r>
            <w:r>
              <w:t>-</w:t>
            </w:r>
            <w:r>
              <w:t>либо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2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9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96,8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1"/>
        </w:trPr>
        <w:tc>
          <w:tcPr>
            <w:tcW w:w="52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Начальное/неполное средне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Общее средне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Техническое/профессиональн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0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,7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8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20,5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416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45,2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36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25,6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6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lastRenderedPageBreak/>
              <w:t>6+ человек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lastRenderedPageBreak/>
              <w:t xml:space="preserve">110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11,9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6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61,0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1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23,6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5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b/>
              </w:rPr>
              <w:t xml:space="preserve">921 </w:t>
            </w:r>
          </w:p>
        </w:tc>
        <w:tc>
          <w:tcPr>
            <w:tcW w:w="165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25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3.2 Статус </w:t>
      </w:r>
      <w:r>
        <w:rPr>
          <w:i/>
          <w:color w:val="404040"/>
        </w:rPr>
        <w:t xml:space="preserve">занятости и уровень доходов респондентов в Северо-Казахстанской области </w:t>
      </w:r>
    </w:p>
    <w:tbl>
      <w:tblPr>
        <w:tblStyle w:val="TableGrid"/>
        <w:tblW w:w="9088" w:type="dxa"/>
        <w:tblInd w:w="0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551"/>
        <w:gridCol w:w="1558"/>
        <w:gridCol w:w="1277"/>
        <w:gridCol w:w="572"/>
        <w:gridCol w:w="1130"/>
      </w:tblGrid>
      <w:tr w:rsidR="00A87110">
        <w:trPr>
          <w:trHeight w:val="300"/>
        </w:trPr>
        <w:tc>
          <w:tcPr>
            <w:tcW w:w="4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" w:firstLine="0"/>
              <w:jc w:val="center"/>
            </w:pPr>
            <w:r>
              <w:rPr>
                <w:b/>
                <w:color w:val="1F4E79"/>
              </w:rPr>
              <w:t xml:space="preserve">Статус занятости и уровень доходов </w:t>
            </w:r>
          </w:p>
        </w:tc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9" w:right="0" w:firstLine="0"/>
              <w:jc w:val="center"/>
            </w:pPr>
            <w:r>
              <w:rPr>
                <w:b/>
                <w:color w:val="1F4E79"/>
              </w:rPr>
              <w:t xml:space="preserve">респондентов </w:t>
            </w:r>
          </w:p>
        </w:tc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%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99" w:right="0" w:firstLine="0"/>
              <w:jc w:val="left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79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56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>38,7</w:t>
            </w:r>
            <w:r>
              <w:t xml:space="preserve">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65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61,3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>
        <w:trPr>
          <w:trHeight w:val="300"/>
        </w:trPr>
        <w:tc>
          <w:tcPr>
            <w:tcW w:w="79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реднемесячный доход домохозяйств (в тенге)</w:t>
            </w:r>
            <w: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45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7" w:line="259" w:lineRule="auto"/>
              <w:ind w:left="277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10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1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2,1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2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3,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94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31,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9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1,0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8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8,8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,4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795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реднемесячный доход на душу населения по квинтильным группам (в тенге)</w:t>
            </w:r>
            <w: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44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5,6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4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5,5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2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4,0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0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1,7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1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3,1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8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rPr>
                <w:b/>
              </w:rPr>
              <w:t xml:space="preserve">921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25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Default="00FF436C">
      <w:pPr>
        <w:spacing w:after="0"/>
        <w:ind w:left="29" w:right="625"/>
      </w:pPr>
      <w:r>
        <w:t>В Таблице 2.13.3 и на Рисунке</w:t>
      </w:r>
      <w:r>
        <w:t xml:space="preserve"> </w:t>
      </w:r>
      <w:r>
        <w:t>2.13.1 представлены данные по распространенности разных видов насилия со стороны интимного партнера в течение жизни и в настоящее вр</w:t>
      </w:r>
      <w:r>
        <w:t xml:space="preserve">емя по информации </w:t>
      </w:r>
      <w:r>
        <w:lastRenderedPageBreak/>
        <w:t>респондентов в Северо</w:t>
      </w:r>
      <w:r>
        <w:t>-</w:t>
      </w:r>
      <w:r>
        <w:t>Казахстанской области. См. определения разных актов</w:t>
      </w:r>
      <w:r>
        <w:t xml:space="preserve">, </w:t>
      </w:r>
      <w:r>
        <w:t>которые классифицируются как вид насилия со</w:t>
      </w:r>
      <w:r>
        <w:t xml:space="preserve"> </w:t>
      </w:r>
      <w:r>
        <w:t>стороны интимного</w:t>
      </w:r>
      <w:r>
        <w:t xml:space="preserve"> </w:t>
      </w:r>
      <w:r>
        <w:t>партнера</w:t>
      </w:r>
      <w:r>
        <w:t xml:space="preserve">, </w:t>
      </w:r>
      <w:r>
        <w:t>и рабочее определение</w:t>
      </w:r>
      <w:r>
        <w:t xml:space="preserve"> </w:t>
      </w:r>
      <w:r>
        <w:t>«женщин, когда</w:t>
      </w:r>
      <w:r>
        <w:t>-</w:t>
      </w:r>
      <w:r>
        <w:t>либо имевших партнера», используемые в исследовании, в</w:t>
      </w:r>
      <w:r>
        <w:t xml:space="preserve"> </w:t>
      </w:r>
    </w:p>
    <w:p w:rsidR="00A87110" w:rsidRDefault="00FF436C">
      <w:pPr>
        <w:ind w:left="29" w:right="625"/>
      </w:pPr>
      <w:r>
        <w:t>Главе 1.</w:t>
      </w:r>
      <w:r>
        <w:t xml:space="preserve"> </w:t>
      </w:r>
    </w:p>
    <w:p w:rsidR="00A87110" w:rsidRDefault="00FF436C">
      <w:pPr>
        <w:ind w:left="29" w:right="625"/>
      </w:pPr>
      <w:r>
        <w:t>Уровень распространенности соответствует национальному уровню, но согласно полученным данным распространенность насилия со стороны интимного партнера в течение жизни и в настоящее время выше, а самый распространенным является психологическое насилие. В цел</w:t>
      </w:r>
      <w:r>
        <w:t>ом, 31% женщин, когда</w:t>
      </w:r>
      <w:r>
        <w:t>-</w:t>
      </w:r>
      <w:r>
        <w:t>либо имевших партнера, сообщают хотя бы</w:t>
      </w:r>
      <w:r>
        <w:t xml:space="preserve"> </w:t>
      </w:r>
      <w:r>
        <w:t xml:space="preserve">об одном акте физического и/или сексуального насилия со стороны интимного партнера в течение жизни, и </w:t>
      </w:r>
      <w:r>
        <w:t xml:space="preserve">4% - </w:t>
      </w:r>
      <w:r>
        <w:t>за последние 12 месяцев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3.3 Распространенность физического, сексуального, </w:t>
      </w:r>
      <w:r>
        <w:rPr>
          <w:i/>
          <w:color w:val="404040"/>
        </w:rPr>
        <w:t>психологического и экономического насилия со стороны интимного партнера среди женщин в возрасте 18-75 лет, когда-либо имевших партнера, в течение жизни и в настоящее время в Северо-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Казахстанской области, по виду насилия и по периоду времени </w:t>
      </w:r>
    </w:p>
    <w:tbl>
      <w:tblPr>
        <w:tblStyle w:val="TableGrid"/>
        <w:tblW w:w="9069" w:type="dxa"/>
        <w:tblInd w:w="10" w:type="dxa"/>
        <w:tblCellMar>
          <w:top w:w="46" w:type="dxa"/>
          <w:left w:w="107" w:type="dxa"/>
          <w:bottom w:w="0" w:type="dxa"/>
          <w:right w:w="65" w:type="dxa"/>
        </w:tblCellMar>
        <w:tblLook w:val="04A0" w:firstRow="1" w:lastRow="0" w:firstColumn="1" w:lastColumn="0" w:noHBand="0" w:noVBand="1"/>
      </w:tblPr>
      <w:tblGrid>
        <w:gridCol w:w="4674"/>
        <w:gridCol w:w="991"/>
        <w:gridCol w:w="852"/>
        <w:gridCol w:w="1278"/>
        <w:gridCol w:w="1274"/>
      </w:tblGrid>
      <w:tr w:rsidR="00A87110">
        <w:trPr>
          <w:trHeight w:val="591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Распространен</w:t>
            </w:r>
            <w:r>
              <w:rPr>
                <w:b/>
                <w:color w:val="1F4E79"/>
              </w:rPr>
              <w:t xml:space="preserve">ность насилия со стороны интимного партнера </w:t>
            </w:r>
          </w:p>
        </w:tc>
        <w:tc>
          <w:tcPr>
            <w:tcW w:w="312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Женщины, когда</w:t>
            </w:r>
            <w:r>
              <w:t>-</w:t>
            </w:r>
            <w:r>
              <w:t>либо имевшие партнера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298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0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12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72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0,5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27,6 - 33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3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3,4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,4 - 4,8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300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12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>В настоящее</w:t>
            </w:r>
            <w:r>
              <w:t xml:space="preserve"> </w:t>
            </w:r>
            <w:r>
              <w:t>время (последние 12 месяцев)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4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4,6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3,4 - 6,2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0,7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0,3 - 1,5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1,0 </w:t>
            </w:r>
          </w:p>
        </w:tc>
      </w:tr>
      <w:tr w:rsidR="00A87110">
        <w:trPr>
          <w:trHeight w:val="300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и/или сексуальное насилие**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74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278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31,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left"/>
            </w:pPr>
            <w:r>
              <w:t xml:space="preserve">28,2 - 34,3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3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3,5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,5 - 4,9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0"/>
        </w:trPr>
        <w:tc>
          <w:tcPr>
            <w:tcW w:w="467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991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403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45,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left"/>
            </w:pPr>
            <w:r>
              <w:t xml:space="preserve">41,9 - 48,5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94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0,5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8,7 - 12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67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6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7,5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6,0 - 9,4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5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6,4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5,0 - 8,2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298"/>
        </w:trPr>
        <w:tc>
          <w:tcPr>
            <w:tcW w:w="4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</w:pPr>
            <w:r>
              <w:rPr>
                <w:b/>
              </w:rPr>
              <w:t xml:space="preserve">Всего женщин, когда-либо имевших партнера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51" w:firstLine="0"/>
              <w:jc w:val="right"/>
            </w:pPr>
            <w:r>
              <w:rPr>
                <w:b/>
              </w:rPr>
              <w:t xml:space="preserve">892 </w:t>
            </w: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 </w:t>
      </w: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* </w:t>
      </w:r>
      <w:r>
        <w:rPr>
          <w:sz w:val="20"/>
        </w:rPr>
        <w:t xml:space="preserve">Эти данные по распространенности являются измерением доли </w:t>
      </w:r>
      <w:r>
        <w:rPr>
          <w:sz w:val="20"/>
        </w:rPr>
        <w:t xml:space="preserve"> </w:t>
      </w:r>
      <w:r>
        <w:rPr>
          <w:sz w:val="20"/>
        </w:rPr>
        <w:t>женщин, когда</w:t>
      </w:r>
      <w:r>
        <w:rPr>
          <w:sz w:val="20"/>
        </w:rPr>
        <w:t>-</w:t>
      </w:r>
      <w:r>
        <w:rPr>
          <w:sz w:val="20"/>
        </w:rPr>
        <w:t xml:space="preserve">либо имевших партнера, сообщивших о хотя бы одном акте физического и/или сексуального насилия со стороны интимного партнера хотя бы раз в течение </w:t>
      </w:r>
      <w:r>
        <w:rPr>
          <w:sz w:val="20"/>
        </w:rPr>
        <w:t>жизни или за последние 12 месяцев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lastRenderedPageBreak/>
        <w:t xml:space="preserve">Рисунок 2.13.1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когда-либо имевших партнера, в течение жизни и в </w:t>
      </w:r>
      <w:r>
        <w:rPr>
          <w:i/>
          <w:color w:val="404040"/>
        </w:rPr>
        <w:t>настоящее время в Северо-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Казахстанской области, по виду насилия и по периоду времени </w:t>
      </w:r>
    </w:p>
    <w:p w:rsidR="00A87110" w:rsidRDefault="00FF436C">
      <w:pPr>
        <w:spacing w:after="147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995099" cy="2876675"/>
                <wp:effectExtent l="0" t="0" r="0" b="0"/>
                <wp:docPr id="842371" name="Group 8423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95099" cy="2876675"/>
                          <a:chOff x="0" y="0"/>
                          <a:chExt cx="5995099" cy="2876675"/>
                        </a:xfrm>
                      </wpg:grpSpPr>
                      <wps:wsp>
                        <wps:cNvPr id="83301" name="Rectangle 83301"/>
                        <wps:cNvSpPr/>
                        <wps:spPr>
                          <a:xfrm>
                            <a:off x="5963412" y="273386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37" name="Shape 83337"/>
                        <wps:cNvSpPr/>
                        <wps:spPr>
                          <a:xfrm>
                            <a:off x="460248" y="1818196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38" name="Shape 83338"/>
                        <wps:cNvSpPr/>
                        <wps:spPr>
                          <a:xfrm>
                            <a:off x="460248" y="1668844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39" name="Shape 83339"/>
                        <wps:cNvSpPr/>
                        <wps:spPr>
                          <a:xfrm>
                            <a:off x="460248" y="1517967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40" name="Shape 83340"/>
                        <wps:cNvSpPr/>
                        <wps:spPr>
                          <a:xfrm>
                            <a:off x="460248" y="1368615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41" name="Shape 83341"/>
                        <wps:cNvSpPr/>
                        <wps:spPr>
                          <a:xfrm>
                            <a:off x="460248" y="1219264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42" name="Shape 83342"/>
                        <wps:cNvSpPr/>
                        <wps:spPr>
                          <a:xfrm>
                            <a:off x="460248" y="1069912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43" name="Shape 83343"/>
                        <wps:cNvSpPr/>
                        <wps:spPr>
                          <a:xfrm>
                            <a:off x="460248" y="919035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44" name="Shape 83344"/>
                        <wps:cNvSpPr/>
                        <wps:spPr>
                          <a:xfrm>
                            <a:off x="460248" y="769684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45" name="Shape 83345"/>
                        <wps:cNvSpPr/>
                        <wps:spPr>
                          <a:xfrm>
                            <a:off x="460248" y="620332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46" name="Shape 83346"/>
                        <wps:cNvSpPr/>
                        <wps:spPr>
                          <a:xfrm>
                            <a:off x="460248" y="469455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26" name="Shape 930826"/>
                        <wps:cNvSpPr/>
                        <wps:spPr>
                          <a:xfrm>
                            <a:off x="1795272" y="1830387"/>
                            <a:ext cx="240792" cy="1371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37161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37161"/>
                                </a:lnTo>
                                <a:lnTo>
                                  <a:pt x="0" y="1371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27" name="Shape 930827"/>
                        <wps:cNvSpPr/>
                        <wps:spPr>
                          <a:xfrm>
                            <a:off x="5012436" y="1743520"/>
                            <a:ext cx="240792" cy="2240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224028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224028"/>
                                </a:lnTo>
                                <a:lnTo>
                                  <a:pt x="0" y="2240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28" name="Shape 930828"/>
                        <wps:cNvSpPr/>
                        <wps:spPr>
                          <a:xfrm>
                            <a:off x="722376" y="1054671"/>
                            <a:ext cx="240792" cy="9128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912876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912876"/>
                                </a:lnTo>
                                <a:lnTo>
                                  <a:pt x="0" y="9128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29" name="Shape 930829"/>
                        <wps:cNvSpPr/>
                        <wps:spPr>
                          <a:xfrm>
                            <a:off x="2868168" y="1033335"/>
                            <a:ext cx="239268" cy="9342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268" h="934212">
                                <a:moveTo>
                                  <a:pt x="0" y="0"/>
                                </a:moveTo>
                                <a:lnTo>
                                  <a:pt x="239268" y="0"/>
                                </a:lnTo>
                                <a:lnTo>
                                  <a:pt x="239268" y="934212"/>
                                </a:lnTo>
                                <a:lnTo>
                                  <a:pt x="0" y="9342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30" name="Shape 930830"/>
                        <wps:cNvSpPr/>
                        <wps:spPr>
                          <a:xfrm>
                            <a:off x="3939540" y="614235"/>
                            <a:ext cx="240792" cy="13533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353312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353312"/>
                                </a:lnTo>
                                <a:lnTo>
                                  <a:pt x="0" y="13533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31" name="Shape 930831"/>
                        <wps:cNvSpPr/>
                        <wps:spPr>
                          <a:xfrm>
                            <a:off x="2100072" y="1946211"/>
                            <a:ext cx="240792" cy="21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21337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21337"/>
                                </a:lnTo>
                                <a:lnTo>
                                  <a:pt x="0" y="213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32" name="Shape 930832"/>
                        <wps:cNvSpPr/>
                        <wps:spPr>
                          <a:xfrm>
                            <a:off x="1028700" y="1865439"/>
                            <a:ext cx="240792" cy="1021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02109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02109"/>
                                </a:lnTo>
                                <a:lnTo>
                                  <a:pt x="0" y="10210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33" name="Shape 930833"/>
                        <wps:cNvSpPr/>
                        <wps:spPr>
                          <a:xfrm>
                            <a:off x="3172968" y="1862391"/>
                            <a:ext cx="240792" cy="1051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05156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05156"/>
                                </a:lnTo>
                                <a:lnTo>
                                  <a:pt x="0" y="1051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34" name="Shape 930834"/>
                        <wps:cNvSpPr/>
                        <wps:spPr>
                          <a:xfrm>
                            <a:off x="5317236" y="1775524"/>
                            <a:ext cx="240792" cy="1920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92024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92024"/>
                                </a:lnTo>
                                <a:lnTo>
                                  <a:pt x="0" y="1920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35" name="Shape 930835"/>
                        <wps:cNvSpPr/>
                        <wps:spPr>
                          <a:xfrm>
                            <a:off x="4245864" y="1653603"/>
                            <a:ext cx="239268" cy="3139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9268" h="313944">
                                <a:moveTo>
                                  <a:pt x="0" y="0"/>
                                </a:moveTo>
                                <a:lnTo>
                                  <a:pt x="239268" y="0"/>
                                </a:lnTo>
                                <a:lnTo>
                                  <a:pt x="239268" y="313944"/>
                                </a:lnTo>
                                <a:lnTo>
                                  <a:pt x="0" y="3139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57" name="Shape 83357"/>
                        <wps:cNvSpPr/>
                        <wps:spPr>
                          <a:xfrm>
                            <a:off x="460248" y="1967548"/>
                            <a:ext cx="536143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1433">
                                <a:moveTo>
                                  <a:pt x="0" y="0"/>
                                </a:moveTo>
                                <a:lnTo>
                                  <a:pt x="5361433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358" name="Rectangle 83358"/>
                        <wps:cNvSpPr/>
                        <wps:spPr>
                          <a:xfrm>
                            <a:off x="718693" y="854139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0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59" name="Rectangle 83359"/>
                        <wps:cNvSpPr/>
                        <wps:spPr>
                          <a:xfrm>
                            <a:off x="968629" y="85413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60" name="Rectangle 83360"/>
                        <wps:cNvSpPr/>
                        <wps:spPr>
                          <a:xfrm>
                            <a:off x="1826006" y="1630109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61" name="Rectangle 83361"/>
                        <wps:cNvSpPr/>
                        <wps:spPr>
                          <a:xfrm>
                            <a:off x="2004314" y="1630109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62" name="Rectangle 83362"/>
                        <wps:cNvSpPr/>
                        <wps:spPr>
                          <a:xfrm>
                            <a:off x="2863596" y="833057"/>
                            <a:ext cx="33248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1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63" name="Rectangle 83363"/>
                        <wps:cNvSpPr/>
                        <wps:spPr>
                          <a:xfrm>
                            <a:off x="3113532" y="83305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64" name="Rectangle 83364"/>
                        <wps:cNvSpPr/>
                        <wps:spPr>
                          <a:xfrm>
                            <a:off x="3935857" y="41370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5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65" name="Rectangle 83365"/>
                        <wps:cNvSpPr/>
                        <wps:spPr>
                          <a:xfrm>
                            <a:off x="4185793" y="41370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66" name="Rectangle 83366"/>
                        <wps:cNvSpPr/>
                        <wps:spPr>
                          <a:xfrm>
                            <a:off x="5043551" y="1543240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67" name="Rectangle 83367"/>
                        <wps:cNvSpPr/>
                        <wps:spPr>
                          <a:xfrm>
                            <a:off x="5221859" y="154324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68" name="Rectangle 83368"/>
                        <wps:cNvSpPr/>
                        <wps:spPr>
                          <a:xfrm>
                            <a:off x="1059180" y="1666050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69" name="Rectangle 83369"/>
                        <wps:cNvSpPr/>
                        <wps:spPr>
                          <a:xfrm>
                            <a:off x="1237488" y="166605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70" name="Rectangle 83370"/>
                        <wps:cNvSpPr/>
                        <wps:spPr>
                          <a:xfrm>
                            <a:off x="2131441" y="1746822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71" name="Rectangle 83371"/>
                        <wps:cNvSpPr/>
                        <wps:spPr>
                          <a:xfrm>
                            <a:off x="2309749" y="1746822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72" name="Rectangle 83372"/>
                        <wps:cNvSpPr/>
                        <wps:spPr>
                          <a:xfrm>
                            <a:off x="3204083" y="1663002"/>
                            <a:ext cx="23701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73" name="Rectangle 83373"/>
                        <wps:cNvSpPr/>
                        <wps:spPr>
                          <a:xfrm>
                            <a:off x="3382391" y="1663002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74" name="Rectangle 83374"/>
                        <wps:cNvSpPr/>
                        <wps:spPr>
                          <a:xfrm>
                            <a:off x="4241292" y="1453325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0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75" name="Rectangle 83375"/>
                        <wps:cNvSpPr/>
                        <wps:spPr>
                          <a:xfrm>
                            <a:off x="4491228" y="1453325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76" name="Rectangle 83376"/>
                        <wps:cNvSpPr/>
                        <wps:spPr>
                          <a:xfrm>
                            <a:off x="5348986" y="1576134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77" name="Rectangle 83377"/>
                        <wps:cNvSpPr/>
                        <wps:spPr>
                          <a:xfrm>
                            <a:off x="5527294" y="1576134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78" name="Rectangle 83378"/>
                        <wps:cNvSpPr/>
                        <wps:spPr>
                          <a:xfrm>
                            <a:off x="153619" y="1902651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79" name="Rectangle 83379"/>
                        <wps:cNvSpPr/>
                        <wps:spPr>
                          <a:xfrm>
                            <a:off x="153619" y="1752917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80" name="Rectangle 83380"/>
                        <wps:cNvSpPr/>
                        <wps:spPr>
                          <a:xfrm>
                            <a:off x="82906" y="1603058"/>
                            <a:ext cx="329877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81" name="Rectangle 83381"/>
                        <wps:cNvSpPr/>
                        <wps:spPr>
                          <a:xfrm>
                            <a:off x="82906" y="1453325"/>
                            <a:ext cx="329877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82" name="Rectangle 83382"/>
                        <wps:cNvSpPr/>
                        <wps:spPr>
                          <a:xfrm>
                            <a:off x="82906" y="1303338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83" name="Rectangle 83383"/>
                        <wps:cNvSpPr/>
                        <wps:spPr>
                          <a:xfrm>
                            <a:off x="82906" y="1153732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84" name="Rectangle 83384"/>
                        <wps:cNvSpPr/>
                        <wps:spPr>
                          <a:xfrm>
                            <a:off x="82906" y="1003745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85" name="Rectangle 83385"/>
                        <wps:cNvSpPr/>
                        <wps:spPr>
                          <a:xfrm>
                            <a:off x="82906" y="854139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86" name="Rectangle 83386"/>
                        <wps:cNvSpPr/>
                        <wps:spPr>
                          <a:xfrm>
                            <a:off x="82906" y="704152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87" name="Rectangle 83387"/>
                        <wps:cNvSpPr/>
                        <wps:spPr>
                          <a:xfrm>
                            <a:off x="82906" y="554546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88" name="Rectangle 83388"/>
                        <wps:cNvSpPr/>
                        <wps:spPr>
                          <a:xfrm>
                            <a:off x="82906" y="404584"/>
                            <a:ext cx="329847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89" name="Rectangle 83389"/>
                        <wps:cNvSpPr/>
                        <wps:spPr>
                          <a:xfrm>
                            <a:off x="638556" y="2084260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90" name="Rectangle 83390"/>
                        <wps:cNvSpPr/>
                        <wps:spPr>
                          <a:xfrm>
                            <a:off x="748284" y="2255101"/>
                            <a:ext cx="65838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91" name="Rectangle 83391"/>
                        <wps:cNvSpPr/>
                        <wps:spPr>
                          <a:xfrm>
                            <a:off x="1243838" y="2255101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92" name="Rectangle 83392"/>
                        <wps:cNvSpPr/>
                        <wps:spPr>
                          <a:xfrm>
                            <a:off x="1689862" y="2084260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93" name="Rectangle 83393"/>
                        <wps:cNvSpPr/>
                        <wps:spPr>
                          <a:xfrm>
                            <a:off x="1820926" y="2255101"/>
                            <a:ext cx="65838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94" name="Rectangle 83394"/>
                        <wps:cNvSpPr/>
                        <wps:spPr>
                          <a:xfrm>
                            <a:off x="2316226" y="2255101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95" name="Rectangle 83395"/>
                        <wps:cNvSpPr/>
                        <wps:spPr>
                          <a:xfrm>
                            <a:off x="2783713" y="2084260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96" name="Rectangle 83396"/>
                        <wps:cNvSpPr/>
                        <wps:spPr>
                          <a:xfrm>
                            <a:off x="2963545" y="2255101"/>
                            <a:ext cx="51392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97" name="Rectangle 83397"/>
                        <wps:cNvSpPr/>
                        <wps:spPr>
                          <a:xfrm>
                            <a:off x="2769997" y="2426018"/>
                            <a:ext cx="102823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98" name="Rectangle 83398"/>
                        <wps:cNvSpPr/>
                        <wps:spPr>
                          <a:xfrm>
                            <a:off x="2893441" y="2596706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399" name="Rectangle 83399"/>
                        <wps:cNvSpPr/>
                        <wps:spPr>
                          <a:xfrm>
                            <a:off x="3388741" y="2596706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400" name="Rectangle 83400"/>
                        <wps:cNvSpPr/>
                        <wps:spPr>
                          <a:xfrm>
                            <a:off x="3697478" y="2084260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401" name="Rectangle 83401"/>
                        <wps:cNvSpPr/>
                        <wps:spPr>
                          <a:xfrm>
                            <a:off x="3965702" y="2255101"/>
                            <a:ext cx="65838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402" name="Rectangle 83402"/>
                        <wps:cNvSpPr/>
                        <wps:spPr>
                          <a:xfrm>
                            <a:off x="4461002" y="2255101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403" name="Rectangle 83403"/>
                        <wps:cNvSpPr/>
                        <wps:spPr>
                          <a:xfrm>
                            <a:off x="4815840" y="2084260"/>
                            <a:ext cx="129153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404" name="Rectangle 83404"/>
                        <wps:cNvSpPr/>
                        <wps:spPr>
                          <a:xfrm>
                            <a:off x="5038344" y="2255101"/>
                            <a:ext cx="65838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405" name="Rectangle 83405"/>
                        <wps:cNvSpPr/>
                        <wps:spPr>
                          <a:xfrm>
                            <a:off x="5533644" y="2255101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36" name="Shape 930836"/>
                        <wps:cNvSpPr/>
                        <wps:spPr>
                          <a:xfrm>
                            <a:off x="937260" y="160084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407" name="Rectangle 83407"/>
                        <wps:cNvSpPr/>
                        <wps:spPr>
                          <a:xfrm>
                            <a:off x="1048512" y="133286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408" name="Rectangle 83408"/>
                        <wps:cNvSpPr/>
                        <wps:spPr>
                          <a:xfrm>
                            <a:off x="2048256" y="13328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37" name="Shape 930837"/>
                        <wps:cNvSpPr/>
                        <wps:spPr>
                          <a:xfrm>
                            <a:off x="2351532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410" name="Rectangle 83410"/>
                        <wps:cNvSpPr/>
                        <wps:spPr>
                          <a:xfrm>
                            <a:off x="2461895" y="133286"/>
                            <a:ext cx="34906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411" name="Rectangle 83411"/>
                        <wps:cNvSpPr/>
                        <wps:spPr>
                          <a:xfrm>
                            <a:off x="5080762" y="13328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412" name="Shape 83412"/>
                        <wps:cNvSpPr/>
                        <wps:spPr>
                          <a:xfrm>
                            <a:off x="0" y="0"/>
                            <a:ext cx="5960745" cy="28206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60745" h="2820607">
                                <a:moveTo>
                                  <a:pt x="5960745" y="0"/>
                                </a:moveTo>
                                <a:lnTo>
                                  <a:pt x="5960745" y="2820607"/>
                                </a:lnTo>
                                <a:lnTo>
                                  <a:pt x="0" y="282060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2371" style="width:472.055pt;height:226.51pt;mso-position-horizontal-relative:char;mso-position-vertical-relative:line" coordsize="59950,28766">
                <v:rect id="Rectangle 83301" style="position:absolute;width:421;height:1899;left:59634;top:27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3337" style="position:absolute;width:53614;height:0;left:4602;top:18181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83338" style="position:absolute;width:53614;height:0;left:4602;top:16688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83339" style="position:absolute;width:53614;height:0;left:4602;top:15179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83340" style="position:absolute;width:53614;height:0;left:4602;top:13686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83341" style="position:absolute;width:53614;height:0;left:4602;top:12192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83342" style="position:absolute;width:53614;height:0;left:4602;top:10699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83343" style="position:absolute;width:53614;height:0;left:4602;top:9190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83344" style="position:absolute;width:53614;height:0;left:4602;top:7696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83345" style="position:absolute;width:53614;height:0;left:4602;top:6203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83346" style="position:absolute;width:53614;height:0;left:4602;top:4694;" coordsize="5361433,0" path="m0,0l5361433,0">
                  <v:stroke weight="0.72pt" endcap="flat" joinstyle="round" on="true" color="#d9d9d9"/>
                  <v:fill on="false" color="#000000" opacity="0"/>
                </v:shape>
                <v:shape id="Shape 930838" style="position:absolute;width:2407;height:1371;left:17952;top:18303;" coordsize="240792,137161" path="m0,0l240792,0l240792,137161l0,137161l0,0">
                  <v:stroke weight="0pt" endcap="flat" joinstyle="round" on="false" color="#000000" opacity="0"/>
                  <v:fill on="true" color="#5b9bd5"/>
                </v:shape>
                <v:shape id="Shape 930839" style="position:absolute;width:2407;height:2240;left:50124;top:17435;" coordsize="240792,224028" path="m0,0l240792,0l240792,224028l0,224028l0,0">
                  <v:stroke weight="0pt" endcap="flat" joinstyle="round" on="false" color="#000000" opacity="0"/>
                  <v:fill on="true" color="#5b9bd5"/>
                </v:shape>
                <v:shape id="Shape 930840" style="position:absolute;width:2407;height:9128;left:7223;top:10546;" coordsize="240792,912876" path="m0,0l240792,0l240792,912876l0,912876l0,0">
                  <v:stroke weight="0pt" endcap="flat" joinstyle="round" on="false" color="#000000" opacity="0"/>
                  <v:fill on="true" color="#5b9bd5"/>
                </v:shape>
                <v:shape id="Shape 930841" style="position:absolute;width:2392;height:9342;left:28681;top:10333;" coordsize="239268,934212" path="m0,0l239268,0l239268,934212l0,934212l0,0">
                  <v:stroke weight="0pt" endcap="flat" joinstyle="round" on="false" color="#000000" opacity="0"/>
                  <v:fill on="true" color="#5b9bd5"/>
                </v:shape>
                <v:shape id="Shape 930842" style="position:absolute;width:2407;height:13533;left:39395;top:6142;" coordsize="240792,1353312" path="m0,0l240792,0l240792,1353312l0,1353312l0,0">
                  <v:stroke weight="0pt" endcap="flat" joinstyle="round" on="false" color="#000000" opacity="0"/>
                  <v:fill on="true" color="#5b9bd5"/>
                </v:shape>
                <v:shape id="Shape 930843" style="position:absolute;width:2407;height:213;left:21000;top:19462;" coordsize="240792,21337" path="m0,0l240792,0l240792,21337l0,21337l0,0">
                  <v:stroke weight="0pt" endcap="flat" joinstyle="round" on="false" color="#000000" opacity="0"/>
                  <v:fill on="true" color="#ed7d31"/>
                </v:shape>
                <v:shape id="Shape 930844" style="position:absolute;width:2407;height:1021;left:10287;top:18654;" coordsize="240792,102109" path="m0,0l240792,0l240792,102109l0,102109l0,0">
                  <v:stroke weight="0pt" endcap="flat" joinstyle="round" on="false" color="#000000" opacity="0"/>
                  <v:fill on="true" color="#ed7d31"/>
                </v:shape>
                <v:shape id="Shape 930845" style="position:absolute;width:2407;height:1051;left:31729;top:18623;" coordsize="240792,105156" path="m0,0l240792,0l240792,105156l0,105156l0,0">
                  <v:stroke weight="0pt" endcap="flat" joinstyle="round" on="false" color="#000000" opacity="0"/>
                  <v:fill on="true" color="#ed7d31"/>
                </v:shape>
                <v:shape id="Shape 930846" style="position:absolute;width:2407;height:1920;left:53172;top:17755;" coordsize="240792,192024" path="m0,0l240792,0l240792,192024l0,192024l0,0">
                  <v:stroke weight="0pt" endcap="flat" joinstyle="round" on="false" color="#000000" opacity="0"/>
                  <v:fill on="true" color="#ed7d31"/>
                </v:shape>
                <v:shape id="Shape 930847" style="position:absolute;width:2392;height:3139;left:42458;top:16536;" coordsize="239268,313944" path="m0,0l239268,0l239268,313944l0,313944l0,0">
                  <v:stroke weight="0pt" endcap="flat" joinstyle="round" on="false" color="#000000" opacity="0"/>
                  <v:fill on="true" color="#ed7d31"/>
                </v:shape>
                <v:shape id="Shape 83357" style="position:absolute;width:53614;height:0;left:4602;top:19675;" coordsize="5361433,0" path="m0,0l5361433,0">
                  <v:stroke weight="0.72pt" endcap="flat" joinstyle="round" on="true" color="#d9d9d9"/>
                  <v:fill on="false" color="#000000" opacity="0"/>
                </v:shape>
                <v:rect id="Rectangle 83358" style="position:absolute;width:3317;height:1899;left:7186;top:85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0.5</w:t>
                        </w:r>
                      </w:p>
                    </w:txbxContent>
                  </v:textbox>
                </v:rect>
                <v:rect id="Rectangle 83359" style="position:absolute;width:421;height:1899;left:9686;top:85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360" style="position:absolute;width:2366;height:1899;left:18260;top:1630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6</w:t>
                        </w:r>
                      </w:p>
                    </w:txbxContent>
                  </v:textbox>
                </v:rect>
                <v:rect id="Rectangle 83361" style="position:absolute;width:421;height:1899;left:20043;top:1630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362" style="position:absolute;width:3324;height:1899;left:28635;top:83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1.2</w:t>
                        </w:r>
                      </w:p>
                    </w:txbxContent>
                  </v:textbox>
                </v:rect>
                <v:rect id="Rectangle 83363" style="position:absolute;width:421;height:1899;left:31135;top:83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364" style="position:absolute;width:3317;height:1899;left:39358;top:41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5.2</w:t>
                        </w:r>
                      </w:p>
                    </w:txbxContent>
                  </v:textbox>
                </v:rect>
                <v:rect id="Rectangle 83365" style="position:absolute;width:421;height:1899;left:41857;top:41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366" style="position:absolute;width:2366;height:1899;left:50435;top:154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.5</w:t>
                        </w:r>
                      </w:p>
                    </w:txbxContent>
                  </v:textbox>
                </v:rect>
                <v:rect id="Rectangle 83367" style="position:absolute;width:421;height:1899;left:52218;top:154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368" style="position:absolute;width:2366;height:1899;left:10591;top:166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4</w:t>
                        </w:r>
                      </w:p>
                    </w:txbxContent>
                  </v:textbox>
                </v:rect>
                <v:rect id="Rectangle 83369" style="position:absolute;width:421;height:1899;left:12374;top:166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370" style="position:absolute;width:2366;height:1899;left:21314;top:1746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7</w:t>
                        </w:r>
                      </w:p>
                    </w:txbxContent>
                  </v:textbox>
                </v:rect>
                <v:rect id="Rectangle 83371" style="position:absolute;width:421;height:1899;left:23097;top:1746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372" style="position:absolute;width:2370;height:1899;left:32040;top:166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5</w:t>
                        </w:r>
                      </w:p>
                    </w:txbxContent>
                  </v:textbox>
                </v:rect>
                <v:rect id="Rectangle 83373" style="position:absolute;width:421;height:1899;left:33823;top:166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374" style="position:absolute;width:3317;height:1899;left:42412;top:145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0.5</w:t>
                        </w:r>
                      </w:p>
                    </w:txbxContent>
                  </v:textbox>
                </v:rect>
                <v:rect id="Rectangle 83375" style="position:absolute;width:421;height:1899;left:44912;top:145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376" style="position:absolute;width:2366;height:1899;left:53489;top:157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.4</w:t>
                        </w:r>
                      </w:p>
                    </w:txbxContent>
                  </v:textbox>
                </v:rect>
                <v:rect id="Rectangle 83377" style="position:absolute;width:421;height:1899;left:55272;top:157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378" style="position:absolute;width:2362;height:1899;left:1536;top:1902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83379" style="position:absolute;width:2362;height:1899;left:1536;top:175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83380" style="position:absolute;width:3298;height:1899;left:829;top:160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83381" style="position:absolute;width:3298;height:1899;left:829;top:145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5.0</w:t>
                        </w:r>
                      </w:p>
                    </w:txbxContent>
                  </v:textbox>
                </v:rect>
                <v:rect id="Rectangle 83382" style="position:absolute;width:3298;height:1899;left:829;top:130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83383" style="position:absolute;width:3298;height:1899;left:829;top:115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5.0</w:t>
                        </w:r>
                      </w:p>
                    </w:txbxContent>
                  </v:textbox>
                </v:rect>
                <v:rect id="Rectangle 83384" style="position:absolute;width:3298;height:1899;left:829;top:100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.0</w:t>
                        </w:r>
                      </w:p>
                    </w:txbxContent>
                  </v:textbox>
                </v:rect>
                <v:rect id="Rectangle 83385" style="position:absolute;width:3298;height:1899;left:829;top:85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5.0</w:t>
                        </w:r>
                      </w:p>
                    </w:txbxContent>
                  </v:textbox>
                </v:rect>
                <v:rect id="Rectangle 83386" style="position:absolute;width:3298;height:1899;left:829;top:70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.0</w:t>
                        </w:r>
                      </w:p>
                    </w:txbxContent>
                  </v:textbox>
                </v:rect>
                <v:rect id="Rectangle 83387" style="position:absolute;width:3298;height:1899;left:829;top:55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5.0</w:t>
                        </w:r>
                      </w:p>
                    </w:txbxContent>
                  </v:textbox>
                </v:rect>
                <v:rect id="Rectangle 83388" style="position:absolute;width:3298;height:1903;left:829;top:404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50.0</w:t>
                        </w:r>
                      </w:p>
                    </w:txbxContent>
                  </v:textbox>
                </v:rect>
                <v:rect id="Rectangle 83389" style="position:absolute;width:9920;height:1899;left:6385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83390" style="position:absolute;width:6583;height:1903;left:7482;top:225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83391" style="position:absolute;width:422;height:1903;left:12438;top:225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392" style="position:absolute;width:10485;height:1899;left:16898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83393" style="position:absolute;width:6583;height:1903;left:18209;top:225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83394" style="position:absolute;width:422;height:1903;left:23162;top:225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395" style="position:absolute;width:9920;height:1899;left:27837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83396" style="position:absolute;width:5139;height:1903;left:29635;top:225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83397" style="position:absolute;width:10282;height:1899;left:27699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83398" style="position:absolute;width:6578;height:1899;left:28934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83399" style="position:absolute;width:421;height:1899;left:33887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400" style="position:absolute;width:14114;height:1899;left:36974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83401" style="position:absolute;width:6583;height:1903;left:39657;top:225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83402" style="position:absolute;width:422;height:1903;left:44610;top:225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3403" style="position:absolute;width:12915;height:1899;left:48158;top:208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83404" style="position:absolute;width:6583;height:1903;left:50383;top:225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83405" style="position:absolute;width:422;height:1903;left:55336;top:225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48" style="position:absolute;width:777;height:777;left:9372;top:1600;" coordsize="77724,77724" path="m0,0l77724,0l77724,77724l0,77724l0,0">
                  <v:stroke weight="0pt" endcap="flat" joinstyle="round" on="false" color="#000000" opacity="0"/>
                  <v:fill on="true" color="#5b9bd5"/>
                </v:shape>
                <v:rect id="Rectangle 83407" style="position:absolute;width:13290;height:1899;left:10485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83408" style="position:absolute;width:421;height:1899;left:20482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49" style="position:absolute;width:762;height:777;left:23515;top:1600;" coordsize="76200,77724" path="m0,0l76200,0l76200,77724l0,77724l0,0">
                  <v:stroke weight="0pt" endcap="flat" joinstyle="round" on="false" color="#000000" opacity="0"/>
                  <v:fill on="true" color="#ed7d31"/>
                </v:shape>
                <v:rect id="Rectangle 83410" style="position:absolute;width:34906;height:1899;left:24618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83411" style="position:absolute;width:421;height:1899;left:50807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3412" style="position:absolute;width:59607;height:28206;left:0;top:0;" coordsize="5960745,2820607" path="m5960745,0l5960745,2820607l0,2820607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Default="00FF436C">
      <w:pPr>
        <w:ind w:left="29" w:right="625"/>
      </w:pPr>
      <w:r>
        <w:t>В Таблице 2.13.4 представлены данные по физическому</w:t>
      </w:r>
      <w:r>
        <w:t xml:space="preserve"> </w:t>
      </w:r>
      <w:r>
        <w:t>и/или сексуальному насилию со стороны интимного партнера в СКО по возрастным группам, типу местно</w:t>
      </w:r>
      <w:r>
        <w:t>сти, уровню образования, размеру домохозяйства, статусу занятости и среднемесячному доходу домохозяйства и на душу населения.</w:t>
      </w:r>
      <w:r>
        <w:t xml:space="preserve"> </w:t>
      </w:r>
    </w:p>
    <w:p w:rsidR="00A87110" w:rsidRDefault="00FF436C">
      <w:pPr>
        <w:ind w:left="29" w:right="625"/>
      </w:pPr>
      <w:r>
        <w:t>Установлено, что в Северо</w:t>
      </w:r>
      <w:r>
        <w:t>-</w:t>
      </w:r>
      <w:r>
        <w:t>Казахстанской области</w:t>
      </w:r>
      <w:r>
        <w:t xml:space="preserve"> </w:t>
      </w:r>
      <w:r>
        <w:t>женщины в возрасте</w:t>
      </w:r>
      <w:r>
        <w:t xml:space="preserve"> 50-</w:t>
      </w:r>
      <w:r>
        <w:t>59 лет подвержены наивысшему риску насилия со стороны интим</w:t>
      </w:r>
      <w:r>
        <w:t>ного партнера в течение жизни, а 38% женщин, когда</w:t>
      </w:r>
      <w:r>
        <w:t>-</w:t>
      </w:r>
      <w:r>
        <w:t>либо имевших партнера, в этой возрастной группе сообщают о наличии опыта какоголибо физического и/или сексуального насилия со стороны интимного партнера. Распространенность насилия со стороны интимного пар</w:t>
      </w:r>
      <w:r>
        <w:t>тнера в настоящее время самая высокая среди женщин в возрасте 40</w:t>
      </w:r>
      <w:r>
        <w:t>-</w:t>
      </w:r>
      <w:r>
        <w:t>49 лет (6%). Городские женщины, когда</w:t>
      </w:r>
      <w:r>
        <w:t>-</w:t>
      </w:r>
      <w:r>
        <w:t>либо имевшие партнера, сообщают о более высокой распространенность насилия со стороны интимного партнера в течение жизни (36% по сравнению с 27% в сельск</w:t>
      </w:r>
      <w:r>
        <w:t>ой местности). Женщины с высшим или послевузовским образованием сообщают</w:t>
      </w:r>
      <w:r>
        <w:t xml:space="preserve"> </w:t>
      </w:r>
      <w:r>
        <w:t>о самой низкой распространенности насилия со стороны интимного партнера как в течение жизни, так и в настоящее время по сравнению с женщинами, когда</w:t>
      </w:r>
      <w:r>
        <w:t>-</w:t>
      </w:r>
      <w:r>
        <w:t>либо имевшими партнера, в других к</w:t>
      </w:r>
      <w:r>
        <w:t>атегориях образования. Относительно равной является распространенность насилия со стороны интимного партнера среди женщин, когда</w:t>
      </w:r>
      <w:r>
        <w:t>-</w:t>
      </w:r>
      <w:r>
        <w:t>либо имевших партнера, отнесенных к категории работающих и не работающих. Как правило, на женщин с низким уровнем</w:t>
      </w:r>
      <w:r>
        <w:t xml:space="preserve"> </w:t>
      </w:r>
      <w:r>
        <w:t>доходов домох</w:t>
      </w:r>
      <w:r>
        <w:t>озяйства и на душу населения приходится более высокий уровень насилия со стороны интимного партнера по сравнению с женщинами, когда</w:t>
      </w:r>
      <w:r>
        <w:t>-</w:t>
      </w:r>
      <w:r>
        <w:t>либо имевшими партнера, с более высоким уровнем среднемесячного дохода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Таблица 2.13.4 Распространенность физического и/или</w:t>
      </w:r>
      <w:r>
        <w:rPr>
          <w:i/>
          <w:color w:val="404040"/>
        </w:rPr>
        <w:t xml:space="preserve"> сексуального насилия со стороны интимного партнера среди женщин в возрасте 18-75 лет, когда-либо имевших партнера, в течение жизни и в настоящее время в Северо-Казахстанской области, по показателю и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4538"/>
        <w:gridCol w:w="952"/>
        <w:gridCol w:w="817"/>
        <w:gridCol w:w="1105"/>
        <w:gridCol w:w="769"/>
        <w:gridCol w:w="1200"/>
      </w:tblGrid>
      <w:tr w:rsidR="00A87110">
        <w:trPr>
          <w:trHeight w:val="881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lastRenderedPageBreak/>
              <w:t>Насилие со стороны интимного партнера п</w:t>
            </w:r>
            <w:r>
              <w:rPr>
                <w:b/>
                <w:color w:val="1F4E79"/>
              </w:rPr>
              <w:t>о ключевому показателю</w:t>
            </w:r>
            <w:r>
              <w:rPr>
                <w:b/>
              </w:rP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>В настоящее время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последние 12 месяцев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4" w:right="0" w:firstLine="0"/>
              <w:jc w:val="left"/>
            </w:pPr>
            <w:r>
              <w:t>По стране*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в течение жизни)</w:t>
            </w:r>
            <w:r>
              <w:t xml:space="preserve"> </w:t>
            </w:r>
          </w:p>
        </w:tc>
      </w:tr>
      <w:tr w:rsidR="00A87110">
        <w:trPr>
          <w:trHeight w:val="58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/социальноэкономическая категор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18-</w:t>
            </w:r>
            <w:r>
              <w:t>24 лет (кол</w:t>
            </w:r>
            <w:r>
              <w:t>-</w:t>
            </w:r>
            <w:r>
              <w:t>во =39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5-</w:t>
            </w:r>
            <w:r>
              <w:t>29 лет (кол</w:t>
            </w:r>
            <w:r>
              <w:t>-</w:t>
            </w:r>
            <w:r>
              <w:t>во =81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30-</w:t>
            </w:r>
            <w:r>
              <w:t>39 лет (кол</w:t>
            </w:r>
            <w:r>
              <w:t>-</w:t>
            </w:r>
            <w:r>
              <w:t>во =174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0-</w:t>
            </w:r>
            <w:r>
              <w:t>49 лет (кол</w:t>
            </w:r>
            <w:r>
              <w:t>-</w:t>
            </w:r>
            <w:r>
              <w:t>во =163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0-</w:t>
            </w:r>
            <w:r>
              <w:t>59 лет (кол</w:t>
            </w:r>
            <w:r>
              <w:t>-</w:t>
            </w:r>
            <w:r>
              <w:t>во =228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 (кол</w:t>
            </w:r>
            <w:r>
              <w:t>-</w:t>
            </w:r>
            <w:r>
              <w:t>во =207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1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3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5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8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2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1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 (кол</w:t>
            </w:r>
            <w:r>
              <w:t>-</w:t>
            </w:r>
            <w:r>
              <w:t>во =437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 (кол</w:t>
            </w:r>
            <w:r>
              <w:t>-</w:t>
            </w:r>
            <w:r>
              <w:t>во =455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5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7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9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88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2" w:line="256" w:lineRule="auto"/>
              <w:ind w:left="170" w:right="0" w:firstLine="0"/>
              <w:jc w:val="left"/>
            </w:pPr>
            <w:r>
              <w:t>Начальное/неполное среднее</w:t>
            </w:r>
            <w:r>
              <w:t xml:space="preserve"> </w:t>
            </w:r>
            <w:r>
              <w:t>(колво=76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Общее среднее (кол</w:t>
            </w:r>
            <w:r>
              <w:t>-</w:t>
            </w:r>
            <w:r>
              <w:t>во=182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 xml:space="preserve">Техническое/профессиональное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(кол</w:t>
            </w:r>
            <w:r>
              <w:t>-</w:t>
            </w:r>
            <w:r>
              <w:t>во =407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 (кол</w:t>
            </w:r>
            <w:r>
              <w:t>-</w:t>
            </w:r>
            <w:r>
              <w:t>во =227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4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2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0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4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5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3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 (кол</w:t>
            </w:r>
            <w:r>
              <w:t>-</w:t>
            </w:r>
            <w:r>
              <w:t>во =106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 (кол</w:t>
            </w:r>
            <w:r>
              <w:t>-</w:t>
            </w:r>
            <w:r>
              <w:t>во =546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 (кол</w:t>
            </w:r>
            <w:r>
              <w:t>-</w:t>
            </w:r>
            <w:r>
              <w:t>во =209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 (кол</w:t>
            </w:r>
            <w:r>
              <w:t>-</w:t>
            </w:r>
            <w:r>
              <w:t>во =31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6,8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3,0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5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4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Не работает (кол</w:t>
            </w:r>
            <w:r>
              <w:t>-</w:t>
            </w:r>
            <w:r>
              <w:t>во =340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3,2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Работает (кол</w:t>
            </w:r>
            <w:r>
              <w:t>-</w:t>
            </w:r>
            <w:r>
              <w:t>во =552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9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>22</w:t>
            </w:r>
            <w:r>
              <w:t xml:space="preserve">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0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реднемесячный доход домохозяйства (в тенге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До 40 000 (кол</w:t>
            </w:r>
            <w:r>
              <w:t>-</w:t>
            </w:r>
            <w:r>
              <w:t>во =106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40 000 - </w:t>
            </w:r>
            <w:r>
              <w:t>60 000 (кол</w:t>
            </w:r>
            <w:r>
              <w:t>-</w:t>
            </w:r>
            <w:r>
              <w:t>во =213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60 001 - </w:t>
            </w:r>
            <w:r>
              <w:t>100 000 (кол</w:t>
            </w:r>
            <w:r>
              <w:t>-</w:t>
            </w:r>
            <w:r>
              <w:t>во</w:t>
            </w:r>
            <w:r>
              <w:t xml:space="preserve"> =286)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00 001 - </w:t>
            </w:r>
            <w:r>
              <w:t>140 000 (кол</w:t>
            </w:r>
            <w:r>
              <w:t>-</w:t>
            </w:r>
            <w:r>
              <w:t>во =188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40 001 - </w:t>
            </w:r>
            <w:r>
              <w:t>200 000 (кол</w:t>
            </w:r>
            <w:r>
              <w:t>-</w:t>
            </w:r>
            <w:r>
              <w:t>во =77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lastRenderedPageBreak/>
              <w:t>Свыше 200 000 (кол</w:t>
            </w:r>
            <w:r>
              <w:t>-</w:t>
            </w:r>
            <w:r>
              <w:t>во =22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lastRenderedPageBreak/>
              <w:t xml:space="preserve">4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8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8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2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1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7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реднемесячный доход на душу населения по квинтильным группам (в тенге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До 15 999 (кол</w:t>
            </w:r>
            <w:r>
              <w:t>-</w:t>
            </w:r>
            <w:r>
              <w:t>во =140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6 000 - </w:t>
            </w:r>
            <w:r>
              <w:t>24 999 (кол</w:t>
            </w:r>
            <w:r>
              <w:t>-</w:t>
            </w:r>
            <w:r>
              <w:t>во =137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25 000 - </w:t>
            </w:r>
            <w:r>
              <w:t>39 999 (кол</w:t>
            </w:r>
            <w:r>
              <w:t>-</w:t>
            </w:r>
            <w:r>
              <w:t>во =213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40 000 - </w:t>
            </w:r>
            <w:r>
              <w:t>49 999 (кол</w:t>
            </w:r>
            <w:r>
              <w:t>-</w:t>
            </w:r>
            <w:r>
              <w:t>во =194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50 000 (кол</w:t>
            </w:r>
            <w:r>
              <w:t>-</w:t>
            </w:r>
            <w:r>
              <w:t>во =208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7,1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8,5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1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8,9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0,3 </w:t>
            </w:r>
          </w:p>
        </w:tc>
        <w:tc>
          <w:tcPr>
            <w:tcW w:w="126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 </w:t>
            </w:r>
          </w:p>
        </w:tc>
        <w:tc>
          <w:tcPr>
            <w:tcW w:w="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8 </w:t>
            </w:r>
          </w:p>
        </w:tc>
      </w:tr>
    </w:tbl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 </w:t>
      </w: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</w:t>
      </w:r>
      <w:r>
        <w:rPr>
          <w:sz w:val="20"/>
        </w:rPr>
        <w:t xml:space="preserve">.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Тяжесть и многократность насилия со стороны интимного партнера </w:t>
      </w:r>
    </w:p>
    <w:p w:rsidR="00A87110" w:rsidRDefault="00FF436C">
      <w:pPr>
        <w:ind w:left="29" w:right="625"/>
      </w:pPr>
      <w:r>
        <w:t>В целях анализа вопросы о физическом</w:t>
      </w:r>
      <w:r>
        <w:t xml:space="preserve"> </w:t>
      </w:r>
      <w:r>
        <w:t>насилии со стороны интимного партнера разделены на то</w:t>
      </w:r>
      <w:r>
        <w:t xml:space="preserve">, </w:t>
      </w:r>
      <w:r>
        <w:t>что считается</w:t>
      </w:r>
      <w:r>
        <w:t xml:space="preserve"> </w:t>
      </w:r>
      <w:r>
        <w:t>«умеренным» и «жестоким» насилием, а в основе разделения насилия на умеренное и жестокое лежит вероятность нанесения физического вреда здоровью (см. определения в Главе</w:t>
      </w:r>
      <w:r>
        <w:t xml:space="preserve"> 1). </w:t>
      </w:r>
      <w:r>
        <w:t>На Рисунке</w:t>
      </w:r>
      <w:r>
        <w:t xml:space="preserve"> 2.1</w:t>
      </w:r>
      <w:r>
        <w:t xml:space="preserve">3.2 </w:t>
      </w:r>
      <w:r>
        <w:t>показаны данные</w:t>
      </w:r>
      <w:r>
        <w:t xml:space="preserve"> </w:t>
      </w:r>
      <w:r>
        <w:t>по умеренному и жестокому насилию среди женщин</w:t>
      </w:r>
      <w:r>
        <w:t xml:space="preserve"> </w:t>
      </w:r>
      <w:r>
        <w:t>в Северо</w:t>
      </w:r>
      <w:r>
        <w:t>-</w:t>
      </w:r>
      <w:r>
        <w:t>Казахстанской области, когда</w:t>
      </w:r>
      <w:r>
        <w:t>-</w:t>
      </w:r>
      <w:r>
        <w:t>либо имевших партнера</w:t>
      </w:r>
      <w:r>
        <w:t xml:space="preserve"> </w:t>
      </w:r>
      <w:r>
        <w:t>и испытавших</w:t>
      </w:r>
      <w:r>
        <w:t xml:space="preserve"> </w:t>
      </w:r>
      <w:r>
        <w:t>любую форму физического</w:t>
      </w:r>
      <w:r>
        <w:t xml:space="preserve"> </w:t>
      </w:r>
      <w:r>
        <w:t>насилия со стороны интимного партнера. Женщины сообщали об</w:t>
      </w:r>
      <w:r>
        <w:t xml:space="preserve"> </w:t>
      </w:r>
      <w:r>
        <w:t>относительно равной доле умеренно</w:t>
      </w:r>
      <w:r>
        <w:t>го и жестокого физического</w:t>
      </w:r>
      <w:r>
        <w:t xml:space="preserve"> </w:t>
      </w:r>
      <w:r>
        <w:t>насилия со стороны интимного партнера, но с более высокой распространенностью умеренного насилия в течение жизни (57% по сравнению с 43%) и</w:t>
      </w:r>
      <w:r>
        <w:t xml:space="preserve"> </w:t>
      </w:r>
      <w:r>
        <w:t>высокой распространенностью жестокого физического насилия в течение своей жизни</w:t>
      </w:r>
      <w:r>
        <w:t xml:space="preserve"> </w:t>
      </w:r>
      <w:r>
        <w:t>(53% по с</w:t>
      </w:r>
      <w:r>
        <w:t>равнению с 47%)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Рисунок 2.13.2 Доля женщин, сообщивших только об умеренном или только о жестоком акте насилия со стороны интимного партнера, среди женщин, когда-либо имевших партнера, испытавших любой акт физического насилия со стороны интимного партнера</w:t>
      </w:r>
      <w:r>
        <w:rPr>
          <w:i/>
          <w:color w:val="404040"/>
        </w:rPr>
        <w:t xml:space="preserve"> в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Северо-Казахстанской области, по периоду времени </w:t>
      </w:r>
    </w:p>
    <w:p w:rsidR="00A87110" w:rsidRDefault="00FF436C">
      <w:pPr>
        <w:spacing w:after="0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908933"/>
                <wp:effectExtent l="0" t="0" r="0" b="0"/>
                <wp:docPr id="858144" name="Group 8581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8933"/>
                          <a:chOff x="0" y="0"/>
                          <a:chExt cx="5772342" cy="2908933"/>
                        </a:xfrm>
                      </wpg:grpSpPr>
                      <wps:wsp>
                        <wps:cNvPr id="85292" name="Rectangle 85292"/>
                        <wps:cNvSpPr/>
                        <wps:spPr>
                          <a:xfrm>
                            <a:off x="5740654" y="276612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294" name="Shape 85294"/>
                        <wps:cNvSpPr/>
                        <wps:spPr>
                          <a:xfrm>
                            <a:off x="524256" y="216414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295" name="Shape 85295"/>
                        <wps:cNvSpPr/>
                        <wps:spPr>
                          <a:xfrm>
                            <a:off x="524256" y="197516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296" name="Shape 85296"/>
                        <wps:cNvSpPr/>
                        <wps:spPr>
                          <a:xfrm>
                            <a:off x="524256" y="178771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297" name="Shape 85297"/>
                        <wps:cNvSpPr/>
                        <wps:spPr>
                          <a:xfrm>
                            <a:off x="524256" y="159874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298" name="Shape 85298"/>
                        <wps:cNvSpPr/>
                        <wps:spPr>
                          <a:xfrm>
                            <a:off x="524256" y="141128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299" name="Shape 85299"/>
                        <wps:cNvSpPr/>
                        <wps:spPr>
                          <a:xfrm>
                            <a:off x="524256" y="122231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300" name="Shape 85300"/>
                        <wps:cNvSpPr/>
                        <wps:spPr>
                          <a:xfrm>
                            <a:off x="524256" y="1034859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301" name="Shape 85301"/>
                        <wps:cNvSpPr/>
                        <wps:spPr>
                          <a:xfrm>
                            <a:off x="524256" y="845883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302" name="Shape 85302"/>
                        <wps:cNvSpPr/>
                        <wps:spPr>
                          <a:xfrm>
                            <a:off x="524256" y="658431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303" name="Shape 85303"/>
                        <wps:cNvSpPr/>
                        <wps:spPr>
                          <a:xfrm>
                            <a:off x="524256" y="469455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50" name="Shape 930850"/>
                        <wps:cNvSpPr/>
                        <wps:spPr>
                          <a:xfrm>
                            <a:off x="3816096" y="1472247"/>
                            <a:ext cx="1011936" cy="8793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879349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879349"/>
                                </a:lnTo>
                                <a:lnTo>
                                  <a:pt x="0" y="87934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51" name="Shape 930851"/>
                        <wps:cNvSpPr/>
                        <wps:spPr>
                          <a:xfrm>
                            <a:off x="1284732" y="1286320"/>
                            <a:ext cx="1011936" cy="1065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065276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065276"/>
                                </a:lnTo>
                                <a:lnTo>
                                  <a:pt x="0" y="10652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52" name="Shape 930852"/>
                        <wps:cNvSpPr/>
                        <wps:spPr>
                          <a:xfrm>
                            <a:off x="3816096" y="469455"/>
                            <a:ext cx="1011936" cy="10027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002792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002792"/>
                                </a:lnTo>
                                <a:lnTo>
                                  <a:pt x="0" y="10027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53" name="Shape 930853"/>
                        <wps:cNvSpPr/>
                        <wps:spPr>
                          <a:xfrm>
                            <a:off x="1284732" y="469455"/>
                            <a:ext cx="1011936" cy="8168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816865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816865"/>
                                </a:lnTo>
                                <a:lnTo>
                                  <a:pt x="0" y="81686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308" name="Shape 85308"/>
                        <wps:cNvSpPr/>
                        <wps:spPr>
                          <a:xfrm>
                            <a:off x="524256" y="235159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309" name="Rectangle 85309"/>
                        <wps:cNvSpPr/>
                        <wps:spPr>
                          <a:xfrm>
                            <a:off x="1665986" y="1762062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6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10" name="Rectangle 85310"/>
                        <wps:cNvSpPr/>
                        <wps:spPr>
                          <a:xfrm>
                            <a:off x="1916303" y="176206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11" name="Rectangle 85311"/>
                        <wps:cNvSpPr/>
                        <wps:spPr>
                          <a:xfrm>
                            <a:off x="4198366" y="1855406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6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12" name="Rectangle 85312"/>
                        <wps:cNvSpPr/>
                        <wps:spPr>
                          <a:xfrm>
                            <a:off x="4448556" y="185540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13" name="Rectangle 85313"/>
                        <wps:cNvSpPr/>
                        <wps:spPr>
                          <a:xfrm>
                            <a:off x="1665986" y="821271"/>
                            <a:ext cx="33227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3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14" name="Rectangle 85314"/>
                        <wps:cNvSpPr/>
                        <wps:spPr>
                          <a:xfrm>
                            <a:off x="1916303" y="821271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15" name="Rectangle 85315"/>
                        <wps:cNvSpPr/>
                        <wps:spPr>
                          <a:xfrm>
                            <a:off x="4198366" y="914464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3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16" name="Rectangle 85316"/>
                        <wps:cNvSpPr/>
                        <wps:spPr>
                          <a:xfrm>
                            <a:off x="4448556" y="91446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213" name="Rectangle 774213"/>
                        <wps:cNvSpPr/>
                        <wps:spPr>
                          <a:xfrm>
                            <a:off x="294437" y="2286953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211" name="Rectangle 774211"/>
                        <wps:cNvSpPr/>
                        <wps:spPr>
                          <a:xfrm>
                            <a:off x="224333" y="2286953"/>
                            <a:ext cx="945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209" name="Rectangle 774209"/>
                        <wps:cNvSpPr/>
                        <wps:spPr>
                          <a:xfrm>
                            <a:off x="295229" y="2098866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208" name="Rectangle 774208"/>
                        <wps:cNvSpPr/>
                        <wps:spPr>
                          <a:xfrm>
                            <a:off x="153619" y="2098866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203" name="Rectangle 774203"/>
                        <wps:cNvSpPr/>
                        <wps:spPr>
                          <a:xfrm>
                            <a:off x="153619" y="1910525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206" name="Rectangle 774206"/>
                        <wps:cNvSpPr/>
                        <wps:spPr>
                          <a:xfrm>
                            <a:off x="295229" y="1910525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99" name="Rectangle 774199"/>
                        <wps:cNvSpPr/>
                        <wps:spPr>
                          <a:xfrm>
                            <a:off x="153619" y="1722438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201" name="Rectangle 774201"/>
                        <wps:cNvSpPr/>
                        <wps:spPr>
                          <a:xfrm>
                            <a:off x="295229" y="1722438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97" name="Rectangle 774197"/>
                        <wps:cNvSpPr/>
                        <wps:spPr>
                          <a:xfrm>
                            <a:off x="295229" y="1534478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95" name="Rectangle 774195"/>
                        <wps:cNvSpPr/>
                        <wps:spPr>
                          <a:xfrm>
                            <a:off x="153619" y="1534478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93" name="Rectangle 774193"/>
                        <wps:cNvSpPr/>
                        <wps:spPr>
                          <a:xfrm>
                            <a:off x="295229" y="1346009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91" name="Rectangle 774191"/>
                        <wps:cNvSpPr/>
                        <wps:spPr>
                          <a:xfrm>
                            <a:off x="153619" y="1346009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90" name="Rectangle 774190"/>
                        <wps:cNvSpPr/>
                        <wps:spPr>
                          <a:xfrm>
                            <a:off x="295229" y="1158050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89" name="Rectangle 774189"/>
                        <wps:cNvSpPr/>
                        <wps:spPr>
                          <a:xfrm>
                            <a:off x="153619" y="1158050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84" name="Rectangle 774184"/>
                        <wps:cNvSpPr/>
                        <wps:spPr>
                          <a:xfrm>
                            <a:off x="153619" y="969963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86" name="Rectangle 774186"/>
                        <wps:cNvSpPr/>
                        <wps:spPr>
                          <a:xfrm>
                            <a:off x="295229" y="96996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81" name="Rectangle 774181"/>
                        <wps:cNvSpPr/>
                        <wps:spPr>
                          <a:xfrm>
                            <a:off x="295229" y="781622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79" name="Rectangle 774179"/>
                        <wps:cNvSpPr/>
                        <wps:spPr>
                          <a:xfrm>
                            <a:off x="153619" y="781622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75" name="Rectangle 774175"/>
                        <wps:cNvSpPr/>
                        <wps:spPr>
                          <a:xfrm>
                            <a:off x="153619" y="593534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77" name="Rectangle 774177"/>
                        <wps:cNvSpPr/>
                        <wps:spPr>
                          <a:xfrm>
                            <a:off x="295229" y="593534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73" name="Rectangle 774173"/>
                        <wps:cNvSpPr/>
                        <wps:spPr>
                          <a:xfrm>
                            <a:off x="294799" y="405219"/>
                            <a:ext cx="133621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4172" name="Rectangle 774172"/>
                        <wps:cNvSpPr/>
                        <wps:spPr>
                          <a:xfrm>
                            <a:off x="82906" y="405219"/>
                            <a:ext cx="282753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28" name="Rectangle 85328"/>
                        <wps:cNvSpPr/>
                        <wps:spPr>
                          <a:xfrm>
                            <a:off x="1289939" y="2468639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29" name="Rectangle 85329"/>
                        <wps:cNvSpPr/>
                        <wps:spPr>
                          <a:xfrm>
                            <a:off x="2289937" y="246863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30" name="Rectangle 85330"/>
                        <wps:cNvSpPr/>
                        <wps:spPr>
                          <a:xfrm>
                            <a:off x="3302508" y="2468639"/>
                            <a:ext cx="275463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31" name="Rectangle 85331"/>
                        <wps:cNvSpPr/>
                        <wps:spPr>
                          <a:xfrm>
                            <a:off x="4049268" y="2639327"/>
                            <a:ext cx="7270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32" name="Rectangle 85332"/>
                        <wps:cNvSpPr/>
                        <wps:spPr>
                          <a:xfrm>
                            <a:off x="4596638" y="263932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54" name="Shape 930854"/>
                        <wps:cNvSpPr/>
                        <wps:spPr>
                          <a:xfrm>
                            <a:off x="2081784" y="160083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334" name="Rectangle 85334"/>
                        <wps:cNvSpPr/>
                        <wps:spPr>
                          <a:xfrm>
                            <a:off x="2192782" y="133922"/>
                            <a:ext cx="89900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35" name="Rectangle 85335"/>
                        <wps:cNvSpPr/>
                        <wps:spPr>
                          <a:xfrm>
                            <a:off x="2869438" y="133922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55" name="Shape 930855"/>
                        <wps:cNvSpPr/>
                        <wps:spPr>
                          <a:xfrm>
                            <a:off x="3011424" y="160083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337" name="Rectangle 85337"/>
                        <wps:cNvSpPr/>
                        <wps:spPr>
                          <a:xfrm>
                            <a:off x="3123311" y="133922"/>
                            <a:ext cx="77108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38" name="Rectangle 85338"/>
                        <wps:cNvSpPr/>
                        <wps:spPr>
                          <a:xfrm>
                            <a:off x="3703955" y="133922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339" name="Shape 85339"/>
                        <wps:cNvSpPr/>
                        <wps:spPr>
                          <a:xfrm>
                            <a:off x="0" y="0"/>
                            <a:ext cx="5727700" cy="28635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532">
                                <a:moveTo>
                                  <a:pt x="5727700" y="0"/>
                                </a:moveTo>
                                <a:lnTo>
                                  <a:pt x="5727700" y="2863532"/>
                                </a:lnTo>
                                <a:lnTo>
                                  <a:pt x="0" y="28635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58144" style="width:454.515pt;height:229.05pt;mso-position-horizontal-relative:char;mso-position-vertical-relative:line" coordsize="57723,29089">
                <v:rect id="Rectangle 85292" style="position:absolute;width:421;height:1899;left:57406;top:276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5294" style="position:absolute;width:50642;height:0;left:5242;top:2164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85295" style="position:absolute;width:50642;height:0;left:5242;top:1975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85296" style="position:absolute;width:50642;height:0;left:5242;top:1787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85297" style="position:absolute;width:50642;height:0;left:5242;top:1598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85298" style="position:absolute;width:50642;height:0;left:5242;top:1411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85299" style="position:absolute;width:50642;height:0;left:5242;top:1222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85300" style="position:absolute;width:50642;height:0;left:5242;top:1034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85301" style="position:absolute;width:50642;height:0;left:5242;top:845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85302" style="position:absolute;width:50642;height:0;left:5242;top:6584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85303" style="position:absolute;width:50642;height:0;left:5242;top:4694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856" style="position:absolute;width:10119;height:8793;left:38160;top:14722;" coordsize="1011936,879349" path="m0,0l1011936,0l1011936,879349l0,879349l0,0">
                  <v:stroke weight="0pt" endcap="flat" joinstyle="round" on="false" color="#000000" opacity="0"/>
                  <v:fill on="true" color="#5b9bd5"/>
                </v:shape>
                <v:shape id="Shape 930857" style="position:absolute;width:10119;height:10652;left:12847;top:12863;" coordsize="1011936,1065276" path="m0,0l1011936,0l1011936,1065276l0,1065276l0,0">
                  <v:stroke weight="0pt" endcap="flat" joinstyle="round" on="false" color="#000000" opacity="0"/>
                  <v:fill on="true" color="#5b9bd5"/>
                </v:shape>
                <v:shape id="Shape 930858" style="position:absolute;width:10119;height:10027;left:38160;top:4694;" coordsize="1011936,1002792" path="m0,0l1011936,0l1011936,1002792l0,1002792l0,0">
                  <v:stroke weight="0pt" endcap="flat" joinstyle="round" on="false" color="#000000" opacity="0"/>
                  <v:fill on="true" color="#ed7d31"/>
                </v:shape>
                <v:shape id="Shape 930859" style="position:absolute;width:10119;height:8168;left:12847;top:4694;" coordsize="1011936,816865" path="m0,0l1011936,0l1011936,816865l0,816865l0,0">
                  <v:stroke weight="0pt" endcap="flat" joinstyle="round" on="false" color="#000000" opacity="0"/>
                  <v:fill on="true" color="#ed7d31"/>
                </v:shape>
                <v:shape id="Shape 85308" style="position:absolute;width:50642;height:0;left:5242;top:23515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85309" style="position:absolute;width:3317;height:1899;left:16659;top:176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6.6</w:t>
                        </w:r>
                      </w:p>
                    </w:txbxContent>
                  </v:textbox>
                </v:rect>
                <v:rect id="Rectangle 85310" style="position:absolute;width:421;height:1899;left:19163;top:1762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5311" style="position:absolute;width:3317;height:1899;left:41983;top:185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6.7</w:t>
                        </w:r>
                      </w:p>
                    </w:txbxContent>
                  </v:textbox>
                </v:rect>
                <v:rect id="Rectangle 85312" style="position:absolute;width:421;height:1899;left:44485;top:185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5313" style="position:absolute;width:3322;height:1903;left:16659;top:82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43.4</w:t>
                        </w:r>
                      </w:p>
                    </w:txbxContent>
                  </v:textbox>
                </v:rect>
                <v:rect id="Rectangle 85314" style="position:absolute;width:422;height:1903;left:19163;top:82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5315" style="position:absolute;width:3317;height:1899;left:41983;top:91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3.3</w:t>
                        </w:r>
                      </w:p>
                    </w:txbxContent>
                  </v:textbox>
                </v:rect>
                <v:rect id="Rectangle 85316" style="position:absolute;width:421;height:1899;left:44485;top:91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74213" style="position:absolute;width:1333;height:1899;left:2944;top:2286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74211" style="position:absolute;width:945;height:1899;left:2243;top:2286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774209" style="position:absolute;width:1333;height:1899;left:2952;top:209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74208" style="position:absolute;width:1877;height:1899;left:1536;top:209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774203" style="position:absolute;width:1877;height:1899;left:1536;top:1910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774206" style="position:absolute;width:1333;height:1899;left:2952;top:1910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74199" style="position:absolute;width:1877;height:1899;left:1536;top:172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774201" style="position:absolute;width:1333;height:1899;left:2952;top:172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74197" style="position:absolute;width:1333;height:1899;left:2952;top:153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74195" style="position:absolute;width:1877;height:1899;left:1536;top:153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774193" style="position:absolute;width:1333;height:1899;left:2952;top:134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74191" style="position:absolute;width:1877;height:1899;left:1536;top:134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774190" style="position:absolute;width:1333;height:1899;left:2952;top:115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74189" style="position:absolute;width:1877;height:1899;left:1536;top:115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774184" style="position:absolute;width:1877;height:1899;left:1536;top:96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774186" style="position:absolute;width:1333;height:1899;left:2952;top:969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74181" style="position:absolute;width:1333;height:1899;left:2952;top:781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74179" style="position:absolute;width:1877;height:1899;left:1536;top:781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774175" style="position:absolute;width:1877;height:1899;left:1536;top:5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774177" style="position:absolute;width:1333;height:1899;left:2952;top:59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74173" style="position:absolute;width:1336;height:1903;left:2947;top:40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74172" style="position:absolute;width:2827;height:1903;left:829;top:40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85328" style="position:absolute;width:13290;height:1899;left:12899;top:2468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85329" style="position:absolute;width:421;height:1899;left:22899;top:2468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5330" style="position:absolute;width:27546;height:1899;left:33025;top:2468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85331" style="position:absolute;width:7270;height:1899;left:40492;top:263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85332" style="position:absolute;width:421;height:1899;left:45966;top:263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60" style="position:absolute;width:762;height:777;left:20817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85334" style="position:absolute;width:8990;height:1899;left:21927;top:1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85335" style="position:absolute;width:421;height:1899;left:28694;top:1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61" style="position:absolute;width:777;height:777;left:30114;top:1600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85337" style="position:absolute;width:7710;height:1899;left:31233;top:1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85338" style="position:absolute;width:421;height:1899;left:37039;top:1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5339" style="position:absolute;width:57277;height:28635;left:0;top:0;" coordsize="5727700,2863532" path="m5727700,0l5727700,2863532l0,2863532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ind w:left="29" w:right="625"/>
      </w:pPr>
      <w:r>
        <w:t>На Рисунке 2.13.3 представлены данные по многократности</w:t>
      </w:r>
      <w:r>
        <w:t xml:space="preserve">, </w:t>
      </w:r>
      <w:r>
        <w:t>о которой сообщали женщины</w:t>
      </w:r>
      <w:r>
        <w:t xml:space="preserve">, </w:t>
      </w:r>
      <w:r>
        <w:t>испытавшие физическое</w:t>
      </w:r>
      <w:r>
        <w:t xml:space="preserve"> </w:t>
      </w:r>
      <w:r>
        <w:t>и/или сексуальное насилие со стороны интимного партнера в течение своей жизни (более подробно см. Главу 4 о том, как проводился расчет частоты насилия со стороны интимного партнера). В целом</w:t>
      </w:r>
      <w:r>
        <w:t xml:space="preserve">, </w:t>
      </w:r>
      <w:r>
        <w:t>женщины в</w:t>
      </w:r>
      <w:r>
        <w:t xml:space="preserve"> </w:t>
      </w:r>
      <w:r>
        <w:t>СКО</w:t>
      </w:r>
      <w:r>
        <w:t xml:space="preserve"> </w:t>
      </w:r>
      <w:r>
        <w:t>с большей вероятностью испытывали</w:t>
      </w:r>
      <w:r>
        <w:t xml:space="preserve"> </w:t>
      </w:r>
      <w:r>
        <w:t>скорее многократ</w:t>
      </w:r>
      <w:r>
        <w:t>ные</w:t>
      </w:r>
      <w:r>
        <w:t xml:space="preserve"> </w:t>
      </w:r>
      <w:r>
        <w:t xml:space="preserve">акты насилия со стороны интимного партнера, чем разовые. Более </w:t>
      </w:r>
      <w:r>
        <w:lastRenderedPageBreak/>
        <w:t>половины женщин</w:t>
      </w:r>
      <w:r>
        <w:t xml:space="preserve"> (53%), </w:t>
      </w:r>
      <w:r>
        <w:t>заявлявшие о каком</w:t>
      </w:r>
      <w:r>
        <w:t>-</w:t>
      </w:r>
      <w:r>
        <w:t>либо физическом</w:t>
      </w:r>
      <w:r>
        <w:t xml:space="preserve"> </w:t>
      </w:r>
      <w:r>
        <w:t>и/или сексуальном насилии</w:t>
      </w:r>
      <w:r>
        <w:t xml:space="preserve">, </w:t>
      </w:r>
      <w:r>
        <w:t xml:space="preserve">испытывали его часто (более четырех раз), 25% </w:t>
      </w:r>
      <w:r>
        <w:t xml:space="preserve">- </w:t>
      </w:r>
      <w:r>
        <w:t>несколько</w:t>
      </w:r>
      <w:r>
        <w:t xml:space="preserve"> </w:t>
      </w:r>
      <w:r>
        <w:t>раз (2</w:t>
      </w:r>
      <w:r>
        <w:t>-</w:t>
      </w:r>
      <w:r>
        <w:t>3 раза), а</w:t>
      </w:r>
      <w:r>
        <w:t xml:space="preserve"> 23% - </w:t>
      </w:r>
      <w:r>
        <w:t>только</w:t>
      </w:r>
      <w:r>
        <w:t xml:space="preserve"> </w:t>
      </w:r>
      <w:r>
        <w:t>один раз в свое</w:t>
      </w:r>
      <w:r>
        <w:t>й жизни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Рисунок 2.13.3 Доля женщин, сообщивших о насилии со стороны интимного партнера однажды, несколько раз или часто в течение жизни, среди женщин, когда-либо имевших партнера, испытавших физическое и/или сексуальное насилие со стороны интимного </w:t>
      </w:r>
      <w:r>
        <w:rPr>
          <w:i/>
          <w:color w:val="404040"/>
        </w:rPr>
        <w:t xml:space="preserve">партнера в Северо-Казахста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4394"/>
                <wp:effectExtent l="0" t="0" r="0" b="0"/>
                <wp:docPr id="805575" name="Group 8055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4394"/>
                          <a:chOff x="0" y="0"/>
                          <a:chExt cx="5766245" cy="2914394"/>
                        </a:xfrm>
                      </wpg:grpSpPr>
                      <wps:wsp>
                        <wps:cNvPr id="85640" name="Rectangle 85640"/>
                        <wps:cNvSpPr/>
                        <wps:spPr>
                          <a:xfrm>
                            <a:off x="5734558" y="277158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51" name="Shape 85951"/>
                        <wps:cNvSpPr/>
                        <wps:spPr>
                          <a:xfrm>
                            <a:off x="3447034" y="832802"/>
                            <a:ext cx="864235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64235" h="873379">
                                <a:moveTo>
                                  <a:pt x="0" y="0"/>
                                </a:moveTo>
                                <a:cubicBezTo>
                                  <a:pt x="433705" y="0"/>
                                  <a:pt x="801751" y="318389"/>
                                  <a:pt x="864235" y="747649"/>
                                </a:cubicBezTo>
                                <a:lnTo>
                                  <a:pt x="0" y="8733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952" name="Shape 85952"/>
                        <wps:cNvSpPr/>
                        <wps:spPr>
                          <a:xfrm>
                            <a:off x="3447034" y="832802"/>
                            <a:ext cx="864235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64235" h="873379">
                                <a:moveTo>
                                  <a:pt x="0" y="873379"/>
                                </a:moveTo>
                                <a:lnTo>
                                  <a:pt x="864235" y="747649"/>
                                </a:lnTo>
                                <a:cubicBezTo>
                                  <a:pt x="801751" y="318389"/>
                                  <a:pt x="433705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953" name="Shape 85953"/>
                        <wps:cNvSpPr/>
                        <wps:spPr>
                          <a:xfrm>
                            <a:off x="3447034" y="1580451"/>
                            <a:ext cx="933069" cy="9883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3069" h="988314">
                                <a:moveTo>
                                  <a:pt x="864235" y="0"/>
                                </a:moveTo>
                                <a:cubicBezTo>
                                  <a:pt x="933069" y="473075"/>
                                  <a:pt x="608838" y="913511"/>
                                  <a:pt x="136652" y="988314"/>
                                </a:cubicBezTo>
                                <a:lnTo>
                                  <a:pt x="0" y="125730"/>
                                </a:lnTo>
                                <a:lnTo>
                                  <a:pt x="86423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954" name="Shape 85954"/>
                        <wps:cNvSpPr/>
                        <wps:spPr>
                          <a:xfrm>
                            <a:off x="3447034" y="1580451"/>
                            <a:ext cx="933069" cy="9883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3069" h="988314">
                                <a:moveTo>
                                  <a:pt x="0" y="125730"/>
                                </a:moveTo>
                                <a:lnTo>
                                  <a:pt x="136652" y="988314"/>
                                </a:lnTo>
                                <a:cubicBezTo>
                                  <a:pt x="608838" y="913511"/>
                                  <a:pt x="933069" y="473075"/>
                                  <a:pt x="864235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955" name="Shape 85955"/>
                        <wps:cNvSpPr/>
                        <wps:spPr>
                          <a:xfrm>
                            <a:off x="2573782" y="832802"/>
                            <a:ext cx="1009904" cy="17467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9904" h="1746758">
                                <a:moveTo>
                                  <a:pt x="873252" y="0"/>
                                </a:moveTo>
                                <a:lnTo>
                                  <a:pt x="873252" y="873379"/>
                                </a:lnTo>
                                <a:lnTo>
                                  <a:pt x="1009904" y="1735963"/>
                                </a:lnTo>
                                <a:cubicBezTo>
                                  <a:pt x="964692" y="1743075"/>
                                  <a:pt x="918972" y="1746758"/>
                                  <a:pt x="873252" y="1746758"/>
                                </a:cubicBezTo>
                                <a:cubicBezTo>
                                  <a:pt x="390906" y="1746758"/>
                                  <a:pt x="0" y="1355725"/>
                                  <a:pt x="0" y="873379"/>
                                </a:cubicBezTo>
                                <a:cubicBezTo>
                                  <a:pt x="0" y="391033"/>
                                  <a:pt x="390906" y="0"/>
                                  <a:pt x="8732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956" name="Shape 85956"/>
                        <wps:cNvSpPr/>
                        <wps:spPr>
                          <a:xfrm>
                            <a:off x="2573782" y="832802"/>
                            <a:ext cx="1009904" cy="17467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9904" h="1746758">
                                <a:moveTo>
                                  <a:pt x="873252" y="873379"/>
                                </a:moveTo>
                                <a:lnTo>
                                  <a:pt x="873252" y="0"/>
                                </a:lnTo>
                                <a:cubicBezTo>
                                  <a:pt x="390906" y="0"/>
                                  <a:pt x="0" y="391033"/>
                                  <a:pt x="0" y="873379"/>
                                </a:cubicBezTo>
                                <a:cubicBezTo>
                                  <a:pt x="0" y="1355725"/>
                                  <a:pt x="390906" y="1746758"/>
                                  <a:pt x="873252" y="1746758"/>
                                </a:cubicBezTo>
                                <a:cubicBezTo>
                                  <a:pt x="918972" y="1746758"/>
                                  <a:pt x="964692" y="1743075"/>
                                  <a:pt x="1009904" y="1735963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957" name="Rectangle 85957"/>
                        <wps:cNvSpPr/>
                        <wps:spPr>
                          <a:xfrm>
                            <a:off x="4088892" y="857440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2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58" name="Rectangle 85958"/>
                        <wps:cNvSpPr/>
                        <wps:spPr>
                          <a:xfrm>
                            <a:off x="4338828" y="85744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59" name="Rectangle 85959"/>
                        <wps:cNvSpPr/>
                        <wps:spPr>
                          <a:xfrm>
                            <a:off x="4227576" y="226447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4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60" name="Rectangle 85960"/>
                        <wps:cNvSpPr/>
                        <wps:spPr>
                          <a:xfrm>
                            <a:off x="4477512" y="226447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61" name="Rectangle 85961"/>
                        <wps:cNvSpPr/>
                        <wps:spPr>
                          <a:xfrm>
                            <a:off x="2243074" y="172853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2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62" name="Rectangle 85962"/>
                        <wps:cNvSpPr/>
                        <wps:spPr>
                          <a:xfrm>
                            <a:off x="2493010" y="172853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63" name="Rectangle 85963"/>
                        <wps:cNvSpPr/>
                        <wps:spPr>
                          <a:xfrm>
                            <a:off x="904367" y="131254"/>
                            <a:ext cx="5265434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Физическое и/или сексуальное насилие со стороны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64" name="Rectangle 85964"/>
                        <wps:cNvSpPr/>
                        <wps:spPr>
                          <a:xfrm>
                            <a:off x="2083943" y="349186"/>
                            <a:ext cx="2075297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>интимного 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65" name="Rectangle 85965"/>
                        <wps:cNvSpPr/>
                        <wps:spPr>
                          <a:xfrm>
                            <a:off x="3644773" y="349186"/>
                            <a:ext cx="53596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62" name="Shape 930862"/>
                        <wps:cNvSpPr/>
                        <wps:spPr>
                          <a:xfrm>
                            <a:off x="769620" y="1389951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967" name="Shape 85967"/>
                        <wps:cNvSpPr/>
                        <wps:spPr>
                          <a:xfrm>
                            <a:off x="769620" y="1389951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968" name="Rectangle 85968"/>
                        <wps:cNvSpPr/>
                        <wps:spPr>
                          <a:xfrm>
                            <a:off x="879983" y="1363154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69" name="Rectangle 85969"/>
                        <wps:cNvSpPr/>
                        <wps:spPr>
                          <a:xfrm>
                            <a:off x="1431925" y="136315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63" name="Shape 930863"/>
                        <wps:cNvSpPr/>
                        <wps:spPr>
                          <a:xfrm>
                            <a:off x="769620" y="1786191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971" name="Shape 85971"/>
                        <wps:cNvSpPr/>
                        <wps:spPr>
                          <a:xfrm>
                            <a:off x="769620" y="1786191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972" name="Rectangle 85972"/>
                        <wps:cNvSpPr/>
                        <wps:spPr>
                          <a:xfrm>
                            <a:off x="879983" y="1759013"/>
                            <a:ext cx="11447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73" name="Rectangle 85973"/>
                        <wps:cNvSpPr/>
                        <wps:spPr>
                          <a:xfrm>
                            <a:off x="1741297" y="175901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64" name="Shape 930864"/>
                        <wps:cNvSpPr/>
                        <wps:spPr>
                          <a:xfrm>
                            <a:off x="769620" y="2180907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975" name="Shape 85975"/>
                        <wps:cNvSpPr/>
                        <wps:spPr>
                          <a:xfrm>
                            <a:off x="769620" y="2180907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77724"/>
                                </a:moveTo>
                                <a:lnTo>
                                  <a:pt x="76200" y="77724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976" name="Rectangle 85976"/>
                        <wps:cNvSpPr/>
                        <wps:spPr>
                          <a:xfrm>
                            <a:off x="879983" y="2154999"/>
                            <a:ext cx="44232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77" name="Rectangle 85977"/>
                        <wps:cNvSpPr/>
                        <wps:spPr>
                          <a:xfrm>
                            <a:off x="1213739" y="215499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978" name="Shape 85978"/>
                        <wps:cNvSpPr/>
                        <wps:spPr>
                          <a:xfrm>
                            <a:off x="0" y="0"/>
                            <a:ext cx="5727700" cy="28637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786">
                                <a:moveTo>
                                  <a:pt x="5727700" y="0"/>
                                </a:moveTo>
                                <a:lnTo>
                                  <a:pt x="5727700" y="2863786"/>
                                </a:lnTo>
                                <a:lnTo>
                                  <a:pt x="0" y="286378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05575" style="width:454.035pt;height:229.48pt;mso-position-horizontal-relative:char;mso-position-vertical-relative:line" coordsize="57662,29143">
                <v:rect id="Rectangle 85640" style="position:absolute;width:421;height:1899;left:57345;top:2771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5951" style="position:absolute;width:8642;height:8733;left:34470;top:8328;" coordsize="864235,873379" path="m0,0c433705,0,801751,318389,864235,747649l0,873379l0,0x">
                  <v:stroke weight="0pt" endcap="flat" joinstyle="miter" miterlimit="10" on="false" color="#000000" opacity="0"/>
                  <v:fill on="true" color="#5b9bd5"/>
                </v:shape>
                <v:shape id="Shape 85952" style="position:absolute;width:8642;height:8733;left:34470;top:8328;" coordsize="864235,873379" path="m0,873379l864235,747649c801751,318389,433705,0,0,0x">
                  <v:stroke weight="1.44pt" endcap="flat" joinstyle="round" on="true" color="#ffffff"/>
                  <v:fill on="false" color="#000000" opacity="0"/>
                </v:shape>
                <v:shape id="Shape 85953" style="position:absolute;width:9330;height:9883;left:34470;top:15804;" coordsize="933069,988314" path="m864235,0c933069,473075,608838,913511,136652,988314l0,125730l864235,0x">
                  <v:stroke weight="0pt" endcap="flat" joinstyle="round" on="false" color="#000000" opacity="0"/>
                  <v:fill on="true" color="#ed7d31"/>
                </v:shape>
                <v:shape id="Shape 85954" style="position:absolute;width:9330;height:9883;left:34470;top:15804;" coordsize="933069,988314" path="m0,125730l136652,988314c608838,913511,933069,473075,864235,0x">
                  <v:stroke weight="1.44pt" endcap="flat" joinstyle="round" on="true" color="#ffffff"/>
                  <v:fill on="false" color="#000000" opacity="0"/>
                </v:shape>
                <v:shape id="Shape 85955" style="position:absolute;width:10099;height:17467;left:25737;top:8328;" coordsize="1009904,1746758" path="m873252,0l873252,873379l1009904,1735963c964692,1743075,918972,1746758,873252,1746758c390906,1746758,0,1355725,0,873379c0,391033,390906,0,873252,0x">
                  <v:stroke weight="0pt" endcap="flat" joinstyle="round" on="false" color="#000000" opacity="0"/>
                  <v:fill on="true" color="#a5a5a5"/>
                </v:shape>
                <v:shape id="Shape 85956" style="position:absolute;width:10099;height:17467;left:25737;top:8328;" coordsize="1009904,1746758" path="m873252,873379l873252,0c390906,0,0,391033,0,873379c0,1355725,390906,1746758,873252,1746758c918972,1746758,964692,1743075,1009904,1735963x">
                  <v:stroke weight="1.44pt" endcap="flat" joinstyle="round" on="true" color="#ffffff"/>
                  <v:fill on="false" color="#000000" opacity="0"/>
                </v:shape>
                <v:rect id="Rectangle 85957" style="position:absolute;width:3317;height:1899;left:40888;top:85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2.7</w:t>
                        </w:r>
                      </w:p>
                    </w:txbxContent>
                  </v:textbox>
                </v:rect>
                <v:rect id="Rectangle 85958" style="position:absolute;width:421;height:1899;left:43388;top:85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5959" style="position:absolute;width:3317;height:1899;left:42275;top:226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4.8</w:t>
                        </w:r>
                      </w:p>
                    </w:txbxContent>
                  </v:textbox>
                </v:rect>
                <v:rect id="Rectangle 85960" style="position:absolute;width:421;height:1899;left:44775;top:226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5961" style="position:absolute;width:3317;height:1899;left:22430;top:172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2.5</w:t>
                        </w:r>
                      </w:p>
                    </w:txbxContent>
                  </v:textbox>
                </v:rect>
                <v:rect id="Rectangle 85962" style="position:absolute;width:421;height:1899;left:24930;top:172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5963" style="position:absolute;width:52654;height:2415;left:9043;top:13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Физическое и/или сексуальное насилие со стороны </w:t>
                        </w:r>
                      </w:p>
                    </w:txbxContent>
                  </v:textbox>
                </v:rect>
                <v:rect id="Rectangle 85964" style="position:absolute;width:20752;height:2415;left:20839;top:34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интимного партнера</w:t>
                        </w:r>
                      </w:p>
                    </w:txbxContent>
                  </v:textbox>
                </v:rect>
                <v:rect id="Rectangle 85965" style="position:absolute;width:535;height:2415;left:36447;top:34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65" style="position:absolute;width:762;height:762;left:7696;top:13899;" coordsize="76200,76200" path="m0,0l76200,0l76200,76200l0,76200l0,0">
                  <v:stroke weight="0pt" endcap="flat" joinstyle="round" on="false" color="#000000" opacity="0"/>
                  <v:fill on="true" color="#5b9bd5"/>
                </v:shape>
                <v:shape id="Shape 85967" style="position:absolute;width:762;height:762;left:7696;top:13899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85968" style="position:absolute;width:7337;height:1899;left:8799;top:136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85969" style="position:absolute;width:421;height:1899;left:14319;top:136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66" style="position:absolute;width:762;height:762;left:7696;top:17861;" coordsize="76200,76200" path="m0,0l76200,0l76200,76200l0,76200l0,0">
                  <v:stroke weight="0pt" endcap="flat" joinstyle="round" on="false" color="#000000" opacity="0"/>
                  <v:fill on="true" color="#ed7d31"/>
                </v:shape>
                <v:shape id="Shape 85971" style="position:absolute;width:762;height:762;left:7696;top:17861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85972" style="position:absolute;width:11447;height:1899;left:8799;top:175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85973" style="position:absolute;width:421;height:1899;left:17412;top:175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67" style="position:absolute;width:762;height:777;left:7696;top:21809;" coordsize="76200,77724" path="m0,0l76200,0l76200,77724l0,77724l0,0">
                  <v:stroke weight="0pt" endcap="flat" joinstyle="round" on="false" color="#000000" opacity="0"/>
                  <v:fill on="true" color="#a5a5a5"/>
                </v:shape>
                <v:shape id="Shape 85975" style="position:absolute;width:762;height:777;left:7696;top:21809;" coordsize="76200,77724" path="m0,77724l76200,77724l76200,0l0,0x">
                  <v:stroke weight="1.44pt" endcap="flat" joinstyle="round" on="true" color="#ffffff"/>
                  <v:fill on="false" color="#000000" opacity="0"/>
                </v:shape>
                <v:rect id="Rectangle 85976" style="position:absolute;width:4423;height:1899;left:8799;top:21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85977" style="position:absolute;width:421;height:1899;left:12137;top:215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5978" style="position:absolute;width:57277;height:28637;left:0;top:0;" coordsize="5727700,2863786" path="m5727700,0l5727700,2863786l0,2863786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Контролирующее поведение </w:t>
      </w:r>
    </w:p>
    <w:p w:rsidR="00A87110" w:rsidRDefault="00FF436C">
      <w:pPr>
        <w:ind w:left="29" w:right="625"/>
      </w:pPr>
      <w:r>
        <w:t>В Таблице 2.13.5 указаны различные акты контролирующего поведения интимного</w:t>
      </w:r>
      <w:r>
        <w:t xml:space="preserve"> </w:t>
      </w:r>
      <w:r>
        <w:t>партнера</w:t>
      </w:r>
      <w:r>
        <w:t xml:space="preserve">, </w:t>
      </w:r>
      <w:r>
        <w:t>с которыми столкнулись женщины из</w:t>
      </w:r>
      <w:r>
        <w:t xml:space="preserve"> </w:t>
      </w:r>
      <w:r>
        <w:t>СКО</w:t>
      </w:r>
      <w:r>
        <w:t xml:space="preserve"> </w:t>
      </w:r>
      <w:r>
        <w:t>в течение своей жизни или за</w:t>
      </w:r>
      <w:r>
        <w:t xml:space="preserve"> </w:t>
      </w:r>
      <w:r>
        <w:t>12 месяцев до интервью. В целом, 34% женщин, когда</w:t>
      </w:r>
      <w:r>
        <w:t>-</w:t>
      </w:r>
      <w:r>
        <w:t>либо имевших партнера, сообщили хотя бы</w:t>
      </w:r>
      <w:r>
        <w:t xml:space="preserve"> </w:t>
      </w:r>
      <w:r>
        <w:t>об одном случае</w:t>
      </w:r>
      <w:r>
        <w:t xml:space="preserve"> </w:t>
      </w:r>
      <w:r>
        <w:t xml:space="preserve">контролирующего поведения в течение своей жизни, 14% </w:t>
      </w:r>
      <w:r>
        <w:t xml:space="preserve">- </w:t>
      </w:r>
      <w:r>
        <w:t>за</w:t>
      </w:r>
      <w:r>
        <w:t xml:space="preserve"> </w:t>
      </w:r>
      <w:r>
        <w:t>последние 12 месяцев. О трех проявлениях контролирующего поведения сообщили13% женщин в течение жизни, и</w:t>
      </w:r>
      <w:r>
        <w:t xml:space="preserve"> 4% - </w:t>
      </w:r>
      <w:r>
        <w:t>в последние 12 месяцев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Таблица 2.13.5 Доля женщин, сообщающих о различ</w:t>
      </w:r>
      <w:r>
        <w:rPr>
          <w:i/>
          <w:color w:val="404040"/>
        </w:rPr>
        <w:t xml:space="preserve">ных проявлениях контролирующего поведения в течение своей жизни и в последние 12 месяцев, среди женщин в возрасте 18-75 лет, когда-либо имевших партнера, в Северо-Казахстанской области, по периоду времени </w:t>
      </w:r>
    </w:p>
    <w:tbl>
      <w:tblPr>
        <w:tblStyle w:val="TableGrid"/>
        <w:tblW w:w="9381" w:type="dxa"/>
        <w:tblInd w:w="-74" w:type="dxa"/>
        <w:tblCellMar>
          <w:top w:w="44" w:type="dxa"/>
          <w:left w:w="0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3960"/>
        <w:gridCol w:w="996"/>
        <w:gridCol w:w="994"/>
        <w:gridCol w:w="398"/>
        <w:gridCol w:w="735"/>
        <w:gridCol w:w="994"/>
        <w:gridCol w:w="1304"/>
      </w:tblGrid>
      <w:tr w:rsidR="00A87110">
        <w:trPr>
          <w:trHeight w:val="879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>В</w:t>
            </w:r>
            <w:r>
              <w:t xml:space="preserve"> </w:t>
            </w:r>
            <w:r>
              <w:t>теч</w:t>
            </w:r>
            <w:r>
              <w:t>ение жизни</w:t>
            </w:r>
            <w:r>
              <w:t xml:space="preserve"> 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>В настоящее время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последние 12 месяцев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4" w:right="0" w:firstLine="0"/>
              <w:jc w:val="left"/>
            </w:pPr>
            <w:r>
              <w:t>По стране*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в течение жизни)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1" w:firstLine="0"/>
              <w:jc w:val="center"/>
            </w:pPr>
            <w:r>
              <w:t xml:space="preserve">% 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1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7" w:line="259" w:lineRule="auto"/>
              <w:ind w:left="0" w:right="140" w:firstLine="0"/>
              <w:jc w:val="center"/>
            </w:pPr>
            <w:r>
              <w:t>Не разрешает видеться с друзьями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Ограничивает общение с семьей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Настаивает на том, чтобы знать о ее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1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3,1 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4 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5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6,8 </w:t>
            </w:r>
          </w:p>
        </w:tc>
        <w:tc>
          <w:tcPr>
            <w:tcW w:w="1133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8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местонахождени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 xml:space="preserve">Игнорирует и относится с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равнодушием</w:t>
            </w:r>
            <w:r>
              <w:t xml:space="preserve"> </w:t>
            </w:r>
          </w:p>
          <w:p w:rsidR="00A87110" w:rsidRDefault="00FF436C">
            <w:pPr>
              <w:spacing w:after="7" w:line="259" w:lineRule="auto"/>
              <w:ind w:left="277" w:right="0" w:firstLine="0"/>
              <w:jc w:val="left"/>
            </w:pPr>
            <w:r>
              <w:lastRenderedPageBreak/>
              <w:t>Злится, если заговорит с посторонними мужчинами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Подозревает в неверности</w:t>
            </w:r>
            <w:r>
              <w:t xml:space="preserve"> </w:t>
            </w:r>
          </w:p>
          <w:p w:rsidR="00A87110" w:rsidRDefault="00FF436C">
            <w:pPr>
              <w:spacing w:after="10" w:line="259" w:lineRule="auto"/>
              <w:ind w:left="277" w:right="0" w:firstLine="0"/>
              <w:jc w:val="left"/>
            </w:pPr>
            <w:r>
              <w:t>Ожидает, что будет отпрашиваться у него в больницу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7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7,9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2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1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1" w:right="0" w:firstLine="0"/>
              <w:jc w:val="center"/>
            </w:pPr>
            <w:r>
              <w:t xml:space="preserve">24,1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6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7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2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1" w:right="0" w:firstLine="0"/>
              <w:jc w:val="center"/>
            </w:pPr>
            <w:r>
              <w:t xml:space="preserve">13,7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2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3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2,0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3" w:right="0" w:firstLine="0"/>
              <w:jc w:val="left"/>
            </w:pPr>
            <w:r>
              <w:t xml:space="preserve">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0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t xml:space="preserve">0,8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left"/>
            </w:pPr>
            <w:r>
              <w:t xml:space="preserve">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0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30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1" w:right="0" w:firstLine="0"/>
              <w:jc w:val="center"/>
            </w:pPr>
            <w:r>
              <w:t xml:space="preserve">34,0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12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3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301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 xml:space="preserve">Хотя бы </w:t>
            </w:r>
            <w:r>
              <w:rPr>
                <w:i/>
              </w:rPr>
              <w:t>3 из вышеуказанного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11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1" w:right="0" w:firstLine="0"/>
              <w:jc w:val="center"/>
            </w:pPr>
            <w:r>
              <w:t xml:space="preserve">13,1 </w:t>
            </w:r>
          </w:p>
        </w:tc>
        <w:tc>
          <w:tcPr>
            <w:tcW w:w="39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5" w:right="0" w:firstLine="0"/>
              <w:jc w:val="left"/>
            </w:pPr>
            <w:r>
              <w:t xml:space="preserve">3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3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7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женщин, имевших когда-либо партнеров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39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-101" w:right="0" w:firstLine="0"/>
              <w:jc w:val="left"/>
            </w:pPr>
            <w:r>
              <w:rPr>
                <w:b/>
              </w:rPr>
              <w:t xml:space="preserve">892 </w:t>
            </w: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Default="00FF436C">
      <w:pPr>
        <w:numPr>
          <w:ilvl w:val="0"/>
          <w:numId w:val="26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</w:t>
      </w:r>
      <w:r>
        <w:rPr>
          <w:sz w:val="20"/>
        </w:rPr>
        <w:t xml:space="preserve">.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Default="00FF436C">
      <w:pPr>
        <w:ind w:left="29" w:right="625"/>
      </w:pPr>
      <w:r>
        <w:t>В Таблице 2.13.6 и на</w:t>
      </w:r>
      <w:r>
        <w:t xml:space="preserve"> </w:t>
      </w:r>
      <w:r>
        <w:t>Рисунке</w:t>
      </w:r>
      <w:r>
        <w:t xml:space="preserve"> 2.13.4 </w:t>
      </w:r>
      <w:r>
        <w:t>представлены данные о распространенности экономического, психологического, физического и сексуального</w:t>
      </w:r>
      <w:r>
        <w:t xml:space="preserve"> </w:t>
      </w:r>
      <w:r>
        <w:t>насилия в тече</w:t>
      </w:r>
      <w:r>
        <w:t>ние жизни в отношении женщин со стороны лиц, не являющихся интимным партнером, с возраста 15 лет. В</w:t>
      </w:r>
      <w:r>
        <w:t xml:space="preserve"> </w:t>
      </w:r>
      <w:r>
        <w:t>Северо</w:t>
      </w:r>
      <w:r>
        <w:t>-</w:t>
      </w:r>
      <w:r>
        <w:t>Казахстанской области</w:t>
      </w:r>
      <w:r>
        <w:t xml:space="preserve"> 35% </w:t>
      </w:r>
      <w:r>
        <w:t xml:space="preserve">женщин сообщили о психологическом насилии со стороны других людей, а об экономическом насилии </w:t>
      </w:r>
      <w:r>
        <w:t xml:space="preserve">- </w:t>
      </w:r>
      <w:r>
        <w:t>10%. Также</w:t>
      </w:r>
      <w:r>
        <w:t xml:space="preserve"> 5% </w:t>
      </w:r>
      <w:r>
        <w:t>женщин сообщи</w:t>
      </w:r>
      <w:r>
        <w:t>ли о физическом насилии со стороны других людей, и</w:t>
      </w:r>
      <w:r>
        <w:t xml:space="preserve"> 2% - </w:t>
      </w:r>
      <w:r>
        <w:t>о сексуальном насилии в течение их жизни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Таблица 2.13.6 Распространенность экономического, психологического, физического и сексуального насилия со стороны лица, не являющегося партнером, в течение ж</w:t>
      </w:r>
      <w:r>
        <w:rPr>
          <w:i/>
          <w:color w:val="404040"/>
        </w:rPr>
        <w:t xml:space="preserve">изни среди женщин в возрасте 18-75 лет в Северо-Казахстанской области </w:t>
      </w:r>
    </w:p>
    <w:tbl>
      <w:tblPr>
        <w:tblStyle w:val="TableGrid"/>
        <w:tblW w:w="9024" w:type="dxa"/>
        <w:tblInd w:w="32" w:type="dxa"/>
        <w:tblCellMar>
          <w:top w:w="44" w:type="dxa"/>
          <w:left w:w="107" w:type="dxa"/>
          <w:bottom w:w="27" w:type="dxa"/>
          <w:right w:w="115" w:type="dxa"/>
        </w:tblCellMar>
        <w:tblLook w:val="04A0" w:firstRow="1" w:lastRow="0" w:firstColumn="1" w:lastColumn="0" w:noHBand="0" w:noVBand="1"/>
      </w:tblPr>
      <w:tblGrid>
        <w:gridCol w:w="5443"/>
        <w:gridCol w:w="1084"/>
        <w:gridCol w:w="1083"/>
        <w:gridCol w:w="1414"/>
      </w:tblGrid>
      <w:tr w:rsidR="00A87110">
        <w:trPr>
          <w:trHeight w:val="588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Распространенность насилия со стороны других людей</w:t>
            </w:r>
            <w:r>
              <w:rPr>
                <w:b/>
              </w:rP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5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444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9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0.1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5.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2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35.2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2.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4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.9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2.9 </w:t>
            </w:r>
          </w:p>
        </w:tc>
      </w:tr>
      <w:tr w:rsidR="00A87110">
        <w:trPr>
          <w:trHeight w:val="310"/>
        </w:trPr>
        <w:tc>
          <w:tcPr>
            <w:tcW w:w="5444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Изнасиловани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Попытка изнасилования или иное сексуальное насилие</w:t>
            </w:r>
            <w:r>
              <w:t xml:space="preserve"> </w:t>
            </w:r>
          </w:p>
        </w:tc>
        <w:tc>
          <w:tcPr>
            <w:tcW w:w="108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6 </w:t>
            </w:r>
          </w:p>
        </w:tc>
        <w:tc>
          <w:tcPr>
            <w:tcW w:w="108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0.7 </w:t>
            </w:r>
          </w:p>
        </w:tc>
        <w:tc>
          <w:tcPr>
            <w:tcW w:w="1414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0.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.5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1.2 </w:t>
            </w:r>
          </w:p>
        </w:tc>
      </w:tr>
      <w:tr w:rsidR="00A87110">
        <w:trPr>
          <w:trHeight w:val="301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 xml:space="preserve">1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.9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1.5 </w:t>
            </w:r>
          </w:p>
        </w:tc>
      </w:tr>
      <w:tr w:rsidR="00A87110">
        <w:trPr>
          <w:trHeight w:val="298"/>
        </w:trPr>
        <w:tc>
          <w:tcPr>
            <w:tcW w:w="5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</w:rPr>
              <w:t xml:space="preserve">921 </w:t>
            </w:r>
          </w:p>
        </w:tc>
        <w:tc>
          <w:tcPr>
            <w:tcW w:w="141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26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Рисунок 2.13.4 Распространенность физического, сексуального, психологического и экономического насилия со стороны лица, не являющегося партнером, в течение жизни среди женщин в возрасте 18-75 лет в Север</w:t>
      </w:r>
      <w:r>
        <w:rPr>
          <w:i/>
          <w:color w:val="404040"/>
        </w:rPr>
        <w:t xml:space="preserve">о-Казахстанской области </w:t>
      </w:r>
    </w:p>
    <w:tbl>
      <w:tblPr>
        <w:tblStyle w:val="TableGrid"/>
        <w:tblpPr w:vertAnchor="text" w:tblpX="33" w:tblpY="-4314"/>
        <w:tblOverlap w:val="never"/>
        <w:tblW w:w="9020" w:type="dxa"/>
        <w:tblInd w:w="0" w:type="dxa"/>
        <w:tblCellMar>
          <w:top w:w="0" w:type="dxa"/>
          <w:left w:w="131" w:type="dxa"/>
          <w:bottom w:w="130" w:type="dxa"/>
          <w:right w:w="115" w:type="dxa"/>
        </w:tblCellMar>
        <w:tblLook w:val="04A0" w:firstRow="1" w:lastRow="0" w:firstColumn="1" w:lastColumn="0" w:noHBand="0" w:noVBand="1"/>
      </w:tblPr>
      <w:tblGrid>
        <w:gridCol w:w="9020"/>
      </w:tblGrid>
      <w:tr w:rsidR="00A87110">
        <w:trPr>
          <w:trHeight w:val="4443"/>
        </w:trPr>
        <w:tc>
          <w:tcPr>
            <w:tcW w:w="902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vAlign w:val="bottom"/>
          </w:tcPr>
          <w:p w:rsidR="00A87110" w:rsidRDefault="00FF436C">
            <w:pPr>
              <w:tabs>
                <w:tab w:val="right" w:pos="8774"/>
              </w:tabs>
              <w:spacing w:after="0" w:line="259" w:lineRule="auto"/>
              <w:ind w:left="0" w:right="0" w:firstLine="0"/>
              <w:jc w:val="left"/>
            </w:pPr>
            <w:r>
              <w:rPr>
                <w:color w:val="595959"/>
              </w:rPr>
              <w:lastRenderedPageBreak/>
              <w:t>40.0</w:t>
            </w:r>
            <w:r>
              <w:rPr>
                <w:color w:val="595959"/>
              </w:rPr>
              <w:tab/>
            </w:r>
            <w:r>
              <w:rPr>
                <w:noProof/>
              </w:rPr>
              <mc:AlternateContent>
                <mc:Choice Requires="wpg">
                  <w:drawing>
                    <wp:inline distT="0" distB="0" distL="0" distR="0">
                      <wp:extent cx="5128260" cy="336143"/>
                      <wp:effectExtent l="0" t="0" r="0" b="0"/>
                      <wp:docPr id="782085" name="Group 7820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28260" cy="336143"/>
                                <a:chOff x="0" y="0"/>
                                <a:chExt cx="5128260" cy="336143"/>
                              </a:xfrm>
                            </wpg:grpSpPr>
                            <wps:wsp>
                              <wps:cNvPr id="86890" name="Shape 86890"/>
                              <wps:cNvSpPr/>
                              <wps:spPr>
                                <a:xfrm>
                                  <a:off x="0" y="336143"/>
                                  <a:ext cx="5128260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5128260">
                                      <a:moveTo>
                                        <a:pt x="0" y="0"/>
                                      </a:moveTo>
                                      <a:lnTo>
                                        <a:pt x="5128260" y="0"/>
                                      </a:lnTo>
                                    </a:path>
                                  </a:pathLst>
                                </a:custGeom>
                                <a:ln w="9144" cap="flat">
                                  <a:round/>
                                </a:ln>
                              </wps:spPr>
                              <wps:style>
                                <a:lnRef idx="1">
                                  <a:srgbClr val="D9D9D9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930868" name="Shape 930868"/>
                              <wps:cNvSpPr/>
                              <wps:spPr>
                                <a:xfrm>
                                  <a:off x="1876044" y="26771"/>
                                  <a:ext cx="76200" cy="7772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6200" h="77724">
                                      <a:moveTo>
                                        <a:pt x="0" y="0"/>
                                      </a:moveTo>
                                      <a:lnTo>
                                        <a:pt x="76200" y="0"/>
                                      </a:lnTo>
                                      <a:lnTo>
                                        <a:pt x="76200" y="77724"/>
                                      </a:lnTo>
                                      <a:lnTo>
                                        <a:pt x="0" y="77724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round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5B9BD5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86924" name="Rectangle 86924"/>
                              <wps:cNvSpPr/>
                              <wps:spPr>
                                <a:xfrm>
                                  <a:off x="1986661" y="0"/>
                                  <a:ext cx="1329666" cy="1903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A87110" w:rsidRDefault="00FF436C">
                                    <w:pPr>
                                      <w:spacing w:after="160" w:line="259" w:lineRule="auto"/>
                                      <w:ind w:left="0" w:right="0" w:firstLine="0"/>
                                      <w:jc w:val="left"/>
                                    </w:pPr>
                                    <w:r>
                                      <w:rPr>
                                        <w:color w:val="595959"/>
                                      </w:rPr>
                                      <w:t>В течение жизни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25" name="Rectangle 86925"/>
                              <wps:cNvSpPr/>
                              <wps:spPr>
                                <a:xfrm>
                                  <a:off x="2986405" y="0"/>
                                  <a:ext cx="42235" cy="1903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A87110" w:rsidRDefault="00FF436C">
                                    <w:pPr>
                                      <w:spacing w:after="160" w:line="259" w:lineRule="auto"/>
                                      <w:ind w:left="0" w:right="0" w:firstLine="0"/>
                                      <w:jc w:val="left"/>
                                    </w:pPr>
                                    <w:r>
                                      <w:rPr>
                                        <w:color w:val="595959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782085" style="width:403.8pt;height:26.468pt;mso-position-horizontal-relative:char;mso-position-vertical-relative:line" coordsize="51282,3361">
                      <v:shape id="Shape 86890" style="position:absolute;width:51282;height:0;left:0;top:3361;" coordsize="5128260,0" path="m0,0l5128260,0">
                        <v:stroke weight="0.72pt" endcap="flat" joinstyle="round" on="true" color="#d9d9d9"/>
                        <v:fill on="false" color="#000000" opacity="0"/>
                      </v:shape>
                      <v:shape id="Shape 930869" style="position:absolute;width:762;height:777;left:18760;top:267;" coordsize="76200,77724" path="m0,0l76200,0l76200,77724l0,77724l0,0">
                        <v:stroke weight="0pt" endcap="flat" joinstyle="round" on="false" color="#000000" opacity="0"/>
                        <v:fill on="true" color="#5b9bd5"/>
                      </v:shape>
                      <v:rect id="Rectangle 86924" style="position:absolute;width:13296;height:1903;left:19866;top:0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2"/>
                                </w:rPr>
                                <w:t xml:space="preserve">В течение жизни</w:t>
                              </w:r>
                            </w:p>
                          </w:txbxContent>
                        </v:textbox>
                      </v:rect>
                      <v:rect id="Rectangle 86925" style="position:absolute;width:422;height:1903;left:29864;top:0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cs="Calibri" w:hAnsi="Calibri" w:eastAsia="Calibri" w:ascii="Calibri"/>
                                  <w:color w:val="595959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  <w:p w:rsidR="00A87110" w:rsidRDefault="00FF436C">
            <w:pPr>
              <w:spacing w:after="0" w:line="259" w:lineRule="auto"/>
              <w:ind w:left="3427" w:right="0" w:firstLine="0"/>
              <w:jc w:val="left"/>
            </w:pPr>
            <w:r>
              <w:rPr>
                <w:color w:val="404040"/>
              </w:rPr>
              <w:t xml:space="preserve">35.2 </w:t>
            </w:r>
          </w:p>
          <w:tbl>
            <w:tblPr>
              <w:tblStyle w:val="TableGrid"/>
              <w:tblpPr w:vertAnchor="text" w:tblpX="725" w:tblpY="97"/>
              <w:tblOverlap w:val="never"/>
              <w:tblW w:w="8076" w:type="dxa"/>
              <w:tblInd w:w="0" w:type="dxa"/>
              <w:tblCellMar>
                <w:top w:w="0" w:type="dxa"/>
                <w:left w:w="115" w:type="dxa"/>
                <w:bottom w:w="0" w:type="dxa"/>
                <w:right w:w="68" w:type="dxa"/>
              </w:tblCellMar>
              <w:tblLook w:val="04A0" w:firstRow="1" w:lastRow="0" w:firstColumn="1" w:lastColumn="0" w:noHBand="0" w:noVBand="1"/>
            </w:tblPr>
            <w:tblGrid>
              <w:gridCol w:w="691"/>
              <w:gridCol w:w="634"/>
              <w:gridCol w:w="1387"/>
              <w:gridCol w:w="631"/>
              <w:gridCol w:w="1387"/>
              <w:gridCol w:w="634"/>
              <w:gridCol w:w="2712"/>
            </w:tblGrid>
            <w:tr w:rsidR="00A87110">
              <w:trPr>
                <w:trHeight w:val="368"/>
              </w:trPr>
              <w:tc>
                <w:tcPr>
                  <w:tcW w:w="1325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387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3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021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712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62"/>
              </w:trPr>
              <w:tc>
                <w:tcPr>
                  <w:tcW w:w="1325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387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3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021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712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62"/>
              </w:trPr>
              <w:tc>
                <w:tcPr>
                  <w:tcW w:w="1325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387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3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021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712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62"/>
              </w:trPr>
              <w:tc>
                <w:tcPr>
                  <w:tcW w:w="1325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387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3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021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712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58"/>
              </w:trPr>
              <w:tc>
                <w:tcPr>
                  <w:tcW w:w="1325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FF436C">
                  <w:pPr>
                    <w:spacing w:after="0" w:line="259" w:lineRule="auto"/>
                    <w:ind w:left="0" w:right="51" w:firstLine="0"/>
                    <w:jc w:val="right"/>
                  </w:pPr>
                  <w:r>
                    <w:rPr>
                      <w:color w:val="404040"/>
                    </w:rPr>
                    <w:t xml:space="preserve">10.1 </w:t>
                  </w:r>
                </w:p>
              </w:tc>
              <w:tc>
                <w:tcPr>
                  <w:tcW w:w="1387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3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021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712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66"/>
              </w:trPr>
              <w:tc>
                <w:tcPr>
                  <w:tcW w:w="69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3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387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3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021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FF436C">
                  <w:pPr>
                    <w:spacing w:after="0" w:line="259" w:lineRule="auto"/>
                    <w:ind w:left="0" w:right="109" w:firstLine="0"/>
                    <w:jc w:val="right"/>
                  </w:pPr>
                  <w:r>
                    <w:rPr>
                      <w:color w:val="404040"/>
                    </w:rPr>
                    <w:t xml:space="preserve">4.9 </w:t>
                  </w:r>
                </w:p>
              </w:tc>
              <w:tc>
                <w:tcPr>
                  <w:tcW w:w="2712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11"/>
              </w:trPr>
              <w:tc>
                <w:tcPr>
                  <w:tcW w:w="69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3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387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3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387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3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712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FF436C">
                  <w:pPr>
                    <w:spacing w:after="0" w:line="259" w:lineRule="auto"/>
                    <w:ind w:left="646" w:right="0" w:firstLine="0"/>
                    <w:jc w:val="center"/>
                  </w:pPr>
                  <w:r>
                    <w:rPr>
                      <w:color w:val="404040"/>
                    </w:rPr>
                    <w:t xml:space="preserve">1.9 </w:t>
                  </w:r>
                </w:p>
              </w:tc>
            </w:tr>
          </w:tbl>
          <w:p w:rsidR="00A87110" w:rsidRDefault="00FF436C">
            <w:pPr>
              <w:spacing w:after="71" w:line="259" w:lineRule="auto"/>
              <w:ind w:left="0" w:right="104" w:firstLine="0"/>
              <w:jc w:val="left"/>
            </w:pPr>
            <w:r>
              <w:rPr>
                <w:color w:val="595959"/>
              </w:rPr>
              <w:t>35.0</w:t>
            </w:r>
          </w:p>
          <w:p w:rsidR="00A87110" w:rsidRDefault="00FF436C">
            <w:pPr>
              <w:spacing w:after="71" w:line="259" w:lineRule="auto"/>
              <w:ind w:left="0" w:right="104" w:firstLine="0"/>
              <w:jc w:val="left"/>
            </w:pPr>
            <w:r>
              <w:rPr>
                <w:color w:val="595959"/>
              </w:rPr>
              <w:t>30.0</w:t>
            </w:r>
          </w:p>
          <w:p w:rsidR="00A87110" w:rsidRDefault="00FF436C">
            <w:pPr>
              <w:spacing w:after="70" w:line="259" w:lineRule="auto"/>
              <w:ind w:left="0" w:right="104" w:firstLine="0"/>
              <w:jc w:val="left"/>
            </w:pPr>
            <w:r>
              <w:rPr>
                <w:color w:val="595959"/>
              </w:rPr>
              <w:t>25.0</w:t>
            </w:r>
          </w:p>
          <w:p w:rsidR="00A87110" w:rsidRDefault="00FF436C">
            <w:pPr>
              <w:spacing w:after="71" w:line="259" w:lineRule="auto"/>
              <w:ind w:left="0" w:right="104" w:firstLine="0"/>
              <w:jc w:val="left"/>
            </w:pPr>
            <w:r>
              <w:rPr>
                <w:color w:val="595959"/>
              </w:rPr>
              <w:t>20.0</w:t>
            </w:r>
          </w:p>
          <w:p w:rsidR="00A87110" w:rsidRDefault="00FF436C">
            <w:pPr>
              <w:spacing w:after="71" w:line="259" w:lineRule="auto"/>
              <w:ind w:left="0" w:right="104" w:firstLine="0"/>
              <w:jc w:val="left"/>
            </w:pPr>
            <w:r>
              <w:rPr>
                <w:color w:val="595959"/>
              </w:rPr>
              <w:t>15.0</w:t>
            </w:r>
          </w:p>
          <w:p w:rsidR="00A87110" w:rsidRDefault="00FF436C">
            <w:pPr>
              <w:spacing w:after="71" w:line="259" w:lineRule="auto"/>
              <w:ind w:left="0" w:right="104" w:firstLine="0"/>
              <w:jc w:val="left"/>
            </w:pPr>
            <w:r>
              <w:rPr>
                <w:color w:val="595959"/>
              </w:rPr>
              <w:t>10.0</w:t>
            </w:r>
          </w:p>
          <w:p w:rsidR="00A87110" w:rsidRDefault="00FF436C">
            <w:pPr>
              <w:spacing w:after="71" w:line="259" w:lineRule="auto"/>
              <w:ind w:left="111" w:right="104" w:firstLine="0"/>
              <w:jc w:val="left"/>
            </w:pPr>
            <w:r>
              <w:rPr>
                <w:color w:val="595959"/>
              </w:rPr>
              <w:t>5.0</w:t>
            </w:r>
          </w:p>
          <w:p w:rsidR="00A87110" w:rsidRDefault="00FF436C">
            <w:pPr>
              <w:spacing w:after="9" w:line="259" w:lineRule="auto"/>
              <w:ind w:left="111" w:right="104" w:firstLine="0"/>
              <w:jc w:val="left"/>
            </w:pPr>
            <w:r>
              <w:rPr>
                <w:color w:val="595959"/>
              </w:rPr>
              <w:t>0.0</w:t>
            </w:r>
          </w:p>
          <w:p w:rsidR="00A87110" w:rsidRDefault="00FF436C">
            <w:pPr>
              <w:spacing w:after="0" w:line="259" w:lineRule="auto"/>
              <w:ind w:left="1213" w:right="0" w:hanging="350"/>
              <w:jc w:val="left"/>
            </w:pPr>
            <w:r>
              <w:rPr>
                <w:color w:val="595959"/>
              </w:rPr>
              <w:t xml:space="preserve">Экономическое </w:t>
            </w:r>
            <w:r>
              <w:rPr>
                <w:color w:val="595959"/>
              </w:rPr>
              <w:tab/>
              <w:t xml:space="preserve">Психологическое </w:t>
            </w:r>
            <w:r>
              <w:rPr>
                <w:color w:val="595959"/>
              </w:rPr>
              <w:tab/>
              <w:t>Физическое насилие</w:t>
            </w:r>
            <w:r>
              <w:rPr>
                <w:color w:val="595959"/>
              </w:rPr>
              <w:t xml:space="preserve"> </w:t>
            </w:r>
            <w:r>
              <w:rPr>
                <w:color w:val="595959"/>
              </w:rPr>
              <w:t>Сексуальное насилие</w:t>
            </w:r>
            <w:r>
              <w:rPr>
                <w:color w:val="595959"/>
              </w:rPr>
              <w:t xml:space="preserve"> </w:t>
            </w:r>
            <w:r>
              <w:rPr>
                <w:color w:val="595959"/>
              </w:rPr>
              <w:t>насилие</w:t>
            </w:r>
            <w:r>
              <w:rPr>
                <w:color w:val="595959"/>
              </w:rPr>
              <w:t xml:space="preserve"> </w:t>
            </w:r>
            <w:r>
              <w:rPr>
                <w:color w:val="595959"/>
              </w:rPr>
              <w:tab/>
            </w:r>
            <w:r>
              <w:rPr>
                <w:color w:val="595959"/>
              </w:rPr>
              <w:t>насилие</w:t>
            </w:r>
            <w:r>
              <w:rPr>
                <w:color w:val="595959"/>
              </w:rPr>
              <w:t xml:space="preserve"> </w:t>
            </w:r>
          </w:p>
        </w:tc>
      </w:tr>
    </w:tbl>
    <w:p w:rsidR="00A87110" w:rsidRDefault="00FF436C">
      <w:pPr>
        <w:spacing w:after="152" w:line="259" w:lineRule="auto"/>
        <w:ind w:left="34" w:right="0" w:firstLine="0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t xml:space="preserve"> </w:t>
      </w:r>
      <w:r>
        <w:tab/>
      </w:r>
      <w:r>
        <w:rPr>
          <w:color w:val="2E74B5"/>
          <w:sz w:val="26"/>
        </w:rPr>
        <w:t xml:space="preserve"> </w:t>
      </w:r>
      <w:r>
        <w:br w:type="page"/>
      </w:r>
    </w:p>
    <w:p w:rsidR="00A87110" w:rsidRDefault="00FF436C">
      <w:pPr>
        <w:pStyle w:val="2"/>
        <w:ind w:left="29" w:right="585"/>
      </w:pPr>
      <w:r>
        <w:lastRenderedPageBreak/>
        <w:t>Приложение 2.14 Восточно</w:t>
      </w:r>
      <w:r>
        <w:t>-</w:t>
      </w:r>
      <w:r>
        <w:t>Казахстанская область (ВКО)</w:t>
      </w:r>
      <w: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Демографические и социально-экономические данные </w:t>
      </w:r>
    </w:p>
    <w:p w:rsidR="00A87110" w:rsidRDefault="00FF436C">
      <w:pPr>
        <w:ind w:left="29" w:right="625"/>
      </w:pPr>
      <w:r>
        <w:t>В Таблицах 2.14.1 и 2.14.2 представлены демографические и социально</w:t>
      </w:r>
      <w:r>
        <w:t>-</w:t>
      </w:r>
      <w:r>
        <w:t>экономические характеристики женщин, принявших участие в исследовании в Восточно</w:t>
      </w:r>
      <w:r>
        <w:t>-</w:t>
      </w:r>
      <w:r>
        <w:t>Каз</w:t>
      </w:r>
      <w:r>
        <w:t>ахстанской области. Наблюдается относительно равное распределение женщин по</w:t>
      </w:r>
      <w:r>
        <w:t xml:space="preserve"> </w:t>
      </w:r>
      <w:r>
        <w:t>разным возрастным группам, самой крупной является возрастная группа 60</w:t>
      </w:r>
      <w:r>
        <w:t>-</w:t>
      </w:r>
      <w:r>
        <w:t>75 лет (24%). В целом, 89% отнесены к категории имевших когда</w:t>
      </w:r>
      <w:r>
        <w:t>-</w:t>
      </w:r>
      <w:r>
        <w:t>либо партнера (см. Главу 1). По статусу занятос</w:t>
      </w:r>
      <w:r>
        <w:t>ти и уровню доходов</w:t>
      </w:r>
      <w:r>
        <w:t xml:space="preserve"> </w:t>
      </w:r>
      <w:r>
        <w:t>56% женщин имеют работу на момент проведения исследования</w:t>
      </w:r>
      <w:r>
        <w:t xml:space="preserve"> </w:t>
      </w:r>
      <w:r>
        <w:t>(см. Главу 3)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4.1 Демографические характеристики респондентов в Восточно-Казахстанской области </w:t>
      </w:r>
    </w:p>
    <w:tbl>
      <w:tblPr>
        <w:tblStyle w:val="TableGrid"/>
        <w:tblW w:w="8970" w:type="dxa"/>
        <w:tblInd w:w="59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285"/>
        <w:gridCol w:w="1084"/>
        <w:gridCol w:w="1083"/>
        <w:gridCol w:w="1518"/>
      </w:tblGrid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8-</w:t>
            </w:r>
            <w:r>
              <w:t>2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5-</w:t>
            </w:r>
            <w:r>
              <w:t>29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30-</w:t>
            </w:r>
            <w:r>
              <w:t>34 лет</w:t>
            </w:r>
            <w: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35-</w:t>
            </w:r>
            <w:r>
              <w:t>39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0-</w:t>
            </w:r>
            <w:r>
              <w:t>4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5-</w:t>
            </w:r>
            <w:r>
              <w:t>49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7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1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4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8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64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2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5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9,5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Никогда не состояла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остояла когда</w:t>
            </w:r>
            <w:r>
              <w:t>-</w:t>
            </w:r>
            <w:r>
              <w:t>либ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0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9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Начальное/неполное средне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Общее средне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Техническое/профессиональн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9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9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2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3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7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8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4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9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5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4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90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27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4.2 Статус занятости и уровень </w:t>
      </w:r>
      <w:r>
        <w:rPr>
          <w:i/>
          <w:color w:val="404040"/>
        </w:rPr>
        <w:t>доходов респондентов в Восточно-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Казахстанской области </w:t>
      </w:r>
    </w:p>
    <w:tbl>
      <w:tblPr>
        <w:tblStyle w:val="TableGrid"/>
        <w:tblW w:w="8973" w:type="dxa"/>
        <w:tblInd w:w="58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719"/>
        <w:gridCol w:w="1418"/>
        <w:gridCol w:w="1419"/>
        <w:gridCol w:w="428"/>
        <w:gridCol w:w="989"/>
      </w:tblGrid>
      <w:tr w:rsidR="00A87110">
        <w:trPr>
          <w:trHeight w:val="590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 xml:space="preserve">Статус занятости и уровень доходов респондентов </w:t>
            </w:r>
          </w:p>
        </w:tc>
        <w:tc>
          <w:tcPr>
            <w:tcW w:w="28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72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41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%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99" w:right="0" w:firstLine="0"/>
              <w:jc w:val="left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79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93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43,6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09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56,4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>
        <w:trPr>
          <w:trHeight w:val="300"/>
        </w:trPr>
        <w:tc>
          <w:tcPr>
            <w:tcW w:w="79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реднемесячный доход домохозяйств (в тенге)</w:t>
            </w:r>
            <w: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7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10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83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9,2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78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9,7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09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4,3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97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1,8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04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1,5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31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,4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798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реднемесячный доход на душу населения по квинтильным группам (в тенге)</w:t>
            </w:r>
            <w:r>
              <w:t xml:space="preserve"> </w:t>
            </w: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20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3,3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24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3,8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89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1,0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25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4,9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44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7,1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83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rPr>
                <w:b/>
              </w:rPr>
              <w:t xml:space="preserve">902 </w:t>
            </w:r>
          </w:p>
        </w:tc>
        <w:tc>
          <w:tcPr>
            <w:tcW w:w="42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27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Default="00FF436C">
      <w:pPr>
        <w:spacing w:after="0"/>
        <w:ind w:left="29" w:right="625"/>
      </w:pPr>
      <w:r>
        <w:t>В Таблице 2.14.3 и на Рисунке</w:t>
      </w:r>
      <w:r>
        <w:t xml:space="preserve"> </w:t>
      </w:r>
      <w:r>
        <w:t>2.14.1 представлены данные по распространенности разных видов насилия со стороны интимного партнера в течение жизни и в настоящее вр</w:t>
      </w:r>
      <w:r>
        <w:t>емя по информации респондентов в Восточно</w:t>
      </w:r>
      <w:r>
        <w:t>-</w:t>
      </w:r>
      <w:r>
        <w:t>Казахстанской области. См. определения разных актов</w:t>
      </w:r>
      <w:r>
        <w:t xml:space="preserve">, </w:t>
      </w:r>
      <w:r>
        <w:t xml:space="preserve">которые </w:t>
      </w:r>
      <w:r>
        <w:lastRenderedPageBreak/>
        <w:t>классифицируются как</w:t>
      </w:r>
      <w:r>
        <w:t xml:space="preserve"> </w:t>
      </w:r>
      <w:r>
        <w:t>вид насилия со</w:t>
      </w:r>
      <w:r>
        <w:t xml:space="preserve"> </w:t>
      </w:r>
      <w:r>
        <w:t>стороны интимного</w:t>
      </w:r>
      <w:r>
        <w:t xml:space="preserve"> </w:t>
      </w:r>
      <w:r>
        <w:t>партнера</w:t>
      </w:r>
      <w:r>
        <w:t xml:space="preserve">, </w:t>
      </w:r>
      <w:r>
        <w:t>и рабочее определение</w:t>
      </w:r>
      <w:r>
        <w:t xml:space="preserve"> </w:t>
      </w:r>
      <w:r>
        <w:t>«женщин, когда</w:t>
      </w:r>
      <w:r>
        <w:t>-</w:t>
      </w:r>
      <w:r>
        <w:t>либо имевших партнера», используемые в исследовании,</w:t>
      </w:r>
      <w:r>
        <w:t xml:space="preserve"> в </w:t>
      </w:r>
    </w:p>
    <w:p w:rsidR="00A87110" w:rsidRDefault="00FF436C">
      <w:pPr>
        <w:ind w:left="29" w:right="625"/>
      </w:pPr>
      <w:r>
        <w:t>Главе 1.</w:t>
      </w:r>
      <w:r>
        <w:t xml:space="preserve"> </w:t>
      </w:r>
    </w:p>
    <w:p w:rsidR="00A87110" w:rsidRDefault="00FF436C">
      <w:pPr>
        <w:ind w:left="29" w:right="625"/>
      </w:pPr>
      <w:r>
        <w:t>Уровень распространенности соответствует национальному уровню, но наблюдается более высокая распространенность насилия со стороны интимного партнера в течение жизни и в настоящее время, при этом самая высокая распространенность приходится на психологическо</w:t>
      </w:r>
      <w:r>
        <w:t>е насилие. В целом, 22% женщин, когда</w:t>
      </w:r>
      <w:r>
        <w:t>-</w:t>
      </w:r>
      <w:r>
        <w:t xml:space="preserve">либо имевших партнера, сообщают хотя бы об одном акте физического и/или сексуального насилия со стороны интимного партнера в течение жизни, и 5% </w:t>
      </w:r>
      <w:r>
        <w:t xml:space="preserve">- </w:t>
      </w:r>
      <w:r>
        <w:t>за</w:t>
      </w:r>
      <w:r>
        <w:t xml:space="preserve"> </w:t>
      </w:r>
      <w:r>
        <w:t>последние 12 месяцев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Таблица 2.14.3 Распространенность физического</w:t>
      </w:r>
      <w:r>
        <w:rPr>
          <w:i/>
          <w:color w:val="404040"/>
        </w:rPr>
        <w:t>, сексуального, психологического и экономического насилия со стороны интимного партнера среди женщин в возрасте 18-75 лет, когда-либо имевших партнера, в течение жизни и в настоящее время в Восточно-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Казахстанской области, по виду насилия и по периоду врем</w:t>
      </w:r>
      <w:r>
        <w:rPr>
          <w:i/>
          <w:color w:val="404040"/>
        </w:rPr>
        <w:t xml:space="preserve">ени </w:t>
      </w:r>
    </w:p>
    <w:tbl>
      <w:tblPr>
        <w:tblStyle w:val="TableGrid"/>
        <w:tblW w:w="9069" w:type="dxa"/>
        <w:tblInd w:w="10" w:type="dxa"/>
        <w:tblCellMar>
          <w:top w:w="45" w:type="dxa"/>
          <w:left w:w="107" w:type="dxa"/>
          <w:bottom w:w="0" w:type="dxa"/>
          <w:right w:w="67" w:type="dxa"/>
        </w:tblCellMar>
        <w:tblLook w:val="04A0" w:firstRow="1" w:lastRow="0" w:firstColumn="1" w:lastColumn="0" w:noHBand="0" w:noVBand="1"/>
      </w:tblPr>
      <w:tblGrid>
        <w:gridCol w:w="4533"/>
        <w:gridCol w:w="1133"/>
        <w:gridCol w:w="852"/>
        <w:gridCol w:w="1277"/>
        <w:gridCol w:w="1274"/>
      </w:tblGrid>
      <w:tr w:rsidR="00A87110">
        <w:trPr>
          <w:trHeight w:val="59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Женщины, когда</w:t>
            </w:r>
            <w:r>
              <w:t>-</w:t>
            </w:r>
            <w:r>
              <w:t>либо имевшие партнера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298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71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178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22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19,3 - 25,1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8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,7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,4 - 6,4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,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,2 - 4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1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0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7" w:firstLine="0"/>
              <w:jc w:val="center"/>
            </w:pPr>
            <w:r>
              <w:t xml:space="preserve">0,02 - 0,9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1,0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и/или сексуальное насилие**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0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180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22,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left"/>
            </w:pPr>
            <w:r>
              <w:t xml:space="preserve">19,6 - 25,3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3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4,8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3,6 - 6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0"/>
        </w:trPr>
        <w:tc>
          <w:tcPr>
            <w:tcW w:w="453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9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216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26,8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left"/>
            </w:pPr>
            <w:r>
              <w:t xml:space="preserve">23,8 - 30,0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4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5,8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4,4 - 7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3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0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59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7,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5,7 - 9,3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t xml:space="preserve">57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t xml:space="preserve">7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t xml:space="preserve">5,5 - 9,1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586"/>
        </w:trPr>
        <w:tc>
          <w:tcPr>
            <w:tcW w:w="4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, когда-либо имевших партнера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224" w:right="0" w:firstLine="0"/>
              <w:jc w:val="left"/>
            </w:pPr>
            <w:r>
              <w:rPr>
                <w:b/>
              </w:rPr>
              <w:t xml:space="preserve">806 </w:t>
            </w: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 </w:t>
      </w: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* </w:t>
      </w:r>
      <w:r>
        <w:rPr>
          <w:sz w:val="20"/>
        </w:rPr>
        <w:t xml:space="preserve">Эти данные по распространенности являются измерением доли </w:t>
      </w:r>
      <w:r>
        <w:rPr>
          <w:sz w:val="20"/>
        </w:rPr>
        <w:t xml:space="preserve"> </w:t>
      </w:r>
      <w:r>
        <w:rPr>
          <w:sz w:val="20"/>
        </w:rPr>
        <w:t>женщин, когда</w:t>
      </w:r>
      <w:r>
        <w:rPr>
          <w:sz w:val="20"/>
        </w:rPr>
        <w:t>-</w:t>
      </w:r>
      <w:r>
        <w:rPr>
          <w:sz w:val="20"/>
        </w:rPr>
        <w:t>либо имевших партнера, сообщивших о хотя бы одном акте физи</w:t>
      </w:r>
      <w:r>
        <w:rPr>
          <w:sz w:val="20"/>
        </w:rPr>
        <w:t>ческого и/или сексуального насилия со стороны интимного партнера хотя бы раз в течение жизни или за последние 12 месяцев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Рисунок 2.14.1 Распространенность физического, сексуального, психологического и экономического насилия со стороны интимного партнера </w:t>
      </w:r>
      <w:r>
        <w:rPr>
          <w:i/>
          <w:color w:val="404040"/>
        </w:rPr>
        <w:t xml:space="preserve">среди женщин в возрасте 18-75 </w:t>
      </w:r>
      <w:r>
        <w:rPr>
          <w:i/>
          <w:color w:val="404040"/>
        </w:rPr>
        <w:lastRenderedPageBreak/>
        <w:t xml:space="preserve">лет, когда-либо имевших партнера, в течение жизни и в настоящее время в ВосточноКазахстанской области, по виду насилия и по периоду времени </w:t>
      </w:r>
    </w:p>
    <w:p w:rsidR="00A87110" w:rsidRDefault="00FF436C">
      <w:pPr>
        <w:spacing w:after="145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918899" cy="2876103"/>
                <wp:effectExtent l="0" t="0" r="0" b="0"/>
                <wp:docPr id="845837" name="Group 8458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8899" cy="2876103"/>
                          <a:chOff x="0" y="0"/>
                          <a:chExt cx="5918899" cy="2876103"/>
                        </a:xfrm>
                      </wpg:grpSpPr>
                      <wps:wsp>
                        <wps:cNvPr id="89185" name="Rectangle 89185"/>
                        <wps:cNvSpPr/>
                        <wps:spPr>
                          <a:xfrm>
                            <a:off x="5887212" y="2733294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03" name="Shape 89203"/>
                        <wps:cNvSpPr/>
                        <wps:spPr>
                          <a:xfrm>
                            <a:off x="460248" y="1717040"/>
                            <a:ext cx="5282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82184">
                                <a:moveTo>
                                  <a:pt x="0" y="0"/>
                                </a:moveTo>
                                <a:lnTo>
                                  <a:pt x="528218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204" name="Shape 89204"/>
                        <wps:cNvSpPr/>
                        <wps:spPr>
                          <a:xfrm>
                            <a:off x="460248" y="1468628"/>
                            <a:ext cx="5282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82184">
                                <a:moveTo>
                                  <a:pt x="0" y="0"/>
                                </a:moveTo>
                                <a:lnTo>
                                  <a:pt x="528218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205" name="Shape 89205"/>
                        <wps:cNvSpPr/>
                        <wps:spPr>
                          <a:xfrm>
                            <a:off x="460248" y="1218692"/>
                            <a:ext cx="5282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82184">
                                <a:moveTo>
                                  <a:pt x="0" y="0"/>
                                </a:moveTo>
                                <a:lnTo>
                                  <a:pt x="528218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206" name="Shape 89206"/>
                        <wps:cNvSpPr/>
                        <wps:spPr>
                          <a:xfrm>
                            <a:off x="460248" y="968756"/>
                            <a:ext cx="5282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82184">
                                <a:moveTo>
                                  <a:pt x="0" y="0"/>
                                </a:moveTo>
                                <a:lnTo>
                                  <a:pt x="528218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207" name="Shape 89207"/>
                        <wps:cNvSpPr/>
                        <wps:spPr>
                          <a:xfrm>
                            <a:off x="460248" y="718820"/>
                            <a:ext cx="5282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82184">
                                <a:moveTo>
                                  <a:pt x="0" y="0"/>
                                </a:moveTo>
                                <a:lnTo>
                                  <a:pt x="528218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208" name="Shape 89208"/>
                        <wps:cNvSpPr/>
                        <wps:spPr>
                          <a:xfrm>
                            <a:off x="460248" y="468884"/>
                            <a:ext cx="5282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82184">
                                <a:moveTo>
                                  <a:pt x="0" y="0"/>
                                </a:moveTo>
                                <a:lnTo>
                                  <a:pt x="528218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70" name="Shape 930870"/>
                        <wps:cNvSpPr/>
                        <wps:spPr>
                          <a:xfrm>
                            <a:off x="1775460" y="1806956"/>
                            <a:ext cx="237744" cy="1600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160020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160020"/>
                                </a:lnTo>
                                <a:lnTo>
                                  <a:pt x="0" y="1600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71" name="Shape 930871"/>
                        <wps:cNvSpPr/>
                        <wps:spPr>
                          <a:xfrm>
                            <a:off x="4945380" y="1602740"/>
                            <a:ext cx="237744" cy="3642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364236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364236"/>
                                </a:lnTo>
                                <a:lnTo>
                                  <a:pt x="0" y="36423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72" name="Shape 930872"/>
                        <wps:cNvSpPr/>
                        <wps:spPr>
                          <a:xfrm>
                            <a:off x="719328" y="863600"/>
                            <a:ext cx="236220" cy="11033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1103376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1103376"/>
                                </a:lnTo>
                                <a:lnTo>
                                  <a:pt x="0" y="11033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73" name="Shape 930873"/>
                        <wps:cNvSpPr/>
                        <wps:spPr>
                          <a:xfrm>
                            <a:off x="2833116" y="854456"/>
                            <a:ext cx="236220" cy="11125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1112520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1112520"/>
                                </a:lnTo>
                                <a:lnTo>
                                  <a:pt x="0" y="11125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74" name="Shape 930874"/>
                        <wps:cNvSpPr/>
                        <wps:spPr>
                          <a:xfrm>
                            <a:off x="3889248" y="628904"/>
                            <a:ext cx="236220" cy="13380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1338072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1338072"/>
                                </a:lnTo>
                                <a:lnTo>
                                  <a:pt x="0" y="133807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75" name="Shape 930875"/>
                        <wps:cNvSpPr/>
                        <wps:spPr>
                          <a:xfrm>
                            <a:off x="2077212" y="1962404"/>
                            <a:ext cx="23622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9144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76" name="Shape 930876"/>
                        <wps:cNvSpPr/>
                        <wps:spPr>
                          <a:xfrm>
                            <a:off x="1019556" y="1732280"/>
                            <a:ext cx="237744" cy="2346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234696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234696"/>
                                </a:lnTo>
                                <a:lnTo>
                                  <a:pt x="0" y="23469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77" name="Shape 930877"/>
                        <wps:cNvSpPr/>
                        <wps:spPr>
                          <a:xfrm>
                            <a:off x="3133344" y="1727707"/>
                            <a:ext cx="236220" cy="2392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239268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239268"/>
                                </a:lnTo>
                                <a:lnTo>
                                  <a:pt x="0" y="2392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78" name="Shape 930878"/>
                        <wps:cNvSpPr/>
                        <wps:spPr>
                          <a:xfrm>
                            <a:off x="4189476" y="1677416"/>
                            <a:ext cx="237744" cy="2895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7744" h="289560">
                                <a:moveTo>
                                  <a:pt x="0" y="0"/>
                                </a:moveTo>
                                <a:lnTo>
                                  <a:pt x="237744" y="0"/>
                                </a:lnTo>
                                <a:lnTo>
                                  <a:pt x="237744" y="289560"/>
                                </a:lnTo>
                                <a:lnTo>
                                  <a:pt x="0" y="2895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79" name="Shape 930879"/>
                        <wps:cNvSpPr/>
                        <wps:spPr>
                          <a:xfrm>
                            <a:off x="5247132" y="1613407"/>
                            <a:ext cx="236220" cy="3535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353568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353568"/>
                                </a:lnTo>
                                <a:lnTo>
                                  <a:pt x="0" y="3535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219" name="Shape 89219"/>
                        <wps:cNvSpPr/>
                        <wps:spPr>
                          <a:xfrm>
                            <a:off x="460248" y="1966976"/>
                            <a:ext cx="52821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82184">
                                <a:moveTo>
                                  <a:pt x="0" y="0"/>
                                </a:moveTo>
                                <a:lnTo>
                                  <a:pt x="5282184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220" name="Rectangle 89220"/>
                        <wps:cNvSpPr/>
                        <wps:spPr>
                          <a:xfrm>
                            <a:off x="713232" y="665226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2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21" name="Rectangle 89221"/>
                        <wps:cNvSpPr/>
                        <wps:spPr>
                          <a:xfrm>
                            <a:off x="963168" y="66522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22" name="Rectangle 89222"/>
                        <wps:cNvSpPr/>
                        <wps:spPr>
                          <a:xfrm>
                            <a:off x="1805305" y="160883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23" name="Rectangle 89223"/>
                        <wps:cNvSpPr/>
                        <wps:spPr>
                          <a:xfrm>
                            <a:off x="1983613" y="160883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24" name="Rectangle 89224"/>
                        <wps:cNvSpPr/>
                        <wps:spPr>
                          <a:xfrm>
                            <a:off x="2827020" y="655066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2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25" name="Rectangle 89225"/>
                        <wps:cNvSpPr/>
                        <wps:spPr>
                          <a:xfrm>
                            <a:off x="3076956" y="65506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26" name="Rectangle 89226"/>
                        <wps:cNvSpPr/>
                        <wps:spPr>
                          <a:xfrm>
                            <a:off x="3883787" y="430530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6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27" name="Rectangle 89227"/>
                        <wps:cNvSpPr/>
                        <wps:spPr>
                          <a:xfrm>
                            <a:off x="4133723" y="43053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28" name="Rectangle 89228"/>
                        <wps:cNvSpPr/>
                        <wps:spPr>
                          <a:xfrm>
                            <a:off x="4975860" y="1403985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29" name="Rectangle 89229"/>
                        <wps:cNvSpPr/>
                        <wps:spPr>
                          <a:xfrm>
                            <a:off x="5154168" y="140398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30" name="Rectangle 89230"/>
                        <wps:cNvSpPr/>
                        <wps:spPr>
                          <a:xfrm>
                            <a:off x="1049401" y="1533906"/>
                            <a:ext cx="23701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31" name="Rectangle 89231"/>
                        <wps:cNvSpPr/>
                        <wps:spPr>
                          <a:xfrm>
                            <a:off x="1227709" y="1533906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32" name="Rectangle 89232"/>
                        <wps:cNvSpPr/>
                        <wps:spPr>
                          <a:xfrm>
                            <a:off x="2106168" y="1763649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33" name="Rectangle 89233"/>
                        <wps:cNvSpPr/>
                        <wps:spPr>
                          <a:xfrm>
                            <a:off x="2284476" y="1763649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34" name="Rectangle 89234"/>
                        <wps:cNvSpPr/>
                        <wps:spPr>
                          <a:xfrm>
                            <a:off x="3162935" y="1528953"/>
                            <a:ext cx="236639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35" name="Rectangle 89235"/>
                        <wps:cNvSpPr/>
                        <wps:spPr>
                          <a:xfrm>
                            <a:off x="3341497" y="1528953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36" name="Rectangle 89236"/>
                        <wps:cNvSpPr/>
                        <wps:spPr>
                          <a:xfrm>
                            <a:off x="4219956" y="1479042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37" name="Rectangle 89237"/>
                        <wps:cNvSpPr/>
                        <wps:spPr>
                          <a:xfrm>
                            <a:off x="4398264" y="147904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38" name="Rectangle 89238"/>
                        <wps:cNvSpPr/>
                        <wps:spPr>
                          <a:xfrm>
                            <a:off x="5276723" y="141401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39" name="Rectangle 89239"/>
                        <wps:cNvSpPr/>
                        <wps:spPr>
                          <a:xfrm>
                            <a:off x="5455031" y="141401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40" name="Rectangle 89240"/>
                        <wps:cNvSpPr/>
                        <wps:spPr>
                          <a:xfrm>
                            <a:off x="153619" y="1903222"/>
                            <a:ext cx="2362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41" name="Rectangle 89241"/>
                        <wps:cNvSpPr/>
                        <wps:spPr>
                          <a:xfrm>
                            <a:off x="153619" y="1653667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42" name="Rectangle 89242"/>
                        <wps:cNvSpPr/>
                        <wps:spPr>
                          <a:xfrm>
                            <a:off x="82906" y="1403985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43" name="Rectangle 89243"/>
                        <wps:cNvSpPr/>
                        <wps:spPr>
                          <a:xfrm>
                            <a:off x="82906" y="1154430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44" name="Rectangle 89244"/>
                        <wps:cNvSpPr/>
                        <wps:spPr>
                          <a:xfrm>
                            <a:off x="82906" y="904748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45" name="Rectangle 89245"/>
                        <wps:cNvSpPr/>
                        <wps:spPr>
                          <a:xfrm>
                            <a:off x="82906" y="655066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46" name="Rectangle 89246"/>
                        <wps:cNvSpPr/>
                        <wps:spPr>
                          <a:xfrm>
                            <a:off x="82906" y="405511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47" name="Rectangle 89247"/>
                        <wps:cNvSpPr/>
                        <wps:spPr>
                          <a:xfrm>
                            <a:off x="631190" y="2085213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48" name="Rectangle 89248"/>
                        <wps:cNvSpPr/>
                        <wps:spPr>
                          <a:xfrm>
                            <a:off x="740918" y="225590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49" name="Rectangle 89249"/>
                        <wps:cNvSpPr/>
                        <wps:spPr>
                          <a:xfrm>
                            <a:off x="1236218" y="225590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50" name="Rectangle 89250"/>
                        <wps:cNvSpPr/>
                        <wps:spPr>
                          <a:xfrm>
                            <a:off x="1666621" y="2085213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51" name="Rectangle 89251"/>
                        <wps:cNvSpPr/>
                        <wps:spPr>
                          <a:xfrm>
                            <a:off x="1797685" y="225590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52" name="Rectangle 89252"/>
                        <wps:cNvSpPr/>
                        <wps:spPr>
                          <a:xfrm>
                            <a:off x="2292985" y="225590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53" name="Rectangle 89253"/>
                        <wps:cNvSpPr/>
                        <wps:spPr>
                          <a:xfrm>
                            <a:off x="2744724" y="2085213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54" name="Rectangle 89254"/>
                        <wps:cNvSpPr/>
                        <wps:spPr>
                          <a:xfrm>
                            <a:off x="2924810" y="2255901"/>
                            <a:ext cx="51355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55" name="Rectangle 89255"/>
                        <wps:cNvSpPr/>
                        <wps:spPr>
                          <a:xfrm>
                            <a:off x="2731008" y="2426589"/>
                            <a:ext cx="102823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56" name="Rectangle 89256"/>
                        <wps:cNvSpPr/>
                        <wps:spPr>
                          <a:xfrm>
                            <a:off x="2854452" y="2597277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57" name="Rectangle 89257"/>
                        <wps:cNvSpPr/>
                        <wps:spPr>
                          <a:xfrm>
                            <a:off x="3350006" y="259727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58" name="Rectangle 89258"/>
                        <wps:cNvSpPr/>
                        <wps:spPr>
                          <a:xfrm>
                            <a:off x="3643249" y="2085213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59" name="Rectangle 89259"/>
                        <wps:cNvSpPr/>
                        <wps:spPr>
                          <a:xfrm>
                            <a:off x="3911473" y="225590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60" name="Rectangle 89260"/>
                        <wps:cNvSpPr/>
                        <wps:spPr>
                          <a:xfrm>
                            <a:off x="4406773" y="225590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61" name="Rectangle 89261"/>
                        <wps:cNvSpPr/>
                        <wps:spPr>
                          <a:xfrm>
                            <a:off x="4745736" y="2085213"/>
                            <a:ext cx="129153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62" name="Rectangle 89262"/>
                        <wps:cNvSpPr/>
                        <wps:spPr>
                          <a:xfrm>
                            <a:off x="4968240" y="225590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63" name="Rectangle 89263"/>
                        <wps:cNvSpPr/>
                        <wps:spPr>
                          <a:xfrm>
                            <a:off x="5463540" y="225590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80" name="Shape 930880"/>
                        <wps:cNvSpPr/>
                        <wps:spPr>
                          <a:xfrm>
                            <a:off x="899160" y="159512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265" name="Rectangle 89265"/>
                        <wps:cNvSpPr/>
                        <wps:spPr>
                          <a:xfrm>
                            <a:off x="1009523" y="133858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66" name="Rectangle 89266"/>
                        <wps:cNvSpPr/>
                        <wps:spPr>
                          <a:xfrm>
                            <a:off x="2009267" y="13385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81" name="Shape 930881"/>
                        <wps:cNvSpPr/>
                        <wps:spPr>
                          <a:xfrm>
                            <a:off x="2311908" y="159512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268" name="Rectangle 89268"/>
                        <wps:cNvSpPr/>
                        <wps:spPr>
                          <a:xfrm>
                            <a:off x="2422906" y="133858"/>
                            <a:ext cx="34800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69" name="Rectangle 89269"/>
                        <wps:cNvSpPr/>
                        <wps:spPr>
                          <a:xfrm>
                            <a:off x="5041646" y="13385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270" name="Shape 89270"/>
                        <wps:cNvSpPr/>
                        <wps:spPr>
                          <a:xfrm>
                            <a:off x="0" y="0"/>
                            <a:ext cx="5882640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82640" h="2821305">
                                <a:moveTo>
                                  <a:pt x="0" y="2821305"/>
                                </a:moveTo>
                                <a:lnTo>
                                  <a:pt x="5882640" y="2821305"/>
                                </a:lnTo>
                                <a:lnTo>
                                  <a:pt x="588264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5837" style="width:466.055pt;height:226.465pt;mso-position-horizontal-relative:char;mso-position-vertical-relative:line" coordsize="59188,28761">
                <v:rect id="Rectangle 89185" style="position:absolute;width:421;height:1899;left:58872;top:27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9203" style="position:absolute;width:52821;height:0;left:4602;top:17170;" coordsize="5282184,0" path="m0,0l5282184,0">
                  <v:stroke weight="0.72pt" endcap="flat" joinstyle="round" on="true" color="#d9d9d9"/>
                  <v:fill on="false" color="#000000" opacity="0"/>
                </v:shape>
                <v:shape id="Shape 89204" style="position:absolute;width:52821;height:0;left:4602;top:14686;" coordsize="5282184,0" path="m0,0l5282184,0">
                  <v:stroke weight="0.72pt" endcap="flat" joinstyle="round" on="true" color="#d9d9d9"/>
                  <v:fill on="false" color="#000000" opacity="0"/>
                </v:shape>
                <v:shape id="Shape 89205" style="position:absolute;width:52821;height:0;left:4602;top:12186;" coordsize="5282184,0" path="m0,0l5282184,0">
                  <v:stroke weight="0.72pt" endcap="flat" joinstyle="round" on="true" color="#d9d9d9"/>
                  <v:fill on="false" color="#000000" opacity="0"/>
                </v:shape>
                <v:shape id="Shape 89206" style="position:absolute;width:52821;height:0;left:4602;top:9687;" coordsize="5282184,0" path="m0,0l5282184,0">
                  <v:stroke weight="0.72pt" endcap="flat" joinstyle="round" on="true" color="#d9d9d9"/>
                  <v:fill on="false" color="#000000" opacity="0"/>
                </v:shape>
                <v:shape id="Shape 89207" style="position:absolute;width:52821;height:0;left:4602;top:7188;" coordsize="5282184,0" path="m0,0l5282184,0">
                  <v:stroke weight="0.72pt" endcap="flat" joinstyle="round" on="true" color="#d9d9d9"/>
                  <v:fill on="false" color="#000000" opacity="0"/>
                </v:shape>
                <v:shape id="Shape 89208" style="position:absolute;width:52821;height:0;left:4602;top:4688;" coordsize="5282184,0" path="m0,0l5282184,0">
                  <v:stroke weight="0.72pt" endcap="flat" joinstyle="round" on="true" color="#d9d9d9"/>
                  <v:fill on="false" color="#000000" opacity="0"/>
                </v:shape>
                <v:shape id="Shape 930882" style="position:absolute;width:2377;height:1600;left:17754;top:18069;" coordsize="237744,160020" path="m0,0l237744,0l237744,160020l0,160020l0,0">
                  <v:stroke weight="0pt" endcap="flat" joinstyle="round" on="false" color="#000000" opacity="0"/>
                  <v:fill on="true" color="#5b9bd5"/>
                </v:shape>
                <v:shape id="Shape 930883" style="position:absolute;width:2377;height:3642;left:49453;top:16027;" coordsize="237744,364236" path="m0,0l237744,0l237744,364236l0,364236l0,0">
                  <v:stroke weight="0pt" endcap="flat" joinstyle="round" on="false" color="#000000" opacity="0"/>
                  <v:fill on="true" color="#5b9bd5"/>
                </v:shape>
                <v:shape id="Shape 930884" style="position:absolute;width:2362;height:11033;left:7193;top:8636;" coordsize="236220,1103376" path="m0,0l236220,0l236220,1103376l0,1103376l0,0">
                  <v:stroke weight="0pt" endcap="flat" joinstyle="round" on="false" color="#000000" opacity="0"/>
                  <v:fill on="true" color="#5b9bd5"/>
                </v:shape>
                <v:shape id="Shape 930885" style="position:absolute;width:2362;height:11125;left:28331;top:8544;" coordsize="236220,1112520" path="m0,0l236220,0l236220,1112520l0,1112520l0,0">
                  <v:stroke weight="0pt" endcap="flat" joinstyle="round" on="false" color="#000000" opacity="0"/>
                  <v:fill on="true" color="#5b9bd5"/>
                </v:shape>
                <v:shape id="Shape 930886" style="position:absolute;width:2362;height:13380;left:38892;top:6289;" coordsize="236220,1338072" path="m0,0l236220,0l236220,1338072l0,1338072l0,0">
                  <v:stroke weight="0pt" endcap="flat" joinstyle="round" on="false" color="#000000" opacity="0"/>
                  <v:fill on="true" color="#5b9bd5"/>
                </v:shape>
                <v:shape id="Shape 930887" style="position:absolute;width:2362;height:91;left:20772;top:19624;" coordsize="236220,9144" path="m0,0l236220,0l236220,9144l0,9144l0,0">
                  <v:stroke weight="0pt" endcap="flat" joinstyle="round" on="false" color="#000000" opacity="0"/>
                  <v:fill on="true" color="#ed7d31"/>
                </v:shape>
                <v:shape id="Shape 930888" style="position:absolute;width:2377;height:2346;left:10195;top:17322;" coordsize="237744,234696" path="m0,0l237744,0l237744,234696l0,234696l0,0">
                  <v:stroke weight="0pt" endcap="flat" joinstyle="round" on="false" color="#000000" opacity="0"/>
                  <v:fill on="true" color="#ed7d31"/>
                </v:shape>
                <v:shape id="Shape 930889" style="position:absolute;width:2362;height:2392;left:31333;top:17277;" coordsize="236220,239268" path="m0,0l236220,0l236220,239268l0,239268l0,0">
                  <v:stroke weight="0pt" endcap="flat" joinstyle="round" on="false" color="#000000" opacity="0"/>
                  <v:fill on="true" color="#ed7d31"/>
                </v:shape>
                <v:shape id="Shape 930890" style="position:absolute;width:2377;height:2895;left:41894;top:16774;" coordsize="237744,289560" path="m0,0l237744,0l237744,289560l0,289560l0,0">
                  <v:stroke weight="0pt" endcap="flat" joinstyle="round" on="false" color="#000000" opacity="0"/>
                  <v:fill on="true" color="#ed7d31"/>
                </v:shape>
                <v:shape id="Shape 930891" style="position:absolute;width:2362;height:3535;left:52471;top:16134;" coordsize="236220,353568" path="m0,0l236220,0l236220,353568l0,353568l0,0">
                  <v:stroke weight="0pt" endcap="flat" joinstyle="round" on="false" color="#000000" opacity="0"/>
                  <v:fill on="true" color="#ed7d31"/>
                </v:shape>
                <v:shape id="Shape 89219" style="position:absolute;width:52821;height:0;left:4602;top:19669;" coordsize="5282184,0" path="m0,0l5282184,0">
                  <v:stroke weight="0.72pt" endcap="flat" joinstyle="round" on="true" color="#d9d9d9"/>
                  <v:fill on="false" color="#000000" opacity="0"/>
                </v:shape>
                <v:rect id="Rectangle 89220" style="position:absolute;width:3317;height:1899;left:7132;top:66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2.1</w:t>
                        </w:r>
                      </w:p>
                    </w:txbxContent>
                  </v:textbox>
                </v:rect>
                <v:rect id="Rectangle 89221" style="position:absolute;width:421;height:1899;left:9631;top:66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22" style="position:absolute;width:2366;height:1899;left:18053;top:160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2</w:t>
                        </w:r>
                      </w:p>
                    </w:txbxContent>
                  </v:textbox>
                </v:rect>
                <v:rect id="Rectangle 89223" style="position:absolute;width:421;height:1899;left:19836;top:1608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24" style="position:absolute;width:3317;height:1899;left:28270;top:65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2.3</w:t>
                        </w:r>
                      </w:p>
                    </w:txbxContent>
                  </v:textbox>
                </v:rect>
                <v:rect id="Rectangle 89225" style="position:absolute;width:421;height:1899;left:30769;top:65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26" style="position:absolute;width:3317;height:1899;left:38837;top:430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6.8</w:t>
                        </w:r>
                      </w:p>
                    </w:txbxContent>
                  </v:textbox>
                </v:rect>
                <v:rect id="Rectangle 89227" style="position:absolute;width:421;height:1899;left:41337;top:430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28" style="position:absolute;width:2366;height:1899;left:49758;top:140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.3</w:t>
                        </w:r>
                      </w:p>
                    </w:txbxContent>
                  </v:textbox>
                </v:rect>
                <v:rect id="Rectangle 89229" style="position:absolute;width:421;height:1899;left:51541;top:140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30" style="position:absolute;width:2370;height:1899;left:10494;top:15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7</w:t>
                        </w:r>
                      </w:p>
                    </w:txbxContent>
                  </v:textbox>
                </v:rect>
                <v:rect id="Rectangle 89231" style="position:absolute;width:421;height:1899;left:12277;top:153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32" style="position:absolute;width:2366;height:1899;left:21061;top:1763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1</w:t>
                        </w:r>
                      </w:p>
                    </w:txbxContent>
                  </v:textbox>
                </v:rect>
                <v:rect id="Rectangle 89233" style="position:absolute;width:421;height:1899;left:22844;top:1763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34" style="position:absolute;width:2366;height:1899;left:31629;top:152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8</w:t>
                        </w:r>
                      </w:p>
                    </w:txbxContent>
                  </v:textbox>
                </v:rect>
                <v:rect id="Rectangle 89235" style="position:absolute;width:421;height:1899;left:33414;top:152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36" style="position:absolute;width:2366;height:1899;left:42199;top:147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.8</w:t>
                        </w:r>
                      </w:p>
                    </w:txbxContent>
                  </v:textbox>
                </v:rect>
                <v:rect id="Rectangle 89237" style="position:absolute;width:421;height:1899;left:43982;top:147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38" style="position:absolute;width:2366;height:1899;left:52767;top:141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.1</w:t>
                        </w:r>
                      </w:p>
                    </w:txbxContent>
                  </v:textbox>
                </v:rect>
                <v:rect id="Rectangle 89239" style="position:absolute;width:421;height:1899;left:54550;top:141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40" style="position:absolute;width:2362;height:1899;left:1536;top:190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89241" style="position:absolute;width:2362;height:1899;left:1536;top:1653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89242" style="position:absolute;width:3298;height:1899;left:829;top:140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89243" style="position:absolute;width:3298;height:1899;left:829;top:115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5.0</w:t>
                        </w:r>
                      </w:p>
                    </w:txbxContent>
                  </v:textbox>
                </v:rect>
                <v:rect id="Rectangle 89244" style="position:absolute;width:3298;height:1899;left:829;top:9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.0</w:t>
                        </w:r>
                      </w:p>
                    </w:txbxContent>
                  </v:textbox>
                </v:rect>
                <v:rect id="Rectangle 89245" style="position:absolute;width:3298;height:1899;left:829;top:65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5.0</w:t>
                        </w:r>
                      </w:p>
                    </w:txbxContent>
                  </v:textbox>
                </v:rect>
                <v:rect id="Rectangle 89246" style="position:absolute;width:3298;height:1899;left:829;top:40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.0</w:t>
                        </w:r>
                      </w:p>
                    </w:txbxContent>
                  </v:textbox>
                </v:rect>
                <v:rect id="Rectangle 89247" style="position:absolute;width:9920;height:1899;left:6311;top:208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89248" style="position:absolute;width:6578;height:1899;left:7409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89249" style="position:absolute;width:421;height:1899;left:12362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50" style="position:absolute;width:10485;height:1899;left:16666;top:208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89251" style="position:absolute;width:6578;height:1899;left:17976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89252" style="position:absolute;width:421;height:1899;left:22929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53" style="position:absolute;width:9920;height:1899;left:27447;top:208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89254" style="position:absolute;width:5135;height:1899;left:29248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89255" style="position:absolute;width:10282;height:1899;left:27310;top:2426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89256" style="position:absolute;width:6578;height:1899;left:28544;top:259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89257" style="position:absolute;width:421;height:1899;left:33500;top:259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58" style="position:absolute;width:14114;height:1899;left:36432;top:208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89259" style="position:absolute;width:6578;height:1899;left:39114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89260" style="position:absolute;width:421;height:1899;left:44067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9261" style="position:absolute;width:12915;height:1899;left:47457;top:208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89262" style="position:absolute;width:6578;height:1899;left:49682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89263" style="position:absolute;width:421;height:1899;left:54635;top:225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92" style="position:absolute;width:762;height:777;left:8991;top:1595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89265" style="position:absolute;width:13290;height:1899;left:10095;top:1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89266" style="position:absolute;width:421;height:1899;left:20092;top:1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893" style="position:absolute;width:762;height:777;left:23119;top:1595;" coordsize="76200,77724" path="m0,0l76200,0l76200,77724l0,77724l0,0">
                  <v:stroke weight="0pt" endcap="flat" joinstyle="round" on="false" color="#000000" opacity="0"/>
                  <v:fill on="true" color="#ed7d31"/>
                </v:shape>
                <v:rect id="Rectangle 89268" style="position:absolute;width:34800;height:1899;left:24229;top:1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89269" style="position:absolute;width:421;height:1899;left:50416;top:1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89270" style="position:absolute;width:58826;height:28213;left:0;top:0;" coordsize="5882640,2821305" path="m0,2821305l5882640,2821305l588264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5" w:line="259" w:lineRule="auto"/>
        <w:ind w:left="0" w:right="555" w:firstLine="0"/>
        <w:jc w:val="center"/>
      </w:pPr>
      <w: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Default="00FF436C">
      <w:pPr>
        <w:ind w:left="29" w:right="625"/>
      </w:pPr>
      <w:r>
        <w:t>В Таблице 2.14.4 представлены данные по физическому</w:t>
      </w:r>
      <w:r>
        <w:t xml:space="preserve"> </w:t>
      </w:r>
      <w:r>
        <w:t>и/или сексуальному насилию со стороны интимного партнера в ВКО по возрастным группам, типу местности, уровню образования, размеру домохозяйства, статусу занятости и среднемесячному доходу домохозяйства и на душу населения.</w:t>
      </w:r>
      <w:r>
        <w:t xml:space="preserve"> </w:t>
      </w:r>
    </w:p>
    <w:p w:rsidR="00A87110" w:rsidRDefault="00FF436C">
      <w:pPr>
        <w:ind w:left="29" w:right="625"/>
      </w:pPr>
      <w:r>
        <w:t>Установлено, что в Восточно</w:t>
      </w:r>
      <w:r>
        <w:t>-</w:t>
      </w:r>
      <w:r>
        <w:t>Казахстанской области</w:t>
      </w:r>
      <w:r>
        <w:t xml:space="preserve"> </w:t>
      </w:r>
      <w:r>
        <w:t>среди женщин в возрасте 40</w:t>
      </w:r>
      <w:r>
        <w:t>-</w:t>
      </w:r>
      <w:r>
        <w:t>49 лет распространенность насилия со стороны интимного партнера в</w:t>
      </w:r>
      <w:r>
        <w:t xml:space="preserve"> </w:t>
      </w:r>
      <w:r>
        <w:t>течение жизни наивысшая, при этом 30% женщин, когда</w:t>
      </w:r>
      <w:r>
        <w:t>-</w:t>
      </w:r>
      <w:r>
        <w:t>либо имевших партнера, в этой возрастной группе сообщили о каком</w:t>
      </w:r>
      <w:r>
        <w:t>-</w:t>
      </w:r>
      <w:r>
        <w:t>либо акте физического и/</w:t>
      </w:r>
      <w:r>
        <w:t>или сексуального насилия со стороны интимного партнера в течение своей жизни. Самый высокий уровень распространенности насилия со стороны интимного партнера в настоящее время среди женщин в возрасте 18</w:t>
      </w:r>
      <w:r>
        <w:t>-</w:t>
      </w:r>
      <w:r>
        <w:t>24 (12%) и 40</w:t>
      </w:r>
      <w:r>
        <w:t>-</w:t>
      </w:r>
      <w:r>
        <w:t>49 лет (8%). Городские женщины, когда</w:t>
      </w:r>
      <w:r>
        <w:t>-</w:t>
      </w:r>
      <w:r>
        <w:t>ли</w:t>
      </w:r>
      <w:r>
        <w:t>бо имевшие партнера, сообщают о более высокой распространенности насилия со стороны интимного партнера в течение жизни (25% по сравнению с 19% в сельской местности). Женщины с высшим или послевузовским образованием сообщают о наименьшем уровне насилия со с</w:t>
      </w:r>
      <w:r>
        <w:t>тороны интимного партнера как в течение жизни, так и в настоящее время по сравнению с женщинами, когда</w:t>
      </w:r>
      <w:r>
        <w:t>-</w:t>
      </w:r>
      <w:r>
        <w:t>либо имевшими партнера, в других категориях образования. Распространенность насилия со стороны интимного партнера относительно одинакова среди женщин, ко</w:t>
      </w:r>
      <w:r>
        <w:t>гда</w:t>
      </w:r>
      <w:r>
        <w:t>-</w:t>
      </w:r>
      <w:r>
        <w:t>либо имевших партнера, отнесенных к категории работающих и не работающих. Как правило, на женщин с более низким уровнем доходов домохозяйства и на душу населения приходится более высокий уровень насилия со стороны интимного партнера по сравнению с женщ</w:t>
      </w:r>
      <w:r>
        <w:t>инами, когда</w:t>
      </w:r>
      <w:r>
        <w:t>-</w:t>
      </w:r>
      <w:r>
        <w:t>либо имевшими партнера, с более высоким среднемесячным доходом. Но женщины</w:t>
      </w:r>
      <w:r>
        <w:t xml:space="preserve"> </w:t>
      </w:r>
      <w:r>
        <w:t>со</w:t>
      </w:r>
      <w:r>
        <w:t xml:space="preserve"> </w:t>
      </w:r>
      <w:r>
        <w:t>средним</w:t>
      </w:r>
      <w:r>
        <w:t xml:space="preserve"> </w:t>
      </w:r>
      <w:r>
        <w:t>доходом</w:t>
      </w:r>
      <w:r>
        <w:t xml:space="preserve"> </w:t>
      </w:r>
      <w:r>
        <w:t>на</w:t>
      </w:r>
      <w:r>
        <w:t xml:space="preserve"> </w:t>
      </w:r>
      <w:r>
        <w:t>душу</w:t>
      </w:r>
      <w:r>
        <w:t xml:space="preserve"> </w:t>
      </w:r>
      <w:r>
        <w:t xml:space="preserve">населения 25 000 </w:t>
      </w:r>
      <w:r>
        <w:t xml:space="preserve">- 39 </w:t>
      </w:r>
      <w:r>
        <w:t>999 тенге и свыше 50 000 сообщили о наивысшем уровне насилия со стороны интимного партнера в течение жизни (30% и 26% с</w:t>
      </w:r>
      <w:r>
        <w:t xml:space="preserve">оответственно). 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4.4 Распространенность физического и/или сексуального насилия со стороны интимного партнера среди женщин в возрасте 18-75 лет, когда-либо имевших партнера, в </w:t>
      </w:r>
      <w:r>
        <w:rPr>
          <w:i/>
          <w:color w:val="404040"/>
        </w:rPr>
        <w:lastRenderedPageBreak/>
        <w:t>течение жизни и в настоящее время в Восточно-Казахстанской области, п</w:t>
      </w:r>
      <w:r>
        <w:rPr>
          <w:i/>
          <w:color w:val="404040"/>
        </w:rPr>
        <w:t xml:space="preserve">о показателю и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4538"/>
        <w:gridCol w:w="950"/>
        <w:gridCol w:w="817"/>
        <w:gridCol w:w="898"/>
        <w:gridCol w:w="979"/>
        <w:gridCol w:w="1199"/>
      </w:tblGrid>
      <w:tr w:rsidR="00A87110">
        <w:trPr>
          <w:trHeight w:val="87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Насилие со стороны интимного партнера по ключевому показателю</w:t>
            </w:r>
            <w:r>
              <w:rPr>
                <w:b/>
              </w:rP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>В настоящее время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последние 12 месяцев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4" w:right="0" w:firstLine="0"/>
              <w:jc w:val="left"/>
            </w:pPr>
            <w:r>
              <w:t>По стране*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в течение жизни)</w:t>
            </w:r>
            <w:r>
              <w:t xml:space="preserve"> </w:t>
            </w:r>
          </w:p>
        </w:tc>
      </w:tr>
      <w:tr w:rsidR="00A87110">
        <w:trPr>
          <w:trHeight w:val="59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/социальноэкономическая категор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0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8-</w:t>
            </w:r>
            <w:r>
              <w:t>24 лет (кол</w:t>
            </w:r>
            <w:r>
              <w:t>-</w:t>
            </w:r>
            <w:r>
              <w:t>во =33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5-</w:t>
            </w:r>
            <w:r>
              <w:t>29 лет (кол</w:t>
            </w:r>
            <w:r>
              <w:t>-</w:t>
            </w:r>
            <w:r>
              <w:t>во =83)</w:t>
            </w:r>
            <w:r>
              <w:t xml:space="preserve"> </w:t>
            </w:r>
          </w:p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30-</w:t>
            </w:r>
            <w:r>
              <w:t>39 лет (кол</w:t>
            </w:r>
            <w:r>
              <w:t>-</w:t>
            </w:r>
            <w:r>
              <w:t>во =167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0-</w:t>
            </w:r>
            <w:r>
              <w:t>49 лет (кол</w:t>
            </w:r>
            <w:r>
              <w:t>-</w:t>
            </w:r>
            <w:r>
              <w:t>во =162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0-</w:t>
            </w:r>
            <w:r>
              <w:t>59 лет (кол</w:t>
            </w:r>
            <w:r>
              <w:t>-</w:t>
            </w:r>
            <w:r>
              <w:t>во =150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 (кол</w:t>
            </w:r>
            <w:r>
              <w:t>-</w:t>
            </w:r>
            <w:r>
              <w:t>во =211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2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2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8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2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2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2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6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0,3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8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0,0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4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6,1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Город (кол</w:t>
            </w:r>
            <w:r>
              <w:t>-</w:t>
            </w:r>
            <w:r>
              <w:t>во =508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ело (кол</w:t>
            </w:r>
            <w:r>
              <w:t>-</w:t>
            </w:r>
            <w:r>
              <w:t>во =298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6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8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5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5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3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9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Начальное/неполное среднее</w:t>
            </w:r>
            <w:r>
              <w:t xml:space="preserve"> </w:t>
            </w:r>
            <w:r>
              <w:t>(колво=86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Общее среднее (кол</w:t>
            </w:r>
            <w:r>
              <w:t>-</w:t>
            </w:r>
            <w:r>
              <w:t>во=160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 xml:space="preserve">Техническое/профессиональное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(кол</w:t>
            </w:r>
            <w:r>
              <w:t>-</w:t>
            </w:r>
            <w:r>
              <w:t>во =281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 (кол</w:t>
            </w:r>
            <w:r>
              <w:t>-</w:t>
            </w:r>
            <w:r>
              <w:t>во =279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6,7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7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6,3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7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4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6,7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7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6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3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9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3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1 человек (кол</w:t>
            </w:r>
            <w:r>
              <w:t>-</w:t>
            </w:r>
            <w:r>
              <w:t>во =104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4,6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t xml:space="preserve">1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 (кол</w:t>
            </w:r>
            <w:r>
              <w:t>-</w:t>
            </w:r>
            <w:r>
              <w:t>во =456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 (кол</w:t>
            </w:r>
            <w:r>
              <w:t>-</w:t>
            </w:r>
            <w:r>
              <w:t>во =202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 (кол</w:t>
            </w:r>
            <w:r>
              <w:t>-</w:t>
            </w:r>
            <w:r>
              <w:t>во =44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1,9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2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9,8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0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,1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Не работает (кол</w:t>
            </w:r>
            <w:r>
              <w:t>-</w:t>
            </w:r>
            <w:r>
              <w:t>во =362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Работает (кол</w:t>
            </w:r>
            <w:r>
              <w:t>-</w:t>
            </w:r>
            <w:r>
              <w:t>во =444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3,8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1,2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23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0 </w:t>
            </w:r>
          </w:p>
        </w:tc>
      </w:tr>
      <w:tr w:rsidR="00A87110">
        <w:trPr>
          <w:trHeight w:val="298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реднемесячный доход домохозяйства (в тенге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До 40 000 (кол</w:t>
            </w:r>
            <w:r>
              <w:t>-</w:t>
            </w:r>
            <w:r>
              <w:t>во =74)</w:t>
            </w:r>
            <w: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 xml:space="preserve">40 000 - </w:t>
            </w:r>
            <w:r>
              <w:t>60 000 (кол</w:t>
            </w:r>
            <w:r>
              <w:t>-</w:t>
            </w:r>
            <w:r>
              <w:t>во =148)</w:t>
            </w:r>
            <w:r>
              <w:t xml:space="preserve"> </w:t>
            </w:r>
          </w:p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 xml:space="preserve">60 001 - </w:t>
            </w:r>
            <w:r>
              <w:t>100 000 (кол</w:t>
            </w:r>
            <w:r>
              <w:t>-</w:t>
            </w:r>
            <w:r>
              <w:t>во =284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00 001 - </w:t>
            </w:r>
            <w:r>
              <w:t>140 000 (кол</w:t>
            </w:r>
            <w:r>
              <w:t>-</w:t>
            </w:r>
            <w:r>
              <w:t>во =184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lastRenderedPageBreak/>
              <w:t xml:space="preserve">140 001 - </w:t>
            </w:r>
            <w:r>
              <w:t>200 000 (кол</w:t>
            </w:r>
            <w:r>
              <w:t>-</w:t>
            </w:r>
            <w:r>
              <w:t>во =93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200 000 (кол</w:t>
            </w:r>
            <w:r>
              <w:t>-</w:t>
            </w:r>
            <w:r>
              <w:t>во =23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lastRenderedPageBreak/>
              <w:t xml:space="preserve">2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8,4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1,1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0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6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1,8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9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2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7,4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реднемесячный доход на душу населения по квинтильным группам (в тенге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До 15 999 (кол</w:t>
            </w:r>
            <w:r>
              <w:t>-</w:t>
            </w:r>
            <w:r>
              <w:t>во =108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6 000 - </w:t>
            </w:r>
            <w:r>
              <w:t>24 999 (кол</w:t>
            </w:r>
            <w:r>
              <w:t>-</w:t>
            </w:r>
            <w:r>
              <w:t>во =110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25 000 - </w:t>
            </w:r>
            <w:r>
              <w:t>39 999 (кол</w:t>
            </w:r>
            <w:r>
              <w:t>-</w:t>
            </w:r>
            <w:r>
              <w:t>во =171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40 000 - </w:t>
            </w:r>
            <w:r>
              <w:t>49 999 (кол</w:t>
            </w:r>
            <w:r>
              <w:t>-</w:t>
            </w:r>
            <w:r>
              <w:t>во =208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50 000 (кол</w:t>
            </w:r>
            <w:r>
              <w:t>-</w:t>
            </w:r>
            <w:r>
              <w:t>во =209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2,2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6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0,9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6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9,8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1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6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3,5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5,8 </w:t>
            </w:r>
          </w:p>
        </w:tc>
        <w:tc>
          <w:tcPr>
            <w:tcW w:w="99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,8 </w:t>
            </w:r>
          </w:p>
        </w:tc>
      </w:tr>
    </w:tbl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 </w:t>
      </w: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</w:t>
      </w:r>
      <w:r>
        <w:rPr>
          <w:sz w:val="20"/>
        </w:rPr>
        <w:t xml:space="preserve">.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Тяжесть и многократность насилия со стороны интимного партнера </w:t>
      </w:r>
    </w:p>
    <w:p w:rsidR="00A87110" w:rsidRDefault="00FF436C">
      <w:pPr>
        <w:ind w:left="29" w:right="625"/>
      </w:pPr>
      <w:r>
        <w:t>В целях анализа вопросы о физическом</w:t>
      </w:r>
      <w:r>
        <w:t xml:space="preserve"> </w:t>
      </w:r>
      <w:r>
        <w:t>насилии со стороны интимного партнера разделены на то</w:t>
      </w:r>
      <w:r>
        <w:t xml:space="preserve">, </w:t>
      </w:r>
      <w:r>
        <w:t>что считается</w:t>
      </w:r>
      <w:r>
        <w:t xml:space="preserve"> </w:t>
      </w:r>
      <w:r>
        <w:t>«умеренным»</w:t>
      </w:r>
      <w:r>
        <w:t xml:space="preserve"> </w:t>
      </w:r>
      <w:r>
        <w:t>и «жестоким» насилием, а в основе разделения насилия на умеренное и жестокое лежит вероятность нанесения физического вреда здоровью (см. определения в Главе</w:t>
      </w:r>
      <w:r>
        <w:t xml:space="preserve"> 1). </w:t>
      </w:r>
      <w:r>
        <w:t>На Рисунке</w:t>
      </w:r>
      <w:r>
        <w:t xml:space="preserve"> 2.14.2 </w:t>
      </w:r>
      <w:r>
        <w:t>показаны данные</w:t>
      </w:r>
      <w:r>
        <w:t xml:space="preserve"> </w:t>
      </w:r>
      <w:r>
        <w:t>по умеренному и жестокому насилию среди женщин</w:t>
      </w:r>
      <w:r>
        <w:t xml:space="preserve"> </w:t>
      </w:r>
      <w:r>
        <w:t>в Восточно</w:t>
      </w:r>
      <w:r>
        <w:t>-</w:t>
      </w:r>
      <w:r>
        <w:t>Каз</w:t>
      </w:r>
      <w:r>
        <w:t>ахстанской области, когда</w:t>
      </w:r>
      <w:r>
        <w:t>-</w:t>
      </w:r>
      <w:r>
        <w:t>либо имевших партнера</w:t>
      </w:r>
      <w:r>
        <w:t xml:space="preserve"> </w:t>
      </w:r>
      <w:r>
        <w:t>и испытавших</w:t>
      </w:r>
      <w:r>
        <w:t xml:space="preserve"> </w:t>
      </w:r>
      <w:r>
        <w:t>любую форму физического</w:t>
      </w:r>
      <w:r>
        <w:t xml:space="preserve"> </w:t>
      </w:r>
      <w:r>
        <w:t>насилия со стороны интимного партнера. Женщины сообщали о</w:t>
      </w:r>
      <w:r>
        <w:t xml:space="preserve"> </w:t>
      </w:r>
      <w:r>
        <w:t>более высокой распространенности жестокого</w:t>
      </w:r>
      <w:r>
        <w:t xml:space="preserve"> </w:t>
      </w:r>
      <w:r>
        <w:t>физического насилия в</w:t>
      </w:r>
      <w:r>
        <w:t xml:space="preserve"> </w:t>
      </w:r>
      <w:r>
        <w:t>течение жизни (54% по сравнению с 46%), но в пос</w:t>
      </w:r>
      <w:r>
        <w:t>ледние 12 месяцев намного преобладало количество сообщений об</w:t>
      </w:r>
      <w:r>
        <w:t xml:space="preserve"> </w:t>
      </w:r>
      <w:r>
        <w:t>умеренном физическом насилии со стороны интимного партнера (76% по сравнению с 24%)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Рисунок 2.14.2 Доля женщин, сообщивших только об умеренном или только о жестоком акте насилия со стороны инт</w:t>
      </w:r>
      <w:r>
        <w:rPr>
          <w:i/>
          <w:color w:val="404040"/>
        </w:rPr>
        <w:t xml:space="preserve">имного партнера, среди женщин, когда-либо имевших партнера, испытавших любой акт физического насилия со стороны интимного партнера в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Восточно-Казахстанской области,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907980"/>
                <wp:effectExtent l="0" t="0" r="0" b="0"/>
                <wp:docPr id="797658" name="Group 7976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7980"/>
                          <a:chOff x="0" y="0"/>
                          <a:chExt cx="5772342" cy="2907980"/>
                        </a:xfrm>
                      </wpg:grpSpPr>
                      <wps:wsp>
                        <wps:cNvPr id="91323" name="Rectangle 91323"/>
                        <wps:cNvSpPr/>
                        <wps:spPr>
                          <a:xfrm>
                            <a:off x="5740654" y="276517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461" name="Shape 91461"/>
                        <wps:cNvSpPr/>
                        <wps:spPr>
                          <a:xfrm>
                            <a:off x="524256" y="216408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462" name="Shape 91462"/>
                        <wps:cNvSpPr/>
                        <wps:spPr>
                          <a:xfrm>
                            <a:off x="524256" y="197510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463" name="Shape 91463"/>
                        <wps:cNvSpPr/>
                        <wps:spPr>
                          <a:xfrm>
                            <a:off x="524256" y="1787651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464" name="Shape 91464"/>
                        <wps:cNvSpPr/>
                        <wps:spPr>
                          <a:xfrm>
                            <a:off x="524256" y="159867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465" name="Shape 91465"/>
                        <wps:cNvSpPr/>
                        <wps:spPr>
                          <a:xfrm>
                            <a:off x="524256" y="141122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466" name="Shape 91466"/>
                        <wps:cNvSpPr/>
                        <wps:spPr>
                          <a:xfrm>
                            <a:off x="524256" y="122224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467" name="Shape 91467"/>
                        <wps:cNvSpPr/>
                        <wps:spPr>
                          <a:xfrm>
                            <a:off x="524256" y="103479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468" name="Shape 91468"/>
                        <wps:cNvSpPr/>
                        <wps:spPr>
                          <a:xfrm>
                            <a:off x="524256" y="84582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469" name="Shape 91469"/>
                        <wps:cNvSpPr/>
                        <wps:spPr>
                          <a:xfrm>
                            <a:off x="524256" y="65836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470" name="Shape 91470"/>
                        <wps:cNvSpPr/>
                        <wps:spPr>
                          <a:xfrm>
                            <a:off x="524256" y="46939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94" name="Shape 930894"/>
                        <wps:cNvSpPr/>
                        <wps:spPr>
                          <a:xfrm>
                            <a:off x="1284732" y="1484376"/>
                            <a:ext cx="1011936" cy="8671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867156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867156"/>
                                </a:lnTo>
                                <a:lnTo>
                                  <a:pt x="0" y="8671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95" name="Shape 930895"/>
                        <wps:cNvSpPr/>
                        <wps:spPr>
                          <a:xfrm>
                            <a:off x="3816096" y="915924"/>
                            <a:ext cx="1011936" cy="14356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435608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435608"/>
                                </a:lnTo>
                                <a:lnTo>
                                  <a:pt x="0" y="14356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96" name="Shape 930896"/>
                        <wps:cNvSpPr/>
                        <wps:spPr>
                          <a:xfrm>
                            <a:off x="3816096" y="469392"/>
                            <a:ext cx="1011936" cy="4465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446532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446532"/>
                                </a:lnTo>
                                <a:lnTo>
                                  <a:pt x="0" y="4465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897" name="Shape 930897"/>
                        <wps:cNvSpPr/>
                        <wps:spPr>
                          <a:xfrm>
                            <a:off x="1284732" y="469392"/>
                            <a:ext cx="1011936" cy="10149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014985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014985"/>
                                </a:lnTo>
                                <a:lnTo>
                                  <a:pt x="0" y="101498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475" name="Shape 91475"/>
                        <wps:cNvSpPr/>
                        <wps:spPr>
                          <a:xfrm>
                            <a:off x="524256" y="235153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476" name="Rectangle 91476"/>
                        <wps:cNvSpPr/>
                        <wps:spPr>
                          <a:xfrm>
                            <a:off x="1665986" y="1860549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6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477" name="Rectangle 91477"/>
                        <wps:cNvSpPr/>
                        <wps:spPr>
                          <a:xfrm>
                            <a:off x="1916303" y="186054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478" name="Rectangle 91478"/>
                        <wps:cNvSpPr/>
                        <wps:spPr>
                          <a:xfrm>
                            <a:off x="4198366" y="1576222"/>
                            <a:ext cx="33227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6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479" name="Rectangle 91479"/>
                        <wps:cNvSpPr/>
                        <wps:spPr>
                          <a:xfrm>
                            <a:off x="4448556" y="1576222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480" name="Rectangle 91480"/>
                        <wps:cNvSpPr/>
                        <wps:spPr>
                          <a:xfrm>
                            <a:off x="1665986" y="91960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3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481" name="Rectangle 91481"/>
                        <wps:cNvSpPr/>
                        <wps:spPr>
                          <a:xfrm>
                            <a:off x="1916303" y="91960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482" name="Rectangle 91482"/>
                        <wps:cNvSpPr/>
                        <wps:spPr>
                          <a:xfrm>
                            <a:off x="4198366" y="635508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3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483" name="Rectangle 91483"/>
                        <wps:cNvSpPr/>
                        <wps:spPr>
                          <a:xfrm>
                            <a:off x="4448556" y="63550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18" name="Rectangle 786118"/>
                        <wps:cNvSpPr/>
                        <wps:spPr>
                          <a:xfrm>
                            <a:off x="294437" y="2286254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16" name="Rectangle 786116"/>
                        <wps:cNvSpPr/>
                        <wps:spPr>
                          <a:xfrm>
                            <a:off x="224333" y="2286254"/>
                            <a:ext cx="945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15" name="Rectangle 786115"/>
                        <wps:cNvSpPr/>
                        <wps:spPr>
                          <a:xfrm>
                            <a:off x="295229" y="2098294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14" name="Rectangle 786114"/>
                        <wps:cNvSpPr/>
                        <wps:spPr>
                          <a:xfrm>
                            <a:off x="153619" y="2098294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13" name="Rectangle 786113"/>
                        <wps:cNvSpPr/>
                        <wps:spPr>
                          <a:xfrm>
                            <a:off x="295229" y="1910207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12" name="Rectangle 786112"/>
                        <wps:cNvSpPr/>
                        <wps:spPr>
                          <a:xfrm>
                            <a:off x="153619" y="1910207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10" name="Rectangle 786110"/>
                        <wps:cNvSpPr/>
                        <wps:spPr>
                          <a:xfrm>
                            <a:off x="153619" y="1721866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11" name="Rectangle 786111"/>
                        <wps:cNvSpPr/>
                        <wps:spPr>
                          <a:xfrm>
                            <a:off x="295229" y="1721866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09" name="Rectangle 786109"/>
                        <wps:cNvSpPr/>
                        <wps:spPr>
                          <a:xfrm>
                            <a:off x="295229" y="1533779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08" name="Rectangle 786108"/>
                        <wps:cNvSpPr/>
                        <wps:spPr>
                          <a:xfrm>
                            <a:off x="153619" y="1533779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07" name="Rectangle 786107"/>
                        <wps:cNvSpPr/>
                        <wps:spPr>
                          <a:xfrm>
                            <a:off x="295229" y="1345692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06" name="Rectangle 786106"/>
                        <wps:cNvSpPr/>
                        <wps:spPr>
                          <a:xfrm>
                            <a:off x="153619" y="1345692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04" name="Rectangle 786104"/>
                        <wps:cNvSpPr/>
                        <wps:spPr>
                          <a:xfrm>
                            <a:off x="295229" y="1157350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03" name="Rectangle 786103"/>
                        <wps:cNvSpPr/>
                        <wps:spPr>
                          <a:xfrm>
                            <a:off x="153619" y="1157350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01" name="Rectangle 786101"/>
                        <wps:cNvSpPr/>
                        <wps:spPr>
                          <a:xfrm>
                            <a:off x="153619" y="969263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02" name="Rectangle 786102"/>
                        <wps:cNvSpPr/>
                        <wps:spPr>
                          <a:xfrm>
                            <a:off x="295229" y="96926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100" name="Rectangle 786100"/>
                        <wps:cNvSpPr/>
                        <wps:spPr>
                          <a:xfrm>
                            <a:off x="295229" y="780922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099" name="Rectangle 786099"/>
                        <wps:cNvSpPr/>
                        <wps:spPr>
                          <a:xfrm>
                            <a:off x="153619" y="780922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098" name="Rectangle 786098"/>
                        <wps:cNvSpPr/>
                        <wps:spPr>
                          <a:xfrm>
                            <a:off x="295229" y="592835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097" name="Rectangle 786097"/>
                        <wps:cNvSpPr/>
                        <wps:spPr>
                          <a:xfrm>
                            <a:off x="153619" y="592835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095" name="Rectangle 786095"/>
                        <wps:cNvSpPr/>
                        <wps:spPr>
                          <a:xfrm>
                            <a:off x="82906" y="404748"/>
                            <a:ext cx="28288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6096" name="Rectangle 786096"/>
                        <wps:cNvSpPr/>
                        <wps:spPr>
                          <a:xfrm>
                            <a:off x="294620" y="404748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495" name="Rectangle 91495"/>
                        <wps:cNvSpPr/>
                        <wps:spPr>
                          <a:xfrm>
                            <a:off x="1289939" y="2468245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496" name="Rectangle 91496"/>
                        <wps:cNvSpPr/>
                        <wps:spPr>
                          <a:xfrm>
                            <a:off x="2289937" y="246824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497" name="Rectangle 91497"/>
                        <wps:cNvSpPr/>
                        <wps:spPr>
                          <a:xfrm>
                            <a:off x="3302508" y="2468245"/>
                            <a:ext cx="275463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498" name="Rectangle 91498"/>
                        <wps:cNvSpPr/>
                        <wps:spPr>
                          <a:xfrm>
                            <a:off x="4049268" y="2638933"/>
                            <a:ext cx="7270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499" name="Rectangle 91499"/>
                        <wps:cNvSpPr/>
                        <wps:spPr>
                          <a:xfrm>
                            <a:off x="4596638" y="263893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98" name="Shape 930898"/>
                        <wps:cNvSpPr/>
                        <wps:spPr>
                          <a:xfrm>
                            <a:off x="2081784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01" name="Rectangle 91501"/>
                        <wps:cNvSpPr/>
                        <wps:spPr>
                          <a:xfrm>
                            <a:off x="2192782" y="133222"/>
                            <a:ext cx="89900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02" name="Rectangle 91502"/>
                        <wps:cNvSpPr/>
                        <wps:spPr>
                          <a:xfrm>
                            <a:off x="2869438" y="13322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899" name="Shape 930899"/>
                        <wps:cNvSpPr/>
                        <wps:spPr>
                          <a:xfrm>
                            <a:off x="3011424" y="160020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04" name="Rectangle 91504"/>
                        <wps:cNvSpPr/>
                        <wps:spPr>
                          <a:xfrm>
                            <a:off x="3123311" y="133222"/>
                            <a:ext cx="77108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05" name="Rectangle 91505"/>
                        <wps:cNvSpPr/>
                        <wps:spPr>
                          <a:xfrm>
                            <a:off x="3703955" y="13322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06" name="Shape 91506"/>
                        <wps:cNvSpPr/>
                        <wps:spPr>
                          <a:xfrm>
                            <a:off x="0" y="0"/>
                            <a:ext cx="5727700" cy="28638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850">
                                <a:moveTo>
                                  <a:pt x="0" y="2863850"/>
                                </a:moveTo>
                                <a:lnTo>
                                  <a:pt x="5727700" y="2863850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97658" style="width:454.515pt;height:228.975pt;mso-position-horizontal-relative:char;mso-position-vertical-relative:line" coordsize="57723,29079">
                <v:rect id="Rectangle 91323" style="position:absolute;width:421;height:1899;left:57406;top:276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1461" style="position:absolute;width:50642;height:0;left:5242;top:21640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1462" style="position:absolute;width:50642;height:0;left:5242;top:1975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1463" style="position:absolute;width:50642;height:0;left:5242;top:1787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1464" style="position:absolute;width:50642;height:0;left:5242;top:15986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1465" style="position:absolute;width:50642;height:0;left:5242;top:1411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1466" style="position:absolute;width:50642;height:0;left:5242;top:1222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1467" style="position:absolute;width:50642;height:0;left:5242;top:1034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1468" style="position:absolute;width:50642;height:0;left:5242;top:845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1469" style="position:absolute;width:50642;height:0;left:5242;top:658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1470" style="position:absolute;width:50642;height:0;left:5242;top:469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900" style="position:absolute;width:10119;height:8671;left:12847;top:14843;" coordsize="1011936,867156" path="m0,0l1011936,0l1011936,867156l0,867156l0,0">
                  <v:stroke weight="0pt" endcap="flat" joinstyle="round" on="false" color="#000000" opacity="0"/>
                  <v:fill on="true" color="#5b9bd5"/>
                </v:shape>
                <v:shape id="Shape 930901" style="position:absolute;width:10119;height:14356;left:38160;top:9159;" coordsize="1011936,1435608" path="m0,0l1011936,0l1011936,1435608l0,1435608l0,0">
                  <v:stroke weight="0pt" endcap="flat" joinstyle="round" on="false" color="#000000" opacity="0"/>
                  <v:fill on="true" color="#5b9bd5"/>
                </v:shape>
                <v:shape id="Shape 930902" style="position:absolute;width:10119;height:4465;left:38160;top:4693;" coordsize="1011936,446532" path="m0,0l1011936,0l1011936,446532l0,446532l0,0">
                  <v:stroke weight="0pt" endcap="flat" joinstyle="round" on="false" color="#000000" opacity="0"/>
                  <v:fill on="true" color="#ed7d31"/>
                </v:shape>
                <v:shape id="Shape 930903" style="position:absolute;width:10119;height:10149;left:12847;top:4693;" coordsize="1011936,1014985" path="m0,0l1011936,0l1011936,1014985l0,1014985l0,0">
                  <v:stroke weight="0pt" endcap="flat" joinstyle="round" on="false" color="#000000" opacity="0"/>
                  <v:fill on="true" color="#ed7d31"/>
                </v:shape>
                <v:shape id="Shape 91475" style="position:absolute;width:50642;height:0;left:5242;top:23515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91476" style="position:absolute;width:3317;height:1899;left:16659;top:1860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6.1</w:t>
                        </w:r>
                      </w:p>
                    </w:txbxContent>
                  </v:textbox>
                </v:rect>
                <v:rect id="Rectangle 91477" style="position:absolute;width:421;height:1899;left:19163;top:1860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478" style="position:absolute;width:3322;height:1903;left:41983;top:157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76.3</w:t>
                        </w:r>
                      </w:p>
                    </w:txbxContent>
                  </v:textbox>
                </v:rect>
                <v:rect id="Rectangle 91479" style="position:absolute;width:422;height:1903;left:44485;top:157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480" style="position:absolute;width:3317;height:1899;left:16659;top:91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3.9</w:t>
                        </w:r>
                      </w:p>
                    </w:txbxContent>
                  </v:textbox>
                </v:rect>
                <v:rect id="Rectangle 91481" style="position:absolute;width:421;height:1899;left:19163;top:91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482" style="position:absolute;width:3317;height:1899;left:41983;top:63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3.7</w:t>
                        </w:r>
                      </w:p>
                    </w:txbxContent>
                  </v:textbox>
                </v:rect>
                <v:rect id="Rectangle 91483" style="position:absolute;width:421;height:1899;left:44485;top:63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86118" style="position:absolute;width:1333;height:1899;left:2944;top:228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86116" style="position:absolute;width:945;height:1899;left:2243;top:228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786115" style="position:absolute;width:1333;height:1899;left:2952;top:209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86114" style="position:absolute;width:1877;height:1899;left:1536;top:209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786113" style="position:absolute;width:1333;height:1899;left:2952;top:191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86112" style="position:absolute;width:1877;height:1899;left:1536;top:191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786110" style="position:absolute;width:1877;height:1899;left:1536;top:172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786111" style="position:absolute;width:1333;height:1899;left:2952;top:172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86109" style="position:absolute;width:1333;height:1899;left:2952;top:15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86108" style="position:absolute;width:1877;height:1899;left:1536;top:15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786107" style="position:absolute;width:1333;height:1899;left:2952;top:134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86106" style="position:absolute;width:1877;height:1899;left:1536;top:134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786104" style="position:absolute;width:1333;height:1899;left:2952;top:115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86103" style="position:absolute;width:1877;height:1899;left:1536;top:115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786101" style="position:absolute;width:1877;height:1899;left:1536;top:96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786102" style="position:absolute;width:1333;height:1899;left:2952;top:96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86100" style="position:absolute;width:1333;height:1899;left:2952;top:78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86099" style="position:absolute;width:1877;height:1899;left:1536;top:78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786098" style="position:absolute;width:1333;height:1899;left:2952;top:59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786097" style="position:absolute;width:1877;height:1899;left:1536;top:592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786095" style="position:absolute;width:2828;height:1899;left:829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786096" style="position:absolute;width:1333;height:1899;left:2946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91495" style="position:absolute;width:13290;height:1899;left:12899;top:246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91496" style="position:absolute;width:421;height:1899;left:22899;top:246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497" style="position:absolute;width:27546;height:1899;left:33025;top:246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91498" style="position:absolute;width:7270;height:1899;left:40492;top:263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91499" style="position:absolute;width:421;height:1899;left:45966;top:263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04" style="position:absolute;width:762;height:777;left:20817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91501" style="position:absolute;width:8990;height:1899;left:21927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91502" style="position:absolute;width:421;height:1899;left:28694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05" style="position:absolute;width:777;height:777;left:30114;top:1600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91504" style="position:absolute;width:7710;height:1899;left:31233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91505" style="position:absolute;width:421;height:1899;left:37039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1506" style="position:absolute;width:57277;height:28638;left:0;top:0;" coordsize="5727700,2863850" path="m0,2863850l5727700,2863850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39" w:line="259" w:lineRule="auto"/>
        <w:ind w:left="0" w:right="555" w:firstLine="0"/>
        <w:jc w:val="center"/>
      </w:pPr>
      <w:r>
        <w:t xml:space="preserve"> </w:t>
      </w:r>
    </w:p>
    <w:p w:rsidR="00A87110" w:rsidRDefault="00FF436C">
      <w:pPr>
        <w:ind w:left="29" w:right="625"/>
      </w:pPr>
      <w:r>
        <w:t>На Рисунке</w:t>
      </w:r>
      <w:r>
        <w:t xml:space="preserve"> 2.14.3 </w:t>
      </w:r>
      <w:r>
        <w:t>представлены данные по многократности</w:t>
      </w:r>
      <w:r>
        <w:t xml:space="preserve">, </w:t>
      </w:r>
      <w:r>
        <w:t>о которой сообщали женщины</w:t>
      </w:r>
      <w:r>
        <w:t xml:space="preserve">, </w:t>
      </w:r>
      <w:r>
        <w:t>испытавшие физическое</w:t>
      </w:r>
      <w:r>
        <w:t xml:space="preserve"> </w:t>
      </w:r>
      <w:r>
        <w:t xml:space="preserve">и/или сексуальное насилие со стороны интимного партнера в течение </w:t>
      </w:r>
      <w:r>
        <w:lastRenderedPageBreak/>
        <w:t>своей жизни (более подробно см. Главу 4 о том, как проводился расчет частоты насилия со стороны интимного партнера). В целом</w:t>
      </w:r>
      <w:r>
        <w:t xml:space="preserve">, </w:t>
      </w:r>
      <w:r>
        <w:t>женщины в</w:t>
      </w:r>
      <w:r>
        <w:t xml:space="preserve"> </w:t>
      </w:r>
      <w:r>
        <w:t>ВКО</w:t>
      </w:r>
      <w:r>
        <w:t xml:space="preserve"> </w:t>
      </w:r>
      <w:r>
        <w:t>с большей вероятностью испытывали</w:t>
      </w:r>
      <w:r>
        <w:t xml:space="preserve"> </w:t>
      </w:r>
      <w:r>
        <w:t>скорее многократные</w:t>
      </w:r>
      <w:r>
        <w:t xml:space="preserve"> </w:t>
      </w:r>
      <w:r>
        <w:t>акты насилия со стороны интимного партнера, чем разовые. Почти</w:t>
      </w:r>
      <w:r>
        <w:t xml:space="preserve"> </w:t>
      </w:r>
      <w:r>
        <w:t>две</w:t>
      </w:r>
      <w:r>
        <w:t xml:space="preserve"> </w:t>
      </w:r>
      <w:r>
        <w:t>трети</w:t>
      </w:r>
      <w:r>
        <w:t xml:space="preserve"> </w:t>
      </w:r>
      <w:r>
        <w:t>женщин (62%), заявлявшие о каком</w:t>
      </w:r>
      <w:r>
        <w:t>-</w:t>
      </w:r>
      <w:r>
        <w:t>либо физическом</w:t>
      </w:r>
      <w:r>
        <w:t xml:space="preserve"> </w:t>
      </w:r>
      <w:r>
        <w:t>и/или сексуальном насилии</w:t>
      </w:r>
      <w:r>
        <w:t xml:space="preserve">, </w:t>
      </w:r>
      <w:r>
        <w:t xml:space="preserve">испытывали его часто (более четырех раз), 22% </w:t>
      </w:r>
      <w:r>
        <w:t xml:space="preserve">- </w:t>
      </w:r>
      <w:r>
        <w:t>неско</w:t>
      </w:r>
      <w:r>
        <w:t>лько</w:t>
      </w:r>
      <w:r>
        <w:t xml:space="preserve"> </w:t>
      </w:r>
      <w:r>
        <w:t>раз (2</w:t>
      </w:r>
      <w:r>
        <w:t>-</w:t>
      </w:r>
      <w:r>
        <w:t>3 раза), а</w:t>
      </w:r>
      <w:r>
        <w:t xml:space="preserve"> 16% - </w:t>
      </w:r>
      <w:r>
        <w:t>только</w:t>
      </w:r>
      <w:r>
        <w:t xml:space="preserve"> </w:t>
      </w:r>
      <w:r>
        <w:t>один раз в своей жизни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Рисунок 2.14.3 Доля женщин, сообщивших о насилии со стороны интимного партнера однажды, несколько раз или часто в течение жизни, среди женщин, когда-либо имевших партнера, испытавших физическое и</w:t>
      </w:r>
      <w:r>
        <w:rPr>
          <w:i/>
          <w:color w:val="404040"/>
        </w:rPr>
        <w:t xml:space="preserve">/или сексуальное насилие со стороны интимного партнера в Восточно-Казахстанской област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5029"/>
                <wp:effectExtent l="0" t="0" r="0" b="0"/>
                <wp:docPr id="797659" name="Group 7976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5029"/>
                          <a:chOff x="0" y="0"/>
                          <a:chExt cx="5766245" cy="2915029"/>
                        </a:xfrm>
                      </wpg:grpSpPr>
                      <wps:wsp>
                        <wps:cNvPr id="91458" name="Rectangle 91458"/>
                        <wps:cNvSpPr/>
                        <wps:spPr>
                          <a:xfrm>
                            <a:off x="5734558" y="277221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08" name="Shape 91508"/>
                        <wps:cNvSpPr/>
                        <wps:spPr>
                          <a:xfrm>
                            <a:off x="3447034" y="832803"/>
                            <a:ext cx="725424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5424" h="873379">
                                <a:moveTo>
                                  <a:pt x="0" y="0"/>
                                </a:moveTo>
                                <a:cubicBezTo>
                                  <a:pt x="291211" y="0"/>
                                  <a:pt x="563245" y="145161"/>
                                  <a:pt x="725424" y="387096"/>
                                </a:cubicBezTo>
                                <a:lnTo>
                                  <a:pt x="0" y="8733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09" name="Shape 91509"/>
                        <wps:cNvSpPr/>
                        <wps:spPr>
                          <a:xfrm>
                            <a:off x="3447034" y="832803"/>
                            <a:ext cx="725424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5424" h="873379">
                                <a:moveTo>
                                  <a:pt x="0" y="873379"/>
                                </a:moveTo>
                                <a:lnTo>
                                  <a:pt x="725424" y="387096"/>
                                </a:lnTo>
                                <a:cubicBezTo>
                                  <a:pt x="563245" y="145161"/>
                                  <a:pt x="291211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10" name="Shape 91510"/>
                        <wps:cNvSpPr/>
                        <wps:spPr>
                          <a:xfrm>
                            <a:off x="3447034" y="1219898"/>
                            <a:ext cx="961136" cy="11153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1136" h="1115314">
                                <a:moveTo>
                                  <a:pt x="725424" y="0"/>
                                </a:moveTo>
                                <a:cubicBezTo>
                                  <a:pt x="961136" y="351536"/>
                                  <a:pt x="910717" y="821690"/>
                                  <a:pt x="605790" y="1115314"/>
                                </a:cubicBezTo>
                                <a:lnTo>
                                  <a:pt x="0" y="486283"/>
                                </a:lnTo>
                                <a:lnTo>
                                  <a:pt x="72542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11" name="Shape 91511"/>
                        <wps:cNvSpPr/>
                        <wps:spPr>
                          <a:xfrm>
                            <a:off x="3447034" y="1219898"/>
                            <a:ext cx="961136" cy="11153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1136" h="1115314">
                                <a:moveTo>
                                  <a:pt x="0" y="486283"/>
                                </a:moveTo>
                                <a:lnTo>
                                  <a:pt x="605790" y="1115314"/>
                                </a:lnTo>
                                <a:cubicBezTo>
                                  <a:pt x="910717" y="821690"/>
                                  <a:pt x="961136" y="351536"/>
                                  <a:pt x="725424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12" name="Shape 91512"/>
                        <wps:cNvSpPr/>
                        <wps:spPr>
                          <a:xfrm>
                            <a:off x="2573782" y="832803"/>
                            <a:ext cx="1479042" cy="17467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9042" h="1746758">
                                <a:moveTo>
                                  <a:pt x="873252" y="0"/>
                                </a:moveTo>
                                <a:lnTo>
                                  <a:pt x="873252" y="873379"/>
                                </a:lnTo>
                                <a:lnTo>
                                  <a:pt x="1479042" y="1502410"/>
                                </a:lnTo>
                                <a:cubicBezTo>
                                  <a:pt x="1316355" y="1659128"/>
                                  <a:pt x="1099185" y="1746631"/>
                                  <a:pt x="873252" y="1746631"/>
                                </a:cubicBezTo>
                                <a:cubicBezTo>
                                  <a:pt x="390906" y="1746758"/>
                                  <a:pt x="0" y="1355725"/>
                                  <a:pt x="0" y="873379"/>
                                </a:cubicBezTo>
                                <a:cubicBezTo>
                                  <a:pt x="0" y="391033"/>
                                  <a:pt x="390906" y="0"/>
                                  <a:pt x="8732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13" name="Shape 91513"/>
                        <wps:cNvSpPr/>
                        <wps:spPr>
                          <a:xfrm>
                            <a:off x="2573782" y="832803"/>
                            <a:ext cx="1479042" cy="17467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9042" h="1746758">
                                <a:moveTo>
                                  <a:pt x="873252" y="873379"/>
                                </a:moveTo>
                                <a:lnTo>
                                  <a:pt x="873252" y="0"/>
                                </a:lnTo>
                                <a:cubicBezTo>
                                  <a:pt x="390906" y="0"/>
                                  <a:pt x="0" y="391033"/>
                                  <a:pt x="0" y="873379"/>
                                </a:cubicBezTo>
                                <a:cubicBezTo>
                                  <a:pt x="0" y="1355725"/>
                                  <a:pt x="390906" y="1746758"/>
                                  <a:pt x="873252" y="1746631"/>
                                </a:cubicBezTo>
                                <a:cubicBezTo>
                                  <a:pt x="1099185" y="1746631"/>
                                  <a:pt x="1316355" y="1659128"/>
                                  <a:pt x="1479042" y="150241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14" name="Rectangle 91514"/>
                        <wps:cNvSpPr/>
                        <wps:spPr>
                          <a:xfrm>
                            <a:off x="3920363" y="743521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5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15" name="Rectangle 91515"/>
                        <wps:cNvSpPr/>
                        <wps:spPr>
                          <a:xfrm>
                            <a:off x="4170553" y="74352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16" name="Rectangle 91516"/>
                        <wps:cNvSpPr/>
                        <wps:spPr>
                          <a:xfrm>
                            <a:off x="4401058" y="1757235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2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17" name="Rectangle 91517"/>
                        <wps:cNvSpPr/>
                        <wps:spPr>
                          <a:xfrm>
                            <a:off x="4650994" y="1757235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18" name="Rectangle 91518"/>
                        <wps:cNvSpPr/>
                        <wps:spPr>
                          <a:xfrm>
                            <a:off x="2306701" y="2030920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2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19" name="Rectangle 91519"/>
                        <wps:cNvSpPr/>
                        <wps:spPr>
                          <a:xfrm>
                            <a:off x="2556637" y="203092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20" name="Rectangle 91520"/>
                        <wps:cNvSpPr/>
                        <wps:spPr>
                          <a:xfrm>
                            <a:off x="904367" y="131255"/>
                            <a:ext cx="5265434" cy="2415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Физическое и/или сексуальное насилие со стороны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21" name="Rectangle 91521"/>
                        <wps:cNvSpPr/>
                        <wps:spPr>
                          <a:xfrm>
                            <a:off x="2083943" y="349440"/>
                            <a:ext cx="2075297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>интимного 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22" name="Rectangle 91522"/>
                        <wps:cNvSpPr/>
                        <wps:spPr>
                          <a:xfrm>
                            <a:off x="3644773" y="349440"/>
                            <a:ext cx="53596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06" name="Shape 930906"/>
                        <wps:cNvSpPr/>
                        <wps:spPr>
                          <a:xfrm>
                            <a:off x="755904" y="1364043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24" name="Shape 91524"/>
                        <wps:cNvSpPr/>
                        <wps:spPr>
                          <a:xfrm>
                            <a:off x="755904" y="1364043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25" name="Rectangle 91525"/>
                        <wps:cNvSpPr/>
                        <wps:spPr>
                          <a:xfrm>
                            <a:off x="867410" y="1337881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26" name="Rectangle 91526"/>
                        <wps:cNvSpPr/>
                        <wps:spPr>
                          <a:xfrm>
                            <a:off x="1419098" y="133788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07" name="Shape 930907"/>
                        <wps:cNvSpPr/>
                        <wps:spPr>
                          <a:xfrm>
                            <a:off x="755904" y="1709991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28" name="Shape 91528"/>
                        <wps:cNvSpPr/>
                        <wps:spPr>
                          <a:xfrm>
                            <a:off x="755904" y="1709991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29" name="Rectangle 91529"/>
                        <wps:cNvSpPr/>
                        <wps:spPr>
                          <a:xfrm>
                            <a:off x="867410" y="1682966"/>
                            <a:ext cx="1144839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30" name="Rectangle 91530"/>
                        <wps:cNvSpPr/>
                        <wps:spPr>
                          <a:xfrm>
                            <a:off x="1728470" y="1682966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08" name="Shape 930908"/>
                        <wps:cNvSpPr/>
                        <wps:spPr>
                          <a:xfrm>
                            <a:off x="755904" y="2054415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32" name="Shape 91532"/>
                        <wps:cNvSpPr/>
                        <wps:spPr>
                          <a:xfrm>
                            <a:off x="755904" y="2054415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533" name="Rectangle 91533"/>
                        <wps:cNvSpPr/>
                        <wps:spPr>
                          <a:xfrm>
                            <a:off x="867410" y="2028254"/>
                            <a:ext cx="44232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34" name="Rectangle 91534"/>
                        <wps:cNvSpPr/>
                        <wps:spPr>
                          <a:xfrm>
                            <a:off x="1201166" y="2028254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535" name="Shape 91535"/>
                        <wps:cNvSpPr/>
                        <wps:spPr>
                          <a:xfrm>
                            <a:off x="0" y="0"/>
                            <a:ext cx="5727700" cy="28635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532">
                                <a:moveTo>
                                  <a:pt x="5727700" y="0"/>
                                </a:moveTo>
                                <a:lnTo>
                                  <a:pt x="5727700" y="2863532"/>
                                </a:lnTo>
                                <a:lnTo>
                                  <a:pt x="0" y="28635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97659" style="width:454.035pt;height:229.53pt;mso-position-horizontal-relative:char;mso-position-vertical-relative:line" coordsize="57662,29150">
                <v:rect id="Rectangle 91458" style="position:absolute;width:421;height:1899;left:57345;top:2772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1508" style="position:absolute;width:7254;height:8733;left:34470;top:8328;" coordsize="725424,873379" path="m0,0c291211,0,563245,145161,725424,387096l0,873379l0,0x">
                  <v:stroke weight="0pt" endcap="flat" joinstyle="round" on="false" color="#000000" opacity="0"/>
                  <v:fill on="true" color="#5b9bd5"/>
                </v:shape>
                <v:shape id="Shape 91509" style="position:absolute;width:7254;height:8733;left:34470;top:8328;" coordsize="725424,873379" path="m0,873379l725424,387096c563245,145161,291211,0,0,0x">
                  <v:stroke weight="1.44pt" endcap="flat" joinstyle="round" on="true" color="#ffffff"/>
                  <v:fill on="false" color="#000000" opacity="0"/>
                </v:shape>
                <v:shape id="Shape 91510" style="position:absolute;width:9611;height:11153;left:34470;top:12198;" coordsize="961136,1115314" path="m725424,0c961136,351536,910717,821690,605790,1115314l0,486283l725424,0x">
                  <v:stroke weight="0pt" endcap="flat" joinstyle="round" on="false" color="#000000" opacity="0"/>
                  <v:fill on="true" color="#ed7d31"/>
                </v:shape>
                <v:shape id="Shape 91511" style="position:absolute;width:9611;height:11153;left:34470;top:12198;" coordsize="961136,1115314" path="m0,486283l605790,1115314c910717,821690,961136,351536,725424,0x">
                  <v:stroke weight="1.44pt" endcap="flat" joinstyle="round" on="true" color="#ffffff"/>
                  <v:fill on="false" color="#000000" opacity="0"/>
                </v:shape>
                <v:shape id="Shape 91512" style="position:absolute;width:14790;height:17467;left:25737;top:8328;" coordsize="1479042,1746758" path="m873252,0l873252,873379l1479042,1502410c1316355,1659128,1099185,1746631,873252,1746631c390906,1746758,0,1355725,0,873379c0,391033,390906,0,873252,0x">
                  <v:stroke weight="0pt" endcap="flat" joinstyle="round" on="false" color="#000000" opacity="0"/>
                  <v:fill on="true" color="#a5a5a5"/>
                </v:shape>
                <v:shape id="Shape 91513" style="position:absolute;width:14790;height:17467;left:25737;top:8328;" coordsize="1479042,1746758" path="m873252,873379l873252,0c390906,0,0,391033,0,873379c0,1355725,390906,1746758,873252,1746631c1099185,1746631,1316355,1659128,1479042,1502410x">
                  <v:stroke weight="1.44pt" endcap="flat" joinstyle="round" on="true" color="#ffffff"/>
                  <v:fill on="false" color="#000000" opacity="0"/>
                </v:shape>
                <v:rect id="Rectangle 91514" style="position:absolute;width:3317;height:1899;left:39203;top:74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5.6</w:t>
                        </w:r>
                      </w:p>
                    </w:txbxContent>
                  </v:textbox>
                </v:rect>
                <v:rect id="Rectangle 91515" style="position:absolute;width:421;height:1899;left:41705;top:74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516" style="position:absolute;width:3317;height:1899;left:44010;top:175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2.2</w:t>
                        </w:r>
                      </w:p>
                    </w:txbxContent>
                  </v:textbox>
                </v:rect>
                <v:rect id="Rectangle 91517" style="position:absolute;width:421;height:1899;left:46509;top:175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518" style="position:absolute;width:3317;height:1899;left:23067;top:203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2.2</w:t>
                        </w:r>
                      </w:p>
                    </w:txbxContent>
                  </v:textbox>
                </v:rect>
                <v:rect id="Rectangle 91519" style="position:absolute;width:421;height:1899;left:25566;top:203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1520" style="position:absolute;width:52654;height:2415;left:9043;top:13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Физическое и/или сексуальное насилие со стороны </w:t>
                        </w:r>
                      </w:p>
                    </w:txbxContent>
                  </v:textbox>
                </v:rect>
                <v:rect id="Rectangle 91521" style="position:absolute;width:20752;height:2415;left:20839;top:34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интимного партнера</w:t>
                        </w:r>
                      </w:p>
                    </w:txbxContent>
                  </v:textbox>
                </v:rect>
                <v:rect id="Rectangle 91522" style="position:absolute;width:535;height:2415;left:36447;top:34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09" style="position:absolute;width:777;height:762;left:7559;top:13640;" coordsize="77724,76200" path="m0,0l77724,0l77724,76200l0,76200l0,0">
                  <v:stroke weight="0pt" endcap="flat" joinstyle="round" on="false" color="#000000" opacity="0"/>
                  <v:fill on="true" color="#5b9bd5"/>
                </v:shape>
                <v:shape id="Shape 91524" style="position:absolute;width:777;height:762;left:7559;top:13640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91525" style="position:absolute;width:7337;height:1899;left:8674;top:133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91526" style="position:absolute;width:421;height:1899;left:14190;top:133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10" style="position:absolute;width:777;height:762;left:7559;top:17099;" coordsize="77724,76200" path="m0,0l77724,0l77724,76200l0,76200l0,0">
                  <v:stroke weight="0pt" endcap="flat" joinstyle="round" on="false" color="#000000" opacity="0"/>
                  <v:fill on="true" color="#ed7d31"/>
                </v:shape>
                <v:shape id="Shape 91528" style="position:absolute;width:777;height:762;left:7559;top:17099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91529" style="position:absolute;width:11448;height:1903;left:8674;top:168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91530" style="position:absolute;width:422;height:1903;left:17284;top:168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11" style="position:absolute;width:777;height:762;left:7559;top:20544;" coordsize="77724,76200" path="m0,0l77724,0l77724,76200l0,76200l0,0">
                  <v:stroke weight="0pt" endcap="flat" joinstyle="round" on="false" color="#000000" opacity="0"/>
                  <v:fill on="true" color="#a5a5a5"/>
                </v:shape>
                <v:shape id="Shape 91532" style="position:absolute;width:777;height:762;left:7559;top:20544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91533" style="position:absolute;width:4423;height:1899;left:8674;top:202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91534" style="position:absolute;width:421;height:1899;left:12011;top:202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1535" style="position:absolute;width:57277;height:28635;left:0;top:0;" coordsize="5727700,2863532" path="m5727700,0l5727700,2863532l0,2863532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0" w:line="259" w:lineRule="auto"/>
        <w:ind w:left="0" w:right="555" w:firstLine="0"/>
        <w:jc w:val="center"/>
      </w:pPr>
      <w: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Контролирующее поведение </w:t>
      </w:r>
    </w:p>
    <w:p w:rsidR="00A87110" w:rsidRDefault="00FF436C">
      <w:pPr>
        <w:ind w:left="29" w:right="625"/>
      </w:pPr>
      <w:r>
        <w:t>В Таблице 2.14.5 указаны различные акты контролирующего поведения интимного</w:t>
      </w:r>
      <w:r>
        <w:t xml:space="preserve"> </w:t>
      </w:r>
      <w:r>
        <w:t>партнера</w:t>
      </w:r>
      <w:r>
        <w:t xml:space="preserve">, </w:t>
      </w:r>
      <w:r>
        <w:t>с которыми столкнулись женщины из ЮКО в</w:t>
      </w:r>
      <w:r>
        <w:t xml:space="preserve"> </w:t>
      </w:r>
      <w:r>
        <w:t>течение</w:t>
      </w:r>
      <w:r>
        <w:t xml:space="preserve"> </w:t>
      </w:r>
      <w:r>
        <w:t>своей</w:t>
      </w:r>
      <w:r>
        <w:t xml:space="preserve"> </w:t>
      </w:r>
      <w:r>
        <w:t>жизни</w:t>
      </w:r>
      <w:r>
        <w:t xml:space="preserve"> </w:t>
      </w:r>
      <w:r>
        <w:t>и</w:t>
      </w:r>
      <w:r>
        <w:t xml:space="preserve"> </w:t>
      </w:r>
      <w:r>
        <w:t>за 12 месяцев до интервью. В целом, 29% женщин, когда</w:t>
      </w:r>
      <w:r>
        <w:t>-</w:t>
      </w:r>
      <w:r>
        <w:t>либо имевших партнера, сообщили хотя бы об одном случае</w:t>
      </w:r>
      <w:r>
        <w:t xml:space="preserve"> </w:t>
      </w:r>
      <w:r>
        <w:t xml:space="preserve">контролирующего поведения в течение своей жизни, 10% </w:t>
      </w:r>
      <w:r>
        <w:t xml:space="preserve">- </w:t>
      </w:r>
      <w:r>
        <w:t>за</w:t>
      </w:r>
      <w:r>
        <w:t xml:space="preserve"> </w:t>
      </w:r>
      <w:r>
        <w:t>последние 12 месяцев. О трех проявлениях контролирующего поведения сообщили</w:t>
      </w:r>
      <w:r>
        <w:t xml:space="preserve"> </w:t>
      </w:r>
      <w:r>
        <w:t>16% женщин в течение жизни, и</w:t>
      </w:r>
      <w:r>
        <w:t xml:space="preserve"> 5% - </w:t>
      </w:r>
      <w:r>
        <w:t>в последние 12 месяцев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Таблиц</w:t>
      </w:r>
      <w:r>
        <w:rPr>
          <w:i/>
          <w:color w:val="404040"/>
        </w:rPr>
        <w:t xml:space="preserve">а 2.14.5 Доля женщин, сообщающих о различных проявлениях контролирующего поведения в течение своей жизни и в последние 12 месяцев, среди женщин в возрасте 18-75 лет, когда-либо имевших партнера, в Восточно-Казахстанской области, по периоду времени </w:t>
      </w:r>
    </w:p>
    <w:tbl>
      <w:tblPr>
        <w:tblStyle w:val="TableGrid"/>
        <w:tblW w:w="9378" w:type="dxa"/>
        <w:tblInd w:w="-144" w:type="dxa"/>
        <w:tblCellMar>
          <w:top w:w="44" w:type="dxa"/>
          <w:left w:w="43" w:type="dxa"/>
          <w:bottom w:w="27" w:type="dxa"/>
          <w:right w:w="81" w:type="dxa"/>
        </w:tblCellMar>
        <w:tblLook w:val="04A0" w:firstRow="1" w:lastRow="0" w:firstColumn="1" w:lastColumn="0" w:noHBand="0" w:noVBand="1"/>
      </w:tblPr>
      <w:tblGrid>
        <w:gridCol w:w="3960"/>
        <w:gridCol w:w="997"/>
        <w:gridCol w:w="850"/>
        <w:gridCol w:w="1277"/>
        <w:gridCol w:w="992"/>
        <w:gridCol w:w="1302"/>
      </w:tblGrid>
      <w:tr w:rsidR="00A87110">
        <w:trPr>
          <w:trHeight w:val="878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b/>
                <w:color w:val="1F4E79"/>
              </w:rPr>
              <w:t>Контрол</w:t>
            </w:r>
            <w:r>
              <w:rPr>
                <w:b/>
                <w:color w:val="1F4E79"/>
              </w:rPr>
              <w:t>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8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94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8" w:right="0" w:firstLine="0"/>
              <w:jc w:val="center"/>
            </w:pPr>
            <w:r>
              <w:t>В настоящее время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последние 12 месяцев)</w:t>
            </w:r>
            <w:r>
              <w:t xml:space="preserve">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9" w:right="0" w:firstLine="0"/>
              <w:jc w:val="left"/>
            </w:pPr>
            <w:r>
              <w:t>По стране*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в течение жизни)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7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8" w:right="0" w:firstLine="0"/>
              <w:jc w:val="center"/>
            </w:pPr>
            <w:r>
              <w:t xml:space="preserve">%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5" w:right="0" w:firstLine="0"/>
              <w:jc w:val="center"/>
            </w:pPr>
            <w:r>
              <w:t xml:space="preserve">%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6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33" w:right="0" w:firstLine="0"/>
              <w:jc w:val="left"/>
            </w:pPr>
            <w:r>
              <w:t>Не разрешает видеться с друзьями</w:t>
            </w:r>
            <w:r>
              <w:t xml:space="preserve"> </w:t>
            </w:r>
          </w:p>
          <w:p w:rsidR="00A87110" w:rsidRDefault="00FF436C">
            <w:pPr>
              <w:spacing w:after="0" w:line="267" w:lineRule="auto"/>
              <w:ind w:left="233" w:right="0" w:firstLine="0"/>
              <w:jc w:val="left"/>
            </w:pPr>
            <w:r>
              <w:lastRenderedPageBreak/>
              <w:t>Ограничивает общение с семьей</w:t>
            </w:r>
            <w:r>
              <w:t xml:space="preserve"> </w:t>
            </w:r>
            <w:r>
              <w:t xml:space="preserve">Настаивает на том, чтобы знать о ее </w:t>
            </w:r>
          </w:p>
          <w:p w:rsidR="00A87110" w:rsidRDefault="00FF436C">
            <w:pPr>
              <w:spacing w:after="9" w:line="259" w:lineRule="auto"/>
              <w:ind w:left="233" w:right="0" w:firstLine="0"/>
              <w:jc w:val="left"/>
            </w:pPr>
            <w:r>
              <w:t>местонахождени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33" w:right="0" w:firstLine="0"/>
              <w:jc w:val="left"/>
            </w:pPr>
            <w:r>
              <w:t xml:space="preserve">Игнорирует и относится с </w:t>
            </w:r>
          </w:p>
          <w:p w:rsidR="00A87110" w:rsidRDefault="00FF436C">
            <w:pPr>
              <w:spacing w:after="9" w:line="259" w:lineRule="auto"/>
              <w:ind w:left="233" w:right="0" w:firstLine="0"/>
              <w:jc w:val="left"/>
            </w:pPr>
            <w:r>
              <w:t>равнодушием</w:t>
            </w:r>
            <w:r>
              <w:t xml:space="preserve"> </w:t>
            </w:r>
          </w:p>
          <w:p w:rsidR="00A87110" w:rsidRDefault="00FF436C">
            <w:pPr>
              <w:spacing w:after="12" w:line="256" w:lineRule="auto"/>
              <w:ind w:left="233" w:right="0" w:firstLine="0"/>
              <w:jc w:val="left"/>
            </w:pPr>
            <w:r>
              <w:t>Злится, если заговорит с посторонними мужчинами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33" w:right="0" w:firstLine="0"/>
              <w:jc w:val="left"/>
            </w:pPr>
            <w:r>
              <w:t>Подозревает в неверности</w:t>
            </w:r>
            <w:r>
              <w:t xml:space="preserve"> </w:t>
            </w:r>
          </w:p>
          <w:p w:rsidR="00A87110" w:rsidRDefault="00FF436C">
            <w:pPr>
              <w:spacing w:after="10" w:line="259" w:lineRule="auto"/>
              <w:ind w:left="233" w:right="0" w:firstLine="0"/>
              <w:jc w:val="left"/>
            </w:pPr>
            <w:r>
              <w:t>Ожидает, что будет отпрашиваться у него в больницу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33" w:right="0" w:firstLine="0"/>
              <w:jc w:val="left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lastRenderedPageBreak/>
              <w:t xml:space="preserve">105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13,0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33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4,1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8" w:right="0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45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5,6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14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1,7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8" w:right="0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173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21,5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71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8,8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8" w:right="0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60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7,4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10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1,2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8" w:right="0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174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21,6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43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5,3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8" w:right="0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110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13,7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21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2,6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8" w:right="0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12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1,5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4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0,5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8" w:right="0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2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0,3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0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0,0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8" w:right="0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62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230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28,5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84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10,4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38" w:right="0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299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62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132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39" w:right="0" w:firstLine="0"/>
              <w:jc w:val="center"/>
            </w:pPr>
            <w:r>
              <w:t xml:space="preserve">16,4 </w:t>
            </w:r>
          </w:p>
        </w:tc>
        <w:tc>
          <w:tcPr>
            <w:tcW w:w="1277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37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37" w:right="0" w:firstLine="0"/>
              <w:jc w:val="center"/>
            </w:pPr>
            <w:r>
              <w:t xml:space="preserve">4,6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38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9"/>
        </w:trPr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62" w:right="0" w:firstLine="0"/>
              <w:jc w:val="left"/>
            </w:pPr>
            <w:r>
              <w:rPr>
                <w:b/>
              </w:rPr>
              <w:t xml:space="preserve">Всего женщин, имевших когда-либо партнеров </w:t>
            </w:r>
          </w:p>
        </w:tc>
        <w:tc>
          <w:tcPr>
            <w:tcW w:w="18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806 </w:t>
            </w:r>
          </w:p>
        </w:tc>
        <w:tc>
          <w:tcPr>
            <w:tcW w:w="13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38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Default="00FF436C">
      <w:pPr>
        <w:numPr>
          <w:ilvl w:val="0"/>
          <w:numId w:val="28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</w:t>
      </w:r>
      <w:r>
        <w:rPr>
          <w:sz w:val="20"/>
        </w:rPr>
        <w:t xml:space="preserve">.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Default="00FF436C">
      <w:pPr>
        <w:ind w:left="29" w:right="625"/>
      </w:pPr>
      <w:r>
        <w:t>В Таблице 2.14.6 и на Рисунке</w:t>
      </w:r>
      <w:r>
        <w:t xml:space="preserve"> 2.14.4 </w:t>
      </w:r>
      <w:r>
        <w:t>представлены данные о распространенности экономического, психологического, физического и сексуального</w:t>
      </w:r>
      <w:r>
        <w:t xml:space="preserve"> </w:t>
      </w:r>
      <w:r>
        <w:t>насилия в тече</w:t>
      </w:r>
      <w:r>
        <w:t>ние жизни в отношении женщин со стороны лиц, не являющихся интимным партнером, с возраста 15 лет. В</w:t>
      </w:r>
      <w:r>
        <w:t xml:space="preserve"> </w:t>
      </w:r>
      <w:r>
        <w:t>Восточно</w:t>
      </w:r>
      <w:r>
        <w:t>-</w:t>
      </w:r>
      <w:r>
        <w:t>Казахстанской области</w:t>
      </w:r>
      <w:r>
        <w:t xml:space="preserve"> 15% </w:t>
      </w:r>
      <w:r>
        <w:t xml:space="preserve">женщин сообщили о психологическом насилии со стороны других людей, а об экономическом насилии </w:t>
      </w:r>
      <w:r>
        <w:t xml:space="preserve">- </w:t>
      </w:r>
      <w:r>
        <w:t>5%. Также</w:t>
      </w:r>
      <w:r>
        <w:t xml:space="preserve"> 2% </w:t>
      </w:r>
      <w:r>
        <w:t>женщин сообщ</w:t>
      </w:r>
      <w:r>
        <w:t>или о физическом насилии со стороны других людей, и</w:t>
      </w:r>
      <w:r>
        <w:t xml:space="preserve"> 0,4% - </w:t>
      </w:r>
      <w:r>
        <w:t>о сексуальном насилии в течение их жизни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4.6 Распространенность экономического, психологического, физического и сексуального насилия со стороны лица, не являющегося партнером, в </w:t>
      </w:r>
      <w:r>
        <w:rPr>
          <w:i/>
          <w:color w:val="404040"/>
        </w:rPr>
        <w:t xml:space="preserve">течение жизни среди женщин в возрасте 18-75 лет в Восточно-Казахстанской области </w:t>
      </w:r>
    </w:p>
    <w:tbl>
      <w:tblPr>
        <w:tblStyle w:val="TableGrid"/>
        <w:tblW w:w="8970" w:type="dxa"/>
        <w:tblInd w:w="59" w:type="dxa"/>
        <w:tblCellMar>
          <w:top w:w="46" w:type="dxa"/>
          <w:left w:w="107" w:type="dxa"/>
          <w:bottom w:w="27" w:type="dxa"/>
          <w:right w:w="64" w:type="dxa"/>
        </w:tblCellMar>
        <w:tblLook w:val="04A0" w:firstRow="1" w:lastRow="0" w:firstColumn="1" w:lastColumn="0" w:noHBand="0" w:noVBand="1"/>
      </w:tblPr>
      <w:tblGrid>
        <w:gridCol w:w="5532"/>
        <w:gridCol w:w="1084"/>
        <w:gridCol w:w="1083"/>
        <w:gridCol w:w="1271"/>
      </w:tblGrid>
      <w:tr w:rsidR="00A87110">
        <w:trPr>
          <w:trHeight w:val="300"/>
        </w:trPr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left"/>
            </w:pPr>
            <w:r>
              <w:rPr>
                <w:b/>
                <w:color w:val="1F4E79"/>
              </w:rPr>
              <w:t>Распространенность насилия со стороны других людей</w:t>
            </w:r>
            <w:r>
              <w:rPr>
                <w:b/>
              </w:rP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%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533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4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5,1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3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5,3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1,7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533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Изнасиловани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Попытка изнасилования или иное сексуальное насилие</w:t>
            </w:r>
            <w:r>
              <w:t xml:space="preserve"> </w:t>
            </w:r>
          </w:p>
        </w:tc>
        <w:tc>
          <w:tcPr>
            <w:tcW w:w="108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1 </w:t>
            </w:r>
          </w:p>
        </w:tc>
        <w:tc>
          <w:tcPr>
            <w:tcW w:w="108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0,1 </w:t>
            </w:r>
          </w:p>
        </w:tc>
        <w:tc>
          <w:tcPr>
            <w:tcW w:w="1271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0,3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0"/>
        </w:trPr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4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0,4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8"/>
        </w:trPr>
        <w:tc>
          <w:tcPr>
            <w:tcW w:w="5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rPr>
                <w:b/>
              </w:rPr>
              <w:t xml:space="preserve">902 </w:t>
            </w:r>
          </w:p>
        </w:tc>
        <w:tc>
          <w:tcPr>
            <w:tcW w:w="12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28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lastRenderedPageBreak/>
        <w:t xml:space="preserve">Рисунок 2.14.4 Распространенность физического, сексуального, психологического и экономического насилия со стороны лица, не являющегося </w:t>
      </w:r>
      <w:r>
        <w:rPr>
          <w:i/>
          <w:color w:val="404040"/>
        </w:rPr>
        <w:t xml:space="preserve">партнером, в течение жизни среди женщин в возрасте 18-75 лет в Восточно-Казахстанской области </w:t>
      </w:r>
    </w:p>
    <w:p w:rsidR="00A87110" w:rsidRDefault="00FF436C">
      <w:pPr>
        <w:spacing w:after="143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882390"/>
                <wp:effectExtent l="0" t="0" r="0" b="0"/>
                <wp:docPr id="818110" name="Group 8181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882390"/>
                          <a:chOff x="0" y="0"/>
                          <a:chExt cx="5772342" cy="2882390"/>
                        </a:xfrm>
                      </wpg:grpSpPr>
                      <wps:wsp>
                        <wps:cNvPr id="92727" name="Rectangle 92727"/>
                        <wps:cNvSpPr/>
                        <wps:spPr>
                          <a:xfrm>
                            <a:off x="5740654" y="273958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32" name="Shape 92732"/>
                        <wps:cNvSpPr/>
                        <wps:spPr>
                          <a:xfrm>
                            <a:off x="460248" y="2104708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733" name="Shape 92733"/>
                        <wps:cNvSpPr/>
                        <wps:spPr>
                          <a:xfrm>
                            <a:off x="460248" y="1900492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734" name="Shape 92734"/>
                        <wps:cNvSpPr/>
                        <wps:spPr>
                          <a:xfrm>
                            <a:off x="460248" y="1696276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735" name="Shape 92735"/>
                        <wps:cNvSpPr/>
                        <wps:spPr>
                          <a:xfrm>
                            <a:off x="460248" y="1492060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736" name="Shape 92736"/>
                        <wps:cNvSpPr/>
                        <wps:spPr>
                          <a:xfrm>
                            <a:off x="460248" y="1287844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737" name="Shape 92737"/>
                        <wps:cNvSpPr/>
                        <wps:spPr>
                          <a:xfrm>
                            <a:off x="460248" y="1083628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738" name="Shape 92738"/>
                        <wps:cNvSpPr/>
                        <wps:spPr>
                          <a:xfrm>
                            <a:off x="460248" y="879411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739" name="Shape 92739"/>
                        <wps:cNvSpPr/>
                        <wps:spPr>
                          <a:xfrm>
                            <a:off x="460248" y="673672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740" name="Shape 92740"/>
                        <wps:cNvSpPr/>
                        <wps:spPr>
                          <a:xfrm>
                            <a:off x="460248" y="469455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12" name="Shape 930912"/>
                        <wps:cNvSpPr/>
                        <wps:spPr>
                          <a:xfrm>
                            <a:off x="4745736" y="2267776"/>
                            <a:ext cx="402336" cy="411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41148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41148"/>
                                </a:lnTo>
                                <a:lnTo>
                                  <a:pt x="0" y="411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13" name="Shape 930913"/>
                        <wps:cNvSpPr/>
                        <wps:spPr>
                          <a:xfrm>
                            <a:off x="3464052" y="2135188"/>
                            <a:ext cx="402336" cy="1737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173736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173736"/>
                                </a:lnTo>
                                <a:lnTo>
                                  <a:pt x="0" y="17373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14" name="Shape 930914"/>
                        <wps:cNvSpPr/>
                        <wps:spPr>
                          <a:xfrm>
                            <a:off x="899160" y="1787716"/>
                            <a:ext cx="402336" cy="5212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2336" h="521208">
                                <a:moveTo>
                                  <a:pt x="0" y="0"/>
                                </a:moveTo>
                                <a:lnTo>
                                  <a:pt x="402336" y="0"/>
                                </a:lnTo>
                                <a:lnTo>
                                  <a:pt x="402336" y="521208"/>
                                </a:lnTo>
                                <a:lnTo>
                                  <a:pt x="0" y="5212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15" name="Shape 930915"/>
                        <wps:cNvSpPr/>
                        <wps:spPr>
                          <a:xfrm>
                            <a:off x="2182368" y="745300"/>
                            <a:ext cx="400812" cy="15636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0812" h="1563624">
                                <a:moveTo>
                                  <a:pt x="0" y="0"/>
                                </a:moveTo>
                                <a:lnTo>
                                  <a:pt x="400812" y="0"/>
                                </a:lnTo>
                                <a:lnTo>
                                  <a:pt x="400812" y="1563624"/>
                                </a:lnTo>
                                <a:lnTo>
                                  <a:pt x="0" y="15636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745" name="Shape 92745"/>
                        <wps:cNvSpPr/>
                        <wps:spPr>
                          <a:xfrm>
                            <a:off x="460248" y="2308924"/>
                            <a:ext cx="512826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28260">
                                <a:moveTo>
                                  <a:pt x="0" y="0"/>
                                </a:moveTo>
                                <a:lnTo>
                                  <a:pt x="512826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746" name="Rectangle 92746"/>
                        <wps:cNvSpPr/>
                        <wps:spPr>
                          <a:xfrm>
                            <a:off x="1011682" y="158832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47" name="Rectangle 92747"/>
                        <wps:cNvSpPr/>
                        <wps:spPr>
                          <a:xfrm>
                            <a:off x="1189990" y="1588326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48" name="Rectangle 92748"/>
                        <wps:cNvSpPr/>
                        <wps:spPr>
                          <a:xfrm>
                            <a:off x="2258822" y="546062"/>
                            <a:ext cx="33227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5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49" name="Rectangle 92749"/>
                        <wps:cNvSpPr/>
                        <wps:spPr>
                          <a:xfrm>
                            <a:off x="2508758" y="546062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50" name="Rectangle 92750"/>
                        <wps:cNvSpPr/>
                        <wps:spPr>
                          <a:xfrm>
                            <a:off x="3576193" y="193579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51" name="Rectangle 92751"/>
                        <wps:cNvSpPr/>
                        <wps:spPr>
                          <a:xfrm>
                            <a:off x="3754501" y="193579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52" name="Rectangle 92752"/>
                        <wps:cNvSpPr/>
                        <wps:spPr>
                          <a:xfrm>
                            <a:off x="4858512" y="206838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53" name="Rectangle 92753"/>
                        <wps:cNvSpPr/>
                        <wps:spPr>
                          <a:xfrm>
                            <a:off x="5036820" y="206838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54" name="Rectangle 92754"/>
                        <wps:cNvSpPr/>
                        <wps:spPr>
                          <a:xfrm>
                            <a:off x="153619" y="2244052"/>
                            <a:ext cx="23640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55" name="Rectangle 92755"/>
                        <wps:cNvSpPr/>
                        <wps:spPr>
                          <a:xfrm>
                            <a:off x="153619" y="2039811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56" name="Rectangle 92756"/>
                        <wps:cNvSpPr/>
                        <wps:spPr>
                          <a:xfrm>
                            <a:off x="153619" y="1835595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57" name="Rectangle 92757"/>
                        <wps:cNvSpPr/>
                        <wps:spPr>
                          <a:xfrm>
                            <a:off x="153619" y="1630998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58" name="Rectangle 92758"/>
                        <wps:cNvSpPr/>
                        <wps:spPr>
                          <a:xfrm>
                            <a:off x="153619" y="1426782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59" name="Rectangle 92759"/>
                        <wps:cNvSpPr/>
                        <wps:spPr>
                          <a:xfrm>
                            <a:off x="82906" y="1222312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60" name="Rectangle 92760"/>
                        <wps:cNvSpPr/>
                        <wps:spPr>
                          <a:xfrm>
                            <a:off x="82906" y="1018096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61" name="Rectangle 92761"/>
                        <wps:cNvSpPr/>
                        <wps:spPr>
                          <a:xfrm>
                            <a:off x="82906" y="813626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62" name="Rectangle 92762"/>
                        <wps:cNvSpPr/>
                        <wps:spPr>
                          <a:xfrm>
                            <a:off x="82906" y="609410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63" name="Rectangle 92763"/>
                        <wps:cNvSpPr/>
                        <wps:spPr>
                          <a:xfrm>
                            <a:off x="82906" y="404813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64" name="Rectangle 92764"/>
                        <wps:cNvSpPr/>
                        <wps:spPr>
                          <a:xfrm>
                            <a:off x="631190" y="2426018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65" name="Rectangle 92765"/>
                        <wps:cNvSpPr/>
                        <wps:spPr>
                          <a:xfrm>
                            <a:off x="853694" y="2596705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66" name="Rectangle 92766"/>
                        <wps:cNvSpPr/>
                        <wps:spPr>
                          <a:xfrm>
                            <a:off x="1348994" y="259670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67" name="Rectangle 92767"/>
                        <wps:cNvSpPr/>
                        <wps:spPr>
                          <a:xfrm>
                            <a:off x="1867789" y="2426018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68" name="Rectangle 92768"/>
                        <wps:cNvSpPr/>
                        <wps:spPr>
                          <a:xfrm>
                            <a:off x="2136013" y="2596705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69" name="Rectangle 92769"/>
                        <wps:cNvSpPr/>
                        <wps:spPr>
                          <a:xfrm>
                            <a:off x="2631313" y="2596705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70" name="Rectangle 92770"/>
                        <wps:cNvSpPr/>
                        <wps:spPr>
                          <a:xfrm>
                            <a:off x="3048000" y="2426018"/>
                            <a:ext cx="164267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Физическ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71" name="Rectangle 92771"/>
                        <wps:cNvSpPr/>
                        <wps:spPr>
                          <a:xfrm>
                            <a:off x="4284218" y="242601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72" name="Rectangle 92772"/>
                        <wps:cNvSpPr/>
                        <wps:spPr>
                          <a:xfrm>
                            <a:off x="4307459" y="2426018"/>
                            <a:ext cx="17012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Сексуальн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73" name="Rectangle 92773"/>
                        <wps:cNvSpPr/>
                        <wps:spPr>
                          <a:xfrm>
                            <a:off x="5587873" y="242601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16" name="Shape 930916"/>
                        <wps:cNvSpPr/>
                        <wps:spPr>
                          <a:xfrm>
                            <a:off x="2336292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775" name="Rectangle 92775"/>
                        <wps:cNvSpPr/>
                        <wps:spPr>
                          <a:xfrm>
                            <a:off x="2446909" y="133540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76" name="Rectangle 92776"/>
                        <wps:cNvSpPr/>
                        <wps:spPr>
                          <a:xfrm>
                            <a:off x="3446653" y="133540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777" name="Shape 92777"/>
                        <wps:cNvSpPr/>
                        <wps:spPr>
                          <a:xfrm>
                            <a:off x="0" y="0"/>
                            <a:ext cx="5727700" cy="28211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21115">
                                <a:moveTo>
                                  <a:pt x="5727700" y="0"/>
                                </a:moveTo>
                                <a:lnTo>
                                  <a:pt x="5727700" y="2821115"/>
                                </a:lnTo>
                                <a:lnTo>
                                  <a:pt x="0" y="282111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18110" style="width:454.515pt;height:226.96pt;mso-position-horizontal-relative:char;mso-position-vertical-relative:line" coordsize="57723,28823">
                <v:rect id="Rectangle 92727" style="position:absolute;width:421;height:1899;left:57406;top:273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2732" style="position:absolute;width:51282;height:0;left:4602;top:21047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2733" style="position:absolute;width:51282;height:0;left:4602;top:19004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2734" style="position:absolute;width:51282;height:0;left:4602;top:16962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2735" style="position:absolute;width:51282;height:0;left:4602;top:14920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2736" style="position:absolute;width:51282;height:0;left:4602;top:12878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2737" style="position:absolute;width:51282;height:0;left:4602;top:10836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2738" style="position:absolute;width:51282;height:0;left:4602;top:8794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2739" style="position:absolute;width:51282;height:0;left:4602;top:6736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2740" style="position:absolute;width:51282;height:0;left:4602;top:4694;" coordsize="5128260,0" path="m0,0l5128260,0">
                  <v:stroke weight="0.72pt" endcap="flat" joinstyle="round" on="true" color="#d9d9d9"/>
                  <v:fill on="false" color="#000000" opacity="0"/>
                </v:shape>
                <v:shape id="Shape 930917" style="position:absolute;width:4023;height:411;left:47457;top:22677;" coordsize="402336,41148" path="m0,0l402336,0l402336,41148l0,41148l0,0">
                  <v:stroke weight="0pt" endcap="flat" joinstyle="round" on="false" color="#000000" opacity="0"/>
                  <v:fill on="true" color="#5b9bd5"/>
                </v:shape>
                <v:shape id="Shape 930918" style="position:absolute;width:4023;height:1737;left:34640;top:21351;" coordsize="402336,173736" path="m0,0l402336,0l402336,173736l0,173736l0,0">
                  <v:stroke weight="0pt" endcap="flat" joinstyle="round" on="false" color="#000000" opacity="0"/>
                  <v:fill on="true" color="#5b9bd5"/>
                </v:shape>
                <v:shape id="Shape 930919" style="position:absolute;width:4023;height:5212;left:8991;top:17877;" coordsize="402336,521208" path="m0,0l402336,0l402336,521208l0,521208l0,0">
                  <v:stroke weight="0pt" endcap="flat" joinstyle="round" on="false" color="#000000" opacity="0"/>
                  <v:fill on="true" color="#5b9bd5"/>
                </v:shape>
                <v:shape id="Shape 930920" style="position:absolute;width:4008;height:15636;left:21823;top:7453;" coordsize="400812,1563624" path="m0,0l400812,0l400812,1563624l0,1563624l0,0">
                  <v:stroke weight="0pt" endcap="flat" joinstyle="round" on="false" color="#000000" opacity="0"/>
                  <v:fill on="true" color="#5b9bd5"/>
                </v:shape>
                <v:shape id="Shape 92745" style="position:absolute;width:51282;height:0;left:4602;top:23089;" coordsize="5128260,0" path="m0,0l5128260,0">
                  <v:stroke weight="0.72pt" endcap="flat" joinstyle="round" on="true" color="#d9d9d9"/>
                  <v:fill on="false" color="#000000" opacity="0"/>
                </v:shape>
                <v:rect id="Rectangle 92746" style="position:absolute;width:2366;height:1899;left:10116;top:158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.1</w:t>
                        </w:r>
                      </w:p>
                    </w:txbxContent>
                  </v:textbox>
                </v:rect>
                <v:rect id="Rectangle 92747" style="position:absolute;width:421;height:1899;left:11899;top:158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2748" style="position:absolute;width:3322;height:1903;left:22588;top:54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15.3</w:t>
                        </w:r>
                      </w:p>
                    </w:txbxContent>
                  </v:textbox>
                </v:rect>
                <v:rect id="Rectangle 92749" style="position:absolute;width:422;height:1903;left:25087;top:54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2750" style="position:absolute;width:2366;height:1899;left:35761;top:193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7</w:t>
                        </w:r>
                      </w:p>
                    </w:txbxContent>
                  </v:textbox>
                </v:rect>
                <v:rect id="Rectangle 92751" style="position:absolute;width:421;height:1899;left:37545;top:193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2752" style="position:absolute;width:2366;height:1899;left:48585;top:206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4</w:t>
                        </w:r>
                      </w:p>
                    </w:txbxContent>
                  </v:textbox>
                </v:rect>
                <v:rect id="Rectangle 92753" style="position:absolute;width:421;height:1899;left:50368;top:206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2754" style="position:absolute;width:2364;height:1903;left:1536;top:224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92755" style="position:absolute;width:2362;height:1899;left:1536;top:2039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92756" style="position:absolute;width:2362;height:1899;left:1536;top:183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92757" style="position:absolute;width:2362;height:1899;left:1536;top:163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92758" style="position:absolute;width:2362;height:1899;left:1536;top:142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92759" style="position:absolute;width:3298;height:1899;left:829;top:122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92760" style="position:absolute;width:3298;height:1899;left:829;top:101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2.0</w:t>
                        </w:r>
                      </w:p>
                    </w:txbxContent>
                  </v:textbox>
                </v:rect>
                <v:rect id="Rectangle 92761" style="position:absolute;width:3298;height:1899;left:829;top:813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4.0</w:t>
                        </w:r>
                      </w:p>
                    </w:txbxContent>
                  </v:textbox>
                </v:rect>
                <v:rect id="Rectangle 92762" style="position:absolute;width:3298;height:1899;left:829;top:609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6.0</w:t>
                        </w:r>
                      </w:p>
                    </w:txbxContent>
                  </v:textbox>
                </v:rect>
                <v:rect id="Rectangle 92763" style="position:absolute;width:3298;height:1899;left:829;top:40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8.0</w:t>
                        </w:r>
                      </w:p>
                    </w:txbxContent>
                  </v:textbox>
                </v:rect>
                <v:rect id="Rectangle 92764" style="position:absolute;width:12915;height:1899;left:6311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92765" style="position:absolute;width:6578;height:1899;left:8536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92766" style="position:absolute;width:421;height:1899;left:13489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2767" style="position:absolute;width:14114;height:1899;left:18677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92768" style="position:absolute;width:6578;height:1899;left:21360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92769" style="position:absolute;width:421;height:1899;left:26313;top:2596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2770" style="position:absolute;width:16426;height:1899;left:30480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насилие</w:t>
                        </w:r>
                      </w:p>
                    </w:txbxContent>
                  </v:textbox>
                </v:rect>
                <v:rect id="Rectangle 92771" style="position:absolute;width:421;height:1899;left:42842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2772" style="position:absolute;width:17012;height:1899;left:43074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насилие</w:t>
                        </w:r>
                      </w:p>
                    </w:txbxContent>
                  </v:textbox>
                </v:rect>
                <v:rect id="Rectangle 92773" style="position:absolute;width:421;height:1899;left:55878;top:242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21" style="position:absolute;width:762;height:777;left:23362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92775" style="position:absolute;width:13290;height:1899;left:24469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92776" style="position:absolute;width:421;height:1899;left:34466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2777" style="position:absolute;width:57277;height:28211;left:0;top:0;" coordsize="5727700,2821115" path="m5727700,0l5727700,2821115l0,2821115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2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t xml:space="preserve"> </w:t>
      </w:r>
      <w:r>
        <w:tab/>
      </w:r>
      <w:r>
        <w:rPr>
          <w:color w:val="2E74B5"/>
          <w:sz w:val="26"/>
        </w:rPr>
        <w:t xml:space="preserve"> </w:t>
      </w:r>
    </w:p>
    <w:p w:rsidR="00A87110" w:rsidRDefault="00FF436C">
      <w:pPr>
        <w:pStyle w:val="2"/>
        <w:ind w:left="29" w:right="585"/>
      </w:pPr>
      <w:r>
        <w:t>Приложение 2.15 г. Астана</w:t>
      </w:r>
      <w: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Демографические и социально-экономические данные </w:t>
      </w:r>
    </w:p>
    <w:p w:rsidR="00A87110" w:rsidRDefault="00FF436C">
      <w:pPr>
        <w:ind w:left="29" w:right="625"/>
      </w:pPr>
      <w:r>
        <w:t>В Таблицах 2.15.1 и 2.15.2 представлены демографические и социально</w:t>
      </w:r>
      <w:r>
        <w:t>-</w:t>
      </w:r>
      <w:r>
        <w:t>экономические характеристики женщин, принявших участие в исследовании в г. Астане. Наблюдается относительно равное распределение женщин по</w:t>
      </w:r>
      <w:r>
        <w:t xml:space="preserve"> </w:t>
      </w:r>
      <w:r>
        <w:t>разным возрастным группам, самой крупной является возрастная группа 18</w:t>
      </w:r>
      <w:r>
        <w:t>-</w:t>
      </w:r>
      <w:r>
        <w:t>24 лет (21%). В целом, 71% женщин в</w:t>
      </w:r>
      <w:r>
        <w:t xml:space="preserve"> </w:t>
      </w:r>
      <w:r>
        <w:t>г. Астане</w:t>
      </w:r>
      <w:r>
        <w:t xml:space="preserve"> </w:t>
      </w:r>
      <w:r>
        <w:t>отнесены к категории имевших когда</w:t>
      </w:r>
      <w:r>
        <w:t>-</w:t>
      </w:r>
      <w:r>
        <w:t>либо партнера (см. Главу 1). По статусу занятости и уровню доходов</w:t>
      </w:r>
      <w:r>
        <w:t xml:space="preserve"> </w:t>
      </w:r>
      <w:r>
        <w:t>70% женщин имеют работу на момент проведения исследования</w:t>
      </w:r>
      <w:r>
        <w:t xml:space="preserve"> </w:t>
      </w:r>
      <w:r>
        <w:t>(см. Главу 3)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5.1 Демографические характеристики респондентов в г. Астане </w:t>
      </w:r>
    </w:p>
    <w:tbl>
      <w:tblPr>
        <w:tblStyle w:val="TableGrid"/>
        <w:tblW w:w="8901" w:type="dxa"/>
        <w:tblInd w:w="95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357"/>
        <w:gridCol w:w="1082"/>
        <w:gridCol w:w="1084"/>
        <w:gridCol w:w="1378"/>
      </w:tblGrid>
      <w:tr w:rsidR="00A87110">
        <w:trPr>
          <w:trHeight w:val="301"/>
        </w:trPr>
        <w:tc>
          <w:tcPr>
            <w:tcW w:w="5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3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%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3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8-</w:t>
            </w:r>
            <w:r>
              <w:t>2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5-</w:t>
            </w:r>
            <w:r>
              <w:t>29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30-</w:t>
            </w:r>
            <w:r>
              <w:t>3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35-</w:t>
            </w:r>
            <w:r>
              <w:t>39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0-</w:t>
            </w:r>
            <w:r>
              <w:t>4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5-</w:t>
            </w:r>
            <w:r>
              <w:t>49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4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0,6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9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3,4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0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5,1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60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,3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9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85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1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7,2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4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,7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,2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lastRenderedPageBreak/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723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0,0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5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3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Никогда не состояла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остояла когда</w:t>
            </w:r>
            <w:r>
              <w:t>-</w:t>
            </w:r>
            <w:r>
              <w:t>либо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1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9,2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1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70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3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Начальное/неполное средне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Общее среднее</w:t>
            </w:r>
            <w:r>
              <w:t xml:space="preserve"> </w:t>
            </w:r>
          </w:p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Техническое/профессиональн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,9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1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,7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2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1,7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461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63,8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35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1 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</w:t>
            </w:r>
            <w:r>
              <w:t>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8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8,0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374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1,7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246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4,0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45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6,2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b/>
              </w:rPr>
              <w:t xml:space="preserve">723 </w:t>
            </w:r>
          </w:p>
        </w:tc>
        <w:tc>
          <w:tcPr>
            <w:tcW w:w="137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29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5.2 Статус занятости и уровень доходов респондентов в г. Астане </w:t>
      </w:r>
    </w:p>
    <w:tbl>
      <w:tblPr>
        <w:tblStyle w:val="TableGrid"/>
        <w:tblW w:w="8973" w:type="dxa"/>
        <w:tblInd w:w="58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720"/>
        <w:gridCol w:w="1560"/>
        <w:gridCol w:w="1133"/>
        <w:gridCol w:w="502"/>
        <w:gridCol w:w="1058"/>
      </w:tblGrid>
      <w:tr w:rsidR="00A87110">
        <w:trPr>
          <w:trHeight w:val="591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 xml:space="preserve">Статус занятости и уровень доходов респондентов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14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9,6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4719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509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70,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>
        <w:trPr>
          <w:trHeight w:val="300"/>
        </w:trPr>
        <w:tc>
          <w:tcPr>
            <w:tcW w:w="79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реднемесячный доход домохозяйств (в тенге)</w:t>
            </w:r>
            <w: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9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5,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48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6,6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09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5,1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54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1,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04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8,2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69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23,4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79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реднемесячный доход на душу населения по квинтильным группам (в тенге)</w:t>
            </w:r>
            <w:r>
              <w:t xml:space="preserve"> </w:t>
            </w: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71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0" w:line="259" w:lineRule="auto"/>
              <w:ind w:left="277" w:right="0" w:firstLine="0"/>
              <w:jc w:val="left"/>
            </w:pPr>
            <w:r>
              <w:lastRenderedPageBreak/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60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8,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67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9,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39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9,2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31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8,1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>17,7</w:t>
            </w:r>
            <w:r>
              <w:t xml:space="preserve">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326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45,1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rPr>
                <w:b/>
              </w:rPr>
              <w:t xml:space="preserve">723 </w:t>
            </w:r>
          </w:p>
        </w:tc>
        <w:tc>
          <w:tcPr>
            <w:tcW w:w="50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29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Default="00FF436C">
      <w:pPr>
        <w:ind w:left="29" w:right="625"/>
      </w:pPr>
      <w:r>
        <w:t>В Таблице 2.15.3 и на Рисунке</w:t>
      </w:r>
      <w:r>
        <w:t xml:space="preserve"> </w:t>
      </w:r>
      <w:r>
        <w:t>2.15.1 представлены данные по распространенности разных видов насилия со стороны интимного партнера в течение жизни и в настоящее вр</w:t>
      </w:r>
      <w:r>
        <w:t>емя по информации респондентов в г. Астане. См. определения разных актов</w:t>
      </w:r>
      <w:r>
        <w:t xml:space="preserve">, </w:t>
      </w:r>
      <w:r>
        <w:t>которые классифицируются как вид насилия со</w:t>
      </w:r>
      <w:r>
        <w:t xml:space="preserve"> </w:t>
      </w:r>
      <w:r>
        <w:t>стороны интимного</w:t>
      </w:r>
      <w:r>
        <w:t xml:space="preserve"> </w:t>
      </w:r>
      <w:r>
        <w:t>партнера</w:t>
      </w:r>
      <w:r>
        <w:t xml:space="preserve">, </w:t>
      </w:r>
      <w:r>
        <w:t>и рабочее определение</w:t>
      </w:r>
      <w:r>
        <w:t xml:space="preserve"> </w:t>
      </w:r>
      <w:r>
        <w:t>«женщин, когда</w:t>
      </w:r>
      <w:r>
        <w:t>-</w:t>
      </w:r>
      <w:r>
        <w:t>либо имевших партнера», используемые в исследовании, в Главе 1.</w:t>
      </w:r>
      <w:r>
        <w:t xml:space="preserve"> </w:t>
      </w:r>
    </w:p>
    <w:p w:rsidR="00A87110" w:rsidRDefault="00FF436C">
      <w:pPr>
        <w:ind w:left="29" w:right="625"/>
      </w:pPr>
      <w:r>
        <w:t>Уровень распространенности соответствует национальному уровню, самой высокой является распространенность психологического насилия. В целом, 12% женщин, когда</w:t>
      </w:r>
      <w:r>
        <w:t>-</w:t>
      </w:r>
      <w:r>
        <w:t>либо имевших партнера, сообщают хотя бы об одном акте физического и/или сексуального насилия со ст</w:t>
      </w:r>
      <w:r>
        <w:t xml:space="preserve">ороны интимного партнера в течение жизни, и 4% </w:t>
      </w:r>
      <w:r>
        <w:t xml:space="preserve">- </w:t>
      </w:r>
      <w:r>
        <w:t>за последние 12 месяцев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5.3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когда-либо </w:t>
      </w:r>
      <w:r>
        <w:rPr>
          <w:i/>
          <w:color w:val="404040"/>
        </w:rPr>
        <w:t xml:space="preserve">имевших партнера, в течение жизни и в настоящее время в г. Астане, по виду насилия и по периоду времени </w:t>
      </w:r>
    </w:p>
    <w:tbl>
      <w:tblPr>
        <w:tblStyle w:val="TableGrid"/>
        <w:tblW w:w="9045" w:type="dxa"/>
        <w:tblInd w:w="22" w:type="dxa"/>
        <w:tblCellMar>
          <w:top w:w="44" w:type="dxa"/>
          <w:left w:w="107" w:type="dxa"/>
          <w:bottom w:w="0" w:type="dxa"/>
          <w:right w:w="63" w:type="dxa"/>
        </w:tblCellMar>
        <w:tblLook w:val="04A0" w:firstRow="1" w:lastRow="0" w:firstColumn="1" w:lastColumn="0" w:noHBand="0" w:noVBand="1"/>
      </w:tblPr>
      <w:tblGrid>
        <w:gridCol w:w="4509"/>
        <w:gridCol w:w="994"/>
        <w:gridCol w:w="991"/>
        <w:gridCol w:w="1277"/>
        <w:gridCol w:w="1274"/>
      </w:tblGrid>
      <w:tr w:rsidR="00A87110">
        <w:trPr>
          <w:trHeight w:val="588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Женщины, когда</w:t>
            </w:r>
            <w:r>
              <w:t>-</w:t>
            </w:r>
            <w:r>
              <w:t>либо имевшие партнера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0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%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0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56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0,9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8,5 - 14,0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6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3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,9 - 5,0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300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0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21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4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2,7 - 6,2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4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0,8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0,3 - 2,1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,0 </w:t>
            </w:r>
          </w:p>
        </w:tc>
      </w:tr>
      <w:tr w:rsidR="00A87110">
        <w:trPr>
          <w:trHeight w:val="300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и/или сексуальное насилие**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98"/>
        </w:trPr>
        <w:tc>
          <w:tcPr>
            <w:tcW w:w="4508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0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59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1,5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9,0 - 14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19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3,7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2,4 - 5,8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12"/>
        </w:trPr>
        <w:tc>
          <w:tcPr>
            <w:tcW w:w="4508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3262" w:type="dxa"/>
            <w:gridSpan w:val="3"/>
            <w:tcBorders>
              <w:top w:val="doub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doub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0" w:firstLine="0"/>
              <w:jc w:val="right"/>
            </w:pPr>
            <w:r>
              <w:lastRenderedPageBreak/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lastRenderedPageBreak/>
              <w:t xml:space="preserve">78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15,2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9" w:right="0" w:firstLine="0"/>
              <w:jc w:val="left"/>
            </w:pPr>
            <w:r>
              <w:t xml:space="preserve">12,4 - 18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30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5,9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4,1 - 8,3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0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0" w:firstLine="0"/>
              <w:jc w:val="right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32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6,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4,4 - 8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t xml:space="preserve">29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t xml:space="preserve">5,7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4,0 - 8,0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586"/>
        </w:trPr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, когда-либо имевших партнера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364" w:right="0" w:firstLine="0"/>
              <w:jc w:val="left"/>
            </w:pPr>
            <w:r>
              <w:rPr>
                <w:b/>
              </w:rPr>
              <w:t xml:space="preserve">512 </w:t>
            </w: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 </w:t>
      </w: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* </w:t>
      </w:r>
      <w:r>
        <w:rPr>
          <w:sz w:val="20"/>
        </w:rPr>
        <w:t xml:space="preserve">Эти данные по распространенности являются измерением доли </w:t>
      </w:r>
      <w:r>
        <w:rPr>
          <w:sz w:val="20"/>
        </w:rPr>
        <w:t xml:space="preserve"> </w:t>
      </w:r>
      <w:r>
        <w:rPr>
          <w:sz w:val="20"/>
        </w:rPr>
        <w:t>женщин, когда</w:t>
      </w:r>
      <w:r>
        <w:rPr>
          <w:sz w:val="20"/>
        </w:rPr>
        <w:t>-</w:t>
      </w:r>
      <w:r>
        <w:rPr>
          <w:sz w:val="20"/>
        </w:rPr>
        <w:t>либо имевших партнера, сообщивших о хотя бы одном акте физического и/или сексуального насилия со стороны интимного партнера хотя бы раз в течение жизни или за последние 12 месяцев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Рисунок 2.15.1 Распространенность физического, сексуального, </w:t>
      </w:r>
      <w:r>
        <w:rPr>
          <w:i/>
          <w:color w:val="404040"/>
        </w:rPr>
        <w:t xml:space="preserve">психологического и экономического насилия со стороны интимного партнера среди женщин в возрасте 18-75 лет, когда-либо имевших партнера, в течение жизни и в настоящее время в г. Астане, по виду насилия и по периоду времени </w:t>
      </w:r>
    </w:p>
    <w:p w:rsidR="00A87110" w:rsidRDefault="00FF436C">
      <w:pPr>
        <w:spacing w:after="145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900611" cy="2875976"/>
                <wp:effectExtent l="0" t="0" r="0" b="0"/>
                <wp:docPr id="851242" name="Group 8512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00611" cy="2875976"/>
                          <a:chOff x="0" y="0"/>
                          <a:chExt cx="5900611" cy="2875976"/>
                        </a:xfrm>
                      </wpg:grpSpPr>
                      <wps:wsp>
                        <wps:cNvPr id="95054" name="Rectangle 95054"/>
                        <wps:cNvSpPr/>
                        <wps:spPr>
                          <a:xfrm>
                            <a:off x="5868924" y="2733167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099" name="Shape 95099"/>
                        <wps:cNvSpPr/>
                        <wps:spPr>
                          <a:xfrm>
                            <a:off x="460248" y="1779397"/>
                            <a:ext cx="52578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00">
                                <a:moveTo>
                                  <a:pt x="0" y="0"/>
                                </a:moveTo>
                                <a:lnTo>
                                  <a:pt x="525780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100" name="Shape 95100"/>
                        <wps:cNvSpPr/>
                        <wps:spPr>
                          <a:xfrm>
                            <a:off x="460248" y="1593469"/>
                            <a:ext cx="52578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00">
                                <a:moveTo>
                                  <a:pt x="0" y="0"/>
                                </a:moveTo>
                                <a:lnTo>
                                  <a:pt x="525780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101" name="Shape 95101"/>
                        <wps:cNvSpPr/>
                        <wps:spPr>
                          <a:xfrm>
                            <a:off x="460248" y="1406017"/>
                            <a:ext cx="52578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00">
                                <a:moveTo>
                                  <a:pt x="0" y="0"/>
                                </a:moveTo>
                                <a:lnTo>
                                  <a:pt x="525780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102" name="Shape 95102"/>
                        <wps:cNvSpPr/>
                        <wps:spPr>
                          <a:xfrm>
                            <a:off x="460248" y="1218565"/>
                            <a:ext cx="52578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00">
                                <a:moveTo>
                                  <a:pt x="0" y="0"/>
                                </a:moveTo>
                                <a:lnTo>
                                  <a:pt x="525780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103" name="Shape 95103"/>
                        <wps:cNvSpPr/>
                        <wps:spPr>
                          <a:xfrm>
                            <a:off x="460248" y="1031113"/>
                            <a:ext cx="52578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00">
                                <a:moveTo>
                                  <a:pt x="0" y="0"/>
                                </a:moveTo>
                                <a:lnTo>
                                  <a:pt x="525780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104" name="Shape 95104"/>
                        <wps:cNvSpPr/>
                        <wps:spPr>
                          <a:xfrm>
                            <a:off x="460248" y="843661"/>
                            <a:ext cx="52578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00">
                                <a:moveTo>
                                  <a:pt x="0" y="0"/>
                                </a:moveTo>
                                <a:lnTo>
                                  <a:pt x="525780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105" name="Shape 95105"/>
                        <wps:cNvSpPr/>
                        <wps:spPr>
                          <a:xfrm>
                            <a:off x="460248" y="656209"/>
                            <a:ext cx="52578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00">
                                <a:moveTo>
                                  <a:pt x="0" y="0"/>
                                </a:moveTo>
                                <a:lnTo>
                                  <a:pt x="525780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106" name="Shape 95106"/>
                        <wps:cNvSpPr/>
                        <wps:spPr>
                          <a:xfrm>
                            <a:off x="460248" y="468757"/>
                            <a:ext cx="52578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00">
                                <a:moveTo>
                                  <a:pt x="0" y="0"/>
                                </a:moveTo>
                                <a:lnTo>
                                  <a:pt x="525780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22" name="Shape 930922"/>
                        <wps:cNvSpPr/>
                        <wps:spPr>
                          <a:xfrm>
                            <a:off x="1769364" y="1582801"/>
                            <a:ext cx="236220" cy="3840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384048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384048"/>
                                </a:lnTo>
                                <a:lnTo>
                                  <a:pt x="0" y="3840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23" name="Shape 930923"/>
                        <wps:cNvSpPr/>
                        <wps:spPr>
                          <a:xfrm>
                            <a:off x="4924044" y="1377061"/>
                            <a:ext cx="236220" cy="5897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589788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589788"/>
                                </a:lnTo>
                                <a:lnTo>
                                  <a:pt x="0" y="5897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24" name="Shape 930924"/>
                        <wps:cNvSpPr/>
                        <wps:spPr>
                          <a:xfrm>
                            <a:off x="717804" y="947293"/>
                            <a:ext cx="236220" cy="10195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1019556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1019556"/>
                                </a:lnTo>
                                <a:lnTo>
                                  <a:pt x="0" y="10195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25" name="Shape 930925"/>
                        <wps:cNvSpPr/>
                        <wps:spPr>
                          <a:xfrm>
                            <a:off x="2820924" y="890905"/>
                            <a:ext cx="236220" cy="10759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1075944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1075944"/>
                                </a:lnTo>
                                <a:lnTo>
                                  <a:pt x="0" y="10759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26" name="Shape 930926"/>
                        <wps:cNvSpPr/>
                        <wps:spPr>
                          <a:xfrm>
                            <a:off x="3872484" y="544957"/>
                            <a:ext cx="236220" cy="14218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" h="1421892">
                                <a:moveTo>
                                  <a:pt x="0" y="0"/>
                                </a:moveTo>
                                <a:lnTo>
                                  <a:pt x="236220" y="0"/>
                                </a:lnTo>
                                <a:lnTo>
                                  <a:pt x="236220" y="1421892"/>
                                </a:lnTo>
                                <a:lnTo>
                                  <a:pt x="0" y="14218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27" name="Shape 930927"/>
                        <wps:cNvSpPr/>
                        <wps:spPr>
                          <a:xfrm>
                            <a:off x="2069592" y="1892173"/>
                            <a:ext cx="234696" cy="746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4696" h="74676">
                                <a:moveTo>
                                  <a:pt x="0" y="0"/>
                                </a:moveTo>
                                <a:lnTo>
                                  <a:pt x="234696" y="0"/>
                                </a:lnTo>
                                <a:lnTo>
                                  <a:pt x="234696" y="74676"/>
                                </a:lnTo>
                                <a:lnTo>
                                  <a:pt x="0" y="746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28" name="Shape 930928"/>
                        <wps:cNvSpPr/>
                        <wps:spPr>
                          <a:xfrm>
                            <a:off x="1018032" y="1677289"/>
                            <a:ext cx="234696" cy="2895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4696" h="289560">
                                <a:moveTo>
                                  <a:pt x="0" y="0"/>
                                </a:moveTo>
                                <a:lnTo>
                                  <a:pt x="234696" y="0"/>
                                </a:lnTo>
                                <a:lnTo>
                                  <a:pt x="234696" y="289560"/>
                                </a:lnTo>
                                <a:lnTo>
                                  <a:pt x="0" y="2895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29" name="Shape 930929"/>
                        <wps:cNvSpPr/>
                        <wps:spPr>
                          <a:xfrm>
                            <a:off x="3121152" y="1620901"/>
                            <a:ext cx="234696" cy="3459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4696" h="345948">
                                <a:moveTo>
                                  <a:pt x="0" y="0"/>
                                </a:moveTo>
                                <a:lnTo>
                                  <a:pt x="234696" y="0"/>
                                </a:lnTo>
                                <a:lnTo>
                                  <a:pt x="234696" y="345948"/>
                                </a:lnTo>
                                <a:lnTo>
                                  <a:pt x="0" y="3459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30" name="Shape 930930"/>
                        <wps:cNvSpPr/>
                        <wps:spPr>
                          <a:xfrm>
                            <a:off x="5224272" y="1433449"/>
                            <a:ext cx="234696" cy="533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4696" h="533400">
                                <a:moveTo>
                                  <a:pt x="0" y="0"/>
                                </a:moveTo>
                                <a:lnTo>
                                  <a:pt x="234696" y="0"/>
                                </a:lnTo>
                                <a:lnTo>
                                  <a:pt x="234696" y="533400"/>
                                </a:lnTo>
                                <a:lnTo>
                                  <a:pt x="0" y="5334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31" name="Shape 930931"/>
                        <wps:cNvSpPr/>
                        <wps:spPr>
                          <a:xfrm>
                            <a:off x="4172712" y="1415161"/>
                            <a:ext cx="234696" cy="551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4696" h="551688">
                                <a:moveTo>
                                  <a:pt x="0" y="0"/>
                                </a:moveTo>
                                <a:lnTo>
                                  <a:pt x="234696" y="0"/>
                                </a:lnTo>
                                <a:lnTo>
                                  <a:pt x="234696" y="551688"/>
                                </a:lnTo>
                                <a:lnTo>
                                  <a:pt x="0" y="551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117" name="Shape 95117"/>
                        <wps:cNvSpPr/>
                        <wps:spPr>
                          <a:xfrm>
                            <a:off x="460248" y="1966849"/>
                            <a:ext cx="52578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00">
                                <a:moveTo>
                                  <a:pt x="0" y="0"/>
                                </a:moveTo>
                                <a:lnTo>
                                  <a:pt x="525780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118" name="Rectangle 95118"/>
                        <wps:cNvSpPr/>
                        <wps:spPr>
                          <a:xfrm>
                            <a:off x="711073" y="74790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0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19" name="Rectangle 95119"/>
                        <wps:cNvSpPr/>
                        <wps:spPr>
                          <a:xfrm>
                            <a:off x="961009" y="74790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20" name="Rectangle 95120"/>
                        <wps:cNvSpPr/>
                        <wps:spPr>
                          <a:xfrm>
                            <a:off x="1797685" y="138468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21" name="Rectangle 95121"/>
                        <wps:cNvSpPr/>
                        <wps:spPr>
                          <a:xfrm>
                            <a:off x="1976374" y="138468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22" name="Rectangle 95122"/>
                        <wps:cNvSpPr/>
                        <wps:spPr>
                          <a:xfrm>
                            <a:off x="2814574" y="691896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1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23" name="Rectangle 95123"/>
                        <wps:cNvSpPr/>
                        <wps:spPr>
                          <a:xfrm>
                            <a:off x="3064510" y="69189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24" name="Rectangle 95124"/>
                        <wps:cNvSpPr/>
                        <wps:spPr>
                          <a:xfrm>
                            <a:off x="3866388" y="34531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5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25" name="Rectangle 95125"/>
                        <wps:cNvSpPr/>
                        <wps:spPr>
                          <a:xfrm>
                            <a:off x="4116324" y="34531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26" name="Rectangle 95126"/>
                        <wps:cNvSpPr/>
                        <wps:spPr>
                          <a:xfrm>
                            <a:off x="4953000" y="1178687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27" name="Rectangle 95127"/>
                        <wps:cNvSpPr/>
                        <wps:spPr>
                          <a:xfrm>
                            <a:off x="5131308" y="117868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28" name="Rectangle 95128"/>
                        <wps:cNvSpPr/>
                        <wps:spPr>
                          <a:xfrm>
                            <a:off x="1045464" y="1478280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29" name="Rectangle 95129"/>
                        <wps:cNvSpPr/>
                        <wps:spPr>
                          <a:xfrm>
                            <a:off x="1224026" y="147828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30" name="Rectangle 95130"/>
                        <wps:cNvSpPr/>
                        <wps:spPr>
                          <a:xfrm>
                            <a:off x="2097278" y="169341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31" name="Rectangle 95131"/>
                        <wps:cNvSpPr/>
                        <wps:spPr>
                          <a:xfrm>
                            <a:off x="2275586" y="169341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32" name="Rectangle 95132"/>
                        <wps:cNvSpPr/>
                        <wps:spPr>
                          <a:xfrm>
                            <a:off x="3149219" y="1422146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33" name="Rectangle 95133"/>
                        <wps:cNvSpPr/>
                        <wps:spPr>
                          <a:xfrm>
                            <a:off x="3327527" y="1422146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34" name="Rectangle 95134"/>
                        <wps:cNvSpPr/>
                        <wps:spPr>
                          <a:xfrm>
                            <a:off x="4200779" y="1216152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.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35" name="Rectangle 95135"/>
                        <wps:cNvSpPr/>
                        <wps:spPr>
                          <a:xfrm>
                            <a:off x="4379087" y="121615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36" name="Rectangle 95136"/>
                        <wps:cNvSpPr/>
                        <wps:spPr>
                          <a:xfrm>
                            <a:off x="5252593" y="1234694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5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37" name="Rectangle 95137"/>
                        <wps:cNvSpPr/>
                        <wps:spPr>
                          <a:xfrm>
                            <a:off x="5430901" y="123469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38" name="Rectangle 95138"/>
                        <wps:cNvSpPr/>
                        <wps:spPr>
                          <a:xfrm>
                            <a:off x="153619" y="1903095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39" name="Rectangle 95139"/>
                        <wps:cNvSpPr/>
                        <wps:spPr>
                          <a:xfrm>
                            <a:off x="153619" y="1716024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40" name="Rectangle 95140"/>
                        <wps:cNvSpPr/>
                        <wps:spPr>
                          <a:xfrm>
                            <a:off x="153619" y="1528597"/>
                            <a:ext cx="23640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41" name="Rectangle 95141"/>
                        <wps:cNvSpPr/>
                        <wps:spPr>
                          <a:xfrm>
                            <a:off x="153619" y="1341374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42" name="Rectangle 95142"/>
                        <wps:cNvSpPr/>
                        <wps:spPr>
                          <a:xfrm>
                            <a:off x="153619" y="115430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43" name="Rectangle 95143"/>
                        <wps:cNvSpPr/>
                        <wps:spPr>
                          <a:xfrm>
                            <a:off x="82906" y="966851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44" name="Rectangle 95144"/>
                        <wps:cNvSpPr/>
                        <wps:spPr>
                          <a:xfrm>
                            <a:off x="82906" y="779653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45" name="Rectangle 95145"/>
                        <wps:cNvSpPr/>
                        <wps:spPr>
                          <a:xfrm>
                            <a:off x="82906" y="592455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46" name="Rectangle 95146"/>
                        <wps:cNvSpPr/>
                        <wps:spPr>
                          <a:xfrm>
                            <a:off x="82906" y="405003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47" name="Rectangle 95147"/>
                        <wps:cNvSpPr/>
                        <wps:spPr>
                          <a:xfrm>
                            <a:off x="628142" y="2084832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48" name="Rectangle 95148"/>
                        <wps:cNvSpPr/>
                        <wps:spPr>
                          <a:xfrm>
                            <a:off x="737870" y="225552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49" name="Rectangle 95149"/>
                        <wps:cNvSpPr/>
                        <wps:spPr>
                          <a:xfrm>
                            <a:off x="1233170" y="225552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50" name="Rectangle 95150"/>
                        <wps:cNvSpPr/>
                        <wps:spPr>
                          <a:xfrm>
                            <a:off x="1658366" y="2084832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51" name="Rectangle 95151"/>
                        <wps:cNvSpPr/>
                        <wps:spPr>
                          <a:xfrm>
                            <a:off x="1789430" y="225552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52" name="Rectangle 95152"/>
                        <wps:cNvSpPr/>
                        <wps:spPr>
                          <a:xfrm>
                            <a:off x="2285111" y="225552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53" name="Rectangle 95153"/>
                        <wps:cNvSpPr/>
                        <wps:spPr>
                          <a:xfrm>
                            <a:off x="2731643" y="2084832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54" name="Rectangle 95154"/>
                        <wps:cNvSpPr/>
                        <wps:spPr>
                          <a:xfrm>
                            <a:off x="2911475" y="2255520"/>
                            <a:ext cx="513557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55" name="Rectangle 95155"/>
                        <wps:cNvSpPr/>
                        <wps:spPr>
                          <a:xfrm>
                            <a:off x="2717927" y="2426233"/>
                            <a:ext cx="1028599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56" name="Rectangle 95156"/>
                        <wps:cNvSpPr/>
                        <wps:spPr>
                          <a:xfrm>
                            <a:off x="2841371" y="2597149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57" name="Rectangle 95157"/>
                        <wps:cNvSpPr/>
                        <wps:spPr>
                          <a:xfrm>
                            <a:off x="3336671" y="259714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58" name="Rectangle 95158"/>
                        <wps:cNvSpPr/>
                        <wps:spPr>
                          <a:xfrm>
                            <a:off x="3626231" y="2084832"/>
                            <a:ext cx="141685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59" name="Rectangle 95159"/>
                        <wps:cNvSpPr/>
                        <wps:spPr>
                          <a:xfrm>
                            <a:off x="3893185" y="2255520"/>
                            <a:ext cx="660127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60" name="Rectangle 95160"/>
                        <wps:cNvSpPr/>
                        <wps:spPr>
                          <a:xfrm>
                            <a:off x="4388485" y="225552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61" name="Rectangle 95161"/>
                        <wps:cNvSpPr/>
                        <wps:spPr>
                          <a:xfrm>
                            <a:off x="4722241" y="2084832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62" name="Rectangle 95162"/>
                        <wps:cNvSpPr/>
                        <wps:spPr>
                          <a:xfrm>
                            <a:off x="4944745" y="2255520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63" name="Rectangle 95163"/>
                        <wps:cNvSpPr/>
                        <wps:spPr>
                          <a:xfrm>
                            <a:off x="5440426" y="2255520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32" name="Shape 930932"/>
                        <wps:cNvSpPr/>
                        <wps:spPr>
                          <a:xfrm>
                            <a:off x="885444" y="159385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165" name="Rectangle 95165"/>
                        <wps:cNvSpPr/>
                        <wps:spPr>
                          <a:xfrm>
                            <a:off x="996696" y="133731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66" name="Rectangle 95166"/>
                        <wps:cNvSpPr/>
                        <wps:spPr>
                          <a:xfrm>
                            <a:off x="1996694" y="13373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33" name="Shape 930933"/>
                        <wps:cNvSpPr/>
                        <wps:spPr>
                          <a:xfrm>
                            <a:off x="2299716" y="159385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168" name="Rectangle 95168"/>
                        <wps:cNvSpPr/>
                        <wps:spPr>
                          <a:xfrm>
                            <a:off x="2410333" y="133731"/>
                            <a:ext cx="34800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69" name="Rectangle 95169"/>
                        <wps:cNvSpPr/>
                        <wps:spPr>
                          <a:xfrm>
                            <a:off x="5028946" y="13373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170" name="Shape 95170"/>
                        <wps:cNvSpPr/>
                        <wps:spPr>
                          <a:xfrm>
                            <a:off x="0" y="0"/>
                            <a:ext cx="5857240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57240" h="2821305">
                                <a:moveTo>
                                  <a:pt x="0" y="2821305"/>
                                </a:moveTo>
                                <a:lnTo>
                                  <a:pt x="5857240" y="2821305"/>
                                </a:lnTo>
                                <a:lnTo>
                                  <a:pt x="585724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51242" style="width:464.615pt;height:226.455pt;mso-position-horizontal-relative:char;mso-position-vertical-relative:line" coordsize="59006,28759">
                <v:rect id="Rectangle 95054" style="position:absolute;width:421;height:1899;left:58689;top:273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5099" style="position:absolute;width:52578;height:0;left:4602;top:17793;" coordsize="5257800,0" path="m0,0l5257800,0">
                  <v:stroke weight="0.72pt" endcap="flat" joinstyle="round" on="true" color="#d9d9d9"/>
                  <v:fill on="false" color="#000000" opacity="0"/>
                </v:shape>
                <v:shape id="Shape 95100" style="position:absolute;width:52578;height:0;left:4602;top:15934;" coordsize="5257800,0" path="m0,0l5257800,0">
                  <v:stroke weight="0.72pt" endcap="flat" joinstyle="round" on="true" color="#d9d9d9"/>
                  <v:fill on="false" color="#000000" opacity="0"/>
                </v:shape>
                <v:shape id="Shape 95101" style="position:absolute;width:52578;height:0;left:4602;top:14060;" coordsize="5257800,0" path="m0,0l5257800,0">
                  <v:stroke weight="0.72pt" endcap="flat" joinstyle="round" on="true" color="#d9d9d9"/>
                  <v:fill on="false" color="#000000" opacity="0"/>
                </v:shape>
                <v:shape id="Shape 95102" style="position:absolute;width:52578;height:0;left:4602;top:12185;" coordsize="5257800,0" path="m0,0l5257800,0">
                  <v:stroke weight="0.72pt" endcap="flat" joinstyle="round" on="true" color="#d9d9d9"/>
                  <v:fill on="false" color="#000000" opacity="0"/>
                </v:shape>
                <v:shape id="Shape 95103" style="position:absolute;width:52578;height:0;left:4602;top:10311;" coordsize="5257800,0" path="m0,0l5257800,0">
                  <v:stroke weight="0.72pt" endcap="flat" joinstyle="round" on="true" color="#d9d9d9"/>
                  <v:fill on="false" color="#000000" opacity="0"/>
                </v:shape>
                <v:shape id="Shape 95104" style="position:absolute;width:52578;height:0;left:4602;top:8436;" coordsize="5257800,0" path="m0,0l5257800,0">
                  <v:stroke weight="0.72pt" endcap="flat" joinstyle="round" on="true" color="#d9d9d9"/>
                  <v:fill on="false" color="#000000" opacity="0"/>
                </v:shape>
                <v:shape id="Shape 95105" style="position:absolute;width:52578;height:0;left:4602;top:6562;" coordsize="5257800,0" path="m0,0l5257800,0">
                  <v:stroke weight="0.72pt" endcap="flat" joinstyle="round" on="true" color="#d9d9d9"/>
                  <v:fill on="false" color="#000000" opacity="0"/>
                </v:shape>
                <v:shape id="Shape 95106" style="position:absolute;width:52578;height:0;left:4602;top:4687;" coordsize="5257800,0" path="m0,0l5257800,0">
                  <v:stroke weight="0.72pt" endcap="flat" joinstyle="round" on="true" color="#d9d9d9"/>
                  <v:fill on="false" color="#000000" opacity="0"/>
                </v:shape>
                <v:shape id="Shape 930934" style="position:absolute;width:2362;height:3840;left:17693;top:15828;" coordsize="236220,384048" path="m0,0l236220,0l236220,384048l0,384048l0,0">
                  <v:stroke weight="0pt" endcap="flat" joinstyle="round" on="false" color="#000000" opacity="0"/>
                  <v:fill on="true" color="#5b9bd5"/>
                </v:shape>
                <v:shape id="Shape 930935" style="position:absolute;width:2362;height:5897;left:49240;top:13770;" coordsize="236220,589788" path="m0,0l236220,0l236220,589788l0,589788l0,0">
                  <v:stroke weight="0pt" endcap="flat" joinstyle="round" on="false" color="#000000" opacity="0"/>
                  <v:fill on="true" color="#5b9bd5"/>
                </v:shape>
                <v:shape id="Shape 930936" style="position:absolute;width:2362;height:10195;left:7178;top:9472;" coordsize="236220,1019556" path="m0,0l236220,0l236220,1019556l0,1019556l0,0">
                  <v:stroke weight="0pt" endcap="flat" joinstyle="round" on="false" color="#000000" opacity="0"/>
                  <v:fill on="true" color="#5b9bd5"/>
                </v:shape>
                <v:shape id="Shape 930937" style="position:absolute;width:2362;height:10759;left:28209;top:8909;" coordsize="236220,1075944" path="m0,0l236220,0l236220,1075944l0,1075944l0,0">
                  <v:stroke weight="0pt" endcap="flat" joinstyle="round" on="false" color="#000000" opacity="0"/>
                  <v:fill on="true" color="#5b9bd5"/>
                </v:shape>
                <v:shape id="Shape 930938" style="position:absolute;width:2362;height:14218;left:38724;top:5449;" coordsize="236220,1421892" path="m0,0l236220,0l236220,1421892l0,1421892l0,0">
                  <v:stroke weight="0pt" endcap="flat" joinstyle="round" on="false" color="#000000" opacity="0"/>
                  <v:fill on="true" color="#5b9bd5"/>
                </v:shape>
                <v:shape id="Shape 930939" style="position:absolute;width:2346;height:746;left:20695;top:18921;" coordsize="234696,74676" path="m0,0l234696,0l234696,74676l0,74676l0,0">
                  <v:stroke weight="0pt" endcap="flat" joinstyle="round" on="false" color="#000000" opacity="0"/>
                  <v:fill on="true" color="#ed7d31"/>
                </v:shape>
                <v:shape id="Shape 930940" style="position:absolute;width:2346;height:2895;left:10180;top:16772;" coordsize="234696,289560" path="m0,0l234696,0l234696,289560l0,289560l0,0">
                  <v:stroke weight="0pt" endcap="flat" joinstyle="round" on="false" color="#000000" opacity="0"/>
                  <v:fill on="true" color="#ed7d31"/>
                </v:shape>
                <v:shape id="Shape 930941" style="position:absolute;width:2346;height:3459;left:31211;top:16209;" coordsize="234696,345948" path="m0,0l234696,0l234696,345948l0,345948l0,0">
                  <v:stroke weight="0pt" endcap="flat" joinstyle="round" on="false" color="#000000" opacity="0"/>
                  <v:fill on="true" color="#ed7d31"/>
                </v:shape>
                <v:shape id="Shape 930942" style="position:absolute;width:2346;height:5334;left:52242;top:14334;" coordsize="234696,533400" path="m0,0l234696,0l234696,533400l0,533400l0,0">
                  <v:stroke weight="0pt" endcap="flat" joinstyle="round" on="false" color="#000000" opacity="0"/>
                  <v:fill on="true" color="#ed7d31"/>
                </v:shape>
                <v:shape id="Shape 930943" style="position:absolute;width:2346;height:5516;left:41727;top:14151;" coordsize="234696,551688" path="m0,0l234696,0l234696,551688l0,551688l0,0">
                  <v:stroke weight="0pt" endcap="flat" joinstyle="round" on="false" color="#000000" opacity="0"/>
                  <v:fill on="true" color="#ed7d31"/>
                </v:shape>
                <v:shape id="Shape 95117" style="position:absolute;width:52578;height:0;left:4602;top:19668;" coordsize="5257800,0" path="m0,0l5257800,0">
                  <v:stroke weight="0.72pt" endcap="flat" joinstyle="round" on="true" color="#d9d9d9"/>
                  <v:fill on="false" color="#000000" opacity="0"/>
                </v:shape>
                <v:rect id="Rectangle 95118" style="position:absolute;width:3317;height:1899;left:7110;top:747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0.9</w:t>
                        </w:r>
                      </w:p>
                    </w:txbxContent>
                  </v:textbox>
                </v:rect>
                <v:rect id="Rectangle 95119" style="position:absolute;width:421;height:1899;left:9610;top:747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20" style="position:absolute;width:2366;height:1899;left:17976;top:138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1</w:t>
                        </w:r>
                      </w:p>
                    </w:txbxContent>
                  </v:textbox>
                </v:rect>
                <v:rect id="Rectangle 95121" style="position:absolute;width:421;height:1899;left:19763;top:138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22" style="position:absolute;width:3317;height:1899;left:28145;top:69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1.5</w:t>
                        </w:r>
                      </w:p>
                    </w:txbxContent>
                  </v:textbox>
                </v:rect>
                <v:rect id="Rectangle 95123" style="position:absolute;width:421;height:1899;left:30645;top:69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24" style="position:absolute;width:3317;height:1899;left:38663;top:34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5.2</w:t>
                        </w:r>
                      </w:p>
                    </w:txbxContent>
                  </v:textbox>
                </v:rect>
                <v:rect id="Rectangle 95125" style="position:absolute;width:421;height:1899;left:41163;top:345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26" style="position:absolute;width:2366;height:1899;left:49530;top:1178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.3</w:t>
                        </w:r>
                      </w:p>
                    </w:txbxContent>
                  </v:textbox>
                </v:rect>
                <v:rect id="Rectangle 95127" style="position:absolute;width:421;height:1899;left:51313;top:1178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28" style="position:absolute;width:2366;height:1899;left:10454;top:147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1</w:t>
                        </w:r>
                      </w:p>
                    </w:txbxContent>
                  </v:textbox>
                </v:rect>
                <v:rect id="Rectangle 95129" style="position:absolute;width:421;height:1899;left:12240;top:147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30" style="position:absolute;width:2366;height:1899;left:20972;top:169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8</w:t>
                        </w:r>
                      </w:p>
                    </w:txbxContent>
                  </v:textbox>
                </v:rect>
                <v:rect id="Rectangle 95131" style="position:absolute;width:421;height:1899;left:22755;top:169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32" style="position:absolute;width:2366;height:1899;left:31492;top:1422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7</w:t>
                        </w:r>
                      </w:p>
                    </w:txbxContent>
                  </v:textbox>
                </v:rect>
                <v:rect id="Rectangle 95133" style="position:absolute;width:421;height:1899;left:33275;top:1422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34" style="position:absolute;width:2366;height:1899;left:42007;top:121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.9</w:t>
                        </w:r>
                      </w:p>
                    </w:txbxContent>
                  </v:textbox>
                </v:rect>
                <v:rect id="Rectangle 95135" style="position:absolute;width:421;height:1899;left:43790;top:1216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36" style="position:absolute;width:2366;height:1899;left:52525;top:123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5.7</w:t>
                        </w:r>
                      </w:p>
                    </w:txbxContent>
                  </v:textbox>
                </v:rect>
                <v:rect id="Rectangle 95137" style="position:absolute;width:421;height:1899;left:54309;top:123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38" style="position:absolute;width:2362;height:1899;left:1536;top:190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95139" style="position:absolute;width:2362;height:1899;left:1536;top:1716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95140" style="position:absolute;width:2364;height:1903;left:1536;top:152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95141" style="position:absolute;width:2362;height:1899;left:1536;top:134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95142" style="position:absolute;width:2362;height:1899;left:1536;top:115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95143" style="position:absolute;width:3298;height:1899;left:829;top:966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95144" style="position:absolute;width:3298;height:1899;left:829;top:779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2.0</w:t>
                        </w:r>
                      </w:p>
                    </w:txbxContent>
                  </v:textbox>
                </v:rect>
                <v:rect id="Rectangle 95145" style="position:absolute;width:3298;height:1899;left:829;top:59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4.0</w:t>
                        </w:r>
                      </w:p>
                    </w:txbxContent>
                  </v:textbox>
                </v:rect>
                <v:rect id="Rectangle 95146" style="position:absolute;width:3298;height:1899;left:829;top:40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6.0</w:t>
                        </w:r>
                      </w:p>
                    </w:txbxContent>
                  </v:textbox>
                </v:rect>
                <v:rect id="Rectangle 95147" style="position:absolute;width:9920;height:1899;left:6281;top:208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95148" style="position:absolute;width:6578;height:1899;left:7378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95149" style="position:absolute;width:421;height:1899;left:12331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50" style="position:absolute;width:10485;height:1899;left:16583;top:208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95151" style="position:absolute;width:6578;height:1899;left:17894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95152" style="position:absolute;width:421;height:1899;left:22851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53" style="position:absolute;width:9920;height:1899;left:27316;top:208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95154" style="position:absolute;width:5135;height:1899;left:29114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95155" style="position:absolute;width:10285;height:1903;left:27179;top:242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95156" style="position:absolute;width:6578;height:1899;left:28413;top:259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95157" style="position:absolute;width:421;height:1899;left:33366;top:259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58" style="position:absolute;width:14168;height:1899;left:36262;top:208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95159" style="position:absolute;width:6601;height:1899;left:38931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95160" style="position:absolute;width:421;height:1899;left:43884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5161" style="position:absolute;width:12915;height:1899;left:47222;top:208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95162" style="position:absolute;width:6578;height:1899;left:49447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95163" style="position:absolute;width:421;height:1899;left:54404;top:225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44" style="position:absolute;width:777;height:777;left:8854;top:1593;" coordsize="77724,77724" path="m0,0l77724,0l77724,77724l0,77724l0,0">
                  <v:stroke weight="0pt" endcap="flat" joinstyle="round" on="false" color="#000000" opacity="0"/>
                  <v:fill on="true" color="#5b9bd5"/>
                </v:shape>
                <v:rect id="Rectangle 95165" style="position:absolute;width:13290;height:1899;left:9966;top:1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95166" style="position:absolute;width:421;height:1899;left:19966;top:1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45" style="position:absolute;width:762;height:777;left:22997;top:1593;" coordsize="76200,77724" path="m0,0l76200,0l76200,77724l0,77724l0,0">
                  <v:stroke weight="0pt" endcap="flat" joinstyle="round" on="false" color="#000000" opacity="0"/>
                  <v:fill on="true" color="#ed7d31"/>
                </v:shape>
                <v:rect id="Rectangle 95168" style="position:absolute;width:34800;height:1899;left:24103;top:1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95169" style="position:absolute;width:421;height:1899;left:50289;top:133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5170" style="position:absolute;width:58572;height:28213;left:0;top:0;" coordsize="5857240,2821305" path="m0,2821305l5857240,2821305l585724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5" w:line="259" w:lineRule="auto"/>
        <w:ind w:left="0" w:right="555" w:firstLine="0"/>
        <w:jc w:val="center"/>
      </w:pPr>
      <w: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Default="00FF436C">
      <w:pPr>
        <w:ind w:left="29" w:right="625"/>
      </w:pPr>
      <w:r>
        <w:t>В Таблице 2.15.4 представлены данные по физическому</w:t>
      </w:r>
      <w:r>
        <w:t xml:space="preserve"> </w:t>
      </w:r>
      <w:r>
        <w:t>и/или сексуальному насилию со стороны интимного партнера в г. Астане по возрастным группам, уровню образования, размеру домохозяйства, статусу занятости и среднемесячному доходу домохозяйства и на душу на</w:t>
      </w:r>
      <w:r>
        <w:t>селения. В данном случае не включены данные по насилию со стороны интимного партнера с разбивкой по городу и селу, поскольку все территории в данном регионе относятся к категории городской местности.</w:t>
      </w:r>
      <w:r>
        <w:t xml:space="preserve"> </w:t>
      </w:r>
    </w:p>
    <w:p w:rsidR="00A87110" w:rsidRDefault="00FF436C">
      <w:pPr>
        <w:ind w:left="29" w:right="625"/>
      </w:pPr>
      <w:r>
        <w:t>Установлено, что в г. Астане</w:t>
      </w:r>
      <w:r>
        <w:t xml:space="preserve"> </w:t>
      </w:r>
      <w:r>
        <w:t>на</w:t>
      </w:r>
      <w:r>
        <w:t xml:space="preserve"> </w:t>
      </w:r>
      <w:r>
        <w:t>женщин в возрасте</w:t>
      </w:r>
      <w:r>
        <w:t xml:space="preserve"> 40-</w:t>
      </w:r>
      <w:r>
        <w:t>49</w:t>
      </w:r>
      <w:r>
        <w:t xml:space="preserve"> лет</w:t>
      </w:r>
      <w:r>
        <w:t xml:space="preserve"> </w:t>
      </w:r>
      <w:r>
        <w:t>приходится самая высокая распространенность насилия со стороны интимного партнера в течение жизни, при этом 17% женщин, когда</w:t>
      </w:r>
      <w:r>
        <w:t>-</w:t>
      </w:r>
      <w:r>
        <w:t>либо имевших партнера, в этой возрастной группе испытывали какое</w:t>
      </w:r>
      <w:r>
        <w:t>-</w:t>
      </w:r>
      <w:r>
        <w:t>либо физическое и/или сексуальное насилие со стороны интимно</w:t>
      </w:r>
      <w:r>
        <w:t xml:space="preserve">го партнера. Распространенность </w:t>
      </w:r>
      <w:r>
        <w:lastRenderedPageBreak/>
        <w:t>насилия со стороны интимного партнера в течение жизни среди женщин с начальным или неполным средним образованием выше, чем среди женщин, когда</w:t>
      </w:r>
      <w:r>
        <w:t>-</w:t>
      </w:r>
      <w:r>
        <w:t>либо имевших партнера, в других категориях образования. Женщины, отнесенные</w:t>
      </w:r>
      <w:r>
        <w:t xml:space="preserve"> </w:t>
      </w:r>
      <w:r>
        <w:t>к</w:t>
      </w:r>
      <w:r>
        <w:t xml:space="preserve"> </w:t>
      </w:r>
      <w:r>
        <w:t>кат</w:t>
      </w:r>
      <w:r>
        <w:t>егории</w:t>
      </w:r>
      <w:r>
        <w:t xml:space="preserve"> </w:t>
      </w:r>
      <w:r>
        <w:t>неработающих, также испытывают более высокий уровень насилия со стороны интимного партнера в течение жизни по сравнению с женщинами, когда</w:t>
      </w:r>
      <w:r>
        <w:t>-</w:t>
      </w:r>
      <w:r>
        <w:t>либо имевшими партнера, работающими на момент проведения исследования. Как правило</w:t>
      </w:r>
      <w:r>
        <w:t xml:space="preserve">, </w:t>
      </w:r>
      <w:r>
        <w:t>Распространенность насилия</w:t>
      </w:r>
      <w:r>
        <w:t xml:space="preserve"> со стороны интимного партнера среди</w:t>
      </w:r>
      <w:r>
        <w:t xml:space="preserve"> </w:t>
      </w:r>
      <w:r>
        <w:t>женщин с низким</w:t>
      </w:r>
      <w:r>
        <w:t xml:space="preserve"> </w:t>
      </w:r>
      <w:r>
        <w:t>уровнем доходов домохозяйства и на душу населения выше, чем среди женщин, когда</w:t>
      </w:r>
      <w:r>
        <w:t>-</w:t>
      </w:r>
      <w:r>
        <w:t>либо имевших партнера, с более высоким среднемесячным доходом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Таблица 2.15.4 Распространенность физического и/или сексуал</w:t>
      </w:r>
      <w:r>
        <w:rPr>
          <w:i/>
          <w:color w:val="404040"/>
        </w:rPr>
        <w:t xml:space="preserve">ьного насилия со стороны интимного партнера среди женщин в возрасте 18-75 лет, когда-либо имевших партнера, в течение жизни и в настоящее время в г. Астане, по показателю и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4538"/>
        <w:gridCol w:w="886"/>
        <w:gridCol w:w="908"/>
        <w:gridCol w:w="960"/>
        <w:gridCol w:w="908"/>
        <w:gridCol w:w="1181"/>
      </w:tblGrid>
      <w:tr w:rsidR="00A87110">
        <w:trPr>
          <w:trHeight w:val="881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Насилие со стороны интимного партнера по ключевому показателю</w:t>
            </w:r>
            <w:r>
              <w:rPr>
                <w:b/>
              </w:rP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>В настоящее время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последние 12 месяцев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4" w:right="0" w:firstLine="0"/>
              <w:jc w:val="left"/>
            </w:pPr>
            <w:r>
              <w:t>По стране*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в течение жизни)</w:t>
            </w:r>
            <w:r>
              <w:t xml:space="preserve"> </w:t>
            </w:r>
          </w:p>
        </w:tc>
      </w:tr>
      <w:tr w:rsidR="00A87110">
        <w:trPr>
          <w:trHeight w:val="58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/социальноэкономическая категория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1" w:firstLine="0"/>
              <w:jc w:val="center"/>
            </w:pPr>
            <w:r>
              <w:t xml:space="preserve">%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1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8-</w:t>
            </w:r>
            <w:r>
              <w:t>24 лет (кол</w:t>
            </w:r>
            <w:r>
              <w:t>-</w:t>
            </w:r>
            <w:r>
              <w:t>во =25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5-</w:t>
            </w:r>
            <w:r>
              <w:t>29 лет (кол</w:t>
            </w:r>
            <w:r>
              <w:t>-</w:t>
            </w:r>
            <w:r>
              <w:t>во =63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30-39 </w:t>
            </w:r>
            <w:r>
              <w:t>лет (кол</w:t>
            </w:r>
            <w:r>
              <w:t>-</w:t>
            </w:r>
            <w:r>
              <w:t>во =149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0-</w:t>
            </w:r>
            <w:r>
              <w:t>49 лет (кол</w:t>
            </w:r>
            <w:r>
              <w:t>-</w:t>
            </w:r>
            <w:r>
              <w:t>во =134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0-</w:t>
            </w:r>
            <w:r>
              <w:t>59 лет (кол</w:t>
            </w:r>
            <w:r>
              <w:t>-</w:t>
            </w:r>
            <w:r>
              <w:t>во =83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 (кол</w:t>
            </w:r>
            <w:r>
              <w:t>-</w:t>
            </w:r>
            <w:r>
              <w:t>во =58)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6,4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8,7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5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7,2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3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2,1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88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Начальное/неполное среднее (колво=19)</w:t>
            </w:r>
            <w: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Общее среднее (кол</w:t>
            </w:r>
            <w:r>
              <w:t>-</w:t>
            </w:r>
            <w:r>
              <w:t>во=11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 xml:space="preserve">Техническое/профессиональное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(кол</w:t>
            </w:r>
            <w:r>
              <w:t>-</w:t>
            </w:r>
            <w:r>
              <w:t>во =166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 (кол</w:t>
            </w:r>
            <w:r>
              <w:t>-</w:t>
            </w:r>
            <w:r>
              <w:t>во =316)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6,8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5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9,1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5,7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7,9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4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1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 (кол</w:t>
            </w:r>
            <w:r>
              <w:t>-</w:t>
            </w:r>
            <w:r>
              <w:t>во =23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 (кол</w:t>
            </w:r>
            <w:r>
              <w:t>-</w:t>
            </w:r>
            <w:r>
              <w:t>во =284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 (кол</w:t>
            </w:r>
            <w:r>
              <w:t>-</w:t>
            </w:r>
            <w:r>
              <w:t>во =173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 (кол</w:t>
            </w:r>
            <w:r>
              <w:t>-</w:t>
            </w:r>
            <w:r>
              <w:t>во =32)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0,4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8,1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2,7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9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5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1,9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298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Не работает (кол</w:t>
            </w:r>
            <w:r>
              <w:t>-</w:t>
            </w:r>
            <w:r>
              <w:t>во =127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Работает (кол</w:t>
            </w:r>
            <w:r>
              <w:t>-</w:t>
            </w:r>
            <w:r>
              <w:t>во =385)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4,2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4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0,7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0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реднемесячный доход домохозяйства (в тенге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lastRenderedPageBreak/>
              <w:t>До 40 000 (кол</w:t>
            </w:r>
            <w:r>
              <w:t>-</w:t>
            </w:r>
            <w:r>
              <w:t>во =11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40 000 - </w:t>
            </w:r>
            <w:r>
              <w:t>60 000 (кол</w:t>
            </w:r>
            <w:r>
              <w:t>-</w:t>
            </w:r>
            <w:r>
              <w:t>во =30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60 001 - </w:t>
            </w:r>
            <w:r>
              <w:t>100 000 (кол</w:t>
            </w:r>
            <w:r>
              <w:t>-</w:t>
            </w:r>
            <w:r>
              <w:t>во =59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00 001 - </w:t>
            </w:r>
            <w:r>
              <w:t>140 000 (кол</w:t>
            </w:r>
            <w:r>
              <w:t>-</w:t>
            </w:r>
            <w:r>
              <w:t>во =104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40 001 - </w:t>
            </w:r>
            <w:r>
              <w:t>200 000 (кол</w:t>
            </w:r>
            <w:r>
              <w:t>-</w:t>
            </w:r>
            <w:r>
              <w:t>во =168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200 000 (кол</w:t>
            </w:r>
            <w:r>
              <w:t>-</w:t>
            </w:r>
            <w:r>
              <w:t>во =140)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8,2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3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7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5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2,5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9,5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0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реднемесячный доход на душу населения по квинтильным группам (в тенге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0" w:right="0" w:firstLine="0"/>
              <w:jc w:val="left"/>
            </w:pPr>
            <w:r>
              <w:t>До 15 999 (кол</w:t>
            </w:r>
            <w:r>
              <w:t>-</w:t>
            </w:r>
            <w:r>
              <w:t>во =24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0" w:right="0" w:firstLine="0"/>
              <w:jc w:val="left"/>
            </w:pPr>
            <w:r>
              <w:t xml:space="preserve">16 000 - </w:t>
            </w:r>
            <w:r>
              <w:t>24 999 (кол</w:t>
            </w:r>
            <w:r>
              <w:t>-</w:t>
            </w:r>
            <w:r>
              <w:t>во =41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0" w:right="0" w:firstLine="0"/>
              <w:jc w:val="left"/>
            </w:pPr>
            <w:r>
              <w:t xml:space="preserve">25 000 - </w:t>
            </w:r>
            <w:r>
              <w:t>39 999 (кол</w:t>
            </w:r>
            <w:r>
              <w:t>-</w:t>
            </w:r>
            <w:r>
              <w:t>во =100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0" w:right="0" w:firstLine="0"/>
              <w:jc w:val="left"/>
            </w:pPr>
            <w:r>
              <w:t xml:space="preserve">40 000 - </w:t>
            </w:r>
            <w:r>
              <w:t>49 999 (кол</w:t>
            </w:r>
            <w:r>
              <w:t>-</w:t>
            </w:r>
            <w:r>
              <w:t>во =102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>Свыше 50 000 (кол</w:t>
            </w:r>
            <w:r>
              <w:t>-</w:t>
            </w:r>
            <w:r>
              <w:t>во =245)</w:t>
            </w:r>
            <w:r>
              <w:t xml:space="preserve"> </w:t>
            </w: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4" w:firstLine="0"/>
              <w:jc w:val="center"/>
            </w:pPr>
            <w:r>
              <w:t xml:space="preserve">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7" w:firstLine="0"/>
              <w:jc w:val="center"/>
            </w:pPr>
            <w:r>
              <w:t xml:space="preserve">12,5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2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7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5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2" w:firstLine="0"/>
              <w:jc w:val="center"/>
            </w:pPr>
            <w:r>
              <w:t xml:space="preserve">1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7" w:firstLine="0"/>
              <w:jc w:val="center"/>
            </w:pPr>
            <w:r>
              <w:t xml:space="preserve">24,4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2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7" w:firstLine="0"/>
              <w:jc w:val="center"/>
            </w:pPr>
            <w:r>
              <w:t xml:space="preserve">12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5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2" w:firstLine="0"/>
              <w:jc w:val="center"/>
            </w:pPr>
            <w:r>
              <w:t xml:space="preserve">1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7" w:firstLine="0"/>
              <w:jc w:val="center"/>
            </w:pPr>
            <w:r>
              <w:t xml:space="preserve">11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2" w:firstLine="0"/>
              <w:jc w:val="center"/>
            </w:pPr>
            <w:r>
              <w:t xml:space="preserve">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7" w:firstLine="0"/>
              <w:jc w:val="center"/>
            </w:pPr>
            <w:r>
              <w:t xml:space="preserve">3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5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2" w:firstLine="0"/>
              <w:jc w:val="center"/>
            </w:pPr>
            <w:r>
              <w:t xml:space="preserve">1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7" w:firstLine="0"/>
              <w:jc w:val="center"/>
            </w:pPr>
            <w:r>
              <w:t xml:space="preserve">16,7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2" w:firstLine="0"/>
              <w:jc w:val="center"/>
            </w:pPr>
            <w:r>
              <w:t xml:space="preserve">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7" w:firstLine="0"/>
              <w:jc w:val="center"/>
            </w:pPr>
            <w:r>
              <w:t xml:space="preserve">4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5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2" w:firstLine="0"/>
              <w:jc w:val="center"/>
            </w:pPr>
            <w:r>
              <w:t xml:space="preserve">1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7" w:firstLine="0"/>
              <w:jc w:val="center"/>
            </w:pPr>
            <w:r>
              <w:t xml:space="preserve">7,4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2" w:firstLine="0"/>
              <w:jc w:val="center"/>
            </w:pPr>
            <w:r>
              <w:t xml:space="preserve">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7" w:firstLine="0"/>
              <w:jc w:val="center"/>
            </w:pPr>
            <w:r>
              <w:t xml:space="preserve">2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5" w:firstLine="0"/>
              <w:jc w:val="center"/>
            </w:pPr>
            <w:r>
              <w:t xml:space="preserve">14,8 </w:t>
            </w:r>
          </w:p>
        </w:tc>
      </w:tr>
    </w:tbl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 </w:t>
      </w: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</w:t>
      </w:r>
      <w:r>
        <w:rPr>
          <w:sz w:val="20"/>
        </w:rPr>
        <w:t xml:space="preserve">.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Тяжесть и многократность насилия со стороны интимного партнера </w:t>
      </w:r>
    </w:p>
    <w:p w:rsidR="00A87110" w:rsidRDefault="00FF436C">
      <w:pPr>
        <w:ind w:left="29" w:right="625"/>
      </w:pPr>
      <w:r>
        <w:t>В целях анализа вопросы о физическом</w:t>
      </w:r>
      <w:r>
        <w:t xml:space="preserve"> </w:t>
      </w:r>
      <w:r>
        <w:t>насилии со стороны интимного партнера разделены на то</w:t>
      </w:r>
      <w:r>
        <w:t xml:space="preserve">, </w:t>
      </w:r>
      <w:r>
        <w:t>что считается</w:t>
      </w:r>
      <w:r>
        <w:t xml:space="preserve"> </w:t>
      </w:r>
      <w:r>
        <w:t>«умеренным» и «жестоким» насилием, а в основе разделения насилия на умеренно и жестокое лежит вероятность нанесения физического вреда здоровью (см. определения в Главе</w:t>
      </w:r>
      <w:r>
        <w:t xml:space="preserve"> 1). </w:t>
      </w:r>
      <w:r>
        <w:t>На Рисунке</w:t>
      </w:r>
      <w:r>
        <w:t xml:space="preserve"> 2.15.2 </w:t>
      </w:r>
      <w:r>
        <w:t>показаны данные</w:t>
      </w:r>
      <w:r>
        <w:t xml:space="preserve"> </w:t>
      </w:r>
      <w:r>
        <w:t>по умеренному и жестокому насилию среди женщин</w:t>
      </w:r>
      <w:r>
        <w:t xml:space="preserve"> </w:t>
      </w:r>
      <w:r>
        <w:t>в г</w:t>
      </w:r>
      <w:r>
        <w:t>. Астане, когда</w:t>
      </w:r>
      <w:r>
        <w:t>-</w:t>
      </w:r>
      <w:r>
        <w:t>либо имевших партнера</w:t>
      </w:r>
      <w:r>
        <w:t xml:space="preserve"> </w:t>
      </w:r>
      <w:r>
        <w:t>и испытавших</w:t>
      </w:r>
      <w:r>
        <w:t xml:space="preserve"> </w:t>
      </w:r>
      <w:r>
        <w:t>любую форму физического</w:t>
      </w:r>
      <w:r>
        <w:t xml:space="preserve"> </w:t>
      </w:r>
      <w:r>
        <w:t>насилия со стороны интимного партнера. Женщины сообщали более широкую распространенность умеренного физического насилия, как в течение жизни, так и в последние 12 месяцев (61% и 81%</w:t>
      </w:r>
      <w:r>
        <w:t xml:space="preserve"> соответственно).</w:t>
      </w:r>
      <w:r>
        <w:t xml:space="preserve"> </w:t>
      </w:r>
    </w:p>
    <w:p w:rsidR="00A87110" w:rsidRDefault="00FF436C">
      <w:pPr>
        <w:spacing w:after="4217" w:line="268" w:lineRule="auto"/>
        <w:ind w:left="29" w:right="612"/>
        <w:jc w:val="left"/>
      </w:pPr>
      <w:r>
        <w:rPr>
          <w:i/>
          <w:color w:val="404040"/>
        </w:rPr>
        <w:t xml:space="preserve">Рисунок 2.15.2 Доля женщин, сообщивших только об умеренном или только тяжком акте насилия со стороны интимного партнера, среди женщин, когда-либо имевших партнера, испытавших любой акт физического насилия со стороны интимного партнера в </w:t>
      </w:r>
      <w:r>
        <w:rPr>
          <w:i/>
          <w:color w:val="404040"/>
        </w:rPr>
        <w:t xml:space="preserve">г. Астане, по периоду времени </w:t>
      </w:r>
    </w:p>
    <w:tbl>
      <w:tblPr>
        <w:tblStyle w:val="TableGrid"/>
        <w:tblpPr w:vertAnchor="text" w:tblpX="33" w:tblpY="-4356"/>
        <w:tblOverlap w:val="never"/>
        <w:tblW w:w="9020" w:type="dxa"/>
        <w:tblInd w:w="0" w:type="dxa"/>
        <w:tblCellMar>
          <w:top w:w="0" w:type="dxa"/>
          <w:left w:w="131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020"/>
      </w:tblGrid>
      <w:tr w:rsidR="00A87110">
        <w:trPr>
          <w:trHeight w:val="4509"/>
        </w:trPr>
        <w:tc>
          <w:tcPr>
            <w:tcW w:w="9020" w:type="dxa"/>
            <w:tcBorders>
              <w:top w:val="nil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vAlign w:val="center"/>
          </w:tcPr>
          <w:p w:rsidR="00A87110" w:rsidRDefault="00FF436C">
            <w:pPr>
              <w:tabs>
                <w:tab w:val="center" w:pos="3767"/>
                <w:tab w:val="center" w:pos="5156"/>
              </w:tabs>
              <w:spacing w:after="136" w:line="259" w:lineRule="auto"/>
              <w:ind w:left="0" w:right="0" w:firstLine="0"/>
              <w:jc w:val="left"/>
            </w:pPr>
            <w:r>
              <w:lastRenderedPageBreak/>
              <w:tab/>
            </w:r>
            <w:r>
              <w:rPr>
                <w:noProof/>
              </w:rPr>
              <mc:AlternateContent>
                <mc:Choice Requires="wpg">
                  <w:drawing>
                    <wp:inline distT="0" distB="0" distL="0" distR="0">
                      <wp:extent cx="76200" cy="77724"/>
                      <wp:effectExtent l="0" t="0" r="0" b="0"/>
                      <wp:docPr id="810667" name="Group 8106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6200" cy="77724"/>
                                <a:chOff x="0" y="0"/>
                                <a:chExt cx="76200" cy="77724"/>
                              </a:xfrm>
                            </wpg:grpSpPr>
                            <wps:wsp>
                              <wps:cNvPr id="930946" name="Shape 930946"/>
                              <wps:cNvSpPr/>
                              <wps:spPr>
                                <a:xfrm>
                                  <a:off x="0" y="0"/>
                                  <a:ext cx="76200" cy="7772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6200" h="77724">
                                      <a:moveTo>
                                        <a:pt x="0" y="0"/>
                                      </a:moveTo>
                                      <a:lnTo>
                                        <a:pt x="76200" y="0"/>
                                      </a:lnTo>
                                      <a:lnTo>
                                        <a:pt x="76200" y="77724"/>
                                      </a:lnTo>
                                      <a:lnTo>
                                        <a:pt x="0" y="77724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round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5B9BD5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810667" style="width:6pt;height:6.12pt;mso-position-horizontal-relative:char;mso-position-vertical-relative:line" coordsize="762,777">
                      <v:shape id="Shape 930947" style="position:absolute;width:762;height:777;left:0;top:0;" coordsize="76200,77724" path="m0,0l76200,0l76200,77724l0,77724l0,0">
                        <v:stroke weight="0pt" endcap="flat" joinstyle="round" on="false" color="#000000" opacity="0"/>
                        <v:fill on="true" color="#5b9bd5"/>
                      </v:shape>
                    </v:group>
                  </w:pict>
                </mc:Fallback>
              </mc:AlternateContent>
            </w:r>
            <w:r>
              <w:rPr>
                <w:color w:val="595959"/>
              </w:rPr>
              <w:t xml:space="preserve"> Умеренное</w:t>
            </w:r>
            <w:r>
              <w:rPr>
                <w:color w:val="595959"/>
              </w:rPr>
              <w:t xml:space="preserve"> </w:t>
            </w:r>
            <w:r>
              <w:rPr>
                <w:color w:val="595959"/>
              </w:rPr>
              <w:tab/>
            </w:r>
            <w:r>
              <w:rPr>
                <w:noProof/>
              </w:rPr>
              <mc:AlternateContent>
                <mc:Choice Requires="wpg">
                  <w:drawing>
                    <wp:inline distT="0" distB="0" distL="0" distR="0">
                      <wp:extent cx="77724" cy="77724"/>
                      <wp:effectExtent l="0" t="0" r="0" b="0"/>
                      <wp:docPr id="810668" name="Group 81066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7724" cy="77724"/>
                                <a:chOff x="0" y="0"/>
                                <a:chExt cx="77724" cy="77724"/>
                              </a:xfrm>
                            </wpg:grpSpPr>
                            <wps:wsp>
                              <wps:cNvPr id="930948" name="Shape 930948"/>
                              <wps:cNvSpPr/>
                              <wps:spPr>
                                <a:xfrm>
                                  <a:off x="0" y="0"/>
                                  <a:ext cx="77724" cy="7772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7724" h="77724">
                                      <a:moveTo>
                                        <a:pt x="0" y="0"/>
                                      </a:moveTo>
                                      <a:lnTo>
                                        <a:pt x="77724" y="0"/>
                                      </a:lnTo>
                                      <a:lnTo>
                                        <a:pt x="77724" y="77724"/>
                                      </a:lnTo>
                                      <a:lnTo>
                                        <a:pt x="0" y="77724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round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ED7D31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810668" style="width:6.12pt;height:6.12pt;mso-position-horizontal-relative:char;mso-position-vertical-relative:line" coordsize="777,777">
                      <v:shape id="Shape 930949" style="position:absolute;width:777;height:777;left:0;top:0;" coordsize="77724,77724" path="m0,0l77724,0l77724,77724l0,77724l0,0">
                        <v:stroke weight="0pt" endcap="flat" joinstyle="round" on="false" color="#000000" opacity="0"/>
                        <v:fill on="true" color="#ed7d31"/>
                      </v:shape>
                    </v:group>
                  </w:pict>
                </mc:Fallback>
              </mc:AlternateContent>
            </w:r>
            <w:r>
              <w:rPr>
                <w:color w:val="595959"/>
              </w:rPr>
              <w:t xml:space="preserve"> Жестокое</w:t>
            </w:r>
            <w:r>
              <w:rPr>
                <w:color w:val="595959"/>
              </w:rPr>
              <w:t xml:space="preserve"> </w:t>
            </w:r>
          </w:p>
          <w:tbl>
            <w:tblPr>
              <w:tblStyle w:val="TableGrid"/>
              <w:tblpPr w:vertAnchor="text" w:tblpX="826" w:tblpY="102"/>
              <w:tblOverlap w:val="never"/>
              <w:tblW w:w="7975" w:type="dxa"/>
              <w:tblInd w:w="0" w:type="dxa"/>
              <w:tblCellMar>
                <w:top w:w="0" w:type="dxa"/>
                <w:left w:w="115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197"/>
              <w:gridCol w:w="1594"/>
              <w:gridCol w:w="2392"/>
              <w:gridCol w:w="1594"/>
              <w:gridCol w:w="1198"/>
            </w:tblGrid>
            <w:tr w:rsidR="00A87110">
              <w:trPr>
                <w:trHeight w:val="298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278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Default="00FF436C">
                  <w:pPr>
                    <w:spacing w:after="0" w:line="259" w:lineRule="auto"/>
                    <w:ind w:left="4" w:right="0" w:firstLine="0"/>
                    <w:jc w:val="center"/>
                  </w:pPr>
                  <w:r>
                    <w:rPr>
                      <w:color w:val="404040"/>
                    </w:rPr>
                    <w:t xml:space="preserve">18.7 </w:t>
                  </w: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15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Default="00FF436C">
                  <w:pPr>
                    <w:spacing w:after="0" w:line="259" w:lineRule="auto"/>
                    <w:ind w:left="0" w:right="0" w:firstLine="0"/>
                    <w:jc w:val="center"/>
                  </w:pPr>
                  <w:r>
                    <w:rPr>
                      <w:color w:val="404040"/>
                    </w:rPr>
                    <w:t xml:space="preserve">39.3 </w:t>
                  </w: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287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ED7D31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05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295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298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FF436C">
                  <w:pPr>
                    <w:spacing w:after="0" w:line="259" w:lineRule="auto"/>
                    <w:ind w:left="3" w:right="0" w:firstLine="0"/>
                    <w:jc w:val="center"/>
                  </w:pPr>
                  <w:r>
                    <w:rPr>
                      <w:color w:val="404040"/>
                    </w:rPr>
                    <w:t xml:space="preserve">81.3 </w:t>
                  </w: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295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FF436C">
                  <w:pPr>
                    <w:spacing w:after="0" w:line="259" w:lineRule="auto"/>
                    <w:ind w:left="0" w:right="0" w:firstLine="0"/>
                    <w:jc w:val="center"/>
                  </w:pPr>
                  <w:r>
                    <w:rPr>
                      <w:color w:val="404040"/>
                    </w:rPr>
                    <w:t xml:space="preserve">60.7 </w:t>
                  </w: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298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295"/>
              </w:trPr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239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59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198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</w:tbl>
          <w:p w:rsidR="00A87110" w:rsidRDefault="00FF436C">
            <w:pPr>
              <w:spacing w:after="0" w:line="264" w:lineRule="auto"/>
              <w:ind w:left="111" w:right="104" w:hanging="111"/>
              <w:jc w:val="left"/>
            </w:pPr>
            <w:r>
              <w:rPr>
                <w:color w:val="595959"/>
              </w:rPr>
              <w:t>100% 90%</w:t>
            </w:r>
          </w:p>
          <w:p w:rsidR="00A87110" w:rsidRDefault="00FF436C">
            <w:pPr>
              <w:spacing w:after="5" w:line="259" w:lineRule="auto"/>
              <w:ind w:left="111" w:right="104" w:firstLine="0"/>
              <w:jc w:val="left"/>
            </w:pPr>
            <w:r>
              <w:rPr>
                <w:color w:val="595959"/>
              </w:rPr>
              <w:t>80%</w:t>
            </w:r>
          </w:p>
          <w:p w:rsidR="00A87110" w:rsidRDefault="00FF436C">
            <w:pPr>
              <w:spacing w:after="5" w:line="259" w:lineRule="auto"/>
              <w:ind w:left="111" w:right="104" w:firstLine="0"/>
              <w:jc w:val="left"/>
            </w:pPr>
            <w:r>
              <w:rPr>
                <w:color w:val="595959"/>
              </w:rPr>
              <w:t>70%</w:t>
            </w:r>
          </w:p>
          <w:p w:rsidR="00A87110" w:rsidRDefault="00FF436C">
            <w:pPr>
              <w:spacing w:after="6" w:line="259" w:lineRule="auto"/>
              <w:ind w:left="111" w:right="104" w:firstLine="0"/>
              <w:jc w:val="left"/>
            </w:pPr>
            <w:r>
              <w:rPr>
                <w:color w:val="595959"/>
              </w:rPr>
              <w:t>60%</w:t>
            </w:r>
          </w:p>
          <w:p w:rsidR="00A87110" w:rsidRDefault="00FF436C">
            <w:pPr>
              <w:spacing w:after="5" w:line="259" w:lineRule="auto"/>
              <w:ind w:left="111" w:right="104" w:firstLine="0"/>
              <w:jc w:val="left"/>
            </w:pPr>
            <w:r>
              <w:rPr>
                <w:color w:val="595959"/>
              </w:rPr>
              <w:t>50%</w:t>
            </w:r>
          </w:p>
          <w:p w:rsidR="00A87110" w:rsidRDefault="00FF436C">
            <w:pPr>
              <w:spacing w:after="6" w:line="259" w:lineRule="auto"/>
              <w:ind w:left="111" w:right="104" w:firstLine="0"/>
              <w:jc w:val="left"/>
            </w:pPr>
            <w:r>
              <w:rPr>
                <w:color w:val="595959"/>
              </w:rPr>
              <w:t>40%</w:t>
            </w:r>
          </w:p>
          <w:p w:rsidR="00A87110" w:rsidRDefault="00FF436C">
            <w:pPr>
              <w:spacing w:after="5" w:line="259" w:lineRule="auto"/>
              <w:ind w:left="111" w:right="104" w:firstLine="0"/>
              <w:jc w:val="left"/>
            </w:pPr>
            <w:r>
              <w:rPr>
                <w:color w:val="595959"/>
              </w:rPr>
              <w:t>30%</w:t>
            </w:r>
          </w:p>
          <w:p w:rsidR="00A87110" w:rsidRDefault="00FF436C">
            <w:pPr>
              <w:spacing w:after="5" w:line="259" w:lineRule="auto"/>
              <w:ind w:left="111" w:right="104" w:firstLine="0"/>
              <w:jc w:val="left"/>
            </w:pPr>
            <w:r>
              <w:rPr>
                <w:color w:val="595959"/>
              </w:rPr>
              <w:t>20%</w:t>
            </w:r>
          </w:p>
          <w:p w:rsidR="00A87110" w:rsidRDefault="00FF436C">
            <w:pPr>
              <w:spacing w:after="6" w:line="259" w:lineRule="auto"/>
              <w:ind w:left="111" w:right="104" w:firstLine="0"/>
              <w:jc w:val="left"/>
            </w:pPr>
            <w:r>
              <w:rPr>
                <w:color w:val="595959"/>
              </w:rPr>
              <w:t>10%</w:t>
            </w:r>
          </w:p>
          <w:p w:rsidR="00A87110" w:rsidRDefault="00FF436C">
            <w:pPr>
              <w:spacing w:after="9" w:line="259" w:lineRule="auto"/>
              <w:ind w:left="223" w:right="104" w:firstLine="0"/>
              <w:jc w:val="left"/>
            </w:pPr>
            <w:r>
              <w:rPr>
                <w:color w:val="595959"/>
              </w:rPr>
              <w:t>0%</w:t>
            </w:r>
          </w:p>
          <w:p w:rsidR="00A87110" w:rsidRDefault="00FF436C">
            <w:pPr>
              <w:tabs>
                <w:tab w:val="center" w:pos="2688"/>
                <w:tab w:val="center" w:pos="6676"/>
              </w:tabs>
              <w:spacing w:after="0" w:line="259" w:lineRule="auto"/>
              <w:ind w:left="0" w:right="0" w:firstLine="0"/>
              <w:jc w:val="left"/>
            </w:pPr>
            <w:r>
              <w:tab/>
            </w:r>
            <w:r>
              <w:rPr>
                <w:color w:val="595959"/>
              </w:rPr>
              <w:t>В течение жизни</w:t>
            </w:r>
            <w:r>
              <w:rPr>
                <w:color w:val="595959"/>
              </w:rPr>
              <w:t xml:space="preserve"> </w:t>
            </w:r>
            <w:r>
              <w:rPr>
                <w:color w:val="595959"/>
              </w:rPr>
              <w:tab/>
            </w:r>
            <w:r>
              <w:rPr>
                <w:color w:val="595959"/>
              </w:rPr>
              <w:t xml:space="preserve">В настоящее время (последние 12 </w:t>
            </w:r>
          </w:p>
          <w:p w:rsidR="00A87110" w:rsidRDefault="00FF436C">
            <w:pPr>
              <w:spacing w:after="0" w:line="259" w:lineRule="auto"/>
              <w:ind w:left="6246" w:right="0" w:firstLine="0"/>
              <w:jc w:val="left"/>
            </w:pPr>
            <w:r>
              <w:rPr>
                <w:color w:val="595959"/>
              </w:rPr>
              <w:t>месяцев)</w:t>
            </w:r>
            <w:r>
              <w:rPr>
                <w:color w:val="595959"/>
              </w:rPr>
              <w:t xml:space="preserve"> </w:t>
            </w:r>
          </w:p>
        </w:tc>
      </w:tr>
    </w:tbl>
    <w:p w:rsidR="00A87110" w:rsidRDefault="00FF436C">
      <w:pPr>
        <w:spacing w:after="136" w:line="259" w:lineRule="auto"/>
        <w:ind w:left="4544" w:right="0" w:firstLine="0"/>
        <w:jc w:val="left"/>
      </w:pPr>
      <w:r>
        <w:t xml:space="preserve"> </w:t>
      </w:r>
    </w:p>
    <w:p w:rsidR="00A87110" w:rsidRDefault="00FF436C">
      <w:pPr>
        <w:ind w:left="29" w:right="625"/>
      </w:pPr>
      <w:r>
        <w:t>На Рисунке 2.15.3 представлены данные по многократности</w:t>
      </w:r>
      <w:r>
        <w:t xml:space="preserve">, </w:t>
      </w:r>
      <w:r>
        <w:t>о которой сообщали женщины</w:t>
      </w:r>
      <w:r>
        <w:t xml:space="preserve">, </w:t>
      </w:r>
      <w:r>
        <w:t>испытавшие физическое</w:t>
      </w:r>
      <w:r>
        <w:t xml:space="preserve"> </w:t>
      </w:r>
      <w:r>
        <w:t>и/или сексуальное насилие со стороны интимного партнера в течение своей жизни (более подробно см. Главу 4 о том, как проводился расчет частоты насили</w:t>
      </w:r>
      <w:r>
        <w:t>я со стороны интимного партнера). В целом</w:t>
      </w:r>
      <w:r>
        <w:t xml:space="preserve">, </w:t>
      </w:r>
      <w:r>
        <w:t>женщины в</w:t>
      </w:r>
      <w:r>
        <w:t xml:space="preserve"> </w:t>
      </w:r>
      <w:r>
        <w:t>г. Астане</w:t>
      </w:r>
      <w:r>
        <w:t xml:space="preserve"> </w:t>
      </w:r>
      <w:r>
        <w:t>с большей вероятностью испытывали</w:t>
      </w:r>
      <w:r>
        <w:t xml:space="preserve"> </w:t>
      </w:r>
      <w:r>
        <w:t>скорее многократные</w:t>
      </w:r>
      <w:r>
        <w:t xml:space="preserve"> </w:t>
      </w:r>
      <w:r>
        <w:t>акты насилия со стороны интимного партнера, чем разовые. Почти половина женщин</w:t>
      </w:r>
      <w:r>
        <w:t xml:space="preserve"> (49%), </w:t>
      </w:r>
      <w:r>
        <w:t>заявлявшие о каком</w:t>
      </w:r>
      <w:r>
        <w:t>-</w:t>
      </w:r>
      <w:r>
        <w:t>либо физическом</w:t>
      </w:r>
      <w:r>
        <w:t xml:space="preserve"> </w:t>
      </w:r>
      <w:r>
        <w:t xml:space="preserve">и/или сексуальном </w:t>
      </w:r>
      <w:r>
        <w:t xml:space="preserve">насилии, испытывали его часто (более четырех раз), 32% </w:t>
      </w:r>
      <w:r>
        <w:t xml:space="preserve">- </w:t>
      </w:r>
      <w:r>
        <w:t>несколько</w:t>
      </w:r>
      <w:r>
        <w:t xml:space="preserve"> </w:t>
      </w:r>
      <w:r>
        <w:t>раз (2</w:t>
      </w:r>
      <w:r>
        <w:t>-</w:t>
      </w:r>
      <w:r>
        <w:t>3 раза), а</w:t>
      </w:r>
      <w:r>
        <w:t xml:space="preserve"> 19% - </w:t>
      </w:r>
      <w:r>
        <w:t>только</w:t>
      </w:r>
      <w:r>
        <w:t xml:space="preserve"> </w:t>
      </w:r>
      <w:r>
        <w:t>один раз в своей жизни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Рисунок 2.15.3 Доля женщин, сообщивших о насилии со стороны интимного партнера однажды, несколько раз или часто в течение жизни, </w:t>
      </w:r>
      <w:r>
        <w:rPr>
          <w:i/>
          <w:color w:val="404040"/>
        </w:rPr>
        <w:t xml:space="preserve">среди женщин, когда-либо имевших партнера, испытавших физическое и/или сексуальное насилие со стороны интимного партнера в г. Астане </w:t>
      </w:r>
    </w:p>
    <w:p w:rsidR="00A87110" w:rsidRDefault="00FF436C">
      <w:pPr>
        <w:spacing w:after="143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66245" cy="2914140"/>
                <wp:effectExtent l="0" t="0" r="0" b="0"/>
                <wp:docPr id="836815" name="Group 8368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4140"/>
                          <a:chOff x="0" y="0"/>
                          <a:chExt cx="5766245" cy="2914140"/>
                        </a:xfrm>
                      </wpg:grpSpPr>
                      <wps:wsp>
                        <wps:cNvPr id="97219" name="Rectangle 97219"/>
                        <wps:cNvSpPr/>
                        <wps:spPr>
                          <a:xfrm>
                            <a:off x="5734558" y="277133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670" name="Shape 97670"/>
                        <wps:cNvSpPr/>
                        <wps:spPr>
                          <a:xfrm>
                            <a:off x="3447034" y="832803"/>
                            <a:ext cx="803656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3656" h="873379">
                                <a:moveTo>
                                  <a:pt x="0" y="0"/>
                                </a:moveTo>
                                <a:cubicBezTo>
                                  <a:pt x="350266" y="0"/>
                                  <a:pt x="666623" y="209296"/>
                                  <a:pt x="803656" y="531622"/>
                                </a:cubicBezTo>
                                <a:lnTo>
                                  <a:pt x="0" y="8733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671" name="Shape 97671"/>
                        <wps:cNvSpPr/>
                        <wps:spPr>
                          <a:xfrm>
                            <a:off x="3447034" y="832803"/>
                            <a:ext cx="803656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3656" h="873379">
                                <a:moveTo>
                                  <a:pt x="0" y="873379"/>
                                </a:moveTo>
                                <a:lnTo>
                                  <a:pt x="803656" y="531622"/>
                                </a:lnTo>
                                <a:cubicBezTo>
                                  <a:pt x="666623" y="209296"/>
                                  <a:pt x="350266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672" name="Shape 97672"/>
                        <wps:cNvSpPr/>
                        <wps:spPr>
                          <a:xfrm>
                            <a:off x="3403219" y="1364425"/>
                            <a:ext cx="922655" cy="12382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2655" h="1238250">
                                <a:moveTo>
                                  <a:pt x="847471" y="0"/>
                                </a:moveTo>
                                <a:cubicBezTo>
                                  <a:pt x="899287" y="121666"/>
                                  <a:pt x="922655" y="253492"/>
                                  <a:pt x="916051" y="385699"/>
                                </a:cubicBezTo>
                                <a:cubicBezTo>
                                  <a:pt x="891794" y="867283"/>
                                  <a:pt x="481711" y="1238250"/>
                                  <a:pt x="0" y="1213993"/>
                                </a:cubicBezTo>
                                <a:lnTo>
                                  <a:pt x="43815" y="341757"/>
                                </a:lnTo>
                                <a:lnTo>
                                  <a:pt x="84747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673" name="Shape 97673"/>
                        <wps:cNvSpPr/>
                        <wps:spPr>
                          <a:xfrm>
                            <a:off x="3403219" y="1364425"/>
                            <a:ext cx="922655" cy="12382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2655" h="1238250">
                                <a:moveTo>
                                  <a:pt x="43815" y="341757"/>
                                </a:moveTo>
                                <a:lnTo>
                                  <a:pt x="0" y="1213993"/>
                                </a:lnTo>
                                <a:cubicBezTo>
                                  <a:pt x="481711" y="1238250"/>
                                  <a:pt x="891794" y="867283"/>
                                  <a:pt x="916051" y="385699"/>
                                </a:cubicBezTo>
                                <a:cubicBezTo>
                                  <a:pt x="922655" y="253492"/>
                                  <a:pt x="899287" y="121666"/>
                                  <a:pt x="847471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674" name="Shape 97674"/>
                        <wps:cNvSpPr/>
                        <wps:spPr>
                          <a:xfrm>
                            <a:off x="2573782" y="832803"/>
                            <a:ext cx="873252" cy="17456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3252" h="1745615">
                                <a:moveTo>
                                  <a:pt x="873252" y="0"/>
                                </a:moveTo>
                                <a:lnTo>
                                  <a:pt x="873252" y="873379"/>
                                </a:lnTo>
                                <a:lnTo>
                                  <a:pt x="829437" y="1745615"/>
                                </a:lnTo>
                                <a:cubicBezTo>
                                  <a:pt x="364744" y="1722247"/>
                                  <a:pt x="0" y="1338580"/>
                                  <a:pt x="0" y="873379"/>
                                </a:cubicBezTo>
                                <a:cubicBezTo>
                                  <a:pt x="0" y="391033"/>
                                  <a:pt x="390906" y="127"/>
                                  <a:pt x="8732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675" name="Shape 97675"/>
                        <wps:cNvSpPr/>
                        <wps:spPr>
                          <a:xfrm>
                            <a:off x="2573782" y="832803"/>
                            <a:ext cx="873252" cy="17456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3252" h="1745615">
                                <a:moveTo>
                                  <a:pt x="873252" y="873379"/>
                                </a:moveTo>
                                <a:lnTo>
                                  <a:pt x="873252" y="0"/>
                                </a:lnTo>
                                <a:cubicBezTo>
                                  <a:pt x="390906" y="127"/>
                                  <a:pt x="0" y="391033"/>
                                  <a:pt x="0" y="873379"/>
                                </a:cubicBezTo>
                                <a:cubicBezTo>
                                  <a:pt x="0" y="1338580"/>
                                  <a:pt x="364744" y="1722247"/>
                                  <a:pt x="829437" y="1745615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676" name="Rectangle 97676"/>
                        <wps:cNvSpPr/>
                        <wps:spPr>
                          <a:xfrm>
                            <a:off x="3994658" y="78644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8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677" name="Rectangle 97677"/>
                        <wps:cNvSpPr/>
                        <wps:spPr>
                          <a:xfrm>
                            <a:off x="4244594" y="78644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678" name="Rectangle 97678"/>
                        <wps:cNvSpPr/>
                        <wps:spPr>
                          <a:xfrm>
                            <a:off x="4241038" y="2241232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2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679" name="Rectangle 97679"/>
                        <wps:cNvSpPr/>
                        <wps:spPr>
                          <a:xfrm>
                            <a:off x="4490974" y="224123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680" name="Rectangle 97680"/>
                        <wps:cNvSpPr/>
                        <wps:spPr>
                          <a:xfrm>
                            <a:off x="2240280" y="162312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9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681" name="Rectangle 97681"/>
                        <wps:cNvSpPr/>
                        <wps:spPr>
                          <a:xfrm>
                            <a:off x="2490470" y="162312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682" name="Rectangle 97682"/>
                        <wps:cNvSpPr/>
                        <wps:spPr>
                          <a:xfrm>
                            <a:off x="904367" y="130619"/>
                            <a:ext cx="5265434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Физическое и/или сексуальное насилие со стороны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683" name="Rectangle 97683"/>
                        <wps:cNvSpPr/>
                        <wps:spPr>
                          <a:xfrm>
                            <a:off x="2083943" y="348551"/>
                            <a:ext cx="2075297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>интимного 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684" name="Rectangle 97684"/>
                        <wps:cNvSpPr/>
                        <wps:spPr>
                          <a:xfrm>
                            <a:off x="3644773" y="348551"/>
                            <a:ext cx="53596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50" name="Shape 930950"/>
                        <wps:cNvSpPr/>
                        <wps:spPr>
                          <a:xfrm>
                            <a:off x="839724" y="1394523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686" name="Shape 97686"/>
                        <wps:cNvSpPr/>
                        <wps:spPr>
                          <a:xfrm>
                            <a:off x="839724" y="1394523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687" name="Rectangle 97687"/>
                        <wps:cNvSpPr/>
                        <wps:spPr>
                          <a:xfrm>
                            <a:off x="949706" y="1366837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688" name="Rectangle 97688"/>
                        <wps:cNvSpPr/>
                        <wps:spPr>
                          <a:xfrm>
                            <a:off x="1501775" y="136683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51" name="Shape 930951"/>
                        <wps:cNvSpPr/>
                        <wps:spPr>
                          <a:xfrm>
                            <a:off x="839724" y="1798383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690" name="Shape 97690"/>
                        <wps:cNvSpPr/>
                        <wps:spPr>
                          <a:xfrm>
                            <a:off x="839724" y="1798383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76200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691" name="Rectangle 97691"/>
                        <wps:cNvSpPr/>
                        <wps:spPr>
                          <a:xfrm>
                            <a:off x="949706" y="1771205"/>
                            <a:ext cx="11447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692" name="Rectangle 97692"/>
                        <wps:cNvSpPr/>
                        <wps:spPr>
                          <a:xfrm>
                            <a:off x="1811147" y="177120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52" name="Shape 930952"/>
                        <wps:cNvSpPr/>
                        <wps:spPr>
                          <a:xfrm>
                            <a:off x="839724" y="220224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694" name="Shape 97694"/>
                        <wps:cNvSpPr/>
                        <wps:spPr>
                          <a:xfrm>
                            <a:off x="839724" y="220224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77724"/>
                                </a:moveTo>
                                <a:lnTo>
                                  <a:pt x="76200" y="77724"/>
                                </a:lnTo>
                                <a:lnTo>
                                  <a:pt x="762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695" name="Rectangle 97695"/>
                        <wps:cNvSpPr/>
                        <wps:spPr>
                          <a:xfrm>
                            <a:off x="949706" y="2175700"/>
                            <a:ext cx="44232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696" name="Rectangle 97696"/>
                        <wps:cNvSpPr/>
                        <wps:spPr>
                          <a:xfrm>
                            <a:off x="1283843" y="2175700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697" name="Shape 97697"/>
                        <wps:cNvSpPr/>
                        <wps:spPr>
                          <a:xfrm>
                            <a:off x="0" y="0"/>
                            <a:ext cx="5727700" cy="28635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533">
                                <a:moveTo>
                                  <a:pt x="5727700" y="0"/>
                                </a:moveTo>
                                <a:lnTo>
                                  <a:pt x="5727700" y="2863533"/>
                                </a:lnTo>
                                <a:lnTo>
                                  <a:pt x="0" y="286353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36815" style="width:454.035pt;height:229.46pt;mso-position-horizontal-relative:char;mso-position-vertical-relative:line" coordsize="57662,29141">
                <v:rect id="Rectangle 97219" style="position:absolute;width:421;height:1899;left:57345;top:277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7670" style="position:absolute;width:8036;height:8733;left:34470;top:8328;" coordsize="803656,873379" path="m0,0c350266,0,666623,209296,803656,531622l0,873379l0,0x">
                  <v:stroke weight="0pt" endcap="flat" joinstyle="miter" miterlimit="10" on="false" color="#000000" opacity="0"/>
                  <v:fill on="true" color="#5b9bd5"/>
                </v:shape>
                <v:shape id="Shape 97671" style="position:absolute;width:8036;height:8733;left:34470;top:8328;" coordsize="803656,873379" path="m0,873379l803656,531622c666623,209296,350266,0,0,0x">
                  <v:stroke weight="1.44pt" endcap="flat" joinstyle="round" on="true" color="#ffffff"/>
                  <v:fill on="false" color="#000000" opacity="0"/>
                </v:shape>
                <v:shape id="Shape 97672" style="position:absolute;width:9226;height:12382;left:34032;top:13644;" coordsize="922655,1238250" path="m847471,0c899287,121666,922655,253492,916051,385699c891794,867283,481711,1238250,0,1213993l43815,341757l847471,0x">
                  <v:stroke weight="0pt" endcap="flat" joinstyle="round" on="false" color="#000000" opacity="0"/>
                  <v:fill on="true" color="#ed7d31"/>
                </v:shape>
                <v:shape id="Shape 97673" style="position:absolute;width:9226;height:12382;left:34032;top:13644;" coordsize="922655,1238250" path="m43815,341757l0,1213993c481711,1238250,891794,867283,916051,385699c922655,253492,899287,121666,847471,0x">
                  <v:stroke weight="1.44pt" endcap="flat" joinstyle="round" on="true" color="#ffffff"/>
                  <v:fill on="false" color="#000000" opacity="0"/>
                </v:shape>
                <v:shape id="Shape 97674" style="position:absolute;width:8732;height:17456;left:25737;top:8328;" coordsize="873252,1745615" path="m873252,0l873252,873379l829437,1745615c364744,1722247,0,1338580,0,873379c0,391033,390906,127,873252,0x">
                  <v:stroke weight="0pt" endcap="flat" joinstyle="round" on="false" color="#000000" opacity="0"/>
                  <v:fill on="true" color="#a5a5a5"/>
                </v:shape>
                <v:shape id="Shape 97675" style="position:absolute;width:8732;height:17456;left:25737;top:8328;" coordsize="873252,1745615" path="m873252,873379l873252,0c390906,127,0,391033,0,873379c0,1338580,364744,1722247,829437,1745615x">
                  <v:stroke weight="1.44pt" endcap="flat" joinstyle="round" on="true" color="#ffffff"/>
                  <v:fill on="false" color="#000000" opacity="0"/>
                </v:shape>
                <v:rect id="Rectangle 97676" style="position:absolute;width:3317;height:1899;left:39946;top:78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8.6</w:t>
                        </w:r>
                      </w:p>
                    </w:txbxContent>
                  </v:textbox>
                </v:rect>
                <v:rect id="Rectangle 97677" style="position:absolute;width:421;height:1899;left:42445;top:78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7678" style="position:absolute;width:3317;height:1899;left:42410;top:224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2.2</w:t>
                        </w:r>
                      </w:p>
                    </w:txbxContent>
                  </v:textbox>
                </v:rect>
                <v:rect id="Rectangle 97679" style="position:absolute;width:421;height:1899;left:44909;top:224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7680" style="position:absolute;width:3317;height:1899;left:22402;top:162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9.2</w:t>
                        </w:r>
                      </w:p>
                    </w:txbxContent>
                  </v:textbox>
                </v:rect>
                <v:rect id="Rectangle 97681" style="position:absolute;width:421;height:1899;left:24904;top:1623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7682" style="position:absolute;width:52654;height:2415;left:9043;top:13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Физическое и/или сексуальное насилие со стороны </w:t>
                        </w:r>
                      </w:p>
                    </w:txbxContent>
                  </v:textbox>
                </v:rect>
                <v:rect id="Rectangle 97683" style="position:absolute;width:20752;height:2415;left:20839;top:34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интимного партнера</w:t>
                        </w:r>
                      </w:p>
                    </w:txbxContent>
                  </v:textbox>
                </v:rect>
                <v:rect id="Rectangle 97684" style="position:absolute;width:535;height:2415;left:36447;top:34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53" style="position:absolute;width:762;height:762;left:8397;top:13945;" coordsize="76200,76200" path="m0,0l76200,0l76200,76200l0,76200l0,0">
                  <v:stroke weight="0pt" endcap="flat" joinstyle="round" on="false" color="#000000" opacity="0"/>
                  <v:fill on="true" color="#5b9bd5"/>
                </v:shape>
                <v:shape id="Shape 97686" style="position:absolute;width:762;height:762;left:8397;top:13945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97687" style="position:absolute;width:7337;height:1899;left:9497;top:1366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97688" style="position:absolute;width:421;height:1899;left:15017;top:1366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54" style="position:absolute;width:762;height:762;left:8397;top:17983;" coordsize="76200,76200" path="m0,0l76200,0l76200,76200l0,76200l0,0">
                  <v:stroke weight="0pt" endcap="flat" joinstyle="round" on="false" color="#000000" opacity="0"/>
                  <v:fill on="true" color="#ed7d31"/>
                </v:shape>
                <v:shape id="Shape 97690" style="position:absolute;width:762;height:762;left:8397;top:17983;" coordsize="76200,76200" path="m0,76200l76200,76200l76200,0l0,0x">
                  <v:stroke weight="1.44pt" endcap="flat" joinstyle="round" on="true" color="#ffffff"/>
                  <v:fill on="false" color="#000000" opacity="0"/>
                </v:shape>
                <v:rect id="Rectangle 97691" style="position:absolute;width:11447;height:1899;left:9497;top:177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97692" style="position:absolute;width:421;height:1899;left:18111;top:177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55" style="position:absolute;width:762;height:777;left:8397;top:22022;" coordsize="76200,77724" path="m0,0l76200,0l76200,77724l0,77724l0,0">
                  <v:stroke weight="0pt" endcap="flat" joinstyle="round" on="false" color="#000000" opacity="0"/>
                  <v:fill on="true" color="#a5a5a5"/>
                </v:shape>
                <v:shape id="Shape 97694" style="position:absolute;width:762;height:777;left:8397;top:22022;" coordsize="76200,77724" path="m0,77724l76200,77724l76200,0l0,0x">
                  <v:stroke weight="1.44pt" endcap="flat" joinstyle="round" on="true" color="#ffffff"/>
                  <v:fill on="false" color="#000000" opacity="0"/>
                </v:shape>
                <v:rect id="Rectangle 97695" style="position:absolute;width:4423;height:1899;left:9497;top:217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97696" style="position:absolute;width:421;height:1899;left:12838;top:217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7697" style="position:absolute;width:57277;height:28635;left:0;top:0;" coordsize="5727700,2863533" path="m5727700,0l5727700,2863533l0,2863533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Контролирующее поведение </w:t>
      </w:r>
    </w:p>
    <w:p w:rsidR="00A87110" w:rsidRDefault="00FF436C">
      <w:pPr>
        <w:ind w:left="29" w:right="625"/>
      </w:pPr>
      <w:r>
        <w:t>В Таблице 2.15.5 указаны различные акты контролирующего поведения интимного</w:t>
      </w:r>
      <w:r>
        <w:t xml:space="preserve"> </w:t>
      </w:r>
      <w:r>
        <w:t>партнера</w:t>
      </w:r>
      <w:r>
        <w:t xml:space="preserve">, </w:t>
      </w:r>
      <w:r>
        <w:t>с которыми столкнулись женщины из</w:t>
      </w:r>
      <w:r>
        <w:t xml:space="preserve"> </w:t>
      </w:r>
      <w:r>
        <w:t>г. Астаны</w:t>
      </w:r>
      <w:r>
        <w:t xml:space="preserve"> </w:t>
      </w:r>
      <w:r>
        <w:t>в течение своей жизни или за</w:t>
      </w:r>
      <w:r>
        <w:t xml:space="preserve"> </w:t>
      </w:r>
      <w:r>
        <w:t>12 месяцев до интервью. В целом, 19% женщин, когда</w:t>
      </w:r>
      <w:r>
        <w:t>-</w:t>
      </w:r>
      <w:r>
        <w:t xml:space="preserve">либо имевших партнера, сообщили хотя бы об одном </w:t>
      </w:r>
      <w:r>
        <w:lastRenderedPageBreak/>
        <w:t>случае</w:t>
      </w:r>
      <w:r>
        <w:t xml:space="preserve"> </w:t>
      </w:r>
      <w:r>
        <w:t xml:space="preserve">контролирующего поведения в течение своей жизни, 9% </w:t>
      </w:r>
      <w:r>
        <w:t xml:space="preserve">- </w:t>
      </w:r>
      <w:r>
        <w:t>за</w:t>
      </w:r>
      <w:r>
        <w:t xml:space="preserve"> </w:t>
      </w:r>
      <w:r>
        <w:t>последние 12 месяцев. О трех проявлениях контролирующего поведения сообщили</w:t>
      </w:r>
      <w:r>
        <w:t xml:space="preserve"> </w:t>
      </w:r>
      <w:r>
        <w:t>7% женщин в тече</w:t>
      </w:r>
      <w:r>
        <w:t>ние жизни, и</w:t>
      </w:r>
      <w:r>
        <w:t xml:space="preserve"> 1% - </w:t>
      </w:r>
      <w:r>
        <w:t>в последние 12 месяцев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Таблица 2.15.5 Доля женщин, сообщающих о различных проявлениях контролирующего поведения в течение своей жизни и в последние 12 месяцев, среди женщин в возрасте 18-75 лет, когда-либо имевших партнера, в г. Астане,</w:t>
      </w:r>
      <w:r>
        <w:rPr>
          <w:i/>
          <w:color w:val="404040"/>
        </w:rPr>
        <w:t xml:space="preserve"> по периоду времени </w:t>
      </w:r>
    </w:p>
    <w:tbl>
      <w:tblPr>
        <w:tblStyle w:val="TableGrid"/>
        <w:tblW w:w="9381" w:type="dxa"/>
        <w:tblInd w:w="-146" w:type="dxa"/>
        <w:tblCellMar>
          <w:top w:w="44" w:type="dxa"/>
          <w:left w:w="0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3962"/>
        <w:gridCol w:w="1083"/>
        <w:gridCol w:w="905"/>
        <w:gridCol w:w="454"/>
        <w:gridCol w:w="682"/>
        <w:gridCol w:w="991"/>
        <w:gridCol w:w="1304"/>
      </w:tblGrid>
      <w:tr w:rsidR="00A87110">
        <w:trPr>
          <w:trHeight w:val="878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>В настоящее время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последние 12 месяцев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4" w:right="0" w:firstLine="0"/>
              <w:jc w:val="left"/>
            </w:pPr>
            <w:r>
              <w:t>По стране*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в течение жизни)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Не разрешает видеться с друзьями</w:t>
            </w:r>
            <w:r>
              <w:t xml:space="preserve"> </w:t>
            </w:r>
          </w:p>
          <w:p w:rsidR="00A87110" w:rsidRDefault="00FF436C">
            <w:pPr>
              <w:spacing w:after="0" w:line="267" w:lineRule="auto"/>
              <w:ind w:left="170" w:right="0" w:firstLine="0"/>
              <w:jc w:val="left"/>
            </w:pPr>
            <w:r>
              <w:t>Ограничивает общение с семьей</w:t>
            </w:r>
            <w:r>
              <w:t xml:space="preserve"> </w:t>
            </w:r>
            <w:r>
              <w:t xml:space="preserve">Настаивает на том, чтобы знать о ее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местонахождени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 xml:space="preserve">Игнорирует и относится с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равнодушием</w:t>
            </w:r>
            <w:r>
              <w:t xml:space="preserve"> </w:t>
            </w:r>
          </w:p>
          <w:p w:rsidR="00A87110" w:rsidRDefault="00FF436C">
            <w:pPr>
              <w:spacing w:after="12" w:line="256" w:lineRule="auto"/>
              <w:ind w:left="170" w:right="0" w:firstLine="0"/>
              <w:jc w:val="left"/>
            </w:pPr>
            <w:r>
              <w:t>Злится, если заговорит с посторонними мужчинами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Подозревает</w:t>
            </w:r>
            <w:r>
              <w:t xml:space="preserve"> </w:t>
            </w:r>
            <w:r>
              <w:t>в неверност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 xml:space="preserve">Ожидает, что будет отпрашиваться у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1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8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7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8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1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1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7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5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4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1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2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1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2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6" w:right="0" w:firstLine="0"/>
              <w:jc w:val="left"/>
            </w:pPr>
            <w:r>
              <w:t>него в больницу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89" w:right="0" w:firstLine="0"/>
              <w:jc w:val="center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5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4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0,8 </w:t>
            </w:r>
          </w:p>
        </w:tc>
        <w:tc>
          <w:tcPr>
            <w:tcW w:w="45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0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1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9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8,6 </w:t>
            </w:r>
          </w:p>
        </w:tc>
        <w:tc>
          <w:tcPr>
            <w:tcW w:w="45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44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8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3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6,8 </w:t>
            </w:r>
          </w:p>
        </w:tc>
        <w:tc>
          <w:tcPr>
            <w:tcW w:w="45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6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8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b/>
              </w:rPr>
              <w:t xml:space="preserve">Всего женщин, имевших когда-либо партнеров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06" w:right="0" w:firstLine="0"/>
              <w:jc w:val="left"/>
            </w:pPr>
            <w:r>
              <w:rPr>
                <w:b/>
              </w:rPr>
              <w:t xml:space="preserve">512 </w:t>
            </w: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Default="00FF436C">
      <w:pPr>
        <w:numPr>
          <w:ilvl w:val="0"/>
          <w:numId w:val="30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</w:t>
      </w:r>
      <w:r>
        <w:rPr>
          <w:sz w:val="20"/>
        </w:rPr>
        <w:t xml:space="preserve">.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Default="00FF436C">
      <w:pPr>
        <w:ind w:left="29" w:right="625"/>
      </w:pPr>
      <w:r>
        <w:t>В Таблице 2.15.6 и на Рисунке</w:t>
      </w:r>
      <w:r>
        <w:t xml:space="preserve"> 2.15.4 </w:t>
      </w:r>
      <w:r>
        <w:t>представлены данные о распространенности экономического, психологического, физического и сексуального</w:t>
      </w:r>
      <w:r>
        <w:t xml:space="preserve"> </w:t>
      </w:r>
      <w:r>
        <w:t>насилия в течение жизни в отношении женщин со стороны лиц, не являющихся интимным партнером, с возраста 15 лет. В</w:t>
      </w:r>
      <w:r>
        <w:t xml:space="preserve"> </w:t>
      </w:r>
      <w:r>
        <w:t>г. Астане</w:t>
      </w:r>
      <w:r>
        <w:t xml:space="preserve"> 7% </w:t>
      </w:r>
      <w:r>
        <w:t>женщин сообщили о психологи</w:t>
      </w:r>
      <w:r>
        <w:t xml:space="preserve">ческом насилии со стороны других людей, а об экономическом насилии </w:t>
      </w:r>
      <w:r>
        <w:t xml:space="preserve">- </w:t>
      </w:r>
      <w:r>
        <w:t>7%. Также</w:t>
      </w:r>
      <w:r>
        <w:t xml:space="preserve"> 1% </w:t>
      </w:r>
      <w:r>
        <w:t>женщин сообщили о физическом насилии со стороны других людей, и</w:t>
      </w:r>
      <w:r>
        <w:t xml:space="preserve"> 0,4% - </w:t>
      </w:r>
      <w:r>
        <w:t>о сексуальном насилии в течение их жизни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Таблица 2.15.6 Распространенность экономического, психологич</w:t>
      </w:r>
      <w:r>
        <w:rPr>
          <w:i/>
          <w:color w:val="404040"/>
        </w:rPr>
        <w:t xml:space="preserve">еского, физического и сексуального насилия со стороны лица, не являющегося партнером, в течение жизни среди женщин в возрасте 18-75 лет в г. Астане </w:t>
      </w:r>
    </w:p>
    <w:tbl>
      <w:tblPr>
        <w:tblStyle w:val="TableGrid"/>
        <w:tblW w:w="8970" w:type="dxa"/>
        <w:tblInd w:w="59" w:type="dxa"/>
        <w:tblCellMar>
          <w:top w:w="44" w:type="dxa"/>
          <w:left w:w="107" w:type="dxa"/>
          <w:bottom w:w="27" w:type="dxa"/>
          <w:right w:w="115" w:type="dxa"/>
        </w:tblCellMar>
        <w:tblLook w:val="04A0" w:firstRow="1" w:lastRow="0" w:firstColumn="1" w:lastColumn="0" w:noHBand="0" w:noVBand="1"/>
      </w:tblPr>
      <w:tblGrid>
        <w:gridCol w:w="5249"/>
        <w:gridCol w:w="1082"/>
        <w:gridCol w:w="1084"/>
        <w:gridCol w:w="1555"/>
      </w:tblGrid>
      <w:tr w:rsidR="00A87110">
        <w:trPr>
          <w:trHeight w:val="588"/>
        </w:trPr>
        <w:tc>
          <w:tcPr>
            <w:tcW w:w="5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Распространенность насилия со стороны других людей</w:t>
            </w:r>
            <w:r>
              <w:rPr>
                <w:b/>
              </w:rP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4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lastRenderedPageBreak/>
              <w:t xml:space="preserve">Вид насилия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%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249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47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,5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 xml:space="preserve">52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,2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9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,2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249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Изнасиловани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Попытка изнасилования или иное сексуальное насилие</w:t>
            </w:r>
            <w:r>
              <w:t xml:space="preserve"> </w:t>
            </w:r>
          </w:p>
        </w:tc>
        <w:tc>
          <w:tcPr>
            <w:tcW w:w="1082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 </w:t>
            </w:r>
          </w:p>
        </w:tc>
        <w:tc>
          <w:tcPr>
            <w:tcW w:w="1084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,1 </w:t>
            </w:r>
          </w:p>
        </w:tc>
        <w:tc>
          <w:tcPr>
            <w:tcW w:w="1555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,4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0,4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8"/>
        </w:trPr>
        <w:tc>
          <w:tcPr>
            <w:tcW w:w="5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b/>
              </w:rPr>
              <w:t xml:space="preserve">723 </w:t>
            </w:r>
          </w:p>
        </w:tc>
        <w:tc>
          <w:tcPr>
            <w:tcW w:w="1555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30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Рисунок 2.15.4 Распространенность физического, сексуального, психологического и экономического насилия со стороны лица, не являющегося </w:t>
      </w:r>
      <w:r>
        <w:rPr>
          <w:i/>
          <w:color w:val="404040"/>
        </w:rPr>
        <w:t xml:space="preserve">партнером, в течение жизни среди женщин в возрасте 18-75 лет в г. Астане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882073"/>
                <wp:effectExtent l="0" t="0" r="0" b="0"/>
                <wp:docPr id="799852" name="Group 7998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882073"/>
                          <a:chOff x="0" y="0"/>
                          <a:chExt cx="5772342" cy="2882073"/>
                        </a:xfrm>
                      </wpg:grpSpPr>
                      <wps:wsp>
                        <wps:cNvPr id="98474" name="Rectangle 98474"/>
                        <wps:cNvSpPr/>
                        <wps:spPr>
                          <a:xfrm>
                            <a:off x="5740654" y="273926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479" name="Shape 98479"/>
                        <wps:cNvSpPr/>
                        <wps:spPr>
                          <a:xfrm>
                            <a:off x="388620" y="2078737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480" name="Shape 98480"/>
                        <wps:cNvSpPr/>
                        <wps:spPr>
                          <a:xfrm>
                            <a:off x="388620" y="1848613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481" name="Shape 98481"/>
                        <wps:cNvSpPr/>
                        <wps:spPr>
                          <a:xfrm>
                            <a:off x="388620" y="1620013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482" name="Shape 98482"/>
                        <wps:cNvSpPr/>
                        <wps:spPr>
                          <a:xfrm>
                            <a:off x="388620" y="1389889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483" name="Shape 98483"/>
                        <wps:cNvSpPr/>
                        <wps:spPr>
                          <a:xfrm>
                            <a:off x="388620" y="1159765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484" name="Shape 98484"/>
                        <wps:cNvSpPr/>
                        <wps:spPr>
                          <a:xfrm>
                            <a:off x="388620" y="929640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485" name="Shape 98485"/>
                        <wps:cNvSpPr/>
                        <wps:spPr>
                          <a:xfrm>
                            <a:off x="388620" y="699516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486" name="Shape 98486"/>
                        <wps:cNvSpPr/>
                        <wps:spPr>
                          <a:xfrm>
                            <a:off x="388620" y="469392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56" name="Shape 930956"/>
                        <wps:cNvSpPr/>
                        <wps:spPr>
                          <a:xfrm>
                            <a:off x="4735068" y="2217421"/>
                            <a:ext cx="406908" cy="91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91440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91440"/>
                                </a:lnTo>
                                <a:lnTo>
                                  <a:pt x="0" y="914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57" name="Shape 930957"/>
                        <wps:cNvSpPr/>
                        <wps:spPr>
                          <a:xfrm>
                            <a:off x="3435096" y="2033016"/>
                            <a:ext cx="406908" cy="2758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275844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275844"/>
                                </a:lnTo>
                                <a:lnTo>
                                  <a:pt x="0" y="2758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58" name="Shape 930958"/>
                        <wps:cNvSpPr/>
                        <wps:spPr>
                          <a:xfrm>
                            <a:off x="835152" y="815340"/>
                            <a:ext cx="406908" cy="14935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1493521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1493521"/>
                                </a:lnTo>
                                <a:lnTo>
                                  <a:pt x="0" y="149352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59" name="Shape 930959"/>
                        <wps:cNvSpPr/>
                        <wps:spPr>
                          <a:xfrm>
                            <a:off x="2135124" y="653797"/>
                            <a:ext cx="406908" cy="16550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6908" h="1655064">
                                <a:moveTo>
                                  <a:pt x="0" y="0"/>
                                </a:moveTo>
                                <a:lnTo>
                                  <a:pt x="406908" y="0"/>
                                </a:lnTo>
                                <a:lnTo>
                                  <a:pt x="406908" y="1655064"/>
                                </a:lnTo>
                                <a:lnTo>
                                  <a:pt x="0" y="16550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491" name="Shape 98491"/>
                        <wps:cNvSpPr/>
                        <wps:spPr>
                          <a:xfrm>
                            <a:off x="388620" y="2308861"/>
                            <a:ext cx="519988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99888">
                                <a:moveTo>
                                  <a:pt x="0" y="0"/>
                                </a:moveTo>
                                <a:lnTo>
                                  <a:pt x="5199888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492" name="Rectangle 98492"/>
                        <wps:cNvSpPr/>
                        <wps:spPr>
                          <a:xfrm>
                            <a:off x="949706" y="614807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6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493" name="Rectangle 98493"/>
                        <wps:cNvSpPr/>
                        <wps:spPr>
                          <a:xfrm>
                            <a:off x="1128014" y="61480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494" name="Rectangle 98494"/>
                        <wps:cNvSpPr/>
                        <wps:spPr>
                          <a:xfrm>
                            <a:off x="2249678" y="453898"/>
                            <a:ext cx="23701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495" name="Rectangle 98495"/>
                        <wps:cNvSpPr/>
                        <wps:spPr>
                          <a:xfrm>
                            <a:off x="2427986" y="45389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496" name="Rectangle 98496"/>
                        <wps:cNvSpPr/>
                        <wps:spPr>
                          <a:xfrm>
                            <a:off x="3549650" y="1833372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497" name="Rectangle 98497"/>
                        <wps:cNvSpPr/>
                        <wps:spPr>
                          <a:xfrm>
                            <a:off x="3727958" y="183337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498" name="Rectangle 98498"/>
                        <wps:cNvSpPr/>
                        <wps:spPr>
                          <a:xfrm>
                            <a:off x="4849622" y="2017141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499" name="Rectangle 98499"/>
                        <wps:cNvSpPr/>
                        <wps:spPr>
                          <a:xfrm>
                            <a:off x="5027930" y="201714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00" name="Rectangle 98500"/>
                        <wps:cNvSpPr/>
                        <wps:spPr>
                          <a:xfrm>
                            <a:off x="82906" y="224396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01" name="Rectangle 98501"/>
                        <wps:cNvSpPr/>
                        <wps:spPr>
                          <a:xfrm>
                            <a:off x="82906" y="2014093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02" name="Rectangle 98502"/>
                        <wps:cNvSpPr/>
                        <wps:spPr>
                          <a:xfrm>
                            <a:off x="82906" y="1783969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03" name="Rectangle 98503"/>
                        <wps:cNvSpPr/>
                        <wps:spPr>
                          <a:xfrm>
                            <a:off x="82906" y="1554226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04" name="Rectangle 98504"/>
                        <wps:cNvSpPr/>
                        <wps:spPr>
                          <a:xfrm>
                            <a:off x="82906" y="1324356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05" name="Rectangle 98505"/>
                        <wps:cNvSpPr/>
                        <wps:spPr>
                          <a:xfrm>
                            <a:off x="82906" y="1094258"/>
                            <a:ext cx="23640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06" name="Rectangle 98506"/>
                        <wps:cNvSpPr/>
                        <wps:spPr>
                          <a:xfrm>
                            <a:off x="82906" y="864362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07" name="Rectangle 98507"/>
                        <wps:cNvSpPr/>
                        <wps:spPr>
                          <a:xfrm>
                            <a:off x="82906" y="634619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08" name="Rectangle 98508"/>
                        <wps:cNvSpPr/>
                        <wps:spPr>
                          <a:xfrm>
                            <a:off x="82906" y="404749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09" name="Rectangle 98509"/>
                        <wps:cNvSpPr/>
                        <wps:spPr>
                          <a:xfrm>
                            <a:off x="569341" y="2425573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10" name="Rectangle 98510"/>
                        <wps:cNvSpPr/>
                        <wps:spPr>
                          <a:xfrm>
                            <a:off x="791845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11" name="Rectangle 98511"/>
                        <wps:cNvSpPr/>
                        <wps:spPr>
                          <a:xfrm>
                            <a:off x="1287526" y="259626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12" name="Rectangle 98512"/>
                        <wps:cNvSpPr/>
                        <wps:spPr>
                          <a:xfrm>
                            <a:off x="1823593" y="2425573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13" name="Rectangle 98513"/>
                        <wps:cNvSpPr/>
                        <wps:spPr>
                          <a:xfrm>
                            <a:off x="2091817" y="2596261"/>
                            <a:ext cx="657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14" name="Rectangle 98514"/>
                        <wps:cNvSpPr/>
                        <wps:spPr>
                          <a:xfrm>
                            <a:off x="2587498" y="259626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15" name="Rectangle 98515"/>
                        <wps:cNvSpPr/>
                        <wps:spPr>
                          <a:xfrm>
                            <a:off x="3021457" y="2425573"/>
                            <a:ext cx="164267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Физическ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16" name="Rectangle 98516"/>
                        <wps:cNvSpPr/>
                        <wps:spPr>
                          <a:xfrm>
                            <a:off x="4257802" y="242557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17" name="Rectangle 98517"/>
                        <wps:cNvSpPr/>
                        <wps:spPr>
                          <a:xfrm>
                            <a:off x="4298950" y="2425573"/>
                            <a:ext cx="170122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Сексуальное 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18" name="Rectangle 98518"/>
                        <wps:cNvSpPr/>
                        <wps:spPr>
                          <a:xfrm>
                            <a:off x="5579110" y="2425573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60" name="Shape 930960"/>
                        <wps:cNvSpPr/>
                        <wps:spPr>
                          <a:xfrm>
                            <a:off x="2336292" y="160020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520" name="Rectangle 98520"/>
                        <wps:cNvSpPr/>
                        <wps:spPr>
                          <a:xfrm>
                            <a:off x="2446909" y="133249"/>
                            <a:ext cx="132966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21" name="Rectangle 98521"/>
                        <wps:cNvSpPr/>
                        <wps:spPr>
                          <a:xfrm>
                            <a:off x="3446653" y="133249"/>
                            <a:ext cx="42235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522" name="Shape 98522"/>
                        <wps:cNvSpPr/>
                        <wps:spPr>
                          <a:xfrm>
                            <a:off x="0" y="0"/>
                            <a:ext cx="5727700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21305">
                                <a:moveTo>
                                  <a:pt x="0" y="2821305"/>
                                </a:moveTo>
                                <a:lnTo>
                                  <a:pt x="5727700" y="2821305"/>
                                </a:lnTo>
                                <a:lnTo>
                                  <a:pt x="57277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99852" style="width:454.515pt;height:226.935pt;mso-position-horizontal-relative:char;mso-position-vertical-relative:line" coordsize="57723,28820">
                <v:rect id="Rectangle 98474" style="position:absolute;width:421;height:1899;left:57406;top:273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8479" style="position:absolute;width:51998;height:0;left:3886;top:20787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98480" style="position:absolute;width:51998;height:0;left:3886;top:18486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98481" style="position:absolute;width:51998;height:0;left:3886;top:16200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98482" style="position:absolute;width:51998;height:0;left:3886;top:13898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98483" style="position:absolute;width:51998;height:0;left:3886;top:11597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98484" style="position:absolute;width:51998;height:0;left:3886;top:9296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98485" style="position:absolute;width:51998;height:0;left:3886;top:6995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98486" style="position:absolute;width:51998;height:0;left:3886;top:4693;" coordsize="5199888,0" path="m0,0l5199888,0">
                  <v:stroke weight="0.72pt" endcap="flat" joinstyle="round" on="true" color="#d9d9d9"/>
                  <v:fill on="false" color="#000000" opacity="0"/>
                </v:shape>
                <v:shape id="Shape 930961" style="position:absolute;width:4069;height:914;left:47350;top:22174;" coordsize="406908,91440" path="m0,0l406908,0l406908,91440l0,91440l0,0">
                  <v:stroke weight="0pt" endcap="flat" joinstyle="round" on="false" color="#000000" opacity="0"/>
                  <v:fill on="true" color="#5b9bd5"/>
                </v:shape>
                <v:shape id="Shape 930962" style="position:absolute;width:4069;height:2758;left:34350;top:20330;" coordsize="406908,275844" path="m0,0l406908,0l406908,275844l0,275844l0,0">
                  <v:stroke weight="0pt" endcap="flat" joinstyle="round" on="false" color="#000000" opacity="0"/>
                  <v:fill on="true" color="#5b9bd5"/>
                </v:shape>
                <v:shape id="Shape 930963" style="position:absolute;width:4069;height:14935;left:8351;top:8153;" coordsize="406908,1493521" path="m0,0l406908,0l406908,1493521l0,1493521l0,0">
                  <v:stroke weight="0pt" endcap="flat" joinstyle="round" on="false" color="#000000" opacity="0"/>
                  <v:fill on="true" color="#5b9bd5"/>
                </v:shape>
                <v:shape id="Shape 930964" style="position:absolute;width:4069;height:16550;left:21351;top:6537;" coordsize="406908,1655064" path="m0,0l406908,0l406908,1655064l0,1655064l0,0">
                  <v:stroke weight="0pt" endcap="flat" joinstyle="round" on="false" color="#000000" opacity="0"/>
                  <v:fill on="true" color="#5b9bd5"/>
                </v:shape>
                <v:shape id="Shape 98491" style="position:absolute;width:51998;height:0;left:3886;top:23088;" coordsize="5199888,0" path="m0,0l5199888,0">
                  <v:stroke weight="0.72pt" endcap="flat" joinstyle="round" on="true" color="#d9d9d9"/>
                  <v:fill on="false" color="#000000" opacity="0"/>
                </v:shape>
                <v:rect id="Rectangle 98492" style="position:absolute;width:2366;height:1899;left:9497;top:61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6.5</w:t>
                        </w:r>
                      </w:p>
                    </w:txbxContent>
                  </v:textbox>
                </v:rect>
                <v:rect id="Rectangle 98493" style="position:absolute;width:421;height:1899;left:11280;top:61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8494" style="position:absolute;width:2370;height:1899;left:22496;top:45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.2</w:t>
                        </w:r>
                      </w:p>
                    </w:txbxContent>
                  </v:textbox>
                </v:rect>
                <v:rect id="Rectangle 98495" style="position:absolute;width:421;height:1899;left:24279;top:45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8496" style="position:absolute;width:2366;height:1899;left:35496;top:183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2</w:t>
                        </w:r>
                      </w:p>
                    </w:txbxContent>
                  </v:textbox>
                </v:rect>
                <v:rect id="Rectangle 98497" style="position:absolute;width:421;height:1899;left:37279;top:183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8498" style="position:absolute;width:2366;height:1899;left:48496;top:201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4</w:t>
                        </w:r>
                      </w:p>
                    </w:txbxContent>
                  </v:textbox>
                </v:rect>
                <v:rect id="Rectangle 98499" style="position:absolute;width:421;height:1899;left:50279;top:2017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8500" style="position:absolute;width:2362;height:1899;left:829;top:224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98501" style="position:absolute;width:2362;height:1899;left:829;top:201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.0</w:t>
                        </w:r>
                      </w:p>
                    </w:txbxContent>
                  </v:textbox>
                </v:rect>
                <v:rect id="Rectangle 98502" style="position:absolute;width:2362;height:1899;left:829;top:178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98503" style="position:absolute;width:2362;height:1899;left:829;top:155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.0</w:t>
                        </w:r>
                      </w:p>
                    </w:txbxContent>
                  </v:textbox>
                </v:rect>
                <v:rect id="Rectangle 98504" style="position:absolute;width:2362;height:1899;left:829;top:132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98505" style="position:absolute;width:2364;height:1903;left:829;top:109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5.0</w:t>
                        </w:r>
                      </w:p>
                    </w:txbxContent>
                  </v:textbox>
                </v:rect>
                <v:rect id="Rectangle 98506" style="position:absolute;width:2362;height:1899;left:829;top:86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98507" style="position:absolute;width:2362;height:1899;left:829;top:63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.0</w:t>
                        </w:r>
                      </w:p>
                    </w:txbxContent>
                  </v:textbox>
                </v:rect>
                <v:rect id="Rectangle 98508" style="position:absolute;width:2362;height:1899;left:829;top:404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98509" style="position:absolute;width:12915;height:1899;left:5693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98510" style="position:absolute;width:6578;height:1899;left:7918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98511" style="position:absolute;width:421;height:1899;left:12875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8512" style="position:absolute;width:14114;height:1899;left:18235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98513" style="position:absolute;width:6578;height:1899;left:20918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98514" style="position:absolute;width:421;height:1899;left:25874;top:259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8515" style="position:absolute;width:16426;height:1899;left:30214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насилие</w:t>
                        </w:r>
                      </w:p>
                    </w:txbxContent>
                  </v:textbox>
                </v:rect>
                <v:rect id="Rectangle 98516" style="position:absolute;width:421;height:1899;left:42578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8517" style="position:absolute;width:17012;height:1899;left:42989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насилие</w:t>
                        </w:r>
                      </w:p>
                    </w:txbxContent>
                  </v:textbox>
                </v:rect>
                <v:rect id="Rectangle 98518" style="position:absolute;width:421;height:1899;left:55791;top:2425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65" style="position:absolute;width:762;height:777;left:23362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98520" style="position:absolute;width:13296;height:1903;left:24469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2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98521" style="position:absolute;width:422;height:1903;left:34466;top:1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8522" style="position:absolute;width:57277;height:28213;left:0;top:0;" coordsize="5727700,2821305" path="m0,2821305l5727700,2821305l5727700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2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</w:pPr>
      <w:r>
        <w:t xml:space="preserve"> </w:t>
      </w:r>
      <w:r>
        <w:tab/>
      </w:r>
      <w:r>
        <w:rPr>
          <w:color w:val="2E74B5"/>
          <w:sz w:val="26"/>
        </w:rPr>
        <w:t xml:space="preserve"> </w:t>
      </w:r>
      <w:r>
        <w:br w:type="page"/>
      </w:r>
    </w:p>
    <w:p w:rsidR="00A87110" w:rsidRDefault="00FF436C">
      <w:pPr>
        <w:pStyle w:val="2"/>
        <w:ind w:left="29" w:right="585"/>
      </w:pPr>
      <w:r>
        <w:lastRenderedPageBreak/>
        <w:t>Приложение 2.16 г. Алматы</w:t>
      </w:r>
      <w: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Демографические и социально-экономические данные </w:t>
      </w:r>
    </w:p>
    <w:p w:rsidR="00A87110" w:rsidRDefault="00FF436C">
      <w:pPr>
        <w:ind w:left="29" w:right="625"/>
      </w:pPr>
      <w:r>
        <w:t>В Таблицах 2.16.1 и 2.16.2 представлены демографические и социально</w:t>
      </w:r>
      <w:r>
        <w:t>-</w:t>
      </w:r>
      <w:r>
        <w:t>экономические характеристики женщин, принявших участие в исследовании в г. Алматы. Наблюдается относительно равное распределение женщин по</w:t>
      </w:r>
      <w:r>
        <w:t xml:space="preserve"> </w:t>
      </w:r>
      <w:r>
        <w:t>разным возрастным группам, самой крупной является возрастная группа 18</w:t>
      </w:r>
      <w:r>
        <w:t>-</w:t>
      </w:r>
      <w:r>
        <w:t>24 лет (17%). В целом, 79% женщин в</w:t>
      </w:r>
      <w:r>
        <w:t xml:space="preserve"> </w:t>
      </w:r>
      <w:r>
        <w:t>г. Алматы</w:t>
      </w:r>
      <w:r>
        <w:t xml:space="preserve"> </w:t>
      </w:r>
      <w:r>
        <w:t>отнесены к категории имевших когда</w:t>
      </w:r>
      <w:r>
        <w:t>-</w:t>
      </w:r>
      <w:r>
        <w:t>либо партнера (см. Главу 1). По статусу занятости и уровню доходов</w:t>
      </w:r>
      <w:r>
        <w:t xml:space="preserve"> </w:t>
      </w:r>
      <w:r>
        <w:t>70% женщин имеют работу на момент проведения исследования</w:t>
      </w:r>
      <w:r>
        <w:t xml:space="preserve"> </w:t>
      </w:r>
      <w:r>
        <w:t>(см. Главу 3</w:t>
      </w:r>
      <w:r>
        <w:t xml:space="preserve">).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6.1 Демографические характеристики респондентов в г. Алматы </w:t>
      </w:r>
    </w:p>
    <w:tbl>
      <w:tblPr>
        <w:tblStyle w:val="TableGrid"/>
        <w:tblW w:w="8922" w:type="dxa"/>
        <w:tblInd w:w="83" w:type="dxa"/>
        <w:tblCellMar>
          <w:top w:w="44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237"/>
        <w:gridCol w:w="1084"/>
        <w:gridCol w:w="1083"/>
        <w:gridCol w:w="1518"/>
      </w:tblGrid>
      <w:tr w:rsidR="00A87110">
        <w:trPr>
          <w:trHeight w:val="301"/>
        </w:trPr>
        <w:tc>
          <w:tcPr>
            <w:tcW w:w="5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  <w:color w:val="1F4E79"/>
              </w:rPr>
              <w:t xml:space="preserve">Демографические характеристики респондентов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 категория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%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Возрастная групп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8-</w:t>
            </w:r>
            <w:r>
              <w:t>2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5-</w:t>
            </w:r>
            <w:r>
              <w:t>29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30-</w:t>
            </w:r>
            <w:r>
              <w:t>3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35-</w:t>
            </w:r>
            <w:r>
              <w:t>39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0-</w:t>
            </w:r>
            <w:r>
              <w:t>44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5-</w:t>
            </w:r>
            <w:r>
              <w:t>49 лет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0-</w:t>
            </w:r>
            <w:r>
              <w:t>54 лет</w:t>
            </w:r>
            <w: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55-</w:t>
            </w:r>
            <w:r>
              <w:t>59 лет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4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6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>140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5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3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3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1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2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9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0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5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6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7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6,2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9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1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4,6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1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3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5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Тип местности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Город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88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100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60,5 </w:t>
            </w:r>
          </w:p>
        </w:tc>
      </w:tr>
      <w:tr w:rsidR="00A87110">
        <w:trPr>
          <w:trHeight w:val="300"/>
        </w:trPr>
        <w:tc>
          <w:tcPr>
            <w:tcW w:w="5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остояние в отношениях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Никогда не состояла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остояла когда</w:t>
            </w:r>
            <w:r>
              <w:t>-</w:t>
            </w:r>
            <w:r>
              <w:t>либо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8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0,9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70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79,1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85,9 </w:t>
            </w:r>
          </w:p>
        </w:tc>
      </w:tr>
      <w:tr w:rsidR="00A87110">
        <w:trPr>
          <w:trHeight w:val="300"/>
        </w:trPr>
        <w:tc>
          <w:tcPr>
            <w:tcW w:w="5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Начальное/неполное средне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Общее среднее</w:t>
            </w:r>
            <w:r>
              <w:t xml:space="preserve"> </w:t>
            </w:r>
          </w:p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Техническое/профессиональн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2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58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6,5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22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22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3,8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0,4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68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77,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1,9 </w:t>
            </w:r>
          </w:p>
        </w:tc>
      </w:tr>
      <w:tr w:rsidR="00A87110">
        <w:trPr>
          <w:trHeight w:val="300"/>
        </w:trPr>
        <w:tc>
          <w:tcPr>
            <w:tcW w:w="5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523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 xml:space="preserve">1 </w:t>
            </w:r>
            <w:r>
              <w:t>человек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</w:t>
            </w:r>
            <w:r>
              <w:t xml:space="preserve"> 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10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12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5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51,3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43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293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3,0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3,4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3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 xml:space="preserve">3,4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,0 </w:t>
            </w:r>
          </w:p>
        </w:tc>
      </w:tr>
      <w:tr w:rsidR="00A87110">
        <w:trPr>
          <w:trHeight w:val="298"/>
        </w:trPr>
        <w:tc>
          <w:tcPr>
            <w:tcW w:w="5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16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887 </w:t>
            </w:r>
          </w:p>
        </w:tc>
        <w:tc>
          <w:tcPr>
            <w:tcW w:w="151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31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lastRenderedPageBreak/>
        <w:t xml:space="preserve">Таблица 2.16.2 Статус занятости и уровень доходов респондентов в г. Алматы </w:t>
      </w:r>
    </w:p>
    <w:tbl>
      <w:tblPr>
        <w:tblStyle w:val="TableGrid"/>
        <w:tblW w:w="8891" w:type="dxa"/>
        <w:tblInd w:w="98" w:type="dxa"/>
        <w:tblCellMar>
          <w:top w:w="4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496"/>
        <w:gridCol w:w="1418"/>
        <w:gridCol w:w="1275"/>
        <w:gridCol w:w="572"/>
        <w:gridCol w:w="1130"/>
      </w:tblGrid>
      <w:tr w:rsidR="00A87110">
        <w:trPr>
          <w:trHeight w:val="591"/>
        </w:trPr>
        <w:tc>
          <w:tcPr>
            <w:tcW w:w="4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 xml:space="preserve">Статус занятости и уровень доходов респондентов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Социально-экономическая категория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%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занятости</w:t>
            </w:r>
            <w:r>
              <w:t xml:space="preserve">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49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Не работает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t xml:space="preserve">31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35,1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t xml:space="preserve">41,1 </w:t>
            </w:r>
          </w:p>
        </w:tc>
      </w:tr>
      <w:tr w:rsidR="00A87110">
        <w:trPr>
          <w:trHeight w:val="300"/>
        </w:trPr>
        <w:tc>
          <w:tcPr>
            <w:tcW w:w="44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Работает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76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64,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58,9 </w:t>
            </w:r>
          </w:p>
        </w:tc>
      </w:tr>
      <w:tr w:rsidR="00A87110">
        <w:trPr>
          <w:trHeight w:val="300"/>
        </w:trPr>
        <w:tc>
          <w:tcPr>
            <w:tcW w:w="776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реднемесячный доход домохозяйств (в тенге)</w:t>
            </w:r>
            <w: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49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До 40 000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6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60 001 - 10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00 001 - 140 000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40 001 - 200 000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200 000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3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,5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8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66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7,4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6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4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6,7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7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1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4,1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29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9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2,4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247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7,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9" w:right="0" w:firstLine="0"/>
              <w:jc w:val="left"/>
            </w:pPr>
            <w:r>
              <w:t xml:space="preserve">9,5 </w:t>
            </w:r>
          </w:p>
        </w:tc>
      </w:tr>
      <w:tr w:rsidR="00A87110">
        <w:trPr>
          <w:trHeight w:val="300"/>
        </w:trPr>
        <w:tc>
          <w:tcPr>
            <w:tcW w:w="776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i/>
              </w:rPr>
              <w:t>Среднемесячный доход на душу населения по квинтильным группам (в тенге)</w:t>
            </w:r>
            <w:r>
              <w:t xml:space="preserve"> </w:t>
            </w: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49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0" w:line="259" w:lineRule="auto"/>
              <w:ind w:left="277" w:right="0" w:firstLine="0"/>
              <w:jc w:val="left"/>
            </w:pPr>
            <w:r>
              <w:t>До 15 999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16 000 - 24 999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>25 000 - 39 999</w:t>
            </w:r>
            <w:r>
              <w:rPr>
                <w:i/>
              </w:rPr>
              <w:t xml:space="preserve"> </w:t>
            </w:r>
          </w:p>
          <w:p w:rsidR="00A87110" w:rsidRDefault="00FF436C">
            <w:pPr>
              <w:spacing w:after="9" w:line="259" w:lineRule="auto"/>
              <w:ind w:left="277" w:right="0" w:firstLine="0"/>
              <w:jc w:val="left"/>
            </w:pPr>
            <w:r>
              <w:t xml:space="preserve">40 000 - 49 999 </w:t>
            </w:r>
          </w:p>
          <w:p w:rsidR="00A87110" w:rsidRDefault="00FF436C">
            <w:pPr>
              <w:spacing w:after="0" w:line="259" w:lineRule="auto"/>
              <w:ind w:left="277" w:right="0" w:firstLine="0"/>
              <w:jc w:val="left"/>
            </w:pPr>
            <w:r>
              <w:t>Свыше 50 000</w:t>
            </w:r>
            <w:r>
              <w:t xml:space="preserve"> 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,6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8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5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6,7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9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>151</w:t>
            </w:r>
            <w:r>
              <w:t xml:space="preserve">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17,0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1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18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20,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17,7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7" w:right="0" w:firstLine="0"/>
              <w:jc w:val="center"/>
            </w:pPr>
            <w:r>
              <w:t xml:space="preserve">47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3" w:right="0" w:firstLine="0"/>
              <w:jc w:val="center"/>
            </w:pPr>
            <w:r>
              <w:t xml:space="preserve">53,9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4" w:right="0" w:firstLine="0"/>
              <w:jc w:val="left"/>
            </w:pPr>
            <w:r>
              <w:t xml:space="preserve">23,3 </w:t>
            </w:r>
          </w:p>
        </w:tc>
      </w:tr>
      <w:tr w:rsidR="00A87110">
        <w:trPr>
          <w:trHeight w:val="298"/>
        </w:trPr>
        <w:tc>
          <w:tcPr>
            <w:tcW w:w="4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b/>
              </w:rPr>
              <w:t xml:space="preserve">Всего опрошено женщин </w:t>
            </w:r>
          </w:p>
        </w:tc>
        <w:tc>
          <w:tcPr>
            <w:tcW w:w="26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rPr>
                <w:b/>
              </w:rPr>
              <w:t xml:space="preserve">887 </w:t>
            </w:r>
          </w:p>
        </w:tc>
        <w:tc>
          <w:tcPr>
            <w:tcW w:w="571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31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Распространенность насилия со стороны интимного партнера в течение жизни и в настоящее время </w:t>
      </w:r>
    </w:p>
    <w:p w:rsidR="00A87110" w:rsidRDefault="00FF436C">
      <w:pPr>
        <w:ind w:left="29" w:right="625"/>
      </w:pPr>
      <w:r>
        <w:t>В Таблице 2.16.3 и на Рисунке</w:t>
      </w:r>
      <w:r>
        <w:t xml:space="preserve"> </w:t>
      </w:r>
      <w:r>
        <w:t>2.16.1 представлены данные по распространенности разных видов насилия со стороны интимного партнера в течение жизни и в настоящее время по информации респондентов в г. Алматы. См. определения разных актов</w:t>
      </w:r>
      <w:r>
        <w:t xml:space="preserve">, </w:t>
      </w:r>
      <w:r>
        <w:t>которые классифицируются как вид насилия со</w:t>
      </w:r>
      <w:r>
        <w:t xml:space="preserve"> </w:t>
      </w:r>
      <w:r>
        <w:t>сторон</w:t>
      </w:r>
      <w:r>
        <w:t>ы интимного</w:t>
      </w:r>
      <w:r>
        <w:t xml:space="preserve"> </w:t>
      </w:r>
      <w:r>
        <w:t>партнера</w:t>
      </w:r>
      <w:r>
        <w:t xml:space="preserve">, </w:t>
      </w:r>
      <w:r>
        <w:t>и рабочее определение</w:t>
      </w:r>
      <w:r>
        <w:t xml:space="preserve"> </w:t>
      </w:r>
      <w:r>
        <w:t>«женщин, когда</w:t>
      </w:r>
      <w:r>
        <w:t>-</w:t>
      </w:r>
      <w:r>
        <w:t>либо имевших партнера», используемые в исследовании, в Главе 1.</w:t>
      </w:r>
      <w:r>
        <w:t xml:space="preserve"> </w:t>
      </w:r>
    </w:p>
    <w:p w:rsidR="00A87110" w:rsidRDefault="00FF436C">
      <w:pPr>
        <w:ind w:left="29" w:right="625"/>
      </w:pPr>
      <w:r>
        <w:t>Уровень распространенности соответствует национальному уровню, но распространенность насилия со стороны интимного партнера в течение</w:t>
      </w:r>
      <w:r>
        <w:t xml:space="preserve"> жизни и в настоящее время выше, а самой высокой является распространенность психологического насилия. В целом, 9% женщин, когдалибо имевших партнера, сообщают хотя бы об одном акте физического и/или сексуального насилия со стороны интимного партнера в теч</w:t>
      </w:r>
      <w:r>
        <w:t xml:space="preserve">ение жизни, и 3% </w:t>
      </w:r>
      <w:r>
        <w:t xml:space="preserve">- </w:t>
      </w:r>
      <w:r>
        <w:t>за последние 12 месяцев</w:t>
      </w:r>
      <w:r>
        <w:t xml:space="preserve">.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lastRenderedPageBreak/>
        <w:t xml:space="preserve">Таблица 2.16.3 Распространенность физического, сексуального, психологического и экономического насилия со стороны интимного партнера среди женщин в возрасте 18-75 лет, когда-либо имевших партнера, в течение </w:t>
      </w:r>
      <w:r>
        <w:rPr>
          <w:i/>
          <w:color w:val="404040"/>
        </w:rPr>
        <w:t xml:space="preserve">жизни и в настоящее время в г. Алматы, по виду насилия и по периоду времени </w:t>
      </w:r>
    </w:p>
    <w:tbl>
      <w:tblPr>
        <w:tblStyle w:val="TableGrid"/>
        <w:tblW w:w="8927" w:type="dxa"/>
        <w:tblInd w:w="-74" w:type="dxa"/>
        <w:tblCellMar>
          <w:top w:w="44" w:type="dxa"/>
          <w:left w:w="107" w:type="dxa"/>
          <w:bottom w:w="0" w:type="dxa"/>
          <w:right w:w="58" w:type="dxa"/>
        </w:tblCellMar>
        <w:tblLook w:val="04A0" w:firstRow="1" w:lastRow="0" w:firstColumn="1" w:lastColumn="0" w:noHBand="0" w:noVBand="1"/>
      </w:tblPr>
      <w:tblGrid>
        <w:gridCol w:w="4549"/>
        <w:gridCol w:w="977"/>
        <w:gridCol w:w="850"/>
        <w:gridCol w:w="1277"/>
        <w:gridCol w:w="1274"/>
      </w:tblGrid>
      <w:tr w:rsidR="00A87110">
        <w:trPr>
          <w:trHeight w:val="590"/>
        </w:trPr>
        <w:tc>
          <w:tcPr>
            <w:tcW w:w="4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 xml:space="preserve">Распространенность насилия со стороны интимного партнера </w:t>
            </w:r>
          </w:p>
        </w:tc>
        <w:tc>
          <w:tcPr>
            <w:tcW w:w="310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Женщины, когда</w:t>
            </w:r>
            <w:r>
              <w:t>-</w:t>
            </w:r>
            <w:r>
              <w:t>либо имевшие партнера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4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left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%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t>95% ДИ</w:t>
            </w:r>
            <w:r>
              <w:t xml:space="preserve">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4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насилие</w:t>
            </w:r>
            <w:r>
              <w:t xml:space="preserve"> </w:t>
            </w:r>
          </w:p>
        </w:tc>
        <w:tc>
          <w:tcPr>
            <w:tcW w:w="3104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85" w:right="0" w:firstLine="0"/>
              <w:jc w:val="center"/>
            </w:pPr>
            <w:r>
              <w:t>В настоящее время (последние</w:t>
            </w:r>
            <w:r>
              <w:t xml:space="preserve"> </w:t>
            </w:r>
            <w:r>
              <w:t>12 месяцев)</w:t>
            </w:r>
            <w:r>
              <w:t xml:space="preserve"> 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65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9,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7,3 - 11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6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1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3,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,0 - 4,5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4,5 </w:t>
            </w:r>
          </w:p>
        </w:tc>
      </w:tr>
      <w:tr w:rsidR="00A87110">
        <w:trPr>
          <w:trHeight w:val="300"/>
        </w:trPr>
        <w:tc>
          <w:tcPr>
            <w:tcW w:w="4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ексуальное насилие</w:t>
            </w:r>
            <w:r>
              <w:t xml:space="preserve"> </w:t>
            </w:r>
          </w:p>
        </w:tc>
        <w:tc>
          <w:tcPr>
            <w:tcW w:w="3104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84" w:right="0" w:firstLine="0"/>
              <w:jc w:val="center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7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1,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0,5 - 2,1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3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0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0,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-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,0 </w:t>
            </w:r>
          </w:p>
        </w:tc>
      </w:tr>
      <w:tr w:rsidR="00A87110">
        <w:trPr>
          <w:trHeight w:val="298"/>
        </w:trPr>
        <w:tc>
          <w:tcPr>
            <w:tcW w:w="4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Физическое и/или сексуальное насилие**</w:t>
            </w:r>
            <w:r>
              <w:t xml:space="preserve"> </w:t>
            </w:r>
          </w:p>
        </w:tc>
        <w:tc>
          <w:tcPr>
            <w:tcW w:w="3104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49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85" w:right="0" w:firstLine="0"/>
              <w:jc w:val="center"/>
            </w:pPr>
            <w:r>
              <w:t>В настоящее время (последние</w:t>
            </w:r>
            <w:r>
              <w:t xml:space="preserve"> </w:t>
            </w:r>
            <w:r>
              <w:t>12 месяцев)</w:t>
            </w:r>
            <w:r>
              <w:t xml:space="preserve"> 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65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9,3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7,3 - 11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16,5 </w:t>
            </w:r>
          </w:p>
        </w:tc>
      </w:tr>
      <w:tr w:rsidR="00A87110">
        <w:trPr>
          <w:trHeight w:val="31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21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t xml:space="preserve">3,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t xml:space="preserve">2,0 - 4,5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t xml:space="preserve">4,7 </w:t>
            </w:r>
          </w:p>
        </w:tc>
      </w:tr>
      <w:tr w:rsidR="00A87110">
        <w:trPr>
          <w:trHeight w:val="300"/>
        </w:trPr>
        <w:tc>
          <w:tcPr>
            <w:tcW w:w="4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Психологическое насилие</w:t>
            </w:r>
            <w:r>
              <w:t xml:space="preserve"> </w:t>
            </w:r>
          </w:p>
        </w:tc>
        <w:tc>
          <w:tcPr>
            <w:tcW w:w="9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74" w:right="0" w:firstLine="0"/>
              <w:jc w:val="center"/>
            </w:pPr>
            <w:r>
              <w:t>В настоящее время (последние 12 месяцев)</w:t>
            </w:r>
            <w:r>
              <w:t xml:space="preserve"> 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71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10,1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6" w:firstLine="0"/>
              <w:jc w:val="center"/>
            </w:pPr>
            <w:r>
              <w:t xml:space="preserve">8,1 - 12,6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t xml:space="preserve">20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25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,6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,4 - 5,2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7,1 </w:t>
            </w:r>
          </w:p>
        </w:tc>
      </w:tr>
      <w:tr w:rsidR="00A87110">
        <w:trPr>
          <w:trHeight w:val="300"/>
        </w:trPr>
        <w:tc>
          <w:tcPr>
            <w:tcW w:w="4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Экономическое насилие</w:t>
            </w:r>
            <w:r>
              <w:t xml:space="preserve"> </w:t>
            </w:r>
          </w:p>
        </w:tc>
        <w:tc>
          <w:tcPr>
            <w:tcW w:w="9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45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В течение жизн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76" w:right="0" w:firstLine="0"/>
              <w:jc w:val="center"/>
            </w:pPr>
            <w:r>
              <w:t>В настоящее время (последние</w:t>
            </w:r>
            <w:r>
              <w:t xml:space="preserve"> </w:t>
            </w:r>
            <w:r>
              <w:t>12 месяцев)</w:t>
            </w:r>
            <w:r>
              <w:t xml:space="preserve"> 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33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4,7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3,4 - 6,5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6,3 </w:t>
            </w: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28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center"/>
            </w:pPr>
            <w:r>
              <w:t xml:space="preserve">4,0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t xml:space="preserve">2,8 - 5,7 </w:t>
            </w: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t xml:space="preserve">5,4 </w:t>
            </w:r>
          </w:p>
        </w:tc>
      </w:tr>
      <w:tr w:rsidR="00A87110">
        <w:trPr>
          <w:trHeight w:val="586"/>
        </w:trPr>
        <w:tc>
          <w:tcPr>
            <w:tcW w:w="4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, когда-либо имевших партнера </w:t>
            </w:r>
          </w:p>
        </w:tc>
        <w:tc>
          <w:tcPr>
            <w:tcW w:w="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0" w:right="49" w:firstLine="0"/>
              <w:jc w:val="right"/>
            </w:pPr>
            <w:r>
              <w:rPr>
                <w:b/>
              </w:rPr>
              <w:t xml:space="preserve">702 </w:t>
            </w:r>
          </w:p>
        </w:tc>
        <w:tc>
          <w:tcPr>
            <w:tcW w:w="1277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27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  <w:vAlign w:val="center"/>
          </w:tcPr>
          <w:p w:rsidR="00A87110" w:rsidRDefault="00FF436C">
            <w:pPr>
              <w:spacing w:after="0" w:line="259" w:lineRule="auto"/>
              <w:ind w:left="0" w:right="43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 </w:t>
      </w: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* </w:t>
      </w:r>
      <w:r>
        <w:rPr>
          <w:sz w:val="20"/>
        </w:rPr>
        <w:t xml:space="preserve">Эти данные по распространенности являются измерением доли </w:t>
      </w:r>
      <w:r>
        <w:rPr>
          <w:sz w:val="20"/>
        </w:rPr>
        <w:t xml:space="preserve"> </w:t>
      </w:r>
      <w:r>
        <w:rPr>
          <w:sz w:val="20"/>
        </w:rPr>
        <w:t>женщин, когда</w:t>
      </w:r>
      <w:r>
        <w:rPr>
          <w:sz w:val="20"/>
        </w:rPr>
        <w:t>-</w:t>
      </w:r>
      <w:r>
        <w:rPr>
          <w:sz w:val="20"/>
        </w:rPr>
        <w:t>либо имевших партнера, сообщивших о хотя бы одном акте физи</w:t>
      </w:r>
      <w:r>
        <w:rPr>
          <w:sz w:val="20"/>
        </w:rPr>
        <w:t>ческого и/или сексуального насилия со стороны интимного партнера хотя бы раз в течение жизни или за последние 12 месяцев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Рисунок 2.16.1 Распространенность физического, сексуального, психологического и экономического насилия со стороны интимного партнера </w:t>
      </w:r>
      <w:r>
        <w:rPr>
          <w:i/>
          <w:color w:val="404040"/>
        </w:rPr>
        <w:t xml:space="preserve">среди женщин в возрасте 18-75 лет, когда-либо имевших партнера, в течение жизни и в настоящее время в г. Алматы, по виду насилия и по периоду времени </w:t>
      </w:r>
    </w:p>
    <w:p w:rsidR="00A87110" w:rsidRDefault="00FF436C">
      <w:pPr>
        <w:spacing w:after="150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6033199" cy="2876103"/>
                <wp:effectExtent l="0" t="0" r="0" b="0"/>
                <wp:docPr id="842109" name="Group 8421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33199" cy="2876103"/>
                          <a:chOff x="0" y="0"/>
                          <a:chExt cx="6033199" cy="2876103"/>
                        </a:xfrm>
                      </wpg:grpSpPr>
                      <wps:wsp>
                        <wps:cNvPr id="100767" name="Rectangle 100767"/>
                        <wps:cNvSpPr/>
                        <wps:spPr>
                          <a:xfrm>
                            <a:off x="6001512" y="2733294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13" name="Shape 100813"/>
                        <wps:cNvSpPr/>
                        <wps:spPr>
                          <a:xfrm>
                            <a:off x="460248" y="1717040"/>
                            <a:ext cx="538581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5816">
                                <a:moveTo>
                                  <a:pt x="0" y="0"/>
                                </a:moveTo>
                                <a:lnTo>
                                  <a:pt x="5385816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814" name="Shape 100814"/>
                        <wps:cNvSpPr/>
                        <wps:spPr>
                          <a:xfrm>
                            <a:off x="460248" y="1468628"/>
                            <a:ext cx="538581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5816">
                                <a:moveTo>
                                  <a:pt x="0" y="0"/>
                                </a:moveTo>
                                <a:lnTo>
                                  <a:pt x="5385816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815" name="Shape 100815"/>
                        <wps:cNvSpPr/>
                        <wps:spPr>
                          <a:xfrm>
                            <a:off x="460248" y="1218692"/>
                            <a:ext cx="538581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5816">
                                <a:moveTo>
                                  <a:pt x="0" y="0"/>
                                </a:moveTo>
                                <a:lnTo>
                                  <a:pt x="5385816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816" name="Shape 100816"/>
                        <wps:cNvSpPr/>
                        <wps:spPr>
                          <a:xfrm>
                            <a:off x="460248" y="968756"/>
                            <a:ext cx="538581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5816">
                                <a:moveTo>
                                  <a:pt x="0" y="0"/>
                                </a:moveTo>
                                <a:lnTo>
                                  <a:pt x="5385816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817" name="Shape 100817"/>
                        <wps:cNvSpPr/>
                        <wps:spPr>
                          <a:xfrm>
                            <a:off x="460248" y="718820"/>
                            <a:ext cx="538581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5816">
                                <a:moveTo>
                                  <a:pt x="0" y="0"/>
                                </a:moveTo>
                                <a:lnTo>
                                  <a:pt x="5385816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818" name="Shape 100818"/>
                        <wps:cNvSpPr/>
                        <wps:spPr>
                          <a:xfrm>
                            <a:off x="460248" y="468884"/>
                            <a:ext cx="538581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5816">
                                <a:moveTo>
                                  <a:pt x="0" y="0"/>
                                </a:moveTo>
                                <a:lnTo>
                                  <a:pt x="5385816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66" name="Shape 930966"/>
                        <wps:cNvSpPr/>
                        <wps:spPr>
                          <a:xfrm>
                            <a:off x="1801368" y="1842008"/>
                            <a:ext cx="242316" cy="124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124968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124968"/>
                                </a:lnTo>
                                <a:lnTo>
                                  <a:pt x="0" y="1249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67" name="Shape 930967"/>
                        <wps:cNvSpPr/>
                        <wps:spPr>
                          <a:xfrm>
                            <a:off x="5033772" y="1380236"/>
                            <a:ext cx="240792" cy="586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586740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586740"/>
                                </a:lnTo>
                                <a:lnTo>
                                  <a:pt x="0" y="586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68" name="Shape 930968"/>
                        <wps:cNvSpPr/>
                        <wps:spPr>
                          <a:xfrm>
                            <a:off x="2878836" y="807212"/>
                            <a:ext cx="242316" cy="11597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1159764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1159764"/>
                                </a:lnTo>
                                <a:lnTo>
                                  <a:pt x="0" y="11597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69" name="Shape 930969"/>
                        <wps:cNvSpPr/>
                        <wps:spPr>
                          <a:xfrm>
                            <a:off x="723900" y="807212"/>
                            <a:ext cx="242316" cy="11597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1159764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1159764"/>
                                </a:lnTo>
                                <a:lnTo>
                                  <a:pt x="0" y="11597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70" name="Shape 930970"/>
                        <wps:cNvSpPr/>
                        <wps:spPr>
                          <a:xfrm>
                            <a:off x="3956304" y="706628"/>
                            <a:ext cx="240792" cy="12603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1260348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1260348"/>
                                </a:lnTo>
                                <a:lnTo>
                                  <a:pt x="0" y="12603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71" name="Shape 930971"/>
                        <wps:cNvSpPr/>
                        <wps:spPr>
                          <a:xfrm>
                            <a:off x="3185160" y="1593596"/>
                            <a:ext cx="242316" cy="3733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373380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373380"/>
                                </a:lnTo>
                                <a:lnTo>
                                  <a:pt x="0" y="3733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72" name="Shape 930972"/>
                        <wps:cNvSpPr/>
                        <wps:spPr>
                          <a:xfrm>
                            <a:off x="1031748" y="1593596"/>
                            <a:ext cx="240792" cy="3733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792" h="373380">
                                <a:moveTo>
                                  <a:pt x="0" y="0"/>
                                </a:moveTo>
                                <a:lnTo>
                                  <a:pt x="240792" y="0"/>
                                </a:lnTo>
                                <a:lnTo>
                                  <a:pt x="240792" y="373380"/>
                                </a:lnTo>
                                <a:lnTo>
                                  <a:pt x="0" y="3733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73" name="Shape 930973"/>
                        <wps:cNvSpPr/>
                        <wps:spPr>
                          <a:xfrm>
                            <a:off x="4262628" y="1517396"/>
                            <a:ext cx="242316" cy="4495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449580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449580"/>
                                </a:lnTo>
                                <a:lnTo>
                                  <a:pt x="0" y="4495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74" name="Shape 930974"/>
                        <wps:cNvSpPr/>
                        <wps:spPr>
                          <a:xfrm>
                            <a:off x="5340096" y="1468628"/>
                            <a:ext cx="242316" cy="4983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2316" h="498348">
                                <a:moveTo>
                                  <a:pt x="0" y="0"/>
                                </a:moveTo>
                                <a:lnTo>
                                  <a:pt x="242316" y="0"/>
                                </a:lnTo>
                                <a:lnTo>
                                  <a:pt x="242316" y="498348"/>
                                </a:lnTo>
                                <a:lnTo>
                                  <a:pt x="0" y="49834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828" name="Shape 100828"/>
                        <wps:cNvSpPr/>
                        <wps:spPr>
                          <a:xfrm>
                            <a:off x="460248" y="1966976"/>
                            <a:ext cx="538581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85816">
                                <a:moveTo>
                                  <a:pt x="0" y="0"/>
                                </a:moveTo>
                                <a:lnTo>
                                  <a:pt x="5385816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829" name="Rectangle 100829"/>
                        <wps:cNvSpPr/>
                        <wps:spPr>
                          <a:xfrm>
                            <a:off x="755904" y="60756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9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30" name="Rectangle 100830"/>
                        <wps:cNvSpPr/>
                        <wps:spPr>
                          <a:xfrm>
                            <a:off x="934212" y="60756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31" name="Rectangle 100831"/>
                        <wps:cNvSpPr/>
                        <wps:spPr>
                          <a:xfrm>
                            <a:off x="1833626" y="1643634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32" name="Rectangle 100832"/>
                        <wps:cNvSpPr/>
                        <wps:spPr>
                          <a:xfrm>
                            <a:off x="2011934" y="164363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33" name="Rectangle 100833"/>
                        <wps:cNvSpPr/>
                        <wps:spPr>
                          <a:xfrm>
                            <a:off x="2911094" y="60756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9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34" name="Rectangle 100834"/>
                        <wps:cNvSpPr/>
                        <wps:spPr>
                          <a:xfrm>
                            <a:off x="3089402" y="60756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35" name="Rectangle 100835"/>
                        <wps:cNvSpPr/>
                        <wps:spPr>
                          <a:xfrm>
                            <a:off x="3951986" y="507619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0.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36" name="Rectangle 100836"/>
                        <wps:cNvSpPr/>
                        <wps:spPr>
                          <a:xfrm>
                            <a:off x="4201922" y="50761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37" name="Rectangle 100837"/>
                        <wps:cNvSpPr/>
                        <wps:spPr>
                          <a:xfrm>
                            <a:off x="5066030" y="1181862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38" name="Rectangle 100838"/>
                        <wps:cNvSpPr/>
                        <wps:spPr>
                          <a:xfrm>
                            <a:off x="5244338" y="118186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39" name="Rectangle 100839"/>
                        <wps:cNvSpPr/>
                        <wps:spPr>
                          <a:xfrm>
                            <a:off x="1062863" y="1393952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40" name="Rectangle 100840"/>
                        <wps:cNvSpPr/>
                        <wps:spPr>
                          <a:xfrm>
                            <a:off x="1241171" y="139395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41" name="Rectangle 100841"/>
                        <wps:cNvSpPr/>
                        <wps:spPr>
                          <a:xfrm>
                            <a:off x="2140331" y="1768602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42" name="Rectangle 100842"/>
                        <wps:cNvSpPr/>
                        <wps:spPr>
                          <a:xfrm>
                            <a:off x="2318639" y="176860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43" name="Rectangle 100843"/>
                        <wps:cNvSpPr/>
                        <wps:spPr>
                          <a:xfrm>
                            <a:off x="3218053" y="1393952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44" name="Rectangle 100844"/>
                        <wps:cNvSpPr/>
                        <wps:spPr>
                          <a:xfrm>
                            <a:off x="3396361" y="139395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45" name="Rectangle 100845"/>
                        <wps:cNvSpPr/>
                        <wps:spPr>
                          <a:xfrm>
                            <a:off x="4295521" y="1319022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3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46" name="Rectangle 100846"/>
                        <wps:cNvSpPr/>
                        <wps:spPr>
                          <a:xfrm>
                            <a:off x="4473829" y="131902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47" name="Rectangle 100847"/>
                        <wps:cNvSpPr/>
                        <wps:spPr>
                          <a:xfrm>
                            <a:off x="5372989" y="1269238"/>
                            <a:ext cx="23663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48" name="Rectangle 100848"/>
                        <wps:cNvSpPr/>
                        <wps:spPr>
                          <a:xfrm>
                            <a:off x="5551297" y="126923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49" name="Rectangle 100849"/>
                        <wps:cNvSpPr/>
                        <wps:spPr>
                          <a:xfrm>
                            <a:off x="153619" y="1903222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50" name="Rectangle 100850"/>
                        <wps:cNvSpPr/>
                        <wps:spPr>
                          <a:xfrm>
                            <a:off x="153619" y="1653667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51" name="Rectangle 100851"/>
                        <wps:cNvSpPr/>
                        <wps:spPr>
                          <a:xfrm>
                            <a:off x="153619" y="1403985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52" name="Rectangle 100852"/>
                        <wps:cNvSpPr/>
                        <wps:spPr>
                          <a:xfrm>
                            <a:off x="153619" y="1154201"/>
                            <a:ext cx="236406" cy="190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53" name="Rectangle 100853"/>
                        <wps:cNvSpPr/>
                        <wps:spPr>
                          <a:xfrm>
                            <a:off x="153619" y="904494"/>
                            <a:ext cx="23626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54" name="Rectangle 100854"/>
                        <wps:cNvSpPr/>
                        <wps:spPr>
                          <a:xfrm>
                            <a:off x="82906" y="654812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55" name="Rectangle 100855"/>
                        <wps:cNvSpPr/>
                        <wps:spPr>
                          <a:xfrm>
                            <a:off x="82906" y="405130"/>
                            <a:ext cx="32987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2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56" name="Rectangle 100856"/>
                        <wps:cNvSpPr/>
                        <wps:spPr>
                          <a:xfrm>
                            <a:off x="641604" y="2084959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57" name="Rectangle 100857"/>
                        <wps:cNvSpPr/>
                        <wps:spPr>
                          <a:xfrm>
                            <a:off x="751332" y="2255647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58" name="Rectangle 100858"/>
                        <wps:cNvSpPr/>
                        <wps:spPr>
                          <a:xfrm>
                            <a:off x="1246886" y="2255647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59" name="Rectangle 100859"/>
                        <wps:cNvSpPr/>
                        <wps:spPr>
                          <a:xfrm>
                            <a:off x="1697990" y="2084959"/>
                            <a:ext cx="104855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60" name="Rectangle 100860"/>
                        <wps:cNvSpPr/>
                        <wps:spPr>
                          <a:xfrm>
                            <a:off x="1829054" y="2255647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61" name="Rectangle 100861"/>
                        <wps:cNvSpPr/>
                        <wps:spPr>
                          <a:xfrm>
                            <a:off x="2324354" y="2255647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62" name="Rectangle 100862"/>
                        <wps:cNvSpPr/>
                        <wps:spPr>
                          <a:xfrm>
                            <a:off x="2796794" y="2084959"/>
                            <a:ext cx="99205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Физ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63" name="Rectangle 100863"/>
                        <wps:cNvSpPr/>
                        <wps:spPr>
                          <a:xfrm>
                            <a:off x="2976626" y="2255647"/>
                            <a:ext cx="513557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и/или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64" name="Rectangle 100864"/>
                        <wps:cNvSpPr/>
                        <wps:spPr>
                          <a:xfrm>
                            <a:off x="2783078" y="2426335"/>
                            <a:ext cx="102823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сексуальн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65" name="Rectangle 100865"/>
                        <wps:cNvSpPr/>
                        <wps:spPr>
                          <a:xfrm>
                            <a:off x="2906522" y="2597023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66" name="Rectangle 100866"/>
                        <wps:cNvSpPr/>
                        <wps:spPr>
                          <a:xfrm>
                            <a:off x="3401822" y="2597023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67" name="Rectangle 100867"/>
                        <wps:cNvSpPr/>
                        <wps:spPr>
                          <a:xfrm>
                            <a:off x="3715766" y="2084959"/>
                            <a:ext cx="14114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Психолог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68" name="Rectangle 100868"/>
                        <wps:cNvSpPr/>
                        <wps:spPr>
                          <a:xfrm>
                            <a:off x="3983990" y="2255647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69" name="Rectangle 100869"/>
                        <wps:cNvSpPr/>
                        <wps:spPr>
                          <a:xfrm>
                            <a:off x="4479290" y="2255647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70" name="Rectangle 100870"/>
                        <wps:cNvSpPr/>
                        <wps:spPr>
                          <a:xfrm>
                            <a:off x="4838954" y="2084959"/>
                            <a:ext cx="129153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Экономическое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71" name="Rectangle 100871"/>
                        <wps:cNvSpPr/>
                        <wps:spPr>
                          <a:xfrm>
                            <a:off x="5061458" y="2255647"/>
                            <a:ext cx="65789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асили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72" name="Rectangle 100872"/>
                        <wps:cNvSpPr/>
                        <wps:spPr>
                          <a:xfrm>
                            <a:off x="5557139" y="2255647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75" name="Shape 930975"/>
                        <wps:cNvSpPr/>
                        <wps:spPr>
                          <a:xfrm>
                            <a:off x="950976" y="159512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874" name="Rectangle 100874"/>
                        <wps:cNvSpPr/>
                        <wps:spPr>
                          <a:xfrm>
                            <a:off x="1060958" y="133858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75" name="Rectangle 100875"/>
                        <wps:cNvSpPr/>
                        <wps:spPr>
                          <a:xfrm>
                            <a:off x="2061083" y="13385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76" name="Shape 930976"/>
                        <wps:cNvSpPr/>
                        <wps:spPr>
                          <a:xfrm>
                            <a:off x="2363724" y="159512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877" name="Rectangle 100877"/>
                        <wps:cNvSpPr/>
                        <wps:spPr>
                          <a:xfrm>
                            <a:off x="2474722" y="133858"/>
                            <a:ext cx="3480028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настоящее время (последние 12 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78" name="Rectangle 100878"/>
                        <wps:cNvSpPr/>
                        <wps:spPr>
                          <a:xfrm>
                            <a:off x="5093462" y="13385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879" name="Shape 100879"/>
                        <wps:cNvSpPr/>
                        <wps:spPr>
                          <a:xfrm>
                            <a:off x="0" y="0"/>
                            <a:ext cx="5986145" cy="28213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6145" h="2821305">
                                <a:moveTo>
                                  <a:pt x="0" y="2821305"/>
                                </a:moveTo>
                                <a:lnTo>
                                  <a:pt x="5986145" y="2821305"/>
                                </a:lnTo>
                                <a:lnTo>
                                  <a:pt x="598614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2109" style="width:475.055pt;height:226.465pt;mso-position-horizontal-relative:char;mso-position-vertical-relative:line" coordsize="60331,28761">
                <v:rect id="Rectangle 100767" style="position:absolute;width:421;height:1899;left:60015;top:273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0813" style="position:absolute;width:53858;height:0;left:4602;top:17170;" coordsize="5385816,0" path="m0,0l5385816,0">
                  <v:stroke weight="0.72pt" endcap="flat" joinstyle="round" on="true" color="#d9d9d9"/>
                  <v:fill on="false" color="#000000" opacity="0"/>
                </v:shape>
                <v:shape id="Shape 100814" style="position:absolute;width:53858;height:0;left:4602;top:14686;" coordsize="5385816,0" path="m0,0l5385816,0">
                  <v:stroke weight="0.72pt" endcap="flat" joinstyle="round" on="true" color="#d9d9d9"/>
                  <v:fill on="false" color="#000000" opacity="0"/>
                </v:shape>
                <v:shape id="Shape 100815" style="position:absolute;width:53858;height:0;left:4602;top:12186;" coordsize="5385816,0" path="m0,0l5385816,0">
                  <v:stroke weight="0.72pt" endcap="flat" joinstyle="round" on="true" color="#d9d9d9"/>
                  <v:fill on="false" color="#000000" opacity="0"/>
                </v:shape>
                <v:shape id="Shape 100816" style="position:absolute;width:53858;height:0;left:4602;top:9687;" coordsize="5385816,0" path="m0,0l5385816,0">
                  <v:stroke weight="0.72pt" endcap="flat" joinstyle="round" on="true" color="#d9d9d9"/>
                  <v:fill on="false" color="#000000" opacity="0"/>
                </v:shape>
                <v:shape id="Shape 100817" style="position:absolute;width:53858;height:0;left:4602;top:7188;" coordsize="5385816,0" path="m0,0l5385816,0">
                  <v:stroke weight="0.72pt" endcap="flat" joinstyle="round" on="true" color="#d9d9d9"/>
                  <v:fill on="false" color="#000000" opacity="0"/>
                </v:shape>
                <v:shape id="Shape 100818" style="position:absolute;width:53858;height:0;left:4602;top:4688;" coordsize="5385816,0" path="m0,0l5385816,0">
                  <v:stroke weight="0.72pt" endcap="flat" joinstyle="round" on="true" color="#d9d9d9"/>
                  <v:fill on="false" color="#000000" opacity="0"/>
                </v:shape>
                <v:shape id="Shape 930977" style="position:absolute;width:2423;height:1249;left:18013;top:18420;" coordsize="242316,124968" path="m0,0l242316,0l242316,124968l0,124968l0,0">
                  <v:stroke weight="0pt" endcap="flat" joinstyle="round" on="false" color="#000000" opacity="0"/>
                  <v:fill on="true" color="#5b9bd5"/>
                </v:shape>
                <v:shape id="Shape 930978" style="position:absolute;width:2407;height:5867;left:50337;top:13802;" coordsize="240792,586740" path="m0,0l240792,0l240792,586740l0,586740l0,0">
                  <v:stroke weight="0pt" endcap="flat" joinstyle="round" on="false" color="#000000" opacity="0"/>
                  <v:fill on="true" color="#5b9bd5"/>
                </v:shape>
                <v:shape id="Shape 930979" style="position:absolute;width:2423;height:11597;left:28788;top:8072;" coordsize="242316,1159764" path="m0,0l242316,0l242316,1159764l0,1159764l0,0">
                  <v:stroke weight="0pt" endcap="flat" joinstyle="round" on="false" color="#000000" opacity="0"/>
                  <v:fill on="true" color="#5b9bd5"/>
                </v:shape>
                <v:shape id="Shape 930980" style="position:absolute;width:2423;height:11597;left:7239;top:8072;" coordsize="242316,1159764" path="m0,0l242316,0l242316,1159764l0,1159764l0,0">
                  <v:stroke weight="0pt" endcap="flat" joinstyle="round" on="false" color="#000000" opacity="0"/>
                  <v:fill on="true" color="#5b9bd5"/>
                </v:shape>
                <v:shape id="Shape 930981" style="position:absolute;width:2407;height:12603;left:39563;top:7066;" coordsize="240792,1260348" path="m0,0l240792,0l240792,1260348l0,1260348l0,0">
                  <v:stroke weight="0pt" endcap="flat" joinstyle="round" on="false" color="#000000" opacity="0"/>
                  <v:fill on="true" color="#5b9bd5"/>
                </v:shape>
                <v:shape id="Shape 930982" style="position:absolute;width:2423;height:3733;left:31851;top:15935;" coordsize="242316,373380" path="m0,0l242316,0l242316,373380l0,373380l0,0">
                  <v:stroke weight="0pt" endcap="flat" joinstyle="round" on="false" color="#000000" opacity="0"/>
                  <v:fill on="true" color="#ed7d31"/>
                </v:shape>
                <v:shape id="Shape 930983" style="position:absolute;width:2407;height:3733;left:10317;top:15935;" coordsize="240792,373380" path="m0,0l240792,0l240792,373380l0,373380l0,0">
                  <v:stroke weight="0pt" endcap="flat" joinstyle="round" on="false" color="#000000" opacity="0"/>
                  <v:fill on="true" color="#ed7d31"/>
                </v:shape>
                <v:shape id="Shape 930984" style="position:absolute;width:2423;height:4495;left:42626;top:15173;" coordsize="242316,449580" path="m0,0l242316,0l242316,449580l0,449580l0,0">
                  <v:stroke weight="0pt" endcap="flat" joinstyle="round" on="false" color="#000000" opacity="0"/>
                  <v:fill on="true" color="#ed7d31"/>
                </v:shape>
                <v:shape id="Shape 930985" style="position:absolute;width:2423;height:4983;left:53400;top:14686;" coordsize="242316,498348" path="m0,0l242316,0l242316,498348l0,498348l0,0">
                  <v:stroke weight="0pt" endcap="flat" joinstyle="round" on="false" color="#000000" opacity="0"/>
                  <v:fill on="true" color="#ed7d31"/>
                </v:shape>
                <v:shape id="Shape 100828" style="position:absolute;width:53858;height:0;left:4602;top:19669;" coordsize="5385816,0" path="m0,0l5385816,0">
                  <v:stroke weight="0.72pt" endcap="flat" joinstyle="round" on="true" color="#d9d9d9"/>
                  <v:fill on="false" color="#000000" opacity="0"/>
                </v:shape>
                <v:rect id="Rectangle 100829" style="position:absolute;width:2366;height:1899;left:7559;top:60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9.3</w:t>
                        </w:r>
                      </w:p>
                    </w:txbxContent>
                  </v:textbox>
                </v:rect>
                <v:rect id="Rectangle 100830" style="position:absolute;width:421;height:1899;left:9342;top:60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31" style="position:absolute;width:2366;height:1899;left:18336;top:1643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.0</w:t>
                        </w:r>
                      </w:p>
                    </w:txbxContent>
                  </v:textbox>
                </v:rect>
                <v:rect id="Rectangle 100832" style="position:absolute;width:421;height:1899;left:20119;top:1643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33" style="position:absolute;width:2366;height:1899;left:29110;top:60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9.3</w:t>
                        </w:r>
                      </w:p>
                    </w:txbxContent>
                  </v:textbox>
                </v:rect>
                <v:rect id="Rectangle 100834" style="position:absolute;width:421;height:1899;left:30894;top:607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35" style="position:absolute;width:3317;height:1899;left:39519;top:50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0.1</w:t>
                        </w:r>
                      </w:p>
                    </w:txbxContent>
                  </v:textbox>
                </v:rect>
                <v:rect id="Rectangle 100836" style="position:absolute;width:421;height:1899;left:42019;top:50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37" style="position:absolute;width:2366;height:1899;left:50660;top:118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7</w:t>
                        </w:r>
                      </w:p>
                    </w:txbxContent>
                  </v:textbox>
                </v:rect>
                <v:rect id="Rectangle 100838" style="position:absolute;width:421;height:1899;left:52443;top:118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39" style="position:absolute;width:2366;height:1899;left:10628;top:139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0</w:t>
                        </w:r>
                      </w:p>
                    </w:txbxContent>
                  </v:textbox>
                </v:rect>
                <v:rect id="Rectangle 100840" style="position:absolute;width:421;height:1899;left:12411;top:139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41" style="position:absolute;width:2366;height:1899;left:21403;top:1768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100842" style="position:absolute;width:421;height:1899;left:23186;top:1768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43" style="position:absolute;width:2366;height:1899;left:32180;top:139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0</w:t>
                        </w:r>
                      </w:p>
                    </w:txbxContent>
                  </v:textbox>
                </v:rect>
                <v:rect id="Rectangle 100844" style="position:absolute;width:421;height:1899;left:33963;top:139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45" style="position:absolute;width:2366;height:1899;left:42955;top:131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3.6</w:t>
                        </w:r>
                      </w:p>
                    </w:txbxContent>
                  </v:textbox>
                </v:rect>
                <v:rect id="Rectangle 100846" style="position:absolute;width:421;height:1899;left:44738;top:131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47" style="position:absolute;width:2366;height:1899;left:53729;top:126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100848" style="position:absolute;width:421;height:1899;left:55512;top:1269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49" style="position:absolute;width:2362;height:1899;left:1536;top:190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.0</w:t>
                        </w:r>
                      </w:p>
                    </w:txbxContent>
                  </v:textbox>
                </v:rect>
                <v:rect id="Rectangle 100850" style="position:absolute;width:2362;height:1899;left:1536;top:1653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.0</w:t>
                        </w:r>
                      </w:p>
                    </w:txbxContent>
                  </v:textbox>
                </v:rect>
                <v:rect id="Rectangle 100851" style="position:absolute;width:2362;height:1899;left:1536;top:140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.0</w:t>
                        </w:r>
                      </w:p>
                    </w:txbxContent>
                  </v:textbox>
                </v:rect>
                <v:rect id="Rectangle 100852" style="position:absolute;width:2364;height:1903;left:1536;top:115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2"/>
                          </w:rPr>
                          <w:t xml:space="preserve">6.0</w:t>
                        </w:r>
                      </w:p>
                    </w:txbxContent>
                  </v:textbox>
                </v:rect>
                <v:rect id="Rectangle 100853" style="position:absolute;width:2362;height:1899;left:1536;top:90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.0</w:t>
                        </w:r>
                      </w:p>
                    </w:txbxContent>
                  </v:textbox>
                </v:rect>
                <v:rect id="Rectangle 100854" style="position:absolute;width:3298;height:1899;left:829;top:65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.0</w:t>
                        </w:r>
                      </w:p>
                    </w:txbxContent>
                  </v:textbox>
                </v:rect>
                <v:rect id="Rectangle 100855" style="position:absolute;width:3298;height:1899;left:829;top:405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2.0</w:t>
                        </w:r>
                      </w:p>
                    </w:txbxContent>
                  </v:textbox>
                </v:rect>
                <v:rect id="Rectangle 100856" style="position:absolute;width:9920;height:1899;left:6416;top:208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100857" style="position:absolute;width:6578;height:1899;left:7513;top:225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00858" style="position:absolute;width:421;height:1899;left:12468;top:225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59" style="position:absolute;width:10485;height:1899;left:16979;top:208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100860" style="position:absolute;width:6578;height:1899;left:18290;top:225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00861" style="position:absolute;width:421;height:1899;left:23243;top:225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62" style="position:absolute;width:9920;height:1899;left:27967;top:208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Физическое </w:t>
                        </w:r>
                      </w:p>
                    </w:txbxContent>
                  </v:textbox>
                </v:rect>
                <v:rect id="Rectangle 100863" style="position:absolute;width:5135;height:1899;left:29766;top:225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и/или </w:t>
                        </w:r>
                      </w:p>
                    </w:txbxContent>
                  </v:textbox>
                </v:rect>
                <v:rect id="Rectangle 100864" style="position:absolute;width:10282;height:1899;left:27830;top:2426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сексуальное </w:t>
                        </w:r>
                      </w:p>
                    </w:txbxContent>
                  </v:textbox>
                </v:rect>
                <v:rect id="Rectangle 100865" style="position:absolute;width:6578;height:1899;left:29065;top:259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00866" style="position:absolute;width:421;height:1899;left:34018;top:259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67" style="position:absolute;width:14114;height:1899;left:37157;top:208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Психологическое </w:t>
                        </w:r>
                      </w:p>
                    </w:txbxContent>
                  </v:textbox>
                </v:rect>
                <v:rect id="Rectangle 100868" style="position:absolute;width:6578;height:1899;left:39839;top:225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00869" style="position:absolute;width:421;height:1899;left:44792;top:225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0870" style="position:absolute;width:12915;height:1899;left:48389;top:2084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Экономическое </w:t>
                        </w:r>
                      </w:p>
                    </w:txbxContent>
                  </v:textbox>
                </v:rect>
                <v:rect id="Rectangle 100871" style="position:absolute;width:6578;height:1899;left:50614;top:225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асилие</w:t>
                        </w:r>
                      </w:p>
                    </w:txbxContent>
                  </v:textbox>
                </v:rect>
                <v:rect id="Rectangle 100872" style="position:absolute;width:421;height:1899;left:55571;top:225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86" style="position:absolute;width:762;height:777;left:9509;top:1595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100874" style="position:absolute;width:13290;height:1899;left:10609;top:1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100875" style="position:absolute;width:421;height:1899;left:20610;top:1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87" style="position:absolute;width:762;height:777;left:23637;top:1595;" coordsize="76200,77724" path="m0,0l76200,0l76200,77724l0,77724l0,0">
                  <v:stroke weight="0pt" endcap="flat" joinstyle="round" on="false" color="#000000" opacity="0"/>
                  <v:fill on="true" color="#ed7d31"/>
                </v:shape>
                <v:rect id="Rectangle 100877" style="position:absolute;width:34800;height:1899;left:24747;top:1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месяцев)</w:t>
                        </w:r>
                      </w:p>
                    </w:txbxContent>
                  </v:textbox>
                </v:rect>
                <v:rect id="Rectangle 100878" style="position:absolute;width:421;height:1899;left:50934;top:1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0879" style="position:absolute;width:59861;height:28213;left:0;top:0;" coordsize="5986145,2821305" path="m0,2821305l5986145,2821305l5986145,0l0,0x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Насилие со стороны интимного партнера по ключевым демографическим и социально-экономическим показателям </w:t>
      </w:r>
    </w:p>
    <w:p w:rsidR="00A87110" w:rsidRDefault="00FF436C">
      <w:pPr>
        <w:ind w:left="29" w:right="625"/>
      </w:pPr>
      <w:r>
        <w:t>В Таблице 2.16.4 представлены данные по физическому</w:t>
      </w:r>
      <w:r>
        <w:t xml:space="preserve"> </w:t>
      </w:r>
      <w:r>
        <w:t>и/или сексуальному насилию со стороны интимного партнера в г. Алматы по возрастным группам, уровню образования, размеру домохозяйства, статусу занятости и среднемесячному доходу домохозяйства и на душу населения. В данном случае не включены данные по насил</w:t>
      </w:r>
      <w:r>
        <w:t>ию со стороны интимного партнера с разбивкой по городу и селу, поскольку все территории в данном регионе относятся к категории городской местности.</w:t>
      </w:r>
      <w:r>
        <w:t xml:space="preserve"> </w:t>
      </w:r>
    </w:p>
    <w:p w:rsidR="00A87110" w:rsidRDefault="00FF436C">
      <w:pPr>
        <w:ind w:left="29" w:right="625"/>
      </w:pPr>
      <w:r>
        <w:t>Установлено, что в г. Алматы</w:t>
      </w:r>
      <w:r>
        <w:t xml:space="preserve"> </w:t>
      </w:r>
      <w:r>
        <w:t>на</w:t>
      </w:r>
      <w:r>
        <w:t xml:space="preserve"> </w:t>
      </w:r>
      <w:r>
        <w:t>женщин в возрасте</w:t>
      </w:r>
      <w:r>
        <w:t xml:space="preserve"> 40-</w:t>
      </w:r>
      <w:r>
        <w:t>49 и 50</w:t>
      </w:r>
      <w:r>
        <w:t>-</w:t>
      </w:r>
      <w:r>
        <w:t>59 лет</w:t>
      </w:r>
      <w:r>
        <w:t xml:space="preserve"> </w:t>
      </w:r>
      <w:r>
        <w:t>приходится самая высокая распространенн</w:t>
      </w:r>
      <w:r>
        <w:t>ость насилия со стороны интимного партнера в течение жизни, при этом 15% и</w:t>
      </w:r>
      <w:r>
        <w:t xml:space="preserve"> </w:t>
      </w:r>
      <w:r>
        <w:t>13% (соответственно) женщин, когда</w:t>
      </w:r>
      <w:r>
        <w:t>-</w:t>
      </w:r>
      <w:r>
        <w:t>либо имевших партнера, в этих возрастных группах испытывали какое</w:t>
      </w:r>
      <w:r>
        <w:t>-</w:t>
      </w:r>
      <w:r>
        <w:t>либо физическое и/или сексуальное насилие со стороны интимного партнера в течени</w:t>
      </w:r>
      <w:r>
        <w:t>е своей жизни. Распространенность насилия со стороны интимного партнера в течение жизни и в настоящее время среди женщин с техническим или профессиональным образованием выше, чем среди женщин, когда</w:t>
      </w:r>
      <w:r>
        <w:t>-</w:t>
      </w:r>
      <w:r>
        <w:t>либо имевших партнера, в других категориях образования. Ж</w:t>
      </w:r>
      <w:r>
        <w:t>енщины, отнесенные</w:t>
      </w:r>
      <w:r>
        <w:t xml:space="preserve"> </w:t>
      </w:r>
      <w:r>
        <w:t>к</w:t>
      </w:r>
      <w:r>
        <w:t xml:space="preserve"> </w:t>
      </w:r>
      <w:r>
        <w:t>категории</w:t>
      </w:r>
      <w:r>
        <w:t xml:space="preserve"> </w:t>
      </w:r>
      <w:r>
        <w:t>работающих, также испытывают более высокий уровень насилия со стороны интимного партнера в течение жизни по сравнению с женщинами, когда</w:t>
      </w:r>
      <w:r>
        <w:t>-</w:t>
      </w:r>
      <w:r>
        <w:t>либо имевшими партнера, не работающими на момент проведения исследования. Как правило</w:t>
      </w:r>
      <w:r>
        <w:t xml:space="preserve">, </w:t>
      </w:r>
      <w:r>
        <w:t>р</w:t>
      </w:r>
      <w:r>
        <w:t>аспространенность насилия со стороны интимного партнера среди</w:t>
      </w:r>
      <w:r>
        <w:t xml:space="preserve"> </w:t>
      </w:r>
      <w:r>
        <w:t>женщин с низким</w:t>
      </w:r>
      <w:r>
        <w:t xml:space="preserve"> </w:t>
      </w:r>
      <w:r>
        <w:t>уровнем доходов домохозяйства и на душу населения выше, чем среди женщин, когда</w:t>
      </w:r>
      <w:r>
        <w:t>-</w:t>
      </w:r>
      <w:r>
        <w:t>либо имевших партнера, с более высоким среднемесячным доходом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6.4 Распространенность </w:t>
      </w:r>
      <w:r>
        <w:rPr>
          <w:i/>
          <w:color w:val="404040"/>
        </w:rPr>
        <w:t xml:space="preserve">физического и/или сексуального насилия со стороны интимного партнера среди женщин в возрасте 18-75 лет, когда-либо имевших партнера, в течение жизни и в настоящее время в г. Алматы, по показателю и периоду времени </w:t>
      </w:r>
    </w:p>
    <w:tbl>
      <w:tblPr>
        <w:tblStyle w:val="TableGrid"/>
        <w:tblW w:w="9381" w:type="dxa"/>
        <w:tblInd w:w="-146" w:type="dxa"/>
        <w:tblCellMar>
          <w:top w:w="46" w:type="dxa"/>
          <w:left w:w="108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4538"/>
        <w:gridCol w:w="943"/>
        <w:gridCol w:w="848"/>
        <w:gridCol w:w="982"/>
        <w:gridCol w:w="877"/>
        <w:gridCol w:w="1193"/>
      </w:tblGrid>
      <w:tr w:rsidR="00A87110">
        <w:trPr>
          <w:trHeight w:val="881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 xml:space="preserve">Насилие со стороны интимного партнера по </w:t>
            </w:r>
            <w:r>
              <w:rPr>
                <w:b/>
                <w:color w:val="1F4E79"/>
              </w:rPr>
              <w:t>ключевому показателю</w:t>
            </w:r>
            <w:r>
              <w:rPr>
                <w:b/>
              </w:rPr>
              <w:t xml:space="preserve"> </w:t>
            </w:r>
          </w:p>
        </w:tc>
        <w:tc>
          <w:tcPr>
            <w:tcW w:w="19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>В настоящее время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последние 12 месяцев</w:t>
            </w:r>
            <w:r>
              <w:t xml:space="preserve">)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4" w:right="0" w:firstLine="0"/>
              <w:jc w:val="left"/>
            </w:pPr>
            <w:r>
              <w:t>По стране*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в течение жизни)</w:t>
            </w:r>
            <w:r>
              <w:t xml:space="preserve"> </w:t>
            </w:r>
          </w:p>
        </w:tc>
      </w:tr>
      <w:tr w:rsidR="00A87110">
        <w:trPr>
          <w:trHeight w:val="588"/>
        </w:trPr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Демографическая/социальноэкономическая категор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1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lastRenderedPageBreak/>
              <w:t>Возрастная группа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8-</w:t>
            </w:r>
            <w:r>
              <w:t>24 лет (кол</w:t>
            </w:r>
            <w:r>
              <w:t>-</w:t>
            </w:r>
            <w:r>
              <w:t>во =47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5-</w:t>
            </w:r>
            <w:r>
              <w:t>29 лет (кол</w:t>
            </w:r>
            <w:r>
              <w:t>-</w:t>
            </w:r>
            <w:r>
              <w:t>во =98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30-</w:t>
            </w:r>
            <w:r>
              <w:t>39 лет (кол</w:t>
            </w:r>
            <w:r>
              <w:t>-</w:t>
            </w:r>
            <w:r>
              <w:t>во =201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0-</w:t>
            </w:r>
            <w:r>
              <w:t>49 лет</w:t>
            </w:r>
            <w:r>
              <w:t xml:space="preserve"> </w:t>
            </w:r>
            <w:r>
              <w:t>(кол</w:t>
            </w:r>
            <w:r>
              <w:t>-</w:t>
            </w:r>
            <w:r>
              <w:t>во =150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50-</w:t>
            </w:r>
            <w:r>
              <w:t>59 лет (кол</w:t>
            </w:r>
            <w:r>
              <w:t>-</w:t>
            </w:r>
            <w:r>
              <w:t>во =91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0-</w:t>
            </w:r>
            <w:r>
              <w:t>75 лет (кол</w:t>
            </w:r>
            <w:r>
              <w:t>-</w:t>
            </w:r>
            <w:r>
              <w:t>во =115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0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,1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7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2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2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0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4,5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Образование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88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0" w:line="259" w:lineRule="auto"/>
              <w:ind w:left="170" w:right="0" w:firstLine="0"/>
              <w:jc w:val="left"/>
            </w:pPr>
            <w:r>
              <w:t>Начальное/неполное среднее</w:t>
            </w:r>
            <w:r>
              <w:t xml:space="preserve"> </w:t>
            </w:r>
            <w:r>
              <w:t>(колво=17)</w:t>
            </w:r>
            <w:r>
              <w:t xml:space="preserve"> </w:t>
            </w:r>
          </w:p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Общее среднее (кол</w:t>
            </w:r>
            <w:r>
              <w:t>-</w:t>
            </w:r>
            <w:r>
              <w:t>во=54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 xml:space="preserve">Техническое/профессиональное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(кол</w:t>
            </w:r>
            <w:r>
              <w:t>-</w:t>
            </w:r>
            <w:r>
              <w:t>во =106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Высшее/аспирантура (кол</w:t>
            </w:r>
            <w:r>
              <w:t>-</w:t>
            </w:r>
            <w:r>
              <w:t>во =525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9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0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6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0,8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5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9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12,4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Размер домохозяйства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1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1 человек (кол</w:t>
            </w:r>
            <w:r>
              <w:t>-</w:t>
            </w:r>
            <w:r>
              <w:t>во =80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2-</w:t>
            </w:r>
            <w:r>
              <w:t>3 человека (кол</w:t>
            </w:r>
            <w:r>
              <w:t>-</w:t>
            </w:r>
            <w:r>
              <w:t>во =359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4-</w:t>
            </w:r>
            <w:r>
              <w:t>5 человек (кол</w:t>
            </w:r>
            <w:r>
              <w:t>-</w:t>
            </w:r>
            <w:r>
              <w:t>во =236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6+ человек (кол</w:t>
            </w:r>
            <w:r>
              <w:t>-</w:t>
            </w:r>
            <w:r>
              <w:t>во =27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4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,8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5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8,5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1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1 </w:t>
            </w:r>
          </w:p>
        </w:tc>
      </w:tr>
      <w:tr w:rsidR="00A87110">
        <w:trPr>
          <w:trHeight w:val="298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татус экономической активности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Не работает (кол</w:t>
            </w:r>
            <w:r>
              <w:t>-</w:t>
            </w:r>
            <w:r>
              <w:t>во =231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Работает (кол</w:t>
            </w:r>
            <w:r>
              <w:t>-</w:t>
            </w:r>
            <w:r>
              <w:t>во =471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6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,2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0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реднемесячный доход домохозяйства (в тенге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До 40 000 (кол</w:t>
            </w:r>
            <w:r>
              <w:t>-</w:t>
            </w:r>
            <w:r>
              <w:t>во =8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40 000 - </w:t>
            </w:r>
            <w:r>
              <w:t>60 000 (кол</w:t>
            </w:r>
            <w:r>
              <w:t>-</w:t>
            </w:r>
            <w:r>
              <w:t>во =47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60 001 - </w:t>
            </w:r>
            <w:r>
              <w:t>100 000 (кол</w:t>
            </w:r>
            <w:r>
              <w:t>-</w:t>
            </w:r>
            <w:r>
              <w:t>во =117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00 001 - </w:t>
            </w:r>
            <w:r>
              <w:t>140 000 (кол</w:t>
            </w:r>
            <w:r>
              <w:t>-</w:t>
            </w:r>
            <w:r>
              <w:t>во =166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 xml:space="preserve">140 001 - </w:t>
            </w:r>
            <w:r>
              <w:t>200 000 (кол</w:t>
            </w:r>
            <w:r>
              <w:t>-</w:t>
            </w:r>
            <w:r>
              <w:t>во =161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Свыше 200 000 (кол</w:t>
            </w:r>
            <w:r>
              <w:t>-</w:t>
            </w:r>
            <w:r>
              <w:t>во =203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5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,4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0,4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1,1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3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7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,8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9,9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2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,9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,9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300"/>
        </w:trPr>
        <w:tc>
          <w:tcPr>
            <w:tcW w:w="807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i/>
              </w:rPr>
              <w:t>Среднемесячный доход на душу населения по квинтильным группам (в тенге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0"/>
        </w:trPr>
        <w:tc>
          <w:tcPr>
            <w:tcW w:w="39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2" w:right="0" w:firstLine="0"/>
              <w:jc w:val="left"/>
            </w:pPr>
            <w:r>
              <w:t>До 15 999 (кол</w:t>
            </w:r>
            <w:r>
              <w:t>-</w:t>
            </w:r>
            <w:r>
              <w:t>во =9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2" w:right="0" w:firstLine="0"/>
              <w:jc w:val="left"/>
            </w:pPr>
            <w:r>
              <w:t xml:space="preserve">16 000 - </w:t>
            </w:r>
            <w:r>
              <w:t>24 999 (кол</w:t>
            </w:r>
            <w:r>
              <w:t>-</w:t>
            </w:r>
            <w:r>
              <w:t>во =45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2" w:right="0" w:firstLine="0"/>
              <w:jc w:val="left"/>
            </w:pPr>
            <w:r>
              <w:t xml:space="preserve">25 000 - </w:t>
            </w:r>
            <w:r>
              <w:t>39 999 (кол</w:t>
            </w:r>
            <w:r>
              <w:t>-</w:t>
            </w:r>
            <w:r>
              <w:t>во =114)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22" w:right="0" w:firstLine="0"/>
              <w:jc w:val="left"/>
            </w:pPr>
            <w:r>
              <w:t xml:space="preserve">40 000 - </w:t>
            </w:r>
            <w:r>
              <w:t>49 999 (кол</w:t>
            </w:r>
            <w:r>
              <w:t>-</w:t>
            </w:r>
            <w:r>
              <w:t>во =147)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22" w:right="0" w:firstLine="0"/>
              <w:jc w:val="left"/>
            </w:pPr>
            <w:r>
              <w:t>Свыше 50 000 (кол</w:t>
            </w:r>
            <w:r>
              <w:t>-</w:t>
            </w:r>
            <w:r>
              <w:t>во =387)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5" w:firstLine="0"/>
              <w:jc w:val="center"/>
            </w:pPr>
            <w:r>
              <w:t xml:space="preserve">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3" w:firstLine="0"/>
              <w:jc w:val="center"/>
            </w:pPr>
            <w:r>
              <w:t xml:space="preserve">33,3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1" w:firstLine="0"/>
              <w:jc w:val="center"/>
            </w:pPr>
            <w:r>
              <w:t xml:space="preserve">0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5" w:firstLine="0"/>
              <w:jc w:val="center"/>
            </w:pPr>
            <w:r>
              <w:t xml:space="preserve">0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3" w:firstLine="0"/>
              <w:jc w:val="center"/>
            </w:pPr>
            <w:r>
              <w:t xml:space="preserve">20,2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5" w:firstLine="0"/>
              <w:jc w:val="center"/>
            </w:pPr>
            <w:r>
              <w:t>4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3" w:firstLine="0"/>
              <w:jc w:val="center"/>
            </w:pPr>
            <w:r>
              <w:t xml:space="preserve">8,9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1" w:firstLine="0"/>
              <w:jc w:val="center"/>
            </w:pPr>
            <w:r>
              <w:t xml:space="preserve">3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5" w:firstLine="0"/>
              <w:jc w:val="center"/>
            </w:pPr>
            <w:r>
              <w:t xml:space="preserve">6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3" w:firstLine="0"/>
              <w:jc w:val="center"/>
            </w:pPr>
            <w:r>
              <w:t xml:space="preserve">15,6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5" w:firstLine="0"/>
              <w:jc w:val="center"/>
            </w:pPr>
            <w:r>
              <w:t xml:space="preserve">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3" w:firstLine="0"/>
              <w:jc w:val="center"/>
            </w:pPr>
            <w:r>
              <w:t xml:space="preserve">6,1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1" w:firstLine="0"/>
              <w:jc w:val="center"/>
            </w:pPr>
            <w:r>
              <w:t xml:space="preserve">4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5" w:firstLine="0"/>
              <w:jc w:val="center"/>
            </w:pPr>
            <w:r>
              <w:t xml:space="preserve">3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3" w:firstLine="0"/>
              <w:jc w:val="center"/>
            </w:pPr>
            <w:r>
              <w:t xml:space="preserve">16,8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3" w:firstLine="0"/>
              <w:jc w:val="center"/>
            </w:pPr>
            <w:r>
              <w:t xml:space="preserve">16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3" w:firstLine="0"/>
              <w:jc w:val="center"/>
            </w:pPr>
            <w:r>
              <w:t xml:space="preserve">10,9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1" w:firstLine="0"/>
              <w:jc w:val="center"/>
            </w:pPr>
            <w:r>
              <w:t xml:space="preserve">6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5" w:firstLine="0"/>
              <w:jc w:val="center"/>
            </w:pPr>
            <w:r>
              <w:t xml:space="preserve">4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3" w:firstLine="0"/>
              <w:jc w:val="center"/>
            </w:pPr>
            <w:r>
              <w:t xml:space="preserve">15,5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3" w:firstLine="0"/>
              <w:jc w:val="center"/>
            </w:pPr>
            <w:r>
              <w:t xml:space="preserve">3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3" w:firstLine="0"/>
              <w:jc w:val="center"/>
            </w:pPr>
            <w:r>
              <w:t xml:space="preserve">9,0 </w:t>
            </w:r>
          </w:p>
        </w:tc>
        <w:tc>
          <w:tcPr>
            <w:tcW w:w="1133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1" w:firstLine="0"/>
              <w:jc w:val="center"/>
            </w:pPr>
            <w:r>
              <w:t xml:space="preserve">8 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5" w:firstLine="0"/>
              <w:jc w:val="center"/>
            </w:pPr>
            <w:r>
              <w:t xml:space="preserve">2,1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3" w:firstLine="0"/>
              <w:jc w:val="center"/>
            </w:pPr>
            <w:r>
              <w:t xml:space="preserve">14,8 </w:t>
            </w:r>
          </w:p>
        </w:tc>
      </w:tr>
    </w:tbl>
    <w:p w:rsidR="00A87110" w:rsidRDefault="00FF436C">
      <w:pPr>
        <w:spacing w:after="178" w:line="260" w:lineRule="auto"/>
        <w:ind w:left="29" w:right="371"/>
        <w:jc w:val="left"/>
      </w:pPr>
      <w:r>
        <w:rPr>
          <w:sz w:val="20"/>
        </w:rPr>
        <w:t xml:space="preserve">* </w:t>
      </w: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</w:t>
      </w:r>
      <w:r>
        <w:rPr>
          <w:sz w:val="20"/>
        </w:rPr>
        <w:t xml:space="preserve">.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lastRenderedPageBreak/>
        <w:t xml:space="preserve">Тяжесть и многократность насилия со стороны интимного партнера </w:t>
      </w:r>
    </w:p>
    <w:p w:rsidR="00A87110" w:rsidRDefault="00FF436C">
      <w:pPr>
        <w:ind w:left="29" w:right="625"/>
      </w:pPr>
      <w:r>
        <w:t>В целях анализа вопросы о физическом</w:t>
      </w:r>
      <w:r>
        <w:t xml:space="preserve"> </w:t>
      </w:r>
      <w:r>
        <w:t>насилии со стороны интимного партнера разделены на то</w:t>
      </w:r>
      <w:r>
        <w:t xml:space="preserve">, </w:t>
      </w:r>
      <w:r>
        <w:t>что считается</w:t>
      </w:r>
      <w:r>
        <w:t xml:space="preserve"> </w:t>
      </w:r>
      <w:r>
        <w:t>«умеренным» и «жестоким» насилием, а в основе разделения насилия на умеренное и жестокое лежит вероятность нанесения физического вреда здоровью (см. определения в Главе</w:t>
      </w:r>
      <w:r>
        <w:t xml:space="preserve"> 1). </w:t>
      </w:r>
      <w:r>
        <w:t>На Рисунке</w:t>
      </w:r>
      <w:r>
        <w:t xml:space="preserve"> 2.16.2 </w:t>
      </w:r>
      <w:r>
        <w:t>показаны данные</w:t>
      </w:r>
      <w:r>
        <w:t xml:space="preserve"> </w:t>
      </w:r>
      <w:r>
        <w:t>по умеренному и жестокому насилию среди женщин</w:t>
      </w:r>
      <w:r>
        <w:t xml:space="preserve"> </w:t>
      </w:r>
      <w:r>
        <w:t xml:space="preserve">в </w:t>
      </w:r>
      <w:r>
        <w:t>г. Алмате, когда</w:t>
      </w:r>
      <w:r>
        <w:t>-</w:t>
      </w:r>
      <w:r>
        <w:t>либо имевших партнера</w:t>
      </w:r>
      <w:r>
        <w:t xml:space="preserve"> </w:t>
      </w:r>
      <w:r>
        <w:t>и испытавших</w:t>
      </w:r>
      <w:r>
        <w:t xml:space="preserve"> </w:t>
      </w:r>
      <w:r>
        <w:t>любую форму физического</w:t>
      </w:r>
      <w:r>
        <w:t xml:space="preserve"> </w:t>
      </w:r>
      <w:r>
        <w:t>насилия со стороны интимного партнера. Женщины сообщали более широкую распространенность умеренного физического насилия, как в течение жизни, так и в последние 12 месяцев (72% и 76</w:t>
      </w:r>
      <w:r>
        <w:t>% соответственно)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Рисунок 2.16.2 Доля женщин, сообщивших только об умеренном или только тяжком акте насилия со стороны интимного партнера, среди женщин, когда-либо имевших партнера, испытавших любой акт физического насилия со стороны интимного партнера в</w:t>
      </w:r>
      <w:r>
        <w:rPr>
          <w:i/>
          <w:color w:val="404040"/>
        </w:rPr>
        <w:t xml:space="preserve"> г. Алматы, по периоду времени </w:t>
      </w:r>
    </w:p>
    <w:p w:rsidR="00A87110" w:rsidRDefault="00FF436C">
      <w:pPr>
        <w:spacing w:after="142" w:line="259" w:lineRule="auto"/>
        <w:ind w:left="33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5772342" cy="2908679"/>
                <wp:effectExtent l="0" t="0" r="0" b="0"/>
                <wp:docPr id="847499" name="Group 8474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72342" cy="2908679"/>
                          <a:chOff x="0" y="0"/>
                          <a:chExt cx="5772342" cy="2908679"/>
                        </a:xfrm>
                      </wpg:grpSpPr>
                      <wps:wsp>
                        <wps:cNvPr id="102666" name="Rectangle 102666"/>
                        <wps:cNvSpPr/>
                        <wps:spPr>
                          <a:xfrm>
                            <a:off x="5740654" y="276587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19" name="Shape 102719"/>
                        <wps:cNvSpPr/>
                        <wps:spPr>
                          <a:xfrm>
                            <a:off x="524256" y="216414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720" name="Shape 102720"/>
                        <wps:cNvSpPr/>
                        <wps:spPr>
                          <a:xfrm>
                            <a:off x="524256" y="197516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721" name="Shape 102721"/>
                        <wps:cNvSpPr/>
                        <wps:spPr>
                          <a:xfrm>
                            <a:off x="524256" y="178771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722" name="Shape 102722"/>
                        <wps:cNvSpPr/>
                        <wps:spPr>
                          <a:xfrm>
                            <a:off x="524256" y="159874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723" name="Shape 102723"/>
                        <wps:cNvSpPr/>
                        <wps:spPr>
                          <a:xfrm>
                            <a:off x="524256" y="1411288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724" name="Shape 102724"/>
                        <wps:cNvSpPr/>
                        <wps:spPr>
                          <a:xfrm>
                            <a:off x="524256" y="122231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725" name="Shape 102725"/>
                        <wps:cNvSpPr/>
                        <wps:spPr>
                          <a:xfrm>
                            <a:off x="524256" y="1034860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726" name="Shape 102726"/>
                        <wps:cNvSpPr/>
                        <wps:spPr>
                          <a:xfrm>
                            <a:off x="524256" y="845884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727" name="Shape 102727"/>
                        <wps:cNvSpPr/>
                        <wps:spPr>
                          <a:xfrm>
                            <a:off x="524256" y="658432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728" name="Shape 102728"/>
                        <wps:cNvSpPr/>
                        <wps:spPr>
                          <a:xfrm>
                            <a:off x="524256" y="46945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88" name="Shape 930988"/>
                        <wps:cNvSpPr/>
                        <wps:spPr>
                          <a:xfrm>
                            <a:off x="1284732" y="990664"/>
                            <a:ext cx="1011936" cy="1360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360932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360932"/>
                                </a:lnTo>
                                <a:lnTo>
                                  <a:pt x="0" y="13609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89" name="Shape 930989"/>
                        <wps:cNvSpPr/>
                        <wps:spPr>
                          <a:xfrm>
                            <a:off x="3816096" y="917512"/>
                            <a:ext cx="1011936" cy="14340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1434084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1434084"/>
                                </a:lnTo>
                                <a:lnTo>
                                  <a:pt x="0" y="143408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90" name="Shape 930990"/>
                        <wps:cNvSpPr/>
                        <wps:spPr>
                          <a:xfrm>
                            <a:off x="3816096" y="469456"/>
                            <a:ext cx="1011936" cy="4480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448056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448056"/>
                                </a:lnTo>
                                <a:lnTo>
                                  <a:pt x="0" y="4480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0991" name="Shape 930991"/>
                        <wps:cNvSpPr/>
                        <wps:spPr>
                          <a:xfrm>
                            <a:off x="1284732" y="469456"/>
                            <a:ext cx="1011936" cy="5212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936" h="521208">
                                <a:moveTo>
                                  <a:pt x="0" y="0"/>
                                </a:moveTo>
                                <a:lnTo>
                                  <a:pt x="1011936" y="0"/>
                                </a:lnTo>
                                <a:lnTo>
                                  <a:pt x="1011936" y="521208"/>
                                </a:lnTo>
                                <a:lnTo>
                                  <a:pt x="0" y="5212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733" name="Shape 102733"/>
                        <wps:cNvSpPr/>
                        <wps:spPr>
                          <a:xfrm>
                            <a:off x="524256" y="2351596"/>
                            <a:ext cx="50642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64252">
                                <a:moveTo>
                                  <a:pt x="0" y="0"/>
                                </a:moveTo>
                                <a:lnTo>
                                  <a:pt x="506425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734" name="Rectangle 102734"/>
                        <wps:cNvSpPr/>
                        <wps:spPr>
                          <a:xfrm>
                            <a:off x="1665986" y="1613980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2.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35" name="Rectangle 102735"/>
                        <wps:cNvSpPr/>
                        <wps:spPr>
                          <a:xfrm>
                            <a:off x="1916303" y="1613980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36" name="Rectangle 102736"/>
                        <wps:cNvSpPr/>
                        <wps:spPr>
                          <a:xfrm>
                            <a:off x="4198366" y="1577404"/>
                            <a:ext cx="33174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76.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37" name="Rectangle 102737"/>
                        <wps:cNvSpPr/>
                        <wps:spPr>
                          <a:xfrm>
                            <a:off x="4448556" y="1577404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38" name="Rectangle 102738"/>
                        <wps:cNvSpPr/>
                        <wps:spPr>
                          <a:xfrm>
                            <a:off x="1665986" y="67303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7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39" name="Rectangle 102739"/>
                        <wps:cNvSpPr/>
                        <wps:spPr>
                          <a:xfrm>
                            <a:off x="1916303" y="67303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40" name="Rectangle 102740"/>
                        <wps:cNvSpPr/>
                        <wps:spPr>
                          <a:xfrm>
                            <a:off x="4198366" y="636461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23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41" name="Rectangle 102741"/>
                        <wps:cNvSpPr/>
                        <wps:spPr>
                          <a:xfrm>
                            <a:off x="4448556" y="63646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68" name="Rectangle 808068"/>
                        <wps:cNvSpPr/>
                        <wps:spPr>
                          <a:xfrm>
                            <a:off x="294437" y="2286699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67" name="Rectangle 808067"/>
                        <wps:cNvSpPr/>
                        <wps:spPr>
                          <a:xfrm>
                            <a:off x="224333" y="2286699"/>
                            <a:ext cx="945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65" name="Rectangle 808065"/>
                        <wps:cNvSpPr/>
                        <wps:spPr>
                          <a:xfrm>
                            <a:off x="295229" y="2098357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64" name="Rectangle 808064"/>
                        <wps:cNvSpPr/>
                        <wps:spPr>
                          <a:xfrm>
                            <a:off x="153619" y="2098357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63" name="Rectangle 808063"/>
                        <wps:cNvSpPr/>
                        <wps:spPr>
                          <a:xfrm>
                            <a:off x="295229" y="1910271"/>
                            <a:ext cx="133331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62" name="Rectangle 808062"/>
                        <wps:cNvSpPr/>
                        <wps:spPr>
                          <a:xfrm>
                            <a:off x="153619" y="1910271"/>
                            <a:ext cx="18778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59" name="Rectangle 808059"/>
                        <wps:cNvSpPr/>
                        <wps:spPr>
                          <a:xfrm>
                            <a:off x="153619" y="1722183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60" name="Rectangle 808060"/>
                        <wps:cNvSpPr/>
                        <wps:spPr>
                          <a:xfrm>
                            <a:off x="295229" y="172218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58" name="Rectangle 808058"/>
                        <wps:cNvSpPr/>
                        <wps:spPr>
                          <a:xfrm>
                            <a:off x="295229" y="153384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57" name="Rectangle 808057"/>
                        <wps:cNvSpPr/>
                        <wps:spPr>
                          <a:xfrm>
                            <a:off x="153619" y="1533843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56" name="Rectangle 808056"/>
                        <wps:cNvSpPr/>
                        <wps:spPr>
                          <a:xfrm>
                            <a:off x="295229" y="1345756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55" name="Rectangle 808055"/>
                        <wps:cNvSpPr/>
                        <wps:spPr>
                          <a:xfrm>
                            <a:off x="153619" y="1345756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54" name="Rectangle 808054"/>
                        <wps:cNvSpPr/>
                        <wps:spPr>
                          <a:xfrm>
                            <a:off x="295229" y="1157415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53" name="Rectangle 808053"/>
                        <wps:cNvSpPr/>
                        <wps:spPr>
                          <a:xfrm>
                            <a:off x="153619" y="1157415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50" name="Rectangle 808050"/>
                        <wps:cNvSpPr/>
                        <wps:spPr>
                          <a:xfrm>
                            <a:off x="153619" y="969328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7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52" name="Rectangle 808052"/>
                        <wps:cNvSpPr/>
                        <wps:spPr>
                          <a:xfrm>
                            <a:off x="295229" y="969328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48" name="Rectangle 808048"/>
                        <wps:cNvSpPr/>
                        <wps:spPr>
                          <a:xfrm>
                            <a:off x="295229" y="781241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46" name="Rectangle 808046"/>
                        <wps:cNvSpPr/>
                        <wps:spPr>
                          <a:xfrm>
                            <a:off x="153619" y="781241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8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45" name="Rectangle 808045"/>
                        <wps:cNvSpPr/>
                        <wps:spPr>
                          <a:xfrm>
                            <a:off x="295229" y="592900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44" name="Rectangle 808044"/>
                        <wps:cNvSpPr/>
                        <wps:spPr>
                          <a:xfrm>
                            <a:off x="153619" y="592900"/>
                            <a:ext cx="18778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9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42" name="Rectangle 808042"/>
                        <wps:cNvSpPr/>
                        <wps:spPr>
                          <a:xfrm>
                            <a:off x="82906" y="404813"/>
                            <a:ext cx="28288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1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043" name="Rectangle 808043"/>
                        <wps:cNvSpPr/>
                        <wps:spPr>
                          <a:xfrm>
                            <a:off x="294620" y="404813"/>
                            <a:ext cx="13333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%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53" name="Rectangle 102753"/>
                        <wps:cNvSpPr/>
                        <wps:spPr>
                          <a:xfrm>
                            <a:off x="1289939" y="2468308"/>
                            <a:ext cx="132901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В течение жизни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54" name="Rectangle 102754"/>
                        <wps:cNvSpPr/>
                        <wps:spPr>
                          <a:xfrm>
                            <a:off x="2289937" y="246830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55" name="Rectangle 102755"/>
                        <wps:cNvSpPr/>
                        <wps:spPr>
                          <a:xfrm>
                            <a:off x="3302508" y="2468308"/>
                            <a:ext cx="275463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В настоящее время (последние 1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56" name="Rectangle 102756"/>
                        <wps:cNvSpPr/>
                        <wps:spPr>
                          <a:xfrm>
                            <a:off x="4049268" y="2638997"/>
                            <a:ext cx="727072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месяцев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57" name="Rectangle 102757"/>
                        <wps:cNvSpPr/>
                        <wps:spPr>
                          <a:xfrm>
                            <a:off x="4596638" y="2638997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92" name="Shape 930992"/>
                        <wps:cNvSpPr/>
                        <wps:spPr>
                          <a:xfrm>
                            <a:off x="2081784" y="160084"/>
                            <a:ext cx="76200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7724">
                                <a:moveTo>
                                  <a:pt x="0" y="0"/>
                                </a:moveTo>
                                <a:lnTo>
                                  <a:pt x="76200" y="0"/>
                                </a:lnTo>
                                <a:lnTo>
                                  <a:pt x="76200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759" name="Rectangle 102759"/>
                        <wps:cNvSpPr/>
                        <wps:spPr>
                          <a:xfrm>
                            <a:off x="2192782" y="133541"/>
                            <a:ext cx="89900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Умеренн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60" name="Rectangle 102760"/>
                        <wps:cNvSpPr/>
                        <wps:spPr>
                          <a:xfrm>
                            <a:off x="2869438" y="13354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0993" name="Shape 930993"/>
                        <wps:cNvSpPr/>
                        <wps:spPr>
                          <a:xfrm>
                            <a:off x="3011424" y="160084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762" name="Rectangle 102762"/>
                        <wps:cNvSpPr/>
                        <wps:spPr>
                          <a:xfrm>
                            <a:off x="3123311" y="133541"/>
                            <a:ext cx="77108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Жестокое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63" name="Rectangle 102763"/>
                        <wps:cNvSpPr/>
                        <wps:spPr>
                          <a:xfrm>
                            <a:off x="3703955" y="133541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764" name="Shape 102764"/>
                        <wps:cNvSpPr/>
                        <wps:spPr>
                          <a:xfrm>
                            <a:off x="0" y="0"/>
                            <a:ext cx="5727700" cy="28634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406">
                                <a:moveTo>
                                  <a:pt x="5727700" y="0"/>
                                </a:moveTo>
                                <a:lnTo>
                                  <a:pt x="5727700" y="2863406"/>
                                </a:lnTo>
                                <a:lnTo>
                                  <a:pt x="0" y="286340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7499" style="width:454.515pt;height:229.03pt;mso-position-horizontal-relative:char;mso-position-vertical-relative:line" coordsize="57723,29086">
                <v:rect id="Rectangle 102666" style="position:absolute;width:421;height:1899;left:57406;top:2765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2719" style="position:absolute;width:50642;height:0;left:5242;top:2164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02720" style="position:absolute;width:50642;height:0;left:5242;top:19751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02721" style="position:absolute;width:50642;height:0;left:5242;top:1787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02722" style="position:absolute;width:50642;height:0;left:5242;top:15987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02723" style="position:absolute;width:50642;height:0;left:5242;top:14112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02724" style="position:absolute;width:50642;height:0;left:5242;top:12223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02725" style="position:absolute;width:50642;height:0;left:5242;top:1034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02726" style="position:absolute;width:50642;height:0;left:5242;top:8458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02727" style="position:absolute;width:50642;height:0;left:5242;top:6584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102728" style="position:absolute;width:50642;height:0;left:5242;top:4694;" coordsize="5064252,0" path="m0,0l5064252,0">
                  <v:stroke weight="0.72pt" endcap="flat" joinstyle="round" on="true" color="#d9d9d9"/>
                  <v:fill on="false" color="#000000" opacity="0"/>
                </v:shape>
                <v:shape id="Shape 930994" style="position:absolute;width:10119;height:13609;left:12847;top:9906;" coordsize="1011936,1360932" path="m0,0l1011936,0l1011936,1360932l0,1360932l0,0">
                  <v:stroke weight="0pt" endcap="flat" joinstyle="round" on="false" color="#000000" opacity="0"/>
                  <v:fill on="true" color="#5b9bd5"/>
                </v:shape>
                <v:shape id="Shape 930995" style="position:absolute;width:10119;height:14340;left:38160;top:9175;" coordsize="1011936,1434084" path="m0,0l1011936,0l1011936,1434084l0,1434084l0,0">
                  <v:stroke weight="0pt" endcap="flat" joinstyle="round" on="false" color="#000000" opacity="0"/>
                  <v:fill on="true" color="#5b9bd5"/>
                </v:shape>
                <v:shape id="Shape 930996" style="position:absolute;width:10119;height:4480;left:38160;top:4694;" coordsize="1011936,448056" path="m0,0l1011936,0l1011936,448056l0,448056l0,0">
                  <v:stroke weight="0pt" endcap="flat" joinstyle="round" on="false" color="#000000" opacity="0"/>
                  <v:fill on="true" color="#ed7d31"/>
                </v:shape>
                <v:shape id="Shape 930997" style="position:absolute;width:10119;height:5212;left:12847;top:4694;" coordsize="1011936,521208" path="m0,0l1011936,0l1011936,521208l0,521208l0,0">
                  <v:stroke weight="0pt" endcap="flat" joinstyle="round" on="false" color="#000000" opacity="0"/>
                  <v:fill on="true" color="#ed7d31"/>
                </v:shape>
                <v:shape id="Shape 102733" style="position:absolute;width:50642;height:0;left:5242;top:23515;" coordsize="5064252,0" path="m0,0l5064252,0">
                  <v:stroke weight="0.72pt" endcap="flat" joinstyle="round" on="true" color="#d9d9d9"/>
                  <v:fill on="false" color="#000000" opacity="0"/>
                </v:shape>
                <v:rect id="Rectangle 102734" style="position:absolute;width:3317;height:1899;left:16659;top:161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2.3</w:t>
                        </w:r>
                      </w:p>
                    </w:txbxContent>
                  </v:textbox>
                </v:rect>
                <v:rect id="Rectangle 102735" style="position:absolute;width:421;height:1899;left:19163;top:161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2736" style="position:absolute;width:3317;height:1899;left:41983;top:157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76.2</w:t>
                        </w:r>
                      </w:p>
                    </w:txbxContent>
                  </v:textbox>
                </v:rect>
                <v:rect id="Rectangle 102737" style="position:absolute;width:421;height:1899;left:44485;top:157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2738" style="position:absolute;width:3317;height:1899;left:16659;top:67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7.7</w:t>
                        </w:r>
                      </w:p>
                    </w:txbxContent>
                  </v:textbox>
                </v:rect>
                <v:rect id="Rectangle 102739" style="position:absolute;width:421;height:1899;left:19163;top:67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2740" style="position:absolute;width:3317;height:1899;left:41983;top:63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23.8</w:t>
                        </w:r>
                      </w:p>
                    </w:txbxContent>
                  </v:textbox>
                </v:rect>
                <v:rect id="Rectangle 102741" style="position:absolute;width:421;height:1899;left:44485;top:63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08068" style="position:absolute;width:1333;height:1899;left:2944;top:2286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808067" style="position:absolute;width:945;height:1899;left:2243;top:2286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0</w:t>
                        </w:r>
                      </w:p>
                    </w:txbxContent>
                  </v:textbox>
                </v:rect>
                <v:rect id="Rectangle 808065" style="position:absolute;width:1333;height:1899;left:2952;top:209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808064" style="position:absolute;width:1877;height:1899;left:1536;top:209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</w:t>
                        </w:r>
                      </w:p>
                    </w:txbxContent>
                  </v:textbox>
                </v:rect>
                <v:rect id="Rectangle 808063" style="position:absolute;width:1333;height:1899;left:2952;top:191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808062" style="position:absolute;width:1877;height:1899;left:1536;top:1910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20</w:t>
                        </w:r>
                      </w:p>
                    </w:txbxContent>
                  </v:textbox>
                </v:rect>
                <v:rect id="Rectangle 808059" style="position:absolute;width:1877;height:1899;left:1536;top:1722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30</w:t>
                        </w:r>
                      </w:p>
                    </w:txbxContent>
                  </v:textbox>
                </v:rect>
                <v:rect id="Rectangle 808060" style="position:absolute;width:1333;height:1899;left:2952;top:1722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808058" style="position:absolute;width:1333;height:1899;left:2952;top:15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808057" style="position:absolute;width:1877;height:1899;left:1536;top:1533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40</w:t>
                        </w:r>
                      </w:p>
                    </w:txbxContent>
                  </v:textbox>
                </v:rect>
                <v:rect id="Rectangle 808056" style="position:absolute;width:1333;height:1899;left:2952;top:134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808055" style="position:absolute;width:1877;height:1899;left:1536;top:134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50</w:t>
                        </w:r>
                      </w:p>
                    </w:txbxContent>
                  </v:textbox>
                </v:rect>
                <v:rect id="Rectangle 808054" style="position:absolute;width:1333;height:1899;left:2952;top:115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808053" style="position:absolute;width:1877;height:1899;left:1536;top:115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60</w:t>
                        </w:r>
                      </w:p>
                    </w:txbxContent>
                  </v:textbox>
                </v:rect>
                <v:rect id="Rectangle 808050" style="position:absolute;width:1877;height:1899;left:1536;top:96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70</w:t>
                        </w:r>
                      </w:p>
                    </w:txbxContent>
                  </v:textbox>
                </v:rect>
                <v:rect id="Rectangle 808052" style="position:absolute;width:1333;height:1899;left:2952;top:969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808048" style="position:absolute;width:1333;height:1899;left:2952;top:78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808046" style="position:absolute;width:1877;height:1899;left:1536;top:781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80</w:t>
                        </w:r>
                      </w:p>
                    </w:txbxContent>
                  </v:textbox>
                </v:rect>
                <v:rect id="Rectangle 808045" style="position:absolute;width:1333;height:1899;left:2952;top:59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808044" style="position:absolute;width:1877;height:1899;left:1536;top:59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90</w:t>
                        </w:r>
                      </w:p>
                    </w:txbxContent>
                  </v:textbox>
                </v:rect>
                <v:rect id="Rectangle 808042" style="position:absolute;width:2828;height:1899;left:829;top:40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100</w:t>
                        </w:r>
                      </w:p>
                    </w:txbxContent>
                  </v:textbox>
                </v:rect>
                <v:rect id="Rectangle 808043" style="position:absolute;width:1333;height:1899;left:2946;top:404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%</w:t>
                        </w:r>
                      </w:p>
                    </w:txbxContent>
                  </v:textbox>
                </v:rect>
                <v:rect id="Rectangle 102753" style="position:absolute;width:13290;height:1899;left:12899;top:246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течение жизни</w:t>
                        </w:r>
                      </w:p>
                    </w:txbxContent>
                  </v:textbox>
                </v:rect>
                <v:rect id="Rectangle 102754" style="position:absolute;width:421;height:1899;left:22899;top:246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2755" style="position:absolute;width:27546;height:1899;left:33025;top:246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В настоящее время (последние 12 </w:t>
                        </w:r>
                      </w:p>
                    </w:txbxContent>
                  </v:textbox>
                </v:rect>
                <v:rect id="Rectangle 102756" style="position:absolute;width:7270;height:1899;left:40492;top:263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месяцев)</w:t>
                        </w:r>
                      </w:p>
                    </w:txbxContent>
                  </v:textbox>
                </v:rect>
                <v:rect id="Rectangle 102757" style="position:absolute;width:421;height:1899;left:45966;top:2638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98" style="position:absolute;width:762;height:777;left:20817;top:1600;" coordsize="76200,77724" path="m0,0l76200,0l76200,77724l0,77724l0,0">
                  <v:stroke weight="0pt" endcap="flat" joinstyle="round" on="false" color="#000000" opacity="0"/>
                  <v:fill on="true" color="#5b9bd5"/>
                </v:shape>
                <v:rect id="Rectangle 102759" style="position:absolute;width:8990;height:1899;left:21927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Умеренное</w:t>
                        </w:r>
                      </w:p>
                    </w:txbxContent>
                  </v:textbox>
                </v:rect>
                <v:rect id="Rectangle 102760" style="position:absolute;width:421;height:1899;left:28694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0999" style="position:absolute;width:777;height:777;left:30114;top:1600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rect id="Rectangle 102762" style="position:absolute;width:7710;height:1899;left:31233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Жестокое</w:t>
                        </w:r>
                      </w:p>
                    </w:txbxContent>
                  </v:textbox>
                </v:rect>
                <v:rect id="Rectangle 102763" style="position:absolute;width:421;height:1899;left:37039;top:133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2764" style="position:absolute;width:57277;height:28634;left:0;top:0;" coordsize="5727700,2863406" path="m5727700,0l5727700,2863406l0,2863406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98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ind w:left="29" w:right="625"/>
      </w:pPr>
      <w:r>
        <w:t>На Рисунке 2.16.3 представлены данные по многократности</w:t>
      </w:r>
      <w:r>
        <w:t xml:space="preserve">, </w:t>
      </w:r>
      <w:r>
        <w:t>о которой сообщали женщины</w:t>
      </w:r>
      <w:r>
        <w:t xml:space="preserve">, </w:t>
      </w:r>
      <w:r>
        <w:t>испытавшие физическое</w:t>
      </w:r>
      <w:r>
        <w:t xml:space="preserve"> </w:t>
      </w:r>
      <w:r>
        <w:t>и/или сексуальное насилие со стороны интимного партнера в течение своей жизни (более подробно см. Главу 4 о том, как проводился расчет частоты насилия со стороны интимного партнера). В целом</w:t>
      </w:r>
      <w:r>
        <w:t xml:space="preserve">, </w:t>
      </w:r>
      <w:r>
        <w:t>женщины в</w:t>
      </w:r>
      <w:r>
        <w:t xml:space="preserve"> </w:t>
      </w:r>
      <w:r>
        <w:t>г. Алматы</w:t>
      </w:r>
      <w:r>
        <w:t xml:space="preserve"> </w:t>
      </w:r>
      <w:r>
        <w:t>с большей вероятностью испытывали</w:t>
      </w:r>
      <w:r>
        <w:t xml:space="preserve"> </w:t>
      </w:r>
      <w:r>
        <w:t>скорее мно</w:t>
      </w:r>
      <w:r>
        <w:t>гократные</w:t>
      </w:r>
      <w:r>
        <w:t xml:space="preserve"> </w:t>
      </w:r>
      <w:r>
        <w:t>акты насилия со стороны интимного партнера, чем разовые. Почти половина женщин</w:t>
      </w:r>
      <w:r>
        <w:t xml:space="preserve"> (45%), </w:t>
      </w:r>
      <w:r>
        <w:t>заявлявшие о каком</w:t>
      </w:r>
      <w:r>
        <w:t>-</w:t>
      </w:r>
      <w:r>
        <w:t>либо физическом</w:t>
      </w:r>
      <w:r>
        <w:t xml:space="preserve"> </w:t>
      </w:r>
      <w:r>
        <w:t xml:space="preserve">и/или сексуальном насилии, испытывали его часто (более четырех раз), 45% </w:t>
      </w:r>
      <w:r>
        <w:t xml:space="preserve">- </w:t>
      </w:r>
      <w:r>
        <w:t>несколько</w:t>
      </w:r>
      <w:r>
        <w:t xml:space="preserve"> </w:t>
      </w:r>
      <w:r>
        <w:t>раз (2</w:t>
      </w:r>
      <w:r>
        <w:t>-</w:t>
      </w:r>
      <w:r>
        <w:t>3 раза), а</w:t>
      </w:r>
      <w:r>
        <w:t xml:space="preserve"> 11% - </w:t>
      </w:r>
      <w:r>
        <w:t>только</w:t>
      </w:r>
      <w:r>
        <w:t xml:space="preserve"> </w:t>
      </w:r>
      <w:r>
        <w:t xml:space="preserve">один раз </w:t>
      </w:r>
      <w:r>
        <w:t>в своей жизни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Рисунок 2.16.3 Доля женщин, сообщивших о насилии со стороны интимного партнера однажды, несколько раз или часто в течение жизни, среди женщин, когда-либо имевших партнера, испытавших физическое и/или сексуальное насилие со стороны интимного</w:t>
      </w:r>
      <w:r>
        <w:rPr>
          <w:i/>
          <w:color w:val="404040"/>
        </w:rPr>
        <w:t xml:space="preserve"> партнера в г. Алматы </w:t>
      </w:r>
    </w:p>
    <w:p w:rsidR="00A87110" w:rsidRDefault="00FF436C">
      <w:pPr>
        <w:spacing w:after="143" w:line="259" w:lineRule="auto"/>
        <w:ind w:left="33" w:right="0" w:firstLine="0"/>
        <w:jc w:val="left"/>
      </w:pPr>
      <w:r>
        <w:rPr>
          <w:noProof/>
        </w:rPr>
        <w:lastRenderedPageBreak/>
        <mc:AlternateContent>
          <mc:Choice Requires="wpg">
            <w:drawing>
              <wp:inline distT="0" distB="0" distL="0" distR="0">
                <wp:extent cx="5766245" cy="2914140"/>
                <wp:effectExtent l="0" t="0" r="0" b="0"/>
                <wp:docPr id="845062" name="Group 8450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6245" cy="2914140"/>
                          <a:chOff x="0" y="0"/>
                          <a:chExt cx="5766245" cy="2914140"/>
                        </a:xfrm>
                      </wpg:grpSpPr>
                      <wps:wsp>
                        <wps:cNvPr id="102934" name="Rectangle 102934"/>
                        <wps:cNvSpPr/>
                        <wps:spPr>
                          <a:xfrm>
                            <a:off x="5734558" y="277133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383" name="Shape 103383"/>
                        <wps:cNvSpPr/>
                        <wps:spPr>
                          <a:xfrm>
                            <a:off x="3447034" y="832803"/>
                            <a:ext cx="548132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132" h="873379">
                                <a:moveTo>
                                  <a:pt x="0" y="0"/>
                                </a:moveTo>
                                <a:cubicBezTo>
                                  <a:pt x="199517" y="0"/>
                                  <a:pt x="392938" y="68326"/>
                                  <a:pt x="548132" y="193548"/>
                                </a:cubicBezTo>
                                <a:lnTo>
                                  <a:pt x="0" y="87337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384" name="Shape 103384"/>
                        <wps:cNvSpPr/>
                        <wps:spPr>
                          <a:xfrm>
                            <a:off x="3447034" y="832803"/>
                            <a:ext cx="548132" cy="8733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132" h="873379">
                                <a:moveTo>
                                  <a:pt x="0" y="873379"/>
                                </a:moveTo>
                                <a:lnTo>
                                  <a:pt x="548132" y="193548"/>
                                </a:lnTo>
                                <a:cubicBezTo>
                                  <a:pt x="392938" y="68326"/>
                                  <a:pt x="199517" y="0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385" name="Shape 103385"/>
                        <wps:cNvSpPr/>
                        <wps:spPr>
                          <a:xfrm>
                            <a:off x="3156331" y="1026351"/>
                            <a:ext cx="1237488" cy="16638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37488" h="1663827">
                                <a:moveTo>
                                  <a:pt x="838835" y="0"/>
                                </a:moveTo>
                                <a:cubicBezTo>
                                  <a:pt x="1127125" y="232410"/>
                                  <a:pt x="1237488" y="621284"/>
                                  <a:pt x="1114298" y="970534"/>
                                </a:cubicBezTo>
                                <a:cubicBezTo>
                                  <a:pt x="953770" y="1425321"/>
                                  <a:pt x="454914" y="1663827"/>
                                  <a:pt x="0" y="1503299"/>
                                </a:cubicBezTo>
                                <a:lnTo>
                                  <a:pt x="290703" y="679831"/>
                                </a:lnTo>
                                <a:lnTo>
                                  <a:pt x="83883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386" name="Shape 103386"/>
                        <wps:cNvSpPr/>
                        <wps:spPr>
                          <a:xfrm>
                            <a:off x="3156331" y="1026351"/>
                            <a:ext cx="1237488" cy="16638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37488" h="1663827">
                                <a:moveTo>
                                  <a:pt x="290703" y="679831"/>
                                </a:moveTo>
                                <a:lnTo>
                                  <a:pt x="0" y="1503299"/>
                                </a:lnTo>
                                <a:cubicBezTo>
                                  <a:pt x="454914" y="1663827"/>
                                  <a:pt x="953770" y="1425321"/>
                                  <a:pt x="1114298" y="970534"/>
                                </a:cubicBezTo>
                                <a:cubicBezTo>
                                  <a:pt x="1237488" y="621284"/>
                                  <a:pt x="1127125" y="232410"/>
                                  <a:pt x="838835" y="0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387" name="Shape 103387"/>
                        <wps:cNvSpPr/>
                        <wps:spPr>
                          <a:xfrm>
                            <a:off x="2573782" y="832803"/>
                            <a:ext cx="873252" cy="16968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3252" h="1696847">
                                <a:moveTo>
                                  <a:pt x="873252" y="0"/>
                                </a:moveTo>
                                <a:lnTo>
                                  <a:pt x="873252" y="873379"/>
                                </a:lnTo>
                                <a:lnTo>
                                  <a:pt x="582549" y="1696847"/>
                                </a:lnTo>
                                <a:cubicBezTo>
                                  <a:pt x="233426" y="1573657"/>
                                  <a:pt x="0" y="1243711"/>
                                  <a:pt x="0" y="873379"/>
                                </a:cubicBezTo>
                                <a:cubicBezTo>
                                  <a:pt x="0" y="391033"/>
                                  <a:pt x="390906" y="127"/>
                                  <a:pt x="87325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388" name="Shape 103388"/>
                        <wps:cNvSpPr/>
                        <wps:spPr>
                          <a:xfrm>
                            <a:off x="2573782" y="832803"/>
                            <a:ext cx="873252" cy="16968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3252" h="1696847">
                                <a:moveTo>
                                  <a:pt x="873252" y="873379"/>
                                </a:moveTo>
                                <a:lnTo>
                                  <a:pt x="873252" y="0"/>
                                </a:lnTo>
                                <a:cubicBezTo>
                                  <a:pt x="390906" y="127"/>
                                  <a:pt x="0" y="391033"/>
                                  <a:pt x="0" y="873379"/>
                                </a:cubicBezTo>
                                <a:cubicBezTo>
                                  <a:pt x="0" y="1243711"/>
                                  <a:pt x="233426" y="1573657"/>
                                  <a:pt x="582549" y="1696847"/>
                                </a:cubicBez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389" name="Rectangle 103389"/>
                        <wps:cNvSpPr/>
                        <wps:spPr>
                          <a:xfrm>
                            <a:off x="3793871" y="68738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10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390" name="Rectangle 103390"/>
                        <wps:cNvSpPr/>
                        <wps:spPr>
                          <a:xfrm>
                            <a:off x="4043807" y="68738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391" name="Rectangle 103391"/>
                        <wps:cNvSpPr/>
                        <wps:spPr>
                          <a:xfrm>
                            <a:off x="4290060" y="2149157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4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392" name="Rectangle 103392"/>
                        <wps:cNvSpPr/>
                        <wps:spPr>
                          <a:xfrm>
                            <a:off x="4539996" y="214915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393" name="Rectangle 103393"/>
                        <wps:cNvSpPr/>
                        <wps:spPr>
                          <a:xfrm>
                            <a:off x="2253361" y="1477073"/>
                            <a:ext cx="33174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>44.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394" name="Rectangle 103394"/>
                        <wps:cNvSpPr/>
                        <wps:spPr>
                          <a:xfrm>
                            <a:off x="2503297" y="147707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395" name="Rectangle 103395"/>
                        <wps:cNvSpPr/>
                        <wps:spPr>
                          <a:xfrm>
                            <a:off x="904367" y="130619"/>
                            <a:ext cx="5265434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Физическое и/или сексуальное насилие со стороны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396" name="Rectangle 103396"/>
                        <wps:cNvSpPr/>
                        <wps:spPr>
                          <a:xfrm>
                            <a:off x="2083943" y="348551"/>
                            <a:ext cx="2075297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>интимного партнера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397" name="Rectangle 103397"/>
                        <wps:cNvSpPr/>
                        <wps:spPr>
                          <a:xfrm>
                            <a:off x="3644773" y="348551"/>
                            <a:ext cx="53596" cy="241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1000" name="Shape 931000"/>
                        <wps:cNvSpPr/>
                        <wps:spPr>
                          <a:xfrm>
                            <a:off x="794004" y="1385380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399" name="Shape 103399"/>
                        <wps:cNvSpPr/>
                        <wps:spPr>
                          <a:xfrm>
                            <a:off x="794004" y="1385380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400" name="Rectangle 103400"/>
                        <wps:cNvSpPr/>
                        <wps:spPr>
                          <a:xfrm>
                            <a:off x="905510" y="1358201"/>
                            <a:ext cx="73378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Один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401" name="Rectangle 103401"/>
                        <wps:cNvSpPr/>
                        <wps:spPr>
                          <a:xfrm>
                            <a:off x="1457198" y="135820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1001" name="Shape 931001"/>
                        <wps:cNvSpPr/>
                        <wps:spPr>
                          <a:xfrm>
                            <a:off x="794004" y="1772476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7724"/>
                                </a:lnTo>
                                <a:lnTo>
                                  <a:pt x="0" y="777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7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403" name="Shape 103403"/>
                        <wps:cNvSpPr/>
                        <wps:spPr>
                          <a:xfrm>
                            <a:off x="794004" y="1772476"/>
                            <a:ext cx="77724" cy="77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7724">
                                <a:moveTo>
                                  <a:pt x="0" y="77724"/>
                                </a:moveTo>
                                <a:lnTo>
                                  <a:pt x="77724" y="77724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404" name="Rectangle 103404"/>
                        <wps:cNvSpPr/>
                        <wps:spPr>
                          <a:xfrm>
                            <a:off x="905510" y="1745932"/>
                            <a:ext cx="114478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Несколько раз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405" name="Rectangle 103405"/>
                        <wps:cNvSpPr/>
                        <wps:spPr>
                          <a:xfrm>
                            <a:off x="1766570" y="174593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1002" name="Shape 931002"/>
                        <wps:cNvSpPr/>
                        <wps:spPr>
                          <a:xfrm>
                            <a:off x="794004" y="2161095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0"/>
                                </a:moveTo>
                                <a:lnTo>
                                  <a:pt x="77724" y="0"/>
                                </a:lnTo>
                                <a:lnTo>
                                  <a:pt x="7772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407" name="Shape 103407"/>
                        <wps:cNvSpPr/>
                        <wps:spPr>
                          <a:xfrm>
                            <a:off x="794004" y="2161095"/>
                            <a:ext cx="77724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" h="76200">
                                <a:moveTo>
                                  <a:pt x="0" y="76200"/>
                                </a:moveTo>
                                <a:lnTo>
                                  <a:pt x="77724" y="76200"/>
                                </a:lnTo>
                                <a:lnTo>
                                  <a:pt x="7772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8288" cap="flat">
                            <a:round/>
                          </a:ln>
                        </wps:spPr>
                        <wps:style>
                          <a:lnRef idx="1">
                            <a:srgbClr val="FFFF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408" name="Rectangle 103408"/>
                        <wps:cNvSpPr/>
                        <wps:spPr>
                          <a:xfrm>
                            <a:off x="905510" y="2133409"/>
                            <a:ext cx="44232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>Часто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409" name="Rectangle 103409"/>
                        <wps:cNvSpPr/>
                        <wps:spPr>
                          <a:xfrm>
                            <a:off x="1239266" y="213340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410" name="Shape 103410"/>
                        <wps:cNvSpPr/>
                        <wps:spPr>
                          <a:xfrm>
                            <a:off x="0" y="0"/>
                            <a:ext cx="5727700" cy="28635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27700" h="2863533">
                                <a:moveTo>
                                  <a:pt x="5727700" y="0"/>
                                </a:moveTo>
                                <a:lnTo>
                                  <a:pt x="5727700" y="2863533"/>
                                </a:lnTo>
                                <a:lnTo>
                                  <a:pt x="0" y="286353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D9D9D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45062" style="width:454.035pt;height:229.46pt;mso-position-horizontal-relative:char;mso-position-vertical-relative:line" coordsize="57662,29141">
                <v:rect id="Rectangle 102934" style="position:absolute;width:421;height:1899;left:57345;top:2771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3383" style="position:absolute;width:5481;height:8733;left:34470;top:8328;" coordsize="548132,873379" path="m0,0c199517,0,392938,68326,548132,193548l0,873379l0,0x">
                  <v:stroke weight="0pt" endcap="flat" joinstyle="miter" miterlimit="10" on="false" color="#000000" opacity="0"/>
                  <v:fill on="true" color="#5b9bd5"/>
                </v:shape>
                <v:shape id="Shape 103384" style="position:absolute;width:5481;height:8733;left:34470;top:8328;" coordsize="548132,873379" path="m0,873379l548132,193548c392938,68326,199517,0,0,0x">
                  <v:stroke weight="1.44pt" endcap="flat" joinstyle="round" on="true" color="#ffffff"/>
                  <v:fill on="false" color="#000000" opacity="0"/>
                </v:shape>
                <v:shape id="Shape 103385" style="position:absolute;width:12374;height:16638;left:31563;top:10263;" coordsize="1237488,1663827" path="m838835,0c1127125,232410,1237488,621284,1114298,970534c953770,1425321,454914,1663827,0,1503299l290703,679831l838835,0x">
                  <v:stroke weight="0pt" endcap="flat" joinstyle="round" on="false" color="#000000" opacity="0"/>
                  <v:fill on="true" color="#ed7d31"/>
                </v:shape>
                <v:shape id="Shape 103386" style="position:absolute;width:12374;height:16638;left:31563;top:10263;" coordsize="1237488,1663827" path="m290703,679831l0,1503299c454914,1663827,953770,1425321,1114298,970534c1237488,621284,1127125,232410,838835,0x">
                  <v:stroke weight="1.44pt" endcap="flat" joinstyle="round" on="true" color="#ffffff"/>
                  <v:fill on="false" color="#000000" opacity="0"/>
                </v:shape>
                <v:shape id="Shape 103387" style="position:absolute;width:8732;height:16968;left:25737;top:8328;" coordsize="873252,1696847" path="m873252,0l873252,873379l582549,1696847c233426,1573657,0,1243711,0,873379c0,391033,390906,127,873252,0x">
                  <v:stroke weight="0pt" endcap="flat" joinstyle="round" on="false" color="#000000" opacity="0"/>
                  <v:fill on="true" color="#a5a5a5"/>
                </v:shape>
                <v:shape id="Shape 103388" style="position:absolute;width:8732;height:16968;left:25737;top:8328;" coordsize="873252,1696847" path="m873252,873379l873252,0c390906,127,0,391033,0,873379c0,1243711,233426,1573657,582549,1696847x">
                  <v:stroke weight="1.44pt" endcap="flat" joinstyle="round" on="true" color="#ffffff"/>
                  <v:fill on="false" color="#000000" opacity="0"/>
                </v:shape>
                <v:rect id="Rectangle 103389" style="position:absolute;width:3317;height:1899;left:37938;top:6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10.8</w:t>
                        </w:r>
                      </w:p>
                    </w:txbxContent>
                  </v:textbox>
                </v:rect>
                <v:rect id="Rectangle 103390" style="position:absolute;width:421;height:1899;left:40438;top:687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3391" style="position:absolute;width:3317;height:1899;left:42900;top:214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4.6</w:t>
                        </w:r>
                      </w:p>
                    </w:txbxContent>
                  </v:textbox>
                </v:rect>
                <v:rect id="Rectangle 103392" style="position:absolute;width:421;height:1899;left:45399;top:214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3393" style="position:absolute;width:3317;height:1899;left:22533;top:147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44.6</w:t>
                        </w:r>
                      </w:p>
                    </w:txbxContent>
                  </v:textbox>
                </v:rect>
                <v:rect id="Rectangle 103394" style="position:absolute;width:421;height:1899;left:25032;top:1477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3395" style="position:absolute;width:52654;height:2415;left:9043;top:130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Физическое и/или сексуальное насилие со стороны </w:t>
                        </w:r>
                      </w:p>
                    </w:txbxContent>
                  </v:textbox>
                </v:rect>
                <v:rect id="Rectangle 103396" style="position:absolute;width:20752;height:2415;left:20839;top:34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  <w:sz w:val="28"/>
                          </w:rPr>
                          <w:t xml:space="preserve">интимного партнера</w:t>
                        </w:r>
                      </w:p>
                    </w:txbxContent>
                  </v:textbox>
                </v:rect>
                <v:rect id="Rectangle 103397" style="position:absolute;width:535;height:2415;left:36447;top:348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1003" style="position:absolute;width:777;height:762;left:7940;top:13853;" coordsize="77724,76200" path="m0,0l77724,0l77724,76200l0,76200l0,0">
                  <v:stroke weight="0pt" endcap="flat" joinstyle="round" on="false" color="#000000" opacity="0"/>
                  <v:fill on="true" color="#5b9bd5"/>
                </v:shape>
                <v:shape id="Shape 103399" style="position:absolute;width:777;height:762;left:7940;top:13853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103400" style="position:absolute;width:7337;height:1899;left:9055;top:135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Один раз</w:t>
                        </w:r>
                      </w:p>
                    </w:txbxContent>
                  </v:textbox>
                </v:rect>
                <v:rect id="Rectangle 103401" style="position:absolute;width:421;height:1899;left:14571;top:1358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1004" style="position:absolute;width:777;height:777;left:7940;top:17724;" coordsize="77724,77724" path="m0,0l77724,0l77724,77724l0,77724l0,0">
                  <v:stroke weight="0pt" endcap="flat" joinstyle="round" on="false" color="#000000" opacity="0"/>
                  <v:fill on="true" color="#ed7d31"/>
                </v:shape>
                <v:shape id="Shape 103403" style="position:absolute;width:777;height:777;left:7940;top:17724;" coordsize="77724,77724" path="m0,77724l77724,77724l77724,0l0,0x">
                  <v:stroke weight="1.44pt" endcap="flat" joinstyle="round" on="true" color="#ffffff"/>
                  <v:fill on="false" color="#000000" opacity="0"/>
                </v:shape>
                <v:rect id="Rectangle 103404" style="position:absolute;width:11447;height:1899;left:9055;top:174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Несколько раз</w:t>
                        </w:r>
                      </w:p>
                    </w:txbxContent>
                  </v:textbox>
                </v:rect>
                <v:rect id="Rectangle 103405" style="position:absolute;width:421;height:1899;left:17665;top:174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931005" style="position:absolute;width:777;height:762;left:7940;top:21610;" coordsize="77724,76200" path="m0,0l77724,0l77724,76200l0,76200l0,0">
                  <v:stroke weight="0pt" endcap="flat" joinstyle="round" on="false" color="#000000" opacity="0"/>
                  <v:fill on="true" color="#a5a5a5"/>
                </v:shape>
                <v:shape id="Shape 103407" style="position:absolute;width:777;height:762;left:7940;top:21610;" coordsize="77724,76200" path="m0,76200l77724,76200l77724,0l0,0x">
                  <v:stroke weight="1.44pt" endcap="flat" joinstyle="round" on="true" color="#ffffff"/>
                  <v:fill on="false" color="#000000" opacity="0"/>
                </v:shape>
                <v:rect id="Rectangle 103408" style="position:absolute;width:4423;height:1899;left:9055;top:213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color w:val="595959"/>
                          </w:rPr>
                          <w:t xml:space="preserve">Часто</w:t>
                        </w:r>
                      </w:p>
                    </w:txbxContent>
                  </v:textbox>
                </v:rect>
                <v:rect id="Rectangle 103409" style="position:absolute;width:421;height:1899;left:12392;top:2133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Calibri" w:hAnsi="Calibri" w:eastAsia="Calibri" w:ascii="Calibri"/>
                            <w:color w:val="595959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3410" style="position:absolute;width:57277;height:28635;left:0;top:0;" coordsize="5727700,2863533" path="m5727700,0l5727700,2863533l0,2863533l0,0">
                  <v:stroke weight="0.75pt" endcap="flat" joinstyle="round" on="true" color="#d9d9d9"/>
                  <v:fill on="false" color="#000000" opacity="0"/>
                </v:shape>
              </v:group>
            </w:pict>
          </mc:Fallback>
        </mc:AlternateContent>
      </w:r>
    </w:p>
    <w:p w:rsidR="00A87110" w:rsidRDefault="00FF436C">
      <w:pPr>
        <w:spacing w:after="158" w:line="259" w:lineRule="auto"/>
        <w:ind w:left="0" w:right="555" w:firstLine="0"/>
        <w:jc w:val="center"/>
      </w:pPr>
      <w:r>
        <w:t xml:space="preserve">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Контролирующее поведение </w:t>
      </w:r>
    </w:p>
    <w:p w:rsidR="00A87110" w:rsidRDefault="00FF436C">
      <w:pPr>
        <w:ind w:left="29" w:right="625"/>
      </w:pPr>
      <w:r>
        <w:t>В Таблице 2.16.5 указаны различные акты контролирующего поведения интимного</w:t>
      </w:r>
      <w:r>
        <w:t xml:space="preserve"> </w:t>
      </w:r>
      <w:r>
        <w:t>партнера</w:t>
      </w:r>
      <w:r>
        <w:t xml:space="preserve">, </w:t>
      </w:r>
      <w:r>
        <w:t>с которыми столкнулись женщины из г. Алматы</w:t>
      </w:r>
      <w:r>
        <w:t xml:space="preserve"> </w:t>
      </w:r>
      <w:r>
        <w:t>в течение своей жизни или за</w:t>
      </w:r>
      <w:r>
        <w:t xml:space="preserve"> </w:t>
      </w:r>
      <w:r>
        <w:t>12 месяцев до интервью. В целом, 29% женщин, когда</w:t>
      </w:r>
      <w:r>
        <w:t>-</w:t>
      </w:r>
      <w:r>
        <w:t>либо имевших партнера, сообщили хотя бы об одн</w:t>
      </w:r>
      <w:r>
        <w:t>ом случае</w:t>
      </w:r>
      <w:r>
        <w:t xml:space="preserve"> </w:t>
      </w:r>
      <w:r>
        <w:t xml:space="preserve">контролирующего поведения в течение своей жизни, 14% </w:t>
      </w:r>
      <w:r>
        <w:t xml:space="preserve">- </w:t>
      </w:r>
      <w:r>
        <w:t>за</w:t>
      </w:r>
      <w:r>
        <w:t xml:space="preserve"> </w:t>
      </w:r>
      <w:r>
        <w:t>последние 12 месяцев. О трех проявлениях контролирующего поведения сообщили</w:t>
      </w:r>
      <w:r>
        <w:t xml:space="preserve"> </w:t>
      </w:r>
      <w:r>
        <w:t>14% женщин в течение жизни, и</w:t>
      </w:r>
      <w:r>
        <w:t xml:space="preserve"> 6% - </w:t>
      </w:r>
      <w:r>
        <w:t>в последние 12 месяцев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Таблица 2.16.5 Доля женщин, сообщающих о различных </w:t>
      </w:r>
      <w:r>
        <w:rPr>
          <w:i/>
          <w:color w:val="404040"/>
        </w:rPr>
        <w:t xml:space="preserve">проявлениях контролирующего поведения в течение своей жизни и в последние 12 месяцев, среди женщин в возрасте 18-75 лет, когда-либо имевших партнера, в г. Алматы, по периоду времени </w:t>
      </w:r>
    </w:p>
    <w:tbl>
      <w:tblPr>
        <w:tblStyle w:val="TableGrid"/>
        <w:tblW w:w="9381" w:type="dxa"/>
        <w:tblInd w:w="-146" w:type="dxa"/>
        <w:tblCellMar>
          <w:top w:w="44" w:type="dxa"/>
          <w:left w:w="0" w:type="dxa"/>
          <w:bottom w:w="0" w:type="dxa"/>
          <w:right w:w="82" w:type="dxa"/>
        </w:tblCellMar>
        <w:tblLook w:val="04A0" w:firstRow="1" w:lastRow="0" w:firstColumn="1" w:lastColumn="0" w:noHBand="0" w:noVBand="1"/>
      </w:tblPr>
      <w:tblGrid>
        <w:gridCol w:w="3962"/>
        <w:gridCol w:w="1083"/>
        <w:gridCol w:w="905"/>
        <w:gridCol w:w="454"/>
        <w:gridCol w:w="682"/>
        <w:gridCol w:w="991"/>
        <w:gridCol w:w="1304"/>
      </w:tblGrid>
      <w:tr w:rsidR="00A87110">
        <w:trPr>
          <w:trHeight w:val="878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Контролирующее поведение интимного партнера</w:t>
            </w:r>
            <w:r>
              <w:rPr>
                <w:b/>
              </w:rPr>
              <w:t xml:space="preserve"> </w:t>
            </w:r>
          </w:p>
        </w:tc>
        <w:tc>
          <w:tcPr>
            <w:tcW w:w="19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>В течение жизни</w:t>
            </w:r>
            <w:r>
              <w:t xml:space="preserve"> </w:t>
            </w:r>
          </w:p>
        </w:tc>
        <w:tc>
          <w:tcPr>
            <w:tcW w:w="2127" w:type="dxa"/>
            <w:gridSpan w:val="3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50" w:right="0" w:firstLine="0"/>
              <w:jc w:val="left"/>
            </w:pPr>
            <w:r>
              <w:t>В настоящее время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последние 12 месяцев)</w:t>
            </w:r>
            <w:r>
              <w:t xml:space="preserve">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4" w:right="0" w:firstLine="0"/>
              <w:jc w:val="left"/>
            </w:pPr>
            <w:r>
              <w:t>По стране*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t>(в течение жизни)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Акт контролирующего поведения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t xml:space="preserve">%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Не разрешает видеться с друзьями</w:t>
            </w:r>
            <w:r>
              <w:t xml:space="preserve"> </w:t>
            </w:r>
          </w:p>
          <w:p w:rsidR="00A87110" w:rsidRDefault="00FF436C">
            <w:pPr>
              <w:spacing w:after="0" w:line="267" w:lineRule="auto"/>
              <w:ind w:left="170" w:right="0" w:firstLine="0"/>
              <w:jc w:val="left"/>
            </w:pPr>
            <w:r>
              <w:t>Ограничивает общение с семьей</w:t>
            </w:r>
            <w:r>
              <w:t xml:space="preserve"> </w:t>
            </w:r>
            <w:r>
              <w:t xml:space="preserve">Настаивает на том, чтобы знать о ее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местонахождени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 xml:space="preserve">Игнорирует и относится с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равнодушием</w:t>
            </w:r>
            <w:r>
              <w:t xml:space="preserve"> </w:t>
            </w:r>
          </w:p>
          <w:p w:rsidR="00A87110" w:rsidRDefault="00FF436C">
            <w:pPr>
              <w:spacing w:after="12" w:line="256" w:lineRule="auto"/>
              <w:ind w:left="170" w:right="0" w:firstLine="0"/>
              <w:jc w:val="left"/>
            </w:pPr>
            <w:r>
              <w:t>Злится, если заговорит с посторонними мужчинами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Подозревает в неверности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 xml:space="preserve">Ожидает, что будет отпрашиваться у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1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6,0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42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2,9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31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4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7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0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,8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42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0,2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72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2,4 </w:t>
            </w:r>
          </w:p>
        </w:tc>
      </w:tr>
      <w:tr w:rsidR="00A87110">
        <w:trPr>
          <w:trHeight w:val="58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7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4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3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5,9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t xml:space="preserve">16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3,2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73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0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3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4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6,4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9" w:firstLine="0"/>
              <w:jc w:val="center"/>
            </w:pPr>
            <w:r>
              <w:t xml:space="preserve">10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1,4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8,7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t xml:space="preserve">15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2,1 </w:t>
            </w:r>
          </w:p>
        </w:tc>
        <w:tc>
          <w:tcPr>
            <w:tcW w:w="1136" w:type="dxa"/>
            <w:gridSpan w:val="2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4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0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7" w:firstLine="0"/>
              <w:jc w:val="center"/>
            </w:pPr>
            <w:r>
              <w:t xml:space="preserve">3,8 </w:t>
            </w:r>
          </w:p>
        </w:tc>
      </w:tr>
      <w:tr w:rsidR="00A87110">
        <w:trPr>
          <w:trHeight w:val="300"/>
        </w:trPr>
        <w:tc>
          <w:tcPr>
            <w:tcW w:w="3963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276" w:right="0" w:firstLine="0"/>
              <w:jc w:val="left"/>
            </w:pPr>
            <w:r>
              <w:t>него в больницу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89" w:right="0" w:firstLine="0"/>
              <w:jc w:val="center"/>
            </w:pPr>
            <w:r>
              <w:t>Навязывает религиозные убеждения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5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301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9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,3 </w:t>
            </w:r>
          </w:p>
        </w:tc>
        <w:tc>
          <w:tcPr>
            <w:tcW w:w="45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t xml:space="preserve">5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0,7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0,8 </w:t>
            </w:r>
          </w:p>
        </w:tc>
      </w:tr>
      <w:tr w:rsidR="00A87110">
        <w:trPr>
          <w:trHeight w:val="299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lastRenderedPageBreak/>
              <w:t>Хотя бы 1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203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28,9 </w:t>
            </w:r>
          </w:p>
        </w:tc>
        <w:tc>
          <w:tcPr>
            <w:tcW w:w="45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95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3,5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32,8 </w:t>
            </w:r>
          </w:p>
        </w:tc>
      </w:tr>
      <w:tr w:rsidR="00A87110">
        <w:trPr>
          <w:trHeight w:val="300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i/>
              </w:rPr>
              <w:t>Хотя бы 3 из вышеуказанног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t xml:space="preserve">98 </w:t>
            </w:r>
          </w:p>
        </w:tc>
        <w:tc>
          <w:tcPr>
            <w:tcW w:w="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14,0 </w:t>
            </w:r>
          </w:p>
        </w:tc>
        <w:tc>
          <w:tcPr>
            <w:tcW w:w="45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nil"/>
            </w:tcBorders>
            <w:shd w:val="clear" w:color="auto" w:fill="DEEAF6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t xml:space="preserve">39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t xml:space="preserve">5,6 </w:t>
            </w: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t xml:space="preserve">13,2 </w:t>
            </w:r>
          </w:p>
        </w:tc>
      </w:tr>
      <w:tr w:rsidR="00A87110">
        <w:trPr>
          <w:trHeight w:val="588"/>
        </w:trPr>
        <w:tc>
          <w:tcPr>
            <w:tcW w:w="3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06" w:right="0" w:firstLine="0"/>
              <w:jc w:val="left"/>
            </w:pPr>
            <w:r>
              <w:rPr>
                <w:b/>
              </w:rPr>
              <w:t xml:space="preserve">Всего женщин, имевших когда-либо партнеров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5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806" w:right="0" w:firstLine="0"/>
              <w:jc w:val="left"/>
            </w:pPr>
            <w:r>
              <w:rPr>
                <w:b/>
              </w:rPr>
              <w:t xml:space="preserve">702 </w:t>
            </w:r>
          </w:p>
        </w:tc>
        <w:tc>
          <w:tcPr>
            <w:tcW w:w="68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nil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304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15" w:right="0" w:firstLine="0"/>
              <w:jc w:val="center"/>
            </w:pPr>
            <w:r>
              <w:rPr>
                <w:b/>
              </w:rPr>
              <w:t xml:space="preserve">12321 </w:t>
            </w:r>
          </w:p>
        </w:tc>
      </w:tr>
    </w:tbl>
    <w:p w:rsidR="00A87110" w:rsidRDefault="00FF436C">
      <w:pPr>
        <w:numPr>
          <w:ilvl w:val="0"/>
          <w:numId w:val="32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</w:t>
      </w:r>
      <w:r>
        <w:rPr>
          <w:sz w:val="20"/>
        </w:rPr>
        <w:t xml:space="preserve">. </w:t>
      </w:r>
    </w:p>
    <w:p w:rsidR="00A87110" w:rsidRDefault="00FF436C">
      <w:pPr>
        <w:spacing w:after="1" w:line="259" w:lineRule="auto"/>
        <w:ind w:left="29" w:right="92"/>
        <w:jc w:val="left"/>
      </w:pPr>
      <w:r>
        <w:rPr>
          <w:i/>
          <w:color w:val="1F4D78"/>
          <w:sz w:val="24"/>
        </w:rPr>
        <w:t xml:space="preserve">Распространенность насилия со стороны лиц, не являющихся партнером, в течение жизни с возраста 15 лет </w:t>
      </w:r>
    </w:p>
    <w:p w:rsidR="00A87110" w:rsidRDefault="00FF436C">
      <w:pPr>
        <w:ind w:left="29" w:right="625"/>
      </w:pPr>
      <w:r>
        <w:t>В Таблице 2.16.6 и на Рисунке</w:t>
      </w:r>
      <w:r>
        <w:t xml:space="preserve"> 2.16.4 </w:t>
      </w:r>
      <w:r>
        <w:t>представлены данные о распространенности экономического, психологического, физического и сексуального</w:t>
      </w:r>
      <w:r>
        <w:t xml:space="preserve"> </w:t>
      </w:r>
      <w:r>
        <w:t>насилия в течение жизни в отношении женщин со стороны лиц, не являющихся интимным партнером, с возраста 15 лет. В</w:t>
      </w:r>
      <w:r>
        <w:t xml:space="preserve"> </w:t>
      </w:r>
      <w:r>
        <w:t>г. Алматы</w:t>
      </w:r>
      <w:r>
        <w:t xml:space="preserve"> 4% </w:t>
      </w:r>
      <w:r>
        <w:t xml:space="preserve">женщин сообщили о психологическом насилии со стороны других людей, а об экономическом насилии </w:t>
      </w:r>
      <w:r>
        <w:t xml:space="preserve">- </w:t>
      </w:r>
      <w:r>
        <w:t>1%. Также</w:t>
      </w:r>
      <w:r>
        <w:t xml:space="preserve"> 2% </w:t>
      </w:r>
      <w:r>
        <w:t>женщин сообщили о фи</w:t>
      </w:r>
      <w:r>
        <w:t>зическом насилии со стороны других людей, и</w:t>
      </w:r>
      <w:r>
        <w:t xml:space="preserve"> 1% - </w:t>
      </w:r>
      <w:r>
        <w:t>о сексуальном насилии в течение их жизни.</w:t>
      </w:r>
      <w: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>Таблица 2.16.6 Распространенность экономического, психологического, физического и сексуального насилия со стороны лица, не являющегося партнером, в течение жизни ср</w:t>
      </w:r>
      <w:r>
        <w:rPr>
          <w:i/>
          <w:color w:val="404040"/>
        </w:rPr>
        <w:t xml:space="preserve">еди женщин в возрасте 18-75 лет в г. Алматы </w:t>
      </w:r>
    </w:p>
    <w:tbl>
      <w:tblPr>
        <w:tblStyle w:val="TableGrid"/>
        <w:tblW w:w="9042" w:type="dxa"/>
        <w:tblInd w:w="23" w:type="dxa"/>
        <w:tblCellMar>
          <w:top w:w="44" w:type="dxa"/>
          <w:left w:w="107" w:type="dxa"/>
          <w:bottom w:w="27" w:type="dxa"/>
          <w:right w:w="115" w:type="dxa"/>
        </w:tblCellMar>
        <w:tblLook w:val="04A0" w:firstRow="1" w:lastRow="0" w:firstColumn="1" w:lastColumn="0" w:noHBand="0" w:noVBand="1"/>
      </w:tblPr>
      <w:tblGrid>
        <w:gridCol w:w="5462"/>
        <w:gridCol w:w="1085"/>
        <w:gridCol w:w="1083"/>
        <w:gridCol w:w="1412"/>
      </w:tblGrid>
      <w:tr w:rsidR="00A87110">
        <w:trPr>
          <w:trHeight w:val="588"/>
        </w:trPr>
        <w:tc>
          <w:tcPr>
            <w:tcW w:w="5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1F4E79"/>
              </w:rPr>
              <w:t>Распространенность насилия со стороны других людей</w:t>
            </w:r>
            <w:r>
              <w:rPr>
                <w:b/>
              </w:rPr>
              <w:t xml:space="preserve">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t>Все женщины</w:t>
            </w:r>
            <w:r>
              <w:t xml:space="preserve">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0" w:right="0" w:firstLine="0"/>
              <w:jc w:val="left"/>
            </w:pPr>
            <w:r>
              <w:t>По стране*</w:t>
            </w:r>
            <w:r>
              <w:t xml:space="preserve"> </w:t>
            </w:r>
          </w:p>
        </w:tc>
      </w:tr>
      <w:tr w:rsidR="00A87110">
        <w:trPr>
          <w:trHeight w:val="300"/>
        </w:trPr>
        <w:tc>
          <w:tcPr>
            <w:tcW w:w="5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ид насилия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t>Кол</w:t>
            </w:r>
            <w:r>
              <w:t>-</w:t>
            </w:r>
            <w:r>
              <w:t>во</w:t>
            </w:r>
            <w:r>
              <w:t xml:space="preserve">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t xml:space="preserve">%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2" w:right="0" w:firstLine="0"/>
              <w:jc w:val="center"/>
            </w:pPr>
            <w:r>
              <w:t xml:space="preserve">% </w:t>
            </w:r>
          </w:p>
        </w:tc>
      </w:tr>
      <w:tr w:rsidR="00A87110">
        <w:trPr>
          <w:trHeight w:val="300"/>
        </w:trPr>
        <w:tc>
          <w:tcPr>
            <w:tcW w:w="5462" w:type="dxa"/>
            <w:vMerge w:val="restart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Экономическое</w:t>
            </w:r>
            <w:r>
              <w:t xml:space="preserve"> </w:t>
            </w:r>
          </w:p>
          <w:p w:rsidR="00A87110" w:rsidRDefault="00FF436C">
            <w:pPr>
              <w:spacing w:after="9" w:line="259" w:lineRule="auto"/>
              <w:ind w:left="170" w:right="0" w:firstLine="0"/>
              <w:jc w:val="left"/>
            </w:pPr>
            <w:r>
              <w:t>Психологическо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Физическое</w:t>
            </w:r>
            <w:r>
              <w:t xml:space="preserve">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0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1,1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5,3 </w:t>
            </w:r>
          </w:p>
        </w:tc>
      </w:tr>
      <w:tr w:rsidR="00A87110">
        <w:trPr>
          <w:trHeight w:val="30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3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4,0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12,5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t xml:space="preserve">15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1,7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2,9 </w:t>
            </w:r>
          </w:p>
        </w:tc>
      </w:tr>
      <w:tr w:rsidR="00A87110">
        <w:trPr>
          <w:trHeight w:val="310"/>
        </w:trPr>
        <w:tc>
          <w:tcPr>
            <w:tcW w:w="5462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7" w:line="259" w:lineRule="auto"/>
              <w:ind w:left="170" w:right="0" w:firstLine="0"/>
              <w:jc w:val="left"/>
            </w:pPr>
            <w:r>
              <w:t>Изнасилование</w:t>
            </w:r>
            <w:r>
              <w:t xml:space="preserve"> </w:t>
            </w:r>
          </w:p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t>Попытка изнасилования или иное сексуальное насилие</w:t>
            </w:r>
            <w:r>
              <w:t xml:space="preserve"> </w:t>
            </w:r>
          </w:p>
        </w:tc>
        <w:tc>
          <w:tcPr>
            <w:tcW w:w="1085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3 </w:t>
            </w:r>
          </w:p>
        </w:tc>
        <w:tc>
          <w:tcPr>
            <w:tcW w:w="1083" w:type="dxa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0,3 </w:t>
            </w:r>
          </w:p>
        </w:tc>
        <w:tc>
          <w:tcPr>
            <w:tcW w:w="1412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0,7 </w:t>
            </w:r>
          </w:p>
        </w:tc>
      </w:tr>
      <w:tr w:rsidR="00A87110">
        <w:trPr>
          <w:trHeight w:val="59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7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0,8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1,2 </w:t>
            </w:r>
          </w:p>
        </w:tc>
      </w:tr>
      <w:tr w:rsidR="00A87110">
        <w:trPr>
          <w:trHeight w:val="301"/>
        </w:trPr>
        <w:tc>
          <w:tcPr>
            <w:tcW w:w="5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70" w:right="0" w:firstLine="0"/>
              <w:jc w:val="left"/>
            </w:pPr>
            <w:r>
              <w:rPr>
                <w:i/>
              </w:rPr>
              <w:t xml:space="preserve">Любое сексуальное насилие </w:t>
            </w:r>
          </w:p>
        </w:tc>
        <w:tc>
          <w:tcPr>
            <w:tcW w:w="1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t xml:space="preserve">9 </w:t>
            </w:r>
          </w:p>
        </w:tc>
        <w:tc>
          <w:tcPr>
            <w:tcW w:w="10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t xml:space="preserve">1,0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t xml:space="preserve">1,5 </w:t>
            </w:r>
          </w:p>
        </w:tc>
      </w:tr>
      <w:tr w:rsidR="00A87110">
        <w:trPr>
          <w:trHeight w:val="298"/>
        </w:trPr>
        <w:tc>
          <w:tcPr>
            <w:tcW w:w="54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Всего женщин 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rPr>
                <w:b/>
              </w:rPr>
              <w:t xml:space="preserve">887 </w:t>
            </w:r>
          </w:p>
        </w:tc>
        <w:tc>
          <w:tcPr>
            <w:tcW w:w="1412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/>
          </w:tcPr>
          <w:p w:rsidR="00A87110" w:rsidRDefault="00FF43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</w:rPr>
              <w:t xml:space="preserve">14340 </w:t>
            </w:r>
          </w:p>
        </w:tc>
      </w:tr>
    </w:tbl>
    <w:p w:rsidR="00A87110" w:rsidRDefault="00FF436C">
      <w:pPr>
        <w:numPr>
          <w:ilvl w:val="0"/>
          <w:numId w:val="32"/>
        </w:numPr>
        <w:spacing w:after="178" w:line="260" w:lineRule="auto"/>
        <w:ind w:right="371"/>
        <w:jc w:val="left"/>
      </w:pPr>
      <w:r>
        <w:rPr>
          <w:sz w:val="20"/>
        </w:rPr>
        <w:t>Представленная здесь доля по стране взвешена. См. Главу 2 по весам</w:t>
      </w:r>
      <w:r>
        <w:rPr>
          <w:sz w:val="20"/>
        </w:rPr>
        <w:t xml:space="preserve">, </w:t>
      </w:r>
      <w:r>
        <w:rPr>
          <w:sz w:val="20"/>
        </w:rPr>
        <w:t>использованным для</w:t>
      </w:r>
      <w:r>
        <w:rPr>
          <w:sz w:val="20"/>
        </w:rPr>
        <w:t xml:space="preserve"> </w:t>
      </w:r>
      <w:r>
        <w:rPr>
          <w:sz w:val="20"/>
        </w:rPr>
        <w:t>анализа данных на уровне страны.</w:t>
      </w:r>
      <w:r>
        <w:rPr>
          <w:sz w:val="20"/>
        </w:rPr>
        <w:t xml:space="preserve"> </w:t>
      </w:r>
    </w:p>
    <w:p w:rsidR="00A87110" w:rsidRDefault="00FF436C">
      <w:pPr>
        <w:spacing w:after="4" w:line="268" w:lineRule="auto"/>
        <w:ind w:left="29" w:right="612"/>
        <w:jc w:val="left"/>
      </w:pPr>
      <w:r>
        <w:rPr>
          <w:i/>
          <w:color w:val="404040"/>
        </w:rPr>
        <w:t xml:space="preserve">Рисунок 2.16.4 Распространенность физического, сексуального, психологического и экономического насилия со стороны лица, не являющегося партнером, в течение жизни среди женщин в возрасте 18-75 лет в г. Алматы </w:t>
      </w:r>
    </w:p>
    <w:tbl>
      <w:tblPr>
        <w:tblStyle w:val="TableGrid"/>
        <w:tblpPr w:vertAnchor="text" w:tblpX="33" w:tblpY="-4314"/>
        <w:tblOverlap w:val="never"/>
        <w:tblW w:w="9020" w:type="dxa"/>
        <w:tblInd w:w="0" w:type="dxa"/>
        <w:tblCellMar>
          <w:top w:w="0" w:type="dxa"/>
          <w:left w:w="131" w:type="dxa"/>
          <w:bottom w:w="130" w:type="dxa"/>
          <w:right w:w="115" w:type="dxa"/>
        </w:tblCellMar>
        <w:tblLook w:val="04A0" w:firstRow="1" w:lastRow="0" w:firstColumn="1" w:lastColumn="0" w:noHBand="0" w:noVBand="1"/>
      </w:tblPr>
      <w:tblGrid>
        <w:gridCol w:w="9020"/>
      </w:tblGrid>
      <w:tr w:rsidR="00A87110">
        <w:trPr>
          <w:trHeight w:val="4443"/>
        </w:trPr>
        <w:tc>
          <w:tcPr>
            <w:tcW w:w="902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vAlign w:val="bottom"/>
          </w:tcPr>
          <w:p w:rsidR="00A87110" w:rsidRDefault="00FF436C">
            <w:pPr>
              <w:tabs>
                <w:tab w:val="center" w:pos="4576"/>
              </w:tabs>
              <w:spacing w:after="0" w:line="259" w:lineRule="auto"/>
              <w:ind w:left="0" w:right="0" w:firstLine="0"/>
              <w:jc w:val="left"/>
            </w:pPr>
            <w:r>
              <w:rPr>
                <w:color w:val="595959"/>
                <w:sz w:val="34"/>
                <w:vertAlign w:val="superscript"/>
              </w:rPr>
              <w:lastRenderedPageBreak/>
              <w:t>4.5</w:t>
            </w:r>
            <w:r>
              <w:rPr>
                <w:color w:val="595959"/>
                <w:sz w:val="34"/>
                <w:vertAlign w:val="superscript"/>
              </w:rPr>
              <w:tab/>
            </w:r>
            <w:r>
              <w:rPr>
                <w:noProof/>
              </w:rPr>
              <mc:AlternateContent>
                <mc:Choice Requires="wpg">
                  <w:drawing>
                    <wp:inline distT="0" distB="0" distL="0" distR="0">
                      <wp:extent cx="5199888" cy="336143"/>
                      <wp:effectExtent l="0" t="0" r="0" b="0"/>
                      <wp:docPr id="815131" name="Group 8151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99888" cy="336143"/>
                                <a:chOff x="0" y="0"/>
                                <a:chExt cx="5199888" cy="336143"/>
                              </a:xfrm>
                            </wpg:grpSpPr>
                            <wps:wsp>
                              <wps:cNvPr id="104201" name="Shape 104201"/>
                              <wps:cNvSpPr/>
                              <wps:spPr>
                                <a:xfrm>
                                  <a:off x="0" y="336143"/>
                                  <a:ext cx="5199888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5199888">
                                      <a:moveTo>
                                        <a:pt x="0" y="0"/>
                                      </a:moveTo>
                                      <a:lnTo>
                                        <a:pt x="5199888" y="0"/>
                                      </a:lnTo>
                                    </a:path>
                                  </a:pathLst>
                                </a:custGeom>
                                <a:ln w="9144" cap="flat">
                                  <a:round/>
                                </a:ln>
                              </wps:spPr>
                              <wps:style>
                                <a:lnRef idx="1">
                                  <a:srgbClr val="D9D9D9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931006" name="Shape 931006"/>
                              <wps:cNvSpPr/>
                              <wps:spPr>
                                <a:xfrm>
                                  <a:off x="1947672" y="26771"/>
                                  <a:ext cx="76200" cy="7772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6200" h="77724">
                                      <a:moveTo>
                                        <a:pt x="0" y="0"/>
                                      </a:moveTo>
                                      <a:lnTo>
                                        <a:pt x="76200" y="0"/>
                                      </a:lnTo>
                                      <a:lnTo>
                                        <a:pt x="76200" y="77724"/>
                                      </a:lnTo>
                                      <a:lnTo>
                                        <a:pt x="0" y="77724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round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5B9BD5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04236" name="Rectangle 104236"/>
                              <wps:cNvSpPr/>
                              <wps:spPr>
                                <a:xfrm>
                                  <a:off x="2058289" y="0"/>
                                  <a:ext cx="1329666" cy="1903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A87110" w:rsidRDefault="00FF436C">
                                    <w:pPr>
                                      <w:spacing w:after="160" w:line="259" w:lineRule="auto"/>
                                      <w:ind w:left="0" w:right="0" w:firstLine="0"/>
                                      <w:jc w:val="left"/>
                                    </w:pPr>
                                    <w:r>
                                      <w:rPr>
                                        <w:color w:val="595959"/>
                                      </w:rPr>
                                      <w:t>В течение жизни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04237" name="Rectangle 104237"/>
                              <wps:cNvSpPr/>
                              <wps:spPr>
                                <a:xfrm>
                                  <a:off x="3058033" y="0"/>
                                  <a:ext cx="42235" cy="19035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:rsidR="00A87110" w:rsidRDefault="00FF436C">
                                    <w:pPr>
                                      <w:spacing w:after="160" w:line="259" w:lineRule="auto"/>
                                      <w:ind w:left="0" w:right="0" w:firstLine="0"/>
                                      <w:jc w:val="left"/>
                                    </w:pPr>
                                    <w:r>
                                      <w:rPr>
                                        <w:color w:val="595959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815131" style="width:409.44pt;height:26.468pt;mso-position-horizontal-relative:char;mso-position-vertical-relative:line" coordsize="51998,3361">
                      <v:shape id="Shape 104201" style="position:absolute;width:51998;height:0;left:0;top:3361;" coordsize="5199888,0" path="m0,0l5199888,0">
                        <v:stroke weight="0.72pt" endcap="flat" joinstyle="round" on="true" color="#d9d9d9"/>
                        <v:fill on="false" color="#000000" opacity="0"/>
                      </v:shape>
                      <v:shape id="Shape 931007" style="position:absolute;width:762;height:777;left:19476;top:267;" coordsize="76200,77724" path="m0,0l76200,0l76200,77724l0,77724l0,0">
                        <v:stroke weight="0pt" endcap="flat" joinstyle="round" on="false" color="#000000" opacity="0"/>
                        <v:fill on="true" color="#5b9bd5"/>
                      </v:shape>
                      <v:rect id="Rectangle 104236" style="position:absolute;width:13296;height:1903;left:20582;top:0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color w:val="595959"/>
                                  <w:sz w:val="22"/>
                                </w:rPr>
                                <w:t xml:space="preserve">В течение жизни</w:t>
                              </w:r>
                            </w:p>
                          </w:txbxContent>
                        </v:textbox>
                      </v:rect>
                      <v:rect id="Rectangle 104237" style="position:absolute;width:422;height:1903;left:30580;top:0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cs="Calibri" w:hAnsi="Calibri" w:eastAsia="Calibri" w:ascii="Calibri"/>
                                  <w:color w:val="595959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  <w:r>
              <w:rPr>
                <w:color w:val="404040"/>
              </w:rPr>
              <w:t xml:space="preserve">4.0 </w:t>
            </w:r>
          </w:p>
          <w:tbl>
            <w:tblPr>
              <w:tblStyle w:val="TableGrid"/>
              <w:tblpPr w:vertAnchor="text" w:tblpX="612" w:tblpY="102"/>
              <w:tblOverlap w:val="never"/>
              <w:tblW w:w="8189" w:type="dxa"/>
              <w:tblInd w:w="0" w:type="dxa"/>
              <w:tblCellMar>
                <w:top w:w="0" w:type="dxa"/>
                <w:left w:w="180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750"/>
              <w:gridCol w:w="641"/>
              <w:gridCol w:w="3454"/>
              <w:gridCol w:w="641"/>
              <w:gridCol w:w="703"/>
            </w:tblGrid>
            <w:tr w:rsidR="00A87110">
              <w:trPr>
                <w:trHeight w:val="324"/>
              </w:trPr>
              <w:tc>
                <w:tcPr>
                  <w:tcW w:w="2750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345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344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22"/>
              </w:trPr>
              <w:tc>
                <w:tcPr>
                  <w:tcW w:w="2750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345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344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22"/>
              </w:trPr>
              <w:tc>
                <w:tcPr>
                  <w:tcW w:w="2750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345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344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22"/>
              </w:trPr>
              <w:tc>
                <w:tcPr>
                  <w:tcW w:w="2750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345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vAlign w:val="bottom"/>
                </w:tcPr>
                <w:p w:rsidR="00A87110" w:rsidRDefault="00FF436C">
                  <w:pPr>
                    <w:spacing w:after="0" w:line="259" w:lineRule="auto"/>
                    <w:ind w:left="0" w:right="65" w:firstLine="0"/>
                    <w:jc w:val="center"/>
                  </w:pPr>
                  <w:r>
                    <w:rPr>
                      <w:color w:val="404040"/>
                    </w:rPr>
                    <w:t xml:space="preserve">1.7 </w:t>
                  </w:r>
                </w:p>
              </w:tc>
              <w:tc>
                <w:tcPr>
                  <w:tcW w:w="1344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22"/>
              </w:trPr>
              <w:tc>
                <w:tcPr>
                  <w:tcW w:w="2750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345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344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22"/>
              </w:trPr>
              <w:tc>
                <w:tcPr>
                  <w:tcW w:w="2750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FF436C">
                  <w:pPr>
                    <w:spacing w:after="0" w:line="259" w:lineRule="auto"/>
                    <w:ind w:left="703" w:right="0" w:firstLine="0"/>
                    <w:jc w:val="left"/>
                  </w:pPr>
                  <w:r>
                    <w:rPr>
                      <w:color w:val="404040"/>
                    </w:rPr>
                    <w:t xml:space="preserve">1.1 </w:t>
                  </w: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345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1344" w:type="dxa"/>
                  <w:gridSpan w:val="2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FF436C">
                  <w:pPr>
                    <w:spacing w:after="0" w:line="259" w:lineRule="auto"/>
                    <w:ind w:left="0" w:right="0" w:firstLine="0"/>
                    <w:jc w:val="left"/>
                  </w:pPr>
                  <w:r>
                    <w:rPr>
                      <w:color w:val="404040"/>
                    </w:rPr>
                    <w:t xml:space="preserve">1.0 </w:t>
                  </w:r>
                </w:p>
              </w:tc>
            </w:tr>
            <w:tr w:rsidR="00A87110">
              <w:trPr>
                <w:trHeight w:val="322"/>
              </w:trPr>
              <w:tc>
                <w:tcPr>
                  <w:tcW w:w="2750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FF436C">
                  <w:pPr>
                    <w:spacing w:after="0" w:line="259" w:lineRule="auto"/>
                    <w:ind w:left="523" w:right="0" w:firstLine="0"/>
                    <w:jc w:val="left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406908" cy="449580"/>
                            <wp:effectExtent l="0" t="0" r="0" b="0"/>
                            <wp:docPr id="815064" name="Group 815064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406908" cy="449580"/>
                                      <a:chOff x="0" y="0"/>
                                      <a:chExt cx="406908" cy="449580"/>
                                    </a:xfrm>
                                  </wpg:grpSpPr>
                                  <wps:wsp>
                                    <wps:cNvPr id="931008" name="Shape 931008"/>
                                    <wps:cNvSpPr/>
                                    <wps:spPr>
                                      <a:xfrm>
                                        <a:off x="0" y="0"/>
                                        <a:ext cx="406908" cy="44958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406908" h="449580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406908" y="0"/>
                                            </a:lnTo>
                                            <a:lnTo>
                                              <a:pt x="406908" y="449580"/>
                                            </a:lnTo>
                                            <a:lnTo>
                                              <a:pt x="0" y="449580"/>
                                            </a:lnTo>
                                            <a:lnTo>
                                              <a:pt x="0" y="0"/>
                                            </a:lnTo>
                                          </a:path>
                                        </a:pathLst>
                                      </a:custGeom>
                                      <a:ln w="0" cap="flat">
                                        <a:round/>
                                      </a:ln>
                                    </wps:spPr>
                                    <wps:style>
                                      <a:lnRef idx="0">
                                        <a:srgbClr val="000000">
                                          <a:alpha val="0"/>
                                        </a:srgbClr>
                                      </a:lnRef>
                                      <a:fillRef idx="1">
                                        <a:srgbClr val="5B9BD5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815064" style="width:32.04pt;height:35.4pt;mso-position-horizontal-relative:char;mso-position-vertical-relative:line" coordsize="4069,4495">
                            <v:shape id="Shape 931009" style="position:absolute;width:4069;height:4495;left:0;top:0;" coordsize="406908,449580" path="m0,0l406908,0l406908,449580l0,449580l0,0">
                              <v:stroke weight="0pt" endcap="flat" joinstyle="round" on="false" color="#000000" opacity="0"/>
                              <v:fill on="true" color="#5b9bd5"/>
                            </v:shape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345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FF436C">
                  <w:pPr>
                    <w:spacing w:after="0" w:line="259" w:lineRule="auto"/>
                    <w:ind w:left="1226" w:right="0" w:firstLine="0"/>
                    <w:jc w:val="left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406908" cy="694944"/>
                            <wp:effectExtent l="0" t="0" r="0" b="0"/>
                            <wp:docPr id="815081" name="Group 81508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406908" cy="694944"/>
                                      <a:chOff x="0" y="0"/>
                                      <a:chExt cx="406908" cy="694944"/>
                                    </a:xfrm>
                                  </wpg:grpSpPr>
                                  <wps:wsp>
                                    <wps:cNvPr id="931010" name="Shape 931010"/>
                                    <wps:cNvSpPr/>
                                    <wps:spPr>
                                      <a:xfrm>
                                        <a:off x="0" y="0"/>
                                        <a:ext cx="406908" cy="694944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406908" h="694944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406908" y="0"/>
                                            </a:lnTo>
                                            <a:lnTo>
                                              <a:pt x="406908" y="694944"/>
                                            </a:lnTo>
                                            <a:lnTo>
                                              <a:pt x="0" y="694944"/>
                                            </a:lnTo>
                                            <a:lnTo>
                                              <a:pt x="0" y="0"/>
                                            </a:lnTo>
                                          </a:path>
                                        </a:pathLst>
                                      </a:custGeom>
                                      <a:ln w="0" cap="flat">
                                        <a:round/>
                                      </a:ln>
                                    </wps:spPr>
                                    <wps:style>
                                      <a:lnRef idx="0">
                                        <a:srgbClr val="000000">
                                          <a:alpha val="0"/>
                                        </a:srgbClr>
                                      </a:lnRef>
                                      <a:fillRef idx="1">
                                        <a:srgbClr val="5B9BD5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815081" style="width:32.04pt;height:54.72pt;mso-position-horizontal-relative:char;mso-position-vertical-relative:line" coordsize="4069,6949">
                            <v:shape id="Shape 931011" style="position:absolute;width:4069;height:6949;left:0;top:0;" coordsize="406908,694944" path="m0,0l406908,0l406908,694944l0,694944l0,0">
                              <v:stroke weight="0pt" endcap="flat" joinstyle="round" on="false" color="#000000" opacity="0"/>
                              <v:fill on="true" color="#5b9bd5"/>
                            </v:shape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70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  <w:tr w:rsidR="00A87110">
              <w:trPr>
                <w:trHeight w:val="322"/>
              </w:trPr>
              <w:tc>
                <w:tcPr>
                  <w:tcW w:w="2750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3454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641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  <w:shd w:val="clear" w:color="auto" w:fill="5B9BD5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703" w:type="dxa"/>
                  <w:tcBorders>
                    <w:top w:val="single" w:sz="6" w:space="0" w:color="D9D9D9"/>
                    <w:left w:val="nil"/>
                    <w:bottom w:val="single" w:sz="6" w:space="0" w:color="D9D9D9"/>
                    <w:right w:val="nil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</w:tbl>
          <w:p w:rsidR="00A87110" w:rsidRDefault="00FF436C">
            <w:pPr>
              <w:spacing w:after="0" w:line="287" w:lineRule="auto"/>
              <w:ind w:left="0" w:right="2854" w:firstLine="0"/>
              <w:jc w:val="left"/>
            </w:pPr>
            <w:r>
              <w:rPr>
                <w:color w:val="595959"/>
              </w:rPr>
              <w:t>4.0 3.5 3.0 2.5 2.0 1.5 1.0 0.5</w:t>
            </w:r>
          </w:p>
          <w:p w:rsidR="00A87110" w:rsidRDefault="00FF436C">
            <w:pPr>
              <w:spacing w:after="9" w:line="259" w:lineRule="auto"/>
              <w:ind w:left="0" w:right="2854" w:firstLine="0"/>
              <w:jc w:val="left"/>
            </w:pPr>
            <w:r>
              <w:rPr>
                <w:color w:val="595959"/>
              </w:rPr>
              <w:t>0.0</w:t>
            </w:r>
          </w:p>
          <w:p w:rsidR="00A87110" w:rsidRDefault="00FF436C">
            <w:pPr>
              <w:spacing w:after="0" w:line="259" w:lineRule="auto"/>
              <w:ind w:left="1116" w:right="0" w:hanging="350"/>
              <w:jc w:val="left"/>
            </w:pPr>
            <w:r>
              <w:rPr>
                <w:color w:val="595959"/>
              </w:rPr>
              <w:t xml:space="preserve">Экономическое </w:t>
            </w:r>
            <w:r>
              <w:rPr>
                <w:color w:val="595959"/>
              </w:rPr>
              <w:tab/>
              <w:t xml:space="preserve">Психологическое </w:t>
            </w:r>
            <w:r>
              <w:rPr>
                <w:color w:val="595959"/>
              </w:rPr>
              <w:tab/>
              <w:t>Физическое насилие</w:t>
            </w:r>
            <w:r>
              <w:rPr>
                <w:color w:val="595959"/>
              </w:rPr>
              <w:t xml:space="preserve"> </w:t>
            </w:r>
            <w:r>
              <w:rPr>
                <w:color w:val="595959"/>
              </w:rPr>
              <w:t>Сексуальное насилие</w:t>
            </w:r>
            <w:r>
              <w:rPr>
                <w:color w:val="595959"/>
              </w:rPr>
              <w:t xml:space="preserve"> </w:t>
            </w:r>
            <w:r>
              <w:rPr>
                <w:color w:val="595959"/>
              </w:rPr>
              <w:t>насилие</w:t>
            </w:r>
            <w:r>
              <w:rPr>
                <w:color w:val="595959"/>
              </w:rPr>
              <w:t xml:space="preserve"> </w:t>
            </w:r>
            <w:r>
              <w:rPr>
                <w:color w:val="595959"/>
              </w:rPr>
              <w:tab/>
            </w:r>
            <w:r>
              <w:rPr>
                <w:color w:val="595959"/>
              </w:rPr>
              <w:t>насилие</w:t>
            </w:r>
            <w:r>
              <w:rPr>
                <w:color w:val="595959"/>
              </w:rPr>
              <w:t xml:space="preserve"> </w:t>
            </w:r>
          </w:p>
        </w:tc>
      </w:tr>
    </w:tbl>
    <w:p w:rsidR="00A87110" w:rsidRDefault="00FF436C">
      <w:pPr>
        <w:spacing w:after="112" w:line="259" w:lineRule="auto"/>
        <w:ind w:left="34" w:right="0" w:firstLine="0"/>
      </w:pPr>
      <w: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t xml:space="preserve"> </w:t>
      </w:r>
      <w:r>
        <w:tab/>
        <w:t xml:space="preserve"> </w:t>
      </w:r>
      <w:r>
        <w:br w:type="page"/>
      </w:r>
    </w:p>
    <w:p w:rsidR="00A87110" w:rsidRDefault="00FF436C">
      <w:pPr>
        <w:pStyle w:val="1"/>
        <w:ind w:left="29"/>
      </w:pPr>
      <w:r>
        <w:lastRenderedPageBreak/>
        <w:t>Приложение</w:t>
      </w:r>
      <w:r>
        <w:t xml:space="preserve"> 3: </w:t>
      </w:r>
      <w:r>
        <w:t>Анкета</w:t>
      </w:r>
      <w:r>
        <w:t xml:space="preserve"> </w:t>
      </w:r>
      <w:r>
        <w:t>для</w:t>
      </w:r>
      <w:r>
        <w:t xml:space="preserve"> </w:t>
      </w:r>
      <w:r>
        <w:t>домохозяйств, использованная в выборочном обследовании по насилию в отношении женщин в Казахстане</w:t>
      </w:r>
      <w:r>
        <w:t xml:space="preserve"> </w:t>
      </w:r>
    </w:p>
    <w:p w:rsidR="00A87110" w:rsidRDefault="00FF436C">
      <w:pPr>
        <w:spacing w:after="257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38" w:line="284" w:lineRule="auto"/>
        <w:ind w:left="381" w:right="272" w:firstLine="0"/>
        <w:jc w:val="righ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02158</wp:posOffset>
                </wp:positionH>
                <wp:positionV relativeFrom="paragraph">
                  <wp:posOffset>-98603</wp:posOffset>
                </wp:positionV>
                <wp:extent cx="974090" cy="828675"/>
                <wp:effectExtent l="0" t="0" r="0" b="0"/>
                <wp:wrapSquare wrapText="bothSides"/>
                <wp:docPr id="830052" name="Group 8300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4090" cy="828675"/>
                          <a:chOff x="0" y="0"/>
                          <a:chExt cx="974090" cy="828675"/>
                        </a:xfrm>
                      </wpg:grpSpPr>
                      <wps:wsp>
                        <wps:cNvPr id="104256" name="Rectangle 104256"/>
                        <wps:cNvSpPr/>
                        <wps:spPr>
                          <a:xfrm>
                            <a:off x="102159" y="7338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87110" w:rsidRDefault="00FF436C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4444" name="Picture 104444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4090" cy="8286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830052" style="width:76.7pt;height:65.25pt;position:absolute;mso-position-horizontal-relative:text;mso-position-horizontal:absolute;margin-left:-8.044pt;mso-position-vertical-relative:text;margin-top:-7.7641pt;" coordsize="9740,8286">
                <v:rect id="Rectangle 104256" style="position:absolute;width:506;height:2243;left:1021;top:7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04444" style="position:absolute;width:9740;height:8286;left:0;top:0;" filled="f">
                  <v:imagedata r:id="rId8"/>
                </v:shape>
                <w10:wrap type="squar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 xml:space="preserve">Конфиденциальность гарантируется органами </w:t>
      </w:r>
      <w:r>
        <w:rPr>
          <w:rFonts w:ascii="Times New Roman" w:eastAsia="Times New Roman" w:hAnsi="Times New Roman" w:cs="Times New Roman"/>
          <w:sz w:val="20"/>
        </w:rPr>
        <w:tab/>
        <w:t xml:space="preserve">Приложение  к приказу Председателя государственной статистики </w:t>
      </w:r>
      <w:r>
        <w:rPr>
          <w:rFonts w:ascii="Times New Roman" w:eastAsia="Times New Roman" w:hAnsi="Times New Roman" w:cs="Times New Roman"/>
          <w:sz w:val="20"/>
        </w:rPr>
        <w:tab/>
        <w:t xml:space="preserve">Комитета по статистике Министерства  </w:t>
      </w:r>
      <w:r>
        <w:rPr>
          <w:rFonts w:ascii="Times New Roman" w:eastAsia="Times New Roman" w:hAnsi="Times New Roman" w:cs="Times New Roman"/>
          <w:sz w:val="20"/>
        </w:rPr>
        <w:tab/>
      </w:r>
      <w:r>
        <w:rPr>
          <w:rFonts w:ascii="Times New Roman" w:eastAsia="Times New Roman" w:hAnsi="Times New Roman" w:cs="Times New Roman"/>
          <w:sz w:val="20"/>
        </w:rPr>
        <w:t xml:space="preserve">национальной экономики Республики </w:t>
      </w:r>
    </w:p>
    <w:p w:rsidR="00A87110" w:rsidRDefault="00FF436C">
      <w:pPr>
        <w:spacing w:after="29"/>
        <w:ind w:left="29" w:right="83"/>
        <w:jc w:val="left"/>
      </w:pPr>
      <w:r>
        <w:rPr>
          <w:rFonts w:ascii="Times New Roman" w:eastAsia="Times New Roman" w:hAnsi="Times New Roman" w:cs="Times New Roman"/>
          <w:sz w:val="20"/>
        </w:rPr>
        <w:t xml:space="preserve">Статистическая форма общегосударственного </w:t>
      </w:r>
      <w:r>
        <w:rPr>
          <w:rFonts w:ascii="Times New Roman" w:eastAsia="Times New Roman" w:hAnsi="Times New Roman" w:cs="Times New Roman"/>
          <w:sz w:val="20"/>
        </w:rPr>
        <w:tab/>
        <w:t>Казахстан от __  _______ 2014 года № __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 xml:space="preserve">статистического наблюдения </w:t>
      </w:r>
    </w:p>
    <w:p w:rsidR="00A87110" w:rsidRDefault="00FF436C">
      <w:pPr>
        <w:spacing w:after="0" w:line="259" w:lineRule="auto"/>
        <w:ind w:left="1591" w:right="0" w:firstLine="0"/>
        <w:jc w:val="left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tbl>
      <w:tblPr>
        <w:tblStyle w:val="TableGrid"/>
        <w:tblpPr w:vertAnchor="text" w:tblpX="4321" w:tblpY="2"/>
        <w:tblOverlap w:val="never"/>
        <w:tblW w:w="5164" w:type="dxa"/>
        <w:tblInd w:w="0" w:type="dxa"/>
        <w:tblCellMar>
          <w:top w:w="126" w:type="dxa"/>
          <w:left w:w="11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119"/>
        <w:gridCol w:w="701"/>
        <w:gridCol w:w="704"/>
        <w:gridCol w:w="701"/>
        <w:gridCol w:w="703"/>
        <w:gridCol w:w="1236"/>
      </w:tblGrid>
      <w:tr w:rsidR="00A87110">
        <w:trPr>
          <w:trHeight w:val="713"/>
        </w:trPr>
        <w:tc>
          <w:tcPr>
            <w:tcW w:w="5164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Время, затраченное на заполнение статистической формы, часах (нужное обвести) </w:t>
            </w:r>
          </w:p>
        </w:tc>
      </w:tr>
      <w:tr w:rsidR="00A87110">
        <w:trPr>
          <w:trHeight w:val="629"/>
        </w:trPr>
        <w:tc>
          <w:tcPr>
            <w:tcW w:w="1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до 1 часа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1-2 </w:t>
            </w:r>
          </w:p>
        </w:tc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2-4 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4-8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>8-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40 </w:t>
            </w:r>
          </w:p>
        </w:tc>
        <w:tc>
          <w:tcPr>
            <w:tcW w:w="1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7" w:line="259" w:lineRule="auto"/>
              <w:ind w:left="0" w:right="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более 40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часов </w:t>
            </w:r>
          </w:p>
        </w:tc>
      </w:tr>
    </w:tbl>
    <w:p w:rsidR="00A87110" w:rsidRDefault="00FF436C">
      <w:pPr>
        <w:spacing w:after="0" w:line="259" w:lineRule="auto"/>
        <w:ind w:left="0" w:right="209" w:firstLine="0"/>
        <w:jc w:val="left"/>
      </w:pPr>
      <w:r>
        <w:rPr>
          <w:rFonts w:ascii="Times New Roman" w:eastAsia="Times New Roman" w:hAnsi="Times New Roman" w:cs="Times New Roman"/>
        </w:rPr>
        <w:t xml:space="preserve"> </w:t>
      </w:r>
    </w:p>
    <w:p w:rsidR="00A87110" w:rsidRDefault="00FF436C">
      <w:pPr>
        <w:spacing w:after="4" w:line="267" w:lineRule="auto"/>
        <w:ind w:left="-5" w:right="209"/>
        <w:jc w:val="left"/>
      </w:pPr>
      <w:r>
        <w:rPr>
          <w:rFonts w:ascii="Times New Roman" w:eastAsia="Times New Roman" w:hAnsi="Times New Roman" w:cs="Times New Roman"/>
        </w:rPr>
        <w:t xml:space="preserve">Представляется территориальному органу статистики </w:t>
      </w:r>
    </w:p>
    <w:p w:rsidR="00A87110" w:rsidRDefault="00FF436C">
      <w:pPr>
        <w:spacing w:after="0" w:line="259" w:lineRule="auto"/>
        <w:ind w:left="0" w:right="209" w:firstLine="0"/>
        <w:jc w:val="left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:rsidR="00A87110" w:rsidRDefault="00FF436C">
      <w:pPr>
        <w:spacing w:after="4" w:line="267" w:lineRule="auto"/>
        <w:ind w:left="-5" w:right="209"/>
        <w:jc w:val="left"/>
      </w:pPr>
      <w:r>
        <w:rPr>
          <w:rFonts w:ascii="Times New Roman" w:eastAsia="Times New Roman" w:hAnsi="Times New Roman" w:cs="Times New Roman"/>
        </w:rPr>
        <w:t xml:space="preserve">Статистическую форму можно получить на </w:t>
      </w:r>
    </w:p>
    <w:p w:rsidR="00A87110" w:rsidRDefault="00FF436C">
      <w:pPr>
        <w:tabs>
          <w:tab w:val="center" w:pos="6904"/>
        </w:tabs>
        <w:spacing w:after="0" w:line="259" w:lineRule="auto"/>
        <w:ind w:left="0" w:right="0" w:firstLine="0"/>
        <w:jc w:val="left"/>
      </w:pPr>
      <w:r>
        <w:rPr>
          <w:rFonts w:ascii="Times New Roman" w:eastAsia="Times New Roman" w:hAnsi="Times New Roman" w:cs="Times New Roman"/>
        </w:rPr>
        <w:t xml:space="preserve">сайте </w:t>
      </w:r>
      <w:hyperlink r:id="rId9">
        <w:r>
          <w:rPr>
            <w:rFonts w:ascii="Times New Roman" w:eastAsia="Times New Roman" w:hAnsi="Times New Roman" w:cs="Times New Roman"/>
            <w:u w:val="single" w:color="000000"/>
          </w:rPr>
          <w:t>www.stat.gov.kz</w:t>
        </w:r>
      </w:hyperlink>
      <w:hyperlink r:id="rId10">
        <w:r>
          <w:rPr>
            <w:rFonts w:ascii="Times New Roman" w:eastAsia="Times New Roman" w:hAnsi="Times New Roman" w:cs="Times New Roman"/>
          </w:rPr>
          <w:t xml:space="preserve"> </w:t>
        </w:r>
      </w:hyperlink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31"/>
          <w:vertAlign w:val="subscript"/>
        </w:rPr>
        <w:t xml:space="preserve"> </w:t>
      </w:r>
    </w:p>
    <w:p w:rsidR="00A87110" w:rsidRDefault="00FF436C">
      <w:pPr>
        <w:spacing w:after="70" w:line="259" w:lineRule="auto"/>
        <w:ind w:left="0" w:right="0" w:firstLine="0"/>
        <w:jc w:val="left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</w:p>
    <w:p w:rsidR="00A87110" w:rsidRDefault="00FF436C">
      <w:pPr>
        <w:tabs>
          <w:tab w:val="center" w:pos="4381"/>
        </w:tabs>
        <w:spacing w:after="4" w:line="267" w:lineRule="auto"/>
        <w:ind w:left="-15" w:right="0" w:firstLine="0"/>
        <w:jc w:val="left"/>
      </w:pPr>
      <w:r>
        <w:rPr>
          <w:rFonts w:ascii="Times New Roman" w:eastAsia="Times New Roman" w:hAnsi="Times New Roman" w:cs="Times New Roman"/>
        </w:rPr>
        <w:t>Код статистической формы 6942105</w:t>
      </w:r>
      <w:r>
        <w:rPr>
          <w:rFonts w:ascii="Times New Roman" w:eastAsia="Times New Roman" w:hAnsi="Times New Roman" w:cs="Times New Roman"/>
          <w:sz w:val="34"/>
          <w:vertAlign w:val="superscript"/>
        </w:rPr>
        <w:t xml:space="preserve"> </w:t>
      </w:r>
      <w:r>
        <w:rPr>
          <w:rFonts w:ascii="Times New Roman" w:eastAsia="Times New Roman" w:hAnsi="Times New Roman" w:cs="Times New Roman"/>
          <w:sz w:val="34"/>
          <w:vertAlign w:val="superscript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pStyle w:val="2"/>
        <w:spacing w:after="241" w:line="235" w:lineRule="auto"/>
        <w:ind w:left="0" w:right="9240" w:firstLine="0"/>
      </w:pPr>
      <w:r>
        <w:rPr>
          <w:rFonts w:ascii="Times New Roman" w:eastAsia="Times New Roman" w:hAnsi="Times New Roman" w:cs="Times New Roman"/>
          <w:color w:val="000000"/>
          <w:sz w:val="20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8"/>
        </w:rPr>
        <w:t xml:space="preserve">БН </w:t>
      </w:r>
      <w:r>
        <w:rPr>
          <w:rFonts w:ascii="Times New Roman" w:eastAsia="Times New Roman" w:hAnsi="Times New Roman" w:cs="Times New Roman"/>
          <w:b/>
          <w:color w:val="000000"/>
          <w:sz w:val="28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32"/>
        </w:rPr>
        <w:t xml:space="preserve"> </w:t>
      </w:r>
    </w:p>
    <w:p w:rsidR="00A87110" w:rsidRDefault="00FF436C">
      <w:pPr>
        <w:tabs>
          <w:tab w:val="center" w:pos="6553"/>
        </w:tabs>
        <w:spacing w:after="192" w:line="259" w:lineRule="auto"/>
        <w:ind w:left="0" w:right="0" w:firstLine="0"/>
        <w:jc w:val="left"/>
      </w:pPr>
      <w:r>
        <w:rPr>
          <w:rFonts w:ascii="Times New Roman" w:eastAsia="Times New Roman" w:hAnsi="Times New Roman" w:cs="Times New Roman"/>
          <w:sz w:val="36"/>
          <w:vertAlign w:val="superscript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b/>
          <w:sz w:val="36"/>
        </w:rPr>
        <w:t xml:space="preserve">Бытовое насилие </w:t>
      </w:r>
    </w:p>
    <w:p w:rsidR="00A87110" w:rsidRDefault="00FF436C">
      <w:pPr>
        <w:tabs>
          <w:tab w:val="center" w:pos="6553"/>
        </w:tabs>
        <w:spacing w:after="5" w:line="269" w:lineRule="auto"/>
        <w:ind w:left="0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Единовременная </w:t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b/>
          <w:sz w:val="36"/>
        </w:rPr>
        <w:t>(вопросник</w:t>
      </w:r>
      <w:r>
        <w:rPr>
          <w:rFonts w:ascii="Times New Roman" w:eastAsia="Times New Roman" w:hAnsi="Times New Roman" w:cs="Times New Roman"/>
          <w:b/>
          <w:sz w:val="55"/>
          <w:vertAlign w:val="superscript"/>
        </w:rPr>
        <w:t>)</w:t>
      </w:r>
      <w:r>
        <w:rPr>
          <w:rFonts w:ascii="Times New Roman" w:eastAsia="Times New Roman" w:hAnsi="Times New Roman" w:cs="Times New Roman"/>
          <w:b/>
          <w:sz w:val="36"/>
        </w:rPr>
        <w:t xml:space="preserve"> </w:t>
      </w:r>
    </w:p>
    <w:p w:rsidR="00A87110" w:rsidRDefault="00FF436C">
      <w:pPr>
        <w:spacing w:after="0" w:line="259" w:lineRule="auto"/>
        <w:ind w:left="3478" w:right="0" w:firstLine="0"/>
        <w:jc w:val="center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22" w:line="259" w:lineRule="auto"/>
        <w:ind w:left="3478" w:right="0" w:firstLine="0"/>
        <w:jc w:val="center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pPr w:vertAnchor="text" w:tblpX="6587" w:tblpY="37"/>
        <w:tblOverlap w:val="never"/>
        <w:tblW w:w="1774" w:type="dxa"/>
        <w:tblInd w:w="0" w:type="dxa"/>
        <w:tblCellMar>
          <w:top w:w="0" w:type="dxa"/>
          <w:left w:w="11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29"/>
        <w:gridCol w:w="415"/>
        <w:gridCol w:w="467"/>
        <w:gridCol w:w="463"/>
      </w:tblGrid>
      <w:tr w:rsidR="00A87110">
        <w:trPr>
          <w:trHeight w:val="414"/>
        </w:trPr>
        <w:tc>
          <w:tcPr>
            <w:tcW w:w="4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tabs>
          <w:tab w:val="center" w:pos="5754"/>
        </w:tabs>
        <w:spacing w:after="219" w:line="269" w:lineRule="auto"/>
        <w:ind w:left="0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Срок представления – 16 ноября </w:t>
      </w:r>
      <w:r>
        <w:rPr>
          <w:rFonts w:ascii="Times New Roman" w:eastAsia="Times New Roman" w:hAnsi="Times New Roman" w:cs="Times New Roman"/>
          <w:sz w:val="24"/>
        </w:rPr>
        <w:tab/>
        <w:t xml:space="preserve">Отчетный период                                 год                     </w:t>
      </w:r>
    </w:p>
    <w:p w:rsidR="00A87110" w:rsidRDefault="00FF436C">
      <w:pPr>
        <w:spacing w:after="91" w:line="259" w:lineRule="auto"/>
        <w:ind w:left="0" w:right="0" w:firstLine="0"/>
        <w:jc w:val="left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0"/>
        </w:rPr>
        <w:tab/>
        <w:t xml:space="preserve">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>Опрашиваются женщины в возрасте 18 лет и старше, проживающие в домашних хозяйствах</w:t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:rsidR="00A87110" w:rsidRDefault="00FF436C">
      <w:pPr>
        <w:spacing w:after="8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:rsidR="00A87110" w:rsidRDefault="00FF436C">
      <w:pPr>
        <w:spacing w:after="29"/>
        <w:ind w:left="29" w:right="83"/>
        <w:jc w:val="left"/>
      </w:pPr>
      <w:r>
        <w:rPr>
          <w:rFonts w:ascii="Times New Roman" w:eastAsia="Times New Roman" w:hAnsi="Times New Roman" w:cs="Times New Roman"/>
          <w:sz w:val="20"/>
        </w:rPr>
        <w:t>1. Наименование населенного пункта (города, района, сельского округа) ___________</w:t>
      </w:r>
      <w:r>
        <w:rPr>
          <w:rFonts w:ascii="Times New Roman" w:eastAsia="Times New Roman" w:hAnsi="Times New Roman" w:cs="Times New Roman"/>
          <w:sz w:val="24"/>
        </w:rPr>
        <w:t xml:space="preserve">____________ </w:t>
      </w:r>
    </w:p>
    <w:p w:rsidR="00A87110" w:rsidRDefault="00FF436C">
      <w:pPr>
        <w:spacing w:after="0" w:line="259" w:lineRule="auto"/>
        <w:ind w:left="67" w:right="0" w:firstLine="0"/>
        <w:jc w:val="left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:rsidR="00A87110" w:rsidRDefault="00FF436C">
      <w:pPr>
        <w:pStyle w:val="3"/>
      </w:pPr>
      <w:r>
        <w:t xml:space="preserve">________________________________________________________________ </w:t>
      </w:r>
    </w:p>
    <w:tbl>
      <w:tblPr>
        <w:tblStyle w:val="TableGrid"/>
        <w:tblpPr w:vertAnchor="text" w:tblpX="4922" w:tblpY="109"/>
        <w:tblOverlap w:val="never"/>
        <w:tblW w:w="4706" w:type="dxa"/>
        <w:tblInd w:w="0" w:type="dxa"/>
        <w:tblCellMar>
          <w:top w:w="0" w:type="dxa"/>
          <w:left w:w="11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17"/>
        <w:gridCol w:w="485"/>
        <w:gridCol w:w="548"/>
        <w:gridCol w:w="559"/>
        <w:gridCol w:w="557"/>
        <w:gridCol w:w="514"/>
        <w:gridCol w:w="525"/>
        <w:gridCol w:w="504"/>
        <w:gridCol w:w="497"/>
      </w:tblGrid>
      <w:tr w:rsidR="00A87110">
        <w:trPr>
          <w:trHeight w:val="435"/>
        </w:trPr>
        <w:tc>
          <w:tcPr>
            <w:tcW w:w="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97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spacing w:after="0" w:line="259" w:lineRule="auto"/>
        <w:ind w:left="67" w:right="65" w:firstLine="0"/>
        <w:jc w:val="left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:rsidR="00A87110" w:rsidRDefault="00FF436C">
      <w:pPr>
        <w:numPr>
          <w:ilvl w:val="0"/>
          <w:numId w:val="33"/>
        </w:numPr>
        <w:spacing w:after="0"/>
        <w:ind w:right="83" w:hanging="201"/>
        <w:jc w:val="lef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807787</wp:posOffset>
                </wp:positionH>
                <wp:positionV relativeFrom="paragraph">
                  <wp:posOffset>184143</wp:posOffset>
                </wp:positionV>
                <wp:extent cx="294640" cy="292100"/>
                <wp:effectExtent l="0" t="0" r="0" b="0"/>
                <wp:wrapSquare wrapText="bothSides"/>
                <wp:docPr id="830053" name="Group 8300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4640" cy="292100"/>
                          <a:chOff x="0" y="0"/>
                          <a:chExt cx="294640" cy="292100"/>
                        </a:xfrm>
                      </wpg:grpSpPr>
                      <wps:wsp>
                        <wps:cNvPr id="104470" name="Shape 104470"/>
                        <wps:cNvSpPr/>
                        <wps:spPr>
                          <a:xfrm>
                            <a:off x="0" y="0"/>
                            <a:ext cx="294640" cy="292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4640" h="292100">
                                <a:moveTo>
                                  <a:pt x="0" y="292100"/>
                                </a:moveTo>
                                <a:lnTo>
                                  <a:pt x="294640" y="292100"/>
                                </a:lnTo>
                                <a:lnTo>
                                  <a:pt x="29464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830053" style="width:23.2pt;height:23pt;position:absolute;mso-position-horizontal-relative:text;mso-position-horizontal:absolute;margin-left:457.306pt;mso-position-vertical-relative:text;margin-top:14.4995pt;" coordsize="2946,2921">
                <v:shape id="Shape 104470" style="position:absolute;width:2946;height:2921;left:0;top:0;" coordsize="294640,292100" path="m0,292100l294640,292100l294640,0l0,0x">
                  <v:stroke weight="0.75pt" endcap="flat" joinstyle="miter" miterlimit="10" on="true" color="#000000"/>
                  <v:fill on="false" color="#000000" opacity="0"/>
                </v:shape>
                <w10:wrap type="squar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0"/>
        </w:rPr>
        <w:t>Код населенного пункта по КАТО</w:t>
      </w:r>
      <w:r>
        <w:rPr>
          <w:rFonts w:ascii="Times New Roman" w:eastAsia="Times New Roman" w:hAnsi="Times New Roman" w:cs="Times New Roman"/>
          <w:sz w:val="20"/>
          <w:vertAlign w:val="superscript"/>
        </w:rPr>
        <w:t>17</w:t>
      </w:r>
      <w:r>
        <w:rPr>
          <w:rFonts w:ascii="Times New Roman" w:eastAsia="Times New Roman" w:hAnsi="Times New Roman" w:cs="Times New Roman"/>
          <w:sz w:val="20"/>
        </w:rPr>
        <w:t xml:space="preserve">  ........................ </w:t>
      </w:r>
      <w:r>
        <w:rPr>
          <w:rFonts w:ascii="Times New Roman" w:eastAsia="Times New Roman" w:hAnsi="Times New Roman" w:cs="Times New Roman"/>
          <w:sz w:val="28"/>
        </w:rPr>
        <w:t xml:space="preserve"> </w:t>
      </w:r>
    </w:p>
    <w:p w:rsidR="00A87110" w:rsidRDefault="00FF436C">
      <w:pPr>
        <w:numPr>
          <w:ilvl w:val="0"/>
          <w:numId w:val="33"/>
        </w:numPr>
        <w:spacing w:after="64"/>
        <w:ind w:right="83" w:hanging="201"/>
        <w:jc w:val="left"/>
      </w:pPr>
      <w:r>
        <w:rPr>
          <w:rFonts w:ascii="Times New Roman" w:eastAsia="Times New Roman" w:hAnsi="Times New Roman" w:cs="Times New Roman"/>
          <w:sz w:val="20"/>
        </w:rPr>
        <w:t xml:space="preserve">Код типа населенного пункта (1 - город, 2 - село) …………………………………………………………..  </w:t>
      </w:r>
    </w:p>
    <w:tbl>
      <w:tblPr>
        <w:tblStyle w:val="TableGrid"/>
        <w:tblpPr w:vertAnchor="text" w:tblpX="7588" w:tblpY="82"/>
        <w:tblOverlap w:val="never"/>
        <w:tblW w:w="2040" w:type="dxa"/>
        <w:tblInd w:w="0" w:type="dxa"/>
        <w:tblCellMar>
          <w:top w:w="0" w:type="dxa"/>
          <w:left w:w="11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15"/>
        <w:gridCol w:w="513"/>
        <w:gridCol w:w="505"/>
        <w:gridCol w:w="507"/>
      </w:tblGrid>
      <w:tr w:rsidR="00A87110">
        <w:trPr>
          <w:trHeight w:val="482"/>
        </w:trPr>
        <w:tc>
          <w:tcPr>
            <w:tcW w:w="51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9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13" w:type="dxa"/>
            <w:tcBorders>
              <w:top w:val="single" w:sz="8" w:space="0" w:color="000000"/>
              <w:left w:val="single" w:sz="9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07" w:type="dxa"/>
            <w:tcBorders>
              <w:top w:val="single" w:sz="8" w:space="0" w:color="000000"/>
              <w:left w:val="double" w:sz="6" w:space="0" w:color="000000"/>
              <w:bottom w:val="single" w:sz="8" w:space="0" w:color="000000"/>
              <w:right w:val="single" w:sz="6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spacing w:after="0" w:line="259" w:lineRule="auto"/>
        <w:ind w:left="34" w:right="65" w:firstLine="0"/>
        <w:jc w:val="left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:rsidR="00A87110" w:rsidRDefault="00FF436C">
      <w:pPr>
        <w:numPr>
          <w:ilvl w:val="0"/>
          <w:numId w:val="33"/>
        </w:numPr>
        <w:spacing w:after="56" w:line="259" w:lineRule="auto"/>
        <w:ind w:right="83" w:hanging="201"/>
        <w:jc w:val="left"/>
      </w:pPr>
      <w:r>
        <w:rPr>
          <w:rFonts w:ascii="Times New Roman" w:eastAsia="Times New Roman" w:hAnsi="Times New Roman" w:cs="Times New Roman"/>
          <w:sz w:val="20"/>
        </w:rPr>
        <w:t xml:space="preserve">Порядковый номер респондента </w:t>
      </w:r>
      <w:r>
        <w:rPr>
          <w:rFonts w:ascii="Times New Roman" w:eastAsia="Times New Roman" w:hAnsi="Times New Roman" w:cs="Times New Roman"/>
          <w:sz w:val="20"/>
        </w:rPr>
        <w:t xml:space="preserve">......................................................................................... </w:t>
      </w:r>
    </w:p>
    <w:tbl>
      <w:tblPr>
        <w:tblStyle w:val="TableGrid"/>
        <w:tblpPr w:vertAnchor="text" w:tblpX="8068" w:tblpY="125"/>
        <w:tblOverlap w:val="never"/>
        <w:tblW w:w="1542" w:type="dxa"/>
        <w:tblInd w:w="0" w:type="dxa"/>
        <w:tblCellMar>
          <w:top w:w="0" w:type="dxa"/>
          <w:left w:w="11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08"/>
        <w:gridCol w:w="519"/>
        <w:gridCol w:w="515"/>
      </w:tblGrid>
      <w:tr w:rsidR="00A87110">
        <w:trPr>
          <w:trHeight w:val="447"/>
        </w:trPr>
        <w:tc>
          <w:tcPr>
            <w:tcW w:w="5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1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spacing w:after="0" w:line="259" w:lineRule="auto"/>
        <w:ind w:left="34" w:right="83" w:firstLine="0"/>
        <w:jc w:val="left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:rsidR="00A87110" w:rsidRDefault="00FF436C">
      <w:pPr>
        <w:numPr>
          <w:ilvl w:val="0"/>
          <w:numId w:val="33"/>
        </w:numPr>
        <w:spacing w:after="64"/>
        <w:ind w:right="83" w:hanging="201"/>
        <w:jc w:val="left"/>
      </w:pPr>
      <w:r>
        <w:rPr>
          <w:rFonts w:ascii="Times New Roman" w:eastAsia="Times New Roman" w:hAnsi="Times New Roman" w:cs="Times New Roman"/>
          <w:sz w:val="20"/>
        </w:rPr>
        <w:t xml:space="preserve">Код интервьюера .................................................................................................................. </w:t>
      </w:r>
    </w:p>
    <w:p w:rsidR="00A87110" w:rsidRDefault="00FF436C">
      <w:pPr>
        <w:spacing w:after="0" w:line="259" w:lineRule="auto"/>
        <w:ind w:left="34" w:right="83" w:firstLine="0"/>
        <w:jc w:val="left"/>
      </w:pPr>
      <w:r>
        <w:rPr>
          <w:rFonts w:ascii="Times New Roman" w:eastAsia="Times New Roman" w:hAnsi="Times New Roman" w:cs="Times New Roman"/>
          <w:sz w:val="28"/>
        </w:rPr>
        <w:lastRenderedPageBreak/>
        <w:t xml:space="preserve"> </w:t>
      </w:r>
    </w:p>
    <w:tbl>
      <w:tblPr>
        <w:tblStyle w:val="TableGrid"/>
        <w:tblpPr w:vertAnchor="text" w:tblpX="4202" w:tblpY="-241"/>
        <w:tblOverlap w:val="never"/>
        <w:tblW w:w="5408" w:type="dxa"/>
        <w:tblInd w:w="0" w:type="dxa"/>
        <w:tblCellMar>
          <w:top w:w="0" w:type="dxa"/>
          <w:left w:w="0" w:type="dxa"/>
          <w:bottom w:w="22" w:type="dxa"/>
          <w:right w:w="5" w:type="dxa"/>
        </w:tblCellMar>
        <w:tblLook w:val="04A0" w:firstRow="1" w:lastRow="0" w:firstColumn="1" w:lastColumn="0" w:noHBand="0" w:noVBand="1"/>
      </w:tblPr>
      <w:tblGrid>
        <w:gridCol w:w="545"/>
        <w:gridCol w:w="544"/>
        <w:gridCol w:w="747"/>
        <w:gridCol w:w="497"/>
        <w:gridCol w:w="497"/>
        <w:gridCol w:w="672"/>
        <w:gridCol w:w="481"/>
        <w:gridCol w:w="479"/>
        <w:gridCol w:w="472"/>
        <w:gridCol w:w="474"/>
      </w:tblGrid>
      <w:tr w:rsidR="00A87110">
        <w:trPr>
          <w:trHeight w:val="444"/>
        </w:trPr>
        <w:tc>
          <w:tcPr>
            <w:tcW w:w="544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9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9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</w:tc>
        <w:tc>
          <w:tcPr>
            <w:tcW w:w="544" w:type="dxa"/>
            <w:tcBorders>
              <w:top w:val="single" w:sz="6" w:space="0" w:color="000000"/>
              <w:left w:val="single" w:sz="9" w:space="0" w:color="000000"/>
              <w:bottom w:val="single" w:sz="8" w:space="0" w:color="000000"/>
              <w:right w:val="single" w:sz="6" w:space="0" w:color="000000"/>
            </w:tcBorders>
            <w:shd w:val="clear" w:color="auto" w:fill="FFFFFF"/>
            <w:vAlign w:val="bottom"/>
          </w:tcPr>
          <w:p w:rsidR="00A87110" w:rsidRDefault="00FF436C">
            <w:pPr>
              <w:spacing w:after="0" w:line="259" w:lineRule="auto"/>
              <w:ind w:left="0" w:right="9" w:firstLine="0"/>
              <w:jc w:val="right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   </w:t>
            </w:r>
          </w:p>
        </w:tc>
        <w:tc>
          <w:tcPr>
            <w:tcW w:w="747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-14" w:right="0" w:firstLine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   месяц </w:t>
            </w:r>
          </w:p>
        </w:tc>
        <w:tc>
          <w:tcPr>
            <w:tcW w:w="49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-10" w:right="0" w:firstLine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         </w:t>
            </w:r>
          </w:p>
        </w:tc>
        <w:tc>
          <w:tcPr>
            <w:tcW w:w="497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bottom"/>
          </w:tcPr>
          <w:p w:rsidR="00A87110" w:rsidRDefault="00FF436C">
            <w:pPr>
              <w:spacing w:after="0" w:line="259" w:lineRule="auto"/>
              <w:ind w:left="-7" w:right="0" w:firstLine="0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         </w:t>
            </w:r>
          </w:p>
        </w:tc>
        <w:tc>
          <w:tcPr>
            <w:tcW w:w="672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-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    год </w:t>
            </w:r>
          </w:p>
        </w:tc>
        <w:tc>
          <w:tcPr>
            <w:tcW w:w="481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9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79" w:type="dxa"/>
            <w:tcBorders>
              <w:top w:val="single" w:sz="8" w:space="0" w:color="000000"/>
              <w:left w:val="single" w:sz="9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double" w:sz="6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74" w:type="dxa"/>
            <w:tcBorders>
              <w:top w:val="single" w:sz="8" w:space="0" w:color="000000"/>
              <w:left w:val="double" w:sz="6" w:space="0" w:color="000000"/>
              <w:bottom w:val="single" w:sz="8" w:space="0" w:color="000000"/>
              <w:right w:val="single" w:sz="6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numPr>
          <w:ilvl w:val="0"/>
          <w:numId w:val="33"/>
        </w:numPr>
        <w:spacing w:after="29"/>
        <w:ind w:right="83" w:hanging="201"/>
        <w:jc w:val="left"/>
      </w:pPr>
      <w:r>
        <w:rPr>
          <w:rFonts w:ascii="Times New Roman" w:eastAsia="Times New Roman" w:hAnsi="Times New Roman" w:cs="Times New Roman"/>
          <w:sz w:val="20"/>
        </w:rPr>
        <w:t xml:space="preserve">Дата проведения интервью .................число             </w:t>
      </w:r>
    </w:p>
    <w:p w:rsidR="00A87110" w:rsidRDefault="00FF436C">
      <w:pPr>
        <w:spacing w:after="0" w:line="259" w:lineRule="auto"/>
        <w:ind w:left="34" w:right="83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114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strike/>
        </w:rPr>
        <w:t xml:space="preserve">                                                         </w:t>
      </w:r>
      <w: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sz w:val="16"/>
        </w:rPr>
        <w:t>18</w:t>
      </w:r>
    </w:p>
    <w:p w:rsidR="00A87110" w:rsidRDefault="00FF436C">
      <w:pPr>
        <w:spacing w:after="0" w:line="259" w:lineRule="auto"/>
        <w:ind w:left="197" w:right="0" w:firstLine="0"/>
        <w:jc w:val="left"/>
      </w:pPr>
      <w:r>
        <w:rPr>
          <w:sz w:val="24"/>
        </w:rPr>
        <w:t>КАТО</w:t>
      </w:r>
      <w:r>
        <w:rPr>
          <w:sz w:val="24"/>
        </w:rPr>
        <w:t xml:space="preserve"> - </w:t>
      </w:r>
      <w:r>
        <w:rPr>
          <w:sz w:val="24"/>
        </w:rPr>
        <w:t>Классификатор административно</w:t>
      </w:r>
      <w:r>
        <w:rPr>
          <w:sz w:val="24"/>
        </w:rPr>
        <w:t>-</w:t>
      </w:r>
      <w:r>
        <w:rPr>
          <w:sz w:val="24"/>
        </w:rPr>
        <w:t>территориальных объектов НК РК 11</w:t>
      </w:r>
      <w:r>
        <w:rPr>
          <w:sz w:val="24"/>
        </w:rPr>
        <w:t xml:space="preserve">-2009 </w:t>
      </w:r>
    </w:p>
    <w:p w:rsidR="00A87110" w:rsidRDefault="00A87110">
      <w:pPr>
        <w:spacing w:after="0" w:line="259" w:lineRule="auto"/>
        <w:ind w:left="-1407" w:right="20" w:firstLine="0"/>
        <w:jc w:val="right"/>
      </w:pPr>
    </w:p>
    <w:tbl>
      <w:tblPr>
        <w:tblStyle w:val="TableGrid"/>
        <w:tblW w:w="9638" w:type="dxa"/>
        <w:tblInd w:w="35" w:type="dxa"/>
        <w:tblCellMar>
          <w:top w:w="7" w:type="dxa"/>
          <w:left w:w="5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25"/>
        <w:gridCol w:w="194"/>
        <w:gridCol w:w="2075"/>
        <w:gridCol w:w="196"/>
        <w:gridCol w:w="847"/>
        <w:gridCol w:w="798"/>
        <w:gridCol w:w="1607"/>
        <w:gridCol w:w="378"/>
        <w:gridCol w:w="472"/>
        <w:gridCol w:w="378"/>
        <w:gridCol w:w="142"/>
        <w:gridCol w:w="2126"/>
      </w:tblGrid>
      <w:tr w:rsidR="00A87110">
        <w:trPr>
          <w:trHeight w:val="328"/>
        </w:trPr>
        <w:tc>
          <w:tcPr>
            <w:tcW w:w="963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Отборочная форма домохозяйства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A87110">
        <w:trPr>
          <w:trHeight w:val="1810"/>
        </w:trPr>
        <w:tc>
          <w:tcPr>
            <w:tcW w:w="9638" w:type="dxa"/>
            <w:gridSpan w:val="1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0" w:line="259" w:lineRule="auto"/>
              <w:ind w:left="140" w:right="152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Здравствуйте, меня зовут ________. Я обращаюсь к Вам от имени Комитета по статистике Министерства национальной экономики РК. Мы проводим выборочное обследование, касающееся вопросов безопасности женщин и их жизненного опыта.  </w:t>
            </w:r>
          </w:p>
          <w:p w:rsidR="00A87110" w:rsidRDefault="00FF436C">
            <w:pPr>
              <w:spacing w:after="0" w:line="279" w:lineRule="auto"/>
              <w:ind w:left="14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>Вся полученная информация буд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ет строго конфиденциальной, и Ваши данные будут использованы только для статистического анализа. </w:t>
            </w:r>
          </w:p>
          <w:p w:rsidR="00A87110" w:rsidRDefault="00FF436C">
            <w:pPr>
              <w:spacing w:after="0" w:line="259" w:lineRule="auto"/>
              <w:ind w:left="14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Я хотела бы задать несколько вопросов о Вашем домохозяйстве:  </w:t>
            </w:r>
          </w:p>
        </w:tc>
      </w:tr>
      <w:tr w:rsidR="00A87110">
        <w:trPr>
          <w:trHeight w:val="2395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4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1 </w:t>
            </w:r>
          </w:p>
        </w:tc>
        <w:tc>
          <w:tcPr>
            <w:tcW w:w="694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1" w:line="278" w:lineRule="auto"/>
              <w:ind w:left="14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жалуйста, укажите, сколько человек проживает в Вашем домохозяйстве? </w:t>
            </w:r>
          </w:p>
          <w:p w:rsidR="00A87110" w:rsidRDefault="00FF436C">
            <w:pPr>
              <w:spacing w:after="0" w:line="251" w:lineRule="auto"/>
              <w:ind w:left="14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ВЕРЬТЕ: 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Проживают ли в домохозяйстве другие лица, которые не являются членами семьи, такие как домработница, няня, квартиранты или друзья, которые также живут в этом доме? </w:t>
            </w:r>
          </w:p>
          <w:p w:rsidR="00A87110" w:rsidRDefault="00FF436C">
            <w:pPr>
              <w:spacing w:after="0" w:line="259" w:lineRule="auto"/>
              <w:ind w:left="14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КЛЮЧИТЕ ВСЕХ ЛИЦ ЖЕНСКОГО ПОЛА В ОБЩИЙ СПИСОК </w:t>
            </w:r>
          </w:p>
        </w:tc>
        <w:tc>
          <w:tcPr>
            <w:tcW w:w="22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бщее число членов домохозяйства </w:t>
            </w:r>
          </w:p>
          <w:tbl>
            <w:tblPr>
              <w:tblStyle w:val="TableGrid"/>
              <w:tblW w:w="1016" w:type="dxa"/>
              <w:tblInd w:w="705" w:type="dxa"/>
              <w:tblCellMar>
                <w:top w:w="0" w:type="dxa"/>
                <w:left w:w="115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508"/>
              <w:gridCol w:w="508"/>
            </w:tblGrid>
            <w:tr w:rsidR="00A87110">
              <w:trPr>
                <w:trHeight w:val="460"/>
              </w:trPr>
              <w:tc>
                <w:tcPr>
                  <w:tcW w:w="508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  <w:tc>
                <w:tcPr>
                  <w:tcW w:w="508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</w:tcPr>
                <w:p w:rsidR="00A87110" w:rsidRDefault="00A87110">
                  <w:pPr>
                    <w:spacing w:after="160" w:line="259" w:lineRule="auto"/>
                    <w:ind w:left="0" w:right="0" w:firstLine="0"/>
                    <w:jc w:val="left"/>
                  </w:pPr>
                </w:p>
              </w:tc>
            </w:tr>
          </w:tbl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835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4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2 </w:t>
            </w:r>
          </w:p>
        </w:tc>
        <w:tc>
          <w:tcPr>
            <w:tcW w:w="6945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4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лавой домохозяйства является мужчина или женщина? </w:t>
            </w:r>
          </w:p>
        </w:tc>
        <w:tc>
          <w:tcPr>
            <w:tcW w:w="22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а  ............... 1 </w:t>
            </w:r>
          </w:p>
          <w:p w:rsidR="00A87110" w:rsidRDefault="00FF436C">
            <w:pPr>
              <w:spacing w:after="22" w:line="259" w:lineRule="auto"/>
              <w:ind w:left="58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................ 2 </w:t>
            </w:r>
          </w:p>
          <w:p w:rsidR="00A87110" w:rsidRDefault="00FF436C">
            <w:pPr>
              <w:spacing w:after="0" w:line="259" w:lineRule="auto"/>
              <w:ind w:left="6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ба пола ………… 3 </w:t>
            </w:r>
          </w:p>
        </w:tc>
      </w:tr>
      <w:tr w:rsidR="00A87110">
        <w:trPr>
          <w:trHeight w:val="2974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4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47" w:line="240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ислите, пожалуйста,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всех </w:t>
            </w:r>
          </w:p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девочек и женщин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, которые обычно </w:t>
            </w:r>
          </w:p>
          <w:p w:rsidR="00A87110" w:rsidRDefault="00FF436C">
            <w:pPr>
              <w:spacing w:after="0" w:line="27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живают в Вашем домохозяйстве.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Укажите имена всех девочек и женщин. </w:t>
            </w: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аковы взаимоотношени я между </w:t>
            </w:r>
          </w:p>
          <w:p w:rsidR="00A87110" w:rsidRDefault="00FF436C">
            <w:pPr>
              <w:spacing w:after="21" w:line="259" w:lineRule="auto"/>
              <w:ind w:left="19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еспондентом </w:t>
            </w:r>
          </w:p>
          <w:p w:rsidR="00A87110" w:rsidRDefault="00FF436C">
            <w:pPr>
              <w:spacing w:after="65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>указать имя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) с главой </w:t>
            </w:r>
          </w:p>
          <w:p w:rsidR="00A87110" w:rsidRDefault="00FF436C">
            <w:pPr>
              <w:spacing w:after="0" w:line="259" w:lineRule="auto"/>
              <w:ind w:left="96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>домохозяйства</w:t>
            </w:r>
            <w:r>
              <w:rPr>
                <w:rFonts w:ascii="Segoe UI Symbol" w:eastAsia="Segoe UI Symbol" w:hAnsi="Segoe UI Symbol" w:cs="Segoe UI Symbol"/>
                <w:sz w:val="24"/>
                <w:vertAlign w:val="superscript"/>
              </w:rPr>
              <w:footnoteReference w:id="2"/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>используйте коды, указанные ниже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)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6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Проживает ли обычно</w:t>
            </w:r>
            <w:r>
              <w:rPr>
                <w:rFonts w:ascii="Segoe UI Symbol" w:eastAsia="Segoe UI Symbol" w:hAnsi="Segoe UI Symbol" w:cs="Segoe UI Symbol"/>
                <w:sz w:val="24"/>
              </w:rPr>
              <w:t></w:t>
            </w:r>
            <w:r>
              <w:rPr>
                <w:rFonts w:ascii="Segoe UI Symbol" w:eastAsia="Segoe UI Symbol" w:hAnsi="Segoe UI Symbol" w:cs="Segoe UI Symbol"/>
                <w:sz w:val="24"/>
              </w:rPr>
              <w:t>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данное </w:t>
            </w:r>
          </w:p>
          <w:p w:rsidR="00A87110" w:rsidRDefault="00FF436C">
            <w:pPr>
              <w:spacing w:after="0" w:line="259" w:lineRule="auto"/>
              <w:ind w:left="1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лицо (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>указать имя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) в Вашем домохозяйстве? </w:t>
            </w:r>
          </w:p>
        </w:tc>
        <w:tc>
          <w:tcPr>
            <w:tcW w:w="9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колько лет?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дходит ли данное лицо для </w:t>
            </w:r>
          </w:p>
          <w:p w:rsidR="00A87110" w:rsidRDefault="00FF436C">
            <w:pPr>
              <w:spacing w:after="1" w:line="276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льнейшего опроса? </w:t>
            </w:r>
          </w:p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подходит только в случае если данное </w:t>
            </w:r>
          </w:p>
          <w:p w:rsidR="00A87110" w:rsidRDefault="00FF436C">
            <w:pPr>
              <w:spacing w:after="0" w:line="259" w:lineRule="auto"/>
              <w:ind w:left="17" w:right="0" w:firstLine="0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лицо имеет возраст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18 лет и старше и обычно проживает в домохозяйстве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) </w:t>
            </w:r>
          </w:p>
        </w:tc>
      </w:tr>
      <w:tr w:rsidR="00A87110">
        <w:trPr>
          <w:trHeight w:val="276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  <w:tc>
          <w:tcPr>
            <w:tcW w:w="9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</w:tr>
      <w:tr w:rsidR="00A87110">
        <w:trPr>
          <w:trHeight w:val="269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  <w:tc>
          <w:tcPr>
            <w:tcW w:w="9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</w:tr>
      <w:tr w:rsidR="00A87110">
        <w:trPr>
          <w:trHeight w:val="276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3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  <w:tc>
          <w:tcPr>
            <w:tcW w:w="9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</w:tr>
      <w:tr w:rsidR="00A87110">
        <w:trPr>
          <w:trHeight w:val="277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  <w:tc>
          <w:tcPr>
            <w:tcW w:w="9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</w:tr>
      <w:tr w:rsidR="00A87110">
        <w:trPr>
          <w:trHeight w:val="274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  <w:tc>
          <w:tcPr>
            <w:tcW w:w="9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</w:tr>
      <w:tr w:rsidR="00A87110">
        <w:trPr>
          <w:trHeight w:val="269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  <w:tc>
          <w:tcPr>
            <w:tcW w:w="9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</w:tr>
      <w:tr w:rsidR="00A87110">
        <w:trPr>
          <w:trHeight w:val="278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7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  <w:tc>
          <w:tcPr>
            <w:tcW w:w="9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</w:tr>
      <w:tr w:rsidR="00A87110">
        <w:trPr>
          <w:trHeight w:val="274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8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  <w:tc>
          <w:tcPr>
            <w:tcW w:w="9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</w:tr>
      <w:tr w:rsidR="00A87110">
        <w:trPr>
          <w:trHeight w:val="274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4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9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1 Нет - 2 </w:t>
            </w:r>
          </w:p>
        </w:tc>
        <w:tc>
          <w:tcPr>
            <w:tcW w:w="9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</w:tr>
      <w:tr w:rsidR="00A87110">
        <w:trPr>
          <w:trHeight w:val="278"/>
        </w:trPr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5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0 </w:t>
            </w:r>
          </w:p>
        </w:tc>
        <w:tc>
          <w:tcPr>
            <w:tcW w:w="22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  <w:tc>
          <w:tcPr>
            <w:tcW w:w="99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- 2 </w:t>
            </w:r>
          </w:p>
        </w:tc>
      </w:tr>
      <w:tr w:rsidR="00A87110">
        <w:trPr>
          <w:trHeight w:val="562"/>
        </w:trPr>
        <w:tc>
          <w:tcPr>
            <w:tcW w:w="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2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од </w:t>
            </w:r>
          </w:p>
        </w:tc>
        <w:tc>
          <w:tcPr>
            <w:tcW w:w="22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тношение к главе домохозяйства 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16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од </w:t>
            </w:r>
          </w:p>
        </w:tc>
        <w:tc>
          <w:tcPr>
            <w:tcW w:w="2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тношение к главе домохозяйства </w:t>
            </w:r>
          </w:p>
        </w:tc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16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од </w:t>
            </w:r>
          </w:p>
        </w:tc>
        <w:tc>
          <w:tcPr>
            <w:tcW w:w="2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тношение к главе домохозяйства </w:t>
            </w:r>
          </w:p>
        </w:tc>
      </w:tr>
      <w:tr w:rsidR="00A87110">
        <w:trPr>
          <w:trHeight w:val="420"/>
        </w:trPr>
        <w:tc>
          <w:tcPr>
            <w:tcW w:w="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22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лава 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  <w:tc>
          <w:tcPr>
            <w:tcW w:w="2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ать (мачеха) </w:t>
            </w:r>
          </w:p>
        </w:tc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1 </w:t>
            </w:r>
          </w:p>
        </w:tc>
        <w:tc>
          <w:tcPr>
            <w:tcW w:w="2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иемная </w:t>
            </w:r>
          </w:p>
        </w:tc>
      </w:tr>
      <w:tr w:rsidR="00A87110">
        <w:trPr>
          <w:trHeight w:val="838"/>
        </w:trPr>
        <w:tc>
          <w:tcPr>
            <w:tcW w:w="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омохозяйства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(лицо, опрошенное первым) 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патронатная, неродная) дочь </w:t>
            </w:r>
          </w:p>
        </w:tc>
      </w:tr>
      <w:tr w:rsidR="00A87110">
        <w:trPr>
          <w:trHeight w:val="562"/>
        </w:trPr>
        <w:tc>
          <w:tcPr>
            <w:tcW w:w="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22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а (партнер) 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7 </w:t>
            </w:r>
          </w:p>
        </w:tc>
        <w:tc>
          <w:tcPr>
            <w:tcW w:w="2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векровь (теща) </w:t>
            </w:r>
          </w:p>
        </w:tc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</w:t>
            </w:r>
          </w:p>
        </w:tc>
        <w:tc>
          <w:tcPr>
            <w:tcW w:w="2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омработница, няня и тому подобное </w:t>
            </w:r>
          </w:p>
        </w:tc>
      </w:tr>
      <w:tr w:rsidR="00A87110">
        <w:trPr>
          <w:trHeight w:val="562"/>
        </w:trPr>
        <w:tc>
          <w:tcPr>
            <w:tcW w:w="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22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очь 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8 </w:t>
            </w:r>
          </w:p>
        </w:tc>
        <w:tc>
          <w:tcPr>
            <w:tcW w:w="2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естра </w:t>
            </w:r>
          </w:p>
        </w:tc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3 </w:t>
            </w:r>
          </w:p>
        </w:tc>
        <w:tc>
          <w:tcPr>
            <w:tcW w:w="2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Лицо, арендующее жилье </w:t>
            </w:r>
          </w:p>
        </w:tc>
      </w:tr>
      <w:tr w:rsidR="00A87110">
        <w:trPr>
          <w:trHeight w:val="288"/>
        </w:trPr>
        <w:tc>
          <w:tcPr>
            <w:tcW w:w="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  <w:tc>
          <w:tcPr>
            <w:tcW w:w="22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ноха 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9 </w:t>
            </w:r>
          </w:p>
        </w:tc>
        <w:tc>
          <w:tcPr>
            <w:tcW w:w="2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Золовка </w:t>
            </w:r>
          </w:p>
        </w:tc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4 </w:t>
            </w:r>
          </w:p>
        </w:tc>
        <w:tc>
          <w:tcPr>
            <w:tcW w:w="2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друга </w:t>
            </w:r>
          </w:p>
        </w:tc>
      </w:tr>
      <w:tr w:rsidR="00A87110">
        <w:trPr>
          <w:trHeight w:val="845"/>
        </w:trPr>
        <w:tc>
          <w:tcPr>
            <w:tcW w:w="6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  <w:tc>
          <w:tcPr>
            <w:tcW w:w="22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нучка </w:t>
            </w:r>
          </w:p>
        </w:tc>
        <w:tc>
          <w:tcPr>
            <w:tcW w:w="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0 </w:t>
            </w:r>
          </w:p>
        </w:tc>
        <w:tc>
          <w:tcPr>
            <w:tcW w:w="24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ая степень родства </w:t>
            </w:r>
          </w:p>
        </w:tc>
        <w:tc>
          <w:tcPr>
            <w:tcW w:w="8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5 </w:t>
            </w:r>
          </w:p>
        </w:tc>
        <w:tc>
          <w:tcPr>
            <w:tcW w:w="26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родственник (нет родства) </w:t>
            </w:r>
          </w:p>
        </w:tc>
      </w:tr>
    </w:tbl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Для продолжения опроса нам достаточно поговорить только с одной женщиной из Вашего домохозяйства.  </w:t>
      </w:r>
    </w:p>
    <w:p w:rsidR="00A87110" w:rsidRDefault="00FF436C">
      <w:pPr>
        <w:spacing w:after="5"/>
        <w:ind w:left="29" w:right="629"/>
      </w:pPr>
      <w:r>
        <w:rPr>
          <w:rFonts w:ascii="Times New Roman" w:eastAsia="Times New Roman" w:hAnsi="Times New Roman" w:cs="Times New Roman"/>
          <w:sz w:val="24"/>
        </w:rPr>
        <w:t xml:space="preserve">Для того чтобы случайным образом выбрать одну женщину, скажите, пожалуйста, у кого из перечисленных женщин в ближайшее время наступит день рождения?  _________________ </w:t>
      </w:r>
    </w:p>
    <w:p w:rsidR="00A87110" w:rsidRDefault="00FF436C">
      <w:pPr>
        <w:spacing w:after="31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Большое спасибо! Могу я поговорить с ______________? </w:t>
      </w:r>
    </w:p>
    <w:p w:rsidR="00A87110" w:rsidRDefault="00FF436C">
      <w:pPr>
        <w:spacing w:after="22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69" w:lineRule="auto"/>
        <w:ind w:left="29" w:right="1450"/>
        <w:jc w:val="left"/>
      </w:pPr>
      <w:r>
        <w:rPr>
          <w:rFonts w:ascii="Times New Roman" w:eastAsia="Times New Roman" w:hAnsi="Times New Roman" w:cs="Times New Roman"/>
          <w:sz w:val="24"/>
        </w:rPr>
        <w:t>Да – переход к следующему воп</w:t>
      </w:r>
      <w:r>
        <w:rPr>
          <w:rFonts w:ascii="Times New Roman" w:eastAsia="Times New Roman" w:hAnsi="Times New Roman" w:cs="Times New Roman"/>
          <w:sz w:val="24"/>
        </w:rPr>
        <w:t xml:space="preserve">росу. Респондент отсутствует – завершение опроса и назначение следующей встречи. </w:t>
      </w:r>
    </w:p>
    <w:p w:rsidR="00A87110" w:rsidRDefault="00FF436C">
      <w:pPr>
        <w:spacing w:after="31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19" w:line="259" w:lineRule="auto"/>
        <w:ind w:left="29" w:right="0"/>
        <w:jc w:val="left"/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Обращение к отобранному респонденту: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tbl>
      <w:tblPr>
        <w:tblStyle w:val="TableGrid"/>
        <w:tblW w:w="9126" w:type="dxa"/>
        <w:tblInd w:w="35" w:type="dxa"/>
        <w:tblCellMar>
          <w:top w:w="0" w:type="dxa"/>
          <w:left w:w="72" w:type="dxa"/>
          <w:bottom w:w="0" w:type="dxa"/>
          <w:right w:w="22" w:type="dxa"/>
        </w:tblCellMar>
        <w:tblLook w:val="04A0" w:firstRow="1" w:lastRow="0" w:firstColumn="1" w:lastColumn="0" w:noHBand="0" w:noVBand="1"/>
      </w:tblPr>
      <w:tblGrid>
        <w:gridCol w:w="392"/>
        <w:gridCol w:w="5310"/>
        <w:gridCol w:w="3424"/>
      </w:tblGrid>
      <w:tr w:rsidR="00A87110">
        <w:trPr>
          <w:trHeight w:val="3044"/>
        </w:trPr>
        <w:tc>
          <w:tcPr>
            <w:tcW w:w="91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38" w:line="246" w:lineRule="auto"/>
              <w:ind w:left="68" w:right="123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>Я хотела бы обратиться к Вам с вопросами, касающимися важных аспектов жизни женщины. Возможно, некоторые из них трудно обсуждать, но многие девушки и женщины считают полезным поговорить об этом. Вы не обязаны отвечать на те вопросы, которые Вы не хотите ко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мментировать. Хотим Вас заверить, что мы обеспечиваем строгую конфиденциальность всей информации, предоставленной Вами, поэтому вся информация будет сохранена в тайне. </w:t>
            </w:r>
          </w:p>
          <w:p w:rsidR="00A87110" w:rsidRDefault="00FF436C">
            <w:pPr>
              <w:spacing w:after="21" w:line="259" w:lineRule="auto"/>
              <w:ind w:left="6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сть ли у Вас вопросы к нам? Согласны ли Вы принять участие в опросе? </w:t>
            </w:r>
          </w:p>
          <w:p w:rsidR="00A87110" w:rsidRDefault="00FF436C">
            <w:pPr>
              <w:spacing w:after="21" w:line="259" w:lineRule="auto"/>
              <w:ind w:left="6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………… 1 </w:t>
            </w:r>
          </w:p>
          <w:p w:rsidR="00A87110" w:rsidRDefault="00FF436C">
            <w:pPr>
              <w:spacing w:after="0" w:line="259" w:lineRule="auto"/>
              <w:ind w:left="6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…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…….. 2 </w:t>
            </w:r>
          </w:p>
          <w:p w:rsidR="00A87110" w:rsidRDefault="00FF436C">
            <w:pPr>
              <w:spacing w:after="0" w:line="259" w:lineRule="auto"/>
              <w:ind w:left="68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>ОЧЕНЬ ВАЖНО ОБЕСПЕЧИТЬ ПРИВАТНОСТЬ БЕСЕДЫ, ПРОВЕРЬТЕ НАЛИЧИЕ ДРУГИХ ЛЮДЕЙ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A87110">
        <w:trPr>
          <w:trHeight w:val="1763"/>
        </w:trPr>
        <w:tc>
          <w:tcPr>
            <w:tcW w:w="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lastRenderedPageBreak/>
              <w:t xml:space="preserve">4 </w:t>
            </w: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0" w:lineRule="auto"/>
              <w:ind w:left="79" w:right="60" w:firstLine="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Подходит ли для Вас время и место проведения опроса либо Вы хотели бы выбрать другое место и время? </w:t>
            </w:r>
          </w:p>
          <w:p w:rsidR="00A87110" w:rsidRDefault="00FF436C">
            <w:pPr>
              <w:spacing w:after="0" w:line="259" w:lineRule="auto"/>
              <w:ind w:left="79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ДОЛЖАЙТЕ ИНТЕРВЬЮ ТОЛЬКО ПРИ </w:t>
            </w:r>
          </w:p>
          <w:p w:rsidR="00A87110" w:rsidRDefault="00FF436C">
            <w:pPr>
              <w:spacing w:after="22" w:line="259" w:lineRule="auto"/>
              <w:ind w:left="79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БЕСПЕЧЕНИИ СТРОГОЙ </w:t>
            </w:r>
          </w:p>
          <w:p w:rsidR="00A87110" w:rsidRDefault="00FF436C">
            <w:pPr>
              <w:spacing w:after="0" w:line="259" w:lineRule="auto"/>
              <w:ind w:left="79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КОНФИДЕНЦИАЛЬНОСТИ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3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22" w:line="259" w:lineRule="auto"/>
              <w:ind w:left="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дходит………………..…... 1 </w:t>
            </w:r>
          </w:p>
          <w:p w:rsidR="00A87110" w:rsidRDefault="00FF436C">
            <w:pPr>
              <w:spacing w:after="22" w:line="259" w:lineRule="auto"/>
              <w:ind w:left="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подходит .……………….. 2 </w:t>
            </w:r>
          </w:p>
          <w:p w:rsidR="00A87110" w:rsidRDefault="00FF436C">
            <w:pPr>
              <w:spacing w:after="14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назначение другого времени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(места)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)  </w:t>
            </w:r>
          </w:p>
          <w:p w:rsidR="00A87110" w:rsidRDefault="00FF436C">
            <w:pPr>
              <w:spacing w:after="0" w:line="259" w:lineRule="auto"/>
              <w:ind w:left="0" w:right="8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Подходит (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>в случае повторного визита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) </w:t>
            </w:r>
          </w:p>
        </w:tc>
      </w:tr>
      <w:tr w:rsidR="00A87110">
        <w:trPr>
          <w:trHeight w:val="564"/>
        </w:trPr>
        <w:tc>
          <w:tcPr>
            <w:tcW w:w="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5 </w:t>
            </w:r>
          </w:p>
        </w:tc>
        <w:tc>
          <w:tcPr>
            <w:tcW w:w="5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9" w:right="0" w:firstLine="0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Сколько Вам лет? </w:t>
            </w:r>
          </w:p>
        </w:tc>
        <w:tc>
          <w:tcPr>
            <w:tcW w:w="34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1197102</wp:posOffset>
                      </wp:positionH>
                      <wp:positionV relativeFrom="paragraph">
                        <wp:posOffset>83415</wp:posOffset>
                      </wp:positionV>
                      <wp:extent cx="616610" cy="261620"/>
                      <wp:effectExtent l="0" t="0" r="0" b="0"/>
                      <wp:wrapSquare wrapText="bothSides"/>
                      <wp:docPr id="838381" name="Group 83838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16610" cy="261620"/>
                                <a:chOff x="0" y="0"/>
                                <a:chExt cx="616610" cy="261620"/>
                              </a:xfrm>
                            </wpg:grpSpPr>
                            <wps:wsp>
                              <wps:cNvPr id="105865" name="Shape 105865"/>
                              <wps:cNvSpPr/>
                              <wps:spPr>
                                <a:xfrm>
                                  <a:off x="0" y="0"/>
                                  <a:ext cx="315113" cy="2616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15113" h="261620">
                                      <a:moveTo>
                                        <a:pt x="0" y="261620"/>
                                      </a:moveTo>
                                      <a:lnTo>
                                        <a:pt x="315113" y="261620"/>
                                      </a:lnTo>
                                      <a:lnTo>
                                        <a:pt x="315113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952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931022" name="Shape 931022"/>
                              <wps:cNvSpPr/>
                              <wps:spPr>
                                <a:xfrm>
                                  <a:off x="301498" y="0"/>
                                  <a:ext cx="315113" cy="2616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15113" h="261620">
                                      <a:moveTo>
                                        <a:pt x="0" y="0"/>
                                      </a:moveTo>
                                      <a:lnTo>
                                        <a:pt x="315113" y="0"/>
                                      </a:lnTo>
                                      <a:lnTo>
                                        <a:pt x="315113" y="261620"/>
                                      </a:lnTo>
                                      <a:lnTo>
                                        <a:pt x="0" y="261620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FFFFFF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105867" name="Shape 105867"/>
                              <wps:cNvSpPr/>
                              <wps:spPr>
                                <a:xfrm>
                                  <a:off x="301498" y="0"/>
                                  <a:ext cx="315113" cy="2616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15113" h="261620">
                                      <a:moveTo>
                                        <a:pt x="0" y="261620"/>
                                      </a:moveTo>
                                      <a:lnTo>
                                        <a:pt x="315113" y="261620"/>
                                      </a:lnTo>
                                      <a:lnTo>
                                        <a:pt x="315113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 w="952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838381" style="width:48.552pt;height:20.6pt;position:absolute;mso-position-horizontal-relative:text;mso-position-horizontal:absolute;margin-left:94.26pt;mso-position-vertical-relative:text;margin-top:6.56812pt;" coordsize="6166,2616">
                      <v:shape id="Shape 105865" style="position:absolute;width:3151;height:2616;left:0;top:0;" coordsize="315113,261620" path="m0,261620l315113,261620l315113,0l0,0x">
                        <v:stroke weight="0.75pt" endcap="flat" joinstyle="miter" miterlimit="10" on="true" color="#000000"/>
                        <v:fill on="false" color="#000000" opacity="0"/>
                      </v:shape>
                      <v:shape id="Shape 931023" style="position:absolute;width:3151;height:2616;left:3014;top:0;" coordsize="315113,261620" path="m0,0l315113,0l315113,261620l0,261620l0,0">
                        <v:stroke weight="0pt" endcap="flat" joinstyle="miter" miterlimit="10" on="false" color="#000000" opacity="0"/>
                        <v:fill on="true" color="#ffffff"/>
                      </v:shape>
                      <v:shape id="Shape 105867" style="position:absolute;width:3151;height:2616;left:3014;top:0;" coordsize="315113,261620" path="m0,261620l315113,261620l315113,0l0,0x">
                        <v:stroke weight="0.75pt" endcap="flat" joinstyle="miter" miterlimit="10" on="true" color="#000000"/>
                        <v:fill on="false" color="#000000" opacity="0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………...……………. 3  </w:t>
            </w:r>
          </w:p>
          <w:p w:rsidR="00A87110" w:rsidRDefault="00FF436C">
            <w:pPr>
              <w:spacing w:after="0" w:line="259" w:lineRule="auto"/>
              <w:ind w:left="9" w:right="54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A87110" w:rsidRDefault="00FF436C">
      <w:pPr>
        <w:spacing w:after="23" w:line="259" w:lineRule="auto"/>
        <w:ind w:left="142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4"/>
        </w:numPr>
        <w:spacing w:after="5" w:line="271" w:lineRule="auto"/>
        <w:ind w:right="633" w:hanging="240"/>
      </w:pPr>
      <w:r>
        <w:rPr>
          <w:rFonts w:ascii="Times New Roman" w:eastAsia="Times New Roman" w:hAnsi="Times New Roman" w:cs="Times New Roman"/>
          <w:b/>
          <w:sz w:val="24"/>
        </w:rPr>
        <w:t xml:space="preserve">Какое образование Вы имеете? </w:t>
      </w:r>
    </w:p>
    <w:tbl>
      <w:tblPr>
        <w:tblStyle w:val="TableGrid"/>
        <w:tblW w:w="9129" w:type="dxa"/>
        <w:tblInd w:w="34" w:type="dxa"/>
        <w:tblCellMar>
          <w:top w:w="53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175"/>
        <w:gridCol w:w="706"/>
        <w:gridCol w:w="3545"/>
        <w:gridCol w:w="703"/>
      </w:tblGrid>
      <w:tr w:rsidR="00A87110">
        <w:trPr>
          <w:trHeight w:val="535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ачальное образование 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ысшее образование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</w:tr>
      <w:tr w:rsidR="00A87110">
        <w:trPr>
          <w:trHeight w:val="574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сновное среднее образование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законченное высшее образование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</w:tr>
      <w:tr w:rsidR="00A87110">
        <w:trPr>
          <w:trHeight w:val="334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бщее среднее образование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вузовское образование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7 </w:t>
            </w:r>
          </w:p>
        </w:tc>
      </w:tr>
      <w:tr w:rsidR="00A87110">
        <w:trPr>
          <w:trHeight w:val="598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Техническое и профессиональное образование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достигнут никакой уровень образования 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8 </w:t>
            </w:r>
          </w:p>
        </w:tc>
      </w:tr>
    </w:tbl>
    <w:p w:rsidR="00A87110" w:rsidRDefault="00FF436C">
      <w:pPr>
        <w:spacing w:after="27" w:line="259" w:lineRule="auto"/>
        <w:ind w:left="142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4"/>
        </w:numPr>
        <w:spacing w:after="5" w:line="271" w:lineRule="auto"/>
        <w:ind w:right="633" w:hanging="240"/>
      </w:pPr>
      <w:r>
        <w:rPr>
          <w:rFonts w:ascii="Times New Roman" w:eastAsia="Times New Roman" w:hAnsi="Times New Roman" w:cs="Times New Roman"/>
          <w:b/>
          <w:sz w:val="24"/>
        </w:rPr>
        <w:t xml:space="preserve">Укажите Ваш статус занятости (экономической активности) </w:t>
      </w:r>
    </w:p>
    <w:tbl>
      <w:tblPr>
        <w:tblStyle w:val="TableGrid"/>
        <w:tblW w:w="9129" w:type="dxa"/>
        <w:tblInd w:w="34" w:type="dxa"/>
        <w:tblCellMar>
          <w:top w:w="36" w:type="dxa"/>
          <w:left w:w="108" w:type="dxa"/>
          <w:bottom w:w="0" w:type="dxa"/>
          <w:right w:w="173" w:type="dxa"/>
        </w:tblCellMar>
        <w:tblLook w:val="04A0" w:firstRow="1" w:lastRow="0" w:firstColumn="1" w:lastColumn="0" w:noHBand="0" w:noVBand="1"/>
      </w:tblPr>
      <w:tblGrid>
        <w:gridCol w:w="4175"/>
        <w:gridCol w:w="706"/>
        <w:gridCol w:w="3545"/>
        <w:gridCol w:w="703"/>
      </w:tblGrid>
      <w:tr w:rsidR="00A87110">
        <w:trPr>
          <w:trHeight w:val="586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бота по найму в организации, предприятии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сновная работа на личном подворье и дополнительная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8 </w:t>
            </w:r>
          </w:p>
        </w:tc>
      </w:tr>
      <w:tr w:rsidR="00A87110">
        <w:trPr>
          <w:trHeight w:val="634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бота по найму у отдельных физических лиц 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работает по состоянию здоровья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9 </w:t>
            </w:r>
          </w:p>
        </w:tc>
      </w:tr>
      <w:tr w:rsidR="00A87110">
        <w:trPr>
          <w:trHeight w:val="581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бота по найму в крестьянском или фермерском хозяйстве 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тудент очного отделения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0 </w:t>
            </w:r>
          </w:p>
        </w:tc>
      </w:tr>
      <w:tr w:rsidR="00A87110">
        <w:trPr>
          <w:trHeight w:val="384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ботодатель  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омохозяйка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1 </w:t>
            </w:r>
          </w:p>
        </w:tc>
      </w:tr>
      <w:tr w:rsidR="00A87110">
        <w:trPr>
          <w:trHeight w:val="341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амостоятельная занятость (доход)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нсионерка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</w:t>
            </w:r>
          </w:p>
        </w:tc>
      </w:tr>
      <w:tr w:rsidR="00A87110">
        <w:trPr>
          <w:trHeight w:val="607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могающие (неоплачиваемые) работники семейных предприятий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работает, но ищет работу и готов (а) приступить к работе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3 </w:t>
            </w:r>
          </w:p>
        </w:tc>
      </w:tr>
      <w:tr w:rsidR="00A87110">
        <w:trPr>
          <w:trHeight w:val="523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лен кооператива 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7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работает, но и не ищет работу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4 </w:t>
            </w:r>
          </w:p>
        </w:tc>
      </w:tr>
    </w:tbl>
    <w:p w:rsidR="00A87110" w:rsidRDefault="00FF436C">
      <w:pPr>
        <w:spacing w:after="27" w:line="259" w:lineRule="auto"/>
        <w:ind w:left="142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 </w:t>
      </w:r>
    </w:p>
    <w:p w:rsidR="00A87110" w:rsidRDefault="00FF436C">
      <w:pPr>
        <w:numPr>
          <w:ilvl w:val="0"/>
          <w:numId w:val="34"/>
        </w:numPr>
        <w:spacing w:after="5" w:line="271" w:lineRule="auto"/>
        <w:ind w:right="633" w:hanging="240"/>
      </w:pPr>
      <w:r>
        <w:rPr>
          <w:rFonts w:ascii="Times New Roman" w:eastAsia="Times New Roman" w:hAnsi="Times New Roman" w:cs="Times New Roman"/>
          <w:b/>
          <w:sz w:val="24"/>
        </w:rPr>
        <w:t xml:space="preserve">Укажите источники средств существования Вашего домохозяйства </w:t>
      </w:r>
      <w:r>
        <w:rPr>
          <w:rFonts w:ascii="Times New Roman" w:eastAsia="Times New Roman" w:hAnsi="Times New Roman" w:cs="Times New Roman"/>
          <w:sz w:val="24"/>
        </w:rPr>
        <w:t>(возможно несколько вариантов ответов)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tbl>
      <w:tblPr>
        <w:tblStyle w:val="TableGrid"/>
        <w:tblW w:w="9129" w:type="dxa"/>
        <w:tblInd w:w="34" w:type="dxa"/>
        <w:tblCellMar>
          <w:top w:w="0" w:type="dxa"/>
          <w:left w:w="74" w:type="dxa"/>
          <w:bottom w:w="0" w:type="dxa"/>
          <w:right w:w="22" w:type="dxa"/>
        </w:tblCellMar>
        <w:tblLook w:val="04A0" w:firstRow="1" w:lastRow="0" w:firstColumn="1" w:lastColumn="0" w:noHBand="0" w:noVBand="1"/>
      </w:tblPr>
      <w:tblGrid>
        <w:gridCol w:w="4175"/>
        <w:gridCol w:w="706"/>
        <w:gridCol w:w="3682"/>
        <w:gridCol w:w="566"/>
      </w:tblGrid>
      <w:tr w:rsidR="00A87110">
        <w:trPr>
          <w:trHeight w:val="963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бота по найму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оход от реализации (продажи) продукции, произведенной в личном подсобном хозяйстве 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9 </w:t>
            </w:r>
          </w:p>
        </w:tc>
      </w:tr>
      <w:tr w:rsidR="00A87110">
        <w:trPr>
          <w:trHeight w:val="1212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амостоятельная занятость (индивидуальная деятельность с патентом или без, доход от собственного предприятия (бизнеса))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34" w:right="0" w:hanging="34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оход от доли участия в собственности других предприятий  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9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0 </w:t>
            </w:r>
          </w:p>
        </w:tc>
      </w:tr>
      <w:tr w:rsidR="00A87110">
        <w:trPr>
          <w:trHeight w:val="569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нсия 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оход от недвижимости (сдача в аренду) 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9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1 </w:t>
            </w:r>
          </w:p>
        </w:tc>
      </w:tr>
      <w:tr w:rsidR="00A87110">
        <w:trPr>
          <w:trHeight w:val="418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осударственные пособия 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  <w:tc>
          <w:tcPr>
            <w:tcW w:w="3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4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центы по депозитам, вкладам  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9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</w:t>
            </w:r>
          </w:p>
        </w:tc>
      </w:tr>
      <w:tr w:rsidR="00A87110">
        <w:trPr>
          <w:trHeight w:val="567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виды социальной помощи 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  <w:tc>
          <w:tcPr>
            <w:tcW w:w="3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ивиденды от ценных бумаг (акций, облигаций)  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9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3 </w:t>
            </w:r>
          </w:p>
        </w:tc>
      </w:tr>
      <w:tr w:rsidR="00A87110">
        <w:trPr>
          <w:trHeight w:val="602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типендия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  <w:tc>
          <w:tcPr>
            <w:tcW w:w="3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мощь родственников, знакомых  </w:t>
            </w:r>
          </w:p>
        </w:tc>
        <w:tc>
          <w:tcPr>
            <w:tcW w:w="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9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4 </w:t>
            </w:r>
          </w:p>
        </w:tc>
      </w:tr>
      <w:tr w:rsidR="00A87110">
        <w:trPr>
          <w:trHeight w:val="425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лименты 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7 </w:t>
            </w:r>
          </w:p>
        </w:tc>
        <w:tc>
          <w:tcPr>
            <w:tcW w:w="3682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чие </w:t>
            </w:r>
          </w:p>
        </w:tc>
        <w:tc>
          <w:tcPr>
            <w:tcW w:w="566" w:type="dxa"/>
            <w:vMerge w:val="restar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89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5 </w:t>
            </w:r>
          </w:p>
        </w:tc>
      </w:tr>
      <w:tr w:rsidR="00A87110">
        <w:trPr>
          <w:trHeight w:val="316"/>
        </w:trPr>
        <w:tc>
          <w:tcPr>
            <w:tcW w:w="4174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требление продуктов, полученных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536"/>
        </w:trPr>
        <w:tc>
          <w:tcPr>
            <w:tcW w:w="417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4" w:right="18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из личного подсобного хозяйства, дачи (огорода)  </w:t>
            </w:r>
          </w:p>
        </w:tc>
        <w:tc>
          <w:tcPr>
            <w:tcW w:w="70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8 </w:t>
            </w:r>
          </w:p>
        </w:tc>
        <w:tc>
          <w:tcPr>
            <w:tcW w:w="368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4"/>
        </w:numPr>
        <w:spacing w:after="5" w:line="271" w:lineRule="auto"/>
        <w:ind w:right="633" w:hanging="240"/>
      </w:pPr>
      <w:r>
        <w:rPr>
          <w:rFonts w:ascii="Times New Roman" w:eastAsia="Times New Roman" w:hAnsi="Times New Roman" w:cs="Times New Roman"/>
          <w:b/>
          <w:sz w:val="24"/>
        </w:rPr>
        <w:t xml:space="preserve">Укажите, пожалуйста, общую сумму совокупного дохода, которым располагает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Ваше домохозяйство в среднем за один месяц (в тенге) </w:t>
      </w:r>
    </w:p>
    <w:tbl>
      <w:tblPr>
        <w:tblStyle w:val="TableGrid"/>
        <w:tblW w:w="9640" w:type="dxa"/>
        <w:tblInd w:w="34" w:type="dxa"/>
        <w:tblCellMar>
          <w:top w:w="9" w:type="dxa"/>
          <w:left w:w="0" w:type="dxa"/>
          <w:bottom w:w="0" w:type="dxa"/>
          <w:right w:w="96" w:type="dxa"/>
        </w:tblCellMar>
        <w:tblLook w:val="04A0" w:firstRow="1" w:lastRow="0" w:firstColumn="1" w:lastColumn="0" w:noHBand="0" w:noVBand="1"/>
      </w:tblPr>
      <w:tblGrid>
        <w:gridCol w:w="1147"/>
        <w:gridCol w:w="574"/>
        <w:gridCol w:w="2350"/>
        <w:gridCol w:w="182"/>
        <w:gridCol w:w="531"/>
        <w:gridCol w:w="180"/>
        <w:gridCol w:w="1428"/>
        <w:gridCol w:w="706"/>
        <w:gridCol w:w="1975"/>
        <w:gridCol w:w="567"/>
      </w:tblGrid>
      <w:tr w:rsidR="00A87110">
        <w:trPr>
          <w:trHeight w:val="334"/>
        </w:trPr>
        <w:tc>
          <w:tcPr>
            <w:tcW w:w="42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о 20 000 </w:t>
            </w:r>
          </w:p>
        </w:tc>
        <w:tc>
          <w:tcPr>
            <w:tcW w:w="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41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00 001 – 260 000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7 </w:t>
            </w:r>
          </w:p>
        </w:tc>
      </w:tr>
      <w:tr w:rsidR="00A87110">
        <w:trPr>
          <w:trHeight w:val="334"/>
        </w:trPr>
        <w:tc>
          <w:tcPr>
            <w:tcW w:w="42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0 001 – 40 000 </w:t>
            </w:r>
          </w:p>
        </w:tc>
        <w:tc>
          <w:tcPr>
            <w:tcW w:w="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41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60 001 – 320 000 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8 </w:t>
            </w:r>
          </w:p>
        </w:tc>
      </w:tr>
      <w:tr w:rsidR="00A87110">
        <w:trPr>
          <w:trHeight w:val="334"/>
        </w:trPr>
        <w:tc>
          <w:tcPr>
            <w:tcW w:w="42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0 001 – 60 000 </w:t>
            </w:r>
          </w:p>
        </w:tc>
        <w:tc>
          <w:tcPr>
            <w:tcW w:w="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41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20 001 – 400 000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9 </w:t>
            </w:r>
          </w:p>
        </w:tc>
      </w:tr>
      <w:tr w:rsidR="00A87110">
        <w:trPr>
          <w:trHeight w:val="336"/>
        </w:trPr>
        <w:tc>
          <w:tcPr>
            <w:tcW w:w="42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0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001 – 100 000 </w:t>
            </w:r>
          </w:p>
        </w:tc>
        <w:tc>
          <w:tcPr>
            <w:tcW w:w="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  <w:tc>
          <w:tcPr>
            <w:tcW w:w="410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00 001 – 500 000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0 </w:t>
            </w:r>
          </w:p>
        </w:tc>
      </w:tr>
      <w:tr w:rsidR="00A87110">
        <w:trPr>
          <w:trHeight w:val="334"/>
        </w:trPr>
        <w:tc>
          <w:tcPr>
            <w:tcW w:w="40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9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00 001 – 140 000 </w:t>
            </w:r>
          </w:p>
        </w:tc>
        <w:tc>
          <w:tcPr>
            <w:tcW w:w="1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  <w:tc>
          <w:tcPr>
            <w:tcW w:w="2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00 001 – 600 000 </w:t>
            </w:r>
          </w:p>
        </w:tc>
        <w:tc>
          <w:tcPr>
            <w:tcW w:w="19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6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1 </w:t>
            </w:r>
          </w:p>
        </w:tc>
      </w:tr>
      <w:tr w:rsidR="00A87110">
        <w:trPr>
          <w:trHeight w:val="334"/>
        </w:trPr>
        <w:tc>
          <w:tcPr>
            <w:tcW w:w="40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9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40 001 – 200 000 </w:t>
            </w:r>
          </w:p>
        </w:tc>
        <w:tc>
          <w:tcPr>
            <w:tcW w:w="1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  <w:tc>
          <w:tcPr>
            <w:tcW w:w="2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выше 600 000 </w:t>
            </w:r>
          </w:p>
        </w:tc>
        <w:tc>
          <w:tcPr>
            <w:tcW w:w="19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6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</w:t>
            </w:r>
          </w:p>
        </w:tc>
      </w:tr>
      <w:tr w:rsidR="00A87110">
        <w:trPr>
          <w:trHeight w:val="838"/>
        </w:trPr>
        <w:tc>
          <w:tcPr>
            <w:tcW w:w="4071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" w:right="0" w:firstLine="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10. Насколько Вы удовлетворены со</w:t>
            </w:r>
          </w:p>
        </w:tc>
        <w:tc>
          <w:tcPr>
            <w:tcW w:w="18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845" w:type="dxa"/>
            <w:gridSpan w:val="4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</w:tcPr>
          <w:p w:rsidR="00A87110" w:rsidRDefault="00FF436C">
            <w:pPr>
              <w:spacing w:after="0" w:line="259" w:lineRule="auto"/>
              <w:ind w:left="-283" w:right="102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стоянием своего здоровья?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9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6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288"/>
        </w:trPr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5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Хорошо </w:t>
            </w:r>
          </w:p>
        </w:tc>
        <w:tc>
          <w:tcPr>
            <w:tcW w:w="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6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Удовлетворительно </w:t>
            </w:r>
          </w:p>
        </w:tc>
        <w:tc>
          <w:tcPr>
            <w:tcW w:w="7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160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лохо </w:t>
            </w:r>
          </w:p>
        </w:tc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чень плохо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 xml:space="preserve">Ваше семейное положение. Замужем ли Вы в настоящее время? Или совместно проживаете, состоите в отношениях с мужчиной без совместного проживания? </w:t>
      </w:r>
    </w:p>
    <w:tbl>
      <w:tblPr>
        <w:tblStyle w:val="TableGrid"/>
        <w:tblW w:w="9640" w:type="dxa"/>
        <w:tblInd w:w="34" w:type="dxa"/>
        <w:tblCellMar>
          <w:top w:w="38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073"/>
        <w:gridCol w:w="567"/>
      </w:tblGrid>
      <w:tr w:rsidR="00A87110">
        <w:trPr>
          <w:trHeight w:val="350"/>
        </w:trPr>
        <w:tc>
          <w:tcPr>
            <w:tcW w:w="9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стоит в браке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14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</w:tr>
      <w:tr w:rsidR="00A87110">
        <w:trPr>
          <w:trHeight w:val="382"/>
        </w:trPr>
        <w:tc>
          <w:tcPr>
            <w:tcW w:w="9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местное проживание с мужчиной без заключения брака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опрос 14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432"/>
        </w:trPr>
        <w:tc>
          <w:tcPr>
            <w:tcW w:w="9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тоянный партнер без совместного проживания 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14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</w:tr>
      <w:tr w:rsidR="00A87110">
        <w:trPr>
          <w:trHeight w:val="686"/>
        </w:trPr>
        <w:tc>
          <w:tcPr>
            <w:tcW w:w="9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Не замужем в настоящее время и не живет с мужчиной, не состоит в каких-либо отношениях с мужчинами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12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</w:tbl>
    <w:p w:rsidR="00A87110" w:rsidRDefault="00FF436C">
      <w:pPr>
        <w:spacing w:after="25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 xml:space="preserve">Были ли Вы ранее замужем? Или совместно проживали, состояли в отношениях с мужчиной без совместного проживания? </w:t>
      </w:r>
    </w:p>
    <w:tbl>
      <w:tblPr>
        <w:tblStyle w:val="TableGrid"/>
        <w:tblW w:w="9640" w:type="dxa"/>
        <w:tblInd w:w="34" w:type="dxa"/>
        <w:tblCellMar>
          <w:top w:w="41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073"/>
        <w:gridCol w:w="567"/>
      </w:tblGrid>
      <w:tr w:rsidR="00A87110">
        <w:trPr>
          <w:trHeight w:val="350"/>
        </w:trPr>
        <w:tc>
          <w:tcPr>
            <w:tcW w:w="9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Ранее была замужем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13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</w:tr>
      <w:tr w:rsidR="00A87110">
        <w:trPr>
          <w:trHeight w:val="396"/>
        </w:trPr>
        <w:tc>
          <w:tcPr>
            <w:tcW w:w="9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местное проживание с мужчиной без заключения брака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13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428"/>
        </w:trPr>
        <w:tc>
          <w:tcPr>
            <w:tcW w:w="9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тоянный партнер без совместного проживания 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13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</w:tr>
      <w:tr w:rsidR="00A87110">
        <w:trPr>
          <w:trHeight w:val="562"/>
        </w:trPr>
        <w:tc>
          <w:tcPr>
            <w:tcW w:w="9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икогда не была замужем и не проживала с мужчиной, никогда не состояла в отношениях с мужчиной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70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 xml:space="preserve">Закончились ли последние отношения с мужчиной разводом, разрывом или Ваш муж (партнер) умер?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395"/>
        <w:gridCol w:w="708"/>
        <w:gridCol w:w="3970"/>
        <w:gridCol w:w="567"/>
      </w:tblGrid>
      <w:tr w:rsidR="00A87110">
        <w:trPr>
          <w:trHeight w:val="329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зведен (а)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дова (смерть партнера)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</w:tr>
      <w:tr w:rsidR="00A87110">
        <w:trPr>
          <w:trHeight w:val="276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зрыв (прекращение отношений)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 xml:space="preserve">Сколько раз Вы были замужем и (или) проживали с мужчиной и (или) состояли в отношениях с мужчиной? </w:t>
      </w:r>
    </w:p>
    <w:p w:rsidR="00A87110" w:rsidRDefault="00FF436C">
      <w:pPr>
        <w:spacing w:after="0" w:line="259" w:lineRule="auto"/>
        <w:ind w:left="34" w:right="237" w:firstLine="0"/>
        <w:jc w:val="left"/>
      </w:pPr>
      <w:r>
        <w:rPr>
          <w:rFonts w:ascii="Times New Roman" w:eastAsia="Times New Roman" w:hAnsi="Times New Roman" w:cs="Times New Roman"/>
          <w:sz w:val="24"/>
        </w:rPr>
        <w:t>(</w:t>
      </w:r>
      <w:r>
        <w:rPr>
          <w:rFonts w:ascii="Times New Roman" w:eastAsia="Times New Roman" w:hAnsi="Times New Roman" w:cs="Times New Roman"/>
          <w:i/>
          <w:sz w:val="24"/>
        </w:rPr>
        <w:t>Включая настоящего (нынешнего) партнера - считать одного партнера только один раз</w:t>
      </w:r>
      <w:r>
        <w:rPr>
          <w:rFonts w:ascii="Times New Roman" w:eastAsia="Times New Roman" w:hAnsi="Times New Roman" w:cs="Times New Roman"/>
          <w:sz w:val="24"/>
        </w:rPr>
        <w:t>)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tbl>
      <w:tblPr>
        <w:tblStyle w:val="TableGrid"/>
        <w:tblW w:w="9628" w:type="dxa"/>
        <w:tblInd w:w="34" w:type="dxa"/>
        <w:tblCellMar>
          <w:top w:w="119" w:type="dxa"/>
          <w:left w:w="5" w:type="dxa"/>
          <w:bottom w:w="3" w:type="dxa"/>
          <w:right w:w="115" w:type="dxa"/>
        </w:tblCellMar>
        <w:tblLook w:val="04A0" w:firstRow="1" w:lastRow="0" w:firstColumn="1" w:lastColumn="0" w:noHBand="0" w:noVBand="1"/>
      </w:tblPr>
      <w:tblGrid>
        <w:gridCol w:w="8647"/>
        <w:gridCol w:w="485"/>
        <w:gridCol w:w="496"/>
      </w:tblGrid>
      <w:tr w:rsidR="00A87110">
        <w:trPr>
          <w:trHeight w:val="449"/>
        </w:trPr>
        <w:tc>
          <w:tcPr>
            <w:tcW w:w="8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) Состоит в браке </w:t>
            </w:r>
          </w:p>
        </w:tc>
        <w:tc>
          <w:tcPr>
            <w:tcW w:w="485" w:type="dxa"/>
            <w:tcBorders>
              <w:top w:val="double" w:sz="5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  <w:shd w:val="clear" w:color="auto" w:fill="FFFFFF"/>
            <w:vAlign w:val="bottom"/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double" w:sz="5" w:space="0" w:color="000000"/>
              <w:left w:val="double" w:sz="6" w:space="0" w:color="000000"/>
              <w:bottom w:val="double" w:sz="6" w:space="0" w:color="000000"/>
              <w:right w:val="double" w:sz="5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448"/>
        </w:trPr>
        <w:tc>
          <w:tcPr>
            <w:tcW w:w="8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) Совместное проживание с мужчиной без заключения брака </w:t>
            </w:r>
          </w:p>
        </w:tc>
        <w:tc>
          <w:tcPr>
            <w:tcW w:w="485" w:type="dxa"/>
            <w:tcBorders>
              <w:top w:val="double" w:sz="6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  <w:shd w:val="clear" w:color="auto" w:fill="FFFFFF"/>
            <w:vAlign w:val="bottom"/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5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443"/>
        </w:trPr>
        <w:tc>
          <w:tcPr>
            <w:tcW w:w="8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Постоянный партнер без совместного проживания </w:t>
            </w:r>
          </w:p>
        </w:tc>
        <w:tc>
          <w:tcPr>
            <w:tcW w:w="485" w:type="dxa"/>
            <w:tcBorders>
              <w:top w:val="double" w:sz="6" w:space="0" w:color="000000"/>
              <w:left w:val="single" w:sz="6" w:space="0" w:color="000000"/>
              <w:bottom w:val="double" w:sz="5" w:space="0" w:color="000000"/>
              <w:right w:val="double" w:sz="6" w:space="0" w:color="000000"/>
            </w:tcBorders>
            <w:shd w:val="clear" w:color="auto" w:fill="FFFFFF"/>
            <w:vAlign w:val="bottom"/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496" w:type="dxa"/>
            <w:tcBorders>
              <w:top w:val="double" w:sz="6" w:space="0" w:color="000000"/>
              <w:left w:val="double" w:sz="6" w:space="0" w:color="000000"/>
              <w:bottom w:val="double" w:sz="5" w:space="0" w:color="000000"/>
              <w:right w:val="double" w:sz="5" w:space="0" w:color="000000"/>
            </w:tcBorders>
            <w:shd w:val="clear" w:color="auto" w:fill="FFFFF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spacing w:after="106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55" w:line="259" w:lineRule="auto"/>
        <w:ind w:left="0" w:right="801" w:firstLine="0"/>
        <w:jc w:val="right"/>
      </w:pPr>
      <w:r>
        <w:rPr>
          <w:rFonts w:ascii="Times New Roman" w:eastAsia="Times New Roman" w:hAnsi="Times New Roman" w:cs="Times New Roman"/>
          <w:b/>
          <w:sz w:val="24"/>
        </w:rPr>
        <w:t xml:space="preserve">ТЕКУЩИЙ (НЫНЕШНИЙ (САМЫЙ ПОСЛЕДНИЙ)) МУЖ (ПАРТНЕР)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А теперь давайте немного поговорим о Вашем (нынешнем или самом последнем) муже (партнере). </w:t>
      </w:r>
    </w:p>
    <w:p w:rsidR="00A87110" w:rsidRDefault="00FF436C">
      <w:pPr>
        <w:spacing w:after="26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>Сколько ему лет? _________ лет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31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 xml:space="preserve">Какое у него образование? </w:t>
      </w:r>
    </w:p>
    <w:p w:rsidR="00A87110" w:rsidRDefault="00FF436C">
      <w:pPr>
        <w:spacing w:after="0" w:line="259" w:lineRule="auto"/>
        <w:ind w:left="19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>
                <wp:extent cx="6130798" cy="6096"/>
                <wp:effectExtent l="0" t="0" r="0" b="0"/>
                <wp:docPr id="888251" name="Group 8882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0798" cy="6096"/>
                          <a:chOff x="0" y="0"/>
                          <a:chExt cx="6130798" cy="6096"/>
                        </a:xfrm>
                      </wpg:grpSpPr>
                      <wps:wsp>
                        <wps:cNvPr id="931040" name="Shape 931040"/>
                        <wps:cNvSpPr/>
                        <wps:spPr>
                          <a:xfrm>
                            <a:off x="0" y="0"/>
                            <a:ext cx="613079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30798" h="9144">
                                <a:moveTo>
                                  <a:pt x="0" y="0"/>
                                </a:moveTo>
                                <a:lnTo>
                                  <a:pt x="6130798" y="0"/>
                                </a:lnTo>
                                <a:lnTo>
                                  <a:pt x="613079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88251" style="width:482.74pt;height:0.47998pt;mso-position-horizontal-relative:char;mso-position-vertical-relative:line" coordsize="61307,60">
                <v:shape id="Shape 931041" style="position:absolute;width:61307;height:91;left:0;top:0;" coordsize="6130798,9144" path="m0,0l6130798,0l6130798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tbl>
      <w:tblPr>
        <w:tblStyle w:val="TableGrid"/>
        <w:tblW w:w="9640" w:type="dxa"/>
        <w:tblInd w:w="34" w:type="dxa"/>
        <w:tblCellMar>
          <w:top w:w="24" w:type="dxa"/>
          <w:left w:w="106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458"/>
        <w:gridCol w:w="698"/>
        <w:gridCol w:w="3776"/>
        <w:gridCol w:w="708"/>
      </w:tblGrid>
      <w:tr w:rsidR="00A87110">
        <w:trPr>
          <w:trHeight w:val="320"/>
        </w:trPr>
        <w:tc>
          <w:tcPr>
            <w:tcW w:w="4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ачальное образование  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ысшее образование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</w:tr>
      <w:tr w:rsidR="00A87110">
        <w:trPr>
          <w:trHeight w:val="595"/>
        </w:trPr>
        <w:tc>
          <w:tcPr>
            <w:tcW w:w="4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сновное среднее образование 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законченное высшее образование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</w:tr>
      <w:tr w:rsidR="00A87110">
        <w:trPr>
          <w:trHeight w:val="319"/>
        </w:trPr>
        <w:tc>
          <w:tcPr>
            <w:tcW w:w="4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бщее среднее образование 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вузовское образование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7 </w:t>
            </w:r>
          </w:p>
        </w:tc>
      </w:tr>
      <w:tr w:rsidR="00A87110">
        <w:trPr>
          <w:trHeight w:val="547"/>
        </w:trPr>
        <w:tc>
          <w:tcPr>
            <w:tcW w:w="4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Техническое и профессиональное образование </w:t>
            </w:r>
          </w:p>
        </w:tc>
        <w:tc>
          <w:tcPr>
            <w:tcW w:w="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  <w:tc>
          <w:tcPr>
            <w:tcW w:w="3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достигнут никакой уровень образования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8 </w:t>
            </w:r>
          </w:p>
        </w:tc>
      </w:tr>
    </w:tbl>
    <w:p w:rsidR="00A87110" w:rsidRDefault="00FF436C">
      <w:pPr>
        <w:spacing w:after="0" w:line="259" w:lineRule="auto"/>
        <w:ind w:left="142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В настоящее время, какой статус занятости (экономической активности) у Вашего (нынешнего или самого последнего) мужа (партнера)? </w:t>
      </w:r>
    </w:p>
    <w:tbl>
      <w:tblPr>
        <w:tblStyle w:val="TableGrid"/>
        <w:tblW w:w="9640" w:type="dxa"/>
        <w:tblInd w:w="34" w:type="dxa"/>
        <w:tblCellMar>
          <w:top w:w="24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636"/>
        <w:gridCol w:w="703"/>
        <w:gridCol w:w="3593"/>
        <w:gridCol w:w="708"/>
      </w:tblGrid>
      <w:tr w:rsidR="00A87110">
        <w:trPr>
          <w:trHeight w:val="586"/>
        </w:trPr>
        <w:tc>
          <w:tcPr>
            <w:tcW w:w="4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бота по найму в организации, предприятии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сновная работа на личном подворье и дополнительная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8 </w:t>
            </w:r>
          </w:p>
        </w:tc>
      </w:tr>
      <w:tr w:rsidR="00A87110">
        <w:trPr>
          <w:trHeight w:val="665"/>
        </w:trPr>
        <w:tc>
          <w:tcPr>
            <w:tcW w:w="4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бота по найму у отдельных физических лиц 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работает по состоянию здоровья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9 </w:t>
            </w:r>
          </w:p>
        </w:tc>
      </w:tr>
      <w:tr w:rsidR="00A87110">
        <w:trPr>
          <w:trHeight w:val="581"/>
        </w:trPr>
        <w:tc>
          <w:tcPr>
            <w:tcW w:w="4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бота по найму в крестьянском или фермерском хозяйстве 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тудент очного отделения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0 </w:t>
            </w:r>
          </w:p>
        </w:tc>
      </w:tr>
      <w:tr w:rsidR="00A87110">
        <w:trPr>
          <w:trHeight w:val="384"/>
        </w:trPr>
        <w:tc>
          <w:tcPr>
            <w:tcW w:w="4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ботодатель  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  <w:tc>
          <w:tcPr>
            <w:tcW w:w="3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омохозяин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1 </w:t>
            </w:r>
          </w:p>
        </w:tc>
      </w:tr>
      <w:tr w:rsidR="00A87110">
        <w:trPr>
          <w:trHeight w:val="319"/>
        </w:trPr>
        <w:tc>
          <w:tcPr>
            <w:tcW w:w="4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амостоятельная занятость (доход)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  <w:tc>
          <w:tcPr>
            <w:tcW w:w="3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нсионер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</w:t>
            </w:r>
          </w:p>
        </w:tc>
      </w:tr>
      <w:tr w:rsidR="00A87110">
        <w:trPr>
          <w:trHeight w:val="566"/>
        </w:trPr>
        <w:tc>
          <w:tcPr>
            <w:tcW w:w="4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могающие (неоплачиваемые) работники семейных предприятий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  <w:tc>
          <w:tcPr>
            <w:tcW w:w="3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работает, но ищет работу и готов (а) приступить к работе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3 </w:t>
            </w:r>
          </w:p>
        </w:tc>
      </w:tr>
      <w:tr w:rsidR="00A87110">
        <w:trPr>
          <w:trHeight w:val="675"/>
        </w:trPr>
        <w:tc>
          <w:tcPr>
            <w:tcW w:w="46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лен кооператива  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7 </w:t>
            </w:r>
          </w:p>
        </w:tc>
        <w:tc>
          <w:tcPr>
            <w:tcW w:w="35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работает, но и не ищет работу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4 </w:t>
            </w:r>
          </w:p>
        </w:tc>
      </w:tr>
    </w:tbl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В случае ответа «9», «13», и «14» </w:t>
      </w:r>
      <w:r>
        <w:rPr>
          <w:rFonts w:ascii="Segoe UI Symbol" w:eastAsia="Segoe UI Symbol" w:hAnsi="Segoe UI Symbol" w:cs="Segoe UI Symbol"/>
          <w:sz w:val="24"/>
        </w:rPr>
        <w:t></w:t>
      </w:r>
      <w:r>
        <w:rPr>
          <w:rFonts w:ascii="Times New Roman" w:eastAsia="Times New Roman" w:hAnsi="Times New Roman" w:cs="Times New Roman"/>
          <w:sz w:val="24"/>
        </w:rPr>
        <w:t xml:space="preserve"> к вопросу </w:t>
      </w:r>
      <w:r>
        <w:rPr>
          <w:rFonts w:ascii="Times New Roman" w:eastAsia="Times New Roman" w:hAnsi="Times New Roman" w:cs="Times New Roman"/>
          <w:b/>
          <w:sz w:val="24"/>
        </w:rPr>
        <w:t xml:space="preserve">18, </w:t>
      </w:r>
      <w:r>
        <w:rPr>
          <w:rFonts w:ascii="Times New Roman" w:eastAsia="Times New Roman" w:hAnsi="Times New Roman" w:cs="Times New Roman"/>
          <w:sz w:val="24"/>
        </w:rPr>
        <w:t xml:space="preserve">в остальных случаях </w:t>
      </w:r>
      <w:r>
        <w:rPr>
          <w:rFonts w:ascii="Segoe UI Symbol" w:eastAsia="Segoe UI Symbol" w:hAnsi="Segoe UI Symbol" w:cs="Segoe UI Symbol"/>
          <w:sz w:val="24"/>
        </w:rPr>
        <w:t></w:t>
      </w:r>
      <w:r>
        <w:rPr>
          <w:rFonts w:ascii="Times New Roman" w:eastAsia="Times New Roman" w:hAnsi="Times New Roman" w:cs="Times New Roman"/>
          <w:sz w:val="24"/>
        </w:rPr>
        <w:t xml:space="preserve"> к вопросу</w:t>
      </w:r>
      <w:r>
        <w:rPr>
          <w:rFonts w:ascii="Times New Roman" w:eastAsia="Times New Roman" w:hAnsi="Times New Roman" w:cs="Times New Roman"/>
          <w:b/>
          <w:sz w:val="24"/>
        </w:rPr>
        <w:t xml:space="preserve"> 19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11" w:line="259" w:lineRule="auto"/>
        <w:ind w:left="34" w:right="5358" w:firstLine="0"/>
        <w:jc w:val="lef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136216</wp:posOffset>
                </wp:positionH>
                <wp:positionV relativeFrom="paragraph">
                  <wp:posOffset>83718</wp:posOffset>
                </wp:positionV>
                <wp:extent cx="616611" cy="261620"/>
                <wp:effectExtent l="0" t="0" r="0" b="0"/>
                <wp:wrapSquare wrapText="bothSides"/>
                <wp:docPr id="884919" name="Group 8849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611" cy="261620"/>
                          <a:chOff x="0" y="0"/>
                          <a:chExt cx="616611" cy="261620"/>
                        </a:xfrm>
                      </wpg:grpSpPr>
                      <wps:wsp>
                        <wps:cNvPr id="107508" name="Shape 107508"/>
                        <wps:cNvSpPr/>
                        <wps:spPr>
                          <a:xfrm>
                            <a:off x="0" y="0"/>
                            <a:ext cx="315112" cy="261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112" h="261620">
                                <a:moveTo>
                                  <a:pt x="0" y="261620"/>
                                </a:moveTo>
                                <a:lnTo>
                                  <a:pt x="315112" y="261620"/>
                                </a:lnTo>
                                <a:lnTo>
                                  <a:pt x="3151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1044" name="Shape 931044"/>
                        <wps:cNvSpPr/>
                        <wps:spPr>
                          <a:xfrm>
                            <a:off x="301498" y="0"/>
                            <a:ext cx="315113" cy="261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113" h="261620">
                                <a:moveTo>
                                  <a:pt x="0" y="0"/>
                                </a:moveTo>
                                <a:lnTo>
                                  <a:pt x="315113" y="0"/>
                                </a:lnTo>
                                <a:lnTo>
                                  <a:pt x="315113" y="261620"/>
                                </a:lnTo>
                                <a:lnTo>
                                  <a:pt x="0" y="2616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510" name="Shape 107510"/>
                        <wps:cNvSpPr/>
                        <wps:spPr>
                          <a:xfrm>
                            <a:off x="301498" y="0"/>
                            <a:ext cx="315113" cy="261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113" h="261620">
                                <a:moveTo>
                                  <a:pt x="0" y="261620"/>
                                </a:moveTo>
                                <a:lnTo>
                                  <a:pt x="315113" y="261620"/>
                                </a:lnTo>
                                <a:lnTo>
                                  <a:pt x="315113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884919" style="width:48.552pt;height:20.6pt;position:absolute;mso-position-horizontal-relative:text;mso-position-horizontal:absolute;margin-left:168.206pt;mso-position-vertical-relative:text;margin-top:6.59198pt;" coordsize="6166,2616">
                <v:shape id="Shape 107508" style="position:absolute;width:3151;height:2616;left:0;top:0;" coordsize="315112,261620" path="m0,261620l315112,261620l315112,0l0,0x">
                  <v:stroke weight="0.75pt" endcap="flat" joinstyle="miter" miterlimit="10" on="true" color="#000000"/>
                  <v:fill on="false" color="#000000" opacity="0"/>
                </v:shape>
                <v:shape id="Shape 931045" style="position:absolute;width:3151;height:2616;left:3014;top:0;" coordsize="315113,261620" path="m0,0l315113,0l315113,261620l0,261620l0,0">
                  <v:stroke weight="0pt" endcap="flat" joinstyle="miter" miterlimit="10" on="false" color="#000000" opacity="0"/>
                  <v:fill on="true" color="#ffffff"/>
                </v:shape>
                <v:shape id="Shape 107510" style="position:absolute;width:3151;height:2616;left:3014;top:0;" coordsize="315113,261620" path="m0,261620l315113,261620l315113,0l0,0x">
                  <v:stroke weight="0.75pt" endcap="flat" joinstyle="miter" miterlimit="10" on="true" color="#000000"/>
                  <v:fill on="false" color="#000000" opacity="0"/>
                </v:shape>
                <w10:wrap type="squar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69" w:lineRule="auto"/>
        <w:ind w:right="633" w:hanging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column">
                  <wp:posOffset>3136976</wp:posOffset>
                </wp:positionH>
                <wp:positionV relativeFrom="paragraph">
                  <wp:posOffset>-114029</wp:posOffset>
                </wp:positionV>
                <wp:extent cx="616610" cy="261620"/>
                <wp:effectExtent l="0" t="0" r="0" b="0"/>
                <wp:wrapNone/>
                <wp:docPr id="884920" name="Group 8849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610" cy="261620"/>
                          <a:chOff x="0" y="0"/>
                          <a:chExt cx="616610" cy="261620"/>
                        </a:xfrm>
                      </wpg:grpSpPr>
                      <wps:wsp>
                        <wps:cNvPr id="107512" name="Shape 107512"/>
                        <wps:cNvSpPr/>
                        <wps:spPr>
                          <a:xfrm>
                            <a:off x="0" y="0"/>
                            <a:ext cx="315113" cy="261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113" h="261620">
                                <a:moveTo>
                                  <a:pt x="0" y="261620"/>
                                </a:moveTo>
                                <a:lnTo>
                                  <a:pt x="315113" y="261620"/>
                                </a:lnTo>
                                <a:lnTo>
                                  <a:pt x="315113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1048" name="Shape 931048"/>
                        <wps:cNvSpPr/>
                        <wps:spPr>
                          <a:xfrm>
                            <a:off x="301498" y="0"/>
                            <a:ext cx="315113" cy="261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113" h="261620">
                                <a:moveTo>
                                  <a:pt x="0" y="0"/>
                                </a:moveTo>
                                <a:lnTo>
                                  <a:pt x="315113" y="0"/>
                                </a:lnTo>
                                <a:lnTo>
                                  <a:pt x="315113" y="261620"/>
                                </a:lnTo>
                                <a:lnTo>
                                  <a:pt x="0" y="2616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514" name="Shape 107514"/>
                        <wps:cNvSpPr/>
                        <wps:spPr>
                          <a:xfrm>
                            <a:off x="301498" y="0"/>
                            <a:ext cx="315113" cy="261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113" h="261620">
                                <a:moveTo>
                                  <a:pt x="0" y="261620"/>
                                </a:moveTo>
                                <a:lnTo>
                                  <a:pt x="315113" y="261620"/>
                                </a:lnTo>
                                <a:lnTo>
                                  <a:pt x="315113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884920" style="width:48.552pt;height:20.6pt;position:absolute;z-index:-2147483121;mso-position-horizontal-relative:text;mso-position-horizontal:absolute;margin-left:247.006pt;mso-position-vertical-relative:text;margin-top:-8.97876pt;" coordsize="6166,2616">
                <v:shape id="Shape 107512" style="position:absolute;width:3151;height:2616;left:0;top:0;" coordsize="315113,261620" path="m0,261620l315113,261620l315113,0l0,0x">
                  <v:stroke weight="0.75pt" endcap="flat" joinstyle="miter" miterlimit="10" on="true" color="#000000"/>
                  <v:fill on="false" color="#000000" opacity="0"/>
                </v:shape>
                <v:shape id="Shape 931049" style="position:absolute;width:3151;height:2616;left:3014;top:0;" coordsize="315113,261620" path="m0,0l315113,0l315113,261620l0,261620l0,0">
                  <v:stroke weight="0pt" endcap="flat" joinstyle="miter" miterlimit="10" on="false" color="#000000" opacity="0"/>
                  <v:fill on="true" color="#ffffff"/>
                </v:shape>
                <v:shape id="Shape 107514" style="position:absolute;width:3151;height:2616;left:3014;top:0;" coordsize="315113,261620" path="m0,261620l315113,261620l315113,0l0,0x">
                  <v:stroke weight="0.75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b/>
          <w:sz w:val="24"/>
        </w:rPr>
        <w:t>Как долго он не работает?</w:t>
      </w:r>
      <w:r>
        <w:rPr>
          <w:rFonts w:ascii="Times New Roman" w:eastAsia="Times New Roman" w:hAnsi="Times New Roman" w:cs="Times New Roman"/>
          <w:sz w:val="24"/>
        </w:rPr>
        <w:t xml:space="preserve">                     лет                    месяцев.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>Как давно Вы вместе с ним? Сколько времени продолжаются Ваши отношения?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69" w:lineRule="auto"/>
        <w:ind w:left="29" w:right="6168"/>
        <w:jc w:val="lef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column">
                  <wp:posOffset>28016</wp:posOffset>
                </wp:positionH>
                <wp:positionV relativeFrom="paragraph">
                  <wp:posOffset>80289</wp:posOffset>
                </wp:positionV>
                <wp:extent cx="1604035" cy="261620"/>
                <wp:effectExtent l="0" t="0" r="0" b="0"/>
                <wp:wrapNone/>
                <wp:docPr id="884921" name="Group 8849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4035" cy="261620"/>
                          <a:chOff x="0" y="0"/>
                          <a:chExt cx="1604035" cy="261620"/>
                        </a:xfrm>
                      </wpg:grpSpPr>
                      <wps:wsp>
                        <wps:cNvPr id="107516" name="Shape 107516"/>
                        <wps:cNvSpPr/>
                        <wps:spPr>
                          <a:xfrm>
                            <a:off x="0" y="0"/>
                            <a:ext cx="315112" cy="261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112" h="261620">
                                <a:moveTo>
                                  <a:pt x="0" y="261620"/>
                                </a:moveTo>
                                <a:lnTo>
                                  <a:pt x="315112" y="261620"/>
                                </a:lnTo>
                                <a:lnTo>
                                  <a:pt x="3151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1052" name="Shape 931052"/>
                        <wps:cNvSpPr/>
                        <wps:spPr>
                          <a:xfrm>
                            <a:off x="301473" y="0"/>
                            <a:ext cx="315112" cy="261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112" h="261620">
                                <a:moveTo>
                                  <a:pt x="0" y="0"/>
                                </a:moveTo>
                                <a:lnTo>
                                  <a:pt x="315112" y="0"/>
                                </a:lnTo>
                                <a:lnTo>
                                  <a:pt x="315112" y="261620"/>
                                </a:lnTo>
                                <a:lnTo>
                                  <a:pt x="0" y="2616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518" name="Shape 107518"/>
                        <wps:cNvSpPr/>
                        <wps:spPr>
                          <a:xfrm>
                            <a:off x="301473" y="0"/>
                            <a:ext cx="315112" cy="261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112" h="261620">
                                <a:moveTo>
                                  <a:pt x="0" y="261620"/>
                                </a:moveTo>
                                <a:lnTo>
                                  <a:pt x="315112" y="261620"/>
                                </a:lnTo>
                                <a:lnTo>
                                  <a:pt x="3151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520" name="Shape 107520"/>
                        <wps:cNvSpPr/>
                        <wps:spPr>
                          <a:xfrm>
                            <a:off x="987425" y="0"/>
                            <a:ext cx="315112" cy="261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112" h="261620">
                                <a:moveTo>
                                  <a:pt x="0" y="261620"/>
                                </a:moveTo>
                                <a:lnTo>
                                  <a:pt x="315112" y="261620"/>
                                </a:lnTo>
                                <a:lnTo>
                                  <a:pt x="3151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1053" name="Shape 931053"/>
                        <wps:cNvSpPr/>
                        <wps:spPr>
                          <a:xfrm>
                            <a:off x="1288923" y="0"/>
                            <a:ext cx="315112" cy="261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112" h="261620">
                                <a:moveTo>
                                  <a:pt x="0" y="0"/>
                                </a:moveTo>
                                <a:lnTo>
                                  <a:pt x="315112" y="0"/>
                                </a:lnTo>
                                <a:lnTo>
                                  <a:pt x="315112" y="261620"/>
                                </a:lnTo>
                                <a:lnTo>
                                  <a:pt x="0" y="26162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522" name="Shape 107522"/>
                        <wps:cNvSpPr/>
                        <wps:spPr>
                          <a:xfrm>
                            <a:off x="1288923" y="0"/>
                            <a:ext cx="315112" cy="261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5112" h="261620">
                                <a:moveTo>
                                  <a:pt x="0" y="261620"/>
                                </a:moveTo>
                                <a:lnTo>
                                  <a:pt x="315112" y="261620"/>
                                </a:lnTo>
                                <a:lnTo>
                                  <a:pt x="31511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884921" style="width:126.302pt;height:20.6pt;position:absolute;z-index:-2147483115;mso-position-horizontal-relative:text;mso-position-horizontal:absolute;margin-left:2.206pt;mso-position-vertical-relative:text;margin-top:6.32196pt;" coordsize="16040,2616">
                <v:shape id="Shape 107516" style="position:absolute;width:3151;height:2616;left:0;top:0;" coordsize="315112,261620" path="m0,261620l315112,261620l315112,0l0,0x">
                  <v:stroke weight="0.75pt" endcap="flat" joinstyle="miter" miterlimit="10" on="true" color="#000000"/>
                  <v:fill on="false" color="#000000" opacity="0"/>
                </v:shape>
                <v:shape id="Shape 931054" style="position:absolute;width:3151;height:2616;left:3014;top:0;" coordsize="315112,261620" path="m0,0l315112,0l315112,261620l0,261620l0,0">
                  <v:stroke weight="0pt" endcap="flat" joinstyle="miter" miterlimit="10" on="false" color="#000000" opacity="0"/>
                  <v:fill on="true" color="#ffffff"/>
                </v:shape>
                <v:shape id="Shape 107518" style="position:absolute;width:3151;height:2616;left:3014;top:0;" coordsize="315112,261620" path="m0,261620l315112,261620l315112,0l0,0x">
                  <v:stroke weight="0.75pt" endcap="flat" joinstyle="miter" miterlimit="10" on="true" color="#000000"/>
                  <v:fill on="false" color="#000000" opacity="0"/>
                </v:shape>
                <v:shape id="Shape 107520" style="position:absolute;width:3151;height:2616;left:9874;top:0;" coordsize="315112,261620" path="m0,261620l315112,261620l315112,0l0,0x">
                  <v:stroke weight="0.75pt" endcap="flat" joinstyle="miter" miterlimit="10" on="true" color="#000000"/>
                  <v:fill on="false" color="#000000" opacity="0"/>
                </v:shape>
                <v:shape id="Shape 931055" style="position:absolute;width:3151;height:2616;left:12889;top:0;" coordsize="315112,261620" path="m0,0l315112,0l315112,261620l0,261620l0,0">
                  <v:stroke weight="0pt" endcap="flat" joinstyle="miter" miterlimit="10" on="false" color="#000000" opacity="0"/>
                  <v:fill on="true" color="#ffffff"/>
                </v:shape>
                <v:shape id="Shape 107522" style="position:absolute;width:3151;height:2616;left:12889;top:0;" coordsize="315112,261620" path="m0,261620l315112,261620l315112,0l0,0x">
                  <v:stroke weight="0.75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</w:rPr>
        <w:t xml:space="preserve">                   лет                    месяцев. 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 xml:space="preserve">Каково состояние здоровья Вашего мужа (партнера)? </w:t>
      </w:r>
    </w:p>
    <w:tbl>
      <w:tblPr>
        <w:tblStyle w:val="TableGrid"/>
        <w:tblW w:w="9640" w:type="dxa"/>
        <w:tblInd w:w="34" w:type="dxa"/>
        <w:tblCellMar>
          <w:top w:w="7" w:type="dxa"/>
          <w:left w:w="154" w:type="dxa"/>
          <w:bottom w:w="0" w:type="dxa"/>
          <w:right w:w="96" w:type="dxa"/>
        </w:tblCellMar>
        <w:tblLook w:val="04A0" w:firstRow="1" w:lastRow="0" w:firstColumn="1" w:lastColumn="0" w:noHBand="0" w:noVBand="1"/>
      </w:tblPr>
      <w:tblGrid>
        <w:gridCol w:w="1146"/>
        <w:gridCol w:w="564"/>
        <w:gridCol w:w="2350"/>
        <w:gridCol w:w="759"/>
        <w:gridCol w:w="1560"/>
        <w:gridCol w:w="709"/>
        <w:gridCol w:w="1985"/>
        <w:gridCol w:w="567"/>
      </w:tblGrid>
      <w:tr w:rsidR="00A87110">
        <w:trPr>
          <w:trHeight w:val="286"/>
        </w:trPr>
        <w:tc>
          <w:tcPr>
            <w:tcW w:w="11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Хорошо </w:t>
            </w:r>
          </w:p>
        </w:tc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2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Удовлетворительно 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лохо 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чень плохо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</w:tbl>
    <w:p w:rsidR="00A87110" w:rsidRDefault="00FF436C">
      <w:pPr>
        <w:spacing w:after="24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69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>Имеет ли он вредные привычки</w:t>
      </w:r>
      <w:r>
        <w:rPr>
          <w:rFonts w:ascii="Times New Roman" w:eastAsia="Times New Roman" w:hAnsi="Times New Roman" w:cs="Times New Roman"/>
          <w:sz w:val="24"/>
        </w:rPr>
        <w:t xml:space="preserve"> (курение, алкоголь, наркотики, азартные игры)</w:t>
      </w:r>
      <w:r>
        <w:rPr>
          <w:rFonts w:ascii="Times New Roman" w:eastAsia="Times New Roman" w:hAnsi="Times New Roman" w:cs="Times New Roman"/>
          <w:b/>
          <w:sz w:val="24"/>
        </w:rPr>
        <w:t xml:space="preserve">?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7088"/>
        <w:gridCol w:w="1277"/>
        <w:gridCol w:w="1275"/>
      </w:tblGrid>
      <w:tr w:rsidR="00A87110">
        <w:trPr>
          <w:trHeight w:val="286"/>
        </w:trPr>
        <w:tc>
          <w:tcPr>
            <w:tcW w:w="7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иды вредных привычек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</w:tr>
      <w:tr w:rsidR="00A87110">
        <w:trPr>
          <w:trHeight w:val="298"/>
        </w:trPr>
        <w:tc>
          <w:tcPr>
            <w:tcW w:w="7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. Курение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288"/>
        </w:trPr>
        <w:tc>
          <w:tcPr>
            <w:tcW w:w="7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. Алкогольные напитки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293"/>
        </w:trPr>
        <w:tc>
          <w:tcPr>
            <w:tcW w:w="7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. Наркотическая зависимость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286"/>
        </w:trPr>
        <w:tc>
          <w:tcPr>
            <w:tcW w:w="7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. Азартные игры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302"/>
        </w:trPr>
        <w:tc>
          <w:tcPr>
            <w:tcW w:w="70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. Другие </w:t>
            </w:r>
          </w:p>
        </w:tc>
        <w:tc>
          <w:tcPr>
            <w:tcW w:w="12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</w:tbl>
    <w:p w:rsidR="00A87110" w:rsidRDefault="00FF436C">
      <w:pPr>
        <w:spacing w:after="5"/>
        <w:ind w:left="29" w:right="629"/>
      </w:pPr>
      <w:r>
        <w:rPr>
          <w:rFonts w:ascii="Times New Roman" w:eastAsia="Times New Roman" w:hAnsi="Times New Roman" w:cs="Times New Roman"/>
          <w:sz w:val="24"/>
        </w:rPr>
        <w:t xml:space="preserve">В случае, как минимум, одного ответа «Да», </w:t>
      </w:r>
      <w:r>
        <w:rPr>
          <w:rFonts w:ascii="Segoe UI Symbol" w:eastAsia="Segoe UI Symbol" w:hAnsi="Segoe UI Symbol" w:cs="Segoe UI Symbol"/>
          <w:sz w:val="24"/>
        </w:rPr>
        <w:t></w:t>
      </w:r>
      <w:r>
        <w:rPr>
          <w:rFonts w:ascii="Times New Roman" w:eastAsia="Times New Roman" w:hAnsi="Times New Roman" w:cs="Times New Roman"/>
          <w:sz w:val="24"/>
        </w:rPr>
        <w:t xml:space="preserve"> к вопросу </w:t>
      </w:r>
      <w:r>
        <w:rPr>
          <w:rFonts w:ascii="Times New Roman" w:eastAsia="Times New Roman" w:hAnsi="Times New Roman" w:cs="Times New Roman"/>
          <w:b/>
          <w:sz w:val="24"/>
        </w:rPr>
        <w:t xml:space="preserve">22 </w:t>
      </w:r>
      <w:r>
        <w:rPr>
          <w:rFonts w:ascii="Times New Roman" w:eastAsia="Times New Roman" w:hAnsi="Times New Roman" w:cs="Times New Roman"/>
          <w:sz w:val="24"/>
        </w:rPr>
        <w:t xml:space="preserve">по соответствующей строке (строкам), далее </w:t>
      </w:r>
      <w:r>
        <w:rPr>
          <w:rFonts w:ascii="Segoe UI Symbol" w:eastAsia="Segoe UI Symbol" w:hAnsi="Segoe UI Symbol" w:cs="Segoe UI Symbol"/>
          <w:sz w:val="24"/>
        </w:rPr>
        <w:t></w:t>
      </w:r>
      <w:r>
        <w:rPr>
          <w:rFonts w:ascii="Times New Roman" w:eastAsia="Times New Roman" w:hAnsi="Times New Roman" w:cs="Times New Roman"/>
          <w:sz w:val="24"/>
        </w:rPr>
        <w:t xml:space="preserve"> к вопросу </w:t>
      </w:r>
      <w:r>
        <w:rPr>
          <w:rFonts w:ascii="Times New Roman" w:eastAsia="Times New Roman" w:hAnsi="Times New Roman" w:cs="Times New Roman"/>
          <w:b/>
          <w:sz w:val="24"/>
        </w:rPr>
        <w:t>23</w:t>
      </w:r>
      <w:r>
        <w:rPr>
          <w:rFonts w:ascii="Times New Roman" w:eastAsia="Times New Roman" w:hAnsi="Times New Roman" w:cs="Times New Roman"/>
          <w:sz w:val="24"/>
        </w:rPr>
        <w:t xml:space="preserve">. Если по всем строкам ответ «Нет», то </w:t>
      </w:r>
      <w:r>
        <w:rPr>
          <w:rFonts w:ascii="Segoe UI Symbol" w:eastAsia="Segoe UI Symbol" w:hAnsi="Segoe UI Symbol" w:cs="Segoe UI Symbol"/>
          <w:sz w:val="24"/>
        </w:rPr>
        <w:t></w:t>
      </w:r>
      <w:r>
        <w:rPr>
          <w:rFonts w:ascii="Times New Roman" w:eastAsia="Times New Roman" w:hAnsi="Times New Roman" w:cs="Times New Roman"/>
          <w:sz w:val="24"/>
        </w:rPr>
        <w:t xml:space="preserve"> к вопросу</w:t>
      </w:r>
      <w:r>
        <w:rPr>
          <w:rFonts w:ascii="Times New Roman" w:eastAsia="Times New Roman" w:hAnsi="Times New Roman" w:cs="Times New Roman"/>
          <w:b/>
          <w:sz w:val="24"/>
        </w:rPr>
        <w:t xml:space="preserve"> 23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 xml:space="preserve">Можете ли Вы сказать, что на Ваше физическое здоровье и моральное состояние негативно влияет наличие у Вашего мужа (партнера) таких вредных привычек, как: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93" w:type="dxa"/>
        </w:tblCellMar>
        <w:tblLook w:val="04A0" w:firstRow="1" w:lastRow="0" w:firstColumn="1" w:lastColumn="0" w:noHBand="0" w:noVBand="1"/>
      </w:tblPr>
      <w:tblGrid>
        <w:gridCol w:w="3262"/>
        <w:gridCol w:w="991"/>
        <w:gridCol w:w="1985"/>
        <w:gridCol w:w="1702"/>
        <w:gridCol w:w="1700"/>
      </w:tblGrid>
      <w:tr w:rsidR="00A87110">
        <w:trPr>
          <w:trHeight w:val="562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иды вредных привычек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влияет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Незначит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ельное влияние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Значительное влияние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Затрудняется ответить </w:t>
            </w:r>
          </w:p>
        </w:tc>
      </w:tr>
      <w:tr w:rsidR="00A87110">
        <w:trPr>
          <w:trHeight w:val="290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. Курение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  <w:tr w:rsidR="00A87110">
        <w:trPr>
          <w:trHeight w:val="286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. Алкогольные напитки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  <w:tr w:rsidR="00A87110">
        <w:trPr>
          <w:trHeight w:val="562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. Наркотическая зависимость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  <w:tr w:rsidR="00A87110">
        <w:trPr>
          <w:trHeight w:val="286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4. Азартные игры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  <w:tr w:rsidR="00A87110">
        <w:trPr>
          <w:trHeight w:val="296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. Другие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 xml:space="preserve">В целом, скажите, пожалуйста, обсуждаете ли Вы со своим мужем (партнером) следующие темы: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7230"/>
        <w:gridCol w:w="1306"/>
        <w:gridCol w:w="1104"/>
      </w:tblGrid>
      <w:tr w:rsidR="00A87110">
        <w:trPr>
          <w:trHeight w:val="286"/>
        </w:trPr>
        <w:tc>
          <w:tcPr>
            <w:tcW w:w="7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Темы для обсуждения 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</w:tr>
      <w:tr w:rsidR="00A87110">
        <w:trPr>
          <w:trHeight w:val="298"/>
        </w:trPr>
        <w:tc>
          <w:tcPr>
            <w:tcW w:w="7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. Как прошел его день 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288"/>
        </w:trPr>
        <w:tc>
          <w:tcPr>
            <w:tcW w:w="7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. Как прошел ваш день 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293"/>
        </w:trPr>
        <w:tc>
          <w:tcPr>
            <w:tcW w:w="7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. Ваши заботы и чувства  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286"/>
        </w:trPr>
        <w:tc>
          <w:tcPr>
            <w:tcW w:w="7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. Его опасения и чувства </w:t>
            </w:r>
          </w:p>
        </w:tc>
        <w:tc>
          <w:tcPr>
            <w:tcW w:w="13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 xml:space="preserve">Все мы знаем, что практически у всех пар временами случаются ссоры или размолвки. Можете ли Вы сказать, как часто случаются ссоры между вами? 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967"/>
        <w:gridCol w:w="876"/>
        <w:gridCol w:w="3925"/>
        <w:gridCol w:w="872"/>
      </w:tblGrid>
      <w:tr w:rsidR="00A87110">
        <w:trPr>
          <w:trHeight w:val="286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Иногд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</w:tr>
      <w:tr w:rsidR="00A87110">
        <w:trPr>
          <w:trHeight w:val="288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едко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икогда 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11" w:line="269" w:lineRule="auto"/>
        <w:ind w:left="137" w:right="15"/>
      </w:pPr>
      <w:r>
        <w:rPr>
          <w:rFonts w:ascii="Times New Roman" w:eastAsia="Times New Roman" w:hAnsi="Times New Roman" w:cs="Times New Roman"/>
          <w:sz w:val="24"/>
        </w:rPr>
        <w:t xml:space="preserve">Когда два человека женятся или живут вместе, они обычно вместе делят как хорошие моменты, так и плохие. Я хотела бы задать Вам вопросы о том, как обращается с Вами Ваш (нынешний или самый последний) муж (партнер). 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11" w:line="269" w:lineRule="auto"/>
        <w:ind w:left="137" w:right="15"/>
      </w:pPr>
      <w:r>
        <w:rPr>
          <w:rFonts w:ascii="Times New Roman" w:eastAsia="Times New Roman" w:hAnsi="Times New Roman" w:cs="Times New Roman"/>
          <w:sz w:val="24"/>
        </w:rPr>
        <w:t>Хочу еще раз подчеркнуть, что Ваши ответ</w:t>
      </w:r>
      <w:r>
        <w:rPr>
          <w:rFonts w:ascii="Times New Roman" w:eastAsia="Times New Roman" w:hAnsi="Times New Roman" w:cs="Times New Roman"/>
          <w:sz w:val="24"/>
        </w:rPr>
        <w:t xml:space="preserve">ы будут сохранены в тайне, и никто о них не узнает, так как мы не указываем  Ваши личные данные. 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11" w:line="269" w:lineRule="auto"/>
        <w:ind w:left="137" w:right="15"/>
      </w:pPr>
      <w:r>
        <w:rPr>
          <w:rFonts w:ascii="Times New Roman" w:eastAsia="Times New Roman" w:hAnsi="Times New Roman" w:cs="Times New Roman"/>
          <w:sz w:val="24"/>
        </w:rPr>
        <w:t xml:space="preserve">Если кто-нибудь прервет нас, мы сменим тему беседы. 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Сейчас я задам Вам вопросы о некоторых ситуациях, которые знакомы для многих женщин.  </w:t>
      </w:r>
    </w:p>
    <w:p w:rsidR="00A87110" w:rsidRDefault="00FF436C">
      <w:pPr>
        <w:spacing w:after="2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>Говоря о Вашем</w:t>
      </w:r>
      <w:r>
        <w:rPr>
          <w:rFonts w:ascii="Times New Roman" w:eastAsia="Times New Roman" w:hAnsi="Times New Roman" w:cs="Times New Roman"/>
          <w:b/>
          <w:sz w:val="24"/>
        </w:rPr>
        <w:t xml:space="preserve"> (нынешнем или самом последнем) муже (партнере), можете ли вы сказать, что в целом следующие утверждения правильные в отношении его: </w:t>
      </w:r>
    </w:p>
    <w:tbl>
      <w:tblPr>
        <w:tblStyle w:val="TableGrid"/>
        <w:tblW w:w="9640" w:type="dxa"/>
        <w:tblInd w:w="34" w:type="dxa"/>
        <w:tblCellMar>
          <w:top w:w="38" w:type="dxa"/>
          <w:left w:w="108" w:type="dxa"/>
          <w:bottom w:w="0" w:type="dxa"/>
          <w:right w:w="58" w:type="dxa"/>
        </w:tblCellMar>
        <w:tblLook w:val="04A0" w:firstRow="1" w:lastRow="0" w:firstColumn="1" w:lastColumn="0" w:noHBand="0" w:noVBand="1"/>
      </w:tblPr>
      <w:tblGrid>
        <w:gridCol w:w="3970"/>
        <w:gridCol w:w="1133"/>
        <w:gridCol w:w="1135"/>
        <w:gridCol w:w="1702"/>
        <w:gridCol w:w="1700"/>
      </w:tblGrid>
      <w:tr w:rsidR="00A87110">
        <w:trPr>
          <w:trHeight w:val="739"/>
        </w:trPr>
        <w:tc>
          <w:tcPr>
            <w:tcW w:w="39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действий, относящихся к чрезмерному контролю </w:t>
            </w:r>
          </w:p>
        </w:tc>
        <w:tc>
          <w:tcPr>
            <w:tcW w:w="11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Имело ли это место в последние 12 месяцев? </w:t>
            </w:r>
          </w:p>
        </w:tc>
      </w:tr>
      <w:tr w:rsidR="00A87110">
        <w:trPr>
          <w:trHeight w:val="28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A87110">
        <w:trPr>
          <w:trHeight w:val="28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</w:tr>
      <w:tr w:rsidR="00A87110">
        <w:trPr>
          <w:trHeight w:val="874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) Он стремится препятствовать Вашим встречам с Вашими друзьями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7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) Он старается ограничивать контакты с Вашими родными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7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Он настаивает на том, чтобы Вы всегда сообщали ему, где Вы находитесь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г) Он игнорирует Вас или равнодушно к Вам относится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6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) Он сильно сердится, если Вы разговариваете с другим мужчиной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) Он часто подозревает Вас в неверности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1114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) Он ожидает от Вас, что Вы будете спрашивать у него разрешения на то, чтобы обратиться в больницу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з) Он навязывает Вам свои религиозные убеждения против Вашей воли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</w:tbl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Следующий вопрос задается только в случаях совместного проживания респондента с мужем (партнером) (в вопросе 11 выбран ответ «1» или «2»).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>Далее, можете ли Вы в целом положительно ответить на следующие утверждения в отношении своего (нынешнего или самог</w:t>
      </w:r>
      <w:r>
        <w:rPr>
          <w:rFonts w:ascii="Times New Roman" w:eastAsia="Times New Roman" w:hAnsi="Times New Roman" w:cs="Times New Roman"/>
          <w:b/>
          <w:sz w:val="24"/>
        </w:rPr>
        <w:t>о последнего) мужа (партнера):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9640" w:type="dxa"/>
        <w:tblInd w:w="34" w:type="dxa"/>
        <w:tblCellMar>
          <w:top w:w="38" w:type="dxa"/>
          <w:left w:w="108" w:type="dxa"/>
          <w:bottom w:w="0" w:type="dxa"/>
          <w:right w:w="93" w:type="dxa"/>
        </w:tblCellMar>
        <w:tblLook w:val="04A0" w:firstRow="1" w:lastRow="0" w:firstColumn="1" w:lastColumn="0" w:noHBand="0" w:noVBand="1"/>
      </w:tblPr>
      <w:tblGrid>
        <w:gridCol w:w="3610"/>
        <w:gridCol w:w="1515"/>
        <w:gridCol w:w="1514"/>
        <w:gridCol w:w="3001"/>
      </w:tblGrid>
      <w:tr w:rsidR="00A87110">
        <w:trPr>
          <w:trHeight w:val="931"/>
        </w:trPr>
        <w:tc>
          <w:tcPr>
            <w:tcW w:w="36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44" w:line="238" w:lineRule="auto"/>
              <w:ind w:left="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действий, относящихся к экономическому </w:t>
            </w:r>
          </w:p>
          <w:p w:rsidR="00A87110" w:rsidRDefault="00FF436C">
            <w:pPr>
              <w:spacing w:after="0" w:line="259" w:lineRule="auto"/>
              <w:ind w:left="0" w:right="1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асилию 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3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Имело ли это место в последние 12 месяцев? </w:t>
            </w:r>
          </w:p>
        </w:tc>
      </w:tr>
      <w:tr w:rsidR="00A87110">
        <w:trPr>
          <w:trHeight w:val="28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3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3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</w:tr>
      <w:tr w:rsidR="00A87110">
        <w:trPr>
          <w:trHeight w:val="1114"/>
        </w:trPr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) Он отказывается давать Вам достаточно денег на расходы домохозяйства, даже если у него есть деньги на другие расходы? </w:t>
            </w:r>
          </w:p>
        </w:tc>
        <w:tc>
          <w:tcPr>
            <w:tcW w:w="3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4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4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) Он скрывает от Вас доходы семьи и Вы не имеете к ним доступа? </w:t>
            </w:r>
          </w:p>
        </w:tc>
        <w:tc>
          <w:tcPr>
            <w:tcW w:w="3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4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4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Он не дает Вам денег на продукты и предметы первой необходимости? </w:t>
            </w:r>
          </w:p>
        </w:tc>
        <w:tc>
          <w:tcPr>
            <w:tcW w:w="3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4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4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) Он не дает Вам денег на необходимые расходы для детей? </w:t>
            </w:r>
          </w:p>
        </w:tc>
        <w:tc>
          <w:tcPr>
            <w:tcW w:w="3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4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4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6"/>
        </w:trPr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д) Он не дает Вам денег на личные расходы (одежду, обувь, предметы гигиены)? </w:t>
            </w:r>
          </w:p>
        </w:tc>
        <w:tc>
          <w:tcPr>
            <w:tcW w:w="3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4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0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4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</w:tbl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Следующие вопросы касаются ситуаций, которые происходят со многими женщинами, и, возможно, Ваш (нынешний или самый последний) муж (партнер) совершал эти поступки в отношении Вас. </w:t>
      </w:r>
    </w:p>
    <w:p w:rsidR="00A87110" w:rsidRDefault="00FF436C">
      <w:pPr>
        <w:spacing w:after="24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>Совершал ли когда-либо Ваш муж (партнер), следующие действия в отношении В</w:t>
      </w:r>
      <w:r>
        <w:rPr>
          <w:rFonts w:ascii="Times New Roman" w:eastAsia="Times New Roman" w:hAnsi="Times New Roman" w:cs="Times New Roman"/>
          <w:b/>
          <w:sz w:val="24"/>
        </w:rPr>
        <w:t>ас: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9640" w:type="dxa"/>
        <w:tblInd w:w="34" w:type="dxa"/>
        <w:tblCellMar>
          <w:top w:w="35" w:type="dxa"/>
          <w:left w:w="106" w:type="dxa"/>
          <w:bottom w:w="0" w:type="dxa"/>
          <w:right w:w="1" w:type="dxa"/>
        </w:tblCellMar>
        <w:tblLook w:val="04A0" w:firstRow="1" w:lastRow="0" w:firstColumn="1" w:lastColumn="0" w:noHBand="0" w:noVBand="1"/>
      </w:tblPr>
      <w:tblGrid>
        <w:gridCol w:w="2269"/>
        <w:gridCol w:w="852"/>
        <w:gridCol w:w="991"/>
        <w:gridCol w:w="1560"/>
        <w:gridCol w:w="1841"/>
        <w:gridCol w:w="2127"/>
      </w:tblGrid>
      <w:tr w:rsidR="00A87110">
        <w:trPr>
          <w:trHeight w:val="2770"/>
        </w:trPr>
        <w:tc>
          <w:tcPr>
            <w:tcW w:w="22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действий, относящихся к </w:t>
            </w:r>
          </w:p>
          <w:p w:rsidR="00A87110" w:rsidRDefault="00FF436C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сихологическому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эмоциональному) насилию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38" w:lineRule="auto"/>
              <w:ind w:left="0" w:right="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изошло ли это в </w:t>
            </w:r>
          </w:p>
          <w:p w:rsidR="00A87110" w:rsidRDefault="00FF436C">
            <w:pPr>
              <w:spacing w:after="21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дние </w:t>
            </w:r>
          </w:p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месяцев?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последние 12 месяцев </w:t>
            </w:r>
          </w:p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изошло ли это 1 раз,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сколько или часто?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" w:line="277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изошло ли это в период, </w:t>
            </w:r>
          </w:p>
          <w:p w:rsidR="00A87110" w:rsidRDefault="00FF436C">
            <w:pPr>
              <w:spacing w:after="23" w:line="257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шествующий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дним 12 месяцам? </w:t>
            </w:r>
          </w:p>
          <w:p w:rsidR="00A87110" w:rsidRDefault="00FF436C">
            <w:pPr>
              <w:spacing w:after="1" w:line="238" w:lineRule="auto"/>
              <w:ind w:left="0" w:right="12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Если да: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Можете ли Вы сказать, что это произошло    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, несколько или часто? </w:t>
            </w:r>
          </w:p>
        </w:tc>
      </w:tr>
      <w:tr w:rsidR="00A87110">
        <w:trPr>
          <w:trHeight w:val="31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</w:tr>
      <w:tr w:rsidR="00A87110">
        <w:trPr>
          <w:trHeight w:val="1114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) Оскорблял Вас или заставлял Вас плохо о себе думать? </w:t>
            </w: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1150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102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) Принижал Вас или унизил Вас в присутствии других людей?  </w:t>
            </w: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 3 </w:t>
            </w:r>
          </w:p>
        </w:tc>
      </w:tr>
      <w:tr w:rsidR="00A87110">
        <w:trPr>
          <w:trHeight w:val="1390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Запугивал или намеренно угрожал Вам (взглядом, криками; разбивал посуду)?  </w:t>
            </w: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1390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57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) Угрожал словами, что причинит боль Вам или Вашим близким? </w:t>
            </w: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</w:tbl>
    <w:p w:rsidR="00A87110" w:rsidRDefault="00FF436C">
      <w:pPr>
        <w:spacing w:after="3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35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>Совершал ли Ваш (нынешний или самый последний) муж (партнер) когда</w:t>
      </w:r>
      <w:r>
        <w:rPr>
          <w:rFonts w:ascii="Times New Roman" w:eastAsia="Times New Roman" w:hAnsi="Times New Roman" w:cs="Times New Roman"/>
          <w:b/>
          <w:sz w:val="24"/>
        </w:rPr>
        <w:t xml:space="preserve">либо в отношении Вас следующие действия…. </w:t>
      </w:r>
    </w:p>
    <w:tbl>
      <w:tblPr>
        <w:tblStyle w:val="TableGrid"/>
        <w:tblW w:w="9640" w:type="dxa"/>
        <w:tblInd w:w="34" w:type="dxa"/>
        <w:tblCellMar>
          <w:top w:w="35" w:type="dxa"/>
          <w:left w:w="106" w:type="dxa"/>
          <w:bottom w:w="0" w:type="dxa"/>
          <w:right w:w="1" w:type="dxa"/>
        </w:tblCellMar>
        <w:tblLook w:val="04A0" w:firstRow="1" w:lastRow="0" w:firstColumn="1" w:lastColumn="0" w:noHBand="0" w:noVBand="1"/>
      </w:tblPr>
      <w:tblGrid>
        <w:gridCol w:w="2268"/>
        <w:gridCol w:w="852"/>
        <w:gridCol w:w="850"/>
        <w:gridCol w:w="1702"/>
        <w:gridCol w:w="1841"/>
        <w:gridCol w:w="2127"/>
      </w:tblGrid>
      <w:tr w:rsidR="00A87110">
        <w:trPr>
          <w:trHeight w:val="2770"/>
        </w:trPr>
        <w:tc>
          <w:tcPr>
            <w:tcW w:w="22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7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Перечень действий, относящихся к 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физическому насилию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0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алось ли это </w:t>
            </w:r>
          </w:p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ействие в течение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дних 12 месяцев?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38" w:lineRule="auto"/>
              <w:ind w:left="5" w:right="5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алось ли это действие в течение </w:t>
            </w:r>
          </w:p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дних 12 </w:t>
            </w:r>
          </w:p>
          <w:p w:rsidR="00A87110" w:rsidRDefault="00FF436C">
            <w:pPr>
              <w:spacing w:after="0" w:line="259" w:lineRule="auto"/>
              <w:ind w:left="9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есяцев 1 раз,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сколько или часто?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" w:line="277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изошло ли это в период, </w:t>
            </w:r>
          </w:p>
          <w:p w:rsidR="00A87110" w:rsidRDefault="00FF436C">
            <w:pPr>
              <w:spacing w:after="23" w:line="257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шествующий последним 12 месяцам? </w:t>
            </w:r>
          </w:p>
          <w:p w:rsidR="00A87110" w:rsidRDefault="00FF436C">
            <w:pPr>
              <w:spacing w:after="0" w:line="238" w:lineRule="auto"/>
              <w:ind w:left="0" w:right="12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Если да: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Можете ли Вы сказать, что это произошло    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, несколько или часто? </w:t>
            </w:r>
          </w:p>
        </w:tc>
      </w:tr>
      <w:tr w:rsidR="00A87110">
        <w:trPr>
          <w:trHeight w:val="31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</w:tr>
      <w:tr w:rsidR="00A87110">
        <w:trPr>
          <w:trHeight w:val="874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) Получали ли Вы от него пощечины или бросался ли он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Часто - 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7" w:line="265" w:lineRule="auto"/>
              <w:ind w:left="2" w:right="1132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сколько -2 </w:t>
            </w:r>
          </w:p>
        </w:tc>
      </w:tr>
      <w:tr w:rsidR="00A87110">
        <w:trPr>
          <w:trHeight w:val="838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Вас предметами, которые могли поранить Вас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1150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) Толкал Вас или дергал Вас за волосы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84" w:right="0" w:hanging="182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>В, Г 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1 раз-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563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1390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Бил Вас кулаком или любыми предметами, которые могли поранить Вас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84" w:right="0" w:hanging="182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>В, Г 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563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1152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) Пинал Вас, тащил или избивал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84" w:right="0" w:hanging="182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>В, Г 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563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1150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) Душил или намеренно наносил ожоги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563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1667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) Угрожал Вам или в действительности использовал оружие или нож против Вас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9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9" w:lineRule="auto"/>
              <w:ind w:left="2" w:right="563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835"/>
        </w:trPr>
        <w:tc>
          <w:tcPr>
            <w:tcW w:w="96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16" w:line="259" w:lineRule="auto"/>
              <w:ind w:left="0" w:right="3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29. ПРОВЕРЬТЕ вопрос 28 </w:t>
            </w:r>
          </w:p>
          <w:p w:rsidR="00A87110" w:rsidRDefault="00FF436C">
            <w:pPr>
              <w:spacing w:after="0" w:line="259" w:lineRule="auto"/>
              <w:ind w:left="857" w:right="80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Если, как минимум, один раз «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2»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или «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» </w:t>
            </w:r>
            <w:r>
              <w:rPr>
                <w:rFonts w:ascii="Times New Roman" w:eastAsia="Times New Roman" w:hAnsi="Times New Roman" w:cs="Times New Roman"/>
                <w:sz w:val="24"/>
              </w:rPr>
              <w:t>в графе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В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переход к вопросу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0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остальных случаях переходите к вопросу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31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30a. Пожалуйста, скажите, как часто упомянутые действия, совершались в отношении Вас в течение последних 12 месяцев?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967"/>
        <w:gridCol w:w="876"/>
        <w:gridCol w:w="3925"/>
        <w:gridCol w:w="872"/>
      </w:tblGrid>
      <w:tr w:rsidR="00A87110">
        <w:trPr>
          <w:trHeight w:val="286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аждый день 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Менее 1 раза в месяц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  <w:tr w:rsidR="00A87110">
        <w:trPr>
          <w:trHeight w:val="286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или 2 раза в неделю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знаю  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</w:tr>
      <w:tr w:rsidR="00A87110">
        <w:trPr>
          <w:trHeight w:val="288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 в месяц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</w:tr>
    </w:tbl>
    <w:p w:rsidR="00A87110" w:rsidRDefault="00FF436C">
      <w:pPr>
        <w:spacing w:after="27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30б. Можете ли Вы указать сколько раз эти действия совершались в отношении Вас в течение последних 12 месяцев? </w:t>
      </w:r>
    </w:p>
    <w:tbl>
      <w:tblPr>
        <w:tblStyle w:val="TableGrid"/>
        <w:tblW w:w="9640" w:type="dxa"/>
        <w:tblInd w:w="34" w:type="dxa"/>
        <w:tblCellMar>
          <w:top w:w="75" w:type="dxa"/>
          <w:left w:w="0" w:type="dxa"/>
          <w:bottom w:w="0" w:type="dxa"/>
          <w:right w:w="84" w:type="dxa"/>
        </w:tblCellMar>
        <w:tblLook w:val="04A0" w:firstRow="1" w:lastRow="0" w:firstColumn="1" w:lastColumn="0" w:noHBand="0" w:noVBand="1"/>
      </w:tblPr>
      <w:tblGrid>
        <w:gridCol w:w="3846"/>
        <w:gridCol w:w="503"/>
        <w:gridCol w:w="489"/>
        <w:gridCol w:w="3930"/>
        <w:gridCol w:w="872"/>
      </w:tblGrid>
      <w:tr w:rsidR="00A87110">
        <w:trPr>
          <w:trHeight w:val="452"/>
        </w:trPr>
        <w:tc>
          <w:tcPr>
            <w:tcW w:w="3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5" w:space="0" w:color="000000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оличество случаев </w:t>
            </w:r>
          </w:p>
        </w:tc>
        <w:tc>
          <w:tcPr>
            <w:tcW w:w="503" w:type="dxa"/>
            <w:tcBorders>
              <w:top w:val="double" w:sz="5" w:space="0" w:color="000000"/>
              <w:left w:val="double" w:sz="5" w:space="0" w:color="000000"/>
              <w:bottom w:val="double" w:sz="5" w:space="0" w:color="000000"/>
              <w:right w:val="double" w:sz="6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89" w:type="dxa"/>
            <w:tcBorders>
              <w:top w:val="double" w:sz="5" w:space="0" w:color="000000"/>
              <w:left w:val="double" w:sz="6" w:space="0" w:color="000000"/>
              <w:bottom w:val="double" w:sz="5" w:space="0" w:color="000000"/>
              <w:right w:val="single" w:sz="8" w:space="0" w:color="000000"/>
            </w:tcBorders>
            <w:shd w:val="clear" w:color="auto" w:fill="FFFFFF"/>
          </w:tcPr>
          <w:p w:rsidR="00A87110" w:rsidRDefault="00FF436C">
            <w:pPr>
              <w:spacing w:after="0" w:line="259" w:lineRule="auto"/>
              <w:ind w:left="-1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930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1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ответ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8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583"/>
        </w:trPr>
        <w:tc>
          <w:tcPr>
            <w:tcW w:w="38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ного раз, не может точно указать сколько </w:t>
            </w:r>
          </w:p>
        </w:tc>
        <w:tc>
          <w:tcPr>
            <w:tcW w:w="992" w:type="dxa"/>
            <w:gridSpan w:val="2"/>
            <w:tcBorders>
              <w:top w:val="double" w:sz="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spacing w:after="25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31. </w:t>
      </w:r>
      <w:r>
        <w:rPr>
          <w:rFonts w:ascii="Times New Roman" w:eastAsia="Times New Roman" w:hAnsi="Times New Roman" w:cs="Times New Roman"/>
          <w:b/>
          <w:sz w:val="24"/>
        </w:rPr>
        <w:t>Следующие вопросы касаются другой стороны Вашей совместной жизни, и здесь мы хотим спросить о некоторых ситуациях, которые нередко происходят со многими женщинами, и, возможно, Ваш (нынешний или самый последний) муж (партнер) совершал эти поступки в отноше</w:t>
      </w:r>
      <w:r>
        <w:rPr>
          <w:rFonts w:ascii="Times New Roman" w:eastAsia="Times New Roman" w:hAnsi="Times New Roman" w:cs="Times New Roman"/>
          <w:b/>
          <w:sz w:val="24"/>
        </w:rPr>
        <w:t xml:space="preserve">нии Вас: </w:t>
      </w:r>
    </w:p>
    <w:tbl>
      <w:tblPr>
        <w:tblStyle w:val="TableGrid"/>
        <w:tblW w:w="9640" w:type="dxa"/>
        <w:tblInd w:w="34" w:type="dxa"/>
        <w:tblCellMar>
          <w:top w:w="35" w:type="dxa"/>
          <w:left w:w="107" w:type="dxa"/>
          <w:bottom w:w="0" w:type="dxa"/>
          <w:right w:w="50" w:type="dxa"/>
        </w:tblCellMar>
        <w:tblLook w:val="04A0" w:firstRow="1" w:lastRow="0" w:firstColumn="1" w:lastColumn="0" w:noHBand="0" w:noVBand="1"/>
      </w:tblPr>
      <w:tblGrid>
        <w:gridCol w:w="2268"/>
        <w:gridCol w:w="852"/>
        <w:gridCol w:w="991"/>
        <w:gridCol w:w="1702"/>
        <w:gridCol w:w="1700"/>
        <w:gridCol w:w="2127"/>
      </w:tblGrid>
      <w:tr w:rsidR="00A87110">
        <w:trPr>
          <w:trHeight w:val="562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действий, относящихся к 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Имели ли место эти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алось ли это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изошло ли это в период, </w:t>
            </w:r>
          </w:p>
        </w:tc>
      </w:tr>
      <w:tr w:rsidR="00A87110">
        <w:trPr>
          <w:trHeight w:val="2218"/>
        </w:trPr>
        <w:tc>
          <w:tcPr>
            <w:tcW w:w="22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ексуальному насилию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ействия в течение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дних 12 месяцев?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ействие в течение </w:t>
            </w:r>
          </w:p>
          <w:p w:rsidR="00A87110" w:rsidRDefault="00FF436C">
            <w:pPr>
              <w:spacing w:after="0" w:line="259" w:lineRule="auto"/>
              <w:ind w:left="5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дних 12 </w:t>
            </w:r>
          </w:p>
          <w:p w:rsidR="00A87110" w:rsidRDefault="00FF436C">
            <w:pPr>
              <w:spacing w:after="0" w:line="259" w:lineRule="auto"/>
              <w:ind w:left="2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есяцев 1 раз,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сколько или часто?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24" w:line="257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шествующий последним 12 месяцам? </w:t>
            </w:r>
          </w:p>
          <w:p w:rsidR="00A87110" w:rsidRDefault="00FF436C">
            <w:pPr>
              <w:spacing w:after="0" w:line="25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Если да: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Укажите, совершалось ли это действие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, несколько или часто? </w:t>
            </w:r>
          </w:p>
        </w:tc>
      </w:tr>
      <w:tr w:rsidR="00A87110">
        <w:trPr>
          <w:trHeight w:val="31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</w:tr>
      <w:tr w:rsidR="00A87110">
        <w:trPr>
          <w:trHeight w:val="2494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7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a) Принуждал ли когда-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либо Ваш (нынешний или самый последний) муж (партнер) к сексуальным отношениям против Вашей воли? </w:t>
            </w: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9" w:line="259" w:lineRule="auto"/>
              <w:ind w:left="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9" w:lineRule="auto"/>
              <w:ind w:left="1" w:right="61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4427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7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>б) Имели ли Вы когда-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либо сексуальные </w:t>
            </w:r>
          </w:p>
          <w:p w:rsidR="00A87110" w:rsidRDefault="00FF436C">
            <w:pPr>
              <w:spacing w:after="0" w:line="239" w:lineRule="auto"/>
              <w:ind w:left="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тношения помимо воли, из страха, что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Ваш (нынешний или самый последний) муж (партнер) может совершить  какие-либо действия (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ударить, бросить, уйти к другой женщине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и так далее)в отношении Вас?  </w:t>
            </w: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1" w:right="61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3047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1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Принуждал ли когда-либо Ваш (нынешний или самый последний)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 (партнер) к любым сексуальным действиям, которые были для Вас унизительными и оскорбительными? </w:t>
            </w:r>
          </w:p>
        </w:tc>
        <w:tc>
          <w:tcPr>
            <w:tcW w:w="18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Г </w:t>
            </w:r>
          </w:p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1" w:right="61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871"/>
        </w:trPr>
        <w:tc>
          <w:tcPr>
            <w:tcW w:w="96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35" w:line="259" w:lineRule="auto"/>
              <w:ind w:left="0" w:right="59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2. ПРОВЕРЬТЕ 31 «В» </w:t>
            </w:r>
          </w:p>
          <w:p w:rsidR="00A87110" w:rsidRDefault="00FF436C">
            <w:pPr>
              <w:spacing w:after="0" w:line="259" w:lineRule="auto"/>
              <w:ind w:left="1121" w:right="111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Если, как минимум, один раз «2» или «3» в графе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В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3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о всех других случаях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34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33a. Пожалуйста, скажите, как часто упомянутые выше действия, совершались в течение последних 12 месяцев?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967"/>
        <w:gridCol w:w="876"/>
        <w:gridCol w:w="3925"/>
        <w:gridCol w:w="872"/>
      </w:tblGrid>
      <w:tr w:rsidR="00A87110">
        <w:trPr>
          <w:trHeight w:val="286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аждый день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Менее 1 раза в месяц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  <w:tr w:rsidR="00A87110">
        <w:trPr>
          <w:trHeight w:val="286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или 2 раза в неделю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знаю  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</w:tr>
      <w:tr w:rsidR="00A87110">
        <w:trPr>
          <w:trHeight w:val="288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 в месяц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</w:tr>
    </w:tbl>
    <w:p w:rsidR="00A87110" w:rsidRDefault="00FF436C">
      <w:pPr>
        <w:spacing w:after="27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33б. Можете ли Вы указать сколько раз эти действия совершались в отношении Вас в течение последних 12 месяцев? </w:t>
      </w:r>
    </w:p>
    <w:tbl>
      <w:tblPr>
        <w:tblStyle w:val="TableGrid"/>
        <w:tblW w:w="9638" w:type="dxa"/>
        <w:tblInd w:w="35" w:type="dxa"/>
        <w:tblCellMar>
          <w:top w:w="6" w:type="dxa"/>
          <w:left w:w="0" w:type="dxa"/>
          <w:bottom w:w="0" w:type="dxa"/>
          <w:right w:w="49" w:type="dxa"/>
        </w:tblCellMar>
        <w:tblLook w:val="04A0" w:firstRow="1" w:lastRow="0" w:firstColumn="1" w:lastColumn="0" w:noHBand="0" w:noVBand="1"/>
      </w:tblPr>
      <w:tblGrid>
        <w:gridCol w:w="3846"/>
        <w:gridCol w:w="503"/>
        <w:gridCol w:w="489"/>
        <w:gridCol w:w="832"/>
        <w:gridCol w:w="3098"/>
        <w:gridCol w:w="870"/>
      </w:tblGrid>
      <w:tr w:rsidR="00A87110">
        <w:trPr>
          <w:trHeight w:val="451"/>
        </w:trPr>
        <w:tc>
          <w:tcPr>
            <w:tcW w:w="3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5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оличество случаев </w:t>
            </w:r>
          </w:p>
        </w:tc>
        <w:tc>
          <w:tcPr>
            <w:tcW w:w="503" w:type="dxa"/>
            <w:tcBorders>
              <w:top w:val="double" w:sz="5" w:space="0" w:color="000000"/>
              <w:left w:val="double" w:sz="5" w:space="0" w:color="000000"/>
              <w:bottom w:val="double" w:sz="5" w:space="0" w:color="000000"/>
              <w:right w:val="double" w:sz="6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89" w:type="dxa"/>
            <w:tcBorders>
              <w:top w:val="double" w:sz="5" w:space="0" w:color="000000"/>
              <w:left w:val="double" w:sz="6" w:space="0" w:color="000000"/>
              <w:bottom w:val="double" w:sz="5" w:space="0" w:color="000000"/>
              <w:right w:val="single" w:sz="8" w:space="0" w:color="000000"/>
            </w:tcBorders>
            <w:shd w:val="clear" w:color="auto" w:fill="FFFFFF"/>
          </w:tcPr>
          <w:p w:rsidR="00A87110" w:rsidRDefault="00FF436C">
            <w:pPr>
              <w:spacing w:after="0" w:line="259" w:lineRule="auto"/>
              <w:ind w:left="-1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930" w:type="dxa"/>
            <w:gridSpan w:val="2"/>
            <w:vMerge w:val="restar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1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ответ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8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4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585"/>
        </w:trPr>
        <w:tc>
          <w:tcPr>
            <w:tcW w:w="3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ного раз, не может точно указать сколько </w:t>
            </w:r>
          </w:p>
        </w:tc>
        <w:tc>
          <w:tcPr>
            <w:tcW w:w="992" w:type="dxa"/>
            <w:gridSpan w:val="2"/>
            <w:tcBorders>
              <w:top w:val="double" w:sz="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3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1388"/>
        </w:trPr>
        <w:tc>
          <w:tcPr>
            <w:tcW w:w="56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0" w:line="259" w:lineRule="auto"/>
              <w:ind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lastRenderedPageBreak/>
              <w:t xml:space="preserve">34. </w:t>
            </w:r>
          </w:p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ВЕРЬТЕ, ЕСТЬ ЛИ ПОЛОЖИТЕЛЬНЫЕ </w:t>
            </w:r>
          </w:p>
          <w:p w:rsidR="00A87110" w:rsidRDefault="00FF436C">
            <w:pPr>
              <w:spacing w:after="17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ТВЕТЫ НА ЛЮБОЙ ВОПРОС О ФИЗИЧЕСКОМ </w:t>
            </w:r>
          </w:p>
          <w:p w:rsidR="00A87110" w:rsidRDefault="00FF436C">
            <w:pPr>
              <w:spacing w:after="2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АСИЛИИ, смотрите вопрос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28 </w:t>
            </w:r>
          </w:p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Как минимум одно «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1»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графе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A </w:t>
            </w:r>
          </w:p>
        </w:tc>
        <w:tc>
          <w:tcPr>
            <w:tcW w:w="39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22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07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……………………….……..........1 </w:t>
            </w:r>
          </w:p>
          <w:p w:rsidR="00A87110" w:rsidRDefault="00FF436C">
            <w:pPr>
              <w:spacing w:after="22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07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……………………….................2 </w:t>
            </w:r>
          </w:p>
        </w:tc>
      </w:tr>
      <w:tr w:rsidR="00A87110">
        <w:trPr>
          <w:trHeight w:val="1416"/>
        </w:trPr>
        <w:tc>
          <w:tcPr>
            <w:tcW w:w="567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0" w:line="259" w:lineRule="auto"/>
              <w:ind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35.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ВЕРЬТЕ, ЕСТЬ ЛИ ПОЛОЖИТЕЛЬНЫЕ </w:t>
            </w:r>
          </w:p>
          <w:p w:rsidR="00A87110" w:rsidRDefault="00FF436C">
            <w:pPr>
              <w:spacing w:after="2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ТВЕТЫ НА ЛЮБОЙ ВОПРОС О </w:t>
            </w:r>
          </w:p>
          <w:p w:rsidR="00A87110" w:rsidRDefault="00FF436C">
            <w:pPr>
              <w:spacing w:after="2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ЕКСУАЛЬНОМ НАСИЛИИ, смотрите вопрос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1 </w:t>
            </w:r>
          </w:p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Как минимум одно «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1»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графе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A </w:t>
            </w:r>
          </w:p>
        </w:tc>
        <w:tc>
          <w:tcPr>
            <w:tcW w:w="39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22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07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………………………..…….........1 </w:t>
            </w:r>
          </w:p>
          <w:p w:rsidR="00A87110" w:rsidRDefault="00FF436C">
            <w:pPr>
              <w:spacing w:after="22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07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………………………...……......2 </w:t>
            </w:r>
          </w:p>
        </w:tc>
      </w:tr>
      <w:tr w:rsidR="00A87110">
        <w:trPr>
          <w:trHeight w:val="873"/>
        </w:trPr>
        <w:tc>
          <w:tcPr>
            <w:tcW w:w="96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29" w:line="259" w:lineRule="auto"/>
              <w:ind w:left="4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6. </w:t>
            </w:r>
          </w:p>
          <w:p w:rsidR="00A87110" w:rsidRDefault="00FF436C">
            <w:pPr>
              <w:spacing w:after="0" w:line="259" w:lineRule="auto"/>
              <w:ind w:left="4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сли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»  </w:t>
            </w:r>
            <w:r>
              <w:rPr>
                <w:rFonts w:ascii="Times New Roman" w:eastAsia="Times New Roman" w:hAnsi="Times New Roman" w:cs="Times New Roman"/>
                <w:sz w:val="24"/>
              </w:rPr>
              <w:t>в вопросах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4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и (или)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5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37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4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сли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</w:rPr>
              <w:t>НЕТ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»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на оба вопроса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4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и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5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39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A87110" w:rsidRDefault="00FF436C">
      <w:pPr>
        <w:spacing w:after="0" w:line="259" w:lineRule="auto"/>
        <w:ind w:left="74" w:right="0" w:firstLine="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6"/>
        </w:numPr>
        <w:spacing w:after="5" w:line="271" w:lineRule="auto"/>
        <w:ind w:right="633"/>
      </w:pPr>
      <w:r>
        <w:rPr>
          <w:rFonts w:ascii="Times New Roman" w:eastAsia="Times New Roman" w:hAnsi="Times New Roman" w:cs="Times New Roman"/>
          <w:b/>
          <w:sz w:val="24"/>
        </w:rPr>
        <w:t>Имели ли место следующие травмы, вызванные действиями Вашего мужа (партнера)?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9640" w:type="dxa"/>
        <w:tblInd w:w="34" w:type="dxa"/>
        <w:tblCellMar>
          <w:top w:w="38" w:type="dxa"/>
          <w:left w:w="108" w:type="dxa"/>
          <w:bottom w:w="0" w:type="dxa"/>
          <w:right w:w="172" w:type="dxa"/>
        </w:tblCellMar>
        <w:tblLook w:val="04A0" w:firstRow="1" w:lastRow="0" w:firstColumn="1" w:lastColumn="0" w:noHBand="0" w:noVBand="1"/>
      </w:tblPr>
      <w:tblGrid>
        <w:gridCol w:w="4819"/>
        <w:gridCol w:w="852"/>
        <w:gridCol w:w="850"/>
        <w:gridCol w:w="3119"/>
      </w:tblGrid>
      <w:tr w:rsidR="00A87110">
        <w:trPr>
          <w:trHeight w:val="840"/>
        </w:trPr>
        <w:tc>
          <w:tcPr>
            <w:tcW w:w="48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Перечень видов травм (последствий)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Совершались такие действия в течение последних 12 месяцев?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A87110">
        <w:trPr>
          <w:trHeight w:val="343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</w:tr>
      <w:tr w:rsidR="00A87110">
        <w:trPr>
          <w:trHeight w:val="874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>a) У Вас были порезы, царапины, синяки или ушибы?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) Были ли у Вас травмы глаз, ушей, растяжения, вывихи или ожоги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917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Были ли у Вас глубокие раны, переломы, сломанные зубы, травмы внутренних органов или другие подобные травмы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) Самопроизвольные выкидыши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9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</w:tbl>
    <w:p w:rsidR="00A87110" w:rsidRDefault="00FF436C">
      <w:pPr>
        <w:spacing w:after="29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36"/>
        </w:numPr>
        <w:spacing w:after="5" w:line="271" w:lineRule="auto"/>
        <w:ind w:right="633"/>
      </w:pPr>
      <w:r>
        <w:rPr>
          <w:rFonts w:ascii="Times New Roman" w:eastAsia="Times New Roman" w:hAnsi="Times New Roman" w:cs="Times New Roman"/>
          <w:b/>
          <w:sz w:val="24"/>
        </w:rPr>
        <w:t>Можете ли вы сказать, что поведение Вашего мужа (партнера) негативно влияет на Ваше физическое здоровье и моральное состояние?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 xml:space="preserve">(Имеются в виду конкретные действия физического и сексуального насилия, ранее указанные респондентом)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967"/>
        <w:gridCol w:w="876"/>
        <w:gridCol w:w="3925"/>
        <w:gridCol w:w="872"/>
      </w:tblGrid>
      <w:tr w:rsidR="00A87110">
        <w:trPr>
          <w:trHeight w:val="286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влияет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 знаю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  <w:tr w:rsidR="00A87110">
        <w:trPr>
          <w:trHeight w:val="286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значительное влияние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92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</w:t>
            </w:r>
          </w:p>
        </w:tc>
        <w:tc>
          <w:tcPr>
            <w:tcW w:w="8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</w:tr>
      <w:tr w:rsidR="00A87110">
        <w:trPr>
          <w:trHeight w:val="288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Значительное влияние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spacing w:after="31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36"/>
        </w:numPr>
        <w:spacing w:after="5" w:line="271" w:lineRule="auto"/>
        <w:ind w:right="633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>Испытывали ли Вы когда-</w:t>
      </w:r>
      <w:r>
        <w:rPr>
          <w:rFonts w:ascii="Times New Roman" w:eastAsia="Times New Roman" w:hAnsi="Times New Roman" w:cs="Times New Roman"/>
          <w:b/>
          <w:sz w:val="24"/>
        </w:rPr>
        <w:t>либо страх перед Вашим (нынешним или самым последним) мужем (партнером)?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9638" w:type="dxa"/>
        <w:tblInd w:w="35" w:type="dxa"/>
        <w:tblCellMar>
          <w:top w:w="7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967"/>
        <w:gridCol w:w="876"/>
        <w:gridCol w:w="3925"/>
        <w:gridCol w:w="870"/>
      </w:tblGrid>
      <w:tr w:rsidR="00A87110">
        <w:trPr>
          <w:trHeight w:val="286"/>
        </w:trPr>
        <w:tc>
          <w:tcPr>
            <w:tcW w:w="3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икогда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Постоянно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  <w:tr w:rsidR="00A87110">
        <w:trPr>
          <w:trHeight w:val="286"/>
        </w:trPr>
        <w:tc>
          <w:tcPr>
            <w:tcW w:w="3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Иногда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знаю  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</w:tr>
      <w:tr w:rsidR="00A87110">
        <w:trPr>
          <w:trHeight w:val="287"/>
        </w:trPr>
        <w:tc>
          <w:tcPr>
            <w:tcW w:w="39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</w:t>
            </w:r>
          </w:p>
        </w:tc>
        <w:tc>
          <w:tcPr>
            <w:tcW w:w="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</w:tr>
      <w:tr w:rsidR="00A87110">
        <w:trPr>
          <w:trHeight w:val="872"/>
        </w:trPr>
        <w:tc>
          <w:tcPr>
            <w:tcW w:w="96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39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40. ПРОВЕРЬТЕ,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вопросе 14 общее количество партнеров, указанных респондентом. </w:t>
            </w:r>
          </w:p>
          <w:p w:rsidR="00A87110" w:rsidRDefault="00FF436C">
            <w:pPr>
              <w:spacing w:after="0" w:line="259" w:lineRule="auto"/>
              <w:ind w:left="1463" w:right="139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сли два партнера или более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следующему вопросу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41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Если только один партнер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66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A87110" w:rsidRDefault="00FF436C">
      <w:pPr>
        <w:spacing w:after="98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14" w:line="259" w:lineRule="auto"/>
        <w:ind w:left="18" w:right="1"/>
        <w:jc w:val="center"/>
      </w:pPr>
      <w:r>
        <w:rPr>
          <w:rFonts w:ascii="Times New Roman" w:eastAsia="Times New Roman" w:hAnsi="Times New Roman" w:cs="Times New Roman"/>
          <w:b/>
          <w:sz w:val="24"/>
        </w:rPr>
        <w:t>БЫВШИЙ (ПРЕДЫДУЩИЙ) МУЖ (ПАРТНЕР)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31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11" w:line="269" w:lineRule="auto"/>
        <w:ind w:left="137" w:right="70"/>
      </w:pPr>
      <w:r>
        <w:rPr>
          <w:rFonts w:ascii="Times New Roman" w:eastAsia="Times New Roman" w:hAnsi="Times New Roman" w:cs="Times New Roman"/>
          <w:sz w:val="24"/>
        </w:rPr>
        <w:t xml:space="preserve">ПРОЧИТАЙТЕ РЕСПОНДЕНТУ: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11" w:line="269" w:lineRule="auto"/>
        <w:ind w:left="137" w:right="70"/>
      </w:pPr>
      <w:r>
        <w:rPr>
          <w:rFonts w:ascii="Times New Roman" w:eastAsia="Times New Roman" w:hAnsi="Times New Roman" w:cs="Times New Roman"/>
          <w:sz w:val="24"/>
        </w:rPr>
        <w:t>Я хотела задать Вам вопросы относительно того, как с Вами обращался Ваш бывший (предыдущий) муж</w:t>
      </w:r>
      <w:r>
        <w:rPr>
          <w:rFonts w:ascii="Times New Roman" w:eastAsia="Times New Roman" w:hAnsi="Times New Roman" w:cs="Times New Roman"/>
          <w:sz w:val="24"/>
        </w:rPr>
        <w:t xml:space="preserve"> (партнер) (любой партнер, который был у Вас до партнера, о котором мы только что говорили).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22" w:line="259" w:lineRule="auto"/>
        <w:ind w:left="127" w:right="70" w:firstLine="0"/>
        <w:jc w:val="left"/>
      </w:pPr>
      <w:r>
        <w:rPr>
          <w:rFonts w:ascii="Times New Roman" w:eastAsia="Times New Roman" w:hAnsi="Times New Roman" w:cs="Times New Roman"/>
          <w:i/>
          <w:sz w:val="24"/>
        </w:rPr>
        <w:t xml:space="preserve">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11" w:line="269" w:lineRule="auto"/>
        <w:ind w:left="137" w:right="70"/>
      </w:pPr>
      <w:r>
        <w:rPr>
          <w:rFonts w:ascii="Times New Roman" w:eastAsia="Times New Roman" w:hAnsi="Times New Roman" w:cs="Times New Roman"/>
          <w:sz w:val="24"/>
        </w:rPr>
        <w:t>ЕСЛИ ОЧЕВИДНО, ЧТО НЕ БЫЛО БОЛЕЕ КОНТАКТОВ С ЭТИМ/ПРЕДЫДУЩИМ ПАРТНЕРОМ В ТЕЧЕНИЕ ПОСЛЕДНИХ 12 МЕСЯЦЕВ, ВЫ НЕ ДОЛЖНЫ ЗАДАВАТЬ ВСЕ ВОПРОСЫ О ПОСЛЕДНИХ 12 МЕСЯЦАХ,</w:t>
      </w:r>
      <w:r>
        <w:rPr>
          <w:rFonts w:ascii="Times New Roman" w:eastAsia="Times New Roman" w:hAnsi="Times New Roman" w:cs="Times New Roman"/>
          <w:sz w:val="24"/>
        </w:rPr>
        <w:t xml:space="preserve"> НО ВЫ ВСЕ ЕЩЕ ДОЛЖНЫ СЛЕДОВАТЬ ШАБЛОНАМ. ПРОПУСТИТЕ И ОТМЕТЬТЕ «НЕТ» ВО ВСЕХ ВОПРОСАХ О ПРОШЕДШИХ 12 МЕСЯЦАХ И, ПРИ НАЛИЧИИ ПОКАЗАНИЙ, СПРОСИТЕ О ПЕРИОДЕ, ПРЕДШЕСТВУЮЩИМ ПОСЛЕДНИМ 12 МЕСЯЦАМ. </w:t>
      </w:r>
    </w:p>
    <w:p w:rsidR="00A87110" w:rsidRDefault="00FF436C">
      <w:pPr>
        <w:spacing w:after="31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>41. Говоря о Вашем бывшем муже (партнере), можете ли Вы сказ</w:t>
      </w:r>
      <w:r>
        <w:rPr>
          <w:rFonts w:ascii="Times New Roman" w:eastAsia="Times New Roman" w:hAnsi="Times New Roman" w:cs="Times New Roman"/>
          <w:b/>
          <w:sz w:val="24"/>
        </w:rPr>
        <w:t>ать, что в целом следующие утверждения верны в отношении его…</w:t>
      </w:r>
      <w:r>
        <w:rPr>
          <w:rFonts w:ascii="Times New Roman" w:eastAsia="Times New Roman" w:hAnsi="Times New Roman" w:cs="Times New Roman"/>
          <w:sz w:val="24"/>
        </w:rPr>
        <w:t xml:space="preserve"> (Напомните, что эти вопросы касаются (любого) ее предыдущего мужа (партнера)) </w:t>
      </w:r>
    </w:p>
    <w:tbl>
      <w:tblPr>
        <w:tblStyle w:val="TableGrid"/>
        <w:tblW w:w="9640" w:type="dxa"/>
        <w:tblInd w:w="34" w:type="dxa"/>
        <w:tblCellMar>
          <w:top w:w="38" w:type="dxa"/>
          <w:left w:w="107" w:type="dxa"/>
          <w:bottom w:w="0" w:type="dxa"/>
          <w:right w:w="69" w:type="dxa"/>
        </w:tblCellMar>
        <w:tblLook w:val="04A0" w:firstRow="1" w:lastRow="0" w:firstColumn="1" w:lastColumn="0" w:noHBand="0" w:noVBand="1"/>
      </w:tblPr>
      <w:tblGrid>
        <w:gridCol w:w="3970"/>
        <w:gridCol w:w="1133"/>
        <w:gridCol w:w="1135"/>
        <w:gridCol w:w="1702"/>
        <w:gridCol w:w="1700"/>
      </w:tblGrid>
      <w:tr w:rsidR="00A87110">
        <w:trPr>
          <w:trHeight w:val="1117"/>
        </w:trPr>
        <w:tc>
          <w:tcPr>
            <w:tcW w:w="39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действий, относящихся к чрезмерному контролю </w:t>
            </w:r>
          </w:p>
        </w:tc>
        <w:tc>
          <w:tcPr>
            <w:tcW w:w="113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113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Имели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ли место такие действия в отношении Вас в течение последних 12 месяцев? </w:t>
            </w:r>
          </w:p>
        </w:tc>
      </w:tr>
      <w:tr w:rsidR="00A87110">
        <w:trPr>
          <w:trHeight w:val="28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A87110">
        <w:trPr>
          <w:trHeight w:val="28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</w:tr>
      <w:tr w:rsidR="00A87110">
        <w:trPr>
          <w:trHeight w:val="874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) Он пытался препятствовать Вашим встречам с Вашими друзьями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7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б) Он старался ограничивать контакты с Вашими родными?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7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Он настаивал на том, чтобы Вы всегда сообщали ему, где Вы находитесь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7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6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г) Он игнорировал Вас или равнодушно к Вам относился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7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874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) Он сильно сердился, если Вы разговаривали с другим мужчиной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2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2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) Он часто подозревал Вас в неверности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2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2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6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)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Он ожидал от Вас, что Вы будете спрашивать у него разрешения на то, чтобы обратиться в больницу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2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2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5"/>
        </w:trPr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з) Он навязывал Вам свои религиозные убеждения против Вашей воли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2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4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2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1"/>
        </w:trPr>
        <w:tc>
          <w:tcPr>
            <w:tcW w:w="964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32" w:line="259" w:lineRule="auto"/>
              <w:ind w:left="0" w:right="42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42.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ПРОВЕРЬТЕ 41 «А» </w:t>
            </w:r>
          </w:p>
          <w:p w:rsidR="00A87110" w:rsidRDefault="00FF436C">
            <w:pPr>
              <w:spacing w:after="0" w:line="259" w:lineRule="auto"/>
              <w:ind w:left="1072" w:right="10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Если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</w:rPr>
              <w:t>как минимум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один ответ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Да» (1) в графе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A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43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Если только ответ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Нет» (2) в графе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A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44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A87110" w:rsidRDefault="00FF436C">
      <w:pPr>
        <w:spacing w:after="3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37"/>
        </w:numPr>
        <w:spacing w:after="5" w:line="271" w:lineRule="auto"/>
        <w:ind w:right="633"/>
      </w:pPr>
      <w:r>
        <w:rPr>
          <w:rFonts w:ascii="Times New Roman" w:eastAsia="Times New Roman" w:hAnsi="Times New Roman" w:cs="Times New Roman"/>
          <w:b/>
          <w:sz w:val="24"/>
        </w:rPr>
        <w:t>Скажите, пожалуйста, в каких отношениях Вы состояли со своим бывшим (предыдущим) партнером, который совершил в отношении Вас отмеченные выше действия</w:t>
      </w:r>
      <w:r>
        <w:rPr>
          <w:rFonts w:ascii="Times New Roman" w:eastAsia="Times New Roman" w:hAnsi="Times New Roman" w:cs="Times New Roman"/>
          <w:sz w:val="24"/>
        </w:rPr>
        <w:t xml:space="preserve">? </w:t>
      </w:r>
    </w:p>
    <w:tbl>
      <w:tblPr>
        <w:tblStyle w:val="TableGrid"/>
        <w:tblW w:w="9640" w:type="dxa"/>
        <w:tblInd w:w="34" w:type="dxa"/>
        <w:tblCellMar>
          <w:top w:w="1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003"/>
        <w:gridCol w:w="1637"/>
      </w:tblGrid>
      <w:tr w:rsidR="00A87110">
        <w:trPr>
          <w:trHeight w:val="305"/>
        </w:trPr>
        <w:tc>
          <w:tcPr>
            <w:tcW w:w="8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нее была замужем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44 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</w:tr>
      <w:tr w:rsidR="00A87110">
        <w:trPr>
          <w:trHeight w:val="302"/>
        </w:trPr>
        <w:tc>
          <w:tcPr>
            <w:tcW w:w="8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местное проживание с мужчиной без заключения брака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44 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A87110">
        <w:trPr>
          <w:trHeight w:val="305"/>
        </w:trPr>
        <w:tc>
          <w:tcPr>
            <w:tcW w:w="8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тоянный партнер без совместного проживания 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47 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</w:tr>
      <w:tr w:rsidR="00A87110">
        <w:trPr>
          <w:trHeight w:val="305"/>
        </w:trPr>
        <w:tc>
          <w:tcPr>
            <w:tcW w:w="8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47 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37"/>
        </w:numPr>
        <w:spacing w:after="5" w:line="271" w:lineRule="auto"/>
        <w:ind w:right="633"/>
      </w:pPr>
      <w:r>
        <w:rPr>
          <w:rFonts w:ascii="Times New Roman" w:eastAsia="Times New Roman" w:hAnsi="Times New Roman" w:cs="Times New Roman"/>
          <w:b/>
          <w:sz w:val="24"/>
        </w:rPr>
        <w:t>Можете ли Вы сказать, что следующее утверждение верно в отношении Вашего бывшего мужа (партнера):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9638" w:type="dxa"/>
        <w:tblInd w:w="35" w:type="dxa"/>
        <w:tblCellMar>
          <w:top w:w="38" w:type="dxa"/>
          <w:left w:w="107" w:type="dxa"/>
          <w:bottom w:w="0" w:type="dxa"/>
          <w:right w:w="84" w:type="dxa"/>
        </w:tblCellMar>
        <w:tblLook w:val="04A0" w:firstRow="1" w:lastRow="0" w:firstColumn="1" w:lastColumn="0" w:noHBand="0" w:noVBand="1"/>
      </w:tblPr>
      <w:tblGrid>
        <w:gridCol w:w="3609"/>
        <w:gridCol w:w="1515"/>
        <w:gridCol w:w="1514"/>
        <w:gridCol w:w="3000"/>
      </w:tblGrid>
      <w:tr w:rsidR="00A87110">
        <w:trPr>
          <w:trHeight w:val="1075"/>
        </w:trPr>
        <w:tc>
          <w:tcPr>
            <w:tcW w:w="360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44" w:line="238" w:lineRule="auto"/>
              <w:ind w:left="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действий, относящихся к экономическому </w:t>
            </w:r>
          </w:p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асилию </w:t>
            </w:r>
          </w:p>
        </w:tc>
        <w:tc>
          <w:tcPr>
            <w:tcW w:w="1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ались ли эти действия в течение последних 12 месяцев? </w:t>
            </w:r>
          </w:p>
        </w:tc>
      </w:tr>
      <w:tr w:rsidR="00A87110">
        <w:trPr>
          <w:trHeight w:val="28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3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</w:tr>
      <w:tr w:rsidR="00A87110">
        <w:trPr>
          <w:trHeight w:val="1115"/>
        </w:trPr>
        <w:tc>
          <w:tcPr>
            <w:tcW w:w="3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) Он отказывался давать Вам достаточно денег на расходы домохозяйства, даже если у него были деньги на другие расходы? </w:t>
            </w:r>
          </w:p>
        </w:tc>
        <w:tc>
          <w:tcPr>
            <w:tcW w:w="30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3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2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2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3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2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1"/>
        </w:trPr>
        <w:tc>
          <w:tcPr>
            <w:tcW w:w="96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32" w:line="259" w:lineRule="auto"/>
              <w:ind w:left="0" w:right="25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45.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ПРОВЕРЬТЕ 44 «А» </w:t>
            </w:r>
          </w:p>
          <w:p w:rsidR="00A87110" w:rsidRDefault="00FF436C">
            <w:pPr>
              <w:spacing w:after="0" w:line="259" w:lineRule="auto"/>
              <w:ind w:left="0" w:right="2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сли ответ «Да» (1) в графе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A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46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сли ответ «Нет» (2) в графе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A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47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:rsidR="00A87110" w:rsidRDefault="00FF436C">
      <w:pPr>
        <w:numPr>
          <w:ilvl w:val="0"/>
          <w:numId w:val="38"/>
        </w:numPr>
        <w:spacing w:after="5" w:line="271" w:lineRule="auto"/>
        <w:ind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Скажите, пожалуйста, в каких отношениях Вы состояли со своим бывшим (предыдущим) партнером, который совершил в отношении Вас отмеченные выше действия?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003"/>
        <w:gridCol w:w="1637"/>
      </w:tblGrid>
      <w:tr w:rsidR="00A87110">
        <w:trPr>
          <w:trHeight w:val="288"/>
        </w:trPr>
        <w:tc>
          <w:tcPr>
            <w:tcW w:w="8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нее была замужем 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</w:tr>
      <w:tr w:rsidR="00A87110">
        <w:trPr>
          <w:trHeight w:val="286"/>
        </w:trPr>
        <w:tc>
          <w:tcPr>
            <w:tcW w:w="8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местное проживание с мужчиной без заключения брака 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286"/>
        </w:trPr>
        <w:tc>
          <w:tcPr>
            <w:tcW w:w="8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 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8"/>
        </w:numPr>
        <w:spacing w:after="5" w:line="271" w:lineRule="auto"/>
        <w:ind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Совершал ли Ваш (любой) бывший (предыдущий) муж (партнер), когда-либо в отношении Вас следующие действия…. </w:t>
      </w:r>
    </w:p>
    <w:tbl>
      <w:tblPr>
        <w:tblStyle w:val="TableGrid"/>
        <w:tblW w:w="9888" w:type="dxa"/>
        <w:tblInd w:w="-73" w:type="dxa"/>
        <w:tblCellMar>
          <w:top w:w="35" w:type="dxa"/>
          <w:left w:w="106" w:type="dxa"/>
          <w:bottom w:w="0" w:type="dxa"/>
          <w:right w:w="57" w:type="dxa"/>
        </w:tblCellMar>
        <w:tblLook w:val="04A0" w:firstRow="1" w:lastRow="0" w:firstColumn="1" w:lastColumn="0" w:noHBand="0" w:noVBand="1"/>
      </w:tblPr>
      <w:tblGrid>
        <w:gridCol w:w="2375"/>
        <w:gridCol w:w="1135"/>
        <w:gridCol w:w="1133"/>
        <w:gridCol w:w="1560"/>
        <w:gridCol w:w="1844"/>
        <w:gridCol w:w="1841"/>
      </w:tblGrid>
      <w:tr w:rsidR="00A87110">
        <w:trPr>
          <w:trHeight w:val="3598"/>
        </w:trPr>
        <w:tc>
          <w:tcPr>
            <w:tcW w:w="23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действий, относящихся к </w:t>
            </w:r>
          </w:p>
          <w:p w:rsidR="00A87110" w:rsidRDefault="00FF436C">
            <w:pPr>
              <w:spacing w:after="0" w:line="259" w:lineRule="auto"/>
              <w:ind w:left="126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сихологическому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эмоциональному) насилию </w:t>
            </w:r>
          </w:p>
        </w:tc>
        <w:tc>
          <w:tcPr>
            <w:tcW w:w="11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11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38" w:lineRule="auto"/>
              <w:ind w:left="0" w:right="4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алос ь ли это </w:t>
            </w:r>
          </w:p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ействие в течение </w:t>
            </w:r>
          </w:p>
          <w:p w:rsidR="00A87110" w:rsidRDefault="00FF436C">
            <w:pPr>
              <w:spacing w:after="22" w:line="259" w:lineRule="auto"/>
              <w:ind w:left="0" w:right="5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дних </w:t>
            </w:r>
          </w:p>
          <w:p w:rsidR="00A87110" w:rsidRDefault="00FF436C">
            <w:pPr>
              <w:spacing w:after="0" w:line="259" w:lineRule="auto"/>
              <w:ind w:left="5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месяцев?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38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алось ли это действие в течение </w:t>
            </w:r>
          </w:p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дних 12 </w:t>
            </w:r>
          </w:p>
          <w:p w:rsidR="00A87110" w:rsidRDefault="00FF436C">
            <w:pPr>
              <w:spacing w:after="0" w:line="259" w:lineRule="auto"/>
              <w:ind w:left="9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есяцев 1 раз,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сколько или часто? 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38" w:lineRule="auto"/>
              <w:ind w:left="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ались ли эти </w:t>
            </w:r>
          </w:p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ействия, в период, </w:t>
            </w:r>
          </w:p>
          <w:p w:rsidR="00A87110" w:rsidRDefault="00FF436C">
            <w:pPr>
              <w:spacing w:after="21" w:line="25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шествующ ий последним 12 месяцам?  </w:t>
            </w:r>
          </w:p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Если да: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6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ожете ли Вы </w:t>
            </w:r>
          </w:p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казать, что это произошло 1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з, несколько или часто? </w:t>
            </w:r>
          </w:p>
        </w:tc>
      </w:tr>
      <w:tr w:rsidR="00A87110">
        <w:trPr>
          <w:trHeight w:val="31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</w:tr>
      <w:tr w:rsidR="00A87110">
        <w:trPr>
          <w:trHeight w:val="1114"/>
        </w:trPr>
        <w:tc>
          <w:tcPr>
            <w:tcW w:w="2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45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) Оскорблял Вас или заставлял Вас плохо о себе думать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 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8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</w:t>
            </w:r>
          </w:p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 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1150"/>
        </w:trPr>
        <w:tc>
          <w:tcPr>
            <w:tcW w:w="2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11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) Принижал Вас или унизил Вас в присутствии других людей? 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9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11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 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8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</w:t>
            </w:r>
          </w:p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 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1390"/>
        </w:trPr>
        <w:tc>
          <w:tcPr>
            <w:tcW w:w="2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Запугивал или намеренно угрожал Вам (взглядом, криками; разбивал посуду)? 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Г </w:t>
            </w:r>
          </w:p>
          <w:p w:rsidR="00A87110" w:rsidRDefault="00FF436C">
            <w:pPr>
              <w:spacing w:after="0" w:line="259" w:lineRule="auto"/>
              <w:ind w:left="11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 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8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</w:t>
            </w:r>
          </w:p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 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1151"/>
        </w:trPr>
        <w:tc>
          <w:tcPr>
            <w:tcW w:w="2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) Угрожал словами, что причинит боль Вам или Вашим близким? </w:t>
            </w:r>
          </w:p>
        </w:tc>
        <w:tc>
          <w:tcPr>
            <w:tcW w:w="22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Г </w:t>
            </w:r>
          </w:p>
          <w:p w:rsidR="00A87110" w:rsidRDefault="00FF436C">
            <w:pPr>
              <w:spacing w:after="0" w:line="259" w:lineRule="auto"/>
              <w:ind w:left="11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 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8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</w:t>
            </w:r>
          </w:p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 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- 3 </w:t>
            </w:r>
          </w:p>
        </w:tc>
      </w:tr>
      <w:tr w:rsidR="00A87110">
        <w:trPr>
          <w:trHeight w:val="873"/>
        </w:trPr>
        <w:tc>
          <w:tcPr>
            <w:tcW w:w="988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32" w:line="259" w:lineRule="auto"/>
              <w:ind w:left="0" w:right="49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lastRenderedPageBreak/>
              <w:t>48. ПРОВЕРЬТЕ 47«А»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167" w:right="115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Если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</w:rPr>
              <w:t>как минимум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один ответ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» (1)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графе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A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49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Если только ответ «Нет»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(2)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50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A87110" w:rsidRDefault="00FF436C">
      <w:pPr>
        <w:spacing w:after="25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9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 xml:space="preserve">Скажите, пожалуйста, в каких отношениях Вы состояли со своим бывшим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>(предыдущим) партнером, который совершил в отношении Вас отмеченные выше действия</w:t>
      </w:r>
      <w:r>
        <w:rPr>
          <w:rFonts w:ascii="Times New Roman" w:eastAsia="Times New Roman" w:hAnsi="Times New Roman" w:cs="Times New Roman"/>
          <w:sz w:val="24"/>
        </w:rPr>
        <w:t xml:space="preserve">? </w:t>
      </w:r>
    </w:p>
    <w:tbl>
      <w:tblPr>
        <w:tblStyle w:val="TableGrid"/>
        <w:tblW w:w="9856" w:type="dxa"/>
        <w:tblInd w:w="-7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111"/>
        <w:gridCol w:w="1745"/>
      </w:tblGrid>
      <w:tr w:rsidR="00A87110">
        <w:trPr>
          <w:trHeight w:val="288"/>
        </w:trPr>
        <w:tc>
          <w:tcPr>
            <w:tcW w:w="8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нее была замужем </w:t>
            </w: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</w:tr>
      <w:tr w:rsidR="00A87110">
        <w:trPr>
          <w:trHeight w:val="286"/>
        </w:trPr>
        <w:tc>
          <w:tcPr>
            <w:tcW w:w="8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местное проживание с мужчиной без заключения брака </w:t>
            </w: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286"/>
        </w:trPr>
        <w:tc>
          <w:tcPr>
            <w:tcW w:w="8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тоянный партнер без совместного проживания  </w:t>
            </w: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</w:tr>
      <w:tr w:rsidR="00A87110">
        <w:trPr>
          <w:trHeight w:val="286"/>
        </w:trPr>
        <w:tc>
          <w:tcPr>
            <w:tcW w:w="8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</w:t>
            </w:r>
          </w:p>
        </w:tc>
        <w:tc>
          <w:tcPr>
            <w:tcW w:w="17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39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 xml:space="preserve">Совершал ли Ваш (любой) бывший (предыдущий) муж (партнер) когда-либо в отношении Вас следующие действия…. </w:t>
      </w:r>
    </w:p>
    <w:tbl>
      <w:tblPr>
        <w:tblStyle w:val="TableGrid"/>
        <w:tblW w:w="9638" w:type="dxa"/>
        <w:tblInd w:w="35" w:type="dxa"/>
        <w:tblCellMar>
          <w:top w:w="35" w:type="dxa"/>
          <w:left w:w="106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267"/>
        <w:gridCol w:w="852"/>
        <w:gridCol w:w="850"/>
        <w:gridCol w:w="1702"/>
        <w:gridCol w:w="1841"/>
        <w:gridCol w:w="2126"/>
      </w:tblGrid>
      <w:tr w:rsidR="00A87110">
        <w:trPr>
          <w:trHeight w:val="3046"/>
        </w:trPr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7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действий, относящихся к 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физическому насилию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ались ли эти </w:t>
            </w:r>
          </w:p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ействия в </w:t>
            </w:r>
          </w:p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течение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дних 12  месяцев?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38" w:lineRule="auto"/>
              <w:ind w:left="5" w:right="5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алось ли это действие в течение </w:t>
            </w:r>
          </w:p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дних 12 </w:t>
            </w:r>
          </w:p>
          <w:p w:rsidR="00A87110" w:rsidRDefault="00FF436C">
            <w:pPr>
              <w:spacing w:after="0" w:line="259" w:lineRule="auto"/>
              <w:ind w:left="9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есяцев 1 раз,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сколько или часто?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ались ли эти действия, в период, </w:t>
            </w:r>
          </w:p>
          <w:p w:rsidR="00A87110" w:rsidRDefault="00FF436C">
            <w:pPr>
              <w:spacing w:after="23" w:line="25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шествующий последним 12 месяцам?  </w:t>
            </w:r>
          </w:p>
          <w:p w:rsidR="00A87110" w:rsidRDefault="00FF436C">
            <w:pPr>
              <w:spacing w:after="1" w:line="238" w:lineRule="auto"/>
              <w:ind w:left="0" w:right="12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Если да: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Можете ли Вы сказать, что это произошло    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, несколько или часто? </w:t>
            </w:r>
          </w:p>
        </w:tc>
      </w:tr>
      <w:tr w:rsidR="00A87110">
        <w:trPr>
          <w:trHeight w:val="31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</w:tr>
      <w:tr w:rsidR="00A87110">
        <w:trPr>
          <w:trHeight w:val="1666"/>
        </w:trPr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2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) Получали ли Вы от него пощечины или бросался ли он в Вас предметами, которые могли поранить Вас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</w:tr>
      <w:tr w:rsidR="00A87110">
        <w:trPr>
          <w:trHeight w:val="1150"/>
        </w:trPr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) Толкал Вас или дергал Вас за волосы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9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9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</w:tr>
      <w:tr w:rsidR="00A87110">
        <w:trPr>
          <w:trHeight w:val="1390"/>
        </w:trPr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Бил Вас кулаком или любыми предметами, которые могли поранить Вас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</w:tr>
      <w:tr w:rsidR="00A87110">
        <w:trPr>
          <w:trHeight w:val="1150"/>
        </w:trPr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102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г) Пинал Вас, тащил или избивал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</w:tr>
      <w:tr w:rsidR="00A87110">
        <w:trPr>
          <w:trHeight w:val="1150"/>
        </w:trPr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) Душил или намеренно наносил ожоги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</w:tr>
      <w:tr w:rsidR="00A87110">
        <w:trPr>
          <w:trHeight w:val="1668"/>
        </w:trPr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101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) Угрожал Вам или в действительности использовал оружие или нож против Вас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7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</w:tr>
      <w:tr w:rsidR="00A87110">
        <w:trPr>
          <w:trHeight w:val="873"/>
        </w:trPr>
        <w:tc>
          <w:tcPr>
            <w:tcW w:w="96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34" w:line="259" w:lineRule="auto"/>
              <w:ind w:left="0" w:right="106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51. ПРОВЕРЬТЕ 50 «В»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77" w:right="62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Если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как минимум один ответ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» </w:t>
            </w:r>
            <w:r>
              <w:rPr>
                <w:rFonts w:ascii="Times New Roman" w:eastAsia="Times New Roman" w:hAnsi="Times New Roman" w:cs="Times New Roman"/>
                <w:sz w:val="24"/>
              </w:rPr>
              <w:t>в «2» или «3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»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графе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В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>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52a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о всех других случаях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53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52a. Пожалуйста, скажите, как часто упомянутые выше события происходили с Вами в течение последних 12 месяцев?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252"/>
        <w:gridCol w:w="992"/>
        <w:gridCol w:w="3404"/>
        <w:gridCol w:w="992"/>
      </w:tblGrid>
      <w:tr w:rsidR="00A87110">
        <w:trPr>
          <w:trHeight w:val="286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аждый день 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Менее 1 раза в месяц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  <w:tr w:rsidR="00A87110">
        <w:trPr>
          <w:trHeight w:val="286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или 2 раза в неделю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знаю 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</w:tr>
      <w:tr w:rsidR="00A87110">
        <w:trPr>
          <w:trHeight w:val="288"/>
        </w:trPr>
        <w:tc>
          <w:tcPr>
            <w:tcW w:w="4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 в месяц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52б. Укажите, пожалуйста, сколько раз эти действия совершались в отношении Вас в течение последних 12 месяцев? </w:t>
      </w:r>
    </w:p>
    <w:tbl>
      <w:tblPr>
        <w:tblStyle w:val="TableGrid"/>
        <w:tblW w:w="9638" w:type="dxa"/>
        <w:tblInd w:w="35" w:type="dxa"/>
        <w:tblCellMar>
          <w:top w:w="54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937"/>
        <w:gridCol w:w="121"/>
        <w:gridCol w:w="482"/>
        <w:gridCol w:w="482"/>
        <w:gridCol w:w="121"/>
        <w:gridCol w:w="3631"/>
        <w:gridCol w:w="864"/>
      </w:tblGrid>
      <w:tr w:rsidR="00A87110">
        <w:trPr>
          <w:trHeight w:val="451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оличество случаев </w:t>
            </w:r>
          </w:p>
        </w:tc>
        <w:tc>
          <w:tcPr>
            <w:tcW w:w="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86" w:type="dxa"/>
            <w:tcBorders>
              <w:top w:val="double" w:sz="5" w:space="0" w:color="000000"/>
              <w:left w:val="single" w:sz="6" w:space="0" w:color="000000"/>
              <w:bottom w:val="double" w:sz="5" w:space="0" w:color="000000"/>
              <w:right w:val="double" w:sz="6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86" w:type="dxa"/>
            <w:tcBorders>
              <w:top w:val="double" w:sz="5" w:space="0" w:color="000000"/>
              <w:left w:val="double" w:sz="6" w:space="0" w:color="000000"/>
              <w:bottom w:val="double" w:sz="5" w:space="0" w:color="000000"/>
              <w:right w:val="single" w:sz="6" w:space="0" w:color="000000"/>
            </w:tcBorders>
            <w:shd w:val="clear" w:color="auto" w:fill="FFFFFF"/>
          </w:tcPr>
          <w:p w:rsidR="00A87110" w:rsidRDefault="00FF436C">
            <w:pPr>
              <w:spacing w:after="0" w:line="259" w:lineRule="auto"/>
              <w:ind w:left="-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7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36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ответ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8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585"/>
        </w:trPr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ного раз, не может точно указать сколько </w:t>
            </w:r>
          </w:p>
        </w:tc>
        <w:tc>
          <w:tcPr>
            <w:tcW w:w="1133" w:type="dxa"/>
            <w:gridSpan w:val="4"/>
            <w:tcBorders>
              <w:top w:val="double" w:sz="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1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871"/>
        </w:trPr>
        <w:tc>
          <w:tcPr>
            <w:tcW w:w="876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ABF8F"/>
          </w:tcPr>
          <w:p w:rsidR="00A87110" w:rsidRDefault="00FF436C">
            <w:pPr>
              <w:spacing w:after="34" w:line="259" w:lineRule="auto"/>
              <w:ind w:left="98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53. ПРОВЕРЬТЕ 50 «А» </w:t>
            </w:r>
          </w:p>
          <w:p w:rsidR="00A87110" w:rsidRDefault="00FF436C">
            <w:pPr>
              <w:spacing w:after="0" w:line="259" w:lineRule="auto"/>
              <w:ind w:left="1141" w:right="9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Если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</w:rPr>
              <w:t>как минимум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один ответ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«Да» (1)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графе А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54 </w:t>
            </w:r>
            <w:r>
              <w:rPr>
                <w:rFonts w:ascii="Times New Roman" w:eastAsia="Times New Roman" w:hAnsi="Times New Roman" w:cs="Times New Roman"/>
                <w:sz w:val="24"/>
              </w:rPr>
              <w:t>Если только «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Нет» (2)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>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55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spacing w:after="25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0"/>
        </w:numPr>
        <w:spacing w:after="5" w:line="271" w:lineRule="auto"/>
        <w:ind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Скажите, пожалуйста, в каких отношениях Вы состояли со своим бывшим (предыдущим) партнером, который совершил в отношении Вас отмеченные выше действия?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082"/>
        <w:gridCol w:w="1558"/>
      </w:tblGrid>
      <w:tr w:rsidR="00A87110">
        <w:trPr>
          <w:trHeight w:val="286"/>
        </w:trPr>
        <w:tc>
          <w:tcPr>
            <w:tcW w:w="8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нее была замужем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</w:tr>
      <w:tr w:rsidR="00A87110">
        <w:trPr>
          <w:trHeight w:val="286"/>
        </w:trPr>
        <w:tc>
          <w:tcPr>
            <w:tcW w:w="8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местное проживание с мужчиной без заключения брака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286"/>
        </w:trPr>
        <w:tc>
          <w:tcPr>
            <w:tcW w:w="8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тоянный партнер без совместного проживания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</w:tr>
      <w:tr w:rsidR="00A87110">
        <w:trPr>
          <w:trHeight w:val="288"/>
        </w:trPr>
        <w:tc>
          <w:tcPr>
            <w:tcW w:w="8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0"/>
        </w:numPr>
        <w:spacing w:after="5" w:line="271" w:lineRule="auto"/>
        <w:ind w:right="633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Следующие вопросы касаются другой стороны Вашей совместной жизни, и здесь мы хотим спросить о некоторых ситуациях, которые нередко происходят со многими женщинами, и, возможно, Ваш бывший (предыдущий) муж (партнер) совершал эти поступки в отношении Вас: </w:t>
      </w:r>
    </w:p>
    <w:tbl>
      <w:tblPr>
        <w:tblStyle w:val="TableGrid"/>
        <w:tblW w:w="9640" w:type="dxa"/>
        <w:tblInd w:w="34" w:type="dxa"/>
        <w:tblCellMar>
          <w:top w:w="35" w:type="dxa"/>
          <w:left w:w="106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2268"/>
        <w:gridCol w:w="852"/>
        <w:gridCol w:w="850"/>
        <w:gridCol w:w="1702"/>
        <w:gridCol w:w="1841"/>
        <w:gridCol w:w="2127"/>
      </w:tblGrid>
      <w:tr w:rsidR="00A87110">
        <w:trPr>
          <w:trHeight w:val="3322"/>
        </w:trPr>
        <w:tc>
          <w:tcPr>
            <w:tcW w:w="22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7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П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еречень действий, относящихся к 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ексуальному насилию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6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1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ались ли эти </w:t>
            </w:r>
          </w:p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ействия в течение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дних 12 месяцев?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1" w:line="238" w:lineRule="auto"/>
              <w:ind w:left="5" w:right="1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алось ли это действие в течение </w:t>
            </w:r>
          </w:p>
          <w:p w:rsidR="00A87110" w:rsidRDefault="00FF436C">
            <w:pPr>
              <w:spacing w:after="0" w:line="259" w:lineRule="auto"/>
              <w:ind w:left="0" w:right="6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дних 12 </w:t>
            </w:r>
          </w:p>
          <w:p w:rsidR="00A87110" w:rsidRDefault="00FF436C">
            <w:pPr>
              <w:spacing w:after="0" w:line="259" w:lineRule="auto"/>
              <w:ind w:left="9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есяцев 1 раз,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сколько или часто?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ались ли эти действия, в период, </w:t>
            </w:r>
          </w:p>
          <w:p w:rsidR="00A87110" w:rsidRDefault="00FF436C">
            <w:pPr>
              <w:spacing w:after="21" w:line="25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шествующий последним 12 месяцам? </w:t>
            </w:r>
          </w:p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Если да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: Можете ли Вы сказать, что эти действия совершались     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, несколько или часто? </w:t>
            </w:r>
          </w:p>
        </w:tc>
      </w:tr>
      <w:tr w:rsidR="00A87110">
        <w:trPr>
          <w:trHeight w:val="310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</w:tr>
      <w:tr w:rsidR="00A87110">
        <w:trPr>
          <w:trHeight w:val="2220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8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) Принуждал ли когда-либо Ваш (любой) бывший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предыдущий) муж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партнер) к сексуальным отношениям помимо Вашей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6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26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</w:tr>
      <w:tr w:rsidR="00A87110">
        <w:trPr>
          <w:trHeight w:val="286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оли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4150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45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б) Имели ли Вы когда-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либо сексуальные отношения без Вашего согласия из страха, что Ваш (любой) бывший </w:t>
            </w:r>
          </w:p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(предыдущий) муж (партнер) может совершить какиелибо действия (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ударить, бросить, уйти к другой женщине и </w:t>
            </w:r>
            <w:r>
              <w:rPr>
                <w:rFonts w:ascii="Times New Roman" w:eastAsia="Times New Roman" w:hAnsi="Times New Roman" w:cs="Times New Roman"/>
                <w:sz w:val="24"/>
              </w:rPr>
              <w:t>т.д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.)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отношении Вас? 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1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84" w:right="0" w:hanging="182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>В, Г 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1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</w:tr>
      <w:tr w:rsidR="00A87110">
        <w:trPr>
          <w:trHeight w:val="2771"/>
        </w:trPr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8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в) Принуждал ли когда-либо Ваш (любой) бывший </w:t>
            </w:r>
          </w:p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предыдущий) муж (партнер) к любым сексуальным действиям, которые были для Вас унизительными и оскорбительными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1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84" w:right="0" w:hanging="182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>В, Г 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1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</w:tr>
      <w:tr w:rsidR="00A87110">
        <w:trPr>
          <w:trHeight w:val="872"/>
        </w:trPr>
        <w:tc>
          <w:tcPr>
            <w:tcW w:w="964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42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56. ПРОВЕРЬТЕ 55 «В»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: </w:t>
            </w:r>
          </w:p>
          <w:p w:rsidR="00A87110" w:rsidRDefault="00FF436C">
            <w:pPr>
              <w:spacing w:after="0" w:line="259" w:lineRule="auto"/>
              <w:ind w:left="1228" w:right="121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Если, как минимум, одно «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2» </w:t>
            </w:r>
            <w:r>
              <w:rPr>
                <w:rFonts w:ascii="Times New Roman" w:eastAsia="Times New Roman" w:hAnsi="Times New Roman" w:cs="Times New Roman"/>
                <w:sz w:val="24"/>
              </w:rPr>
              <w:t>или «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»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графе В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57а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 всех других случаях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58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57a. Пожалуйста, скажите, как часто упомянутые выше действия совершались в течение последних 12 месяцев?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967"/>
        <w:gridCol w:w="876"/>
        <w:gridCol w:w="3925"/>
        <w:gridCol w:w="872"/>
      </w:tblGrid>
      <w:tr w:rsidR="00A87110">
        <w:trPr>
          <w:trHeight w:val="286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аждый день 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Менее 1 раза в месяц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  <w:tr w:rsidR="00A87110">
        <w:trPr>
          <w:trHeight w:val="286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или 2 раза в неделю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знаю  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</w:tr>
      <w:tr w:rsidR="00A87110">
        <w:trPr>
          <w:trHeight w:val="286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 в месяц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</w:t>
            </w:r>
          </w:p>
        </w:tc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57б. Укажите, пожалуйста, сколько раз эти действия совершались в отношении Вас в течение последних 12 месяцев? </w:t>
      </w:r>
    </w:p>
    <w:tbl>
      <w:tblPr>
        <w:tblStyle w:val="TableGrid"/>
        <w:tblW w:w="9638" w:type="dxa"/>
        <w:tblInd w:w="35" w:type="dxa"/>
        <w:tblCellMar>
          <w:top w:w="54" w:type="dxa"/>
          <w:left w:w="0" w:type="dxa"/>
          <w:bottom w:w="0" w:type="dxa"/>
          <w:right w:w="84" w:type="dxa"/>
        </w:tblCellMar>
        <w:tblLook w:val="04A0" w:firstRow="1" w:lastRow="0" w:firstColumn="1" w:lastColumn="0" w:noHBand="0" w:noVBand="1"/>
      </w:tblPr>
      <w:tblGrid>
        <w:gridCol w:w="3846"/>
        <w:gridCol w:w="503"/>
        <w:gridCol w:w="489"/>
        <w:gridCol w:w="3930"/>
        <w:gridCol w:w="870"/>
      </w:tblGrid>
      <w:tr w:rsidR="00A87110">
        <w:trPr>
          <w:trHeight w:val="452"/>
        </w:trPr>
        <w:tc>
          <w:tcPr>
            <w:tcW w:w="3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5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оличество случаев </w:t>
            </w:r>
          </w:p>
        </w:tc>
        <w:tc>
          <w:tcPr>
            <w:tcW w:w="503" w:type="dxa"/>
            <w:tcBorders>
              <w:top w:val="double" w:sz="5" w:space="0" w:color="000000"/>
              <w:left w:val="double" w:sz="5" w:space="0" w:color="000000"/>
              <w:bottom w:val="double" w:sz="5" w:space="0" w:color="000000"/>
              <w:right w:val="double" w:sz="6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89" w:type="dxa"/>
            <w:tcBorders>
              <w:top w:val="double" w:sz="5" w:space="0" w:color="000000"/>
              <w:left w:val="double" w:sz="6" w:space="0" w:color="000000"/>
              <w:bottom w:val="double" w:sz="5" w:space="0" w:color="000000"/>
              <w:right w:val="single" w:sz="8" w:space="0" w:color="000000"/>
            </w:tcBorders>
            <w:shd w:val="clear" w:color="auto" w:fill="FFFFFF"/>
          </w:tcPr>
          <w:p w:rsidR="00A87110" w:rsidRDefault="00FF436C">
            <w:pPr>
              <w:spacing w:after="0" w:line="259" w:lineRule="auto"/>
              <w:ind w:left="-15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930" w:type="dxa"/>
            <w:vMerge w:val="restart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1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ответ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87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8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583"/>
        </w:trPr>
        <w:tc>
          <w:tcPr>
            <w:tcW w:w="3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ного раз, не может точно указать сколько </w:t>
            </w:r>
          </w:p>
        </w:tc>
        <w:tc>
          <w:tcPr>
            <w:tcW w:w="992" w:type="dxa"/>
            <w:gridSpan w:val="2"/>
            <w:tcBorders>
              <w:top w:val="double" w:sz="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872"/>
        </w:trPr>
        <w:tc>
          <w:tcPr>
            <w:tcW w:w="876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ABF8F"/>
          </w:tcPr>
          <w:p w:rsidR="00A87110" w:rsidRDefault="00FF436C">
            <w:pPr>
              <w:spacing w:after="32" w:line="259" w:lineRule="auto"/>
              <w:ind w:left="95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58. ПРОВЕРЬТЕ 55 «А»  </w:t>
            </w:r>
          </w:p>
          <w:p w:rsidR="00A87110" w:rsidRDefault="00FF436C">
            <w:pPr>
              <w:spacing w:after="0" w:line="259" w:lineRule="auto"/>
              <w:ind w:left="1378" w:right="36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Если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</w:rPr>
              <w:t>как минимум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один ответ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» (1)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графе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A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>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59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 случае ответа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</w:rPr>
              <w:t>Нет»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(2)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>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60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59. Скажите, пожалуйста, в каких отношениях Вы состояли со своим бывшим (предыдущим) партнером, который совершил в отношении Вас отмеченные выше действия?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003"/>
        <w:gridCol w:w="1637"/>
      </w:tblGrid>
      <w:tr w:rsidR="00A87110">
        <w:trPr>
          <w:trHeight w:val="286"/>
        </w:trPr>
        <w:tc>
          <w:tcPr>
            <w:tcW w:w="8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Ранее была замужем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</w:tr>
      <w:tr w:rsidR="00A87110">
        <w:trPr>
          <w:trHeight w:val="286"/>
        </w:trPr>
        <w:tc>
          <w:tcPr>
            <w:tcW w:w="8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местное проживание с мужчиной без заключения брака 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286"/>
        </w:trPr>
        <w:tc>
          <w:tcPr>
            <w:tcW w:w="8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тоянный партнер без совместного проживания 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</w:tr>
      <w:tr w:rsidR="00A87110">
        <w:trPr>
          <w:trHeight w:val="288"/>
        </w:trPr>
        <w:tc>
          <w:tcPr>
            <w:tcW w:w="8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</w:t>
            </w:r>
          </w:p>
        </w:tc>
        <w:tc>
          <w:tcPr>
            <w:tcW w:w="16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tbl>
      <w:tblPr>
        <w:tblStyle w:val="TableGrid"/>
        <w:tblW w:w="9638" w:type="dxa"/>
        <w:tblInd w:w="35" w:type="dxa"/>
        <w:tblCellMar>
          <w:top w:w="6" w:type="dxa"/>
          <w:left w:w="107" w:type="dxa"/>
          <w:bottom w:w="0" w:type="dxa"/>
          <w:right w:w="85" w:type="dxa"/>
        </w:tblCellMar>
        <w:tblLook w:val="04A0" w:firstRow="1" w:lastRow="0" w:firstColumn="1" w:lastColumn="0" w:noHBand="0" w:noVBand="1"/>
      </w:tblPr>
      <w:tblGrid>
        <w:gridCol w:w="5813"/>
        <w:gridCol w:w="3825"/>
      </w:tblGrid>
      <w:tr w:rsidR="00A87110">
        <w:trPr>
          <w:trHeight w:val="1389"/>
        </w:trPr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lastRenderedPageBreak/>
              <w:t xml:space="preserve">60.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ВЕРЬТЕ, ЕСТЬ ЛИ ПОЛОЖИТЕЛЬНЫЕ </w:t>
            </w:r>
          </w:p>
          <w:p w:rsidR="00A87110" w:rsidRDefault="00FF436C">
            <w:pPr>
              <w:spacing w:after="22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ТВЕТЫ НА ЛЮБОЙ ВОПРОС О ФИЗИЧЕСКОМ </w:t>
            </w:r>
          </w:p>
          <w:p w:rsidR="00A87110" w:rsidRDefault="00FF436C">
            <w:pPr>
              <w:spacing w:after="2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АСИЛИИ, смотрите вопрос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50А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ак минимум одно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«1»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графе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A 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22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…………………………............1 </w:t>
            </w:r>
          </w:p>
          <w:p w:rsidR="00A87110" w:rsidRDefault="00FF436C">
            <w:pPr>
              <w:spacing w:after="23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………………………….........2 </w:t>
            </w:r>
          </w:p>
        </w:tc>
      </w:tr>
      <w:tr w:rsidR="00A87110">
        <w:trPr>
          <w:trHeight w:val="1416"/>
        </w:trPr>
        <w:tc>
          <w:tcPr>
            <w:tcW w:w="5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0" w:line="259" w:lineRule="auto"/>
              <w:ind w:left="0" w:right="25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61.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ВЕРЬТЕ, ЕСТЬ ЛИ ПОЛОЖИТЕЛЬНЫЕ </w:t>
            </w:r>
          </w:p>
          <w:p w:rsidR="00A87110" w:rsidRDefault="00FF436C">
            <w:pPr>
              <w:spacing w:after="22" w:line="259" w:lineRule="auto"/>
              <w:ind w:left="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ТВЕТЫ НА ЛЮБОЙ ВОПРОС О СЕКСУАЛЬНОМ </w:t>
            </w:r>
          </w:p>
          <w:p w:rsidR="00A87110" w:rsidRDefault="00FF436C">
            <w:pPr>
              <w:spacing w:after="2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АСИЛИИ, смотрите вопрос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55А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Как минимум одно «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1»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графе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A </w:t>
            </w:r>
          </w:p>
        </w:tc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22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………………………….….......1 </w:t>
            </w:r>
          </w:p>
          <w:p w:rsidR="00A87110" w:rsidRDefault="00FF436C">
            <w:pPr>
              <w:spacing w:after="22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1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………………………...............2 </w:t>
            </w:r>
          </w:p>
        </w:tc>
      </w:tr>
      <w:tr w:rsidR="00A87110">
        <w:trPr>
          <w:trHeight w:val="598"/>
        </w:trPr>
        <w:tc>
          <w:tcPr>
            <w:tcW w:w="96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0" w:line="259" w:lineRule="auto"/>
              <w:ind w:left="1605" w:right="1567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62.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Если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»  </w:t>
            </w:r>
            <w:r>
              <w:rPr>
                <w:rFonts w:ascii="Times New Roman" w:eastAsia="Times New Roman" w:hAnsi="Times New Roman" w:cs="Times New Roman"/>
                <w:sz w:val="24"/>
              </w:rPr>
              <w:t>в вопросах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60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и (или)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61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63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Если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</w:rPr>
              <w:t>НЕТ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» на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оба вопроса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60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и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61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65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1"/>
        </w:numPr>
        <w:spacing w:after="5" w:line="271" w:lineRule="auto"/>
        <w:ind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Имели ли место следующие последствия, вызванные действиями Вашего (любого) бывшего (предыдущего) мужа (партнера)? </w:t>
      </w:r>
    </w:p>
    <w:tbl>
      <w:tblPr>
        <w:tblStyle w:val="TableGrid"/>
        <w:tblW w:w="9640" w:type="dxa"/>
        <w:tblInd w:w="34" w:type="dxa"/>
        <w:tblCellMar>
          <w:top w:w="38" w:type="dxa"/>
          <w:left w:w="108" w:type="dxa"/>
          <w:bottom w:w="0" w:type="dxa"/>
          <w:right w:w="172" w:type="dxa"/>
        </w:tblCellMar>
        <w:tblLook w:val="04A0" w:firstRow="1" w:lastRow="0" w:firstColumn="1" w:lastColumn="0" w:noHBand="0" w:noVBand="1"/>
      </w:tblPr>
      <w:tblGrid>
        <w:gridCol w:w="4819"/>
        <w:gridCol w:w="852"/>
        <w:gridCol w:w="850"/>
        <w:gridCol w:w="3119"/>
      </w:tblGrid>
      <w:tr w:rsidR="00A87110">
        <w:trPr>
          <w:trHeight w:val="1114"/>
        </w:trPr>
        <w:tc>
          <w:tcPr>
            <w:tcW w:w="48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Перечень видов травм (последствий)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Совершались ли эти действия в период, предшествующий последним 12 месяцам?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A87110">
        <w:trPr>
          <w:trHeight w:val="343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</w:tr>
      <w:tr w:rsidR="00A87110">
        <w:trPr>
          <w:trHeight w:val="874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>a) У Вас были порезы, царапины, синяки или ушибы?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) Были ли у Вас травмы глаз, ушей, растяжения, вывихи или ожоги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917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Были ли у Вас глубокие раны, переломы, сломанные зубы, травмы внутренних органов или другие подобные травмы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874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) Самопроизвольные выкидыши? </w:t>
            </w:r>
          </w:p>
        </w:tc>
        <w:tc>
          <w:tcPr>
            <w:tcW w:w="17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5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12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61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1"/>
        </w:numPr>
        <w:spacing w:after="5" w:line="271" w:lineRule="auto"/>
        <w:ind w:right="633"/>
      </w:pPr>
      <w:r>
        <w:rPr>
          <w:rFonts w:ascii="Times New Roman" w:eastAsia="Times New Roman" w:hAnsi="Times New Roman" w:cs="Times New Roman"/>
          <w:b/>
          <w:sz w:val="24"/>
        </w:rPr>
        <w:t>Можете ли вы сказать, что поведение Вашего (любого) бывшего (предыдущего) мужа (партнера) негативно повлияло на Ваше физическое здоровье и моральное состояние?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967"/>
        <w:gridCol w:w="876"/>
        <w:gridCol w:w="3805"/>
        <w:gridCol w:w="992"/>
      </w:tblGrid>
      <w:tr w:rsidR="00A87110">
        <w:trPr>
          <w:trHeight w:val="288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знаю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  <w:tr w:rsidR="00A87110">
        <w:trPr>
          <w:trHeight w:val="286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значительное влияние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8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</w:t>
            </w:r>
          </w:p>
        </w:tc>
        <w:tc>
          <w:tcPr>
            <w:tcW w:w="99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</w:tr>
      <w:tr w:rsidR="00A87110">
        <w:trPr>
          <w:trHeight w:val="286"/>
        </w:trPr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Значительное влияние </w:t>
            </w: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41"/>
        </w:numPr>
        <w:spacing w:after="5" w:line="271" w:lineRule="auto"/>
        <w:ind w:right="633"/>
      </w:pPr>
      <w:r>
        <w:rPr>
          <w:rFonts w:ascii="Times New Roman" w:eastAsia="Times New Roman" w:hAnsi="Times New Roman" w:cs="Times New Roman"/>
          <w:b/>
          <w:sz w:val="24"/>
        </w:rPr>
        <w:t>Испытывали ли Вы когда-либо страх перед Вашим (любым) бывшим (предыдущим) мужем или партнером?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9638" w:type="dxa"/>
        <w:tblInd w:w="35" w:type="dxa"/>
        <w:tblCellMar>
          <w:top w:w="7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658"/>
        <w:gridCol w:w="2309"/>
        <w:gridCol w:w="876"/>
        <w:gridCol w:w="3805"/>
        <w:gridCol w:w="990"/>
      </w:tblGrid>
      <w:tr w:rsidR="00A87110">
        <w:trPr>
          <w:trHeight w:val="286"/>
        </w:trPr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Никогда </w:t>
            </w:r>
          </w:p>
        </w:tc>
        <w:tc>
          <w:tcPr>
            <w:tcW w:w="23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Постоянно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  <w:tr w:rsidR="00A87110">
        <w:trPr>
          <w:trHeight w:val="286"/>
        </w:trPr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Иногда </w:t>
            </w:r>
          </w:p>
        </w:tc>
        <w:tc>
          <w:tcPr>
            <w:tcW w:w="23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знаю 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</w:tr>
      <w:tr w:rsidR="00A87110">
        <w:trPr>
          <w:trHeight w:val="288"/>
        </w:trPr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 </w:t>
            </w:r>
          </w:p>
        </w:tc>
        <w:tc>
          <w:tcPr>
            <w:tcW w:w="23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8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8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ответа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</w:tr>
      <w:tr w:rsidR="00A87110">
        <w:trPr>
          <w:trHeight w:val="872"/>
        </w:trPr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ABF8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990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ABF8F"/>
          </w:tcPr>
          <w:p w:rsidR="00A87110" w:rsidRDefault="00FF436C">
            <w:pPr>
              <w:spacing w:after="0" w:line="252" w:lineRule="auto"/>
              <w:ind w:left="0" w:right="107" w:firstLine="115"/>
              <w:jc w:val="left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66. </w:t>
            </w:r>
            <w:r>
              <w:rPr>
                <w:rFonts w:ascii="Times New Roman" w:eastAsia="Times New Roman" w:hAnsi="Times New Roman" w:cs="Times New Roman"/>
                <w:sz w:val="24"/>
              </w:rPr>
              <w:t>При наличии любого партнера, совершившего насилие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Если дан ответ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»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вопросах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6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и (или)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62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>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67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41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сли «НЕТ» в обоих вопросах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36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и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62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>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69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99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spacing w:after="27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2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>Кому-</w:t>
      </w:r>
      <w:r>
        <w:rPr>
          <w:rFonts w:ascii="Times New Roman" w:eastAsia="Times New Roman" w:hAnsi="Times New Roman" w:cs="Times New Roman"/>
          <w:b/>
          <w:sz w:val="24"/>
        </w:rPr>
        <w:t xml:space="preserve">нибудь Вы рассказали о поведении Вашего (текущего, последнего или предыдущего) мужа (партнера)? </w:t>
      </w:r>
    </w:p>
    <w:tbl>
      <w:tblPr>
        <w:tblStyle w:val="TableGrid"/>
        <w:tblW w:w="9640" w:type="dxa"/>
        <w:tblInd w:w="34" w:type="dxa"/>
        <w:tblCellMar>
          <w:top w:w="17" w:type="dxa"/>
          <w:left w:w="108" w:type="dxa"/>
          <w:bottom w:w="0" w:type="dxa"/>
          <w:right w:w="60" w:type="dxa"/>
        </w:tblCellMar>
        <w:tblLook w:val="04A0" w:firstRow="1" w:lastRow="0" w:firstColumn="1" w:lastColumn="0" w:noHBand="0" w:noVBand="1"/>
      </w:tblPr>
      <w:tblGrid>
        <w:gridCol w:w="3813"/>
        <w:gridCol w:w="581"/>
        <w:gridCol w:w="4679"/>
        <w:gridCol w:w="567"/>
      </w:tblGrid>
      <w:tr w:rsidR="00A87110">
        <w:trPr>
          <w:trHeight w:val="578"/>
        </w:trPr>
        <w:tc>
          <w:tcPr>
            <w:tcW w:w="3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9 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4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рач (медицинский работник)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8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8 </w:t>
            </w:r>
          </w:p>
        </w:tc>
      </w:tr>
      <w:tr w:rsidR="00A87110">
        <w:trPr>
          <w:trHeight w:val="305"/>
        </w:trPr>
        <w:tc>
          <w:tcPr>
            <w:tcW w:w="3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ё родители 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8 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ставитель религии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8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9 </w:t>
            </w:r>
          </w:p>
        </w:tc>
      </w:tr>
      <w:tr w:rsidR="00A87110">
        <w:trPr>
          <w:trHeight w:val="305"/>
        </w:trPr>
        <w:tc>
          <w:tcPr>
            <w:tcW w:w="3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го родители 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8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аставник (консультант)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8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0 </w:t>
            </w:r>
          </w:p>
        </w:tc>
      </w:tr>
      <w:tr w:rsidR="00A87110">
        <w:trPr>
          <w:trHeight w:val="578"/>
        </w:trPr>
        <w:tc>
          <w:tcPr>
            <w:tcW w:w="3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родственники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8 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41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правительственная организация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женская организация)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8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6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1 </w:t>
            </w:r>
          </w:p>
        </w:tc>
      </w:tr>
      <w:tr w:rsidR="00A87110">
        <w:trPr>
          <w:trHeight w:val="305"/>
        </w:trPr>
        <w:tc>
          <w:tcPr>
            <w:tcW w:w="3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зья (знакомые)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8 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естный лидер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8 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6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</w:t>
            </w:r>
          </w:p>
        </w:tc>
      </w:tr>
      <w:tr w:rsidR="00A87110">
        <w:trPr>
          <w:trHeight w:val="581"/>
        </w:trPr>
        <w:tc>
          <w:tcPr>
            <w:tcW w:w="3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торонние лица (соседи, знакомые)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8 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  <w:tc>
          <w:tcPr>
            <w:tcW w:w="467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8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>(укажите)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:____________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8 </w:t>
            </w:r>
          </w:p>
        </w:tc>
        <w:tc>
          <w:tcPr>
            <w:tcW w:w="5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56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3 </w:t>
            </w:r>
          </w:p>
        </w:tc>
      </w:tr>
      <w:tr w:rsidR="00A87110">
        <w:trPr>
          <w:trHeight w:val="305"/>
        </w:trPr>
        <w:tc>
          <w:tcPr>
            <w:tcW w:w="3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лиция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8 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7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</w:tbl>
    <w:p w:rsidR="00A87110" w:rsidRDefault="00FF436C">
      <w:pPr>
        <w:spacing w:after="27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2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 xml:space="preserve">Обращались ли Вы к кому-нибудь за помощью по причине поведения Вашего (текущего, последнего или предыдущего) мужа (партнера)? </w:t>
      </w:r>
    </w:p>
    <w:tbl>
      <w:tblPr>
        <w:tblStyle w:val="TableGrid"/>
        <w:tblW w:w="9640" w:type="dxa"/>
        <w:tblInd w:w="34" w:type="dxa"/>
        <w:tblCellMar>
          <w:top w:w="40" w:type="dxa"/>
          <w:left w:w="108" w:type="dxa"/>
          <w:bottom w:w="0" w:type="dxa"/>
          <w:right w:w="32" w:type="dxa"/>
        </w:tblCellMar>
        <w:tblLook w:val="04A0" w:firstRow="1" w:lastRow="0" w:firstColumn="1" w:lastColumn="0" w:noHBand="0" w:noVBand="1"/>
      </w:tblPr>
      <w:tblGrid>
        <w:gridCol w:w="3261"/>
        <w:gridCol w:w="2552"/>
        <w:gridCol w:w="3827"/>
      </w:tblGrid>
      <w:tr w:rsidR="00A87110">
        <w:trPr>
          <w:trHeight w:val="562"/>
        </w:trPr>
        <w:tc>
          <w:tcPr>
            <w:tcW w:w="5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лиц, к которым может обратиться респондент за помощью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Удовлетворены ли Вы оказанной   помощью? </w:t>
            </w:r>
          </w:p>
        </w:tc>
      </w:tr>
      <w:tr w:rsidR="00A87110">
        <w:trPr>
          <w:trHeight w:val="286"/>
        </w:trPr>
        <w:tc>
          <w:tcPr>
            <w:tcW w:w="58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</w:tr>
      <w:tr w:rsidR="00A87110">
        <w:trPr>
          <w:trHeight w:val="305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69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Х </w:t>
            </w:r>
          </w:p>
        </w:tc>
      </w:tr>
      <w:tr w:rsidR="00A87110">
        <w:trPr>
          <w:trHeight w:val="302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ё родители 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графа Б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- 1         Нет - 2        Частично - 3 </w:t>
            </w:r>
          </w:p>
        </w:tc>
      </w:tr>
      <w:tr w:rsidR="00A87110">
        <w:trPr>
          <w:trHeight w:val="305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го родители 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3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графа Б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- 1         Нет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- 2        Частично - 3 </w:t>
            </w:r>
          </w:p>
        </w:tc>
      </w:tr>
      <w:tr w:rsidR="00A87110">
        <w:trPr>
          <w:trHeight w:val="305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родственники 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4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графа Б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- 1         Нет - 2        Частично - 3 </w:t>
            </w:r>
          </w:p>
        </w:tc>
      </w:tr>
      <w:tr w:rsidR="00A87110">
        <w:trPr>
          <w:trHeight w:val="302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зья (знакомые)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5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графа Б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- 1         Нет - 2        Частично - 3 </w:t>
            </w:r>
          </w:p>
        </w:tc>
      </w:tr>
      <w:tr w:rsidR="00A87110">
        <w:trPr>
          <w:trHeight w:val="562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торонние лица (соседи, знакомые)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6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графа Б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- 1         Нет -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2        Частично - 3 </w:t>
            </w:r>
          </w:p>
        </w:tc>
      </w:tr>
      <w:tr w:rsidR="00A87110">
        <w:trPr>
          <w:trHeight w:val="305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лиция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7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графа Б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- 1         Нет - 2        Частично - 3 </w:t>
            </w:r>
          </w:p>
        </w:tc>
      </w:tr>
      <w:tr w:rsidR="00A87110">
        <w:trPr>
          <w:trHeight w:val="562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рач (медицинский работник) 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8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графа Б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- 1         Нет - 2        Частично - 3 </w:t>
            </w:r>
          </w:p>
        </w:tc>
      </w:tr>
      <w:tr w:rsidR="00A87110">
        <w:trPr>
          <w:trHeight w:val="305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ставитель религии 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9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графа Б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- 1         Нет - 2        Частично - 3 </w:t>
            </w:r>
          </w:p>
        </w:tc>
      </w:tr>
      <w:tr w:rsidR="00A87110">
        <w:trPr>
          <w:trHeight w:val="305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аставник (консультант) 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10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графа Б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- 1         Нет - 2        Частично - 3 </w:t>
            </w:r>
          </w:p>
        </w:tc>
      </w:tr>
      <w:tr w:rsidR="00A87110">
        <w:trPr>
          <w:trHeight w:val="838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Неправительственная организация (женская организация)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7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1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графа Б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- 1         Нет - 2        Частично - 3 </w:t>
            </w:r>
          </w:p>
        </w:tc>
      </w:tr>
      <w:tr w:rsidR="00A87110">
        <w:trPr>
          <w:trHeight w:val="303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естный лидер 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7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1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графа Б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- 1         Нет -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2        Частично - 3 </w:t>
            </w:r>
          </w:p>
        </w:tc>
      </w:tr>
      <w:tr w:rsidR="00A87110">
        <w:trPr>
          <w:trHeight w:val="564"/>
        </w:trPr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(укажите)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:_________ 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7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13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графа Б 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- 1         Нет - 2        Частично - 3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2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>В целом, учитывая все возможные случаи в жизни женщины, о которых мы с Вами говорили… Вы (</w:t>
      </w:r>
      <w:r>
        <w:rPr>
          <w:rFonts w:ascii="Times New Roman" w:eastAsia="Times New Roman" w:hAnsi="Times New Roman" w:cs="Times New Roman"/>
          <w:sz w:val="24"/>
        </w:rPr>
        <w:t>если вдруг сами оказались бы в такой ситуации</w:t>
      </w:r>
      <w:r>
        <w:rPr>
          <w:rFonts w:ascii="Times New Roman" w:eastAsia="Times New Roman" w:hAnsi="Times New Roman" w:cs="Times New Roman"/>
          <w:b/>
          <w:sz w:val="24"/>
        </w:rPr>
        <w:t xml:space="preserve">) к кому бы предпочли обратиться за помощью? </w:t>
      </w:r>
    </w:p>
    <w:tbl>
      <w:tblPr>
        <w:tblStyle w:val="TableGrid"/>
        <w:tblW w:w="9501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112"/>
        <w:gridCol w:w="708"/>
        <w:gridCol w:w="3970"/>
        <w:gridCol w:w="711"/>
      </w:tblGrid>
      <w:tr w:rsidR="00A87110">
        <w:trPr>
          <w:trHeight w:val="286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Полиция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7 </w:t>
            </w:r>
          </w:p>
        </w:tc>
      </w:tr>
      <w:tr w:rsidR="00A87110">
        <w:trPr>
          <w:trHeight w:val="286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ё родители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рач (медицинский работник)  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8 </w:t>
            </w:r>
          </w:p>
        </w:tc>
      </w:tr>
      <w:tr w:rsidR="00A87110">
        <w:trPr>
          <w:trHeight w:val="286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го родители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ставитель религии 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9 </w:t>
            </w:r>
          </w:p>
        </w:tc>
      </w:tr>
      <w:tr w:rsidR="00A87110">
        <w:trPr>
          <w:trHeight w:val="288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родственники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сихолог 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0 </w:t>
            </w:r>
          </w:p>
        </w:tc>
      </w:tr>
      <w:tr w:rsidR="00A87110">
        <w:trPr>
          <w:trHeight w:val="56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зья (знакомые)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правительственная организация (женская организация) 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1 </w:t>
            </w:r>
          </w:p>
        </w:tc>
      </w:tr>
      <w:tr w:rsidR="00A87110">
        <w:trPr>
          <w:trHeight w:val="562"/>
        </w:trPr>
        <w:tc>
          <w:tcPr>
            <w:tcW w:w="4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торонние лица (соседи, знакомые)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  <w:tc>
          <w:tcPr>
            <w:tcW w:w="3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>(укажите)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:____________  </w:t>
            </w:r>
          </w:p>
        </w:tc>
        <w:tc>
          <w:tcPr>
            <w:tcW w:w="7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</w:t>
            </w:r>
          </w:p>
        </w:tc>
      </w:tr>
    </w:tbl>
    <w:p w:rsidR="00A87110" w:rsidRDefault="00FF436C">
      <w:pPr>
        <w:spacing w:after="72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14" w:line="259" w:lineRule="auto"/>
        <w:ind w:left="18" w:right="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>ЛИЦА, НЕ ЯВЛЯЮЩИЕСЯ ПАРТНЕРАМИ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137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42"/>
        </w:num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11" w:line="269" w:lineRule="auto"/>
        <w:ind w:left="398" w:right="15" w:hanging="360"/>
      </w:pPr>
      <w:r>
        <w:rPr>
          <w:rFonts w:ascii="Times New Roman" w:eastAsia="Times New Roman" w:hAnsi="Times New Roman" w:cs="Times New Roman"/>
          <w:sz w:val="24"/>
        </w:rPr>
        <w:t xml:space="preserve">Многие женщины в своей жизни переживали негативный опыт и сталкивались с различными формами плохого обращения от разных людей, как мужчин, так и женщин, включая родственников, знакомых и незнакомых людей. 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84" w:line="269" w:lineRule="auto"/>
        <w:ind w:left="48" w:right="15"/>
      </w:pPr>
      <w:r>
        <w:rPr>
          <w:rFonts w:ascii="Times New Roman" w:eastAsia="Times New Roman" w:hAnsi="Times New Roman" w:cs="Times New Roman"/>
          <w:sz w:val="24"/>
        </w:rPr>
        <w:t>Если Вы не возражаете, я хотела бы задать Вам нес</w:t>
      </w:r>
      <w:r>
        <w:rPr>
          <w:rFonts w:ascii="Times New Roman" w:eastAsia="Times New Roman" w:hAnsi="Times New Roman" w:cs="Times New Roman"/>
          <w:sz w:val="24"/>
        </w:rPr>
        <w:t xml:space="preserve">колько вопросов, касающихся таких ситуаций. Все полученные от Вас сведения будут храниться в строгой конфиденциальности.  </w:t>
      </w:r>
      <w:r>
        <w:rPr>
          <w:rFonts w:ascii="Times New Roman" w:eastAsia="Times New Roman" w:hAnsi="Times New Roman" w:cs="Times New Roman"/>
          <w:i/>
          <w:sz w:val="24"/>
        </w:rPr>
        <w:t>Для женщин, у которых когда-либо были интимные партнеры, добавить</w:t>
      </w:r>
      <w:r>
        <w:rPr>
          <w:rFonts w:ascii="Times New Roman" w:eastAsia="Times New Roman" w:hAnsi="Times New Roman" w:cs="Times New Roman"/>
          <w:sz w:val="24"/>
        </w:rPr>
        <w:t>: Вопросы, указанные ниже, относятся к лицам, не являющимися Вашим му</w:t>
      </w:r>
      <w:r>
        <w:rPr>
          <w:rFonts w:ascii="Times New Roman" w:eastAsia="Times New Roman" w:hAnsi="Times New Roman" w:cs="Times New Roman"/>
          <w:sz w:val="24"/>
        </w:rPr>
        <w:t xml:space="preserve">жем (партнером).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2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>Можете ли Вы сказать, что в течение Вашей жизни, начиная с 15 лет, Вы сталкивались со следующими ситуациями</w:t>
      </w:r>
      <w:r>
        <w:rPr>
          <w:rFonts w:ascii="Times New Roman" w:eastAsia="Times New Roman" w:hAnsi="Times New Roman" w:cs="Times New Roman"/>
          <w:sz w:val="24"/>
        </w:rPr>
        <w:t xml:space="preserve">: </w:t>
      </w:r>
    </w:p>
    <w:tbl>
      <w:tblPr>
        <w:tblStyle w:val="TableGrid"/>
        <w:tblW w:w="9638" w:type="dxa"/>
        <w:tblInd w:w="35" w:type="dxa"/>
        <w:tblCellMar>
          <w:top w:w="38" w:type="dxa"/>
          <w:left w:w="107" w:type="dxa"/>
          <w:bottom w:w="0" w:type="dxa"/>
          <w:right w:w="72" w:type="dxa"/>
        </w:tblCellMar>
        <w:tblLook w:val="04A0" w:firstRow="1" w:lastRow="0" w:firstColumn="1" w:lastColumn="0" w:noHBand="0" w:noVBand="1"/>
      </w:tblPr>
      <w:tblGrid>
        <w:gridCol w:w="3544"/>
        <w:gridCol w:w="1558"/>
        <w:gridCol w:w="1560"/>
        <w:gridCol w:w="2976"/>
      </w:tblGrid>
      <w:tr w:rsidR="00A87110">
        <w:trPr>
          <w:trHeight w:val="838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44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действий, относящихся к экономическому </w:t>
            </w:r>
          </w:p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асилию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Имело ли это место в последние 12 месяцев? </w:t>
            </w:r>
          </w:p>
        </w:tc>
      </w:tr>
      <w:tr w:rsidR="00A87110">
        <w:trPr>
          <w:trHeight w:val="286"/>
        </w:trPr>
        <w:tc>
          <w:tcPr>
            <w:tcW w:w="354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) Ваши близкие ставили Вас в финансовую зависимость, что в свою очередь угнетало и унижало Вас? </w:t>
            </w:r>
          </w:p>
        </w:tc>
        <w:tc>
          <w:tcPr>
            <w:tcW w:w="3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</w:tr>
      <w:tr w:rsidR="00A87110">
        <w:trPr>
          <w:trHeight w:val="876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311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2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3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</w:t>
            </w:r>
          </w:p>
          <w:p w:rsidR="00A87110" w:rsidRDefault="00FF436C">
            <w:pPr>
              <w:spacing w:after="9" w:line="259" w:lineRule="auto"/>
              <w:ind w:left="2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3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</w:p>
        </w:tc>
      </w:tr>
      <w:tr w:rsidR="00A87110">
        <w:trPr>
          <w:trHeight w:val="597"/>
        </w:trPr>
        <w:tc>
          <w:tcPr>
            <w:tcW w:w="963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0" w:line="259" w:lineRule="auto"/>
              <w:ind w:left="0" w:right="3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сли дан ответ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</w:rPr>
              <w:t>Да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»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 вопросе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7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72. </w:t>
            </w:r>
          </w:p>
          <w:p w:rsidR="00A87110" w:rsidRDefault="00FF436C">
            <w:pPr>
              <w:spacing w:after="0" w:line="259" w:lineRule="auto"/>
              <w:ind w:left="0" w:right="4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В случае ответа «Нет»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>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73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A87110" w:rsidRDefault="00FF436C">
      <w:pPr>
        <w:spacing w:after="26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2"/>
        </w:numPr>
        <w:spacing w:after="5" w:line="271" w:lineRule="auto"/>
        <w:ind w:right="633" w:hanging="360"/>
      </w:pPr>
      <w:r>
        <w:rPr>
          <w:rFonts w:ascii="Times New Roman" w:eastAsia="Times New Roman" w:hAnsi="Times New Roman" w:cs="Times New Roman"/>
          <w:b/>
          <w:sz w:val="24"/>
        </w:rPr>
        <w:t xml:space="preserve">Кто совершал в отношении Вас такие действия? </w:t>
      </w:r>
    </w:p>
    <w:tbl>
      <w:tblPr>
        <w:tblStyle w:val="TableGrid"/>
        <w:tblW w:w="9640" w:type="dxa"/>
        <w:tblInd w:w="34" w:type="dxa"/>
        <w:tblCellMar>
          <w:top w:w="4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235"/>
        <w:gridCol w:w="175"/>
        <w:gridCol w:w="3687"/>
        <w:gridCol w:w="3543"/>
      </w:tblGrid>
      <w:tr w:rsidR="00A87110">
        <w:trPr>
          <w:trHeight w:val="1114"/>
        </w:trPr>
        <w:tc>
          <w:tcPr>
            <w:tcW w:w="2410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Перечень лиц, которые могут совершать насилие 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колько раз совершались такие действия, начиная с того </w:t>
            </w:r>
          </w:p>
          <w:p w:rsidR="00A87110" w:rsidRDefault="00FF436C">
            <w:pPr>
              <w:spacing w:after="0" w:line="259" w:lineRule="auto"/>
              <w:ind w:left="22" w:right="7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омента, как Вам исполнилось 15 лет? 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колько раз совершались такие действия в последние 12 месяцев? </w:t>
            </w:r>
          </w:p>
        </w:tc>
      </w:tr>
      <w:tr w:rsidR="00A87110">
        <w:trPr>
          <w:trHeight w:val="562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72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7" w:right="0" w:firstLine="0"/>
              <w:jc w:val="left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Задавайте вопросы только в отношении лиц, отмеченных в графе </w:t>
            </w:r>
          </w:p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A87110">
        <w:trPr>
          <w:trHeight w:val="286"/>
        </w:trPr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</w:t>
            </w:r>
          </w:p>
        </w:tc>
      </w:tr>
      <w:tr w:rsidR="00A87110">
        <w:trPr>
          <w:trHeight w:val="286"/>
        </w:trPr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410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тец (отчим)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 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 Несколько-2   Часто-3 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 Несколько-2   Часто-3 </w:t>
            </w:r>
          </w:p>
        </w:tc>
      </w:tr>
      <w:tr w:rsidR="00A87110">
        <w:trPr>
          <w:trHeight w:val="286"/>
        </w:trPr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410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ать (мачеха)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2 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 Несколько-2   Часто-3 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 Несколько-2   Часто-3 </w:t>
            </w:r>
          </w:p>
        </w:tc>
      </w:tr>
      <w:tr w:rsidR="00A87110">
        <w:trPr>
          <w:trHeight w:val="288"/>
        </w:trPr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410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векор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3 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 Несколько-2   Часто-3 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 Несколько-2   Часто-3 </w:t>
            </w:r>
          </w:p>
        </w:tc>
      </w:tr>
      <w:tr w:rsidR="00A87110">
        <w:trPr>
          <w:trHeight w:val="286"/>
        </w:trPr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410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векровь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4 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 Несколько-2   Часто-3 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 Несколько-2   Часто-3 </w:t>
            </w:r>
          </w:p>
        </w:tc>
      </w:tr>
      <w:tr w:rsidR="00A87110">
        <w:trPr>
          <w:trHeight w:val="562"/>
        </w:trPr>
        <w:tc>
          <w:tcPr>
            <w:tcW w:w="2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члены ее </w:t>
            </w:r>
          </w:p>
          <w:p w:rsidR="00A87110" w:rsidRDefault="00FF436C">
            <w:pPr>
              <w:spacing w:after="0" w:line="259" w:lineRule="auto"/>
              <w:ind w:left="0" w:right="55" w:firstLine="0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емьи 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 Несколько-2   Часто-3 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 Несколько-2   Часто-3 </w:t>
            </w:r>
          </w:p>
        </w:tc>
      </w:tr>
      <w:tr w:rsidR="00A87110">
        <w:trPr>
          <w:trHeight w:val="838"/>
        </w:trPr>
        <w:tc>
          <w:tcPr>
            <w:tcW w:w="22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34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члены семьи со стороны мужа </w:t>
            </w:r>
          </w:p>
        </w:tc>
        <w:tc>
          <w:tcPr>
            <w:tcW w:w="1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 Несколько-2   Часто-3 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99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 Несколько-2   Часто-3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>Следующие вопросы касаются ситуаций, которые происходят со многими женщинами, и, возможно, в Вашей жизни случалось, что кто-</w:t>
      </w:r>
      <w:r>
        <w:rPr>
          <w:rFonts w:ascii="Times New Roman" w:eastAsia="Times New Roman" w:hAnsi="Times New Roman" w:cs="Times New Roman"/>
          <w:sz w:val="24"/>
        </w:rPr>
        <w:t xml:space="preserve">либо совершал эти поступки в отношении Вас. </w:t>
      </w:r>
    </w:p>
    <w:p w:rsidR="00A87110" w:rsidRDefault="00FF436C">
      <w:pPr>
        <w:spacing w:after="3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>73.Совершал ли когда-либо кто-либо, следующие действия в отношении Вас: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9638" w:type="dxa"/>
        <w:tblInd w:w="35" w:type="dxa"/>
        <w:tblCellMar>
          <w:top w:w="35" w:type="dxa"/>
          <w:left w:w="106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267"/>
        <w:gridCol w:w="708"/>
        <w:gridCol w:w="852"/>
        <w:gridCol w:w="1844"/>
        <w:gridCol w:w="1841"/>
        <w:gridCol w:w="2126"/>
      </w:tblGrid>
      <w:tr w:rsidR="00A87110">
        <w:trPr>
          <w:trHeight w:val="2770"/>
        </w:trPr>
        <w:tc>
          <w:tcPr>
            <w:tcW w:w="226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действий, относящихся к </w:t>
            </w:r>
          </w:p>
          <w:p w:rsidR="00A87110" w:rsidRDefault="00FF436C">
            <w:pPr>
              <w:spacing w:after="0" w:line="259" w:lineRule="auto"/>
              <w:ind w:left="7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сихологическому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эмоциональному) насилию 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13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7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изошло ли </w:t>
            </w:r>
          </w:p>
          <w:p w:rsidR="00A87110" w:rsidRDefault="00FF436C">
            <w:pPr>
              <w:spacing w:after="21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это в </w:t>
            </w:r>
          </w:p>
          <w:p w:rsidR="00A87110" w:rsidRDefault="00FF436C">
            <w:pPr>
              <w:spacing w:after="21" w:line="259" w:lineRule="auto"/>
              <w:ind w:left="0" w:right="10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следние  </w:t>
            </w:r>
          </w:p>
          <w:p w:rsidR="00A87110" w:rsidRDefault="00FF436C">
            <w:pPr>
              <w:spacing w:after="0" w:line="259" w:lineRule="auto"/>
              <w:ind w:left="0" w:right="11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месяцев?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последние  </w:t>
            </w:r>
          </w:p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месяцев произошло ли это 1 раз, </w:t>
            </w:r>
          </w:p>
          <w:p w:rsidR="00A87110" w:rsidRDefault="00FF436C">
            <w:pPr>
              <w:spacing w:after="0" w:line="276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сколько или часто?  </w:t>
            </w:r>
          </w:p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5" w:line="274" w:lineRule="auto"/>
              <w:ind w:left="0" w:right="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оизошло ли это в период, </w:t>
            </w:r>
          </w:p>
          <w:p w:rsidR="00A87110" w:rsidRDefault="00FF436C">
            <w:pPr>
              <w:spacing w:after="0" w:line="277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шествующий последним  </w:t>
            </w:r>
          </w:p>
          <w:p w:rsidR="00A87110" w:rsidRDefault="00FF436C">
            <w:pPr>
              <w:spacing w:after="0" w:line="259" w:lineRule="auto"/>
              <w:ind w:left="0" w:right="11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месяцам? </w:t>
            </w:r>
          </w:p>
          <w:p w:rsidR="00A87110" w:rsidRDefault="00FF436C">
            <w:pPr>
              <w:spacing w:after="0" w:line="238" w:lineRule="auto"/>
              <w:ind w:left="0" w:right="17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Если да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: Можете ли Вы сказать, что это произошло    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, несколько или часто? </w:t>
            </w:r>
          </w:p>
        </w:tc>
      </w:tr>
      <w:tr w:rsidR="00A87110">
        <w:trPr>
          <w:trHeight w:val="31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1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</w:tr>
      <w:tr w:rsidR="00A87110">
        <w:trPr>
          <w:trHeight w:val="1114"/>
        </w:trPr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) Оскорблял Вас или заставлял Вас плохо о себе думать?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9" w:line="259" w:lineRule="auto"/>
              <w:ind w:left="0" w:right="4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9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</w:tr>
      <w:tr w:rsidR="00A87110">
        <w:trPr>
          <w:trHeight w:val="1150"/>
        </w:trPr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103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) Принижал Вас или унизил Вас в присутствии других людей? 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</w:tr>
      <w:tr w:rsidR="00A87110">
        <w:trPr>
          <w:trHeight w:val="1390"/>
        </w:trPr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в) Запугивал или намеренно угрожал Вам (взглядом, криками; разбивал посуду)? 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Часто-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</w:tr>
      <w:tr w:rsidR="00A87110">
        <w:trPr>
          <w:trHeight w:val="1393"/>
        </w:trPr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" w:right="58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) Угрожал словами, что причинит боль Вам или Вашим близким? </w:t>
            </w:r>
          </w:p>
        </w:tc>
        <w:tc>
          <w:tcPr>
            <w:tcW w:w="15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0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  <w:p w:rsidR="00A87110" w:rsidRDefault="00FF436C">
            <w:pPr>
              <w:spacing w:after="28" w:line="259" w:lineRule="auto"/>
              <w:ind w:left="0" w:right="4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10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– 2 </w:t>
            </w:r>
            <w:r>
              <w:rPr>
                <w:rFonts w:ascii="Segoe UI Symbol" w:eastAsia="Segoe UI Symbol" w:hAnsi="Segoe UI Symbol" w:cs="Segoe UI Symbol"/>
                <w:sz w:val="24"/>
              </w:rPr>
              <w:t>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:rsidR="00A87110" w:rsidRDefault="00FF436C">
            <w:pPr>
              <w:spacing w:after="0" w:line="259" w:lineRule="auto"/>
              <w:ind w:left="0" w:right="45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а – 1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В, Г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Нет – 2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Г 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2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2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68" w:lineRule="auto"/>
              <w:ind w:left="2" w:right="669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- 0 1 раз-1 Несколько -2 </w:t>
            </w:r>
          </w:p>
          <w:p w:rsidR="00A87110" w:rsidRDefault="00FF436C">
            <w:pPr>
              <w:spacing w:after="0" w:line="259" w:lineRule="auto"/>
              <w:ind w:left="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асто-3 </w:t>
            </w:r>
          </w:p>
        </w:tc>
      </w:tr>
      <w:tr w:rsidR="00A87110">
        <w:trPr>
          <w:trHeight w:val="596"/>
        </w:trPr>
        <w:tc>
          <w:tcPr>
            <w:tcW w:w="963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ABF8F"/>
          </w:tcPr>
          <w:p w:rsidR="00A87110" w:rsidRDefault="00FF436C">
            <w:pPr>
              <w:spacing w:after="0" w:line="259" w:lineRule="auto"/>
              <w:ind w:left="0" w:right="10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Если, как минимум, один ответ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«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Да» в вопросе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73 «A»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74. </w:t>
            </w:r>
          </w:p>
          <w:p w:rsidR="00A87110" w:rsidRDefault="00FF436C">
            <w:pPr>
              <w:spacing w:after="0" w:line="259" w:lineRule="auto"/>
              <w:ind w:left="0" w:right="10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В случае ответа «Нет»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к вопросу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75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</w:tbl>
    <w:p w:rsidR="00A87110" w:rsidRDefault="00FF436C">
      <w:pPr>
        <w:spacing w:after="31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43"/>
        </w:numPr>
        <w:spacing w:after="5" w:line="271" w:lineRule="auto"/>
        <w:ind w:right="633" w:hanging="487"/>
      </w:pPr>
      <w:r>
        <w:rPr>
          <w:rFonts w:ascii="Times New Roman" w:eastAsia="Times New Roman" w:hAnsi="Times New Roman" w:cs="Times New Roman"/>
          <w:b/>
          <w:sz w:val="24"/>
        </w:rPr>
        <w:t xml:space="preserve">Кто совершил в отношении Вас такие действия?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ПРОВЕРЬТЕ: Кто-либо еще? Родственники? Кто-либо в школе или на работе? Друг или сосед? Незнакомец или другие лица?  </w:t>
      </w:r>
    </w:p>
    <w:tbl>
      <w:tblPr>
        <w:tblStyle w:val="TableGrid"/>
        <w:tblW w:w="9640" w:type="dxa"/>
        <w:tblInd w:w="34" w:type="dxa"/>
        <w:tblCellMar>
          <w:top w:w="7" w:type="dxa"/>
          <w:left w:w="0" w:type="dxa"/>
          <w:bottom w:w="0" w:type="dxa"/>
          <w:right w:w="58" w:type="dxa"/>
        </w:tblCellMar>
        <w:tblLook w:val="04A0" w:firstRow="1" w:lastRow="0" w:firstColumn="1" w:lastColumn="0" w:noHBand="0" w:noVBand="1"/>
      </w:tblPr>
      <w:tblGrid>
        <w:gridCol w:w="2500"/>
        <w:gridCol w:w="476"/>
        <w:gridCol w:w="3404"/>
        <w:gridCol w:w="141"/>
        <w:gridCol w:w="3119"/>
      </w:tblGrid>
      <w:tr w:rsidR="00A87110">
        <w:trPr>
          <w:trHeight w:val="1114"/>
        </w:trPr>
        <w:tc>
          <w:tcPr>
            <w:tcW w:w="2977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лиц, которые могут совершать насилие </w:t>
            </w:r>
          </w:p>
        </w:tc>
        <w:tc>
          <w:tcPr>
            <w:tcW w:w="35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колько раз совершались такие действия, начиная с того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омента, как Вам исполнилось 15 лет?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45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колько раз совершались такие действия в последние </w:t>
            </w:r>
          </w:p>
          <w:p w:rsidR="00A87110" w:rsidRDefault="00FF436C">
            <w:pPr>
              <w:spacing w:after="0" w:line="259" w:lineRule="auto"/>
              <w:ind w:left="0" w:right="3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месяцев? </w:t>
            </w:r>
          </w:p>
        </w:tc>
      </w:tr>
      <w:tr w:rsidR="00A87110">
        <w:trPr>
          <w:trHeight w:val="348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6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1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Задавайте вопросы только в отношении лиц, отмеченных в </w:t>
            </w:r>
          </w:p>
        </w:tc>
      </w:tr>
      <w:tr w:rsidR="00A87110">
        <w:trPr>
          <w:trHeight w:val="348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66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2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графе A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A87110">
        <w:trPr>
          <w:trHeight w:val="288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533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</w:t>
            </w:r>
          </w:p>
        </w:tc>
      </w:tr>
      <w:tr w:rsidR="00A87110">
        <w:trPr>
          <w:trHeight w:val="286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тец (отчим)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Несколько - 2  Часто-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1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 2 Часто-3 </w:t>
            </w:r>
          </w:p>
        </w:tc>
      </w:tr>
      <w:tr w:rsidR="00A87110">
        <w:trPr>
          <w:trHeight w:val="286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ать (мачеха)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векор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векровь 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838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242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члены семьи мужского пол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6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5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838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242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члены семьи женского пол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6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6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4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248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оллеги на работе  - мужчины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6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7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ы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6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8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 (знакомый) – мужчин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6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9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0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1114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164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давний (случайный) знакомый – мужчин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1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4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187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>Незнакомый человек –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мужчин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3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4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Учитель - мужчина  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5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6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838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18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рач (медицинский </w:t>
            </w:r>
          </w:p>
          <w:p w:rsidR="00A87110" w:rsidRDefault="00FF436C">
            <w:pPr>
              <w:spacing w:after="0" w:line="259" w:lineRule="auto"/>
              <w:ind w:left="108" w:right="185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ботник) - мужчин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7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8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ставитель религии - мужчин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9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840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лиция </w:t>
            </w:r>
          </w:p>
          <w:p w:rsidR="00A87110" w:rsidRDefault="00FF436C">
            <w:pPr>
              <w:spacing w:after="0" w:line="259" w:lineRule="auto"/>
              <w:ind w:left="108" w:right="26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военнослужащий) - мужчина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0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>(укажите)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: мужчины ______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1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ы ______ </w:t>
            </w:r>
          </w:p>
        </w:tc>
        <w:tc>
          <w:tcPr>
            <w:tcW w:w="4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2 </w:t>
            </w:r>
          </w:p>
        </w:tc>
        <w:tc>
          <w:tcPr>
            <w:tcW w:w="3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</w:tbl>
    <w:p w:rsidR="00A87110" w:rsidRDefault="00FF436C">
      <w:pPr>
        <w:spacing w:after="31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11" w:line="269" w:lineRule="auto"/>
        <w:ind w:left="48" w:right="15"/>
      </w:pPr>
      <w:r>
        <w:rPr>
          <w:rFonts w:ascii="Times New Roman" w:eastAsia="Times New Roman" w:hAnsi="Times New Roman" w:cs="Times New Roman"/>
          <w:sz w:val="24"/>
        </w:rPr>
        <w:t xml:space="preserve">Прежде всего, я хотела спросить Вас о событиях, которые имели место в Вашей жизни, начиная с 15 лет, и после этого о событиях, произошедших в течение последних 12 месяцев. </w:t>
      </w:r>
      <w:r>
        <w:rPr>
          <w:rFonts w:ascii="Times New Roman" w:eastAsia="Times New Roman" w:hAnsi="Times New Roman" w:cs="Times New Roman"/>
          <w:sz w:val="24"/>
          <w:vertAlign w:val="superscript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</w:rPr>
        <w:t>Для женщин, у которых когда-либо были интимные партнеры, добавить</w:t>
      </w:r>
      <w:r>
        <w:rPr>
          <w:rFonts w:ascii="Times New Roman" w:eastAsia="Times New Roman" w:hAnsi="Times New Roman" w:cs="Times New Roman"/>
          <w:sz w:val="24"/>
        </w:rPr>
        <w:t>: Вопросы, указанн</w:t>
      </w:r>
      <w:r>
        <w:rPr>
          <w:rFonts w:ascii="Times New Roman" w:eastAsia="Times New Roman" w:hAnsi="Times New Roman" w:cs="Times New Roman"/>
          <w:sz w:val="24"/>
        </w:rPr>
        <w:t>ые ниже, относятся к лицам, не являющимися Вашим мужем (партнером).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31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43"/>
        </w:numPr>
        <w:spacing w:after="5" w:line="271" w:lineRule="auto"/>
        <w:ind w:right="633" w:hanging="487"/>
      </w:pPr>
      <w:r>
        <w:rPr>
          <w:rFonts w:ascii="Times New Roman" w:eastAsia="Times New Roman" w:hAnsi="Times New Roman" w:cs="Times New Roman"/>
          <w:b/>
          <w:sz w:val="24"/>
        </w:rPr>
        <w:t>Начиная с 15 лет, подвергались ли Вы когда-либо со стороны кого-либо избиению, пинал ли кто-либо Вас или причинял любые формы физического насилия? Бросался ли кто-либо в Вас предметами,</w:t>
      </w:r>
      <w:r>
        <w:rPr>
          <w:rFonts w:ascii="Times New Roman" w:eastAsia="Times New Roman" w:hAnsi="Times New Roman" w:cs="Times New Roman"/>
          <w:b/>
          <w:sz w:val="24"/>
        </w:rPr>
        <w:t xml:space="preserve"> которые могли поранить Вас?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Толкал Вас или дергал Вас за волосы? Душил или намеренно наносил Вам ожоги? Угрожал Вам или фактически использовал оружие или нож против Вас? </w:t>
      </w:r>
    </w:p>
    <w:tbl>
      <w:tblPr>
        <w:tblStyle w:val="TableGrid"/>
        <w:tblW w:w="9640" w:type="dxa"/>
        <w:tblInd w:w="34" w:type="dxa"/>
        <w:tblCellMar>
          <w:top w:w="1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046"/>
        <w:gridCol w:w="896"/>
        <w:gridCol w:w="3848"/>
        <w:gridCol w:w="850"/>
      </w:tblGrid>
      <w:tr w:rsidR="00A87110">
        <w:trPr>
          <w:trHeight w:val="305"/>
        </w:trPr>
        <w:tc>
          <w:tcPr>
            <w:tcW w:w="4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ы 76-78 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79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7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</w:tbl>
    <w:p w:rsidR="00A87110" w:rsidRDefault="00FF436C">
      <w:pPr>
        <w:spacing w:after="26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3"/>
        </w:numPr>
        <w:spacing w:after="5" w:line="271" w:lineRule="auto"/>
        <w:ind w:right="633" w:hanging="487"/>
      </w:pPr>
      <w:r>
        <w:rPr>
          <w:rFonts w:ascii="Times New Roman" w:eastAsia="Times New Roman" w:hAnsi="Times New Roman" w:cs="Times New Roman"/>
          <w:b/>
          <w:sz w:val="24"/>
        </w:rPr>
        <w:t xml:space="preserve">Кто совершил в отношении Вас такие действия?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>ПРОВЕРЬТЕ: Кто-либо еще? Родственники? Кто-либо в школе или на работе? Друг или сосед? Незнакомец или другие лица?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11" w:type="dxa"/>
          <w:right w:w="58" w:type="dxa"/>
        </w:tblCellMar>
        <w:tblLook w:val="04A0" w:firstRow="1" w:lastRow="0" w:firstColumn="1" w:lastColumn="0" w:noHBand="0" w:noVBand="1"/>
      </w:tblPr>
      <w:tblGrid>
        <w:gridCol w:w="3120"/>
        <w:gridCol w:w="3260"/>
        <w:gridCol w:w="3260"/>
      </w:tblGrid>
      <w:tr w:rsidR="00A87110">
        <w:trPr>
          <w:trHeight w:val="1114"/>
        </w:trPr>
        <w:tc>
          <w:tcPr>
            <w:tcW w:w="31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лиц, которые могут совершать насилие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колько раз совершались такие действия, начиная с того момента, как Вам исполнилось 15 лет?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45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колько раз совершались такие действия в последние </w:t>
            </w:r>
          </w:p>
          <w:p w:rsidR="00A87110" w:rsidRDefault="00FF436C">
            <w:pPr>
              <w:spacing w:after="0" w:line="259" w:lineRule="auto"/>
              <w:ind w:left="0" w:right="56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месяцев? </w:t>
            </w:r>
          </w:p>
        </w:tc>
      </w:tr>
      <w:tr w:rsidR="00A87110">
        <w:trPr>
          <w:trHeight w:val="56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Задавайте вопросы только в отношении лиц, отмеченных в графе A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тец (отчим) </w:t>
            </w:r>
          </w:p>
          <w:p w:rsidR="00A87110" w:rsidRDefault="00FF436C">
            <w:pPr>
              <w:spacing w:after="0" w:line="259" w:lineRule="auto"/>
              <w:ind w:left="0" w:right="240" w:firstLine="0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3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1 раз-1 Несколько - 2  Часто-</w:t>
            </w:r>
          </w:p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 2 Часто-3 </w:t>
            </w:r>
          </w:p>
        </w:tc>
      </w:tr>
      <w:tr w:rsidR="00A87110">
        <w:trPr>
          <w:trHeight w:val="288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ать (мачеха)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2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Свекор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векровь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4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7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члены семьи </w:t>
            </w:r>
          </w:p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ского пол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5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7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члены семьи </w:t>
            </w:r>
          </w:p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ского пол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6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4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оллеги на работе  - </w:t>
            </w:r>
          </w:p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ы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7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ы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8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4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3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 (знакомый) - </w:t>
            </w:r>
          </w:p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9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0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838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давний </w:t>
            </w:r>
          </w:p>
          <w:p w:rsidR="00A87110" w:rsidRDefault="00FF436C">
            <w:pPr>
              <w:spacing w:after="15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случайный) </w:t>
            </w:r>
          </w:p>
          <w:p w:rsidR="00A87110" w:rsidRDefault="00FF436C">
            <w:pPr>
              <w:tabs>
                <w:tab w:val="right" w:pos="29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знакомый – 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1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2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знакомый человек – 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4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Учитель - мужчина 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5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8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6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рач (медицинский работник) - 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7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8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8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ставитель религии - 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9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838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2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лиция </w:t>
            </w:r>
          </w:p>
          <w:p w:rsidR="00A87110" w:rsidRDefault="00FF436C">
            <w:pPr>
              <w:spacing w:after="1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военнослужащий) - </w:t>
            </w:r>
          </w:p>
          <w:p w:rsidR="00A87110" w:rsidRDefault="00FF436C">
            <w:pPr>
              <w:tabs>
                <w:tab w:val="right" w:pos="29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20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>(укажите)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: мужчины _________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21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8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ы _________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22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</w:tbl>
    <w:p w:rsidR="00A87110" w:rsidRDefault="00FF436C">
      <w:pPr>
        <w:spacing w:after="26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3"/>
        </w:numPr>
        <w:spacing w:after="0" w:line="259" w:lineRule="auto"/>
        <w:ind w:right="633" w:hanging="487"/>
      </w:pPr>
      <w:r>
        <w:rPr>
          <w:rFonts w:ascii="Times New Roman" w:eastAsia="Times New Roman" w:hAnsi="Times New Roman" w:cs="Times New Roman"/>
          <w:b/>
          <w:sz w:val="24"/>
        </w:rPr>
        <w:t xml:space="preserve">Укажите буквами «а», «б» и «в» - </w:t>
      </w:r>
      <w:r>
        <w:rPr>
          <w:rFonts w:ascii="Times New Roman" w:eastAsia="Times New Roman" w:hAnsi="Times New Roman" w:cs="Times New Roman"/>
          <w:b/>
          <w:sz w:val="24"/>
        </w:rPr>
        <w:t>лиц, совершивших насилие в отношении Вас. При наличии более трех лиц, совершивших насилие, отметьте, какие из них были самые серьезные и укажите в зависимости от степени тяжести причиненного насилия (</w:t>
      </w:r>
      <w:r>
        <w:rPr>
          <w:rFonts w:ascii="Times New Roman" w:eastAsia="Times New Roman" w:hAnsi="Times New Roman" w:cs="Times New Roman"/>
          <w:sz w:val="24"/>
        </w:rPr>
        <w:t>самое серьезное – 1, средней тяжести – 2 и т.д.</w:t>
      </w:r>
      <w:r>
        <w:rPr>
          <w:rFonts w:ascii="Times New Roman" w:eastAsia="Times New Roman" w:hAnsi="Times New Roman" w:cs="Times New Roman"/>
          <w:b/>
          <w:sz w:val="24"/>
        </w:rPr>
        <w:t>):</w:t>
      </w:r>
      <w:r>
        <w:rPr>
          <w:rFonts w:ascii="Times New Roman" w:eastAsia="Times New Roman" w:hAnsi="Times New Roman" w:cs="Times New Roman"/>
          <w:b/>
          <w:i/>
          <w:sz w:val="24"/>
        </w:rPr>
        <w:t xml:space="preserve">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082"/>
        <w:gridCol w:w="1558"/>
      </w:tblGrid>
      <w:tr w:rsidR="00A87110">
        <w:trPr>
          <w:trHeight w:val="286"/>
        </w:trPr>
        <w:tc>
          <w:tcPr>
            <w:tcW w:w="8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а) Ли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цо, совершившее насилие   ____________________________________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</w:tr>
      <w:tr w:rsidR="00A87110">
        <w:trPr>
          <w:trHeight w:val="286"/>
        </w:trPr>
        <w:tc>
          <w:tcPr>
            <w:tcW w:w="8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) Лицо, совершившее насилие   ____________________________________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  <w:tr w:rsidR="00A87110">
        <w:trPr>
          <w:trHeight w:val="288"/>
        </w:trPr>
        <w:tc>
          <w:tcPr>
            <w:tcW w:w="8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Лицо, совершившее насилие   ____________________________________ 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43"/>
        </w:numPr>
        <w:spacing w:after="5"/>
        <w:ind w:right="633" w:hanging="487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>Имели ли место следующие последствия, вызванные действиями лица, совершившего насилие...?</w:t>
      </w:r>
      <w:r>
        <w:rPr>
          <w:rFonts w:ascii="Times New Roman" w:eastAsia="Times New Roman" w:hAnsi="Times New Roman" w:cs="Times New Roman"/>
          <w:sz w:val="24"/>
        </w:rPr>
        <w:t xml:space="preserve"> Задайте вопрос 78 в первую очередь в отношении первого лица (а), далее следующего (б) и т.д. При отсутствии таких лиц </w:t>
      </w:r>
      <w:r>
        <w:rPr>
          <w:rFonts w:ascii="Segoe UI Symbol" w:eastAsia="Segoe UI Symbol" w:hAnsi="Segoe UI Symbol" w:cs="Segoe UI Symbol"/>
          <w:sz w:val="24"/>
        </w:rPr>
        <w:t></w:t>
      </w:r>
      <w:r>
        <w:rPr>
          <w:rFonts w:ascii="Times New Roman" w:eastAsia="Times New Roman" w:hAnsi="Times New Roman" w:cs="Times New Roman"/>
          <w:sz w:val="24"/>
        </w:rPr>
        <w:t xml:space="preserve"> к вопросу 79.</w:t>
      </w:r>
      <w:r>
        <w:rPr>
          <w:rFonts w:ascii="Times New Roman" w:eastAsia="Times New Roman" w:hAnsi="Times New Roman" w:cs="Times New Roman"/>
          <w:i/>
          <w:sz w:val="24"/>
        </w:rPr>
        <w:t xml:space="preserve"> </w:t>
      </w:r>
    </w:p>
    <w:tbl>
      <w:tblPr>
        <w:tblStyle w:val="TableGrid"/>
        <w:tblW w:w="9640" w:type="dxa"/>
        <w:tblInd w:w="34" w:type="dxa"/>
        <w:tblCellMar>
          <w:top w:w="51" w:type="dxa"/>
          <w:left w:w="108" w:type="dxa"/>
          <w:bottom w:w="0" w:type="dxa"/>
          <w:right w:w="61" w:type="dxa"/>
        </w:tblCellMar>
        <w:tblLook w:val="04A0" w:firstRow="1" w:lastRow="0" w:firstColumn="1" w:lastColumn="0" w:noHBand="0" w:noVBand="1"/>
      </w:tblPr>
      <w:tblGrid>
        <w:gridCol w:w="4536"/>
        <w:gridCol w:w="1738"/>
        <w:gridCol w:w="1738"/>
        <w:gridCol w:w="1628"/>
      </w:tblGrid>
      <w:tr w:rsidR="00A87110">
        <w:trPr>
          <w:trHeight w:val="2770"/>
        </w:trPr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Перечень видов травм (последств</w:t>
            </w:r>
            <w:r>
              <w:rPr>
                <w:rFonts w:ascii="Times New Roman" w:eastAsia="Times New Roman" w:hAnsi="Times New Roman" w:cs="Times New Roman"/>
                <w:sz w:val="24"/>
              </w:rPr>
              <w:t>ий)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) Лицо </w:t>
            </w:r>
          </w:p>
          <w:p w:rsidR="00A87110" w:rsidRDefault="00FF436C">
            <w:pPr>
              <w:spacing w:after="6" w:line="271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ившее насилие – 1 </w:t>
            </w:r>
          </w:p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При наличии более 1 лица, </w:t>
            </w:r>
          </w:p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совершившего насилие, </w:t>
            </w:r>
          </w:p>
          <w:p w:rsidR="00A87110" w:rsidRDefault="00FF436C">
            <w:pPr>
              <w:spacing w:after="0" w:line="259" w:lineRule="auto"/>
              <w:ind w:left="7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переходите к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следующей графе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) 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4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) Лицо, </w:t>
            </w:r>
          </w:p>
          <w:p w:rsidR="00A87110" w:rsidRDefault="00FF436C">
            <w:pPr>
              <w:spacing w:after="6" w:line="271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ившее насилие – 2 </w:t>
            </w:r>
          </w:p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(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При наличии более 2х лиц, </w:t>
            </w:r>
          </w:p>
          <w:p w:rsidR="00A87110" w:rsidRDefault="00FF436C">
            <w:pPr>
              <w:spacing w:after="0" w:line="259" w:lineRule="auto"/>
              <w:ind w:left="74" w:right="0" w:firstLine="0"/>
              <w:jc w:val="left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переходите к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следующей графе</w:t>
            </w:r>
            <w:r>
              <w:rPr>
                <w:rFonts w:ascii="Times New Roman" w:eastAsia="Times New Roman" w:hAnsi="Times New Roman" w:cs="Times New Roman"/>
                <w:sz w:val="24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Лицо,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овершившее насилие - 3 </w:t>
            </w:r>
          </w:p>
        </w:tc>
      </w:tr>
      <w:tr w:rsidR="00A87110">
        <w:trPr>
          <w:trHeight w:val="627"/>
        </w:trPr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>a) У Вас были порезы, царапины, синяки или ушибы?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52" w:right="24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– 2 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53" w:right="24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– 2 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97" w:right="18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– 2 </w:t>
            </w:r>
          </w:p>
        </w:tc>
      </w:tr>
      <w:tr w:rsidR="00A87110">
        <w:trPr>
          <w:trHeight w:val="614"/>
        </w:trPr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) Были ли у Вас травмы глаз, ушей, растяжения, вывихи или ожоги? 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52" w:right="24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– 2 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53" w:right="24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– 2 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97" w:right="18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– 2 </w:t>
            </w:r>
          </w:p>
        </w:tc>
      </w:tr>
      <w:tr w:rsidR="00A87110">
        <w:trPr>
          <w:trHeight w:val="1114"/>
        </w:trPr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45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) Были ли у Вас глубокие раны, переломы, сломанные зубы, травмы внутренних органов или другие подобные травмы? 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52" w:right="24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– 2 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53" w:right="24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– 2 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97" w:right="18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– 2 </w:t>
            </w:r>
          </w:p>
        </w:tc>
      </w:tr>
      <w:tr w:rsidR="00A87110">
        <w:trPr>
          <w:trHeight w:val="1390"/>
        </w:trPr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6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Если хотя бы один ответ «Да» на а) б) или в), спросить г)… </w:t>
            </w:r>
          </w:p>
          <w:p w:rsidR="00A87110" w:rsidRDefault="00FF436C">
            <w:pPr>
              <w:spacing w:after="23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г) Произошла ли эта травма </w:t>
            </w:r>
          </w:p>
          <w:p w:rsidR="00A87110" w:rsidRDefault="00FF436C">
            <w:pPr>
              <w:spacing w:after="0" w:line="259" w:lineRule="auto"/>
              <w:ind w:left="0" w:right="324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повреждение) в течение последних  12 месяцев? 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52" w:right="24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– 2 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253" w:right="242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– 2 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197" w:right="187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– 1 Нет – 2 </w:t>
            </w:r>
          </w:p>
        </w:tc>
      </w:tr>
    </w:tbl>
    <w:p w:rsidR="00A87110" w:rsidRDefault="00FF436C">
      <w:pPr>
        <w:spacing w:after="31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11" w:line="269" w:lineRule="auto"/>
        <w:ind w:left="48" w:right="15"/>
      </w:pPr>
      <w:r>
        <w:rPr>
          <w:rFonts w:ascii="Times New Roman" w:eastAsia="Times New Roman" w:hAnsi="Times New Roman" w:cs="Times New Roman"/>
          <w:sz w:val="24"/>
        </w:rPr>
        <w:t xml:space="preserve">Я хотела задать Вам вопросы, касающиеся другого негативного опыта, с которым также сталкиваются некоторые женщины. Вы можете указать любое лицо: мужчину или женщину. </w:t>
      </w:r>
      <w:r>
        <w:rPr>
          <w:rFonts w:ascii="Times New Roman" w:eastAsia="Times New Roman" w:hAnsi="Times New Roman" w:cs="Times New Roman"/>
          <w:i/>
          <w:sz w:val="24"/>
        </w:rPr>
        <w:t xml:space="preserve">Для женщин, имевших партнера, добавьте, если необходимо: </w:t>
      </w:r>
      <w:r>
        <w:rPr>
          <w:rFonts w:ascii="Times New Roman" w:eastAsia="Times New Roman" w:hAnsi="Times New Roman" w:cs="Times New Roman"/>
          <w:sz w:val="24"/>
        </w:rPr>
        <w:t>за исключением Вашего мужа (партн</w:t>
      </w:r>
      <w:r>
        <w:rPr>
          <w:rFonts w:ascii="Times New Roman" w:eastAsia="Times New Roman" w:hAnsi="Times New Roman" w:cs="Times New Roman"/>
          <w:sz w:val="24"/>
        </w:rPr>
        <w:t>ера) мужского пола.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18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3"/>
        </w:numPr>
        <w:spacing w:after="5" w:line="271" w:lineRule="auto"/>
        <w:ind w:right="633" w:hanging="487"/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Начиная с 15 лет</w:t>
      </w:r>
      <w:r>
        <w:rPr>
          <w:rFonts w:ascii="Times New Roman" w:eastAsia="Times New Roman" w:hAnsi="Times New Roman" w:cs="Times New Roman"/>
          <w:sz w:val="24"/>
        </w:rPr>
        <w:t xml:space="preserve">, </w:t>
      </w:r>
      <w:r>
        <w:rPr>
          <w:rFonts w:ascii="Times New Roman" w:eastAsia="Times New Roman" w:hAnsi="Times New Roman" w:cs="Times New Roman"/>
          <w:b/>
          <w:sz w:val="24"/>
        </w:rPr>
        <w:t>принуждал ли Вас кто-либо (</w:t>
      </w:r>
      <w:r>
        <w:rPr>
          <w:rFonts w:ascii="Times New Roman" w:eastAsia="Times New Roman" w:hAnsi="Times New Roman" w:cs="Times New Roman"/>
          <w:sz w:val="24"/>
        </w:rPr>
        <w:t>включая знакомых и незнакомых людей</w:t>
      </w:r>
      <w:r>
        <w:rPr>
          <w:rFonts w:ascii="Times New Roman" w:eastAsia="Times New Roman" w:hAnsi="Times New Roman" w:cs="Times New Roman"/>
          <w:b/>
          <w:sz w:val="24"/>
        </w:rPr>
        <w:t xml:space="preserve">) к сексуальным отношениям без Вашего желания, например, угрозами, насильно удерживая, или поставив Вас в ситуацию, когда Вы не могли сказать НЕТ </w:t>
      </w:r>
    </w:p>
    <w:tbl>
      <w:tblPr>
        <w:tblStyle w:val="TableGrid"/>
        <w:tblW w:w="9640" w:type="dxa"/>
        <w:tblInd w:w="34" w:type="dxa"/>
        <w:tblCellMar>
          <w:top w:w="1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046"/>
        <w:gridCol w:w="896"/>
        <w:gridCol w:w="3706"/>
        <w:gridCol w:w="992"/>
      </w:tblGrid>
      <w:tr w:rsidR="00A87110">
        <w:trPr>
          <w:trHeight w:val="305"/>
        </w:trPr>
        <w:tc>
          <w:tcPr>
            <w:tcW w:w="4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опрос 80 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81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</w:tbl>
    <w:p w:rsidR="00A87110" w:rsidRDefault="00FF436C">
      <w:pPr>
        <w:spacing w:after="26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3"/>
        </w:numPr>
        <w:spacing w:after="5" w:line="271" w:lineRule="auto"/>
        <w:ind w:right="633" w:hanging="487"/>
      </w:pPr>
      <w:r>
        <w:rPr>
          <w:rFonts w:ascii="Times New Roman" w:eastAsia="Times New Roman" w:hAnsi="Times New Roman" w:cs="Times New Roman"/>
          <w:b/>
          <w:sz w:val="24"/>
        </w:rPr>
        <w:t xml:space="preserve">Кто совершил в отношении Вас такие действия?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ПРОВЕРЬТЕ: Кто-либо еще? Родственники? Кто-либо в школе или на работе? Друг или сосед? Незнакомец или другие лица?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13" w:type="dxa"/>
          <w:right w:w="48" w:type="dxa"/>
        </w:tblCellMar>
        <w:tblLook w:val="04A0" w:firstRow="1" w:lastRow="0" w:firstColumn="1" w:lastColumn="0" w:noHBand="0" w:noVBand="1"/>
      </w:tblPr>
      <w:tblGrid>
        <w:gridCol w:w="3120"/>
        <w:gridCol w:w="3401"/>
        <w:gridCol w:w="3119"/>
      </w:tblGrid>
      <w:tr w:rsidR="00A87110">
        <w:trPr>
          <w:trHeight w:val="1114"/>
        </w:trPr>
        <w:tc>
          <w:tcPr>
            <w:tcW w:w="312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Перечень лиц, которые могут совершать насилие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колько раз совершались такие действия, начиная с того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омента, как Вам исполнилось 15 лет?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45" w:line="23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колько раз совершались такие действия в последние </w:t>
            </w:r>
          </w:p>
          <w:p w:rsidR="00A87110" w:rsidRDefault="00FF436C">
            <w:pPr>
              <w:spacing w:after="0" w:line="259" w:lineRule="auto"/>
              <w:ind w:left="0" w:right="6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месяцев? </w:t>
            </w:r>
          </w:p>
        </w:tc>
      </w:tr>
      <w:tr w:rsidR="00A87110">
        <w:trPr>
          <w:trHeight w:val="562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5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Задавайте вопросы только в отношении лиц, отмеченных в графе A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9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1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</w:t>
            </w:r>
          </w:p>
        </w:tc>
      </w:tr>
      <w:tr w:rsidR="00A87110">
        <w:trPr>
          <w:trHeight w:val="564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тец (отчим) </w:t>
            </w:r>
          </w:p>
          <w:p w:rsidR="00A87110" w:rsidRDefault="00FF436C">
            <w:pPr>
              <w:spacing w:after="0" w:line="259" w:lineRule="auto"/>
              <w:ind w:left="0" w:right="250" w:firstLine="0"/>
              <w:jc w:val="righ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22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Несколько - 2  Часто-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 2 Часто-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ать (мачеха)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2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векор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3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векровь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4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7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члены семьи </w:t>
            </w:r>
          </w:p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ского пол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5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7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члены семьи </w:t>
            </w:r>
          </w:p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ского пол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6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4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оллеги на работе  - </w:t>
            </w:r>
          </w:p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ы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7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8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ы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8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4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 (знакомый) - </w:t>
            </w:r>
          </w:p>
          <w:p w:rsidR="00A87110" w:rsidRDefault="00FF436C">
            <w:pPr>
              <w:tabs>
                <w:tab w:val="center" w:pos="265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9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6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0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838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давний </w:t>
            </w:r>
          </w:p>
          <w:p w:rsidR="00A87110" w:rsidRDefault="00FF436C">
            <w:pPr>
              <w:spacing w:after="15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случайный) </w:t>
            </w:r>
          </w:p>
          <w:p w:rsidR="00A87110" w:rsidRDefault="00FF436C">
            <w:pPr>
              <w:tabs>
                <w:tab w:val="right" w:pos="296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знакомый – 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1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6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2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знакомый человек – 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3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8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6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4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6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Учитель - мужчина 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5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6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6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рач (медицинский работник) - 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7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6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8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9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ставитель религии - 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9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838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2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лиция </w:t>
            </w:r>
          </w:p>
          <w:p w:rsidR="00A87110" w:rsidRDefault="00FF436C">
            <w:pPr>
              <w:spacing w:after="1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военнослужащий) - </w:t>
            </w:r>
          </w:p>
          <w:p w:rsidR="00A87110" w:rsidRDefault="00FF436C">
            <w:pPr>
              <w:tabs>
                <w:tab w:val="right" w:pos="296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20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4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6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 xml:space="preserve">(укажите): </w:t>
            </w:r>
          </w:p>
          <w:p w:rsidR="00A87110" w:rsidRDefault="00FF436C">
            <w:pPr>
              <w:tabs>
                <w:tab w:val="right" w:pos="296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ы _________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21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965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ы _________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22 </w:t>
            </w:r>
          </w:p>
        </w:tc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</w:tbl>
    <w:p w:rsidR="00A87110" w:rsidRDefault="00FF436C">
      <w:pPr>
        <w:spacing w:after="6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11" w:line="269" w:lineRule="auto"/>
        <w:ind w:left="48" w:right="7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Далее, я хотела задать Вам следующие вопросы, которые могут иметь отношение к лицам любой половой принадлежности. </w:t>
      </w:r>
    </w:p>
    <w:p w:rsidR="00A87110" w:rsidRDefault="00FF436C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ABF8F"/>
        <w:spacing w:after="0" w:line="278" w:lineRule="auto"/>
        <w:ind w:left="38" w:right="7" w:firstLine="0"/>
        <w:jc w:val="left"/>
      </w:pPr>
      <w:r>
        <w:rPr>
          <w:rFonts w:ascii="Times New Roman" w:eastAsia="Times New Roman" w:hAnsi="Times New Roman" w:cs="Times New Roman"/>
          <w:i/>
          <w:sz w:val="24"/>
        </w:rPr>
        <w:t>Для женщин, имевших партнера, добавьте, если необходимо</w:t>
      </w:r>
      <w:r>
        <w:rPr>
          <w:rFonts w:ascii="Times New Roman" w:eastAsia="Times New Roman" w:hAnsi="Times New Roman" w:cs="Times New Roman"/>
          <w:sz w:val="24"/>
        </w:rPr>
        <w:t xml:space="preserve">: не включая мужа и (или) партнера мужского пола. </w:t>
      </w:r>
    </w:p>
    <w:p w:rsidR="00A87110" w:rsidRDefault="00FF436C">
      <w:pPr>
        <w:numPr>
          <w:ilvl w:val="0"/>
          <w:numId w:val="43"/>
        </w:numPr>
        <w:spacing w:after="5" w:line="271" w:lineRule="auto"/>
        <w:ind w:right="633" w:hanging="487"/>
      </w:pPr>
      <w:r>
        <w:rPr>
          <w:rFonts w:ascii="Times New Roman" w:eastAsia="Times New Roman" w:hAnsi="Times New Roman" w:cs="Times New Roman"/>
          <w:b/>
          <w:sz w:val="24"/>
        </w:rPr>
        <w:t>Предпринимал ли кто-либо в отношении Вас, начиная с 15 лет, попытки принудить Вас к сексуальным отношениям без вашего согласия (</w:t>
      </w:r>
      <w:r>
        <w:rPr>
          <w:rFonts w:ascii="Times New Roman" w:eastAsia="Times New Roman" w:hAnsi="Times New Roman" w:cs="Times New Roman"/>
          <w:sz w:val="24"/>
        </w:rPr>
        <w:t>но которые фактически не произошли</w:t>
      </w:r>
      <w:r>
        <w:rPr>
          <w:rFonts w:ascii="Times New Roman" w:eastAsia="Times New Roman" w:hAnsi="Times New Roman" w:cs="Times New Roman"/>
          <w:b/>
          <w:sz w:val="24"/>
        </w:rPr>
        <w:t xml:space="preserve">), делал сексуальные прикосновения или совершал другие действия сексуального характера без Вашего желания.  </w:t>
      </w:r>
    </w:p>
    <w:tbl>
      <w:tblPr>
        <w:tblStyle w:val="TableGrid"/>
        <w:tblW w:w="9640" w:type="dxa"/>
        <w:tblInd w:w="34" w:type="dxa"/>
        <w:tblCellMar>
          <w:top w:w="1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046"/>
        <w:gridCol w:w="896"/>
        <w:gridCol w:w="4023"/>
        <w:gridCol w:w="675"/>
      </w:tblGrid>
      <w:tr w:rsidR="00A87110">
        <w:trPr>
          <w:trHeight w:val="305"/>
        </w:trPr>
        <w:tc>
          <w:tcPr>
            <w:tcW w:w="40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а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82 </w:t>
            </w:r>
          </w:p>
        </w:tc>
        <w:tc>
          <w:tcPr>
            <w:tcW w:w="8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5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4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  <w:r>
              <w:rPr>
                <w:rFonts w:ascii="Segoe UI Symbol" w:eastAsia="Segoe UI Symbol" w:hAnsi="Segoe UI Symbol" w:cs="Segoe UI Symbol"/>
                <w:sz w:val="24"/>
              </w:rPr>
              <w:t>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вопрос 83 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</w:tr>
    </w:tbl>
    <w:p w:rsidR="00A87110" w:rsidRDefault="00FF436C">
      <w:pPr>
        <w:spacing w:after="31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43"/>
        </w:numPr>
        <w:spacing w:after="5" w:line="271" w:lineRule="auto"/>
        <w:ind w:right="633" w:hanging="487"/>
      </w:pPr>
      <w:r>
        <w:rPr>
          <w:rFonts w:ascii="Times New Roman" w:eastAsia="Times New Roman" w:hAnsi="Times New Roman" w:cs="Times New Roman"/>
          <w:b/>
          <w:sz w:val="24"/>
        </w:rPr>
        <w:t xml:space="preserve">Кто совершил в отношении Вас такие действия?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>ПРОВЕРЬТЕ: Кто-</w:t>
      </w:r>
      <w:r>
        <w:rPr>
          <w:rFonts w:ascii="Times New Roman" w:eastAsia="Times New Roman" w:hAnsi="Times New Roman" w:cs="Times New Roman"/>
          <w:sz w:val="24"/>
        </w:rPr>
        <w:t xml:space="preserve">либо еще? Родственники? Кто-либо в школе или на работе? Друг или сосед? Незнакомец или другие лица? </w:t>
      </w:r>
    </w:p>
    <w:tbl>
      <w:tblPr>
        <w:tblStyle w:val="TableGrid"/>
        <w:tblW w:w="9640" w:type="dxa"/>
        <w:tblInd w:w="34" w:type="dxa"/>
        <w:tblCellMar>
          <w:top w:w="7" w:type="dxa"/>
          <w:left w:w="0" w:type="dxa"/>
          <w:bottom w:w="13" w:type="dxa"/>
          <w:right w:w="58" w:type="dxa"/>
        </w:tblCellMar>
        <w:tblLook w:val="04A0" w:firstRow="1" w:lastRow="0" w:firstColumn="1" w:lastColumn="0" w:noHBand="0" w:noVBand="1"/>
      </w:tblPr>
      <w:tblGrid>
        <w:gridCol w:w="2290"/>
        <w:gridCol w:w="406"/>
        <w:gridCol w:w="3683"/>
        <w:gridCol w:w="142"/>
        <w:gridCol w:w="3119"/>
      </w:tblGrid>
      <w:tr w:rsidR="00A87110">
        <w:trPr>
          <w:trHeight w:val="838"/>
        </w:trPr>
        <w:tc>
          <w:tcPr>
            <w:tcW w:w="2696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еречень лиц, которые могут совершать насилие </w:t>
            </w:r>
          </w:p>
        </w:tc>
        <w:tc>
          <w:tcPr>
            <w:tcW w:w="382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колько раз совершались такие действия, начиная с того момента, как Вам исполнилось 15 лет? 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8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Сколько раз сов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ершались такие действия в последние </w:t>
            </w:r>
          </w:p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2 месяцев? </w:t>
            </w:r>
          </w:p>
        </w:tc>
      </w:tr>
      <w:tr w:rsidR="00A87110">
        <w:trPr>
          <w:trHeight w:val="562"/>
        </w:trPr>
        <w:tc>
          <w:tcPr>
            <w:tcW w:w="0" w:type="auto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94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4"/>
              </w:rPr>
              <w:t>Задавайте вопросы только в отношении лиц, отмеченных в графе A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A87110">
        <w:trPr>
          <w:trHeight w:val="286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А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4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3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 </w:t>
            </w:r>
          </w:p>
        </w:tc>
      </w:tr>
      <w:tr w:rsidR="00A87110">
        <w:trPr>
          <w:trHeight w:val="286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Отец (отчим)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6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 Несколько - 2  Часто-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раз-1 Несколько - 2 Часто-3 </w:t>
            </w:r>
          </w:p>
        </w:tc>
      </w:tr>
      <w:tr w:rsidR="00A87110">
        <w:trPr>
          <w:trHeight w:val="288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ать (мачеха)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2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векор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3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векровь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4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838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члены </w:t>
            </w:r>
          </w:p>
          <w:p w:rsidR="00A87110" w:rsidRDefault="00FF436C">
            <w:pPr>
              <w:spacing w:after="7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емьи мужского </w:t>
            </w:r>
          </w:p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л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5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838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ие члены </w:t>
            </w:r>
          </w:p>
          <w:p w:rsidR="00A87110" w:rsidRDefault="00FF436C">
            <w:pPr>
              <w:spacing w:after="7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семьи женского </w:t>
            </w:r>
          </w:p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ол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6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168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Коллеги на работе  - мужчины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7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ы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8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4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3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Друг (знакомый) - </w:t>
            </w:r>
          </w:p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9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0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1114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46" w:line="238" w:lineRule="auto"/>
              <w:ind w:left="0" w:right="184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давний (случайный) </w:t>
            </w:r>
          </w:p>
          <w:p w:rsidR="00A87110" w:rsidRDefault="00FF436C">
            <w:pPr>
              <w:spacing w:after="1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знакомый – </w:t>
            </w:r>
          </w:p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1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2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838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2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знакомый </w:t>
            </w:r>
          </w:p>
          <w:p w:rsidR="00A87110" w:rsidRDefault="00FF436C">
            <w:pPr>
              <w:spacing w:after="1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человек – </w:t>
            </w:r>
          </w:p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3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4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11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Учитель - </w:t>
            </w:r>
          </w:p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а 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5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8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6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1114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Врач </w:t>
            </w:r>
          </w:p>
          <w:p w:rsidR="00A87110" w:rsidRDefault="00FF436C">
            <w:pPr>
              <w:spacing w:after="17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(медицинский </w:t>
            </w:r>
          </w:p>
          <w:p w:rsidR="00A87110" w:rsidRDefault="00FF436C">
            <w:pPr>
              <w:spacing w:after="1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аботник - </w:t>
            </w:r>
          </w:p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7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а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8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6"/>
        </w:trPr>
        <w:tc>
          <w:tcPr>
            <w:tcW w:w="26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tabs>
                <w:tab w:val="right" w:pos="2638"/>
              </w:tabs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редставитель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19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8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5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562"/>
        </w:trPr>
        <w:tc>
          <w:tcPr>
            <w:tcW w:w="2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123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религии - мужчина </w:t>
            </w:r>
          </w:p>
        </w:tc>
        <w:tc>
          <w:tcPr>
            <w:tcW w:w="40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A87110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A87110">
        <w:trPr>
          <w:trHeight w:val="838"/>
        </w:trPr>
        <w:tc>
          <w:tcPr>
            <w:tcW w:w="2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Полиция (военно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служащий) - мужчина </w:t>
            </w:r>
          </w:p>
        </w:tc>
        <w:tc>
          <w:tcPr>
            <w:tcW w:w="40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0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9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0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838"/>
        </w:trPr>
        <w:tc>
          <w:tcPr>
            <w:tcW w:w="2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7" w:line="272" w:lineRule="auto"/>
              <w:ind w:left="108" w:right="98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>Другие (</w:t>
            </w:r>
            <w:r>
              <w:rPr>
                <w:rFonts w:ascii="Times New Roman" w:eastAsia="Times New Roman" w:hAnsi="Times New Roman" w:cs="Times New Roman"/>
                <w:i/>
                <w:sz w:val="24"/>
              </w:rPr>
              <w:t>укажите)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: </w:t>
            </w:r>
          </w:p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Мужчины ______ </w:t>
            </w:r>
          </w:p>
        </w:tc>
        <w:tc>
          <w:tcPr>
            <w:tcW w:w="40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1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9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A87110" w:rsidRDefault="00FF436C">
            <w:pPr>
              <w:spacing w:after="0" w:line="259" w:lineRule="auto"/>
              <w:ind w:left="10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  <w:tr w:rsidR="00A87110">
        <w:trPr>
          <w:trHeight w:val="288"/>
        </w:trPr>
        <w:tc>
          <w:tcPr>
            <w:tcW w:w="22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A87110" w:rsidRDefault="00FF436C">
            <w:pPr>
              <w:spacing w:after="0" w:line="259" w:lineRule="auto"/>
              <w:ind w:left="108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Женщины ______ </w:t>
            </w:r>
          </w:p>
        </w:tc>
        <w:tc>
          <w:tcPr>
            <w:tcW w:w="40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2 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98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  <w:tc>
          <w:tcPr>
            <w:tcW w:w="3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106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               2              3 </w:t>
            </w:r>
          </w:p>
        </w:tc>
      </w:tr>
    </w:tbl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numPr>
          <w:ilvl w:val="0"/>
          <w:numId w:val="43"/>
        </w:numPr>
        <w:spacing w:after="5" w:line="271" w:lineRule="auto"/>
        <w:ind w:right="633" w:hanging="487"/>
      </w:pPr>
      <w:r>
        <w:rPr>
          <w:rFonts w:ascii="Times New Roman" w:eastAsia="Times New Roman" w:hAnsi="Times New Roman" w:cs="Times New Roman"/>
          <w:b/>
          <w:sz w:val="24"/>
        </w:rPr>
        <w:t>Насколько Вам известно, Ваш отец причинял ли физическую боль или психологические страдания Вашей матери?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9640" w:type="dxa"/>
        <w:tblInd w:w="34" w:type="dxa"/>
        <w:tblCellMar>
          <w:top w:w="7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008"/>
        <w:gridCol w:w="886"/>
        <w:gridCol w:w="3754"/>
        <w:gridCol w:w="992"/>
      </w:tblGrid>
      <w:tr w:rsidR="00A87110">
        <w:trPr>
          <w:trHeight w:val="286"/>
        </w:trPr>
        <w:tc>
          <w:tcPr>
            <w:tcW w:w="4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т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1 </w:t>
            </w:r>
          </w:p>
        </w:tc>
        <w:tc>
          <w:tcPr>
            <w:tcW w:w="3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Психологические страдания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 </w:t>
            </w:r>
          </w:p>
        </w:tc>
      </w:tr>
      <w:tr w:rsidR="00A87110">
        <w:trPr>
          <w:trHeight w:val="286"/>
        </w:trPr>
        <w:tc>
          <w:tcPr>
            <w:tcW w:w="40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Физическая боль  </w:t>
            </w:r>
          </w:p>
        </w:tc>
        <w:tc>
          <w:tcPr>
            <w:tcW w:w="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 </w:t>
            </w:r>
          </w:p>
        </w:tc>
        <w:tc>
          <w:tcPr>
            <w:tcW w:w="37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Не знаю 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4" w:righ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4 </w:t>
            </w:r>
          </w:p>
        </w:tc>
      </w:tr>
    </w:tbl>
    <w:p w:rsidR="00A87110" w:rsidRDefault="00FF436C">
      <w:pPr>
        <w:spacing w:after="31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71" w:lineRule="auto"/>
        <w:ind w:left="2946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ЗАВЕРШЕНИЕ ИНТЕРВЬЮ </w:t>
      </w:r>
    </w:p>
    <w:p w:rsidR="00A87110" w:rsidRDefault="00FF436C">
      <w:pPr>
        <w:spacing w:after="27" w:line="259" w:lineRule="auto"/>
        <w:ind w:left="0" w:right="545" w:firstLine="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3"/>
        </w:numPr>
        <w:spacing w:after="5" w:line="271" w:lineRule="auto"/>
        <w:ind w:right="633" w:hanging="487"/>
      </w:pPr>
      <w:r>
        <w:rPr>
          <w:rFonts w:ascii="Times New Roman" w:eastAsia="Times New Roman" w:hAnsi="Times New Roman" w:cs="Times New Roman"/>
          <w:b/>
          <w:sz w:val="24"/>
        </w:rPr>
        <w:t>Мы завершаем интервью. Есть ли какие-либо дополнительные сведения о                каких-либо событиях в Вашей жизни, о которых Вы хотели бы сообщить и в отношении которых мы не задали вопросы? Есть ли у Вас какие-либо комментарии и</w:t>
      </w:r>
      <w:r>
        <w:rPr>
          <w:rFonts w:ascii="Times New Roman" w:eastAsia="Times New Roman" w:hAnsi="Times New Roman" w:cs="Times New Roman"/>
          <w:b/>
          <w:sz w:val="24"/>
        </w:rPr>
        <w:t>ли дополнения?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10"/>
        <w:ind w:left="29" w:right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___________________________________________________________________________ </w:t>
      </w:r>
    </w:p>
    <w:p w:rsidR="00A87110" w:rsidRDefault="00FF436C">
      <w:pPr>
        <w:spacing w:after="10"/>
        <w:ind w:left="29" w:right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___________________________________________________________________________ </w:t>
      </w:r>
    </w:p>
    <w:p w:rsidR="00A87110" w:rsidRDefault="00FF436C">
      <w:pPr>
        <w:spacing w:after="10"/>
        <w:ind w:left="29" w:right="0"/>
        <w:jc w:val="left"/>
      </w:pPr>
      <w:r>
        <w:rPr>
          <w:rFonts w:ascii="Times New Roman" w:eastAsia="Times New Roman" w:hAnsi="Times New Roman" w:cs="Times New Roman"/>
          <w:sz w:val="24"/>
        </w:rPr>
        <w:t>___________________________________________________________________________</w:t>
      </w:r>
    </w:p>
    <w:p w:rsidR="00A87110" w:rsidRDefault="00FF436C">
      <w:pPr>
        <w:spacing w:after="10"/>
        <w:ind w:left="29" w:right="0"/>
        <w:jc w:val="left"/>
      </w:pPr>
      <w:r>
        <w:rPr>
          <w:rFonts w:ascii="Times New Roman" w:eastAsia="Times New Roman" w:hAnsi="Times New Roman" w:cs="Times New Roman"/>
          <w:sz w:val="24"/>
        </w:rPr>
        <w:t>__________</w:t>
      </w:r>
      <w:r>
        <w:rPr>
          <w:rFonts w:ascii="Times New Roman" w:eastAsia="Times New Roman" w:hAnsi="Times New Roman" w:cs="Times New Roman"/>
          <w:sz w:val="24"/>
        </w:rPr>
        <w:t>_________________________________________________________________</w:t>
      </w:r>
    </w:p>
    <w:p w:rsidR="00A87110" w:rsidRDefault="00FF436C">
      <w:pPr>
        <w:spacing w:after="10"/>
        <w:ind w:left="29" w:right="0"/>
        <w:jc w:val="left"/>
      </w:pPr>
      <w:r>
        <w:rPr>
          <w:rFonts w:ascii="Times New Roman" w:eastAsia="Times New Roman" w:hAnsi="Times New Roman" w:cs="Times New Roman"/>
          <w:sz w:val="24"/>
        </w:rPr>
        <w:t>___________________________________________________________________________</w:t>
      </w:r>
    </w:p>
    <w:p w:rsidR="00A87110" w:rsidRDefault="00FF436C">
      <w:pPr>
        <w:spacing w:after="10"/>
        <w:ind w:left="29" w:right="0"/>
        <w:jc w:val="left"/>
      </w:pPr>
      <w:r>
        <w:rPr>
          <w:rFonts w:ascii="Times New Roman" w:eastAsia="Times New Roman" w:hAnsi="Times New Roman" w:cs="Times New Roman"/>
          <w:sz w:val="24"/>
        </w:rPr>
        <w:t>___________________________________________________________________________ ______________________________________</w:t>
      </w:r>
      <w:r>
        <w:rPr>
          <w:rFonts w:ascii="Times New Roman" w:eastAsia="Times New Roman" w:hAnsi="Times New Roman" w:cs="Times New Roman"/>
          <w:sz w:val="24"/>
        </w:rPr>
        <w:t>_____________________________________ ___________________________________________________________________________</w:t>
      </w:r>
    </w:p>
    <w:p w:rsidR="00A87110" w:rsidRDefault="00FF436C">
      <w:pPr>
        <w:spacing w:after="10"/>
        <w:ind w:left="29" w:right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___________________________________________________________________________ </w:t>
      </w:r>
    </w:p>
    <w:p w:rsidR="00A87110" w:rsidRDefault="00FF436C">
      <w:pPr>
        <w:spacing w:after="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3"/>
        </w:numPr>
        <w:spacing w:after="5" w:line="271" w:lineRule="auto"/>
        <w:ind w:right="633" w:hanging="487"/>
      </w:pPr>
      <w:r>
        <w:rPr>
          <w:rFonts w:ascii="Times New Roman" w:eastAsia="Times New Roman" w:hAnsi="Times New Roman" w:cs="Times New Roman"/>
          <w:b/>
          <w:sz w:val="24"/>
        </w:rPr>
        <w:t>Мы спросили Вас о многих серьезных проблемах. Что Вы чувствовал</w:t>
      </w:r>
      <w:r>
        <w:rPr>
          <w:rFonts w:ascii="Times New Roman" w:eastAsia="Times New Roman" w:hAnsi="Times New Roman" w:cs="Times New Roman"/>
          <w:b/>
          <w:sz w:val="24"/>
        </w:rPr>
        <w:t xml:space="preserve">и, когда отвечали на эти вопросы? </w:t>
      </w:r>
      <w:r>
        <w:rPr>
          <w:rFonts w:ascii="Times New Roman" w:eastAsia="Times New Roman" w:hAnsi="Times New Roman" w:cs="Times New Roman"/>
          <w:i/>
          <w:sz w:val="24"/>
        </w:rPr>
        <w:t>Впишите любые конкретные ответы, данные респондентом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9746" w:type="dxa"/>
        <w:tblInd w:w="34" w:type="dxa"/>
        <w:tblCellMar>
          <w:top w:w="7" w:type="dxa"/>
          <w:left w:w="108" w:type="dxa"/>
          <w:bottom w:w="0" w:type="dxa"/>
          <w:right w:w="77" w:type="dxa"/>
        </w:tblCellMar>
        <w:tblLook w:val="04A0" w:firstRow="1" w:lastRow="0" w:firstColumn="1" w:lastColumn="0" w:noHBand="0" w:noVBand="1"/>
      </w:tblPr>
      <w:tblGrid>
        <w:gridCol w:w="7038"/>
        <w:gridCol w:w="2708"/>
      </w:tblGrid>
      <w:tr w:rsidR="00A87110">
        <w:trPr>
          <w:trHeight w:val="1390"/>
        </w:trPr>
        <w:tc>
          <w:tcPr>
            <w:tcW w:w="70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lastRenderedPageBreak/>
              <w:t xml:space="preserve">________________________________________________________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________________________________________________________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________________________________________________________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________________________________________________________ </w:t>
            </w:r>
          </w:p>
          <w:p w:rsidR="00A87110" w:rsidRDefault="00FF436C">
            <w:pPr>
              <w:spacing w:after="0" w:line="259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________________________________________________________ </w:t>
            </w:r>
          </w:p>
        </w:tc>
        <w:tc>
          <w:tcPr>
            <w:tcW w:w="2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87110" w:rsidRDefault="00FF436C">
            <w:pPr>
              <w:spacing w:after="0" w:line="278" w:lineRule="auto"/>
              <w:ind w:left="0" w:right="0" w:firstLine="0"/>
              <w:jc w:val="left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Хорошо …………....... 1 Плохо ………...............2 </w:t>
            </w:r>
          </w:p>
          <w:p w:rsidR="00A87110" w:rsidRDefault="00FF436C">
            <w:pPr>
              <w:spacing w:after="0" w:line="259" w:lineRule="auto"/>
              <w:ind w:left="0" w:right="0" w:firstLine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Без изменений ..……...3 </w:t>
            </w:r>
          </w:p>
        </w:tc>
      </w:tr>
    </w:tbl>
    <w:p w:rsidR="00A87110" w:rsidRDefault="00FF436C">
      <w:pPr>
        <w:spacing w:after="17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numPr>
          <w:ilvl w:val="0"/>
          <w:numId w:val="43"/>
        </w:numPr>
        <w:spacing w:after="5" w:line="269" w:lineRule="auto"/>
        <w:ind w:right="633" w:hanging="487"/>
      </w:pPr>
      <w:r>
        <w:rPr>
          <w:rFonts w:ascii="Times New Roman" w:eastAsia="Times New Roman" w:hAnsi="Times New Roman" w:cs="Times New Roman"/>
          <w:sz w:val="24"/>
        </w:rPr>
        <w:t xml:space="preserve">ВАРИАНТ 1 ДЛЯ ЗАВЕРШЕНИЯ ИНТЕРВЬЮ </w:t>
      </w:r>
      <w:r>
        <w:rPr>
          <w:rFonts w:ascii="Times New Roman" w:eastAsia="Times New Roman" w:hAnsi="Times New Roman" w:cs="Times New Roman"/>
          <w:b/>
          <w:i/>
          <w:sz w:val="24"/>
        </w:rPr>
        <w:t xml:space="preserve">– </w:t>
      </w:r>
      <w:r>
        <w:rPr>
          <w:rFonts w:ascii="Times New Roman" w:eastAsia="Times New Roman" w:hAnsi="Times New Roman" w:cs="Times New Roman"/>
          <w:b/>
          <w:sz w:val="24"/>
        </w:rPr>
        <w:t xml:space="preserve">ЕСЛИ РЕСПОНДЕНТ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СООБЩИЛ О СЛУЧАЯХ НАСИЛИЯ И ПРОБЛЕМАХ </w:t>
      </w:r>
    </w:p>
    <w:p w:rsidR="00A87110" w:rsidRDefault="00FF436C">
      <w:pPr>
        <w:spacing w:after="5"/>
        <w:ind w:left="29" w:right="629"/>
      </w:pPr>
      <w:r>
        <w:rPr>
          <w:rFonts w:ascii="Times New Roman" w:eastAsia="Times New Roman" w:hAnsi="Times New Roman" w:cs="Times New Roman"/>
          <w:sz w:val="24"/>
        </w:rPr>
        <w:t>Я хотела бы выразить Вам огромную благодарность за помощь. Я понимаю, что очень сложно отвечать на эти вопросы, но для того чтобы понять ПЕРЕЖИТЫЙ опыт женщин, связ</w:t>
      </w:r>
      <w:r>
        <w:rPr>
          <w:rFonts w:ascii="Times New Roman" w:eastAsia="Times New Roman" w:hAnsi="Times New Roman" w:cs="Times New Roman"/>
          <w:sz w:val="24"/>
        </w:rPr>
        <w:t xml:space="preserve">анный с плохим обращением, необходимо, чтобы о нем рассказали сами женщины. </w:t>
      </w:r>
    </w:p>
    <w:p w:rsidR="00A87110" w:rsidRDefault="00FF436C">
      <w:pPr>
        <w:spacing w:after="5"/>
        <w:ind w:left="29" w:right="629"/>
      </w:pPr>
      <w:r>
        <w:rPr>
          <w:rFonts w:ascii="Times New Roman" w:eastAsia="Times New Roman" w:hAnsi="Times New Roman" w:cs="Times New Roman"/>
          <w:sz w:val="24"/>
        </w:rPr>
        <w:t>Исходя из услышанного, я могу сказать, что Вы пережили тяжелые времена в своей жизни. Никто не имеет право обращаться с Вами таким образом. Однако из сказанного Вами я делаю вывод</w:t>
      </w:r>
      <w:r>
        <w:rPr>
          <w:rFonts w:ascii="Times New Roman" w:eastAsia="Times New Roman" w:hAnsi="Times New Roman" w:cs="Times New Roman"/>
          <w:sz w:val="24"/>
        </w:rPr>
        <w:t xml:space="preserve">, что Вы очень сильный человек и нашли в себе силы преодолеть все эти сложности. </w:t>
      </w:r>
    </w:p>
    <w:p w:rsidR="00A87110" w:rsidRDefault="00FF436C">
      <w:pPr>
        <w:spacing w:after="5"/>
        <w:ind w:left="29" w:right="629"/>
      </w:pPr>
      <w:r>
        <w:rPr>
          <w:rFonts w:ascii="Times New Roman" w:eastAsia="Times New Roman" w:hAnsi="Times New Roman" w:cs="Times New Roman"/>
          <w:sz w:val="24"/>
        </w:rPr>
        <w:t>Если Вы хотите, мы можем предложить Вам список организаций, которые оказывают поддержку, правовую помощь и консультации женщинам. Вы можете связаться с ними, если хотите обсу</w:t>
      </w:r>
      <w:r>
        <w:rPr>
          <w:rFonts w:ascii="Times New Roman" w:eastAsia="Times New Roman" w:hAnsi="Times New Roman" w:cs="Times New Roman"/>
          <w:sz w:val="24"/>
        </w:rPr>
        <w:t xml:space="preserve">дить ситуацию, в которой Вы оказались. Они оказывают бесплатные услуги и обеспечат конфиденциальность всех предоставленных Вами сведений. Вы можете обратиться к ним тогда, когда будете готовы к этому, в ближайшее время или позже. </w:t>
      </w:r>
    </w:p>
    <w:p w:rsidR="00A87110" w:rsidRDefault="00FF436C">
      <w:pPr>
        <w:spacing w:after="23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ВАРИАНТ № </w:t>
      </w:r>
      <w:r>
        <w:rPr>
          <w:rFonts w:ascii="Times New Roman" w:eastAsia="Times New Roman" w:hAnsi="Times New Roman" w:cs="Times New Roman"/>
          <w:b/>
          <w:sz w:val="24"/>
        </w:rPr>
        <w:t xml:space="preserve">2 </w:t>
      </w:r>
      <w:r>
        <w:rPr>
          <w:rFonts w:ascii="Times New Roman" w:eastAsia="Times New Roman" w:hAnsi="Times New Roman" w:cs="Times New Roman"/>
          <w:sz w:val="24"/>
        </w:rPr>
        <w:t>ДЛЯ ЗАВЕРШЕ</w:t>
      </w:r>
      <w:r>
        <w:rPr>
          <w:rFonts w:ascii="Times New Roman" w:eastAsia="Times New Roman" w:hAnsi="Times New Roman" w:cs="Times New Roman"/>
          <w:sz w:val="24"/>
        </w:rPr>
        <w:t xml:space="preserve">НИЯ ИНТЕРВЬЮ </w:t>
      </w:r>
      <w:r>
        <w:rPr>
          <w:rFonts w:ascii="Times New Roman" w:eastAsia="Times New Roman" w:hAnsi="Times New Roman" w:cs="Times New Roman"/>
          <w:b/>
          <w:i/>
          <w:sz w:val="24"/>
        </w:rPr>
        <w:t xml:space="preserve">– </w:t>
      </w:r>
      <w:r>
        <w:rPr>
          <w:rFonts w:ascii="Times New Roman" w:eastAsia="Times New Roman" w:hAnsi="Times New Roman" w:cs="Times New Roman"/>
          <w:b/>
          <w:sz w:val="24"/>
        </w:rPr>
        <w:t>ЕСЛИ ЖЕНЩИНА НЕ СООБЩИЛА О СЛУЧАЯХ НАСИЛИЯ</w:t>
      </w:r>
      <w:r>
        <w:rPr>
          <w:rFonts w:ascii="Times New Roman" w:eastAsia="Times New Roman" w:hAnsi="Times New Roman" w:cs="Times New Roman"/>
          <w:b/>
          <w:i/>
          <w:sz w:val="24"/>
        </w:rPr>
        <w:t xml:space="preserve">, </w:t>
      </w:r>
      <w:r>
        <w:rPr>
          <w:rFonts w:ascii="Times New Roman" w:eastAsia="Times New Roman" w:hAnsi="Times New Roman" w:cs="Times New Roman"/>
          <w:sz w:val="24"/>
        </w:rPr>
        <w:t xml:space="preserve">СОВЕРШЕННЫХ В ОТНОШЕНИИ ЕЕ.  </w:t>
      </w:r>
    </w:p>
    <w:p w:rsidR="00A87110" w:rsidRDefault="00FF436C">
      <w:pPr>
        <w:spacing w:after="34"/>
        <w:ind w:left="29" w:right="629"/>
      </w:pPr>
      <w:r>
        <w:rPr>
          <w:rFonts w:ascii="Times New Roman" w:eastAsia="Times New Roman" w:hAnsi="Times New Roman" w:cs="Times New Roman"/>
          <w:sz w:val="24"/>
        </w:rPr>
        <w:t>Я хотела бы поблагодарить Вас за помощь. Я понимаю, что, возможно, Вам было очень сложно отвечать на наши вопросы, но для того чтобы до конца понять эту проблему, с ко</w:t>
      </w:r>
      <w:r>
        <w:rPr>
          <w:rFonts w:ascii="Times New Roman" w:eastAsia="Times New Roman" w:hAnsi="Times New Roman" w:cs="Times New Roman"/>
          <w:sz w:val="24"/>
        </w:rPr>
        <w:t xml:space="preserve">торой сталкиваются некоторые женщины, нам необходимо получить информацию об этом опыте непосредственно от самих женщин.  </w:t>
      </w:r>
    </w:p>
    <w:p w:rsidR="00A87110" w:rsidRDefault="00FF436C">
      <w:pPr>
        <w:spacing w:after="5"/>
        <w:ind w:left="29" w:right="629"/>
      </w:pPr>
      <w:r>
        <w:rPr>
          <w:rFonts w:ascii="Times New Roman" w:eastAsia="Times New Roman" w:hAnsi="Times New Roman" w:cs="Times New Roman"/>
          <w:sz w:val="24"/>
        </w:rPr>
        <w:t>Если Вы когда-либо слышали о женщинах, которые нуждаются в помощи, мы можем предложить Вам перечень организаций, оказывающих помощь, п</w:t>
      </w:r>
      <w:r>
        <w:rPr>
          <w:rFonts w:ascii="Times New Roman" w:eastAsia="Times New Roman" w:hAnsi="Times New Roman" w:cs="Times New Roman"/>
          <w:sz w:val="24"/>
        </w:rPr>
        <w:t>равовые консультации и советы женщинам, и Вы можете их позже предоставить им. Вы можете связаться с ними, если Вам лично, Вашим друзьям или родственниками потребуется помощь. Услуги этих организаций бесплатны, и они обеспечат конфиденциальность всех предос</w:t>
      </w:r>
      <w:r>
        <w:rPr>
          <w:rFonts w:ascii="Times New Roman" w:eastAsia="Times New Roman" w:hAnsi="Times New Roman" w:cs="Times New Roman"/>
          <w:sz w:val="24"/>
        </w:rPr>
        <w:t xml:space="preserve">тавляемых Вами сведений. </w:t>
      </w:r>
    </w:p>
    <w:p w:rsidR="00A87110" w:rsidRDefault="00FF436C">
      <w:pPr>
        <w:spacing w:after="26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>87. Комментарии интервьюера: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10"/>
        <w:ind w:left="29" w:right="0"/>
        <w:jc w:val="left"/>
      </w:pPr>
      <w:r>
        <w:rPr>
          <w:rFonts w:ascii="Times New Roman" w:eastAsia="Times New Roman" w:hAnsi="Times New Roman" w:cs="Times New Roman"/>
          <w:sz w:val="24"/>
        </w:rPr>
        <w:t>___________________________________________________________________________</w:t>
      </w:r>
    </w:p>
    <w:p w:rsidR="00A87110" w:rsidRDefault="00FF436C">
      <w:pPr>
        <w:spacing w:after="10"/>
        <w:ind w:left="29" w:right="0"/>
        <w:jc w:val="left"/>
      </w:pPr>
      <w:r>
        <w:rPr>
          <w:rFonts w:ascii="Times New Roman" w:eastAsia="Times New Roman" w:hAnsi="Times New Roman" w:cs="Times New Roman"/>
          <w:sz w:val="24"/>
        </w:rPr>
        <w:t>___________________________________________________________________________</w:t>
      </w:r>
    </w:p>
    <w:p w:rsidR="00A87110" w:rsidRDefault="00FF436C">
      <w:pPr>
        <w:spacing w:after="10"/>
        <w:ind w:left="29" w:right="0"/>
        <w:jc w:val="left"/>
      </w:pPr>
      <w:r>
        <w:rPr>
          <w:rFonts w:ascii="Times New Roman" w:eastAsia="Times New Roman" w:hAnsi="Times New Roman" w:cs="Times New Roman"/>
          <w:sz w:val="24"/>
        </w:rPr>
        <w:t>___________________________________________________________________________ ___________________________________________________________________________ ___________________________________________________________________________</w:t>
      </w:r>
    </w:p>
    <w:p w:rsidR="00A87110" w:rsidRDefault="00FF436C">
      <w:pPr>
        <w:spacing w:after="10"/>
        <w:ind w:left="29" w:right="0"/>
        <w:jc w:val="left"/>
      </w:pPr>
      <w:r>
        <w:rPr>
          <w:rFonts w:ascii="Times New Roman" w:eastAsia="Times New Roman" w:hAnsi="Times New Roman" w:cs="Times New Roman"/>
          <w:sz w:val="24"/>
        </w:rPr>
        <w:t>____________________________</w:t>
      </w:r>
      <w:r>
        <w:rPr>
          <w:rFonts w:ascii="Times New Roman" w:eastAsia="Times New Roman" w:hAnsi="Times New Roman" w:cs="Times New Roman"/>
          <w:sz w:val="24"/>
        </w:rPr>
        <w:t>_______________________________________________</w:t>
      </w:r>
    </w:p>
    <w:p w:rsidR="00A87110" w:rsidRDefault="00FF436C">
      <w:pPr>
        <w:spacing w:after="10"/>
        <w:ind w:left="29" w:right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___________________________________________________________________________ </w:t>
      </w:r>
    </w:p>
    <w:p w:rsidR="00A87110" w:rsidRDefault="00FF436C">
      <w:pPr>
        <w:spacing w:after="271" w:line="259" w:lineRule="auto"/>
        <w:ind w:left="34" w:right="0" w:firstLine="0"/>
        <w:jc w:val="left"/>
      </w:pPr>
      <w: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ИЗМЕНЕНИЯ В ВОПРОСНИКЕ, КОТОРЫЕ БЫЛИ ВНЕСЕНЫ ПОСЛЕ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 xml:space="preserve">РЕКОМЕНДАЦИЙ МЕЖДУНАРОДНОГО ЭКСПЕРТА – д-ра ХЕНРИЕТТЫ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ЯНСЕН  </w:t>
      </w:r>
    </w:p>
    <w:p w:rsidR="00A87110" w:rsidRDefault="00FF436C">
      <w:pPr>
        <w:spacing w:after="30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19" w:line="259" w:lineRule="auto"/>
        <w:ind w:left="29" w:right="0"/>
        <w:jc w:val="left"/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Страница 1.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sz w:val="24"/>
        </w:rPr>
        <w:t xml:space="preserve">Интервьюер отмечает </w:t>
      </w:r>
      <w:r>
        <w:rPr>
          <w:rFonts w:ascii="Times New Roman" w:eastAsia="Times New Roman" w:hAnsi="Times New Roman" w:cs="Times New Roman"/>
          <w:b/>
          <w:sz w:val="24"/>
        </w:rPr>
        <w:t>время начала и окончания интервью</w:t>
      </w:r>
      <w:r>
        <w:rPr>
          <w:rFonts w:ascii="Times New Roman" w:eastAsia="Times New Roman" w:hAnsi="Times New Roman" w:cs="Times New Roman"/>
          <w:sz w:val="24"/>
        </w:rPr>
        <w:t xml:space="preserve">. </w:t>
      </w:r>
    </w:p>
    <w:p w:rsidR="00A87110" w:rsidRDefault="00FF436C">
      <w:pPr>
        <w:spacing w:after="25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19" w:line="259" w:lineRule="auto"/>
        <w:ind w:left="29" w:right="0"/>
        <w:jc w:val="left"/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Страница 2.</w:t>
      </w:r>
      <w:r>
        <w:rPr>
          <w:rFonts w:ascii="Times New Roman" w:eastAsia="Times New Roman" w:hAnsi="Times New Roman" w:cs="Times New Roman"/>
          <w:b/>
          <w:sz w:val="24"/>
        </w:rPr>
        <w:t xml:space="preserve"> 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Примечание: Респонденты выбираются среди лиц женского пола в возрасте </w:t>
      </w:r>
      <w:r>
        <w:rPr>
          <w:rFonts w:ascii="Times New Roman" w:eastAsia="Times New Roman" w:hAnsi="Times New Roman" w:cs="Times New Roman"/>
          <w:b/>
          <w:sz w:val="24"/>
        </w:rPr>
        <w:t>от 18 до 75 лет включительно</w:t>
      </w:r>
      <w:r>
        <w:rPr>
          <w:rFonts w:ascii="Times New Roman" w:eastAsia="Times New Roman" w:hAnsi="Times New Roman" w:cs="Times New Roman"/>
          <w:sz w:val="24"/>
        </w:rPr>
        <w:t xml:space="preserve">.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>Для подходящих для опроса женщин в возрасте от 18 до 75 лет на полях слева от таблицы укажите даты дней рождения и</w:t>
      </w:r>
      <w:r>
        <w:rPr>
          <w:rFonts w:ascii="Times New Roman" w:eastAsia="Times New Roman" w:hAnsi="Times New Roman" w:cs="Times New Roman"/>
          <w:b/>
          <w:sz w:val="24"/>
        </w:rPr>
        <w:t xml:space="preserve"> обведите номер строки, в которой записана женщина с днем рождения ближайшим к дате проведения интервью</w:t>
      </w:r>
      <w:r>
        <w:rPr>
          <w:rFonts w:ascii="Times New Roman" w:eastAsia="Times New Roman" w:hAnsi="Times New Roman" w:cs="Times New Roman"/>
          <w:sz w:val="24"/>
        </w:rPr>
        <w:t xml:space="preserve"> (включая день, совпадающий с датой инт</w:t>
      </w:r>
      <w:r>
        <w:rPr>
          <w:rFonts w:ascii="Times New Roman" w:eastAsia="Times New Roman" w:hAnsi="Times New Roman" w:cs="Times New Roman"/>
          <w:sz w:val="24"/>
        </w:rPr>
        <w:t xml:space="preserve">ервью), т.е. номер строки той женщины, которая выбрана для опроса. 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sz w:val="24"/>
        </w:rPr>
        <w:t xml:space="preserve">Если во всем домохозяйстве </w:t>
      </w:r>
      <w:r>
        <w:rPr>
          <w:rFonts w:ascii="Times New Roman" w:eastAsia="Times New Roman" w:hAnsi="Times New Roman" w:cs="Times New Roman"/>
          <w:b/>
          <w:sz w:val="24"/>
        </w:rPr>
        <w:t>не оказалось ни одной женщины подходящей для опроса,</w:t>
      </w:r>
      <w:r>
        <w:rPr>
          <w:rFonts w:ascii="Times New Roman" w:eastAsia="Times New Roman" w:hAnsi="Times New Roman" w:cs="Times New Roman"/>
          <w:sz w:val="24"/>
        </w:rPr>
        <w:t xml:space="preserve"> выберите </w:t>
      </w:r>
      <w:r>
        <w:rPr>
          <w:rFonts w:ascii="Times New Roman" w:eastAsia="Times New Roman" w:hAnsi="Times New Roman" w:cs="Times New Roman"/>
          <w:b/>
          <w:sz w:val="24"/>
        </w:rPr>
        <w:t>замену домохозяйства</w:t>
      </w:r>
      <w:r>
        <w:rPr>
          <w:rFonts w:ascii="Times New Roman" w:eastAsia="Times New Roman" w:hAnsi="Times New Roman" w:cs="Times New Roman"/>
          <w:sz w:val="24"/>
        </w:rPr>
        <w:t xml:space="preserve">.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>Любой случай неполученного ответа или отсутствия респондента должен быть от</w:t>
      </w:r>
      <w:r>
        <w:rPr>
          <w:rFonts w:ascii="Times New Roman" w:eastAsia="Times New Roman" w:hAnsi="Times New Roman" w:cs="Times New Roman"/>
          <w:sz w:val="24"/>
        </w:rPr>
        <w:t xml:space="preserve">мечен соответствующим кодом из списка на отдельной странице – проверьте, требуется или нет для такого случая замена домохозяйства.  Прикрепите эту страницу к частично заполненной форме вопросника оставшегося без ответа.  </w:t>
      </w:r>
    </w:p>
    <w:p w:rsidR="00A87110" w:rsidRDefault="00FF436C">
      <w:pPr>
        <w:spacing w:after="25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19" w:line="259" w:lineRule="auto"/>
        <w:ind w:left="29" w:right="0"/>
        <w:jc w:val="left"/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Страница 3.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b/>
          <w:sz w:val="24"/>
        </w:rPr>
        <w:t>Исключите фразу: «Д</w:t>
      </w:r>
      <w:r>
        <w:rPr>
          <w:rFonts w:ascii="Times New Roman" w:eastAsia="Times New Roman" w:hAnsi="Times New Roman" w:cs="Times New Roman"/>
          <w:b/>
          <w:sz w:val="24"/>
        </w:rPr>
        <w:t>ля того чтобы случайным образом выбрать</w:t>
      </w:r>
      <w:r>
        <w:rPr>
          <w:rFonts w:ascii="Times New Roman" w:eastAsia="Times New Roman" w:hAnsi="Times New Roman" w:cs="Times New Roman"/>
          <w:sz w:val="24"/>
        </w:rPr>
        <w:t xml:space="preserve"> одну женщину».  Спросите о днях рождения и поясните, что ХХХ (лицо у которого ближайший день рождения) является лицом, с которым Вам необходимо провести интервью. 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Примечание общего характера: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b/>
          <w:sz w:val="24"/>
        </w:rPr>
        <w:t>Не оставляйте ни один</w:t>
      </w:r>
      <w:r>
        <w:rPr>
          <w:rFonts w:ascii="Times New Roman" w:eastAsia="Times New Roman" w:hAnsi="Times New Roman" w:cs="Times New Roman"/>
          <w:b/>
          <w:sz w:val="24"/>
        </w:rPr>
        <w:t xml:space="preserve"> вопрос пустым – без пометок.  Если в ответе отказано или ответ  «не знаю», так и запишите под этим вопросом!  </w:t>
      </w:r>
    </w:p>
    <w:p w:rsidR="00A87110" w:rsidRDefault="00FF436C">
      <w:pPr>
        <w:spacing w:after="25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19" w:line="259" w:lineRule="auto"/>
        <w:ind w:left="29" w:right="0"/>
        <w:jc w:val="left"/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Страница 5.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Вопрос 15: 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>Если муж умер – вместо возраста укажите его дату рождения (по крайней мере, год его рождения) Если в разводе – укажи</w:t>
      </w:r>
      <w:r>
        <w:rPr>
          <w:rFonts w:ascii="Times New Roman" w:eastAsia="Times New Roman" w:hAnsi="Times New Roman" w:cs="Times New Roman"/>
          <w:sz w:val="24"/>
        </w:rPr>
        <w:t xml:space="preserve">те его нынешний (приблизительный) возраст. </w:t>
      </w:r>
    </w:p>
    <w:p w:rsidR="00A87110" w:rsidRDefault="00FF436C">
      <w:pPr>
        <w:spacing w:after="22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sz w:val="24"/>
        </w:rPr>
        <w:t xml:space="preserve">Вопросы 17-18-19-20 и т.д.: </w:t>
      </w:r>
      <w:r>
        <w:rPr>
          <w:rFonts w:ascii="Times New Roman" w:eastAsia="Times New Roman" w:hAnsi="Times New Roman" w:cs="Times New Roman"/>
          <w:b/>
          <w:sz w:val="24"/>
        </w:rPr>
        <w:t>Вопросы о партнере для вдов и разведенных относятся к периоду, когда они были вместе</w:t>
      </w:r>
      <w:r>
        <w:rPr>
          <w:rFonts w:ascii="Times New Roman" w:eastAsia="Times New Roman" w:hAnsi="Times New Roman" w:cs="Times New Roman"/>
          <w:sz w:val="24"/>
        </w:rPr>
        <w:t xml:space="preserve">.  </w:t>
      </w:r>
    </w:p>
    <w:p w:rsidR="00A87110" w:rsidRDefault="00FF436C">
      <w:pPr>
        <w:spacing w:after="22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Вопросы 21 и 22: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sz w:val="24"/>
        </w:rPr>
        <w:t xml:space="preserve">Вместо </w:t>
      </w:r>
      <w:r>
        <w:rPr>
          <w:rFonts w:ascii="Times New Roman" w:eastAsia="Times New Roman" w:hAnsi="Times New Roman" w:cs="Times New Roman"/>
          <w:b/>
          <w:sz w:val="24"/>
        </w:rPr>
        <w:t>«вредные привычки»</w:t>
      </w:r>
      <w:r>
        <w:rPr>
          <w:rFonts w:ascii="Times New Roman" w:eastAsia="Times New Roman" w:hAnsi="Times New Roman" w:cs="Times New Roman"/>
          <w:sz w:val="24"/>
        </w:rPr>
        <w:t xml:space="preserve"> - </w:t>
      </w:r>
      <w:r>
        <w:rPr>
          <w:rFonts w:ascii="Times New Roman" w:eastAsia="Times New Roman" w:hAnsi="Times New Roman" w:cs="Times New Roman"/>
          <w:b/>
          <w:sz w:val="24"/>
        </w:rPr>
        <w:t>просто «привычки»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22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Вопрос 26 в), г), д) </w:t>
      </w:r>
    </w:p>
    <w:p w:rsidR="00A87110" w:rsidRDefault="00FF436C">
      <w:pPr>
        <w:spacing w:after="5" w:line="271" w:lineRule="auto"/>
        <w:ind w:left="29" w:right="633"/>
      </w:pPr>
      <w:r>
        <w:rPr>
          <w:rFonts w:ascii="Times New Roman" w:eastAsia="Times New Roman" w:hAnsi="Times New Roman" w:cs="Times New Roman"/>
          <w:sz w:val="24"/>
        </w:rPr>
        <w:t xml:space="preserve">Вместо </w:t>
      </w:r>
      <w:r>
        <w:rPr>
          <w:rFonts w:ascii="Times New Roman" w:eastAsia="Times New Roman" w:hAnsi="Times New Roman" w:cs="Times New Roman"/>
          <w:b/>
          <w:sz w:val="24"/>
        </w:rPr>
        <w:t>«не дает»</w:t>
      </w:r>
      <w:r>
        <w:rPr>
          <w:rFonts w:ascii="Times New Roman" w:eastAsia="Times New Roman" w:hAnsi="Times New Roman" w:cs="Times New Roman"/>
          <w:sz w:val="24"/>
        </w:rPr>
        <w:t xml:space="preserve"> использовать слова </w:t>
      </w:r>
      <w:r>
        <w:rPr>
          <w:rFonts w:ascii="Times New Roman" w:eastAsia="Times New Roman" w:hAnsi="Times New Roman" w:cs="Times New Roman"/>
          <w:b/>
          <w:sz w:val="24"/>
        </w:rPr>
        <w:t xml:space="preserve">«отказывается давать» </w:t>
      </w:r>
    </w:p>
    <w:p w:rsidR="00A87110" w:rsidRDefault="00FF436C">
      <w:pPr>
        <w:spacing w:after="24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b/>
          <w:sz w:val="24"/>
        </w:rPr>
        <w:t>Исключить вопросы:</w:t>
      </w:r>
      <w:r>
        <w:rPr>
          <w:rFonts w:ascii="Times New Roman" w:eastAsia="Times New Roman" w:hAnsi="Times New Roman" w:cs="Times New Roman"/>
          <w:sz w:val="24"/>
        </w:rPr>
        <w:t xml:space="preserve"> 29, 30а, 30б, 32, 33а, 33б, 51, 52а, 52б, 56, 57а, 57б </w:t>
      </w:r>
    </w:p>
    <w:p w:rsidR="00A87110" w:rsidRDefault="00FF436C">
      <w:pPr>
        <w:spacing w:after="24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>Более одного варианта</w:t>
      </w:r>
      <w:r>
        <w:rPr>
          <w:rFonts w:ascii="Times New Roman" w:eastAsia="Times New Roman" w:hAnsi="Times New Roman" w:cs="Times New Roman"/>
          <w:sz w:val="24"/>
        </w:rPr>
        <w:t xml:space="preserve"> ответа возможны для вопросов: 43, 46, 49, 54, 59, 67, 68, 69, 72, 74, 76, 80, 82, 83 </w:t>
      </w:r>
    </w:p>
    <w:p w:rsidR="00A87110" w:rsidRDefault="00FF436C">
      <w:pPr>
        <w:spacing w:after="21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>Вопрос 6</w:t>
      </w:r>
      <w:r>
        <w:rPr>
          <w:rFonts w:ascii="Times New Roman" w:eastAsia="Times New Roman" w:hAnsi="Times New Roman" w:cs="Times New Roman"/>
          <w:sz w:val="24"/>
        </w:rPr>
        <w:t xml:space="preserve">7: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b/>
          <w:sz w:val="24"/>
        </w:rPr>
        <w:t>Здесь нет переходов</w:t>
      </w:r>
      <w:r>
        <w:rPr>
          <w:rFonts w:ascii="Times New Roman" w:eastAsia="Times New Roman" w:hAnsi="Times New Roman" w:cs="Times New Roman"/>
          <w:sz w:val="24"/>
        </w:rPr>
        <w:t xml:space="preserve">, все варианты ответов приводят к следующему вопросу (68), в том числе и первый вариант «Нет», т.е. исключить переход к вопросу 69 в случае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«Нет». </w:t>
      </w:r>
    </w:p>
    <w:p w:rsidR="00A87110" w:rsidRDefault="00FF436C">
      <w:pPr>
        <w:spacing w:after="22" w:line="259" w:lineRule="auto"/>
        <w:ind w:left="34" w:right="0" w:firstLine="0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A87110" w:rsidRDefault="00FF436C">
      <w:pPr>
        <w:spacing w:after="5" w:line="269" w:lineRule="auto"/>
        <w:ind w:left="29" w:right="634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Вопросы 72, 74, 76, 80, 82: </w:t>
      </w:r>
    </w:p>
    <w:p w:rsidR="00A87110" w:rsidRDefault="00FF436C">
      <w:pPr>
        <w:spacing w:after="5" w:line="269" w:lineRule="auto"/>
        <w:ind w:left="29" w:right="1308"/>
        <w:jc w:val="left"/>
      </w:pPr>
      <w:r>
        <w:rPr>
          <w:rFonts w:ascii="Times New Roman" w:eastAsia="Times New Roman" w:hAnsi="Times New Roman" w:cs="Times New Roman"/>
          <w:sz w:val="24"/>
        </w:rPr>
        <w:t xml:space="preserve">Графа В (Сколько раз совершались такие действия в последние 12 месяцев). В отношении лиц, для которых задается вопрос, если получен ответ, что этого не совершалось в последние 12 месяцев, </w:t>
      </w:r>
      <w:r>
        <w:rPr>
          <w:rFonts w:ascii="Times New Roman" w:eastAsia="Times New Roman" w:hAnsi="Times New Roman" w:cs="Times New Roman"/>
          <w:b/>
          <w:sz w:val="24"/>
        </w:rPr>
        <w:t>добавьте «0» и обведите его</w:t>
      </w:r>
      <w:r>
        <w:rPr>
          <w:rFonts w:ascii="Times New Roman" w:eastAsia="Times New Roman" w:hAnsi="Times New Roman" w:cs="Times New Roman"/>
          <w:sz w:val="24"/>
        </w:rPr>
        <w:t>.</w:t>
      </w:r>
      <w:r>
        <w:t xml:space="preserve"> </w:t>
      </w:r>
    </w:p>
    <w:sectPr w:rsidR="00A87110">
      <w:footerReference w:type="even" r:id="rId11"/>
      <w:footerReference w:type="default" r:id="rId12"/>
      <w:footerReference w:type="first" r:id="rId13"/>
      <w:footnotePr>
        <w:numRestart w:val="eachPage"/>
      </w:footnotePr>
      <w:pgSz w:w="11899" w:h="16841"/>
      <w:pgMar w:top="1440" w:right="799" w:bottom="1438" w:left="1407" w:header="720" w:footer="709" w:gutter="0"/>
      <w:pgNumType w:start="11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436C" w:rsidRDefault="00FF436C">
      <w:pPr>
        <w:spacing w:after="0" w:line="240" w:lineRule="auto"/>
      </w:pPr>
      <w:r>
        <w:separator/>
      </w:r>
    </w:p>
  </w:endnote>
  <w:endnote w:type="continuationSeparator" w:id="0">
    <w:p w:rsidR="00FF436C" w:rsidRDefault="00FF43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7110" w:rsidRDefault="00FF436C">
    <w:pPr>
      <w:tabs>
        <w:tab w:val="center" w:pos="4543"/>
      </w:tabs>
      <w:spacing w:after="0" w:line="259" w:lineRule="auto"/>
      <w:ind w:left="0" w:right="0" w:firstLine="0"/>
      <w:jc w:val="left"/>
    </w:pPr>
    <w:r>
      <w:t xml:space="preserve">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t>112</w:t>
    </w:r>
    <w:r>
      <w:fldChar w:fldCharType="end"/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7110" w:rsidRDefault="00FF436C">
    <w:pPr>
      <w:tabs>
        <w:tab w:val="center" w:pos="4543"/>
      </w:tabs>
      <w:spacing w:after="0" w:line="259" w:lineRule="auto"/>
      <w:ind w:left="0" w:right="0" w:firstLine="0"/>
      <w:jc w:val="left"/>
    </w:pPr>
    <w:r>
      <w:t xml:space="preserve">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97753A">
      <w:rPr>
        <w:noProof/>
      </w:rPr>
      <w:t>117</w:t>
    </w:r>
    <w:r>
      <w:fldChar w:fldCharType="end"/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7110" w:rsidRDefault="00FF436C">
    <w:pPr>
      <w:tabs>
        <w:tab w:val="center" w:pos="4543"/>
      </w:tabs>
      <w:spacing w:after="0" w:line="259" w:lineRule="auto"/>
      <w:ind w:left="0" w:right="0" w:firstLine="0"/>
      <w:jc w:val="left"/>
    </w:pPr>
    <w:r>
      <w:t xml:space="preserve">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t>112</w:t>
    </w:r>
    <w: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436C" w:rsidRDefault="00FF436C">
      <w:pPr>
        <w:spacing w:after="0" w:line="259" w:lineRule="auto"/>
        <w:ind w:left="34" w:right="0" w:firstLine="0"/>
        <w:jc w:val="left"/>
      </w:pPr>
      <w:r>
        <w:separator/>
      </w:r>
    </w:p>
  </w:footnote>
  <w:footnote w:type="continuationSeparator" w:id="0">
    <w:p w:rsidR="00FF436C" w:rsidRDefault="00FF436C">
      <w:pPr>
        <w:spacing w:after="0" w:line="259" w:lineRule="auto"/>
        <w:ind w:left="34" w:right="0" w:firstLine="0"/>
        <w:jc w:val="left"/>
      </w:pPr>
      <w:r>
        <w:continuationSeparator/>
      </w:r>
    </w:p>
  </w:footnote>
  <w:footnote w:id="1">
    <w:p w:rsidR="00A87110" w:rsidRDefault="00FF436C">
      <w:pPr>
        <w:pStyle w:val="footnotedescription"/>
      </w:pPr>
      <w:r>
        <w:rPr>
          <w:rStyle w:val="footnotemark"/>
        </w:rPr>
        <w:footnoteRef/>
      </w:r>
      <w:r>
        <w:t xml:space="preserve"> </w:t>
      </w:r>
      <w:r>
        <w:rPr>
          <w:rFonts w:ascii="Calibri" w:eastAsia="Calibri" w:hAnsi="Calibri" w:cs="Calibri"/>
          <w:sz w:val="20"/>
        </w:rPr>
        <w:t xml:space="preserve">См. В Главе 3 более подробно о статусе экономической активности и доходам женщин. </w:t>
      </w:r>
    </w:p>
  </w:footnote>
  <w:footnote w:id="2">
    <w:p w:rsidR="00A87110" w:rsidRDefault="00FF436C">
      <w:pPr>
        <w:pStyle w:val="footnotedescription"/>
        <w:spacing w:after="79" w:line="279" w:lineRule="auto"/>
        <w:ind w:right="103"/>
      </w:pPr>
      <w:r>
        <w:rPr>
          <w:rStyle w:val="footnotemark"/>
        </w:rPr>
        <w:footnoteRef/>
      </w:r>
      <w:r>
        <w:t xml:space="preserve"> </w:t>
      </w:r>
      <w:r>
        <w:rPr>
          <w:rFonts w:ascii="Calibri" w:eastAsia="Calibri" w:hAnsi="Calibri" w:cs="Calibri"/>
          <w:i/>
          <w:sz w:val="20"/>
        </w:rPr>
        <w:t xml:space="preserve">- </w:t>
      </w:r>
      <w:r>
        <w:rPr>
          <w:rFonts w:ascii="Calibri" w:eastAsia="Calibri" w:hAnsi="Calibri" w:cs="Calibri"/>
          <w:i/>
          <w:sz w:val="20"/>
        </w:rPr>
        <w:t>в случае если главой домохозяйства отмечены оба пола, то указывать отношение к главе как к мужчине</w:t>
      </w:r>
      <w:r>
        <w:rPr>
          <w:rFonts w:ascii="Calibri" w:eastAsia="Calibri" w:hAnsi="Calibri" w:cs="Calibri"/>
          <w:sz w:val="20"/>
        </w:rPr>
        <w:t xml:space="preserve">. </w:t>
      </w:r>
    </w:p>
    <w:p w:rsidR="00A87110" w:rsidRDefault="00FF436C">
      <w:pPr>
        <w:pStyle w:val="footnotedescription"/>
      </w:pPr>
      <w:r>
        <w:t></w:t>
      </w:r>
      <w:r>
        <w:t></w:t>
      </w:r>
    </w:p>
    <w:p w:rsidR="00A87110" w:rsidRDefault="00FF436C">
      <w:pPr>
        <w:pStyle w:val="footnotedescription"/>
        <w:spacing w:line="241" w:lineRule="auto"/>
        <w:ind w:firstLine="158"/>
      </w:pPr>
      <w:r>
        <w:rPr>
          <w:rFonts w:ascii="Calibri" w:eastAsia="Calibri" w:hAnsi="Calibri" w:cs="Calibri"/>
          <w:sz w:val="24"/>
        </w:rPr>
        <w:t xml:space="preserve">- </w:t>
      </w:r>
      <w:r>
        <w:rPr>
          <w:rFonts w:ascii="Calibri" w:eastAsia="Calibri" w:hAnsi="Calibri" w:cs="Calibri"/>
          <w:i/>
          <w:sz w:val="24"/>
        </w:rPr>
        <w:t>отдельных лиц (таких как, домработница, няня, ночующая в доме более 5 дней в неделю и гости, находящиеся в доме более 1 месяца) можно включать как обы</w:t>
      </w:r>
      <w:r>
        <w:rPr>
          <w:rFonts w:ascii="Calibri" w:eastAsia="Calibri" w:hAnsi="Calibri" w:cs="Calibri"/>
          <w:i/>
          <w:sz w:val="24"/>
        </w:rPr>
        <w:t>чно проживающих в домохозяйстве.</w:t>
      </w:r>
      <w:r>
        <w:rPr>
          <w:rFonts w:ascii="Calibri" w:eastAsia="Calibri" w:hAnsi="Calibri" w:cs="Calibri"/>
          <w:sz w:val="24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61DC8"/>
    <w:multiLevelType w:val="hybridMultilevel"/>
    <w:tmpl w:val="92FC78A8"/>
    <w:lvl w:ilvl="0" w:tplc="509E1B70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73A74AE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03CADD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AD2E96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13AD2B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928F4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24CC50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F328E36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BA6B50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B47E5F"/>
    <w:multiLevelType w:val="hybridMultilevel"/>
    <w:tmpl w:val="9C226DCA"/>
    <w:lvl w:ilvl="0" w:tplc="5484E60C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53E3D6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952B5A4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50757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FDCBAB2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4A2164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05EBB6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206505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59AD778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F12939"/>
    <w:multiLevelType w:val="hybridMultilevel"/>
    <w:tmpl w:val="751AFEC6"/>
    <w:lvl w:ilvl="0" w:tplc="860AB4F8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1A0A7C4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E0011C4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70E8C5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9E448C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0A2787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674832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8EC31F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A488C7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61208BC"/>
    <w:multiLevelType w:val="hybridMultilevel"/>
    <w:tmpl w:val="A484ED90"/>
    <w:lvl w:ilvl="0" w:tplc="5CF0F31C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468CAB6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D5AFBF4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E1024D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5AC01A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740FD2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D9A2F9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22485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8482F5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CB49B1"/>
    <w:multiLevelType w:val="hybridMultilevel"/>
    <w:tmpl w:val="B6EAC71A"/>
    <w:lvl w:ilvl="0" w:tplc="BD028C60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30281D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24E627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BBC597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44680B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95AD1E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90AF9A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B0AF5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30C47A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14419AC"/>
    <w:multiLevelType w:val="hybridMultilevel"/>
    <w:tmpl w:val="FE34CE60"/>
    <w:lvl w:ilvl="0" w:tplc="E8884784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9DE906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DC068D2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B0A89F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C7A0E22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E26942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B23AD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E3831D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F8A646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6076CB"/>
    <w:multiLevelType w:val="hybridMultilevel"/>
    <w:tmpl w:val="4ABA57FA"/>
    <w:lvl w:ilvl="0" w:tplc="626066A4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94E3EE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57C9F7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518DFF0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AB46D6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4E0B9C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2E8C54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668BB86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D40BAF8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5E35D54"/>
    <w:multiLevelType w:val="hybridMultilevel"/>
    <w:tmpl w:val="76C273B4"/>
    <w:lvl w:ilvl="0" w:tplc="462A2C54">
      <w:start w:val="43"/>
      <w:numFmt w:val="decimal"/>
      <w:lvlText w:val="%1."/>
      <w:lvlJc w:val="left"/>
      <w:pPr>
        <w:ind w:left="2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212770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9EEA73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4A4F77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8783E5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90C487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8F4895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70E904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50EA9B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706001E"/>
    <w:multiLevelType w:val="hybridMultilevel"/>
    <w:tmpl w:val="65643C12"/>
    <w:lvl w:ilvl="0" w:tplc="FCA25818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646CDC0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006A62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C686BC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9D6823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5084BE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C34C7E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744DDA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4C6405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D0879F4"/>
    <w:multiLevelType w:val="hybridMultilevel"/>
    <w:tmpl w:val="C728BBF6"/>
    <w:lvl w:ilvl="0" w:tplc="787808CC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DC0B4D6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388764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206825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786DC5A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E9A0FE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BAE742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932B52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78A845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3855915"/>
    <w:multiLevelType w:val="hybridMultilevel"/>
    <w:tmpl w:val="A95220E0"/>
    <w:lvl w:ilvl="0" w:tplc="90FA2BE4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86AE40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28EF8D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D1C34C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F9C717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D14DBF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E481A7A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2CE1956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52407F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6B761FA"/>
    <w:multiLevelType w:val="hybridMultilevel"/>
    <w:tmpl w:val="0DB05E44"/>
    <w:lvl w:ilvl="0" w:tplc="C5108D5E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3646E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C048802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91C3C0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D8672FA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D56658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D503FB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3905FD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690FC82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7A10829"/>
    <w:multiLevelType w:val="hybridMultilevel"/>
    <w:tmpl w:val="810E5B60"/>
    <w:lvl w:ilvl="0" w:tplc="06EE5898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AFE487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66C493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B7A298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0C8B1E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4B65738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A8E13EE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19A64D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31A0A3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98E6628"/>
    <w:multiLevelType w:val="hybridMultilevel"/>
    <w:tmpl w:val="BD60AFD6"/>
    <w:lvl w:ilvl="0" w:tplc="59768BEC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128801E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F9CEC4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024928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23CA3A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B84182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08C204A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DE694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6A682A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A356C19"/>
    <w:multiLevelType w:val="hybridMultilevel"/>
    <w:tmpl w:val="79D2EC68"/>
    <w:lvl w:ilvl="0" w:tplc="18DCF54E">
      <w:start w:val="46"/>
      <w:numFmt w:val="decimal"/>
      <w:lvlText w:val="%1."/>
      <w:lvlJc w:val="left"/>
      <w:pPr>
        <w:ind w:left="2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224995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7FE562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F6657F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E9EFDB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9F88CC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3BEDED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42821B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4FAA0A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B133FC4"/>
    <w:multiLevelType w:val="hybridMultilevel"/>
    <w:tmpl w:val="F9D62BB2"/>
    <w:lvl w:ilvl="0" w:tplc="91329A52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DBA1224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E9CEF8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4C4DD70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687952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130EA0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8B69F9E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62C8A06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5324A52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EE369E2"/>
    <w:multiLevelType w:val="hybridMultilevel"/>
    <w:tmpl w:val="8E62F2BE"/>
    <w:lvl w:ilvl="0" w:tplc="2936465A">
      <w:start w:val="67"/>
      <w:numFmt w:val="decimal"/>
      <w:lvlText w:val="%1."/>
      <w:lvlJc w:val="left"/>
      <w:pPr>
        <w:ind w:left="3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E2ADE0">
      <w:start w:val="1"/>
      <w:numFmt w:val="lowerLetter"/>
      <w:lvlText w:val="%2"/>
      <w:lvlJc w:val="left"/>
      <w:pPr>
        <w:ind w:left="10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8A74AA">
      <w:start w:val="1"/>
      <w:numFmt w:val="lowerRoman"/>
      <w:lvlText w:val="%3"/>
      <w:lvlJc w:val="left"/>
      <w:pPr>
        <w:ind w:left="18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79CB5FA">
      <w:start w:val="1"/>
      <w:numFmt w:val="decimal"/>
      <w:lvlText w:val="%4"/>
      <w:lvlJc w:val="left"/>
      <w:pPr>
        <w:ind w:left="252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B065750">
      <w:start w:val="1"/>
      <w:numFmt w:val="lowerLetter"/>
      <w:lvlText w:val="%5"/>
      <w:lvlJc w:val="left"/>
      <w:pPr>
        <w:ind w:left="32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8B6FF2C">
      <w:start w:val="1"/>
      <w:numFmt w:val="lowerRoman"/>
      <w:lvlText w:val="%6"/>
      <w:lvlJc w:val="left"/>
      <w:pPr>
        <w:ind w:left="39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72B812">
      <w:start w:val="1"/>
      <w:numFmt w:val="decimal"/>
      <w:lvlText w:val="%7"/>
      <w:lvlJc w:val="left"/>
      <w:pPr>
        <w:ind w:left="46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EE44054">
      <w:start w:val="1"/>
      <w:numFmt w:val="lowerLetter"/>
      <w:lvlText w:val="%8"/>
      <w:lvlJc w:val="left"/>
      <w:pPr>
        <w:ind w:left="54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4505308">
      <w:start w:val="1"/>
      <w:numFmt w:val="lowerRoman"/>
      <w:lvlText w:val="%9"/>
      <w:lvlJc w:val="left"/>
      <w:pPr>
        <w:ind w:left="612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FA75EB2"/>
    <w:multiLevelType w:val="hybridMultilevel"/>
    <w:tmpl w:val="3522E4BC"/>
    <w:lvl w:ilvl="0" w:tplc="968E6402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DC23456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C491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6D0714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45E8F2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FE2938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3C8275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A9CD3B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7D82D5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2150C76"/>
    <w:multiLevelType w:val="hybridMultilevel"/>
    <w:tmpl w:val="8AFEDE18"/>
    <w:lvl w:ilvl="0" w:tplc="DFB8382A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07E2AB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558456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78CD29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BC89CE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080B9B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EDA12B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19EC754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31E084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3672C3C"/>
    <w:multiLevelType w:val="hybridMultilevel"/>
    <w:tmpl w:val="4C68C2F2"/>
    <w:lvl w:ilvl="0" w:tplc="3E36EFE6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9A202E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608270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D6449E4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06ED27A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E36277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37E643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422C76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AD8D136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34637B20"/>
    <w:multiLevelType w:val="hybridMultilevel"/>
    <w:tmpl w:val="91E69D72"/>
    <w:lvl w:ilvl="0" w:tplc="B046F15E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98223F6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CCCB66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FE8E8C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DB8650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88CDA8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B42AB1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5EE5AC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88AF91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C943139"/>
    <w:multiLevelType w:val="hybridMultilevel"/>
    <w:tmpl w:val="49B061BA"/>
    <w:lvl w:ilvl="0" w:tplc="9A74D28A">
      <w:start w:val="49"/>
      <w:numFmt w:val="decimal"/>
      <w:lvlText w:val="%1."/>
      <w:lvlJc w:val="left"/>
      <w:pPr>
        <w:ind w:left="3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48A620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500ED7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90C4DF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62DD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840C9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CAAB5B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7DA2F1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C248B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D2A416C"/>
    <w:multiLevelType w:val="hybridMultilevel"/>
    <w:tmpl w:val="402658EC"/>
    <w:lvl w:ilvl="0" w:tplc="B172E502">
      <w:start w:val="54"/>
      <w:numFmt w:val="decimal"/>
      <w:lvlText w:val="%1."/>
      <w:lvlJc w:val="left"/>
      <w:pPr>
        <w:ind w:left="2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F0AF4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95EC68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14A47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47A446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9C83D7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8EB67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02571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828BC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129122A"/>
    <w:multiLevelType w:val="hybridMultilevel"/>
    <w:tmpl w:val="F09C205E"/>
    <w:lvl w:ilvl="0" w:tplc="1174F9F4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1045BBE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CC000A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F14D80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5E635A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F28E348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C68141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E0AC04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9A8C202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47084353"/>
    <w:multiLevelType w:val="hybridMultilevel"/>
    <w:tmpl w:val="2DA45A52"/>
    <w:lvl w:ilvl="0" w:tplc="7B18BB60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584356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84435A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7FA4C2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F3CA8C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65E7C2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11C23CA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A1C6D0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1FCD6D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4AB308CC"/>
    <w:multiLevelType w:val="hybridMultilevel"/>
    <w:tmpl w:val="3E6E5B3C"/>
    <w:lvl w:ilvl="0" w:tplc="68143E3C">
      <w:start w:val="11"/>
      <w:numFmt w:val="decimal"/>
      <w:lvlText w:val="%1."/>
      <w:lvlJc w:val="left"/>
      <w:pPr>
        <w:ind w:left="37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5E9280">
      <w:start w:val="1"/>
      <w:numFmt w:val="lowerLetter"/>
      <w:lvlText w:val="%2"/>
      <w:lvlJc w:val="left"/>
      <w:pPr>
        <w:ind w:left="109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030A712">
      <w:start w:val="1"/>
      <w:numFmt w:val="lowerRoman"/>
      <w:lvlText w:val="%3"/>
      <w:lvlJc w:val="left"/>
      <w:pPr>
        <w:ind w:left="181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AB89D5C">
      <w:start w:val="1"/>
      <w:numFmt w:val="decimal"/>
      <w:lvlText w:val="%4"/>
      <w:lvlJc w:val="left"/>
      <w:pPr>
        <w:ind w:left="253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084258E">
      <w:start w:val="1"/>
      <w:numFmt w:val="lowerLetter"/>
      <w:lvlText w:val="%5"/>
      <w:lvlJc w:val="left"/>
      <w:pPr>
        <w:ind w:left="325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16CCC7A">
      <w:start w:val="1"/>
      <w:numFmt w:val="lowerRoman"/>
      <w:lvlText w:val="%6"/>
      <w:lvlJc w:val="left"/>
      <w:pPr>
        <w:ind w:left="397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E6E92A">
      <w:start w:val="1"/>
      <w:numFmt w:val="decimal"/>
      <w:lvlText w:val="%7"/>
      <w:lvlJc w:val="left"/>
      <w:pPr>
        <w:ind w:left="469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804E57A">
      <w:start w:val="1"/>
      <w:numFmt w:val="lowerLetter"/>
      <w:lvlText w:val="%8"/>
      <w:lvlJc w:val="left"/>
      <w:pPr>
        <w:ind w:left="541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05A91A2">
      <w:start w:val="1"/>
      <w:numFmt w:val="lowerRoman"/>
      <w:lvlText w:val="%9"/>
      <w:lvlJc w:val="left"/>
      <w:pPr>
        <w:ind w:left="613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4DC66235"/>
    <w:multiLevelType w:val="hybridMultilevel"/>
    <w:tmpl w:val="AAA89E0C"/>
    <w:lvl w:ilvl="0" w:tplc="C74AF7E0">
      <w:start w:val="37"/>
      <w:numFmt w:val="decimal"/>
      <w:lvlText w:val="%1."/>
      <w:lvlJc w:val="left"/>
      <w:pPr>
        <w:ind w:left="2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80A77D8">
      <w:start w:val="1"/>
      <w:numFmt w:val="lowerLetter"/>
      <w:lvlText w:val="%2"/>
      <w:lvlJc w:val="left"/>
      <w:pPr>
        <w:ind w:left="11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3C43C98">
      <w:start w:val="1"/>
      <w:numFmt w:val="lowerRoman"/>
      <w:lvlText w:val="%3"/>
      <w:lvlJc w:val="left"/>
      <w:pPr>
        <w:ind w:left="18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F5C6058">
      <w:start w:val="1"/>
      <w:numFmt w:val="decimal"/>
      <w:lvlText w:val="%4"/>
      <w:lvlJc w:val="left"/>
      <w:pPr>
        <w:ind w:left="255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71ABFBE">
      <w:start w:val="1"/>
      <w:numFmt w:val="lowerLetter"/>
      <w:lvlText w:val="%5"/>
      <w:lvlJc w:val="left"/>
      <w:pPr>
        <w:ind w:left="327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0D27070">
      <w:start w:val="1"/>
      <w:numFmt w:val="lowerRoman"/>
      <w:lvlText w:val="%6"/>
      <w:lvlJc w:val="left"/>
      <w:pPr>
        <w:ind w:left="39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1DE577E">
      <w:start w:val="1"/>
      <w:numFmt w:val="decimal"/>
      <w:lvlText w:val="%7"/>
      <w:lvlJc w:val="left"/>
      <w:pPr>
        <w:ind w:left="47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CEC00F4">
      <w:start w:val="1"/>
      <w:numFmt w:val="lowerLetter"/>
      <w:lvlText w:val="%8"/>
      <w:lvlJc w:val="left"/>
      <w:pPr>
        <w:ind w:left="54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25CA5B8">
      <w:start w:val="1"/>
      <w:numFmt w:val="lowerRoman"/>
      <w:lvlText w:val="%9"/>
      <w:lvlJc w:val="left"/>
      <w:pPr>
        <w:ind w:left="615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4E781210"/>
    <w:multiLevelType w:val="hybridMultilevel"/>
    <w:tmpl w:val="3C1AFFBC"/>
    <w:lvl w:ilvl="0" w:tplc="9D44C740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05EA4D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F46B6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92B2D4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71E0882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D9E127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376084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F5ADAF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15694C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52F07F73"/>
    <w:multiLevelType w:val="hybridMultilevel"/>
    <w:tmpl w:val="559CBDC6"/>
    <w:lvl w:ilvl="0" w:tplc="EB9ECA70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9A4ADB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346782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0B0D25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870D76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19E41C8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9E8703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53EB55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CA807D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561363C"/>
    <w:multiLevelType w:val="hybridMultilevel"/>
    <w:tmpl w:val="98127234"/>
    <w:lvl w:ilvl="0" w:tplc="C94E363E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5725A80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4CA1DC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8547934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C840D0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55827B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DC4253E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138124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7283022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587B36D1"/>
    <w:multiLevelType w:val="hybridMultilevel"/>
    <w:tmpl w:val="44C24A06"/>
    <w:lvl w:ilvl="0" w:tplc="4F6C5190">
      <w:start w:val="6"/>
      <w:numFmt w:val="decimal"/>
      <w:lvlText w:val="%1."/>
      <w:lvlJc w:val="left"/>
      <w:pPr>
        <w:ind w:left="38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C66CA8">
      <w:start w:val="1"/>
      <w:numFmt w:val="lowerLetter"/>
      <w:lvlText w:val="%2"/>
      <w:lvlJc w:val="left"/>
      <w:pPr>
        <w:ind w:left="11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4ECD8D8">
      <w:start w:val="1"/>
      <w:numFmt w:val="lowerRoman"/>
      <w:lvlText w:val="%3"/>
      <w:lvlJc w:val="left"/>
      <w:pPr>
        <w:ind w:left="18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923E40">
      <w:start w:val="1"/>
      <w:numFmt w:val="decimal"/>
      <w:lvlText w:val="%4"/>
      <w:lvlJc w:val="left"/>
      <w:pPr>
        <w:ind w:left="26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E9C3F90">
      <w:start w:val="1"/>
      <w:numFmt w:val="lowerLetter"/>
      <w:lvlText w:val="%5"/>
      <w:lvlJc w:val="left"/>
      <w:pPr>
        <w:ind w:left="332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B32EA6E">
      <w:start w:val="1"/>
      <w:numFmt w:val="lowerRoman"/>
      <w:lvlText w:val="%6"/>
      <w:lvlJc w:val="left"/>
      <w:pPr>
        <w:ind w:left="40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5C0398C">
      <w:start w:val="1"/>
      <w:numFmt w:val="decimal"/>
      <w:lvlText w:val="%7"/>
      <w:lvlJc w:val="left"/>
      <w:pPr>
        <w:ind w:left="47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2862F0E">
      <w:start w:val="1"/>
      <w:numFmt w:val="lowerLetter"/>
      <w:lvlText w:val="%8"/>
      <w:lvlJc w:val="left"/>
      <w:pPr>
        <w:ind w:left="54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2946972">
      <w:start w:val="1"/>
      <w:numFmt w:val="lowerRoman"/>
      <w:lvlText w:val="%9"/>
      <w:lvlJc w:val="left"/>
      <w:pPr>
        <w:ind w:left="62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88A5BED"/>
    <w:multiLevelType w:val="hybridMultilevel"/>
    <w:tmpl w:val="9AB0EB68"/>
    <w:lvl w:ilvl="0" w:tplc="9A6A6452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9CAD84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FB209E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3E189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336736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46EBEB8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D78F9F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BC007D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7DC453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5A430571"/>
    <w:multiLevelType w:val="hybridMultilevel"/>
    <w:tmpl w:val="B9F8002A"/>
    <w:lvl w:ilvl="0" w:tplc="836ADEB0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1BA109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EB0495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4F4E24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3E2F11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8C6782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8E4D2C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87EE11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D2932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E4C64F8"/>
    <w:multiLevelType w:val="hybridMultilevel"/>
    <w:tmpl w:val="B2669618"/>
    <w:lvl w:ilvl="0" w:tplc="7FEA9EA2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99E9E4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3EE34D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45467D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12B17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9726D7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1DEABF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EA6EBC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7BC27C6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5F7D79C4"/>
    <w:multiLevelType w:val="hybridMultilevel"/>
    <w:tmpl w:val="50320D14"/>
    <w:lvl w:ilvl="0" w:tplc="04B8568A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5D0126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D8EC73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892D21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F4EA60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312A64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760BA5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CCE899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63411F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6033589E"/>
    <w:multiLevelType w:val="hybridMultilevel"/>
    <w:tmpl w:val="D31C8E38"/>
    <w:lvl w:ilvl="0" w:tplc="857AFF86">
      <w:start w:val="63"/>
      <w:numFmt w:val="decimal"/>
      <w:lvlText w:val="%1."/>
      <w:lvlJc w:val="left"/>
      <w:pPr>
        <w:ind w:left="2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4826DF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DC86C8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A3A8CD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2ADEE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B0E70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984C0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30F11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FBA56C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687F1AAA"/>
    <w:multiLevelType w:val="hybridMultilevel"/>
    <w:tmpl w:val="31DC2540"/>
    <w:lvl w:ilvl="0" w:tplc="830E4AE2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18509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1CE197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DB2B16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4B2F13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A4C39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6784F3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2BACE3C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B5295E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6CC87678"/>
    <w:multiLevelType w:val="hybridMultilevel"/>
    <w:tmpl w:val="5DFAC762"/>
    <w:lvl w:ilvl="0" w:tplc="958C9652">
      <w:start w:val="2"/>
      <w:numFmt w:val="decimal"/>
      <w:lvlText w:val="%1."/>
      <w:lvlJc w:val="left"/>
      <w:pPr>
        <w:ind w:left="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EA20006">
      <w:start w:val="1"/>
      <w:numFmt w:val="lowerLetter"/>
      <w:lvlText w:val="%2"/>
      <w:lvlJc w:val="left"/>
      <w:pPr>
        <w:ind w:left="1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43EA284">
      <w:start w:val="1"/>
      <w:numFmt w:val="lowerRoman"/>
      <w:lvlText w:val="%3"/>
      <w:lvlJc w:val="left"/>
      <w:pPr>
        <w:ind w:left="1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57C5758">
      <w:start w:val="1"/>
      <w:numFmt w:val="decimal"/>
      <w:lvlText w:val="%4"/>
      <w:lvlJc w:val="left"/>
      <w:pPr>
        <w:ind w:left="2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BB893F0">
      <w:start w:val="1"/>
      <w:numFmt w:val="lowerLetter"/>
      <w:lvlText w:val="%5"/>
      <w:lvlJc w:val="left"/>
      <w:pPr>
        <w:ind w:left="3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DA22796">
      <w:start w:val="1"/>
      <w:numFmt w:val="lowerRoman"/>
      <w:lvlText w:val="%6"/>
      <w:lvlJc w:val="left"/>
      <w:pPr>
        <w:ind w:left="4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C4811A">
      <w:start w:val="1"/>
      <w:numFmt w:val="decimal"/>
      <w:lvlText w:val="%7"/>
      <w:lvlJc w:val="left"/>
      <w:pPr>
        <w:ind w:left="4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4D00174">
      <w:start w:val="1"/>
      <w:numFmt w:val="lowerLetter"/>
      <w:lvlText w:val="%8"/>
      <w:lvlJc w:val="left"/>
      <w:pPr>
        <w:ind w:left="5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092FAD6">
      <w:start w:val="1"/>
      <w:numFmt w:val="lowerRoman"/>
      <w:lvlText w:val="%9"/>
      <w:lvlJc w:val="left"/>
      <w:pPr>
        <w:ind w:left="6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8" w15:restartNumberingAfterBreak="0">
    <w:nsid w:val="720034D9"/>
    <w:multiLevelType w:val="hybridMultilevel"/>
    <w:tmpl w:val="620E26D0"/>
    <w:lvl w:ilvl="0" w:tplc="749ABD84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1E02ED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8D4BCE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3AE77A0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F66DBC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D2781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B070D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F984EB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2ACEE8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77542845"/>
    <w:multiLevelType w:val="hybridMultilevel"/>
    <w:tmpl w:val="4072D172"/>
    <w:lvl w:ilvl="0" w:tplc="81CE4E62">
      <w:start w:val="74"/>
      <w:numFmt w:val="decimal"/>
      <w:lvlText w:val="%1."/>
      <w:lvlJc w:val="left"/>
      <w:pPr>
        <w:ind w:left="50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06332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2724BF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D3CCE3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C20CAB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E24CD7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4FC7EC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988B4B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324536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77BB1059"/>
    <w:multiLevelType w:val="hybridMultilevel"/>
    <w:tmpl w:val="8E6AF268"/>
    <w:lvl w:ilvl="0" w:tplc="32D43782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1325AF6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C7C1274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1628BE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4801CE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3BCFB8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B4CCCA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6E80BF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7AE73D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1" w15:restartNumberingAfterBreak="0">
    <w:nsid w:val="7E3221CC"/>
    <w:multiLevelType w:val="hybridMultilevel"/>
    <w:tmpl w:val="A4F8641A"/>
    <w:lvl w:ilvl="0" w:tplc="8DE88B72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0A285D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AE4A33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C00530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B82FA92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1CEAF0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523EA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0789D6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39681B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2" w15:restartNumberingAfterBreak="0">
    <w:nsid w:val="7F8036BA"/>
    <w:multiLevelType w:val="hybridMultilevel"/>
    <w:tmpl w:val="5C860A56"/>
    <w:lvl w:ilvl="0" w:tplc="CC28910C">
      <w:start w:val="1"/>
      <w:numFmt w:val="bullet"/>
      <w:lvlText w:val="*"/>
      <w:lvlJc w:val="left"/>
      <w:pPr>
        <w:ind w:left="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1B030E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9C2D2F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D64D03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C6E54FA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BA033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592A34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214C84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3D6122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19"/>
  </w:num>
  <w:num w:numId="3">
    <w:abstractNumId w:val="28"/>
  </w:num>
  <w:num w:numId="4">
    <w:abstractNumId w:val="0"/>
  </w:num>
  <w:num w:numId="5">
    <w:abstractNumId w:val="18"/>
  </w:num>
  <w:num w:numId="6">
    <w:abstractNumId w:val="27"/>
  </w:num>
  <w:num w:numId="7">
    <w:abstractNumId w:val="33"/>
  </w:num>
  <w:num w:numId="8">
    <w:abstractNumId w:val="13"/>
  </w:num>
  <w:num w:numId="9">
    <w:abstractNumId w:val="15"/>
  </w:num>
  <w:num w:numId="10">
    <w:abstractNumId w:val="29"/>
  </w:num>
  <w:num w:numId="11">
    <w:abstractNumId w:val="41"/>
  </w:num>
  <w:num w:numId="12">
    <w:abstractNumId w:val="10"/>
  </w:num>
  <w:num w:numId="13">
    <w:abstractNumId w:val="17"/>
  </w:num>
  <w:num w:numId="14">
    <w:abstractNumId w:val="32"/>
  </w:num>
  <w:num w:numId="15">
    <w:abstractNumId w:val="12"/>
  </w:num>
  <w:num w:numId="16">
    <w:abstractNumId w:val="42"/>
  </w:num>
  <w:num w:numId="17">
    <w:abstractNumId w:val="20"/>
  </w:num>
  <w:num w:numId="18">
    <w:abstractNumId w:val="5"/>
  </w:num>
  <w:num w:numId="19">
    <w:abstractNumId w:val="38"/>
  </w:num>
  <w:num w:numId="20">
    <w:abstractNumId w:val="4"/>
  </w:num>
  <w:num w:numId="21">
    <w:abstractNumId w:val="40"/>
  </w:num>
  <w:num w:numId="22">
    <w:abstractNumId w:val="1"/>
  </w:num>
  <w:num w:numId="23">
    <w:abstractNumId w:val="36"/>
  </w:num>
  <w:num w:numId="24">
    <w:abstractNumId w:val="34"/>
  </w:num>
  <w:num w:numId="25">
    <w:abstractNumId w:val="8"/>
  </w:num>
  <w:num w:numId="26">
    <w:abstractNumId w:val="23"/>
  </w:num>
  <w:num w:numId="27">
    <w:abstractNumId w:val="11"/>
  </w:num>
  <w:num w:numId="28">
    <w:abstractNumId w:val="31"/>
  </w:num>
  <w:num w:numId="29">
    <w:abstractNumId w:val="9"/>
  </w:num>
  <w:num w:numId="30">
    <w:abstractNumId w:val="3"/>
  </w:num>
  <w:num w:numId="31">
    <w:abstractNumId w:val="24"/>
  </w:num>
  <w:num w:numId="32">
    <w:abstractNumId w:val="2"/>
  </w:num>
  <w:num w:numId="33">
    <w:abstractNumId w:val="37"/>
  </w:num>
  <w:num w:numId="34">
    <w:abstractNumId w:val="30"/>
  </w:num>
  <w:num w:numId="35">
    <w:abstractNumId w:val="25"/>
  </w:num>
  <w:num w:numId="36">
    <w:abstractNumId w:val="26"/>
  </w:num>
  <w:num w:numId="37">
    <w:abstractNumId w:val="7"/>
  </w:num>
  <w:num w:numId="38">
    <w:abstractNumId w:val="14"/>
  </w:num>
  <w:num w:numId="39">
    <w:abstractNumId w:val="21"/>
  </w:num>
  <w:num w:numId="40">
    <w:abstractNumId w:val="22"/>
  </w:num>
  <w:num w:numId="41">
    <w:abstractNumId w:val="35"/>
  </w:num>
  <w:num w:numId="42">
    <w:abstractNumId w:val="16"/>
  </w:num>
  <w:num w:numId="4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bU0NjcxNzWyMDBV0lEKTi0uzszPAykwrAUA01G8jywAAAA="/>
  </w:docVars>
  <w:rsids>
    <w:rsidRoot w:val="00A87110"/>
    <w:rsid w:val="0097753A"/>
    <w:rsid w:val="00A87110"/>
    <w:rsid w:val="00FF4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7B3870B-0682-4A5D-8FC3-F2C84F13C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08" w:line="249" w:lineRule="auto"/>
      <w:ind w:left="44" w:right="636" w:hanging="10"/>
      <w:jc w:val="both"/>
    </w:pPr>
    <w:rPr>
      <w:rFonts w:ascii="Calibri" w:eastAsia="Calibri" w:hAnsi="Calibri" w:cs="Calibri"/>
      <w:color w:val="000000"/>
    </w:rPr>
  </w:style>
  <w:style w:type="paragraph" w:styleId="1">
    <w:name w:val="heading 1"/>
    <w:next w:val="a"/>
    <w:link w:val="10"/>
    <w:uiPriority w:val="9"/>
    <w:unhideWhenUsed/>
    <w:qFormat/>
    <w:pPr>
      <w:keepNext/>
      <w:keepLines/>
      <w:spacing w:after="0"/>
      <w:ind w:left="44" w:hanging="10"/>
      <w:outlineLvl w:val="0"/>
    </w:pPr>
    <w:rPr>
      <w:rFonts w:ascii="Calibri" w:eastAsia="Calibri" w:hAnsi="Calibri" w:cs="Calibri"/>
      <w:color w:val="2E74B5"/>
      <w:sz w:val="32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pacing w:after="21"/>
      <w:ind w:left="44" w:right="493" w:hanging="10"/>
      <w:outlineLvl w:val="1"/>
    </w:pPr>
    <w:rPr>
      <w:rFonts w:ascii="Calibri" w:eastAsia="Calibri" w:hAnsi="Calibri" w:cs="Calibri"/>
      <w:color w:val="2E74B5"/>
      <w:sz w:val="26"/>
    </w:rPr>
  </w:style>
  <w:style w:type="paragraph" w:styleId="3">
    <w:name w:val="heading 3"/>
    <w:next w:val="a"/>
    <w:link w:val="30"/>
    <w:uiPriority w:val="9"/>
    <w:unhideWhenUsed/>
    <w:qFormat/>
    <w:pPr>
      <w:keepNext/>
      <w:keepLines/>
      <w:spacing w:after="0"/>
      <w:ind w:left="67"/>
      <w:outlineLvl w:val="2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link w:val="2"/>
    <w:rPr>
      <w:rFonts w:ascii="Calibri" w:eastAsia="Calibri" w:hAnsi="Calibri" w:cs="Calibri"/>
      <w:color w:val="2E74B5"/>
      <w:sz w:val="26"/>
    </w:rPr>
  </w:style>
  <w:style w:type="character" w:customStyle="1" w:styleId="30">
    <w:name w:val="Заголовок 3 Знак"/>
    <w:link w:val="3"/>
    <w:rPr>
      <w:rFonts w:ascii="Times New Roman" w:eastAsia="Times New Roman" w:hAnsi="Times New Roman" w:cs="Times New Roman"/>
      <w:color w:val="000000"/>
      <w:sz w:val="28"/>
    </w:rPr>
  </w:style>
  <w:style w:type="character" w:customStyle="1" w:styleId="10">
    <w:name w:val="Заголовок 1 Знак"/>
    <w:link w:val="1"/>
    <w:rPr>
      <w:rFonts w:ascii="Calibri" w:eastAsia="Calibri" w:hAnsi="Calibri" w:cs="Calibri"/>
      <w:color w:val="2E74B5"/>
      <w:sz w:val="32"/>
    </w:rPr>
  </w:style>
  <w:style w:type="paragraph" w:customStyle="1" w:styleId="footnotedescription">
    <w:name w:val="footnote description"/>
    <w:next w:val="a"/>
    <w:link w:val="footnotedescriptionChar"/>
    <w:hidden/>
    <w:pPr>
      <w:spacing w:after="0"/>
      <w:ind w:left="34"/>
    </w:pPr>
    <w:rPr>
      <w:rFonts w:ascii="Segoe UI Symbol" w:eastAsia="Segoe UI Symbol" w:hAnsi="Segoe UI Symbol" w:cs="Segoe UI Symbol"/>
      <w:color w:val="000000"/>
      <w:sz w:val="16"/>
    </w:rPr>
  </w:style>
  <w:style w:type="character" w:customStyle="1" w:styleId="footnotedescriptionChar">
    <w:name w:val="footnote description Char"/>
    <w:link w:val="footnotedescription"/>
    <w:rPr>
      <w:rFonts w:ascii="Segoe UI Symbol" w:eastAsia="Segoe UI Symbol" w:hAnsi="Segoe UI Symbol" w:cs="Segoe UI Symbol"/>
      <w:color w:val="000000"/>
      <w:sz w:val="16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0.jp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stat.gov.kz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tat.gov.kz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6</Pages>
  <Words>47214</Words>
  <Characters>269121</Characters>
  <Application>Microsoft Office Word</Application>
  <DocSecurity>0</DocSecurity>
  <Lines>2242</Lines>
  <Paragraphs>6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ira.Nassirova</dc:creator>
  <cp:keywords/>
  <cp:lastModifiedBy>Elvira.Nassirova</cp:lastModifiedBy>
  <cp:revision>2</cp:revision>
  <dcterms:created xsi:type="dcterms:W3CDTF">2019-07-15T06:33:00Z</dcterms:created>
  <dcterms:modified xsi:type="dcterms:W3CDTF">2019-07-15T06:33:00Z</dcterms:modified>
</cp:coreProperties>
</file>